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DC436" w14:textId="0D137A8D" w:rsidR="00847686" w:rsidRPr="00E9197E" w:rsidRDefault="00E9197E" w:rsidP="00776A07">
      <w:pPr>
        <w:pStyle w:val="Heading7"/>
        <w:jc w:val="center"/>
        <w:rPr>
          <w:rFonts w:eastAsiaTheme="majorEastAsia" w:cs="Segoe UI Semilight"/>
          <w:b/>
          <w:color w:val="1F3864" w:themeColor="accent1" w:themeShade="80"/>
          <w:kern w:val="28"/>
          <w:szCs w:val="40"/>
        </w:rPr>
      </w:pPr>
      <w:bookmarkStart w:id="0" w:name="_Hlk106795971"/>
      <w:r>
        <w:rPr>
          <w:rFonts w:eastAsiaTheme="majorEastAsia" w:cs="Segoe UI Semilight"/>
          <w:b/>
          <w:color w:val="1F3864" w:themeColor="accent1" w:themeShade="80"/>
          <w:kern w:val="28"/>
          <w:szCs w:val="40"/>
        </w:rPr>
        <w:t>Attachment C-</w:t>
      </w:r>
      <w:r w:rsidR="00FD7B6B">
        <w:rPr>
          <w:rFonts w:eastAsiaTheme="majorEastAsia" w:cs="Segoe UI Semilight"/>
          <w:b/>
          <w:color w:val="1F3864" w:themeColor="accent1" w:themeShade="80"/>
          <w:kern w:val="28"/>
          <w:szCs w:val="40"/>
        </w:rPr>
        <w:t>1:</w:t>
      </w:r>
      <w:r w:rsidR="00E565D2">
        <w:rPr>
          <w:rFonts w:eastAsiaTheme="majorEastAsia" w:cs="Segoe UI Semilight"/>
          <w:b/>
          <w:color w:val="1F3864" w:themeColor="accent1" w:themeShade="80"/>
          <w:kern w:val="28"/>
          <w:szCs w:val="40"/>
        </w:rPr>
        <w:t xml:space="preserve"> </w:t>
      </w:r>
      <w:r w:rsidR="00847686" w:rsidRPr="00E9197E">
        <w:rPr>
          <w:rFonts w:eastAsiaTheme="majorEastAsia" w:cs="Segoe UI Semilight"/>
          <w:b/>
          <w:color w:val="1F3864" w:themeColor="accent1" w:themeShade="80"/>
          <w:kern w:val="28"/>
          <w:szCs w:val="40"/>
        </w:rPr>
        <w:t xml:space="preserve">Family Assistance Center </w:t>
      </w:r>
      <w:r w:rsidR="00480CF9">
        <w:rPr>
          <w:rFonts w:eastAsiaTheme="majorEastAsia" w:cs="Segoe UI Semilight"/>
          <w:b/>
          <w:color w:val="1F3864" w:themeColor="accent1" w:themeShade="80"/>
          <w:kern w:val="28"/>
          <w:szCs w:val="40"/>
        </w:rPr>
        <w:t xml:space="preserve">(FAC) </w:t>
      </w:r>
      <w:r w:rsidR="00847686" w:rsidRPr="00E9197E">
        <w:rPr>
          <w:rFonts w:eastAsiaTheme="majorEastAsia" w:cs="Segoe UI Semilight"/>
          <w:b/>
          <w:color w:val="1F3864" w:themeColor="accent1" w:themeShade="80"/>
          <w:kern w:val="28"/>
          <w:szCs w:val="40"/>
        </w:rPr>
        <w:t>Staff Checklists</w:t>
      </w:r>
    </w:p>
    <w:p w14:paraId="480AA155" w14:textId="77777777" w:rsidR="001B2B26" w:rsidRPr="00D206A2" w:rsidRDefault="001B2B26" w:rsidP="006B4E97">
      <w:pPr>
        <w:pStyle w:val="TOCHeading"/>
        <w:spacing w:after="120" w:line="259" w:lineRule="auto"/>
        <w:rPr>
          <w:spacing w:val="0"/>
        </w:rPr>
      </w:pPr>
      <w:r w:rsidRPr="00D206A2">
        <w:rPr>
          <w:spacing w:val="0"/>
        </w:rPr>
        <w:t>Table of Contents</w:t>
      </w:r>
    </w:p>
    <w:p w14:paraId="72549645" w14:textId="2742501D" w:rsidR="007F3690" w:rsidRDefault="005740B0">
      <w:pPr>
        <w:pStyle w:val="TOC1"/>
        <w:rPr>
          <w:rFonts w:asciiTheme="minorHAnsi" w:eastAsiaTheme="minorEastAsia" w:hAnsiTheme="minorHAnsi" w:cstheme="minorBidi"/>
          <w:noProof/>
          <w:sz w:val="22"/>
        </w:rPr>
      </w:pPr>
      <w:r>
        <w:fldChar w:fldCharType="begin"/>
      </w:r>
      <w:r>
        <w:instrText xml:space="preserve"> TOC \h \z \t "Heading 1,1,Heading 3,2,Heading 4,3,Fake Heading 1,1,Fake Heading 1 Intro,1,Fake Heading 2,2,Fake Heading 3,3" </w:instrText>
      </w:r>
      <w:r>
        <w:fldChar w:fldCharType="separate"/>
      </w:r>
      <w:hyperlink w:anchor="_Toc111450276" w:history="1">
        <w:r w:rsidR="007F3690" w:rsidRPr="00BE6A1D">
          <w:rPr>
            <w:rStyle w:val="Hyperlink"/>
            <w:noProof/>
          </w:rPr>
          <w:t>FAC DIRECTOR</w:t>
        </w:r>
        <w:r w:rsidR="007F3690">
          <w:rPr>
            <w:noProof/>
            <w:webHidden/>
          </w:rPr>
          <w:tab/>
        </w:r>
        <w:r w:rsidR="007F3690">
          <w:rPr>
            <w:noProof/>
            <w:webHidden/>
          </w:rPr>
          <w:fldChar w:fldCharType="begin"/>
        </w:r>
        <w:r w:rsidR="007F3690">
          <w:rPr>
            <w:noProof/>
            <w:webHidden/>
          </w:rPr>
          <w:instrText xml:space="preserve"> PAGEREF _Toc111450276 \h </w:instrText>
        </w:r>
        <w:r w:rsidR="007F3690">
          <w:rPr>
            <w:noProof/>
            <w:webHidden/>
          </w:rPr>
        </w:r>
        <w:r w:rsidR="007F3690">
          <w:rPr>
            <w:noProof/>
            <w:webHidden/>
          </w:rPr>
          <w:fldChar w:fldCharType="separate"/>
        </w:r>
        <w:r w:rsidR="007F3690">
          <w:rPr>
            <w:noProof/>
            <w:webHidden/>
          </w:rPr>
          <w:t>5</w:t>
        </w:r>
        <w:r w:rsidR="007F3690">
          <w:rPr>
            <w:noProof/>
            <w:webHidden/>
          </w:rPr>
          <w:fldChar w:fldCharType="end"/>
        </w:r>
      </w:hyperlink>
    </w:p>
    <w:p w14:paraId="3215D917" w14:textId="65F101B2" w:rsidR="007F3690" w:rsidRDefault="00D127A8">
      <w:pPr>
        <w:pStyle w:val="TOC1"/>
        <w:rPr>
          <w:rFonts w:asciiTheme="minorHAnsi" w:eastAsiaTheme="minorEastAsia" w:hAnsiTheme="minorHAnsi" w:cstheme="minorBidi"/>
          <w:noProof/>
          <w:sz w:val="22"/>
        </w:rPr>
      </w:pPr>
      <w:hyperlink w:anchor="_Toc111450277" w:history="1">
        <w:r w:rsidR="007F3690" w:rsidRPr="00BE6A1D">
          <w:rPr>
            <w:rStyle w:val="Hyperlink"/>
            <w:noProof/>
          </w:rPr>
          <w:t>SAFETY OFFICER</w:t>
        </w:r>
        <w:r w:rsidR="007F3690">
          <w:rPr>
            <w:noProof/>
            <w:webHidden/>
          </w:rPr>
          <w:tab/>
        </w:r>
        <w:r w:rsidR="007F3690">
          <w:rPr>
            <w:noProof/>
            <w:webHidden/>
          </w:rPr>
          <w:fldChar w:fldCharType="begin"/>
        </w:r>
        <w:r w:rsidR="007F3690">
          <w:rPr>
            <w:noProof/>
            <w:webHidden/>
          </w:rPr>
          <w:instrText xml:space="preserve"> PAGEREF _Toc111450277 \h </w:instrText>
        </w:r>
        <w:r w:rsidR="007F3690">
          <w:rPr>
            <w:noProof/>
            <w:webHidden/>
          </w:rPr>
        </w:r>
        <w:r w:rsidR="007F3690">
          <w:rPr>
            <w:noProof/>
            <w:webHidden/>
          </w:rPr>
          <w:fldChar w:fldCharType="separate"/>
        </w:r>
        <w:r w:rsidR="007F3690">
          <w:rPr>
            <w:noProof/>
            <w:webHidden/>
          </w:rPr>
          <w:t>9</w:t>
        </w:r>
        <w:r w:rsidR="007F3690">
          <w:rPr>
            <w:noProof/>
            <w:webHidden/>
          </w:rPr>
          <w:fldChar w:fldCharType="end"/>
        </w:r>
      </w:hyperlink>
    </w:p>
    <w:p w14:paraId="0B36234C" w14:textId="2BFFB712" w:rsidR="007F3690" w:rsidRDefault="00D127A8">
      <w:pPr>
        <w:pStyle w:val="TOC2"/>
        <w:rPr>
          <w:rFonts w:asciiTheme="minorHAnsi" w:eastAsiaTheme="minorEastAsia" w:hAnsiTheme="minorHAnsi" w:cstheme="minorBidi"/>
        </w:rPr>
      </w:pPr>
      <w:hyperlink w:anchor="_Toc111450278" w:history="1">
        <w:r w:rsidR="007F3690" w:rsidRPr="00BE6A1D">
          <w:rPr>
            <w:rStyle w:val="Hyperlink"/>
          </w:rPr>
          <w:t>ASSISTANT SAFETY OFFICER – MENTAL HEALTH</w:t>
        </w:r>
        <w:r w:rsidR="007F3690">
          <w:rPr>
            <w:webHidden/>
          </w:rPr>
          <w:tab/>
        </w:r>
        <w:r w:rsidR="007F3690">
          <w:rPr>
            <w:webHidden/>
          </w:rPr>
          <w:fldChar w:fldCharType="begin"/>
        </w:r>
        <w:r w:rsidR="007F3690">
          <w:rPr>
            <w:webHidden/>
          </w:rPr>
          <w:instrText xml:space="preserve"> PAGEREF _Toc111450278 \h </w:instrText>
        </w:r>
        <w:r w:rsidR="007F3690">
          <w:rPr>
            <w:webHidden/>
          </w:rPr>
        </w:r>
        <w:r w:rsidR="007F3690">
          <w:rPr>
            <w:webHidden/>
          </w:rPr>
          <w:fldChar w:fldCharType="separate"/>
        </w:r>
        <w:r w:rsidR="007F3690">
          <w:rPr>
            <w:webHidden/>
          </w:rPr>
          <w:t>11</w:t>
        </w:r>
        <w:r w:rsidR="007F3690">
          <w:rPr>
            <w:webHidden/>
          </w:rPr>
          <w:fldChar w:fldCharType="end"/>
        </w:r>
      </w:hyperlink>
    </w:p>
    <w:p w14:paraId="36F4C937" w14:textId="6B2421D2" w:rsidR="007F3690" w:rsidRDefault="00D127A8">
      <w:pPr>
        <w:pStyle w:val="TOC1"/>
        <w:rPr>
          <w:rFonts w:asciiTheme="minorHAnsi" w:eastAsiaTheme="minorEastAsia" w:hAnsiTheme="minorHAnsi" w:cstheme="minorBidi"/>
          <w:noProof/>
          <w:sz w:val="22"/>
        </w:rPr>
      </w:pPr>
      <w:hyperlink w:anchor="_Toc111450279" w:history="1">
        <w:r w:rsidR="007F3690" w:rsidRPr="00BE6A1D">
          <w:rPr>
            <w:rStyle w:val="Hyperlink"/>
            <w:noProof/>
          </w:rPr>
          <w:t>LIAISON OFFICER</w:t>
        </w:r>
        <w:r w:rsidR="007F3690">
          <w:rPr>
            <w:noProof/>
            <w:webHidden/>
          </w:rPr>
          <w:tab/>
        </w:r>
        <w:r w:rsidR="007F3690">
          <w:rPr>
            <w:noProof/>
            <w:webHidden/>
          </w:rPr>
          <w:fldChar w:fldCharType="begin"/>
        </w:r>
        <w:r w:rsidR="007F3690">
          <w:rPr>
            <w:noProof/>
            <w:webHidden/>
          </w:rPr>
          <w:instrText xml:space="preserve"> PAGEREF _Toc111450279 \h </w:instrText>
        </w:r>
        <w:r w:rsidR="007F3690">
          <w:rPr>
            <w:noProof/>
            <w:webHidden/>
          </w:rPr>
        </w:r>
        <w:r w:rsidR="007F3690">
          <w:rPr>
            <w:noProof/>
            <w:webHidden/>
          </w:rPr>
          <w:fldChar w:fldCharType="separate"/>
        </w:r>
        <w:r w:rsidR="007F3690">
          <w:rPr>
            <w:noProof/>
            <w:webHidden/>
          </w:rPr>
          <w:t>13</w:t>
        </w:r>
        <w:r w:rsidR="007F3690">
          <w:rPr>
            <w:noProof/>
            <w:webHidden/>
          </w:rPr>
          <w:fldChar w:fldCharType="end"/>
        </w:r>
      </w:hyperlink>
    </w:p>
    <w:p w14:paraId="67D81C11" w14:textId="26EE8113" w:rsidR="007F3690" w:rsidRDefault="00D127A8">
      <w:pPr>
        <w:pStyle w:val="TOC2"/>
        <w:rPr>
          <w:rFonts w:asciiTheme="minorHAnsi" w:eastAsiaTheme="minorEastAsia" w:hAnsiTheme="minorHAnsi" w:cstheme="minorBidi"/>
        </w:rPr>
      </w:pPr>
      <w:hyperlink w:anchor="_Toc111450280" w:history="1">
        <w:r w:rsidR="007F3690" w:rsidRPr="00BE6A1D">
          <w:rPr>
            <w:rStyle w:val="Hyperlink"/>
          </w:rPr>
          <w:t>FACILITY LIAISON</w:t>
        </w:r>
        <w:r w:rsidR="007F3690">
          <w:rPr>
            <w:webHidden/>
          </w:rPr>
          <w:tab/>
        </w:r>
        <w:r w:rsidR="007F3690">
          <w:rPr>
            <w:webHidden/>
          </w:rPr>
          <w:fldChar w:fldCharType="begin"/>
        </w:r>
        <w:r w:rsidR="007F3690">
          <w:rPr>
            <w:webHidden/>
          </w:rPr>
          <w:instrText xml:space="preserve"> PAGEREF _Toc111450280 \h </w:instrText>
        </w:r>
        <w:r w:rsidR="007F3690">
          <w:rPr>
            <w:webHidden/>
          </w:rPr>
        </w:r>
        <w:r w:rsidR="007F3690">
          <w:rPr>
            <w:webHidden/>
          </w:rPr>
          <w:fldChar w:fldCharType="separate"/>
        </w:r>
        <w:r w:rsidR="007F3690">
          <w:rPr>
            <w:webHidden/>
          </w:rPr>
          <w:t>15</w:t>
        </w:r>
        <w:r w:rsidR="007F3690">
          <w:rPr>
            <w:webHidden/>
          </w:rPr>
          <w:fldChar w:fldCharType="end"/>
        </w:r>
      </w:hyperlink>
    </w:p>
    <w:p w14:paraId="68B9B741" w14:textId="3DDDA76C" w:rsidR="007F3690" w:rsidRDefault="00D127A8">
      <w:pPr>
        <w:pStyle w:val="TOC1"/>
        <w:rPr>
          <w:rFonts w:asciiTheme="minorHAnsi" w:eastAsiaTheme="minorEastAsia" w:hAnsiTheme="minorHAnsi" w:cstheme="minorBidi"/>
          <w:noProof/>
          <w:sz w:val="22"/>
        </w:rPr>
      </w:pPr>
      <w:hyperlink w:anchor="_Toc111450281" w:history="1">
        <w:r w:rsidR="007F3690" w:rsidRPr="00BE6A1D">
          <w:rPr>
            <w:rStyle w:val="Hyperlink"/>
            <w:noProof/>
          </w:rPr>
          <w:t>FAC PUBLIC INFORMATION OFFICER</w:t>
        </w:r>
        <w:r w:rsidR="007F3690">
          <w:rPr>
            <w:noProof/>
            <w:webHidden/>
          </w:rPr>
          <w:tab/>
        </w:r>
        <w:r w:rsidR="007F3690">
          <w:rPr>
            <w:noProof/>
            <w:webHidden/>
          </w:rPr>
          <w:fldChar w:fldCharType="begin"/>
        </w:r>
        <w:r w:rsidR="007F3690">
          <w:rPr>
            <w:noProof/>
            <w:webHidden/>
          </w:rPr>
          <w:instrText xml:space="preserve"> PAGEREF _Toc111450281 \h </w:instrText>
        </w:r>
        <w:r w:rsidR="007F3690">
          <w:rPr>
            <w:noProof/>
            <w:webHidden/>
          </w:rPr>
        </w:r>
        <w:r w:rsidR="007F3690">
          <w:rPr>
            <w:noProof/>
            <w:webHidden/>
          </w:rPr>
          <w:fldChar w:fldCharType="separate"/>
        </w:r>
        <w:r w:rsidR="007F3690">
          <w:rPr>
            <w:noProof/>
            <w:webHidden/>
          </w:rPr>
          <w:t>16</w:t>
        </w:r>
        <w:r w:rsidR="007F3690">
          <w:rPr>
            <w:noProof/>
            <w:webHidden/>
          </w:rPr>
          <w:fldChar w:fldCharType="end"/>
        </w:r>
      </w:hyperlink>
    </w:p>
    <w:p w14:paraId="37B814DA" w14:textId="5C40741A" w:rsidR="007F3690" w:rsidRDefault="00D127A8">
      <w:pPr>
        <w:pStyle w:val="TOC1"/>
        <w:rPr>
          <w:rFonts w:asciiTheme="minorHAnsi" w:eastAsiaTheme="minorEastAsia" w:hAnsiTheme="minorHAnsi" w:cstheme="minorBidi"/>
          <w:noProof/>
          <w:sz w:val="22"/>
        </w:rPr>
      </w:pPr>
      <w:hyperlink w:anchor="_Toc111450282" w:history="1">
        <w:r w:rsidR="007F3690" w:rsidRPr="00BE6A1D">
          <w:rPr>
            <w:rStyle w:val="Hyperlink"/>
            <w:noProof/>
          </w:rPr>
          <w:t>OPERATIONS SECTION CHIEF</w:t>
        </w:r>
        <w:r w:rsidR="007F3690">
          <w:rPr>
            <w:noProof/>
            <w:webHidden/>
          </w:rPr>
          <w:tab/>
        </w:r>
        <w:r w:rsidR="007F3690">
          <w:rPr>
            <w:noProof/>
            <w:webHidden/>
          </w:rPr>
          <w:fldChar w:fldCharType="begin"/>
        </w:r>
        <w:r w:rsidR="007F3690">
          <w:rPr>
            <w:noProof/>
            <w:webHidden/>
          </w:rPr>
          <w:instrText xml:space="preserve"> PAGEREF _Toc111450282 \h </w:instrText>
        </w:r>
        <w:r w:rsidR="007F3690">
          <w:rPr>
            <w:noProof/>
            <w:webHidden/>
          </w:rPr>
        </w:r>
        <w:r w:rsidR="007F3690">
          <w:rPr>
            <w:noProof/>
            <w:webHidden/>
          </w:rPr>
          <w:fldChar w:fldCharType="separate"/>
        </w:r>
        <w:r w:rsidR="007F3690">
          <w:rPr>
            <w:noProof/>
            <w:webHidden/>
          </w:rPr>
          <w:t>19</w:t>
        </w:r>
        <w:r w:rsidR="007F3690">
          <w:rPr>
            <w:noProof/>
            <w:webHidden/>
          </w:rPr>
          <w:fldChar w:fldCharType="end"/>
        </w:r>
      </w:hyperlink>
    </w:p>
    <w:p w14:paraId="2C04B9AD" w14:textId="288E9290" w:rsidR="007F3690" w:rsidRDefault="00D127A8">
      <w:pPr>
        <w:pStyle w:val="TOC2"/>
        <w:rPr>
          <w:rFonts w:asciiTheme="minorHAnsi" w:eastAsiaTheme="minorEastAsia" w:hAnsiTheme="minorHAnsi" w:cstheme="minorBidi"/>
        </w:rPr>
      </w:pPr>
      <w:hyperlink w:anchor="_Toc111450283" w:history="1">
        <w:r w:rsidR="007F3690" w:rsidRPr="00BE6A1D">
          <w:rPr>
            <w:rStyle w:val="Hyperlink"/>
          </w:rPr>
          <w:t>RECEPTION BRANCH DIRECTOR</w:t>
        </w:r>
        <w:r w:rsidR="007F3690">
          <w:rPr>
            <w:webHidden/>
          </w:rPr>
          <w:tab/>
        </w:r>
        <w:r w:rsidR="007F3690">
          <w:rPr>
            <w:webHidden/>
          </w:rPr>
          <w:fldChar w:fldCharType="begin"/>
        </w:r>
        <w:r w:rsidR="007F3690">
          <w:rPr>
            <w:webHidden/>
          </w:rPr>
          <w:instrText xml:space="preserve"> PAGEREF _Toc111450283 \h </w:instrText>
        </w:r>
        <w:r w:rsidR="007F3690">
          <w:rPr>
            <w:webHidden/>
          </w:rPr>
        </w:r>
        <w:r w:rsidR="007F3690">
          <w:rPr>
            <w:webHidden/>
          </w:rPr>
          <w:fldChar w:fldCharType="separate"/>
        </w:r>
        <w:r w:rsidR="007F3690">
          <w:rPr>
            <w:webHidden/>
          </w:rPr>
          <w:t>21</w:t>
        </w:r>
        <w:r w:rsidR="007F3690">
          <w:rPr>
            <w:webHidden/>
          </w:rPr>
          <w:fldChar w:fldCharType="end"/>
        </w:r>
      </w:hyperlink>
    </w:p>
    <w:p w14:paraId="4C53EA74" w14:textId="13CCAE6E" w:rsidR="007F3690" w:rsidRDefault="00D127A8">
      <w:pPr>
        <w:pStyle w:val="TOC3"/>
        <w:rPr>
          <w:rFonts w:asciiTheme="minorHAnsi" w:eastAsiaTheme="minorEastAsia" w:hAnsiTheme="minorHAnsi" w:cstheme="minorBidi"/>
          <w:noProof/>
        </w:rPr>
      </w:pPr>
      <w:hyperlink w:anchor="_Toc111450284" w:history="1">
        <w:r w:rsidR="007F3690" w:rsidRPr="00BE6A1D">
          <w:rPr>
            <w:rStyle w:val="Hyperlink"/>
            <w:noProof/>
          </w:rPr>
          <w:t>REGISTRATION GROUP SUPERVISOR</w:t>
        </w:r>
        <w:r w:rsidR="007F3690">
          <w:rPr>
            <w:noProof/>
            <w:webHidden/>
          </w:rPr>
          <w:tab/>
        </w:r>
        <w:r w:rsidR="007F3690">
          <w:rPr>
            <w:noProof/>
            <w:webHidden/>
          </w:rPr>
          <w:fldChar w:fldCharType="begin"/>
        </w:r>
        <w:r w:rsidR="007F3690">
          <w:rPr>
            <w:noProof/>
            <w:webHidden/>
          </w:rPr>
          <w:instrText xml:space="preserve"> PAGEREF _Toc111450284 \h </w:instrText>
        </w:r>
        <w:r w:rsidR="007F3690">
          <w:rPr>
            <w:noProof/>
            <w:webHidden/>
          </w:rPr>
        </w:r>
        <w:r w:rsidR="007F3690">
          <w:rPr>
            <w:noProof/>
            <w:webHidden/>
          </w:rPr>
          <w:fldChar w:fldCharType="separate"/>
        </w:r>
        <w:r w:rsidR="007F3690">
          <w:rPr>
            <w:noProof/>
            <w:webHidden/>
          </w:rPr>
          <w:t>23</w:t>
        </w:r>
        <w:r w:rsidR="007F3690">
          <w:rPr>
            <w:noProof/>
            <w:webHidden/>
          </w:rPr>
          <w:fldChar w:fldCharType="end"/>
        </w:r>
      </w:hyperlink>
    </w:p>
    <w:p w14:paraId="4A563E5B" w14:textId="0614B1FF" w:rsidR="007F3690" w:rsidRDefault="00D127A8">
      <w:pPr>
        <w:pStyle w:val="TOC3"/>
        <w:rPr>
          <w:rFonts w:asciiTheme="minorHAnsi" w:eastAsiaTheme="minorEastAsia" w:hAnsiTheme="minorHAnsi" w:cstheme="minorBidi"/>
          <w:noProof/>
        </w:rPr>
      </w:pPr>
      <w:hyperlink w:anchor="_Toc111450285" w:history="1">
        <w:r w:rsidR="007F3690" w:rsidRPr="00BE6A1D">
          <w:rPr>
            <w:rStyle w:val="Hyperlink"/>
            <w:noProof/>
          </w:rPr>
          <w:t>REGISTRATION GROUP STAFF</w:t>
        </w:r>
        <w:r w:rsidR="007F3690">
          <w:rPr>
            <w:noProof/>
            <w:webHidden/>
          </w:rPr>
          <w:tab/>
        </w:r>
        <w:r w:rsidR="007F3690">
          <w:rPr>
            <w:noProof/>
            <w:webHidden/>
          </w:rPr>
          <w:fldChar w:fldCharType="begin"/>
        </w:r>
        <w:r w:rsidR="007F3690">
          <w:rPr>
            <w:noProof/>
            <w:webHidden/>
          </w:rPr>
          <w:instrText xml:space="preserve"> PAGEREF _Toc111450285 \h </w:instrText>
        </w:r>
        <w:r w:rsidR="007F3690">
          <w:rPr>
            <w:noProof/>
            <w:webHidden/>
          </w:rPr>
        </w:r>
        <w:r w:rsidR="007F3690">
          <w:rPr>
            <w:noProof/>
            <w:webHidden/>
          </w:rPr>
          <w:fldChar w:fldCharType="separate"/>
        </w:r>
        <w:r w:rsidR="007F3690">
          <w:rPr>
            <w:noProof/>
            <w:webHidden/>
          </w:rPr>
          <w:t>25</w:t>
        </w:r>
        <w:r w:rsidR="007F3690">
          <w:rPr>
            <w:noProof/>
            <w:webHidden/>
          </w:rPr>
          <w:fldChar w:fldCharType="end"/>
        </w:r>
      </w:hyperlink>
    </w:p>
    <w:p w14:paraId="69A2F735" w14:textId="047C8AE6" w:rsidR="007F3690" w:rsidRDefault="00D127A8">
      <w:pPr>
        <w:pStyle w:val="TOC3"/>
        <w:rPr>
          <w:rFonts w:asciiTheme="minorHAnsi" w:eastAsiaTheme="minorEastAsia" w:hAnsiTheme="minorHAnsi" w:cstheme="minorBidi"/>
          <w:noProof/>
        </w:rPr>
      </w:pPr>
      <w:hyperlink w:anchor="_Toc111450286" w:history="1">
        <w:r w:rsidR="007F3690" w:rsidRPr="00BE6A1D">
          <w:rPr>
            <w:rStyle w:val="Hyperlink"/>
            <w:noProof/>
          </w:rPr>
          <w:t>FAMILY HOST GROUP SUPERVISOR</w:t>
        </w:r>
        <w:r w:rsidR="007F3690">
          <w:rPr>
            <w:noProof/>
            <w:webHidden/>
          </w:rPr>
          <w:tab/>
        </w:r>
        <w:r w:rsidR="007F3690">
          <w:rPr>
            <w:noProof/>
            <w:webHidden/>
          </w:rPr>
          <w:fldChar w:fldCharType="begin"/>
        </w:r>
        <w:r w:rsidR="007F3690">
          <w:rPr>
            <w:noProof/>
            <w:webHidden/>
          </w:rPr>
          <w:instrText xml:space="preserve"> PAGEREF _Toc111450286 \h </w:instrText>
        </w:r>
        <w:r w:rsidR="007F3690">
          <w:rPr>
            <w:noProof/>
            <w:webHidden/>
          </w:rPr>
        </w:r>
        <w:r w:rsidR="007F3690">
          <w:rPr>
            <w:noProof/>
            <w:webHidden/>
          </w:rPr>
          <w:fldChar w:fldCharType="separate"/>
        </w:r>
        <w:r w:rsidR="007F3690">
          <w:rPr>
            <w:noProof/>
            <w:webHidden/>
          </w:rPr>
          <w:t>27</w:t>
        </w:r>
        <w:r w:rsidR="007F3690">
          <w:rPr>
            <w:noProof/>
            <w:webHidden/>
          </w:rPr>
          <w:fldChar w:fldCharType="end"/>
        </w:r>
      </w:hyperlink>
    </w:p>
    <w:p w14:paraId="2BF29767" w14:textId="211472B4" w:rsidR="007F3690" w:rsidRDefault="00D127A8">
      <w:pPr>
        <w:pStyle w:val="TOC2"/>
        <w:rPr>
          <w:rFonts w:asciiTheme="minorHAnsi" w:eastAsiaTheme="minorEastAsia" w:hAnsiTheme="minorHAnsi" w:cstheme="minorBidi"/>
        </w:rPr>
      </w:pPr>
      <w:hyperlink w:anchor="_Toc111450287" w:history="1">
        <w:r w:rsidR="007F3690" w:rsidRPr="00BE6A1D">
          <w:rPr>
            <w:rStyle w:val="Hyperlink"/>
          </w:rPr>
          <w:t>SERVICES BRANCH DIRECTOR</w:t>
        </w:r>
        <w:r w:rsidR="007F3690">
          <w:rPr>
            <w:webHidden/>
          </w:rPr>
          <w:tab/>
        </w:r>
        <w:r w:rsidR="007F3690">
          <w:rPr>
            <w:webHidden/>
          </w:rPr>
          <w:fldChar w:fldCharType="begin"/>
        </w:r>
        <w:r w:rsidR="007F3690">
          <w:rPr>
            <w:webHidden/>
          </w:rPr>
          <w:instrText xml:space="preserve"> PAGEREF _Toc111450287 \h </w:instrText>
        </w:r>
        <w:r w:rsidR="007F3690">
          <w:rPr>
            <w:webHidden/>
          </w:rPr>
        </w:r>
        <w:r w:rsidR="007F3690">
          <w:rPr>
            <w:webHidden/>
          </w:rPr>
          <w:fldChar w:fldCharType="separate"/>
        </w:r>
        <w:r w:rsidR="007F3690">
          <w:rPr>
            <w:webHidden/>
          </w:rPr>
          <w:t>29</w:t>
        </w:r>
        <w:r w:rsidR="007F3690">
          <w:rPr>
            <w:webHidden/>
          </w:rPr>
          <w:fldChar w:fldCharType="end"/>
        </w:r>
      </w:hyperlink>
    </w:p>
    <w:p w14:paraId="14A71A85" w14:textId="2EABFB6B" w:rsidR="007F3690" w:rsidRDefault="00D127A8">
      <w:pPr>
        <w:pStyle w:val="TOC3"/>
        <w:rPr>
          <w:rFonts w:asciiTheme="minorHAnsi" w:eastAsiaTheme="minorEastAsia" w:hAnsiTheme="minorHAnsi" w:cstheme="minorBidi"/>
          <w:noProof/>
        </w:rPr>
      </w:pPr>
      <w:hyperlink w:anchor="_Toc111450288" w:history="1">
        <w:r w:rsidR="007F3690" w:rsidRPr="00BE6A1D">
          <w:rPr>
            <w:rStyle w:val="Hyperlink"/>
            <w:noProof/>
          </w:rPr>
          <w:t>MENTAL HEALTH SERVICES GROUP SUPERVISOR</w:t>
        </w:r>
        <w:r w:rsidR="007F3690">
          <w:rPr>
            <w:noProof/>
            <w:webHidden/>
          </w:rPr>
          <w:tab/>
        </w:r>
        <w:r w:rsidR="007F3690">
          <w:rPr>
            <w:noProof/>
            <w:webHidden/>
          </w:rPr>
          <w:fldChar w:fldCharType="begin"/>
        </w:r>
        <w:r w:rsidR="007F3690">
          <w:rPr>
            <w:noProof/>
            <w:webHidden/>
          </w:rPr>
          <w:instrText xml:space="preserve"> PAGEREF _Toc111450288 \h </w:instrText>
        </w:r>
        <w:r w:rsidR="007F3690">
          <w:rPr>
            <w:noProof/>
            <w:webHidden/>
          </w:rPr>
        </w:r>
        <w:r w:rsidR="007F3690">
          <w:rPr>
            <w:noProof/>
            <w:webHidden/>
          </w:rPr>
          <w:fldChar w:fldCharType="separate"/>
        </w:r>
        <w:r w:rsidR="007F3690">
          <w:rPr>
            <w:noProof/>
            <w:webHidden/>
          </w:rPr>
          <w:t>31</w:t>
        </w:r>
        <w:r w:rsidR="007F3690">
          <w:rPr>
            <w:noProof/>
            <w:webHidden/>
          </w:rPr>
          <w:fldChar w:fldCharType="end"/>
        </w:r>
      </w:hyperlink>
    </w:p>
    <w:p w14:paraId="69B11A75" w14:textId="6BC1DDE0" w:rsidR="007F3690" w:rsidRDefault="00D127A8">
      <w:pPr>
        <w:pStyle w:val="TOC3"/>
        <w:rPr>
          <w:rFonts w:asciiTheme="minorHAnsi" w:eastAsiaTheme="minorEastAsia" w:hAnsiTheme="minorHAnsi" w:cstheme="minorBidi"/>
          <w:noProof/>
        </w:rPr>
      </w:pPr>
      <w:hyperlink w:anchor="_Toc111450289" w:history="1">
        <w:r w:rsidR="007F3690" w:rsidRPr="00BE6A1D">
          <w:rPr>
            <w:rStyle w:val="Hyperlink"/>
            <w:noProof/>
          </w:rPr>
          <w:t>MENTAL HEALTH SERVICES STAFF</w:t>
        </w:r>
        <w:r w:rsidR="007F3690">
          <w:rPr>
            <w:noProof/>
            <w:webHidden/>
          </w:rPr>
          <w:tab/>
        </w:r>
        <w:r w:rsidR="007F3690">
          <w:rPr>
            <w:noProof/>
            <w:webHidden/>
          </w:rPr>
          <w:fldChar w:fldCharType="begin"/>
        </w:r>
        <w:r w:rsidR="007F3690">
          <w:rPr>
            <w:noProof/>
            <w:webHidden/>
          </w:rPr>
          <w:instrText xml:space="preserve"> PAGEREF _Toc111450289 \h </w:instrText>
        </w:r>
        <w:r w:rsidR="007F3690">
          <w:rPr>
            <w:noProof/>
            <w:webHidden/>
          </w:rPr>
        </w:r>
        <w:r w:rsidR="007F3690">
          <w:rPr>
            <w:noProof/>
            <w:webHidden/>
          </w:rPr>
          <w:fldChar w:fldCharType="separate"/>
        </w:r>
        <w:r w:rsidR="007F3690">
          <w:rPr>
            <w:noProof/>
            <w:webHidden/>
          </w:rPr>
          <w:t>33</w:t>
        </w:r>
        <w:r w:rsidR="007F3690">
          <w:rPr>
            <w:noProof/>
            <w:webHidden/>
          </w:rPr>
          <w:fldChar w:fldCharType="end"/>
        </w:r>
      </w:hyperlink>
    </w:p>
    <w:p w14:paraId="4A50F8E8" w14:textId="66E66CBE" w:rsidR="007F3690" w:rsidRDefault="00D127A8">
      <w:pPr>
        <w:pStyle w:val="TOC3"/>
        <w:rPr>
          <w:rFonts w:asciiTheme="minorHAnsi" w:eastAsiaTheme="minorEastAsia" w:hAnsiTheme="minorHAnsi" w:cstheme="minorBidi"/>
          <w:noProof/>
        </w:rPr>
      </w:pPr>
      <w:hyperlink w:anchor="_Toc111450290" w:history="1">
        <w:r w:rsidR="007F3690" w:rsidRPr="00BE6A1D">
          <w:rPr>
            <w:rStyle w:val="Hyperlink"/>
            <w:noProof/>
          </w:rPr>
          <w:t>SPIRITUAL CARE UNIT LEADER</w:t>
        </w:r>
        <w:r w:rsidR="007F3690">
          <w:rPr>
            <w:noProof/>
            <w:webHidden/>
          </w:rPr>
          <w:tab/>
        </w:r>
        <w:r w:rsidR="007F3690">
          <w:rPr>
            <w:noProof/>
            <w:webHidden/>
          </w:rPr>
          <w:fldChar w:fldCharType="begin"/>
        </w:r>
        <w:r w:rsidR="007F3690">
          <w:rPr>
            <w:noProof/>
            <w:webHidden/>
          </w:rPr>
          <w:instrText xml:space="preserve"> PAGEREF _Toc111450290 \h </w:instrText>
        </w:r>
        <w:r w:rsidR="007F3690">
          <w:rPr>
            <w:noProof/>
            <w:webHidden/>
          </w:rPr>
        </w:r>
        <w:r w:rsidR="007F3690">
          <w:rPr>
            <w:noProof/>
            <w:webHidden/>
          </w:rPr>
          <w:fldChar w:fldCharType="separate"/>
        </w:r>
        <w:r w:rsidR="007F3690">
          <w:rPr>
            <w:noProof/>
            <w:webHidden/>
          </w:rPr>
          <w:t>35</w:t>
        </w:r>
        <w:r w:rsidR="007F3690">
          <w:rPr>
            <w:noProof/>
            <w:webHidden/>
          </w:rPr>
          <w:fldChar w:fldCharType="end"/>
        </w:r>
      </w:hyperlink>
    </w:p>
    <w:p w14:paraId="1F69C688" w14:textId="3A789DC4" w:rsidR="007F3690" w:rsidRDefault="00D127A8">
      <w:pPr>
        <w:pStyle w:val="TOC3"/>
        <w:rPr>
          <w:rFonts w:asciiTheme="minorHAnsi" w:eastAsiaTheme="minorEastAsia" w:hAnsiTheme="minorHAnsi" w:cstheme="minorBidi"/>
          <w:noProof/>
        </w:rPr>
      </w:pPr>
      <w:hyperlink w:anchor="_Toc111450291" w:history="1">
        <w:r w:rsidR="007F3690" w:rsidRPr="00BE6A1D">
          <w:rPr>
            <w:rStyle w:val="Hyperlink"/>
            <w:noProof/>
          </w:rPr>
          <w:t>SPIRITUAL CARE STAFF</w:t>
        </w:r>
        <w:r w:rsidR="007F3690">
          <w:rPr>
            <w:noProof/>
            <w:webHidden/>
          </w:rPr>
          <w:tab/>
        </w:r>
        <w:r w:rsidR="007F3690">
          <w:rPr>
            <w:noProof/>
            <w:webHidden/>
          </w:rPr>
          <w:fldChar w:fldCharType="begin"/>
        </w:r>
        <w:r w:rsidR="007F3690">
          <w:rPr>
            <w:noProof/>
            <w:webHidden/>
          </w:rPr>
          <w:instrText xml:space="preserve"> PAGEREF _Toc111450291 \h </w:instrText>
        </w:r>
        <w:r w:rsidR="007F3690">
          <w:rPr>
            <w:noProof/>
            <w:webHidden/>
          </w:rPr>
        </w:r>
        <w:r w:rsidR="007F3690">
          <w:rPr>
            <w:noProof/>
            <w:webHidden/>
          </w:rPr>
          <w:fldChar w:fldCharType="separate"/>
        </w:r>
        <w:r w:rsidR="007F3690">
          <w:rPr>
            <w:noProof/>
            <w:webHidden/>
          </w:rPr>
          <w:t>36</w:t>
        </w:r>
        <w:r w:rsidR="007F3690">
          <w:rPr>
            <w:noProof/>
            <w:webHidden/>
          </w:rPr>
          <w:fldChar w:fldCharType="end"/>
        </w:r>
      </w:hyperlink>
    </w:p>
    <w:p w14:paraId="37F2189D" w14:textId="2229480C" w:rsidR="007F3690" w:rsidRDefault="00D127A8">
      <w:pPr>
        <w:pStyle w:val="TOC3"/>
        <w:rPr>
          <w:rFonts w:asciiTheme="minorHAnsi" w:eastAsiaTheme="minorEastAsia" w:hAnsiTheme="minorHAnsi" w:cstheme="minorBidi"/>
          <w:noProof/>
        </w:rPr>
      </w:pPr>
      <w:hyperlink w:anchor="_Toc111450292" w:history="1">
        <w:r w:rsidR="007F3690" w:rsidRPr="00BE6A1D">
          <w:rPr>
            <w:rStyle w:val="Hyperlink"/>
            <w:noProof/>
          </w:rPr>
          <w:t>PUBLIC HEALTH SERVICES GROUP SUPERVISOR</w:t>
        </w:r>
        <w:r w:rsidR="007F3690">
          <w:rPr>
            <w:noProof/>
            <w:webHidden/>
          </w:rPr>
          <w:tab/>
        </w:r>
        <w:r w:rsidR="007F3690">
          <w:rPr>
            <w:noProof/>
            <w:webHidden/>
          </w:rPr>
          <w:fldChar w:fldCharType="begin"/>
        </w:r>
        <w:r w:rsidR="007F3690">
          <w:rPr>
            <w:noProof/>
            <w:webHidden/>
          </w:rPr>
          <w:instrText xml:space="preserve"> PAGEREF _Toc111450292 \h </w:instrText>
        </w:r>
        <w:r w:rsidR="007F3690">
          <w:rPr>
            <w:noProof/>
            <w:webHidden/>
          </w:rPr>
        </w:r>
        <w:r w:rsidR="007F3690">
          <w:rPr>
            <w:noProof/>
            <w:webHidden/>
          </w:rPr>
          <w:fldChar w:fldCharType="separate"/>
        </w:r>
        <w:r w:rsidR="007F3690">
          <w:rPr>
            <w:noProof/>
            <w:webHidden/>
          </w:rPr>
          <w:t>37</w:t>
        </w:r>
        <w:r w:rsidR="007F3690">
          <w:rPr>
            <w:noProof/>
            <w:webHidden/>
          </w:rPr>
          <w:fldChar w:fldCharType="end"/>
        </w:r>
      </w:hyperlink>
    </w:p>
    <w:p w14:paraId="5DA70444" w14:textId="7C55935E" w:rsidR="007F3690" w:rsidRDefault="00D127A8">
      <w:pPr>
        <w:pStyle w:val="TOC3"/>
        <w:rPr>
          <w:rFonts w:asciiTheme="minorHAnsi" w:eastAsiaTheme="minorEastAsia" w:hAnsiTheme="minorHAnsi" w:cstheme="minorBidi"/>
          <w:noProof/>
        </w:rPr>
      </w:pPr>
      <w:hyperlink w:anchor="_Toc111450293" w:history="1">
        <w:r w:rsidR="007F3690" w:rsidRPr="00BE6A1D">
          <w:rPr>
            <w:rStyle w:val="Hyperlink"/>
            <w:noProof/>
          </w:rPr>
          <w:t>SOCIAL SERVICES GROUP SUPERVISOR</w:t>
        </w:r>
        <w:r w:rsidR="007F3690">
          <w:rPr>
            <w:noProof/>
            <w:webHidden/>
          </w:rPr>
          <w:tab/>
        </w:r>
        <w:r w:rsidR="007F3690">
          <w:rPr>
            <w:noProof/>
            <w:webHidden/>
          </w:rPr>
          <w:fldChar w:fldCharType="begin"/>
        </w:r>
        <w:r w:rsidR="007F3690">
          <w:rPr>
            <w:noProof/>
            <w:webHidden/>
          </w:rPr>
          <w:instrText xml:space="preserve"> PAGEREF _Toc111450293 \h </w:instrText>
        </w:r>
        <w:r w:rsidR="007F3690">
          <w:rPr>
            <w:noProof/>
            <w:webHidden/>
          </w:rPr>
        </w:r>
        <w:r w:rsidR="007F3690">
          <w:rPr>
            <w:noProof/>
            <w:webHidden/>
          </w:rPr>
          <w:fldChar w:fldCharType="separate"/>
        </w:r>
        <w:r w:rsidR="007F3690">
          <w:rPr>
            <w:noProof/>
            <w:webHidden/>
          </w:rPr>
          <w:t>39</w:t>
        </w:r>
        <w:r w:rsidR="007F3690">
          <w:rPr>
            <w:noProof/>
            <w:webHidden/>
          </w:rPr>
          <w:fldChar w:fldCharType="end"/>
        </w:r>
      </w:hyperlink>
    </w:p>
    <w:p w14:paraId="6B5B9E9C" w14:textId="064D9759" w:rsidR="007F3690" w:rsidRDefault="00D127A8">
      <w:pPr>
        <w:pStyle w:val="TOC3"/>
        <w:rPr>
          <w:rFonts w:asciiTheme="minorHAnsi" w:eastAsiaTheme="minorEastAsia" w:hAnsiTheme="minorHAnsi" w:cstheme="minorBidi"/>
          <w:noProof/>
        </w:rPr>
      </w:pPr>
      <w:hyperlink w:anchor="_Toc111450294" w:history="1">
        <w:r w:rsidR="007F3690" w:rsidRPr="00BE6A1D">
          <w:rPr>
            <w:rStyle w:val="Hyperlink"/>
            <w:noProof/>
          </w:rPr>
          <w:t>CHILDCARE UNIT LEADER</w:t>
        </w:r>
        <w:r w:rsidR="007F3690">
          <w:rPr>
            <w:noProof/>
            <w:webHidden/>
          </w:rPr>
          <w:tab/>
        </w:r>
        <w:r w:rsidR="007F3690">
          <w:rPr>
            <w:noProof/>
            <w:webHidden/>
          </w:rPr>
          <w:fldChar w:fldCharType="begin"/>
        </w:r>
        <w:r w:rsidR="007F3690">
          <w:rPr>
            <w:noProof/>
            <w:webHidden/>
          </w:rPr>
          <w:instrText xml:space="preserve"> PAGEREF _Toc111450294 \h </w:instrText>
        </w:r>
        <w:r w:rsidR="007F3690">
          <w:rPr>
            <w:noProof/>
            <w:webHidden/>
          </w:rPr>
        </w:r>
        <w:r w:rsidR="007F3690">
          <w:rPr>
            <w:noProof/>
            <w:webHidden/>
          </w:rPr>
          <w:fldChar w:fldCharType="separate"/>
        </w:r>
        <w:r w:rsidR="007F3690">
          <w:rPr>
            <w:noProof/>
            <w:webHidden/>
          </w:rPr>
          <w:t>41</w:t>
        </w:r>
        <w:r w:rsidR="007F3690">
          <w:rPr>
            <w:noProof/>
            <w:webHidden/>
          </w:rPr>
          <w:fldChar w:fldCharType="end"/>
        </w:r>
      </w:hyperlink>
    </w:p>
    <w:p w14:paraId="34E0B4D1" w14:textId="17FDFF3E" w:rsidR="007F3690" w:rsidRDefault="00D127A8">
      <w:pPr>
        <w:pStyle w:val="TOC2"/>
        <w:rPr>
          <w:rFonts w:asciiTheme="minorHAnsi" w:eastAsiaTheme="minorEastAsia" w:hAnsiTheme="minorHAnsi" w:cstheme="minorBidi"/>
        </w:rPr>
      </w:pPr>
      <w:hyperlink w:anchor="_Toc111450295" w:history="1">
        <w:r w:rsidR="007F3690" w:rsidRPr="00BE6A1D">
          <w:rPr>
            <w:rStyle w:val="Hyperlink"/>
          </w:rPr>
          <w:t>INFORMATION BRANCH DIRECTOR</w:t>
        </w:r>
        <w:r w:rsidR="007F3690">
          <w:rPr>
            <w:webHidden/>
          </w:rPr>
          <w:tab/>
        </w:r>
        <w:r w:rsidR="007F3690">
          <w:rPr>
            <w:webHidden/>
          </w:rPr>
          <w:fldChar w:fldCharType="begin"/>
        </w:r>
        <w:r w:rsidR="007F3690">
          <w:rPr>
            <w:webHidden/>
          </w:rPr>
          <w:instrText xml:space="preserve"> PAGEREF _Toc111450295 \h </w:instrText>
        </w:r>
        <w:r w:rsidR="007F3690">
          <w:rPr>
            <w:webHidden/>
          </w:rPr>
        </w:r>
        <w:r w:rsidR="007F3690">
          <w:rPr>
            <w:webHidden/>
          </w:rPr>
          <w:fldChar w:fldCharType="separate"/>
        </w:r>
        <w:r w:rsidR="007F3690">
          <w:rPr>
            <w:webHidden/>
          </w:rPr>
          <w:t>43</w:t>
        </w:r>
        <w:r w:rsidR="007F3690">
          <w:rPr>
            <w:webHidden/>
          </w:rPr>
          <w:fldChar w:fldCharType="end"/>
        </w:r>
      </w:hyperlink>
    </w:p>
    <w:p w14:paraId="2B85905E" w14:textId="65261DE9" w:rsidR="007F3690" w:rsidRDefault="00D127A8">
      <w:pPr>
        <w:pStyle w:val="TOC3"/>
        <w:rPr>
          <w:rFonts w:asciiTheme="minorHAnsi" w:eastAsiaTheme="minorEastAsia" w:hAnsiTheme="minorHAnsi" w:cstheme="minorBidi"/>
          <w:noProof/>
        </w:rPr>
      </w:pPr>
      <w:hyperlink w:anchor="_Toc111450296" w:history="1">
        <w:r w:rsidR="007F3690" w:rsidRPr="00BE6A1D">
          <w:rPr>
            <w:rStyle w:val="Hyperlink"/>
            <w:noProof/>
          </w:rPr>
          <w:t>COMMUNICATIONS CENTER LEADER</w:t>
        </w:r>
        <w:r w:rsidR="007F3690">
          <w:rPr>
            <w:noProof/>
            <w:webHidden/>
          </w:rPr>
          <w:tab/>
        </w:r>
        <w:r w:rsidR="007F3690">
          <w:rPr>
            <w:noProof/>
            <w:webHidden/>
          </w:rPr>
          <w:fldChar w:fldCharType="begin"/>
        </w:r>
        <w:r w:rsidR="007F3690">
          <w:rPr>
            <w:noProof/>
            <w:webHidden/>
          </w:rPr>
          <w:instrText xml:space="preserve"> PAGEREF _Toc111450296 \h </w:instrText>
        </w:r>
        <w:r w:rsidR="007F3690">
          <w:rPr>
            <w:noProof/>
            <w:webHidden/>
          </w:rPr>
        </w:r>
        <w:r w:rsidR="007F3690">
          <w:rPr>
            <w:noProof/>
            <w:webHidden/>
          </w:rPr>
          <w:fldChar w:fldCharType="separate"/>
        </w:r>
        <w:r w:rsidR="007F3690">
          <w:rPr>
            <w:noProof/>
            <w:webHidden/>
          </w:rPr>
          <w:t>45</w:t>
        </w:r>
        <w:r w:rsidR="007F3690">
          <w:rPr>
            <w:noProof/>
            <w:webHidden/>
          </w:rPr>
          <w:fldChar w:fldCharType="end"/>
        </w:r>
      </w:hyperlink>
    </w:p>
    <w:p w14:paraId="3E0022D7" w14:textId="450D91CD" w:rsidR="007F3690" w:rsidRDefault="00D127A8">
      <w:pPr>
        <w:pStyle w:val="TOC3"/>
        <w:rPr>
          <w:rFonts w:asciiTheme="minorHAnsi" w:eastAsiaTheme="minorEastAsia" w:hAnsiTheme="minorHAnsi" w:cstheme="minorBidi"/>
          <w:noProof/>
        </w:rPr>
      </w:pPr>
      <w:hyperlink w:anchor="_Toc111450297" w:history="1">
        <w:r w:rsidR="007F3690" w:rsidRPr="00BE6A1D">
          <w:rPr>
            <w:rStyle w:val="Hyperlink"/>
            <w:noProof/>
          </w:rPr>
          <w:t>VICTIM STATUS GROUP SUPERVISOR</w:t>
        </w:r>
        <w:r w:rsidR="007F3690">
          <w:rPr>
            <w:noProof/>
            <w:webHidden/>
          </w:rPr>
          <w:tab/>
        </w:r>
        <w:r w:rsidR="007F3690">
          <w:rPr>
            <w:noProof/>
            <w:webHidden/>
          </w:rPr>
          <w:fldChar w:fldCharType="begin"/>
        </w:r>
        <w:r w:rsidR="007F3690">
          <w:rPr>
            <w:noProof/>
            <w:webHidden/>
          </w:rPr>
          <w:instrText xml:space="preserve"> PAGEREF _Toc111450297 \h </w:instrText>
        </w:r>
        <w:r w:rsidR="007F3690">
          <w:rPr>
            <w:noProof/>
            <w:webHidden/>
          </w:rPr>
        </w:r>
        <w:r w:rsidR="007F3690">
          <w:rPr>
            <w:noProof/>
            <w:webHidden/>
          </w:rPr>
          <w:fldChar w:fldCharType="separate"/>
        </w:r>
        <w:r w:rsidR="007F3690">
          <w:rPr>
            <w:noProof/>
            <w:webHidden/>
          </w:rPr>
          <w:t>47</w:t>
        </w:r>
        <w:r w:rsidR="007F3690">
          <w:rPr>
            <w:noProof/>
            <w:webHidden/>
          </w:rPr>
          <w:fldChar w:fldCharType="end"/>
        </w:r>
      </w:hyperlink>
    </w:p>
    <w:p w14:paraId="264570E4" w14:textId="0FCCB1A0" w:rsidR="007F3690" w:rsidRDefault="00D127A8">
      <w:pPr>
        <w:pStyle w:val="TOC3"/>
        <w:rPr>
          <w:rFonts w:asciiTheme="minorHAnsi" w:eastAsiaTheme="minorEastAsia" w:hAnsiTheme="minorHAnsi" w:cstheme="minorBidi"/>
          <w:noProof/>
        </w:rPr>
      </w:pPr>
      <w:hyperlink w:anchor="_Toc111450298" w:history="1">
        <w:r w:rsidR="007F3690" w:rsidRPr="00BE6A1D">
          <w:rPr>
            <w:rStyle w:val="Hyperlink"/>
            <w:noProof/>
          </w:rPr>
          <w:t>NOTIFICATION GROUP SUPERVISOR</w:t>
        </w:r>
        <w:r w:rsidR="007F3690">
          <w:rPr>
            <w:noProof/>
            <w:webHidden/>
          </w:rPr>
          <w:tab/>
        </w:r>
        <w:r w:rsidR="007F3690">
          <w:rPr>
            <w:noProof/>
            <w:webHidden/>
          </w:rPr>
          <w:fldChar w:fldCharType="begin"/>
        </w:r>
        <w:r w:rsidR="007F3690">
          <w:rPr>
            <w:noProof/>
            <w:webHidden/>
          </w:rPr>
          <w:instrText xml:space="preserve"> PAGEREF _Toc111450298 \h </w:instrText>
        </w:r>
        <w:r w:rsidR="007F3690">
          <w:rPr>
            <w:noProof/>
            <w:webHidden/>
          </w:rPr>
        </w:r>
        <w:r w:rsidR="007F3690">
          <w:rPr>
            <w:noProof/>
            <w:webHidden/>
          </w:rPr>
          <w:fldChar w:fldCharType="separate"/>
        </w:r>
        <w:r w:rsidR="007F3690">
          <w:rPr>
            <w:noProof/>
            <w:webHidden/>
          </w:rPr>
          <w:t>49</w:t>
        </w:r>
        <w:r w:rsidR="007F3690">
          <w:rPr>
            <w:noProof/>
            <w:webHidden/>
          </w:rPr>
          <w:fldChar w:fldCharType="end"/>
        </w:r>
      </w:hyperlink>
    </w:p>
    <w:p w14:paraId="5108AC0D" w14:textId="2CF9F51A" w:rsidR="007F3690" w:rsidRDefault="00D127A8">
      <w:pPr>
        <w:pStyle w:val="TOC3"/>
        <w:rPr>
          <w:rFonts w:asciiTheme="minorHAnsi" w:eastAsiaTheme="minorEastAsia" w:hAnsiTheme="minorHAnsi" w:cstheme="minorBidi"/>
          <w:noProof/>
        </w:rPr>
      </w:pPr>
      <w:hyperlink w:anchor="_Toc111450299" w:history="1">
        <w:r w:rsidR="007F3690" w:rsidRPr="00BE6A1D">
          <w:rPr>
            <w:rStyle w:val="Hyperlink"/>
            <w:noProof/>
          </w:rPr>
          <w:t>NOTIFICATION STAFF</w:t>
        </w:r>
        <w:r w:rsidR="007F3690">
          <w:rPr>
            <w:noProof/>
            <w:webHidden/>
          </w:rPr>
          <w:tab/>
        </w:r>
        <w:r w:rsidR="007F3690">
          <w:rPr>
            <w:noProof/>
            <w:webHidden/>
          </w:rPr>
          <w:fldChar w:fldCharType="begin"/>
        </w:r>
        <w:r w:rsidR="007F3690">
          <w:rPr>
            <w:noProof/>
            <w:webHidden/>
          </w:rPr>
          <w:instrText xml:space="preserve"> PAGEREF _Toc111450299 \h </w:instrText>
        </w:r>
        <w:r w:rsidR="007F3690">
          <w:rPr>
            <w:noProof/>
            <w:webHidden/>
          </w:rPr>
        </w:r>
        <w:r w:rsidR="007F3690">
          <w:rPr>
            <w:noProof/>
            <w:webHidden/>
          </w:rPr>
          <w:fldChar w:fldCharType="separate"/>
        </w:r>
        <w:r w:rsidR="007F3690">
          <w:rPr>
            <w:noProof/>
            <w:webHidden/>
          </w:rPr>
          <w:t>51</w:t>
        </w:r>
        <w:r w:rsidR="007F3690">
          <w:rPr>
            <w:noProof/>
            <w:webHidden/>
          </w:rPr>
          <w:fldChar w:fldCharType="end"/>
        </w:r>
      </w:hyperlink>
    </w:p>
    <w:p w14:paraId="54BD44AA" w14:textId="09950988" w:rsidR="007F3690" w:rsidRDefault="00D127A8">
      <w:pPr>
        <w:pStyle w:val="TOC2"/>
        <w:rPr>
          <w:rFonts w:asciiTheme="minorHAnsi" w:eastAsiaTheme="minorEastAsia" w:hAnsiTheme="minorHAnsi" w:cstheme="minorBidi"/>
        </w:rPr>
      </w:pPr>
      <w:hyperlink w:anchor="_Toc111450300" w:history="1">
        <w:r w:rsidR="007F3690" w:rsidRPr="00BE6A1D">
          <w:rPr>
            <w:rStyle w:val="Hyperlink"/>
          </w:rPr>
          <w:t>SECURITY BRANCH DIRECTOR</w:t>
        </w:r>
        <w:r w:rsidR="007F3690">
          <w:rPr>
            <w:webHidden/>
          </w:rPr>
          <w:tab/>
        </w:r>
        <w:r w:rsidR="007F3690">
          <w:rPr>
            <w:webHidden/>
          </w:rPr>
          <w:fldChar w:fldCharType="begin"/>
        </w:r>
        <w:r w:rsidR="007F3690">
          <w:rPr>
            <w:webHidden/>
          </w:rPr>
          <w:instrText xml:space="preserve"> PAGEREF _Toc111450300 \h </w:instrText>
        </w:r>
        <w:r w:rsidR="007F3690">
          <w:rPr>
            <w:webHidden/>
          </w:rPr>
        </w:r>
        <w:r w:rsidR="007F3690">
          <w:rPr>
            <w:webHidden/>
          </w:rPr>
          <w:fldChar w:fldCharType="separate"/>
        </w:r>
        <w:r w:rsidR="007F3690">
          <w:rPr>
            <w:webHidden/>
          </w:rPr>
          <w:t>53</w:t>
        </w:r>
        <w:r w:rsidR="007F3690">
          <w:rPr>
            <w:webHidden/>
          </w:rPr>
          <w:fldChar w:fldCharType="end"/>
        </w:r>
      </w:hyperlink>
    </w:p>
    <w:p w14:paraId="7C0014B5" w14:textId="3B80FB6F" w:rsidR="007F3690" w:rsidRDefault="00D127A8">
      <w:pPr>
        <w:pStyle w:val="TOC1"/>
        <w:rPr>
          <w:rFonts w:asciiTheme="minorHAnsi" w:eastAsiaTheme="minorEastAsia" w:hAnsiTheme="minorHAnsi" w:cstheme="minorBidi"/>
          <w:noProof/>
          <w:sz w:val="22"/>
        </w:rPr>
      </w:pPr>
      <w:hyperlink w:anchor="_Toc111450301" w:history="1">
        <w:r w:rsidR="007F3690" w:rsidRPr="00BE6A1D">
          <w:rPr>
            <w:rStyle w:val="Hyperlink"/>
            <w:noProof/>
          </w:rPr>
          <w:t>LOGISTICS SECTION CHIEF</w:t>
        </w:r>
        <w:r w:rsidR="007F3690">
          <w:rPr>
            <w:noProof/>
            <w:webHidden/>
          </w:rPr>
          <w:tab/>
        </w:r>
        <w:r w:rsidR="007F3690">
          <w:rPr>
            <w:noProof/>
            <w:webHidden/>
          </w:rPr>
          <w:fldChar w:fldCharType="begin"/>
        </w:r>
        <w:r w:rsidR="007F3690">
          <w:rPr>
            <w:noProof/>
            <w:webHidden/>
          </w:rPr>
          <w:instrText xml:space="preserve"> PAGEREF _Toc111450301 \h </w:instrText>
        </w:r>
        <w:r w:rsidR="007F3690">
          <w:rPr>
            <w:noProof/>
            <w:webHidden/>
          </w:rPr>
        </w:r>
        <w:r w:rsidR="007F3690">
          <w:rPr>
            <w:noProof/>
            <w:webHidden/>
          </w:rPr>
          <w:fldChar w:fldCharType="separate"/>
        </w:r>
        <w:r w:rsidR="007F3690">
          <w:rPr>
            <w:noProof/>
            <w:webHidden/>
          </w:rPr>
          <w:t>56</w:t>
        </w:r>
        <w:r w:rsidR="007F3690">
          <w:rPr>
            <w:noProof/>
            <w:webHidden/>
          </w:rPr>
          <w:fldChar w:fldCharType="end"/>
        </w:r>
      </w:hyperlink>
    </w:p>
    <w:p w14:paraId="2A2753A0" w14:textId="6CE547FA" w:rsidR="007F3690" w:rsidRDefault="00D127A8">
      <w:pPr>
        <w:pStyle w:val="TOC2"/>
        <w:rPr>
          <w:rFonts w:asciiTheme="minorHAnsi" w:eastAsiaTheme="minorEastAsia" w:hAnsiTheme="minorHAnsi" w:cstheme="minorBidi"/>
        </w:rPr>
      </w:pPr>
      <w:hyperlink w:anchor="_Toc111450302" w:history="1">
        <w:r w:rsidR="007F3690" w:rsidRPr="00BE6A1D">
          <w:rPr>
            <w:rStyle w:val="Hyperlink"/>
          </w:rPr>
          <w:t>RESOURCES BRANCH DIRECTOR</w:t>
        </w:r>
        <w:r w:rsidR="007F3690">
          <w:rPr>
            <w:webHidden/>
          </w:rPr>
          <w:tab/>
        </w:r>
        <w:r w:rsidR="007F3690">
          <w:rPr>
            <w:webHidden/>
          </w:rPr>
          <w:fldChar w:fldCharType="begin"/>
        </w:r>
        <w:r w:rsidR="007F3690">
          <w:rPr>
            <w:webHidden/>
          </w:rPr>
          <w:instrText xml:space="preserve"> PAGEREF _Toc111450302 \h </w:instrText>
        </w:r>
        <w:r w:rsidR="007F3690">
          <w:rPr>
            <w:webHidden/>
          </w:rPr>
        </w:r>
        <w:r w:rsidR="007F3690">
          <w:rPr>
            <w:webHidden/>
          </w:rPr>
          <w:fldChar w:fldCharType="separate"/>
        </w:r>
        <w:r w:rsidR="007F3690">
          <w:rPr>
            <w:webHidden/>
          </w:rPr>
          <w:t>59</w:t>
        </w:r>
        <w:r w:rsidR="007F3690">
          <w:rPr>
            <w:webHidden/>
          </w:rPr>
          <w:fldChar w:fldCharType="end"/>
        </w:r>
      </w:hyperlink>
    </w:p>
    <w:p w14:paraId="41BFDBF2" w14:textId="2989A876" w:rsidR="007F3690" w:rsidRDefault="00D127A8">
      <w:pPr>
        <w:pStyle w:val="TOC3"/>
        <w:rPr>
          <w:rFonts w:asciiTheme="minorHAnsi" w:eastAsiaTheme="minorEastAsia" w:hAnsiTheme="minorHAnsi" w:cstheme="minorBidi"/>
          <w:noProof/>
        </w:rPr>
      </w:pPr>
      <w:hyperlink w:anchor="_Toc111450303" w:history="1">
        <w:r w:rsidR="007F3690" w:rsidRPr="00BE6A1D">
          <w:rPr>
            <w:rStyle w:val="Hyperlink"/>
            <w:noProof/>
          </w:rPr>
          <w:t>FACILITIES GROUP SUPERVISOR</w:t>
        </w:r>
        <w:r w:rsidR="007F3690">
          <w:rPr>
            <w:noProof/>
            <w:webHidden/>
          </w:rPr>
          <w:tab/>
        </w:r>
        <w:r w:rsidR="007F3690">
          <w:rPr>
            <w:noProof/>
            <w:webHidden/>
          </w:rPr>
          <w:fldChar w:fldCharType="begin"/>
        </w:r>
        <w:r w:rsidR="007F3690">
          <w:rPr>
            <w:noProof/>
            <w:webHidden/>
          </w:rPr>
          <w:instrText xml:space="preserve"> PAGEREF _Toc111450303 \h </w:instrText>
        </w:r>
        <w:r w:rsidR="007F3690">
          <w:rPr>
            <w:noProof/>
            <w:webHidden/>
          </w:rPr>
        </w:r>
        <w:r w:rsidR="007F3690">
          <w:rPr>
            <w:noProof/>
            <w:webHidden/>
          </w:rPr>
          <w:fldChar w:fldCharType="separate"/>
        </w:r>
        <w:r w:rsidR="007F3690">
          <w:rPr>
            <w:noProof/>
            <w:webHidden/>
          </w:rPr>
          <w:t>61</w:t>
        </w:r>
        <w:r w:rsidR="007F3690">
          <w:rPr>
            <w:noProof/>
            <w:webHidden/>
          </w:rPr>
          <w:fldChar w:fldCharType="end"/>
        </w:r>
      </w:hyperlink>
    </w:p>
    <w:p w14:paraId="78659CF1" w14:textId="107A5034" w:rsidR="007F3690" w:rsidRDefault="00D127A8">
      <w:pPr>
        <w:pStyle w:val="TOC3"/>
        <w:rPr>
          <w:rFonts w:asciiTheme="minorHAnsi" w:eastAsiaTheme="minorEastAsia" w:hAnsiTheme="minorHAnsi" w:cstheme="minorBidi"/>
          <w:noProof/>
        </w:rPr>
      </w:pPr>
      <w:hyperlink w:anchor="_Toc111450304" w:history="1">
        <w:r w:rsidR="007F3690" w:rsidRPr="00BE6A1D">
          <w:rPr>
            <w:rStyle w:val="Hyperlink"/>
            <w:noProof/>
          </w:rPr>
          <w:t>FACILITIES GROUP STAFF</w:t>
        </w:r>
        <w:r w:rsidR="007F3690">
          <w:rPr>
            <w:noProof/>
            <w:webHidden/>
          </w:rPr>
          <w:tab/>
        </w:r>
        <w:r w:rsidR="007F3690">
          <w:rPr>
            <w:noProof/>
            <w:webHidden/>
          </w:rPr>
          <w:fldChar w:fldCharType="begin"/>
        </w:r>
        <w:r w:rsidR="007F3690">
          <w:rPr>
            <w:noProof/>
            <w:webHidden/>
          </w:rPr>
          <w:instrText xml:space="preserve"> PAGEREF _Toc111450304 \h </w:instrText>
        </w:r>
        <w:r w:rsidR="007F3690">
          <w:rPr>
            <w:noProof/>
            <w:webHidden/>
          </w:rPr>
        </w:r>
        <w:r w:rsidR="007F3690">
          <w:rPr>
            <w:noProof/>
            <w:webHidden/>
          </w:rPr>
          <w:fldChar w:fldCharType="separate"/>
        </w:r>
        <w:r w:rsidR="007F3690">
          <w:rPr>
            <w:noProof/>
            <w:webHidden/>
          </w:rPr>
          <w:t>63</w:t>
        </w:r>
        <w:r w:rsidR="007F3690">
          <w:rPr>
            <w:noProof/>
            <w:webHidden/>
          </w:rPr>
          <w:fldChar w:fldCharType="end"/>
        </w:r>
      </w:hyperlink>
    </w:p>
    <w:p w14:paraId="6D42B512" w14:textId="1A425448" w:rsidR="007F3690" w:rsidRDefault="00D127A8">
      <w:pPr>
        <w:pStyle w:val="TOC3"/>
        <w:rPr>
          <w:rFonts w:asciiTheme="minorHAnsi" w:eastAsiaTheme="minorEastAsia" w:hAnsiTheme="minorHAnsi" w:cstheme="minorBidi"/>
          <w:noProof/>
        </w:rPr>
      </w:pPr>
      <w:hyperlink w:anchor="_Toc111450305" w:history="1">
        <w:r w:rsidR="007F3690" w:rsidRPr="00BE6A1D">
          <w:rPr>
            <w:rStyle w:val="Hyperlink"/>
            <w:noProof/>
          </w:rPr>
          <w:t>EQUIPMENT AND SUPPLIES UNIT LEADER</w:t>
        </w:r>
        <w:r w:rsidR="007F3690">
          <w:rPr>
            <w:noProof/>
            <w:webHidden/>
          </w:rPr>
          <w:tab/>
        </w:r>
        <w:r w:rsidR="007F3690">
          <w:rPr>
            <w:noProof/>
            <w:webHidden/>
          </w:rPr>
          <w:fldChar w:fldCharType="begin"/>
        </w:r>
        <w:r w:rsidR="007F3690">
          <w:rPr>
            <w:noProof/>
            <w:webHidden/>
          </w:rPr>
          <w:instrText xml:space="preserve"> PAGEREF _Toc111450305 \h </w:instrText>
        </w:r>
        <w:r w:rsidR="007F3690">
          <w:rPr>
            <w:noProof/>
            <w:webHidden/>
          </w:rPr>
        </w:r>
        <w:r w:rsidR="007F3690">
          <w:rPr>
            <w:noProof/>
            <w:webHidden/>
          </w:rPr>
          <w:fldChar w:fldCharType="separate"/>
        </w:r>
        <w:r w:rsidR="007F3690">
          <w:rPr>
            <w:noProof/>
            <w:webHidden/>
          </w:rPr>
          <w:t>64</w:t>
        </w:r>
        <w:r w:rsidR="007F3690">
          <w:rPr>
            <w:noProof/>
            <w:webHidden/>
          </w:rPr>
          <w:fldChar w:fldCharType="end"/>
        </w:r>
      </w:hyperlink>
    </w:p>
    <w:p w14:paraId="3329668E" w14:textId="135FA54B" w:rsidR="007F3690" w:rsidRDefault="00D127A8">
      <w:pPr>
        <w:pStyle w:val="TOC3"/>
        <w:rPr>
          <w:rFonts w:asciiTheme="minorHAnsi" w:eastAsiaTheme="minorEastAsia" w:hAnsiTheme="minorHAnsi" w:cstheme="minorBidi"/>
          <w:noProof/>
        </w:rPr>
      </w:pPr>
      <w:hyperlink w:anchor="_Toc111450306" w:history="1">
        <w:r w:rsidR="007F3690" w:rsidRPr="00BE6A1D">
          <w:rPr>
            <w:rStyle w:val="Hyperlink"/>
            <w:noProof/>
          </w:rPr>
          <w:t>EQUIPMENT AND SUPPLIES STAFF</w:t>
        </w:r>
        <w:r w:rsidR="007F3690">
          <w:rPr>
            <w:noProof/>
            <w:webHidden/>
          </w:rPr>
          <w:tab/>
        </w:r>
        <w:r w:rsidR="007F3690">
          <w:rPr>
            <w:noProof/>
            <w:webHidden/>
          </w:rPr>
          <w:fldChar w:fldCharType="begin"/>
        </w:r>
        <w:r w:rsidR="007F3690">
          <w:rPr>
            <w:noProof/>
            <w:webHidden/>
          </w:rPr>
          <w:instrText xml:space="preserve"> PAGEREF _Toc111450306 \h </w:instrText>
        </w:r>
        <w:r w:rsidR="007F3690">
          <w:rPr>
            <w:noProof/>
            <w:webHidden/>
          </w:rPr>
        </w:r>
        <w:r w:rsidR="007F3690">
          <w:rPr>
            <w:noProof/>
            <w:webHidden/>
          </w:rPr>
          <w:fldChar w:fldCharType="separate"/>
        </w:r>
        <w:r w:rsidR="007F3690">
          <w:rPr>
            <w:noProof/>
            <w:webHidden/>
          </w:rPr>
          <w:t>67</w:t>
        </w:r>
        <w:r w:rsidR="007F3690">
          <w:rPr>
            <w:noProof/>
            <w:webHidden/>
          </w:rPr>
          <w:fldChar w:fldCharType="end"/>
        </w:r>
      </w:hyperlink>
    </w:p>
    <w:p w14:paraId="56502888" w14:textId="0623A883" w:rsidR="007F3690" w:rsidRDefault="00D127A8">
      <w:pPr>
        <w:pStyle w:val="TOC3"/>
        <w:rPr>
          <w:rFonts w:asciiTheme="minorHAnsi" w:eastAsiaTheme="minorEastAsia" w:hAnsiTheme="minorHAnsi" w:cstheme="minorBidi"/>
          <w:noProof/>
        </w:rPr>
      </w:pPr>
      <w:hyperlink w:anchor="_Toc111450307" w:history="1">
        <w:r w:rsidR="007F3690" w:rsidRPr="00BE6A1D">
          <w:rPr>
            <w:rStyle w:val="Hyperlink"/>
            <w:noProof/>
          </w:rPr>
          <w:t>FOOD AND WATER UNIT LEADER</w:t>
        </w:r>
        <w:r w:rsidR="007F3690">
          <w:rPr>
            <w:noProof/>
            <w:webHidden/>
          </w:rPr>
          <w:tab/>
        </w:r>
        <w:r w:rsidR="007F3690">
          <w:rPr>
            <w:noProof/>
            <w:webHidden/>
          </w:rPr>
          <w:fldChar w:fldCharType="begin"/>
        </w:r>
        <w:r w:rsidR="007F3690">
          <w:rPr>
            <w:noProof/>
            <w:webHidden/>
          </w:rPr>
          <w:instrText xml:space="preserve"> PAGEREF _Toc111450307 \h </w:instrText>
        </w:r>
        <w:r w:rsidR="007F3690">
          <w:rPr>
            <w:noProof/>
            <w:webHidden/>
          </w:rPr>
        </w:r>
        <w:r w:rsidR="007F3690">
          <w:rPr>
            <w:noProof/>
            <w:webHidden/>
          </w:rPr>
          <w:fldChar w:fldCharType="separate"/>
        </w:r>
        <w:r w:rsidR="007F3690">
          <w:rPr>
            <w:noProof/>
            <w:webHidden/>
          </w:rPr>
          <w:t>69</w:t>
        </w:r>
        <w:r w:rsidR="007F3690">
          <w:rPr>
            <w:noProof/>
            <w:webHidden/>
          </w:rPr>
          <w:fldChar w:fldCharType="end"/>
        </w:r>
      </w:hyperlink>
    </w:p>
    <w:p w14:paraId="5C2FC62B" w14:textId="1DD3CA57" w:rsidR="007F3690" w:rsidRDefault="00D127A8">
      <w:pPr>
        <w:pStyle w:val="TOC3"/>
        <w:rPr>
          <w:rFonts w:asciiTheme="minorHAnsi" w:eastAsiaTheme="minorEastAsia" w:hAnsiTheme="minorHAnsi" w:cstheme="minorBidi"/>
          <w:noProof/>
        </w:rPr>
      </w:pPr>
      <w:hyperlink w:anchor="_Toc111450308" w:history="1">
        <w:r w:rsidR="007F3690" w:rsidRPr="00BE6A1D">
          <w:rPr>
            <w:rStyle w:val="Hyperlink"/>
            <w:noProof/>
          </w:rPr>
          <w:t>PERSONNEL GROUP SUPERVISOR</w:t>
        </w:r>
        <w:r w:rsidR="007F3690">
          <w:rPr>
            <w:noProof/>
            <w:webHidden/>
          </w:rPr>
          <w:tab/>
        </w:r>
        <w:r w:rsidR="007F3690">
          <w:rPr>
            <w:noProof/>
            <w:webHidden/>
          </w:rPr>
          <w:fldChar w:fldCharType="begin"/>
        </w:r>
        <w:r w:rsidR="007F3690">
          <w:rPr>
            <w:noProof/>
            <w:webHidden/>
          </w:rPr>
          <w:instrText xml:space="preserve"> PAGEREF _Toc111450308 \h </w:instrText>
        </w:r>
        <w:r w:rsidR="007F3690">
          <w:rPr>
            <w:noProof/>
            <w:webHidden/>
          </w:rPr>
        </w:r>
        <w:r w:rsidR="007F3690">
          <w:rPr>
            <w:noProof/>
            <w:webHidden/>
          </w:rPr>
          <w:fldChar w:fldCharType="separate"/>
        </w:r>
        <w:r w:rsidR="007F3690">
          <w:rPr>
            <w:noProof/>
            <w:webHidden/>
          </w:rPr>
          <w:t>71</w:t>
        </w:r>
        <w:r w:rsidR="007F3690">
          <w:rPr>
            <w:noProof/>
            <w:webHidden/>
          </w:rPr>
          <w:fldChar w:fldCharType="end"/>
        </w:r>
      </w:hyperlink>
    </w:p>
    <w:p w14:paraId="2FD23484" w14:textId="1EA75C29" w:rsidR="007F3690" w:rsidRDefault="00D127A8">
      <w:pPr>
        <w:pStyle w:val="TOC3"/>
        <w:rPr>
          <w:rFonts w:asciiTheme="minorHAnsi" w:eastAsiaTheme="minorEastAsia" w:hAnsiTheme="minorHAnsi" w:cstheme="minorBidi"/>
          <w:noProof/>
        </w:rPr>
      </w:pPr>
      <w:hyperlink w:anchor="_Toc111450309" w:history="1">
        <w:r w:rsidR="007F3690" w:rsidRPr="00BE6A1D">
          <w:rPr>
            <w:rStyle w:val="Hyperlink"/>
            <w:noProof/>
          </w:rPr>
          <w:t>PERSONNEL GROUP STAFF</w:t>
        </w:r>
        <w:r w:rsidR="007F3690">
          <w:rPr>
            <w:noProof/>
            <w:webHidden/>
          </w:rPr>
          <w:tab/>
        </w:r>
        <w:r w:rsidR="007F3690">
          <w:rPr>
            <w:noProof/>
            <w:webHidden/>
          </w:rPr>
          <w:fldChar w:fldCharType="begin"/>
        </w:r>
        <w:r w:rsidR="007F3690">
          <w:rPr>
            <w:noProof/>
            <w:webHidden/>
          </w:rPr>
          <w:instrText xml:space="preserve"> PAGEREF _Toc111450309 \h </w:instrText>
        </w:r>
        <w:r w:rsidR="007F3690">
          <w:rPr>
            <w:noProof/>
            <w:webHidden/>
          </w:rPr>
        </w:r>
        <w:r w:rsidR="007F3690">
          <w:rPr>
            <w:noProof/>
            <w:webHidden/>
          </w:rPr>
          <w:fldChar w:fldCharType="separate"/>
        </w:r>
        <w:r w:rsidR="007F3690">
          <w:rPr>
            <w:noProof/>
            <w:webHidden/>
          </w:rPr>
          <w:t>73</w:t>
        </w:r>
        <w:r w:rsidR="007F3690">
          <w:rPr>
            <w:noProof/>
            <w:webHidden/>
          </w:rPr>
          <w:fldChar w:fldCharType="end"/>
        </w:r>
      </w:hyperlink>
    </w:p>
    <w:p w14:paraId="2E357E13" w14:textId="7FBDCDFB" w:rsidR="007F3690" w:rsidRDefault="00D127A8">
      <w:pPr>
        <w:pStyle w:val="TOC3"/>
        <w:rPr>
          <w:rFonts w:asciiTheme="minorHAnsi" w:eastAsiaTheme="minorEastAsia" w:hAnsiTheme="minorHAnsi" w:cstheme="minorBidi"/>
          <w:noProof/>
        </w:rPr>
      </w:pPr>
      <w:hyperlink w:anchor="_Toc111450310" w:history="1">
        <w:r w:rsidR="007F3690" w:rsidRPr="00BE6A1D">
          <w:rPr>
            <w:rStyle w:val="Hyperlink"/>
            <w:noProof/>
          </w:rPr>
          <w:t>VOLUNTEER COORDINATION UNIT LEADER</w:t>
        </w:r>
        <w:r w:rsidR="007F3690">
          <w:rPr>
            <w:noProof/>
            <w:webHidden/>
          </w:rPr>
          <w:tab/>
        </w:r>
        <w:r w:rsidR="007F3690">
          <w:rPr>
            <w:noProof/>
            <w:webHidden/>
          </w:rPr>
          <w:fldChar w:fldCharType="begin"/>
        </w:r>
        <w:r w:rsidR="007F3690">
          <w:rPr>
            <w:noProof/>
            <w:webHidden/>
          </w:rPr>
          <w:instrText xml:space="preserve"> PAGEREF _Toc111450310 \h </w:instrText>
        </w:r>
        <w:r w:rsidR="007F3690">
          <w:rPr>
            <w:noProof/>
            <w:webHidden/>
          </w:rPr>
        </w:r>
        <w:r w:rsidR="007F3690">
          <w:rPr>
            <w:noProof/>
            <w:webHidden/>
          </w:rPr>
          <w:fldChar w:fldCharType="separate"/>
        </w:r>
        <w:r w:rsidR="007F3690">
          <w:rPr>
            <w:noProof/>
            <w:webHidden/>
          </w:rPr>
          <w:t>75</w:t>
        </w:r>
        <w:r w:rsidR="007F3690">
          <w:rPr>
            <w:noProof/>
            <w:webHidden/>
          </w:rPr>
          <w:fldChar w:fldCharType="end"/>
        </w:r>
      </w:hyperlink>
    </w:p>
    <w:p w14:paraId="55327BBD" w14:textId="1540DF32" w:rsidR="007F3690" w:rsidRDefault="00D127A8">
      <w:pPr>
        <w:pStyle w:val="TOC2"/>
        <w:rPr>
          <w:rFonts w:asciiTheme="minorHAnsi" w:eastAsiaTheme="minorEastAsia" w:hAnsiTheme="minorHAnsi" w:cstheme="minorBidi"/>
        </w:rPr>
      </w:pPr>
      <w:hyperlink w:anchor="_Toc111450311" w:history="1">
        <w:r w:rsidR="007F3690" w:rsidRPr="00BE6A1D">
          <w:rPr>
            <w:rStyle w:val="Hyperlink"/>
          </w:rPr>
          <w:t>ORDERING BRANCH DIRECTOR</w:t>
        </w:r>
        <w:r w:rsidR="007F3690">
          <w:rPr>
            <w:webHidden/>
          </w:rPr>
          <w:tab/>
        </w:r>
        <w:r w:rsidR="007F3690">
          <w:rPr>
            <w:webHidden/>
          </w:rPr>
          <w:fldChar w:fldCharType="begin"/>
        </w:r>
        <w:r w:rsidR="007F3690">
          <w:rPr>
            <w:webHidden/>
          </w:rPr>
          <w:instrText xml:space="preserve"> PAGEREF _Toc111450311 \h </w:instrText>
        </w:r>
        <w:r w:rsidR="007F3690">
          <w:rPr>
            <w:webHidden/>
          </w:rPr>
        </w:r>
        <w:r w:rsidR="007F3690">
          <w:rPr>
            <w:webHidden/>
          </w:rPr>
          <w:fldChar w:fldCharType="separate"/>
        </w:r>
        <w:r w:rsidR="007F3690">
          <w:rPr>
            <w:webHidden/>
          </w:rPr>
          <w:t>77</w:t>
        </w:r>
        <w:r w:rsidR="007F3690">
          <w:rPr>
            <w:webHidden/>
          </w:rPr>
          <w:fldChar w:fldCharType="end"/>
        </w:r>
      </w:hyperlink>
    </w:p>
    <w:p w14:paraId="0CC1DD87" w14:textId="1D0E0CA7" w:rsidR="007F3690" w:rsidRDefault="00D127A8">
      <w:pPr>
        <w:pStyle w:val="TOC1"/>
        <w:rPr>
          <w:rFonts w:asciiTheme="minorHAnsi" w:eastAsiaTheme="minorEastAsia" w:hAnsiTheme="minorHAnsi" w:cstheme="minorBidi"/>
          <w:noProof/>
          <w:sz w:val="22"/>
        </w:rPr>
      </w:pPr>
      <w:hyperlink w:anchor="_Toc111450312" w:history="1">
        <w:r w:rsidR="007F3690" w:rsidRPr="00BE6A1D">
          <w:rPr>
            <w:rStyle w:val="Hyperlink"/>
            <w:noProof/>
          </w:rPr>
          <w:t>PLANNING SECTION CHIEF</w:t>
        </w:r>
        <w:r w:rsidR="007F3690">
          <w:rPr>
            <w:noProof/>
            <w:webHidden/>
          </w:rPr>
          <w:tab/>
        </w:r>
        <w:r w:rsidR="007F3690">
          <w:rPr>
            <w:noProof/>
            <w:webHidden/>
          </w:rPr>
          <w:fldChar w:fldCharType="begin"/>
        </w:r>
        <w:r w:rsidR="007F3690">
          <w:rPr>
            <w:noProof/>
            <w:webHidden/>
          </w:rPr>
          <w:instrText xml:space="preserve"> PAGEREF _Toc111450312 \h </w:instrText>
        </w:r>
        <w:r w:rsidR="007F3690">
          <w:rPr>
            <w:noProof/>
            <w:webHidden/>
          </w:rPr>
        </w:r>
        <w:r w:rsidR="007F3690">
          <w:rPr>
            <w:noProof/>
            <w:webHidden/>
          </w:rPr>
          <w:fldChar w:fldCharType="separate"/>
        </w:r>
        <w:r w:rsidR="007F3690">
          <w:rPr>
            <w:noProof/>
            <w:webHidden/>
          </w:rPr>
          <w:t>79</w:t>
        </w:r>
        <w:r w:rsidR="007F3690">
          <w:rPr>
            <w:noProof/>
            <w:webHidden/>
          </w:rPr>
          <w:fldChar w:fldCharType="end"/>
        </w:r>
      </w:hyperlink>
    </w:p>
    <w:p w14:paraId="045C2BAF" w14:textId="5DEF9BA6" w:rsidR="007F3690" w:rsidRDefault="00D127A8">
      <w:pPr>
        <w:pStyle w:val="TOC2"/>
        <w:rPr>
          <w:rFonts w:asciiTheme="minorHAnsi" w:eastAsiaTheme="minorEastAsia" w:hAnsiTheme="minorHAnsi" w:cstheme="minorBidi"/>
        </w:rPr>
      </w:pPr>
      <w:hyperlink w:anchor="_Toc111450313" w:history="1">
        <w:r w:rsidR="007F3690" w:rsidRPr="00BE6A1D">
          <w:rPr>
            <w:rStyle w:val="Hyperlink"/>
          </w:rPr>
          <w:t>DOCUMENTATION UNIT LEADER</w:t>
        </w:r>
        <w:r w:rsidR="007F3690">
          <w:rPr>
            <w:webHidden/>
          </w:rPr>
          <w:tab/>
        </w:r>
        <w:r w:rsidR="007F3690">
          <w:rPr>
            <w:webHidden/>
          </w:rPr>
          <w:fldChar w:fldCharType="begin"/>
        </w:r>
        <w:r w:rsidR="007F3690">
          <w:rPr>
            <w:webHidden/>
          </w:rPr>
          <w:instrText xml:space="preserve"> PAGEREF _Toc111450313 \h </w:instrText>
        </w:r>
        <w:r w:rsidR="007F3690">
          <w:rPr>
            <w:webHidden/>
          </w:rPr>
        </w:r>
        <w:r w:rsidR="007F3690">
          <w:rPr>
            <w:webHidden/>
          </w:rPr>
          <w:fldChar w:fldCharType="separate"/>
        </w:r>
        <w:r w:rsidR="007F3690">
          <w:rPr>
            <w:webHidden/>
          </w:rPr>
          <w:t>81</w:t>
        </w:r>
        <w:r w:rsidR="007F3690">
          <w:rPr>
            <w:webHidden/>
          </w:rPr>
          <w:fldChar w:fldCharType="end"/>
        </w:r>
      </w:hyperlink>
    </w:p>
    <w:p w14:paraId="5F048F6C" w14:textId="43B4FAA9" w:rsidR="007F3690" w:rsidRDefault="00D127A8">
      <w:pPr>
        <w:pStyle w:val="TOC2"/>
        <w:rPr>
          <w:rFonts w:asciiTheme="minorHAnsi" w:eastAsiaTheme="minorEastAsia" w:hAnsiTheme="minorHAnsi" w:cstheme="minorBidi"/>
        </w:rPr>
      </w:pPr>
      <w:hyperlink w:anchor="_Toc111450314" w:history="1">
        <w:r w:rsidR="007F3690" w:rsidRPr="00BE6A1D">
          <w:rPr>
            <w:rStyle w:val="Hyperlink"/>
          </w:rPr>
          <w:t>SITUATIONAL AWARENESS UNIT LEADER</w:t>
        </w:r>
        <w:r w:rsidR="007F3690">
          <w:rPr>
            <w:webHidden/>
          </w:rPr>
          <w:tab/>
        </w:r>
        <w:r w:rsidR="007F3690">
          <w:rPr>
            <w:webHidden/>
          </w:rPr>
          <w:fldChar w:fldCharType="begin"/>
        </w:r>
        <w:r w:rsidR="007F3690">
          <w:rPr>
            <w:webHidden/>
          </w:rPr>
          <w:instrText xml:space="preserve"> PAGEREF _Toc111450314 \h </w:instrText>
        </w:r>
        <w:r w:rsidR="007F3690">
          <w:rPr>
            <w:webHidden/>
          </w:rPr>
        </w:r>
        <w:r w:rsidR="007F3690">
          <w:rPr>
            <w:webHidden/>
          </w:rPr>
          <w:fldChar w:fldCharType="separate"/>
        </w:r>
        <w:r w:rsidR="007F3690">
          <w:rPr>
            <w:webHidden/>
          </w:rPr>
          <w:t>83</w:t>
        </w:r>
        <w:r w:rsidR="007F3690">
          <w:rPr>
            <w:webHidden/>
          </w:rPr>
          <w:fldChar w:fldCharType="end"/>
        </w:r>
      </w:hyperlink>
    </w:p>
    <w:p w14:paraId="4CFEFA93" w14:textId="0C45CEB2" w:rsidR="007F3690" w:rsidRDefault="00D127A8">
      <w:pPr>
        <w:pStyle w:val="TOC2"/>
        <w:rPr>
          <w:rFonts w:asciiTheme="minorHAnsi" w:eastAsiaTheme="minorEastAsia" w:hAnsiTheme="minorHAnsi" w:cstheme="minorBidi"/>
        </w:rPr>
      </w:pPr>
      <w:hyperlink w:anchor="_Toc111450315" w:history="1">
        <w:r w:rsidR="007F3690" w:rsidRPr="00BE6A1D">
          <w:rPr>
            <w:rStyle w:val="Hyperlink"/>
          </w:rPr>
          <w:t>DEMOBILIZATION UNIT LEADER</w:t>
        </w:r>
        <w:r w:rsidR="007F3690">
          <w:rPr>
            <w:webHidden/>
          </w:rPr>
          <w:tab/>
        </w:r>
        <w:r w:rsidR="007F3690">
          <w:rPr>
            <w:webHidden/>
          </w:rPr>
          <w:fldChar w:fldCharType="begin"/>
        </w:r>
        <w:r w:rsidR="007F3690">
          <w:rPr>
            <w:webHidden/>
          </w:rPr>
          <w:instrText xml:space="preserve"> PAGEREF _Toc111450315 \h </w:instrText>
        </w:r>
        <w:r w:rsidR="007F3690">
          <w:rPr>
            <w:webHidden/>
          </w:rPr>
        </w:r>
        <w:r w:rsidR="007F3690">
          <w:rPr>
            <w:webHidden/>
          </w:rPr>
          <w:fldChar w:fldCharType="separate"/>
        </w:r>
        <w:r w:rsidR="007F3690">
          <w:rPr>
            <w:webHidden/>
          </w:rPr>
          <w:t>85</w:t>
        </w:r>
        <w:r w:rsidR="007F3690">
          <w:rPr>
            <w:webHidden/>
          </w:rPr>
          <w:fldChar w:fldCharType="end"/>
        </w:r>
      </w:hyperlink>
    </w:p>
    <w:p w14:paraId="6CDFB929" w14:textId="7D0AC201" w:rsidR="007F3690" w:rsidRDefault="00D127A8">
      <w:pPr>
        <w:pStyle w:val="TOC1"/>
        <w:rPr>
          <w:rFonts w:asciiTheme="minorHAnsi" w:eastAsiaTheme="minorEastAsia" w:hAnsiTheme="minorHAnsi" w:cstheme="minorBidi"/>
          <w:noProof/>
          <w:sz w:val="22"/>
        </w:rPr>
      </w:pPr>
      <w:hyperlink w:anchor="_Toc111450316" w:history="1">
        <w:r w:rsidR="007F3690" w:rsidRPr="00BE6A1D">
          <w:rPr>
            <w:rStyle w:val="Hyperlink"/>
            <w:noProof/>
          </w:rPr>
          <w:t>FINANCE SECTION CHIEF</w:t>
        </w:r>
        <w:r w:rsidR="007F3690">
          <w:rPr>
            <w:noProof/>
            <w:webHidden/>
          </w:rPr>
          <w:tab/>
        </w:r>
        <w:r w:rsidR="007F3690">
          <w:rPr>
            <w:noProof/>
            <w:webHidden/>
          </w:rPr>
          <w:fldChar w:fldCharType="begin"/>
        </w:r>
        <w:r w:rsidR="007F3690">
          <w:rPr>
            <w:noProof/>
            <w:webHidden/>
          </w:rPr>
          <w:instrText xml:space="preserve"> PAGEREF _Toc111450316 \h </w:instrText>
        </w:r>
        <w:r w:rsidR="007F3690">
          <w:rPr>
            <w:noProof/>
            <w:webHidden/>
          </w:rPr>
        </w:r>
        <w:r w:rsidR="007F3690">
          <w:rPr>
            <w:noProof/>
            <w:webHidden/>
          </w:rPr>
          <w:fldChar w:fldCharType="separate"/>
        </w:r>
        <w:r w:rsidR="007F3690">
          <w:rPr>
            <w:noProof/>
            <w:webHidden/>
          </w:rPr>
          <w:t>87</w:t>
        </w:r>
        <w:r w:rsidR="007F3690">
          <w:rPr>
            <w:noProof/>
            <w:webHidden/>
          </w:rPr>
          <w:fldChar w:fldCharType="end"/>
        </w:r>
      </w:hyperlink>
    </w:p>
    <w:p w14:paraId="5DCF38FA" w14:textId="45C075CC" w:rsidR="007F3690" w:rsidRDefault="00D127A8">
      <w:pPr>
        <w:pStyle w:val="TOC1"/>
        <w:rPr>
          <w:rFonts w:asciiTheme="minorHAnsi" w:eastAsiaTheme="minorEastAsia" w:hAnsiTheme="minorHAnsi" w:cstheme="minorBidi"/>
          <w:noProof/>
          <w:sz w:val="22"/>
        </w:rPr>
      </w:pPr>
      <w:hyperlink w:anchor="_Toc111450317" w:history="1">
        <w:r w:rsidR="007F3690" w:rsidRPr="00BE6A1D">
          <w:rPr>
            <w:rStyle w:val="Hyperlink"/>
            <w:noProof/>
          </w:rPr>
          <w:t>INVESTIGATIVE SECTION CHIEF</w:t>
        </w:r>
        <w:r w:rsidR="007F3690">
          <w:rPr>
            <w:noProof/>
            <w:webHidden/>
          </w:rPr>
          <w:tab/>
        </w:r>
        <w:r w:rsidR="007F3690">
          <w:rPr>
            <w:noProof/>
            <w:webHidden/>
          </w:rPr>
          <w:fldChar w:fldCharType="begin"/>
        </w:r>
        <w:r w:rsidR="007F3690">
          <w:rPr>
            <w:noProof/>
            <w:webHidden/>
          </w:rPr>
          <w:instrText xml:space="preserve"> PAGEREF _Toc111450317 \h </w:instrText>
        </w:r>
        <w:r w:rsidR="007F3690">
          <w:rPr>
            <w:noProof/>
            <w:webHidden/>
          </w:rPr>
        </w:r>
        <w:r w:rsidR="007F3690">
          <w:rPr>
            <w:noProof/>
            <w:webHidden/>
          </w:rPr>
          <w:fldChar w:fldCharType="separate"/>
        </w:r>
        <w:r w:rsidR="007F3690">
          <w:rPr>
            <w:noProof/>
            <w:webHidden/>
          </w:rPr>
          <w:t>89</w:t>
        </w:r>
        <w:r w:rsidR="007F3690">
          <w:rPr>
            <w:noProof/>
            <w:webHidden/>
          </w:rPr>
          <w:fldChar w:fldCharType="end"/>
        </w:r>
      </w:hyperlink>
    </w:p>
    <w:p w14:paraId="28CB6506" w14:textId="71C9BBFD" w:rsidR="00847686" w:rsidRPr="00607B1A" w:rsidRDefault="005740B0" w:rsidP="00607B1A">
      <w:pPr>
        <w:spacing w:after="160" w:line="256" w:lineRule="auto"/>
        <w:rPr>
          <w:rFonts w:ascii="Segoe UI Semilight" w:hAnsi="Segoe UI Semilight"/>
          <w:kern w:val="28"/>
        </w:rPr>
      </w:pPr>
      <w:r>
        <w:rPr>
          <w:rFonts w:ascii="Segoe UI Semilight" w:eastAsia="Garamond" w:hAnsi="Segoe UI Semilight" w:cs="Garamond"/>
          <w:kern w:val="28"/>
          <w:sz w:val="24"/>
          <w:szCs w:val="22"/>
        </w:rPr>
        <w:fldChar w:fldCharType="end"/>
      </w:r>
    </w:p>
    <w:p w14:paraId="015A71D6" w14:textId="77777777" w:rsidR="00847686" w:rsidRPr="00607B1A" w:rsidRDefault="00847686" w:rsidP="00607B1A">
      <w:pPr>
        <w:spacing w:after="160" w:line="256" w:lineRule="auto"/>
        <w:rPr>
          <w:rFonts w:ascii="Segoe UI Semilight" w:hAnsi="Segoe UI Semilight"/>
          <w:kern w:val="28"/>
        </w:rPr>
      </w:pPr>
    </w:p>
    <w:p w14:paraId="7B7DCF85" w14:textId="61A3C016" w:rsidR="002356BB" w:rsidRPr="00D206A2" w:rsidRDefault="002356BB" w:rsidP="002356BB">
      <w:pPr>
        <w:spacing w:after="160" w:line="256" w:lineRule="auto"/>
        <w:rPr>
          <w:rFonts w:ascii="Segoe UI Semilight" w:eastAsiaTheme="majorEastAsia" w:hAnsi="Segoe UI Semilight" w:cstheme="majorBidi"/>
          <w:b/>
          <w:bCs/>
          <w:iCs/>
          <w:color w:val="005A9E"/>
          <w:kern w:val="28"/>
        </w:rPr>
      </w:pPr>
      <w:r w:rsidRPr="00D206A2">
        <w:rPr>
          <w:rFonts w:ascii="Segoe UI Semilight" w:eastAsiaTheme="majorEastAsia" w:hAnsi="Segoe UI Semilight" w:cstheme="majorBidi"/>
          <w:b/>
          <w:bCs/>
          <w:iCs/>
          <w:color w:val="005A9E"/>
          <w:kern w:val="28"/>
        </w:rPr>
        <w:br w:type="page"/>
      </w:r>
    </w:p>
    <w:p w14:paraId="4161351A" w14:textId="3860DFC2" w:rsidR="002356BB" w:rsidRPr="00D206A2" w:rsidRDefault="00777D15" w:rsidP="002356BB">
      <w:pPr>
        <w:pStyle w:val="BodyText"/>
        <w:rPr>
          <w:kern w:val="28"/>
        </w:rPr>
      </w:pPr>
      <w:r w:rsidRPr="00D206A2">
        <w:rPr>
          <w:noProof/>
          <w:kern w:val="28"/>
        </w:rPr>
        <w:lastRenderedPageBreak/>
        <mc:AlternateContent>
          <mc:Choice Requires="wps">
            <w:drawing>
              <wp:anchor distT="0" distB="0" distL="114300" distR="114300" simplePos="0" relativeHeight="251658247" behindDoc="0" locked="0" layoutInCell="1" allowOverlap="1" wp14:anchorId="03D91CE7" wp14:editId="04B30538">
                <wp:simplePos x="0" y="0"/>
                <wp:positionH relativeFrom="column">
                  <wp:posOffset>1551940</wp:posOffset>
                </wp:positionH>
                <wp:positionV relativeFrom="paragraph">
                  <wp:posOffset>904875</wp:posOffset>
                </wp:positionV>
                <wp:extent cx="0" cy="1200150"/>
                <wp:effectExtent l="0" t="0" r="38100" b="19050"/>
                <wp:wrapNone/>
                <wp:docPr id="11" name="Straight Connector 11"/>
                <wp:cNvGraphicFramePr/>
                <a:graphic xmlns:a="http://schemas.openxmlformats.org/drawingml/2006/main">
                  <a:graphicData uri="http://schemas.microsoft.com/office/word/2010/wordprocessingShape">
                    <wps:wsp>
                      <wps:cNvCnPr/>
                      <wps:spPr>
                        <a:xfrm flipV="1">
                          <a:off x="0" y="0"/>
                          <a:ext cx="0" cy="120015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2B78307" id="Straight Connector 11" o:spid="_x0000_s1026" style="position:absolute;flip: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2.2pt,71.25pt" to="122.2pt,1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" strokecolor="#4472c4 [3204]">
                <v:stroke dashstyle="dash"/>
              </v:line>
            </w:pict>
          </mc:Fallback>
        </mc:AlternateContent>
      </w:r>
      <w:r w:rsidR="001C50D1" w:rsidRPr="00D206A2">
        <w:rPr>
          <w:noProof/>
          <w:kern w:val="28"/>
        </w:rPr>
        <mc:AlternateContent>
          <mc:Choice Requires="wps">
            <w:drawing>
              <wp:anchor distT="0" distB="0" distL="114300" distR="114300" simplePos="0" relativeHeight="251658248" behindDoc="0" locked="0" layoutInCell="1" allowOverlap="1" wp14:anchorId="3B366F75" wp14:editId="2EE69A76">
                <wp:simplePos x="0" y="0"/>
                <wp:positionH relativeFrom="column">
                  <wp:posOffset>1561380</wp:posOffset>
                </wp:positionH>
                <wp:positionV relativeFrom="paragraph">
                  <wp:posOffset>914400</wp:posOffset>
                </wp:positionV>
                <wp:extent cx="1715135" cy="0"/>
                <wp:effectExtent l="0" t="0" r="0" b="0"/>
                <wp:wrapNone/>
                <wp:docPr id="9" name="Straight Connector 9"/>
                <wp:cNvGraphicFramePr/>
                <a:graphic xmlns:a="http://schemas.openxmlformats.org/drawingml/2006/main">
                  <a:graphicData uri="http://schemas.microsoft.com/office/word/2010/wordprocessingShape">
                    <wps:wsp>
                      <wps:cNvCnPr/>
                      <wps:spPr>
                        <a:xfrm flipH="1" flipV="1">
                          <a:off x="0" y="0"/>
                          <a:ext cx="1715135"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5E2A06F" id="Straight Connector 9" o:spid="_x0000_s1026" style="position:absolute;flip:x 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95pt,1in" to="258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" strokecolor="#4472c4 [3204]">
                <v:stroke dashstyle="dash"/>
              </v:line>
            </w:pict>
          </mc:Fallback>
        </mc:AlternateContent>
      </w:r>
      <w:r w:rsidR="00861DB2" w:rsidRPr="00D206A2">
        <w:rPr>
          <w:noProof/>
          <w:kern w:val="28"/>
        </w:rPr>
        <mc:AlternateContent>
          <mc:Choice Requires="wps">
            <w:drawing>
              <wp:anchor distT="0" distB="0" distL="114300" distR="114300" simplePos="0" relativeHeight="251658245" behindDoc="0" locked="0" layoutInCell="1" allowOverlap="1" wp14:anchorId="4B7B7984" wp14:editId="686EC1F4">
                <wp:simplePos x="0" y="0"/>
                <wp:positionH relativeFrom="column">
                  <wp:posOffset>4364965</wp:posOffset>
                </wp:positionH>
                <wp:positionV relativeFrom="paragraph">
                  <wp:posOffset>413852</wp:posOffset>
                </wp:positionV>
                <wp:extent cx="1147313" cy="0"/>
                <wp:effectExtent l="0" t="0" r="0" b="0"/>
                <wp:wrapNone/>
                <wp:docPr id="14" name="Straight Connector 14"/>
                <wp:cNvGraphicFramePr/>
                <a:graphic xmlns:a="http://schemas.openxmlformats.org/drawingml/2006/main">
                  <a:graphicData uri="http://schemas.microsoft.com/office/word/2010/wordprocessingShape">
                    <wps:wsp>
                      <wps:cNvCnPr/>
                      <wps:spPr>
                        <a:xfrm flipH="1">
                          <a:off x="0" y="0"/>
                          <a:ext cx="1147313" cy="0"/>
                        </a:xfrm>
                        <a:prstGeom prst="line">
                          <a:avLst/>
                        </a:prstGeom>
                        <a:ln>
                          <a:solidFill>
                            <a:schemeClr val="accent1">
                              <a:lumMod val="75000"/>
                            </a:schemeClr>
                          </a:solidFill>
                          <a:headEnd type="none" w="med" len="med"/>
                          <a:tailEnd type="none" w="med" len="med"/>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7F4A8D13" id="Straight Connector 14" o:spid="_x0000_s1026" style="position:absolute;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7pt,32.6pt" to="434.05pt,3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" strokecolor="#2f5496 [2404]" strokeweight="1pt">
                <v:stroke joinstyle="miter"/>
              </v:line>
            </w:pict>
          </mc:Fallback>
        </mc:AlternateContent>
      </w:r>
      <w:r w:rsidR="00861DB2" w:rsidRPr="00D206A2">
        <w:rPr>
          <w:noProof/>
          <w:kern w:val="28"/>
        </w:rPr>
        <mc:AlternateContent>
          <mc:Choice Requires="wps">
            <w:drawing>
              <wp:anchor distT="0" distB="0" distL="114300" distR="114300" simplePos="0" relativeHeight="251658246" behindDoc="0" locked="0" layoutInCell="1" allowOverlap="1" wp14:anchorId="5AF1A879" wp14:editId="578C01E8">
                <wp:simplePos x="0" y="0"/>
                <wp:positionH relativeFrom="column">
                  <wp:posOffset>5718714</wp:posOffset>
                </wp:positionH>
                <wp:positionV relativeFrom="paragraph">
                  <wp:posOffset>534778</wp:posOffset>
                </wp:positionV>
                <wp:extent cx="8626" cy="1526875"/>
                <wp:effectExtent l="0" t="0" r="29845" b="16510"/>
                <wp:wrapNone/>
                <wp:docPr id="12" name="Straight Connector 12"/>
                <wp:cNvGraphicFramePr/>
                <a:graphic xmlns:a="http://schemas.openxmlformats.org/drawingml/2006/main">
                  <a:graphicData uri="http://schemas.microsoft.com/office/word/2010/wordprocessingShape">
                    <wps:wsp>
                      <wps:cNvCnPr/>
                      <wps:spPr>
                        <a:xfrm flipH="1" flipV="1">
                          <a:off x="0" y="0"/>
                          <a:ext cx="8626" cy="152687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2E3644A9" id="Straight Connector 12" o:spid="_x0000_s1026" style="position:absolute;flip:x 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0.3pt,42.1pt" to="451pt,1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" strokecolor="#4472c4 [3204]">
                <v:stroke dashstyle="dash"/>
              </v:line>
            </w:pict>
          </mc:Fallback>
        </mc:AlternateContent>
      </w:r>
      <w:r w:rsidR="002356BB" w:rsidRPr="00D206A2">
        <w:rPr>
          <w:noProof/>
          <w:color w:val="2B579A"/>
          <w:kern w:val="28"/>
          <w:shd w:val="clear" w:color="auto" w:fill="E6E6E6"/>
        </w:rPr>
        <w:drawing>
          <wp:inline distT="0" distB="0" distL="0" distR="0" wp14:anchorId="4AF98E29" wp14:editId="05855648">
            <wp:extent cx="6810375" cy="4610100"/>
            <wp:effectExtent l="38100" t="0" r="9525"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07A1624" w14:textId="31B41544" w:rsidR="009A0EFC" w:rsidRPr="009A0EFC" w:rsidRDefault="009A0EFC" w:rsidP="009A0EFC">
      <w:pPr>
        <w:pStyle w:val="TableText0"/>
        <w:rPr>
          <w:sz w:val="18"/>
          <w:szCs w:val="18"/>
        </w:rPr>
      </w:pPr>
      <w:r w:rsidRPr="009A0EFC">
        <w:rPr>
          <w:sz w:val="18"/>
          <w:szCs w:val="18"/>
        </w:rPr>
        <w:t xml:space="preserve">* IC/UC refers to Incident Command/Unified Command </w:t>
      </w:r>
    </w:p>
    <w:p w14:paraId="22207C31" w14:textId="37CD77CF" w:rsidR="002356BB" w:rsidRPr="00D206A2" w:rsidRDefault="001B2B26" w:rsidP="001B2B26">
      <w:pPr>
        <w:pStyle w:val="Caption"/>
        <w:rPr>
          <w:kern w:val="28"/>
        </w:rPr>
      </w:pPr>
      <w:r w:rsidRPr="00D206A2">
        <w:rPr>
          <w:kern w:val="28"/>
        </w:rPr>
        <w:t xml:space="preserve">Figure </w:t>
      </w:r>
      <w:r w:rsidRPr="00D206A2">
        <w:rPr>
          <w:kern w:val="28"/>
        </w:rPr>
        <w:fldChar w:fldCharType="begin"/>
      </w:r>
      <w:r w:rsidRPr="00D206A2">
        <w:rPr>
          <w:kern w:val="28"/>
        </w:rPr>
        <w:instrText xml:space="preserve"> SEQ Figure \* ARABIC </w:instrText>
      </w:r>
      <w:r w:rsidRPr="00D206A2">
        <w:rPr>
          <w:kern w:val="28"/>
        </w:rPr>
        <w:fldChar w:fldCharType="separate"/>
      </w:r>
      <w:r w:rsidRPr="00D206A2">
        <w:rPr>
          <w:noProof/>
          <w:kern w:val="28"/>
        </w:rPr>
        <w:t>1</w:t>
      </w:r>
      <w:r w:rsidRPr="00D206A2">
        <w:rPr>
          <w:kern w:val="28"/>
        </w:rPr>
        <w:fldChar w:fldCharType="end"/>
      </w:r>
      <w:r w:rsidRPr="00D206A2">
        <w:rPr>
          <w:kern w:val="28"/>
        </w:rPr>
        <w:t>: Minimum Service Level for</w:t>
      </w:r>
      <w:r w:rsidR="003A1D53">
        <w:rPr>
          <w:kern w:val="28"/>
        </w:rPr>
        <w:t xml:space="preserve"> a</w:t>
      </w:r>
      <w:r w:rsidRPr="00D206A2">
        <w:rPr>
          <w:kern w:val="28"/>
        </w:rPr>
        <w:t xml:space="preserve"> Family Assistance Center</w:t>
      </w:r>
    </w:p>
    <w:p w14:paraId="4D01E959" w14:textId="77777777" w:rsidR="001B2B26" w:rsidRPr="00D206A2" w:rsidRDefault="001B2B26" w:rsidP="002356BB">
      <w:pPr>
        <w:pStyle w:val="BodyText"/>
        <w:rPr>
          <w:kern w:val="28"/>
        </w:rPr>
      </w:pPr>
    </w:p>
    <w:p w14:paraId="536F6C14" w14:textId="77777777" w:rsidR="002356BB" w:rsidRPr="00D206A2" w:rsidRDefault="002356BB" w:rsidP="002356BB">
      <w:pPr>
        <w:spacing w:line="256" w:lineRule="auto"/>
        <w:rPr>
          <w:kern w:val="28"/>
        </w:rPr>
        <w:sectPr w:rsidR="002356BB" w:rsidRPr="00D206A2" w:rsidSect="00847686">
          <w:headerReference w:type="default" r:id="rId16"/>
          <w:footerReference w:type="default" r:id="rId17"/>
          <w:pgSz w:w="12240" w:h="15840"/>
          <w:pgMar w:top="720" w:right="720" w:bottom="994" w:left="720" w:header="0" w:footer="432" w:gutter="0"/>
          <w:pgNumType w:start="1"/>
          <w:cols w:space="720"/>
        </w:sectPr>
      </w:pPr>
    </w:p>
    <w:p w14:paraId="15E898D2" w14:textId="34E5E688" w:rsidR="002356BB" w:rsidRPr="00D206A2" w:rsidRDefault="002356BB" w:rsidP="002356BB">
      <w:pPr>
        <w:pStyle w:val="BodyText"/>
        <w:keepNext/>
        <w:rPr>
          <w:kern w:val="28"/>
        </w:rPr>
      </w:pPr>
      <w:r w:rsidRPr="00D206A2">
        <w:rPr>
          <w:noProof/>
          <w:kern w:val="28"/>
        </w:rPr>
        <w:lastRenderedPageBreak/>
        <mc:AlternateContent>
          <mc:Choice Requires="wps">
            <w:drawing>
              <wp:anchor distT="0" distB="0" distL="114300" distR="114300" simplePos="0" relativeHeight="251658240" behindDoc="0" locked="0" layoutInCell="1" allowOverlap="1" wp14:anchorId="325EB56B" wp14:editId="2031E333">
                <wp:simplePos x="0" y="0"/>
                <wp:positionH relativeFrom="column">
                  <wp:posOffset>5441315</wp:posOffset>
                </wp:positionH>
                <wp:positionV relativeFrom="paragraph">
                  <wp:posOffset>911860</wp:posOffset>
                </wp:positionV>
                <wp:extent cx="2338070" cy="0"/>
                <wp:effectExtent l="0" t="0" r="0" b="0"/>
                <wp:wrapNone/>
                <wp:docPr id="7" name="Straight Connector 7"/>
                <wp:cNvGraphicFramePr/>
                <a:graphic xmlns:a="http://schemas.openxmlformats.org/drawingml/2006/main">
                  <a:graphicData uri="http://schemas.microsoft.com/office/word/2010/wordprocessingShape">
                    <wps:wsp>
                      <wps:cNvCnPr/>
                      <wps:spPr>
                        <a:xfrm flipH="1" flipV="1">
                          <a:off x="0" y="0"/>
                          <a:ext cx="2337435" cy="0"/>
                        </a:xfrm>
                        <a:prstGeom prst="line">
                          <a:avLst/>
                        </a:prstGeom>
                        <a:ln>
                          <a:solidFill>
                            <a:schemeClr val="accent1">
                              <a:lumMod val="75000"/>
                            </a:schemeClr>
                          </a:solidFill>
                          <a:headEnd type="none" w="med" len="med"/>
                          <a:tailEnd type="none" w="med" len="med"/>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60324DF" id="Straight Connector 7" o:spid="_x0000_s1026" style="position:absolute;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8.45pt,71.8pt" to="612.55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" strokecolor="#2f5496 [2404]" strokeweight="1pt">
                <v:stroke joinstyle="miter"/>
              </v:line>
            </w:pict>
          </mc:Fallback>
        </mc:AlternateContent>
      </w:r>
      <w:r w:rsidRPr="00D206A2">
        <w:rPr>
          <w:noProof/>
          <w:kern w:val="28"/>
        </w:rPr>
        <mc:AlternateContent>
          <mc:Choice Requires="wps">
            <w:drawing>
              <wp:anchor distT="0" distB="0" distL="114300" distR="114300" simplePos="0" relativeHeight="251658241" behindDoc="0" locked="0" layoutInCell="1" allowOverlap="1" wp14:anchorId="7662A282" wp14:editId="4A5F9837">
                <wp:simplePos x="0" y="0"/>
                <wp:positionH relativeFrom="column">
                  <wp:posOffset>1303655</wp:posOffset>
                </wp:positionH>
                <wp:positionV relativeFrom="paragraph">
                  <wp:posOffset>1828800</wp:posOffset>
                </wp:positionV>
                <wp:extent cx="2702560" cy="0"/>
                <wp:effectExtent l="0" t="0" r="0" b="0"/>
                <wp:wrapNone/>
                <wp:docPr id="6" name="Straight Connector 6"/>
                <wp:cNvGraphicFramePr/>
                <a:graphic xmlns:a="http://schemas.openxmlformats.org/drawingml/2006/main">
                  <a:graphicData uri="http://schemas.microsoft.com/office/word/2010/wordprocessingShape">
                    <wps:wsp>
                      <wps:cNvCnPr/>
                      <wps:spPr>
                        <a:xfrm flipH="1" flipV="1">
                          <a:off x="0" y="0"/>
                          <a:ext cx="2701925"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6D72BC69" id="Straight Connector 6" o:spid="_x0000_s1026" style="position:absolute;flip:x 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65pt,2in" to="315.45pt,2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" strokecolor="#4472c4 [3204]">
                <v:stroke dashstyle="dash"/>
              </v:line>
            </w:pict>
          </mc:Fallback>
        </mc:AlternateContent>
      </w:r>
      <w:r w:rsidRPr="00D206A2">
        <w:rPr>
          <w:noProof/>
          <w:kern w:val="28"/>
        </w:rPr>
        <mc:AlternateContent>
          <mc:Choice Requires="wps">
            <w:drawing>
              <wp:anchor distT="0" distB="0" distL="114300" distR="114300" simplePos="0" relativeHeight="251658242" behindDoc="0" locked="0" layoutInCell="1" allowOverlap="1" wp14:anchorId="410150DC" wp14:editId="05B929CF">
                <wp:simplePos x="0" y="0"/>
                <wp:positionH relativeFrom="margin">
                  <wp:posOffset>7613015</wp:posOffset>
                </wp:positionH>
                <wp:positionV relativeFrom="paragraph">
                  <wp:posOffset>673100</wp:posOffset>
                </wp:positionV>
                <wp:extent cx="620395" cy="450215"/>
                <wp:effectExtent l="19050" t="19050" r="46355" b="26035"/>
                <wp:wrapNone/>
                <wp:docPr id="5" name="Isosceles Triangle 5"/>
                <wp:cNvGraphicFramePr/>
                <a:graphic xmlns:a="http://schemas.openxmlformats.org/drawingml/2006/main">
                  <a:graphicData uri="http://schemas.microsoft.com/office/word/2010/wordprocessingShape">
                    <wps:wsp>
                      <wps:cNvSpPr/>
                      <wps:spPr>
                        <a:xfrm>
                          <a:off x="0" y="0"/>
                          <a:ext cx="620395" cy="450215"/>
                        </a:xfrm>
                        <a:prstGeom prst="triangle">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FF7128" w14:textId="77777777" w:rsidR="002356BB" w:rsidRDefault="002356BB" w:rsidP="002356BB">
                            <w:pPr>
                              <w:jc w:val="center"/>
                              <w:rPr>
                                <w:rFonts w:asciiTheme="minorHAnsi" w:hAnsiTheme="minorHAnsi" w:cstheme="minorHAnsi"/>
                                <w:b/>
                                <w:bCs/>
                                <w:color w:val="FFFFFF" w:themeColor="background1"/>
                                <w:sz w:val="18"/>
                              </w:rPr>
                            </w:pPr>
                            <w:r>
                              <w:rPr>
                                <w:rFonts w:asciiTheme="minorHAnsi" w:hAnsiTheme="minorHAnsi" w:cstheme="minorHAnsi"/>
                                <w:b/>
                                <w:bCs/>
                                <w:color w:val="FFFFFF" w:themeColor="background1"/>
                                <w:sz w:val="18"/>
                              </w:rPr>
                              <w:t>IC/UC</w:t>
                            </w: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0150D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6" type="#_x0000_t5" style="position:absolute;margin-left:599.45pt;margin-top:53pt;width:48.85pt;height:35.4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" fillcolor="#2f5496 [2404]" strokecolor="#1f3763 [1604]" strokeweight="1pt">
                <v:textbox inset="0,0,0,0">
                  <w:txbxContent>
                    <w:p w14:paraId="51FF7128" w14:textId="77777777" w:rsidR="002356BB" w:rsidRDefault="002356BB" w:rsidP="002356BB">
                      <w:pPr>
                        <w:jc w:val="center"/>
                        <w:rPr>
                          <w:rFonts w:asciiTheme="minorHAnsi" w:hAnsiTheme="minorHAnsi" w:cstheme="minorHAnsi"/>
                          <w:b/>
                          <w:bCs/>
                          <w:color w:val="FFFFFF" w:themeColor="background1"/>
                          <w:sz w:val="18"/>
                        </w:rPr>
                      </w:pPr>
                      <w:r>
                        <w:rPr>
                          <w:rFonts w:asciiTheme="minorHAnsi" w:hAnsiTheme="minorHAnsi" w:cstheme="minorHAnsi"/>
                          <w:b/>
                          <w:bCs/>
                          <w:color w:val="FFFFFF" w:themeColor="background1"/>
                          <w:sz w:val="18"/>
                        </w:rPr>
                        <w:t>IC/UC</w:t>
                      </w:r>
                    </w:p>
                  </w:txbxContent>
                </v:textbox>
                <w10:wrap anchorx="margin"/>
              </v:shape>
            </w:pict>
          </mc:Fallback>
        </mc:AlternateContent>
      </w:r>
      <w:r w:rsidRPr="00D206A2">
        <w:rPr>
          <w:noProof/>
          <w:kern w:val="28"/>
        </w:rPr>
        <mc:AlternateContent>
          <mc:Choice Requires="wps">
            <w:drawing>
              <wp:anchor distT="0" distB="0" distL="114300" distR="114300" simplePos="0" relativeHeight="251658243" behindDoc="0" locked="0" layoutInCell="1" allowOverlap="1" wp14:anchorId="6A87D6AB" wp14:editId="25798C6D">
                <wp:simplePos x="0" y="0"/>
                <wp:positionH relativeFrom="column">
                  <wp:posOffset>7923530</wp:posOffset>
                </wp:positionH>
                <wp:positionV relativeFrom="paragraph">
                  <wp:posOffset>930275</wp:posOffset>
                </wp:positionV>
                <wp:extent cx="6985" cy="1644015"/>
                <wp:effectExtent l="0" t="0" r="31115" b="13335"/>
                <wp:wrapNone/>
                <wp:docPr id="4" name="Straight Connector 4"/>
                <wp:cNvGraphicFramePr/>
                <a:graphic xmlns:a="http://schemas.openxmlformats.org/drawingml/2006/main">
                  <a:graphicData uri="http://schemas.microsoft.com/office/word/2010/wordprocessingShape">
                    <wps:wsp>
                      <wps:cNvCnPr/>
                      <wps:spPr>
                        <a:xfrm flipH="1" flipV="1">
                          <a:off x="0" y="0"/>
                          <a:ext cx="6350" cy="164401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692EB827" id="Straight Connector 4" o:spid="_x0000_s1026" style="position:absolute;flip:x 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3.9pt,73.25pt" to="624.45pt,20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" strokecolor="#4472c4 [3204]">
                <v:stroke dashstyle="dash"/>
              </v:line>
            </w:pict>
          </mc:Fallback>
        </mc:AlternateContent>
      </w:r>
      <w:r w:rsidRPr="00D206A2">
        <w:rPr>
          <w:noProof/>
          <w:kern w:val="28"/>
        </w:rPr>
        <mc:AlternateContent>
          <mc:Choice Requires="wps">
            <w:drawing>
              <wp:anchor distT="0" distB="0" distL="114300" distR="114300" simplePos="0" relativeHeight="251658244" behindDoc="0" locked="0" layoutInCell="1" allowOverlap="1" wp14:anchorId="78435AA6" wp14:editId="20B8B2C4">
                <wp:simplePos x="0" y="0"/>
                <wp:positionH relativeFrom="column">
                  <wp:posOffset>1296670</wp:posOffset>
                </wp:positionH>
                <wp:positionV relativeFrom="paragraph">
                  <wp:posOffset>1828800</wp:posOffset>
                </wp:positionV>
                <wp:extent cx="6985" cy="1644015"/>
                <wp:effectExtent l="0" t="0" r="31115" b="13335"/>
                <wp:wrapNone/>
                <wp:docPr id="3" name="Straight Connector 3"/>
                <wp:cNvGraphicFramePr/>
                <a:graphic xmlns:a="http://schemas.openxmlformats.org/drawingml/2006/main">
                  <a:graphicData uri="http://schemas.microsoft.com/office/word/2010/wordprocessingShape">
                    <wps:wsp>
                      <wps:cNvCnPr/>
                      <wps:spPr>
                        <a:xfrm flipH="1" flipV="1">
                          <a:off x="0" y="0"/>
                          <a:ext cx="6350" cy="164401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639D3794" id="Straight Connector 3" o:spid="_x0000_s1026" style="position:absolute;flip:x 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1pt,2in" to="102.65pt,27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" strokecolor="#4472c4 [3204]">
                <v:stroke dashstyle="dash"/>
              </v:line>
            </w:pict>
          </mc:Fallback>
        </mc:AlternateContent>
      </w:r>
      <w:r w:rsidRPr="00D206A2">
        <w:rPr>
          <w:noProof/>
          <w:color w:val="2B579A"/>
          <w:kern w:val="28"/>
          <w:shd w:val="clear" w:color="auto" w:fill="E6E6E6"/>
        </w:rPr>
        <w:drawing>
          <wp:inline distT="0" distB="0" distL="0" distR="0" wp14:anchorId="62CF9E79" wp14:editId="7433C4D8">
            <wp:extent cx="8201025" cy="5629275"/>
            <wp:effectExtent l="0" t="0" r="952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F1858B7" w14:textId="7B1450E7" w:rsidR="009A0EFC" w:rsidRPr="009A0EFC" w:rsidRDefault="009A0EFC" w:rsidP="009A0EFC">
      <w:pPr>
        <w:pStyle w:val="TableText0"/>
        <w:rPr>
          <w:sz w:val="18"/>
          <w:szCs w:val="18"/>
        </w:rPr>
      </w:pPr>
      <w:r w:rsidRPr="009A0EFC">
        <w:rPr>
          <w:sz w:val="18"/>
          <w:szCs w:val="18"/>
        </w:rPr>
        <w:t xml:space="preserve">* IC/UC refers to Incident Command/Unified Command </w:t>
      </w:r>
    </w:p>
    <w:p w14:paraId="2AEA3040" w14:textId="42D4F719" w:rsidR="002356BB" w:rsidRPr="00D206A2" w:rsidRDefault="001B2B26" w:rsidP="001B2B26">
      <w:pPr>
        <w:pStyle w:val="Caption"/>
        <w:rPr>
          <w:kern w:val="28"/>
        </w:rPr>
      </w:pPr>
      <w:r w:rsidRPr="00D206A2">
        <w:rPr>
          <w:kern w:val="28"/>
        </w:rPr>
        <w:t xml:space="preserve">Figure </w:t>
      </w:r>
      <w:r w:rsidRPr="00D206A2">
        <w:rPr>
          <w:kern w:val="28"/>
        </w:rPr>
        <w:fldChar w:fldCharType="begin"/>
      </w:r>
      <w:r w:rsidRPr="00D206A2">
        <w:rPr>
          <w:kern w:val="28"/>
        </w:rPr>
        <w:instrText xml:space="preserve"> SEQ Figure \* ARABIC </w:instrText>
      </w:r>
      <w:r w:rsidRPr="00D206A2">
        <w:rPr>
          <w:kern w:val="28"/>
        </w:rPr>
        <w:fldChar w:fldCharType="separate"/>
      </w:r>
      <w:r w:rsidRPr="00D206A2">
        <w:rPr>
          <w:noProof/>
          <w:kern w:val="28"/>
        </w:rPr>
        <w:t>2</w:t>
      </w:r>
      <w:r w:rsidRPr="00D206A2">
        <w:rPr>
          <w:kern w:val="28"/>
        </w:rPr>
        <w:fldChar w:fldCharType="end"/>
      </w:r>
      <w:r w:rsidRPr="00D206A2">
        <w:rPr>
          <w:kern w:val="28"/>
        </w:rPr>
        <w:t>: Expanded Service Level for</w:t>
      </w:r>
      <w:r w:rsidR="003A1D53">
        <w:rPr>
          <w:kern w:val="28"/>
        </w:rPr>
        <w:t xml:space="preserve"> a</w:t>
      </w:r>
      <w:r w:rsidRPr="00D206A2">
        <w:rPr>
          <w:kern w:val="28"/>
        </w:rPr>
        <w:t xml:space="preserve"> Family Assistance Center</w:t>
      </w:r>
    </w:p>
    <w:p w14:paraId="0978640D" w14:textId="77777777" w:rsidR="00B8786E" w:rsidRPr="00D206A2" w:rsidRDefault="00B8786E">
      <w:pPr>
        <w:spacing w:after="160" w:line="259" w:lineRule="auto"/>
        <w:rPr>
          <w:kern w:val="28"/>
        </w:rPr>
        <w:sectPr w:rsidR="00B8786E" w:rsidRPr="00D206A2" w:rsidSect="00FA77A5">
          <w:pgSz w:w="15840" w:h="12240" w:orient="landscape"/>
          <w:pgMar w:top="720" w:right="720" w:bottom="720" w:left="990" w:header="0" w:footer="432" w:gutter="0"/>
          <w:cols w:space="720"/>
        </w:sectPr>
      </w:pPr>
    </w:p>
    <w:p w14:paraId="3A476FC9" w14:textId="14D44E5C" w:rsidR="002D26AC" w:rsidRPr="0091453D" w:rsidRDefault="001B2B26" w:rsidP="002D26AC">
      <w:pPr>
        <w:pStyle w:val="Heading1"/>
      </w:pPr>
      <w:bookmarkStart w:id="1" w:name="_Toc111450276"/>
      <w:r w:rsidRPr="00D206A2">
        <w:rPr>
          <w:spacing w:val="0"/>
        </w:rPr>
        <w:lastRenderedPageBreak/>
        <w:t>FAC DIRECTOR</w:t>
      </w:r>
      <w:bookmarkEnd w:id="1"/>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5AD5B4AB" w14:textId="77777777" w:rsidTr="00607B1A">
        <w:trPr>
          <w:trHeight w:val="872"/>
        </w:trPr>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42AD90D" w14:textId="2B603BF2" w:rsidR="002356BB" w:rsidRPr="00607B1A" w:rsidRDefault="002356BB" w:rsidP="00607B1A">
            <w:pPr>
              <w:pStyle w:val="TableText0"/>
              <w:rPr>
                <w:kern w:val="28"/>
              </w:rPr>
            </w:pPr>
            <w:r w:rsidRPr="00D206A2">
              <w:rPr>
                <w:b/>
                <w:bCs/>
                <w:kern w:val="28"/>
              </w:rPr>
              <w:t>Mission</w:t>
            </w:r>
            <w:r w:rsidRPr="00D206A2">
              <w:rPr>
                <w:kern w:val="28"/>
              </w:rPr>
              <w:t>: The mission</w:t>
            </w:r>
            <w:r w:rsidRPr="00607B1A">
              <w:rPr>
                <w:kern w:val="28"/>
              </w:rPr>
              <w:t xml:space="preserve"> of the</w:t>
            </w:r>
            <w:r w:rsidR="00D83E5B">
              <w:rPr>
                <w:kern w:val="28"/>
              </w:rPr>
              <w:t xml:space="preserve"> Family Assistance Center</w:t>
            </w:r>
            <w:r w:rsidRPr="00607B1A">
              <w:rPr>
                <w:kern w:val="28"/>
              </w:rPr>
              <w:t xml:space="preserve"> </w:t>
            </w:r>
            <w:r w:rsidR="00D83E5B">
              <w:rPr>
                <w:kern w:val="28"/>
              </w:rPr>
              <w:t>(</w:t>
            </w:r>
            <w:r w:rsidRPr="00D206A2">
              <w:rPr>
                <w:kern w:val="28"/>
              </w:rPr>
              <w:t>FAC</w:t>
            </w:r>
            <w:r w:rsidR="00D83E5B">
              <w:rPr>
                <w:kern w:val="28"/>
              </w:rPr>
              <w:t>)</w:t>
            </w:r>
            <w:r w:rsidRPr="00D206A2">
              <w:rPr>
                <w:kern w:val="28"/>
              </w:rPr>
              <w:t xml:space="preserve"> Director is </w:t>
            </w:r>
            <w:r w:rsidRPr="00607B1A">
              <w:rPr>
                <w:kern w:val="28"/>
              </w:rPr>
              <w:t xml:space="preserve">to </w:t>
            </w:r>
            <w:r w:rsidRPr="00D206A2">
              <w:rPr>
                <w:kern w:val="28"/>
              </w:rPr>
              <w:t xml:space="preserve">provide overall direction to </w:t>
            </w:r>
            <w:r w:rsidRPr="00607B1A">
              <w:rPr>
                <w:kern w:val="28"/>
              </w:rPr>
              <w:t>the activation</w:t>
            </w:r>
            <w:r w:rsidRPr="00D206A2">
              <w:rPr>
                <w:kern w:val="28"/>
              </w:rPr>
              <w:t>, operation, and demobilization of the FAC. This includes develop</w:t>
            </w:r>
            <w:r w:rsidR="00607B1A">
              <w:rPr>
                <w:kern w:val="28"/>
              </w:rPr>
              <w:t xml:space="preserve">ing </w:t>
            </w:r>
            <w:r w:rsidRPr="00607B1A">
              <w:rPr>
                <w:kern w:val="28"/>
              </w:rPr>
              <w:t xml:space="preserve">and </w:t>
            </w:r>
            <w:r w:rsidRPr="00D206A2">
              <w:rPr>
                <w:kern w:val="28"/>
              </w:rPr>
              <w:t>implement</w:t>
            </w:r>
            <w:r w:rsidR="007D686B">
              <w:rPr>
                <w:kern w:val="28"/>
              </w:rPr>
              <w:t xml:space="preserve">ing </w:t>
            </w:r>
            <w:r w:rsidRPr="00D206A2">
              <w:rPr>
                <w:kern w:val="28"/>
              </w:rPr>
              <w:t>strategic goals</w:t>
            </w:r>
            <w:r w:rsidRPr="00607B1A">
              <w:rPr>
                <w:kern w:val="28"/>
              </w:rPr>
              <w:t xml:space="preserve"> and objectives</w:t>
            </w:r>
            <w:r w:rsidRPr="00D206A2">
              <w:rPr>
                <w:kern w:val="28"/>
              </w:rPr>
              <w:t>; approv</w:t>
            </w:r>
            <w:r w:rsidR="007D686B">
              <w:rPr>
                <w:kern w:val="28"/>
              </w:rPr>
              <w:t xml:space="preserve">ing </w:t>
            </w:r>
            <w:r w:rsidRPr="00607B1A">
              <w:rPr>
                <w:kern w:val="28"/>
              </w:rPr>
              <w:t xml:space="preserve">and </w:t>
            </w:r>
            <w:r w:rsidRPr="00D206A2">
              <w:rPr>
                <w:kern w:val="28"/>
              </w:rPr>
              <w:t>releas</w:t>
            </w:r>
            <w:r w:rsidR="007D686B">
              <w:rPr>
                <w:kern w:val="28"/>
              </w:rPr>
              <w:t xml:space="preserve">ing </w:t>
            </w:r>
            <w:r w:rsidRPr="00D206A2">
              <w:rPr>
                <w:kern w:val="28"/>
              </w:rPr>
              <w:t>resources;</w:t>
            </w:r>
            <w:r w:rsidRPr="00607B1A">
              <w:rPr>
                <w:kern w:val="28"/>
              </w:rPr>
              <w:t xml:space="preserve"> and </w:t>
            </w:r>
            <w:r w:rsidR="007D686B">
              <w:rPr>
                <w:kern w:val="28"/>
              </w:rPr>
              <w:t xml:space="preserve">performing </w:t>
            </w:r>
            <w:r w:rsidRPr="00D206A2">
              <w:rPr>
                <w:kern w:val="28"/>
              </w:rPr>
              <w:t>any functions not assigned or delegated</w:t>
            </w:r>
            <w:r w:rsidRPr="00607B1A">
              <w:rPr>
                <w:kern w:val="28"/>
              </w:rPr>
              <w:t>.</w:t>
            </w:r>
          </w:p>
        </w:tc>
      </w:tr>
      <w:tr w:rsidR="007D686B" w:rsidRPr="00D206A2" w14:paraId="580AB5DF" w14:textId="77777777" w:rsidTr="0091453D">
        <w:tc>
          <w:tcPr>
            <w:tcW w:w="10980" w:type="dxa"/>
            <w:tcBorders>
              <w:top w:val="single" w:sz="4" w:space="0" w:color="auto"/>
              <w:left w:val="single" w:sz="4" w:space="0" w:color="auto"/>
              <w:bottom w:val="single" w:sz="4" w:space="0" w:color="auto"/>
              <w:right w:val="single" w:sz="4" w:space="0" w:color="auto"/>
            </w:tcBorders>
            <w:shd w:val="clear" w:color="auto" w:fill="C25432"/>
          </w:tcPr>
          <w:p w14:paraId="5ADFD567" w14:textId="21A124FD" w:rsidR="007D686B" w:rsidRPr="00607B1A" w:rsidRDefault="007D686B" w:rsidP="00CE753D">
            <w:pPr>
              <w:pStyle w:val="Heading2"/>
            </w:pPr>
            <w:r w:rsidRPr="009F7E33">
              <w:t>PRE-ACTIVATION</w:t>
            </w:r>
          </w:p>
        </w:tc>
      </w:tr>
      <w:tr w:rsidR="007D686B" w:rsidRPr="00D206A2" w14:paraId="6BC711BF" w14:textId="77777777" w:rsidTr="0091453D">
        <w:tc>
          <w:tcPr>
            <w:tcW w:w="10980" w:type="dxa"/>
            <w:tcBorders>
              <w:top w:val="single" w:sz="4" w:space="0" w:color="auto"/>
              <w:left w:val="single" w:sz="4" w:space="0" w:color="auto"/>
              <w:bottom w:val="single" w:sz="4" w:space="0" w:color="auto"/>
              <w:right w:val="single" w:sz="4" w:space="0" w:color="auto"/>
            </w:tcBorders>
            <w:shd w:val="clear" w:color="auto" w:fill="auto"/>
          </w:tcPr>
          <w:p w14:paraId="7FAD1DBE" w14:textId="77777777" w:rsidR="007D686B" w:rsidRPr="009236AC" w:rsidRDefault="00D127A8" w:rsidP="008A7CF3">
            <w:pPr>
              <w:pStyle w:val="TableParagraph"/>
              <w:tabs>
                <w:tab w:val="clear" w:pos="771"/>
                <w:tab w:val="left" w:pos="770"/>
              </w:tabs>
              <w:spacing w:before="121" w:line="237" w:lineRule="auto"/>
              <w:ind w:left="266" w:right="149" w:hanging="86"/>
            </w:pPr>
            <w:sdt>
              <w:sdtPr>
                <w:id w:val="-1325584960"/>
                <w14:checkbox>
                  <w14:checked w14:val="0"/>
                  <w14:checkedState w14:val="2612" w14:font="MS Gothic"/>
                  <w14:uncheckedState w14:val="2610" w14:font="MS Gothic"/>
                </w14:checkbox>
              </w:sdtPr>
              <w:sdtEndPr/>
              <w:sdtContent>
                <w:r w:rsidR="007D686B">
                  <w:rPr>
                    <w:rFonts w:ascii="MS Gothic" w:eastAsia="MS Gothic" w:hAnsi="MS Gothic" w:hint="eastAsia"/>
                  </w:rPr>
                  <w:t>☐</w:t>
                </w:r>
              </w:sdtContent>
            </w:sdt>
            <w:r w:rsidR="007D686B" w:rsidRPr="009F7E33">
              <w:t xml:space="preserve"> </w:t>
            </w:r>
            <w:r w:rsidR="007D686B" w:rsidRPr="009236AC">
              <w:t>Obtain a full briefing of the incident from the</w:t>
            </w:r>
            <w:r w:rsidR="007D686B">
              <w:t xml:space="preserve"> incident commander (IC) and/or</w:t>
            </w:r>
            <w:r w:rsidR="007D686B" w:rsidRPr="009236AC">
              <w:t xml:space="preserve"> </w:t>
            </w:r>
            <w:r w:rsidR="007D686B">
              <w:t>emergency operations center (</w:t>
            </w:r>
            <w:r w:rsidR="007D686B" w:rsidRPr="009236AC">
              <w:t>EOC</w:t>
            </w:r>
            <w:r w:rsidR="007D686B">
              <w:t>).</w:t>
            </w:r>
          </w:p>
          <w:p w14:paraId="2F5AF0EB" w14:textId="1ECFA7C4" w:rsidR="007D686B" w:rsidRPr="009236AC" w:rsidRDefault="00D127A8" w:rsidP="008A7CF3">
            <w:pPr>
              <w:pStyle w:val="TableParagraph"/>
              <w:tabs>
                <w:tab w:val="clear" w:pos="771"/>
                <w:tab w:val="left" w:pos="770"/>
              </w:tabs>
              <w:spacing w:before="121" w:line="237" w:lineRule="auto"/>
              <w:ind w:left="266" w:right="149" w:hanging="86"/>
            </w:pPr>
            <w:sdt>
              <w:sdtPr>
                <w:id w:val="1337040682"/>
                <w14:checkbox>
                  <w14:checked w14:val="0"/>
                  <w14:checkedState w14:val="2612" w14:font="MS Gothic"/>
                  <w14:uncheckedState w14:val="2610" w14:font="MS Gothic"/>
                </w14:checkbox>
              </w:sdtPr>
              <w:sdtEndPr/>
              <w:sdtContent>
                <w:r w:rsidR="007D686B">
                  <w:rPr>
                    <w:rFonts w:ascii="MS Gothic" w:eastAsia="MS Gothic" w:hAnsi="MS Gothic" w:hint="eastAsia"/>
                  </w:rPr>
                  <w:t>☐</w:t>
                </w:r>
              </w:sdtContent>
            </w:sdt>
            <w:r w:rsidR="007D686B" w:rsidRPr="009F7E33">
              <w:t xml:space="preserve"> </w:t>
            </w:r>
            <w:r w:rsidR="007D686B" w:rsidRPr="009236AC">
              <w:t xml:space="preserve">Coordinate with the </w:t>
            </w:r>
            <w:r w:rsidR="007D686B">
              <w:t>lead staffing agency of the</w:t>
            </w:r>
            <w:r w:rsidR="00573967">
              <w:t xml:space="preserve"> </w:t>
            </w:r>
            <w:r w:rsidR="007D686B">
              <w:t>FAC</w:t>
            </w:r>
            <w:r w:rsidR="007D686B" w:rsidRPr="009236AC">
              <w:t xml:space="preserve"> to review the activation sequence for the</w:t>
            </w:r>
            <w:r w:rsidR="00573967">
              <w:t xml:space="preserve"> </w:t>
            </w:r>
            <w:r w:rsidR="007D686B">
              <w:t>FAC.</w:t>
            </w:r>
          </w:p>
          <w:p w14:paraId="4ED93A9E" w14:textId="54981E08" w:rsidR="007D686B" w:rsidRDefault="00D127A8" w:rsidP="008A7CF3">
            <w:pPr>
              <w:pStyle w:val="TableParagraph"/>
              <w:tabs>
                <w:tab w:val="clear" w:pos="771"/>
                <w:tab w:val="left" w:pos="770"/>
              </w:tabs>
              <w:spacing w:before="121" w:line="237" w:lineRule="auto"/>
              <w:ind w:left="266" w:right="149" w:hanging="86"/>
            </w:pPr>
            <w:sdt>
              <w:sdtPr>
                <w:id w:val="450522924"/>
                <w14:checkbox>
                  <w14:checked w14:val="0"/>
                  <w14:checkedState w14:val="2612" w14:font="MS Gothic"/>
                  <w14:uncheckedState w14:val="2610" w14:font="MS Gothic"/>
                </w14:checkbox>
              </w:sdtPr>
              <w:sdtEndPr/>
              <w:sdtContent>
                <w:r w:rsidR="007D686B">
                  <w:rPr>
                    <w:rFonts w:ascii="MS Gothic" w:eastAsia="MS Gothic" w:hAnsi="MS Gothic" w:hint="eastAsia"/>
                  </w:rPr>
                  <w:t>☐</w:t>
                </w:r>
              </w:sdtContent>
            </w:sdt>
            <w:r w:rsidR="007D686B" w:rsidRPr="009F7E33">
              <w:t xml:space="preserve"> </w:t>
            </w:r>
            <w:r w:rsidR="007D686B" w:rsidRPr="009236AC">
              <w:t>Coordinate with the EOC to determine staffing requirements for the</w:t>
            </w:r>
            <w:r w:rsidR="00573967">
              <w:t xml:space="preserve"> </w:t>
            </w:r>
            <w:r w:rsidR="007D686B">
              <w:t>FAC.</w:t>
            </w:r>
          </w:p>
          <w:p w14:paraId="4D666845" w14:textId="57D50D6F" w:rsidR="007D686B" w:rsidRPr="009F7E33" w:rsidRDefault="00D127A8" w:rsidP="008A7CF3">
            <w:pPr>
              <w:pStyle w:val="TableParagraph"/>
              <w:spacing w:line="235" w:lineRule="auto"/>
              <w:ind w:left="266" w:right="117" w:hanging="86"/>
            </w:pPr>
            <w:sdt>
              <w:sdtPr>
                <w:id w:val="1909803934"/>
                <w14:checkbox>
                  <w14:checked w14:val="0"/>
                  <w14:checkedState w14:val="2612" w14:font="MS Gothic"/>
                  <w14:uncheckedState w14:val="2610" w14:font="MS Gothic"/>
                </w14:checkbox>
              </w:sdtPr>
              <w:sdtEndPr/>
              <w:sdtContent>
                <w:r w:rsidR="007D686B" w:rsidRPr="009F7E33">
                  <w:rPr>
                    <w:rFonts w:ascii="Segoe UI Symbol" w:hAnsi="Segoe UI Symbol" w:cs="Segoe UI Symbol"/>
                  </w:rPr>
                  <w:t>☐</w:t>
                </w:r>
              </w:sdtContent>
            </w:sdt>
            <w:r w:rsidR="007D686B" w:rsidRPr="009F7E33">
              <w:t xml:space="preserve"> Ensure that </w:t>
            </w:r>
            <w:r w:rsidR="007D686B">
              <w:t xml:space="preserve">command </w:t>
            </w:r>
            <w:r w:rsidR="007D686B" w:rsidRPr="009F7E33">
              <w:t>staff have a clear understanding of the incident objectives, their role, and the flow of operations.</w:t>
            </w:r>
          </w:p>
          <w:p w14:paraId="6CBAFB9A" w14:textId="6942F99D" w:rsidR="007D686B" w:rsidRPr="009F7E33" w:rsidRDefault="00D127A8" w:rsidP="007D686B">
            <w:pPr>
              <w:pStyle w:val="TableParagraph"/>
              <w:tabs>
                <w:tab w:val="clear" w:pos="771"/>
                <w:tab w:val="left" w:pos="770"/>
              </w:tabs>
              <w:spacing w:line="237" w:lineRule="auto"/>
              <w:ind w:left="187" w:right="131"/>
            </w:pPr>
            <w:sdt>
              <w:sdtPr>
                <w:id w:val="-1482072836"/>
                <w14:checkbox>
                  <w14:checked w14:val="0"/>
                  <w14:checkedState w14:val="2612" w14:font="MS Gothic"/>
                  <w14:uncheckedState w14:val="2610" w14:font="MS Gothic"/>
                </w14:checkbox>
              </w:sdtPr>
              <w:sdtEndPr/>
              <w:sdtContent>
                <w:r w:rsidR="007D686B" w:rsidRPr="009F7E33">
                  <w:rPr>
                    <w:rFonts w:ascii="Segoe UI Symbol" w:hAnsi="Segoe UI Symbol" w:cs="Segoe UI Symbol"/>
                  </w:rPr>
                  <w:t>☐</w:t>
                </w:r>
              </w:sdtContent>
            </w:sdt>
            <w:r w:rsidR="007D686B" w:rsidRPr="009F7E33">
              <w:t xml:space="preserve"> Working with the</w:t>
            </w:r>
            <w:r w:rsidR="00573967">
              <w:t xml:space="preserve"> </w:t>
            </w:r>
            <w:r w:rsidR="007D686B">
              <w:t>FAC</w:t>
            </w:r>
            <w:r w:rsidR="007D686B" w:rsidRPr="009F7E33">
              <w:t xml:space="preserve"> Command Staff and/Logistics Section personnel, develop the physical layout of the</w:t>
            </w:r>
            <w:r w:rsidR="00573967">
              <w:t xml:space="preserve"> </w:t>
            </w:r>
            <w:r w:rsidR="007D686B">
              <w:t>FAC</w:t>
            </w:r>
            <w:r w:rsidR="007D686B" w:rsidRPr="009F7E33">
              <w:t xml:space="preserve"> and prepare a facility diagram showing the location of all</w:t>
            </w:r>
            <w:r w:rsidR="00573967">
              <w:t xml:space="preserve"> </w:t>
            </w:r>
            <w:r w:rsidR="007D686B">
              <w:t>FAC</w:t>
            </w:r>
            <w:r w:rsidR="007D686B" w:rsidRPr="009F7E33">
              <w:t xml:space="preserve"> units and workstations.</w:t>
            </w:r>
          </w:p>
          <w:p w14:paraId="5C53294C" w14:textId="41E680CC" w:rsidR="007D686B" w:rsidRPr="009F7E33" w:rsidRDefault="00D127A8" w:rsidP="007D686B">
            <w:pPr>
              <w:pStyle w:val="TableParagraph"/>
              <w:tabs>
                <w:tab w:val="clear" w:pos="771"/>
                <w:tab w:val="left" w:pos="770"/>
              </w:tabs>
              <w:ind w:left="187"/>
            </w:pPr>
            <w:sdt>
              <w:sdtPr>
                <w:id w:val="-1788498187"/>
                <w14:checkbox>
                  <w14:checked w14:val="0"/>
                  <w14:checkedState w14:val="2612" w14:font="MS Gothic"/>
                  <w14:uncheckedState w14:val="2610" w14:font="MS Gothic"/>
                </w14:checkbox>
              </w:sdtPr>
              <w:sdtEndPr/>
              <w:sdtContent>
                <w:r w:rsidR="007D686B" w:rsidRPr="009F7E33">
                  <w:rPr>
                    <w:rFonts w:ascii="Segoe UI Symbol" w:hAnsi="Segoe UI Symbol" w:cs="Segoe UI Symbol"/>
                  </w:rPr>
                  <w:t>☐</w:t>
                </w:r>
              </w:sdtContent>
            </w:sdt>
            <w:r w:rsidR="007D686B" w:rsidRPr="009F7E33">
              <w:t xml:space="preserve"> Estimate the resource types and quantities required for initial</w:t>
            </w:r>
            <w:r w:rsidR="00573967">
              <w:t xml:space="preserve"> </w:t>
            </w:r>
            <w:r w:rsidR="007D686B">
              <w:t>FAC</w:t>
            </w:r>
            <w:r w:rsidR="007D686B" w:rsidRPr="009F7E33">
              <w:t xml:space="preserve"> activation.</w:t>
            </w:r>
          </w:p>
          <w:p w14:paraId="7D64273E" w14:textId="77777777" w:rsidR="007D686B" w:rsidRPr="009F7E33" w:rsidRDefault="00D127A8" w:rsidP="007D686B">
            <w:pPr>
              <w:pStyle w:val="TableParagraph"/>
              <w:tabs>
                <w:tab w:val="clear" w:pos="771"/>
                <w:tab w:val="left" w:pos="770"/>
              </w:tabs>
              <w:ind w:left="187"/>
            </w:pPr>
            <w:sdt>
              <w:sdtPr>
                <w:id w:val="1437175520"/>
                <w14:checkbox>
                  <w14:checked w14:val="0"/>
                  <w14:checkedState w14:val="2612" w14:font="MS Gothic"/>
                  <w14:uncheckedState w14:val="2610" w14:font="MS Gothic"/>
                </w14:checkbox>
              </w:sdtPr>
              <w:sdtEndPr/>
              <w:sdtContent>
                <w:r w:rsidR="007D686B" w:rsidRPr="007D686B">
                  <w:rPr>
                    <w:rFonts w:ascii="Segoe UI Symbol" w:hAnsi="Segoe UI Symbol" w:cs="Segoe UI Symbol"/>
                  </w:rPr>
                  <w:t>☐</w:t>
                </w:r>
              </w:sdtContent>
            </w:sdt>
            <w:r w:rsidR="007D686B" w:rsidRPr="009F7E33">
              <w:t xml:space="preserve"> If required, arrange for augmentation of the host facility infrastructure.</w:t>
            </w:r>
          </w:p>
          <w:p w14:paraId="2DF0039B" w14:textId="43432C09" w:rsidR="007D686B" w:rsidRPr="00607B1A" w:rsidRDefault="00D127A8" w:rsidP="0091453D">
            <w:pPr>
              <w:pStyle w:val="TableParagraph"/>
              <w:ind w:left="187"/>
            </w:pPr>
            <w:sdt>
              <w:sdtPr>
                <w:id w:val="76336100"/>
                <w14:checkbox>
                  <w14:checked w14:val="0"/>
                  <w14:checkedState w14:val="2612" w14:font="MS Gothic"/>
                  <w14:uncheckedState w14:val="2610" w14:font="MS Gothic"/>
                </w14:checkbox>
              </w:sdtPr>
              <w:sdtEndPr/>
              <w:sdtContent>
                <w:r w:rsidR="007D686B" w:rsidRPr="007D686B">
                  <w:rPr>
                    <w:rFonts w:ascii="Segoe UI Symbol" w:hAnsi="Segoe UI Symbol" w:cs="Segoe UI Symbol"/>
                  </w:rPr>
                  <w:t>☐</w:t>
                </w:r>
              </w:sdtContent>
            </w:sdt>
            <w:r w:rsidR="007D686B" w:rsidRPr="007D686B">
              <w:t xml:space="preserve"> Advise </w:t>
            </w:r>
            <w:r w:rsidR="00211729">
              <w:t>IC</w:t>
            </w:r>
            <w:r w:rsidR="003C5680">
              <w:t xml:space="preserve"> and the local EOC</w:t>
            </w:r>
            <w:r w:rsidR="003C5680" w:rsidRPr="009F7E33">
              <w:t xml:space="preserve"> </w:t>
            </w:r>
            <w:r w:rsidR="007D686B" w:rsidRPr="007D686B">
              <w:t>when F</w:t>
            </w:r>
            <w:r w:rsidR="007D686B">
              <w:t>A</w:t>
            </w:r>
            <w:r w:rsidR="007D686B" w:rsidRPr="007D686B">
              <w:t>C is ready for activation.</w:t>
            </w:r>
          </w:p>
        </w:tc>
      </w:tr>
      <w:tr w:rsidR="007D686B" w:rsidRPr="00D206A2" w14:paraId="126B310F"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5380E201" w14:textId="77777777" w:rsidR="007D686B" w:rsidRPr="00607B1A" w:rsidRDefault="007D686B" w:rsidP="00CE753D">
            <w:pPr>
              <w:pStyle w:val="Heading2"/>
            </w:pPr>
            <w:r w:rsidRPr="00607B1A">
              <w:t>ACTIVATION</w:t>
            </w:r>
          </w:p>
        </w:tc>
      </w:tr>
      <w:tr w:rsidR="007D686B" w:rsidRPr="00D206A2" w14:paraId="50F4AC5A"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5ABFE8A9" w14:textId="7BDB5DE9" w:rsidR="007D686B" w:rsidRPr="00607B1A" w:rsidRDefault="00D127A8" w:rsidP="007D686B">
            <w:pPr>
              <w:pStyle w:val="TableParagraph"/>
              <w:rPr>
                <w:kern w:val="28"/>
              </w:rPr>
            </w:pPr>
            <w:sdt>
              <w:sdtPr>
                <w:rPr>
                  <w:kern w:val="28"/>
                </w:rPr>
                <w:id w:val="208380607"/>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Upon arrival at the </w:t>
            </w:r>
            <w:r w:rsidR="007D686B" w:rsidRPr="00D206A2">
              <w:rPr>
                <w:kern w:val="28"/>
              </w:rPr>
              <w:t>FAC</w:t>
            </w:r>
            <w:r w:rsidR="007D686B" w:rsidRPr="00607B1A">
              <w:rPr>
                <w:kern w:val="28"/>
              </w:rPr>
              <w:t xml:space="preserve"> site, </w:t>
            </w:r>
            <w:r w:rsidR="007D686B">
              <w:t xml:space="preserve">ensure all necessary support areas and staff have been identified and are prepared for client arrival. If staff have not yet arrived, assume responsibility for: </w:t>
            </w:r>
            <w:r w:rsidR="007D686B" w:rsidRPr="009F7E33">
              <w:t>check</w:t>
            </w:r>
            <w:r w:rsidR="007D686B">
              <w:t>ing</w:t>
            </w:r>
            <w:r w:rsidR="007D686B" w:rsidRPr="009F7E33">
              <w:t xml:space="preserve"> in</w:t>
            </w:r>
            <w:r w:rsidR="007D686B">
              <w:t xml:space="preserve"> staff </w:t>
            </w:r>
            <w:r w:rsidR="007D686B" w:rsidRPr="00607B1A">
              <w:rPr>
                <w:kern w:val="28"/>
              </w:rPr>
              <w:t>at the personnel check-in station in the reception area</w:t>
            </w:r>
            <w:r w:rsidR="007D686B" w:rsidRPr="00D206A2">
              <w:rPr>
                <w:kern w:val="28"/>
              </w:rPr>
              <w:t>. Receive your</w:t>
            </w:r>
            <w:r w:rsidR="007D686B" w:rsidRPr="00607B1A">
              <w:rPr>
                <w:kern w:val="28"/>
              </w:rPr>
              <w:t xml:space="preserve"> assignment, materials, cell phone/radio, reporting location/station, reporting time, and any special instructions. </w:t>
            </w:r>
            <w:r w:rsidR="007D686B" w:rsidRPr="00D206A2">
              <w:rPr>
                <w:kern w:val="28"/>
              </w:rPr>
              <w:t>Review the layout of the FAC.</w:t>
            </w:r>
          </w:p>
          <w:p w14:paraId="0F4D74CA" w14:textId="01D1CF0B" w:rsidR="007D686B" w:rsidRPr="00607B1A" w:rsidRDefault="00D127A8" w:rsidP="007D686B">
            <w:pPr>
              <w:pStyle w:val="TableParagraph"/>
              <w:rPr>
                <w:kern w:val="28"/>
              </w:rPr>
            </w:pPr>
            <w:sdt>
              <w:sdtPr>
                <w:rPr>
                  <w:kern w:val="28"/>
                </w:rPr>
                <w:id w:val="-148526713"/>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Obtain and display appropriate credentials such as a badge</w:t>
            </w:r>
            <w:r w:rsidR="007D686B" w:rsidRPr="00D206A2">
              <w:rPr>
                <w:kern w:val="28"/>
              </w:rPr>
              <w:t xml:space="preserve"> provided by FAC staff</w:t>
            </w:r>
            <w:r w:rsidR="007D686B" w:rsidRPr="00607B1A">
              <w:rPr>
                <w:kern w:val="28"/>
              </w:rPr>
              <w:t xml:space="preserve"> and agency identification.</w:t>
            </w:r>
          </w:p>
          <w:p w14:paraId="2986113F" w14:textId="56C9F914" w:rsidR="007D686B" w:rsidRPr="00607B1A" w:rsidRDefault="00D127A8" w:rsidP="007D686B">
            <w:pPr>
              <w:pStyle w:val="TableParagraph"/>
              <w:rPr>
                <w:kern w:val="28"/>
              </w:rPr>
            </w:pPr>
            <w:sdt>
              <w:sdtPr>
                <w:rPr>
                  <w:kern w:val="28"/>
                </w:rPr>
                <w:id w:val="-771707176"/>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Obtain an</w:t>
            </w:r>
            <w:r w:rsidR="00155B3F">
              <w:rPr>
                <w:kern w:val="28"/>
              </w:rPr>
              <w:t xml:space="preserve"> incident command system (ICS) 214</w:t>
            </w:r>
            <w:r w:rsidR="007D686B" w:rsidRPr="00607B1A">
              <w:rPr>
                <w:kern w:val="28"/>
              </w:rPr>
              <w:t xml:space="preserve"> Activity Log Form and begin to document activity.</w:t>
            </w:r>
          </w:p>
          <w:p w14:paraId="175069A4" w14:textId="40A78004" w:rsidR="007D686B" w:rsidRPr="00607B1A" w:rsidRDefault="00D127A8" w:rsidP="007D686B">
            <w:pPr>
              <w:pStyle w:val="TableParagraph"/>
              <w:rPr>
                <w:kern w:val="28"/>
              </w:rPr>
            </w:pPr>
            <w:sdt>
              <w:sdtPr>
                <w:rPr>
                  <w:kern w:val="28"/>
                </w:rPr>
                <w:id w:val="-442457900"/>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Review </w:t>
            </w:r>
            <w:r w:rsidR="007D686B" w:rsidRPr="009F7E33">
              <w:t xml:space="preserve">the </w:t>
            </w:r>
            <w:r w:rsidR="007D686B" w:rsidRPr="00607B1A">
              <w:rPr>
                <w:kern w:val="28"/>
              </w:rPr>
              <w:t xml:space="preserve">position checklist and any special instructions </w:t>
            </w:r>
            <w:r w:rsidR="007D686B" w:rsidRPr="009F7E33">
              <w:t>about</w:t>
            </w:r>
            <w:r w:rsidR="007D686B" w:rsidRPr="00607B1A">
              <w:rPr>
                <w:kern w:val="28"/>
              </w:rPr>
              <w:t xml:space="preserve"> the EOC</w:t>
            </w:r>
            <w:r w:rsidR="007D686B" w:rsidRPr="009F7E33">
              <w:t>,</w:t>
            </w:r>
            <w:r w:rsidR="007D686B" w:rsidRPr="00607B1A">
              <w:rPr>
                <w:kern w:val="28"/>
              </w:rPr>
              <w:t xml:space="preserve"> including:</w:t>
            </w:r>
          </w:p>
          <w:p w14:paraId="02F1848F" w14:textId="050D18C0" w:rsidR="007D686B" w:rsidRPr="00607B1A" w:rsidRDefault="00D127A8" w:rsidP="007D686B">
            <w:pPr>
              <w:pStyle w:val="TableParagraph2"/>
              <w:rPr>
                <w:kern w:val="28"/>
              </w:rPr>
            </w:pPr>
            <w:sdt>
              <w:sdtPr>
                <w:rPr>
                  <w:kern w:val="28"/>
                </w:rPr>
                <w:id w:val="182557674"/>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w:t>
            </w:r>
            <w:r w:rsidR="007D686B" w:rsidRPr="009F7E33">
              <w:t>The</w:t>
            </w:r>
            <w:r w:rsidR="007D686B" w:rsidRPr="00607B1A">
              <w:rPr>
                <w:kern w:val="28"/>
              </w:rPr>
              <w:t xml:space="preserve"> level and type of service needed based on the incident</w:t>
            </w:r>
            <w:r w:rsidR="007A3426">
              <w:rPr>
                <w:kern w:val="28"/>
              </w:rPr>
              <w:t>.</w:t>
            </w:r>
          </w:p>
          <w:p w14:paraId="06771C79" w14:textId="2B1C4FBE" w:rsidR="007D686B" w:rsidRPr="00607B1A" w:rsidRDefault="00D127A8" w:rsidP="007D686B">
            <w:pPr>
              <w:pStyle w:val="TableParagraph2"/>
              <w:rPr>
                <w:kern w:val="28"/>
              </w:rPr>
            </w:pPr>
            <w:sdt>
              <w:sdtPr>
                <w:rPr>
                  <w:kern w:val="28"/>
                </w:rPr>
                <w:id w:val="-2127458001"/>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573967">
              <w:rPr>
                <w:kern w:val="28"/>
              </w:rPr>
              <w:t xml:space="preserve"> </w:t>
            </w:r>
            <w:r w:rsidR="007D686B">
              <w:t>FAC</w:t>
            </w:r>
            <w:r w:rsidR="007D686B" w:rsidRPr="009F7E33">
              <w:t xml:space="preserve"> </w:t>
            </w:r>
            <w:r w:rsidR="00C946C6">
              <w:t>staff</w:t>
            </w:r>
            <w:r w:rsidR="007D686B" w:rsidRPr="00607B1A">
              <w:rPr>
                <w:kern w:val="28"/>
              </w:rPr>
              <w:t xml:space="preserve"> organization charts</w:t>
            </w:r>
            <w:r w:rsidR="007A3426">
              <w:rPr>
                <w:kern w:val="28"/>
              </w:rPr>
              <w:t>.</w:t>
            </w:r>
          </w:p>
          <w:p w14:paraId="228BFC1E" w14:textId="4BD881BC" w:rsidR="007D686B" w:rsidRPr="00607B1A" w:rsidRDefault="00D127A8" w:rsidP="007D686B">
            <w:pPr>
              <w:pStyle w:val="TableParagraph2"/>
              <w:rPr>
                <w:kern w:val="28"/>
              </w:rPr>
            </w:pPr>
            <w:sdt>
              <w:sdtPr>
                <w:rPr>
                  <w:kern w:val="28"/>
                </w:rPr>
                <w:id w:val="1644699756"/>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w:t>
            </w:r>
            <w:r w:rsidR="007D686B" w:rsidRPr="009F7E33">
              <w:t>Staffing</w:t>
            </w:r>
            <w:r w:rsidR="007D686B" w:rsidRPr="00607B1A">
              <w:rPr>
                <w:kern w:val="28"/>
              </w:rPr>
              <w:t xml:space="preserve"> needs</w:t>
            </w:r>
            <w:r w:rsidR="007D686B" w:rsidRPr="009F7E33">
              <w:t>;</w:t>
            </w:r>
            <w:r w:rsidR="007D686B" w:rsidRPr="00607B1A">
              <w:rPr>
                <w:kern w:val="28"/>
              </w:rPr>
              <w:t xml:space="preserve"> initiate requests for staff</w:t>
            </w:r>
            <w:r w:rsidR="007A3426">
              <w:rPr>
                <w:kern w:val="28"/>
              </w:rPr>
              <w:t>.</w:t>
            </w:r>
          </w:p>
          <w:p w14:paraId="7D8C5E1C" w14:textId="5C7DCDFF" w:rsidR="007D686B" w:rsidRPr="00607B1A" w:rsidRDefault="00D127A8" w:rsidP="007D686B">
            <w:pPr>
              <w:pStyle w:val="TableParagraph2"/>
              <w:rPr>
                <w:kern w:val="28"/>
              </w:rPr>
            </w:pPr>
            <w:sdt>
              <w:sdtPr>
                <w:rPr>
                  <w:kern w:val="28"/>
                </w:rPr>
                <w:id w:val="-1629167879"/>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w:t>
            </w:r>
            <w:r w:rsidR="007D686B" w:rsidRPr="009F7E33">
              <w:t>The</w:t>
            </w:r>
            <w:r w:rsidR="007D686B" w:rsidRPr="00607B1A">
              <w:rPr>
                <w:kern w:val="28"/>
              </w:rPr>
              <w:t xml:space="preserve"> incident-specific ICS structure</w:t>
            </w:r>
            <w:r w:rsidR="007A3426">
              <w:rPr>
                <w:kern w:val="28"/>
              </w:rPr>
              <w:t>.</w:t>
            </w:r>
          </w:p>
          <w:p w14:paraId="0D034798" w14:textId="391F69A6" w:rsidR="007D686B" w:rsidRPr="00607B1A" w:rsidRDefault="00D127A8" w:rsidP="007D686B">
            <w:pPr>
              <w:pStyle w:val="TableParagraph2"/>
              <w:rPr>
                <w:kern w:val="28"/>
              </w:rPr>
            </w:pPr>
            <w:sdt>
              <w:sdtPr>
                <w:rPr>
                  <w:kern w:val="28"/>
                </w:rPr>
                <w:id w:val="-1211309"/>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w:t>
            </w:r>
            <w:r w:rsidR="007D686B" w:rsidRPr="009F7E33">
              <w:t>Expectations</w:t>
            </w:r>
            <w:r w:rsidR="007D686B" w:rsidRPr="00607B1A">
              <w:rPr>
                <w:kern w:val="28"/>
              </w:rPr>
              <w:t>, needs, and challenges.</w:t>
            </w:r>
          </w:p>
          <w:p w14:paraId="51DE4997" w14:textId="21D4F46C" w:rsidR="007D686B" w:rsidRPr="00607B1A" w:rsidRDefault="00D127A8" w:rsidP="007D686B">
            <w:pPr>
              <w:pStyle w:val="TableParagraph"/>
              <w:rPr>
                <w:kern w:val="28"/>
              </w:rPr>
            </w:pPr>
            <w:sdt>
              <w:sdtPr>
                <w:rPr>
                  <w:kern w:val="28"/>
                </w:rPr>
                <w:id w:val="1201210243"/>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w:t>
            </w:r>
            <w:r w:rsidR="007D686B">
              <w:t>Activate</w:t>
            </w:r>
            <w:r w:rsidR="007D686B" w:rsidRPr="00607B1A">
              <w:rPr>
                <w:kern w:val="28"/>
              </w:rPr>
              <w:t xml:space="preserve"> the </w:t>
            </w:r>
            <w:r w:rsidR="00BA48EF">
              <w:rPr>
                <w:kern w:val="28"/>
              </w:rPr>
              <w:t>Family Assistance Base Plan</w:t>
            </w:r>
            <w:r w:rsidR="007D686B" w:rsidRPr="00607B1A">
              <w:rPr>
                <w:kern w:val="28"/>
              </w:rPr>
              <w:t>.</w:t>
            </w:r>
          </w:p>
          <w:p w14:paraId="57BA089C" w14:textId="6F900784" w:rsidR="007D686B" w:rsidRPr="00D206A2" w:rsidRDefault="00D127A8" w:rsidP="007D686B">
            <w:pPr>
              <w:pStyle w:val="TableParagraph"/>
              <w:rPr>
                <w:kern w:val="28"/>
              </w:rPr>
            </w:pPr>
            <w:sdt>
              <w:sdtPr>
                <w:rPr>
                  <w:kern w:val="28"/>
                </w:rPr>
                <w:id w:val="1299959529"/>
                <w14:checkbox>
                  <w14:checked w14:val="0"/>
                  <w14:checkedState w14:val="2612" w14:font="MS Gothic"/>
                  <w14:uncheckedState w14:val="2610" w14:font="MS Gothic"/>
                </w14:checkbox>
              </w:sdtPr>
              <w:sdtEndPr/>
              <w:sdtContent>
                <w:r w:rsidR="007D686B" w:rsidRPr="00D206A2">
                  <w:rPr>
                    <w:rFonts w:ascii="Segoe UI Symbol" w:hAnsi="Segoe UI Symbol" w:cs="Segoe UI Symbol"/>
                    <w:kern w:val="28"/>
                  </w:rPr>
                  <w:t>☐</w:t>
                </w:r>
              </w:sdtContent>
            </w:sdt>
            <w:r w:rsidR="007D686B" w:rsidRPr="00D206A2">
              <w:rPr>
                <w:kern w:val="28"/>
              </w:rPr>
              <w:t xml:space="preserve"> Ensure that staff ha</w:t>
            </w:r>
            <w:r w:rsidR="007D686B">
              <w:rPr>
                <w:kern w:val="28"/>
              </w:rPr>
              <w:t>ve</w:t>
            </w:r>
            <w:r w:rsidR="007D686B" w:rsidRPr="00D206A2">
              <w:rPr>
                <w:kern w:val="28"/>
              </w:rPr>
              <w:t xml:space="preserve"> a clear understanding of the incident objectives, roles, and the flow of operations.</w:t>
            </w:r>
          </w:p>
          <w:p w14:paraId="16E931F3" w14:textId="19816707" w:rsidR="007D686B" w:rsidRPr="00607B1A" w:rsidRDefault="00D127A8" w:rsidP="007D686B">
            <w:pPr>
              <w:pStyle w:val="TableParagraph"/>
              <w:rPr>
                <w:kern w:val="28"/>
              </w:rPr>
            </w:pPr>
            <w:sdt>
              <w:sdtPr>
                <w:rPr>
                  <w:kern w:val="28"/>
                </w:rPr>
                <w:id w:val="-883020711"/>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Conduct an initial briefing with </w:t>
            </w:r>
            <w:r w:rsidR="007D686B" w:rsidRPr="00D206A2">
              <w:rPr>
                <w:kern w:val="28"/>
              </w:rPr>
              <w:t>FAC</w:t>
            </w:r>
            <w:r w:rsidR="007D686B" w:rsidRPr="00607B1A">
              <w:rPr>
                <w:kern w:val="28"/>
              </w:rPr>
              <w:t xml:space="preserve"> staff that may include the following:</w:t>
            </w:r>
          </w:p>
          <w:p w14:paraId="0B2DF2A0" w14:textId="03365E7B" w:rsidR="007D686B" w:rsidRPr="00607B1A" w:rsidRDefault="00D127A8" w:rsidP="007D686B">
            <w:pPr>
              <w:pStyle w:val="TableParagraph2"/>
              <w:rPr>
                <w:kern w:val="28"/>
              </w:rPr>
            </w:pPr>
            <w:sdt>
              <w:sdtPr>
                <w:rPr>
                  <w:kern w:val="28"/>
                </w:rPr>
                <w:id w:val="1958911865"/>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Review completed ICS 201 form</w:t>
            </w:r>
            <w:r w:rsidR="007A3426">
              <w:rPr>
                <w:kern w:val="28"/>
              </w:rPr>
              <w:t>.</w:t>
            </w:r>
          </w:p>
          <w:p w14:paraId="7CC19234" w14:textId="5CFA7BCB" w:rsidR="007D686B" w:rsidRPr="00607B1A" w:rsidRDefault="00D127A8" w:rsidP="007D686B">
            <w:pPr>
              <w:pStyle w:val="TableParagraph2"/>
              <w:rPr>
                <w:kern w:val="28"/>
              </w:rPr>
            </w:pPr>
            <w:sdt>
              <w:sdtPr>
                <w:rPr>
                  <w:kern w:val="28"/>
                </w:rPr>
                <w:id w:val="-952788790"/>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w:t>
            </w:r>
            <w:r w:rsidR="007D686B">
              <w:rPr>
                <w:kern w:val="28"/>
              </w:rPr>
              <w:t>S</w:t>
            </w:r>
            <w:r w:rsidR="007D686B" w:rsidRPr="00D206A2">
              <w:rPr>
                <w:kern w:val="28"/>
              </w:rPr>
              <w:t>ynopsis</w:t>
            </w:r>
            <w:r w:rsidR="007D686B" w:rsidRPr="00607B1A">
              <w:rPr>
                <w:kern w:val="28"/>
              </w:rPr>
              <w:t xml:space="preserve"> of the incident</w:t>
            </w:r>
            <w:r w:rsidR="007A3426">
              <w:rPr>
                <w:kern w:val="28"/>
              </w:rPr>
              <w:t>.</w:t>
            </w:r>
          </w:p>
          <w:p w14:paraId="2912C9EE" w14:textId="1D8C56E0" w:rsidR="007D686B" w:rsidRPr="00607B1A" w:rsidRDefault="00D127A8" w:rsidP="007D686B">
            <w:pPr>
              <w:pStyle w:val="TableParagraph2"/>
              <w:rPr>
                <w:kern w:val="28"/>
              </w:rPr>
            </w:pPr>
            <w:sdt>
              <w:sdtPr>
                <w:rPr>
                  <w:kern w:val="28"/>
                </w:rPr>
                <w:id w:val="425849180"/>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Priorities and objectives</w:t>
            </w:r>
            <w:r w:rsidR="007A3426">
              <w:rPr>
                <w:kern w:val="28"/>
              </w:rPr>
              <w:t>.</w:t>
            </w:r>
          </w:p>
          <w:p w14:paraId="50D97ECF" w14:textId="540EFC5B" w:rsidR="007D686B" w:rsidRPr="00607B1A" w:rsidRDefault="00D127A8" w:rsidP="007D686B">
            <w:pPr>
              <w:pStyle w:val="TableParagraph2"/>
              <w:rPr>
                <w:kern w:val="28"/>
              </w:rPr>
            </w:pPr>
            <w:sdt>
              <w:sdtPr>
                <w:rPr>
                  <w:kern w:val="28"/>
                </w:rPr>
                <w:id w:val="-1277785980"/>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Code of </w:t>
            </w:r>
            <w:r w:rsidR="007D686B" w:rsidRPr="009F7E33">
              <w:t>conduct</w:t>
            </w:r>
            <w:r w:rsidR="007A3426">
              <w:rPr>
                <w:kern w:val="28"/>
              </w:rPr>
              <w:t>.</w:t>
            </w:r>
          </w:p>
          <w:p w14:paraId="42E2B2C0" w14:textId="75D5536C" w:rsidR="007D686B" w:rsidRPr="00607B1A" w:rsidRDefault="00D127A8" w:rsidP="007D686B">
            <w:pPr>
              <w:pStyle w:val="TableParagraph2"/>
              <w:rPr>
                <w:kern w:val="28"/>
              </w:rPr>
            </w:pPr>
            <w:sdt>
              <w:sdtPr>
                <w:rPr>
                  <w:kern w:val="28"/>
                </w:rPr>
                <w:id w:val="-1153452128"/>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w:t>
            </w:r>
            <w:r w:rsidR="00D83E5B">
              <w:rPr>
                <w:kern w:val="28"/>
              </w:rPr>
              <w:t>Facility logistics and layout</w:t>
            </w:r>
            <w:r w:rsidR="007A3426">
              <w:rPr>
                <w:kern w:val="28"/>
              </w:rPr>
              <w:t>.</w:t>
            </w:r>
          </w:p>
          <w:p w14:paraId="0DF04AA4" w14:textId="3865C4A5" w:rsidR="007D686B" w:rsidRPr="00607B1A" w:rsidRDefault="00D127A8" w:rsidP="007D686B">
            <w:pPr>
              <w:pStyle w:val="TableParagraph2"/>
              <w:rPr>
                <w:kern w:val="28"/>
              </w:rPr>
            </w:pPr>
            <w:sdt>
              <w:sdtPr>
                <w:rPr>
                  <w:kern w:val="28"/>
                </w:rPr>
                <w:id w:val="-1192763968"/>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w:t>
            </w:r>
            <w:r w:rsidR="007D686B" w:rsidRPr="009F7E33">
              <w:t>Synopsis</w:t>
            </w:r>
            <w:r w:rsidR="007D686B" w:rsidRPr="00607B1A">
              <w:rPr>
                <w:kern w:val="28"/>
              </w:rPr>
              <w:t xml:space="preserve"> of services provided at the </w:t>
            </w:r>
            <w:r w:rsidR="007D686B" w:rsidRPr="00D206A2">
              <w:rPr>
                <w:kern w:val="28"/>
              </w:rPr>
              <w:t>FAC</w:t>
            </w:r>
            <w:r w:rsidR="007D686B" w:rsidRPr="00607B1A">
              <w:rPr>
                <w:kern w:val="28"/>
              </w:rPr>
              <w:t>, including for people with disabilities/access and functional needs</w:t>
            </w:r>
            <w:r w:rsidR="007A3426">
              <w:rPr>
                <w:kern w:val="28"/>
              </w:rPr>
              <w:t>.</w:t>
            </w:r>
          </w:p>
          <w:p w14:paraId="566C35B7" w14:textId="325AA887" w:rsidR="007D686B" w:rsidRPr="00607B1A" w:rsidRDefault="00D127A8" w:rsidP="007D686B">
            <w:pPr>
              <w:pStyle w:val="TableParagraph2"/>
              <w:rPr>
                <w:kern w:val="28"/>
              </w:rPr>
            </w:pPr>
            <w:sdt>
              <w:sdtPr>
                <w:rPr>
                  <w:kern w:val="28"/>
                </w:rPr>
                <w:id w:val="-1722360736"/>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Staffing organization and work tasks</w:t>
            </w:r>
            <w:r w:rsidR="007A3426">
              <w:rPr>
                <w:kern w:val="28"/>
              </w:rPr>
              <w:t>.</w:t>
            </w:r>
          </w:p>
          <w:p w14:paraId="105599E8" w14:textId="19102834" w:rsidR="007D686B" w:rsidRPr="00607B1A" w:rsidRDefault="00D127A8" w:rsidP="007D686B">
            <w:pPr>
              <w:pStyle w:val="TableParagraph2"/>
              <w:rPr>
                <w:kern w:val="28"/>
              </w:rPr>
            </w:pPr>
            <w:sdt>
              <w:sdtPr>
                <w:rPr>
                  <w:kern w:val="28"/>
                </w:rPr>
                <w:id w:val="718869667"/>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Date, time, and location </w:t>
            </w:r>
            <w:r w:rsidR="007D686B" w:rsidRPr="00D206A2">
              <w:rPr>
                <w:kern w:val="28"/>
              </w:rPr>
              <w:t>that the FAC will be activated</w:t>
            </w:r>
            <w:r w:rsidR="007A3426">
              <w:rPr>
                <w:kern w:val="28"/>
              </w:rPr>
              <w:t>.</w:t>
            </w:r>
          </w:p>
          <w:p w14:paraId="3EFE0663" w14:textId="6BD6A191" w:rsidR="007D686B" w:rsidRPr="00607B1A" w:rsidRDefault="00D127A8" w:rsidP="007D686B">
            <w:pPr>
              <w:pStyle w:val="TableParagraph2"/>
              <w:rPr>
                <w:kern w:val="28"/>
              </w:rPr>
            </w:pPr>
            <w:sdt>
              <w:sdtPr>
                <w:rPr>
                  <w:kern w:val="28"/>
                </w:rPr>
                <w:id w:val="-915163036"/>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Resources available for maintaining situational awareness (e.g., the </w:t>
            </w:r>
            <w:r w:rsidR="007D686B" w:rsidRPr="00D206A2">
              <w:rPr>
                <w:kern w:val="28"/>
              </w:rPr>
              <w:t>FAC</w:t>
            </w:r>
            <w:r w:rsidR="007D686B" w:rsidRPr="00607B1A">
              <w:rPr>
                <w:kern w:val="28"/>
              </w:rPr>
              <w:t xml:space="preserve"> Information Branch, </w:t>
            </w:r>
            <w:r w:rsidR="007D686B" w:rsidRPr="00D206A2">
              <w:rPr>
                <w:kern w:val="28"/>
              </w:rPr>
              <w:t>FAC</w:t>
            </w:r>
            <w:r w:rsidR="007D686B" w:rsidRPr="00607B1A">
              <w:rPr>
                <w:kern w:val="28"/>
              </w:rPr>
              <w:t xml:space="preserve"> operational documents, local activated EOCs).</w:t>
            </w:r>
          </w:p>
          <w:p w14:paraId="2DFF4267" w14:textId="77777777" w:rsidR="007D686B" w:rsidRPr="00AB0F06" w:rsidRDefault="00D127A8" w:rsidP="00AB0F06">
            <w:pPr>
              <w:pStyle w:val="TableParagraph"/>
              <w:tabs>
                <w:tab w:val="clear" w:pos="771"/>
              </w:tabs>
            </w:pPr>
            <w:sdt>
              <w:sdtPr>
                <w:id w:val="381913491"/>
                <w14:checkbox>
                  <w14:checked w14:val="0"/>
                  <w14:checkedState w14:val="2612" w14:font="MS Gothic"/>
                  <w14:uncheckedState w14:val="2610" w14:font="MS Gothic"/>
                </w14:checkbox>
              </w:sdtPr>
              <w:sdtEndPr/>
              <w:sdtContent>
                <w:r w:rsidR="007D686B" w:rsidRPr="009F7E33">
                  <w:rPr>
                    <w:rFonts w:ascii="Segoe UI Symbol" w:hAnsi="Segoe UI Symbol" w:cs="Segoe UI Symbol"/>
                  </w:rPr>
                  <w:t>☐</w:t>
                </w:r>
              </w:sdtContent>
            </w:sdt>
            <w:r w:rsidR="007D686B" w:rsidRPr="009F7E33">
              <w:t xml:space="preserve"> Ensure that staff have a clear understandin</w:t>
            </w:r>
            <w:r w:rsidR="007D686B" w:rsidRPr="00AB0F06">
              <w:t>g of the incident objectives, roles, and the flow of operations.</w:t>
            </w:r>
          </w:p>
          <w:p w14:paraId="5A7A7D0F" w14:textId="37F37A43" w:rsidR="007D686B" w:rsidRPr="00607B1A" w:rsidRDefault="00D127A8" w:rsidP="007D686B">
            <w:pPr>
              <w:pStyle w:val="TableParagraph"/>
              <w:rPr>
                <w:kern w:val="28"/>
              </w:rPr>
            </w:pPr>
            <w:sdt>
              <w:sdtPr>
                <w:rPr>
                  <w:kern w:val="28"/>
                </w:rPr>
                <w:id w:val="-1883543759"/>
                <w14:checkbox>
                  <w14:checked w14:val="0"/>
                  <w14:checkedState w14:val="2612" w14:font="MS Gothic"/>
                  <w14:uncheckedState w14:val="2610" w14:font="MS Gothic"/>
                </w14:checkbox>
              </w:sdtPr>
              <w:sdtEndPr/>
              <w:sdtContent>
                <w:r w:rsidR="007D686B" w:rsidRPr="00AB0F06">
                  <w:rPr>
                    <w:rFonts w:ascii="Segoe UI Symbol" w:hAnsi="Segoe UI Symbol" w:cs="Segoe UI Symbol"/>
                    <w:kern w:val="28"/>
                  </w:rPr>
                  <w:t>☐</w:t>
                </w:r>
              </w:sdtContent>
            </w:sdt>
            <w:r w:rsidR="007D686B" w:rsidRPr="00607B1A">
              <w:rPr>
                <w:kern w:val="28"/>
              </w:rPr>
              <w:t xml:space="preserve"> Ensure key stakeholders and officials are notified of the </w:t>
            </w:r>
            <w:r w:rsidR="007D686B" w:rsidRPr="00D206A2">
              <w:rPr>
                <w:kern w:val="28"/>
              </w:rPr>
              <w:t>FAC</w:t>
            </w:r>
            <w:r w:rsidR="007D686B" w:rsidRPr="00607B1A">
              <w:rPr>
                <w:kern w:val="28"/>
              </w:rPr>
              <w:t xml:space="preserve"> activation including the location, estimated dates, and hours of operation.</w:t>
            </w:r>
          </w:p>
          <w:p w14:paraId="27CD2DB8" w14:textId="012E82A2" w:rsidR="007D686B" w:rsidRPr="00607B1A" w:rsidRDefault="00D127A8" w:rsidP="007D686B">
            <w:pPr>
              <w:pStyle w:val="TableParagraph"/>
              <w:rPr>
                <w:kern w:val="28"/>
              </w:rPr>
            </w:pPr>
            <w:sdt>
              <w:sdtPr>
                <w:rPr>
                  <w:kern w:val="28"/>
                </w:rPr>
                <w:id w:val="-1845853154"/>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Coordinate with the </w:t>
            </w:r>
            <w:r w:rsidR="007D686B" w:rsidRPr="009F7E33">
              <w:t>F</w:t>
            </w:r>
            <w:r w:rsidR="007D686B">
              <w:t>A</w:t>
            </w:r>
            <w:r w:rsidR="007D686B" w:rsidRPr="009F7E33">
              <w:t xml:space="preserve">C Public Information Officer </w:t>
            </w:r>
            <w:r w:rsidR="00E26C12">
              <w:t>(</w:t>
            </w:r>
            <w:r w:rsidR="007D686B" w:rsidRPr="00607B1A">
              <w:rPr>
                <w:kern w:val="28"/>
              </w:rPr>
              <w:t>PIO</w:t>
            </w:r>
            <w:r w:rsidR="00E26C12">
              <w:rPr>
                <w:kern w:val="28"/>
              </w:rPr>
              <w:t>)</w:t>
            </w:r>
            <w:r w:rsidR="007D686B" w:rsidRPr="00607B1A">
              <w:rPr>
                <w:kern w:val="28"/>
              </w:rPr>
              <w:t xml:space="preserve"> and Liaison Officer to prepare a press release to announce </w:t>
            </w:r>
            <w:r w:rsidR="007D686B" w:rsidRPr="00D206A2">
              <w:rPr>
                <w:kern w:val="28"/>
              </w:rPr>
              <w:t>FAC</w:t>
            </w:r>
            <w:r w:rsidR="007D686B" w:rsidRPr="00607B1A">
              <w:rPr>
                <w:kern w:val="28"/>
              </w:rPr>
              <w:t xml:space="preserve"> activation through media outlets and social media.</w:t>
            </w:r>
          </w:p>
          <w:p w14:paraId="0EAA6A28" w14:textId="1C377C3B" w:rsidR="007D686B" w:rsidRPr="00607B1A" w:rsidRDefault="00D127A8" w:rsidP="007D686B">
            <w:pPr>
              <w:pStyle w:val="TableParagraph"/>
              <w:rPr>
                <w:kern w:val="28"/>
              </w:rPr>
            </w:pPr>
            <w:sdt>
              <w:sdtPr>
                <w:rPr>
                  <w:kern w:val="28"/>
                </w:rPr>
                <w:id w:val="-795222468"/>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Work with the </w:t>
            </w:r>
            <w:r w:rsidR="007D686B" w:rsidRPr="00D206A2">
              <w:rPr>
                <w:kern w:val="28"/>
              </w:rPr>
              <w:t>Equipment and Supplies Unit</w:t>
            </w:r>
            <w:r w:rsidR="007D686B" w:rsidRPr="00607B1A">
              <w:rPr>
                <w:kern w:val="28"/>
              </w:rPr>
              <w:t xml:space="preserve"> to establish an information hotline for families of victims to call regarding </w:t>
            </w:r>
            <w:r w:rsidR="007D686B" w:rsidRPr="00D206A2">
              <w:rPr>
                <w:kern w:val="28"/>
              </w:rPr>
              <w:t>FAC</w:t>
            </w:r>
            <w:r w:rsidR="007D686B" w:rsidRPr="00607B1A">
              <w:rPr>
                <w:kern w:val="28"/>
              </w:rPr>
              <w:t xml:space="preserve"> services. Ensure that information is accessible by people with disabilities/access and functional needs. Consider potential language needs, based on the situation. Include hotline information in any press releases. Information provided should include:</w:t>
            </w:r>
          </w:p>
          <w:p w14:paraId="3AB744B7" w14:textId="00231963" w:rsidR="007D686B" w:rsidRPr="00607B1A" w:rsidRDefault="00D127A8" w:rsidP="007D686B">
            <w:pPr>
              <w:pStyle w:val="TableParagraph2"/>
              <w:rPr>
                <w:kern w:val="28"/>
              </w:rPr>
            </w:pPr>
            <w:sdt>
              <w:sdtPr>
                <w:rPr>
                  <w:kern w:val="28"/>
                </w:rPr>
                <w:id w:val="-1853330753"/>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w:t>
            </w:r>
            <w:r w:rsidR="007D686B" w:rsidRPr="009F7E33">
              <w:t>Synopsis</w:t>
            </w:r>
            <w:r w:rsidR="007D686B" w:rsidRPr="00607B1A">
              <w:rPr>
                <w:kern w:val="28"/>
              </w:rPr>
              <w:t xml:space="preserve"> of the incident.</w:t>
            </w:r>
          </w:p>
          <w:p w14:paraId="23D40590" w14:textId="419D7B11" w:rsidR="007D686B" w:rsidRPr="00607B1A" w:rsidRDefault="00D127A8" w:rsidP="007D686B">
            <w:pPr>
              <w:pStyle w:val="TableParagraph2"/>
              <w:rPr>
                <w:kern w:val="28"/>
              </w:rPr>
            </w:pPr>
            <w:sdt>
              <w:sdtPr>
                <w:rPr>
                  <w:kern w:val="28"/>
                </w:rPr>
                <w:id w:val="-87167478"/>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w:t>
            </w:r>
            <w:r w:rsidR="007D686B" w:rsidRPr="009F7E33">
              <w:t>Synopsis</w:t>
            </w:r>
            <w:r w:rsidR="007D686B" w:rsidRPr="00607B1A">
              <w:rPr>
                <w:kern w:val="28"/>
              </w:rPr>
              <w:t xml:space="preserve"> of the services provided at the </w:t>
            </w:r>
            <w:r w:rsidR="007D686B" w:rsidRPr="00D206A2">
              <w:rPr>
                <w:kern w:val="28"/>
              </w:rPr>
              <w:t>FAC</w:t>
            </w:r>
            <w:r w:rsidR="007D686B" w:rsidRPr="00607B1A">
              <w:rPr>
                <w:kern w:val="28"/>
              </w:rPr>
              <w:t>.</w:t>
            </w:r>
          </w:p>
          <w:p w14:paraId="17E61A11" w14:textId="2AC7D5BB" w:rsidR="007D686B" w:rsidRPr="00607B1A" w:rsidRDefault="00D127A8" w:rsidP="007D686B">
            <w:pPr>
              <w:pStyle w:val="TableParagraph2"/>
              <w:rPr>
                <w:kern w:val="28"/>
              </w:rPr>
            </w:pPr>
            <w:sdt>
              <w:sdtPr>
                <w:rPr>
                  <w:kern w:val="28"/>
                </w:rPr>
                <w:id w:val="-1650357925"/>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Date, time, and location that the </w:t>
            </w:r>
            <w:r w:rsidR="007D686B" w:rsidRPr="00D206A2">
              <w:rPr>
                <w:kern w:val="28"/>
              </w:rPr>
              <w:t>FAC</w:t>
            </w:r>
            <w:r w:rsidR="007D686B" w:rsidRPr="00607B1A">
              <w:rPr>
                <w:kern w:val="28"/>
              </w:rPr>
              <w:t xml:space="preserve"> will be activated.</w:t>
            </w:r>
          </w:p>
          <w:p w14:paraId="7182ACDA" w14:textId="38DFC7BC" w:rsidR="007D686B" w:rsidRPr="00607B1A" w:rsidRDefault="00D127A8" w:rsidP="007D686B">
            <w:pPr>
              <w:pStyle w:val="TableParagraph2"/>
              <w:rPr>
                <w:kern w:val="28"/>
              </w:rPr>
            </w:pPr>
            <w:sdt>
              <w:sdtPr>
                <w:rPr>
                  <w:kern w:val="28"/>
                </w:rPr>
                <w:id w:val="-1383946681"/>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Type of information that families will be asked to provide at the </w:t>
            </w:r>
            <w:r w:rsidR="007D686B" w:rsidRPr="00D206A2">
              <w:rPr>
                <w:kern w:val="28"/>
              </w:rPr>
              <w:t>FAC</w:t>
            </w:r>
            <w:r w:rsidR="007D686B" w:rsidRPr="00607B1A">
              <w:rPr>
                <w:kern w:val="28"/>
              </w:rPr>
              <w:t xml:space="preserve"> (e.g., government-issued identification, description of victim including date of birth</w:t>
            </w:r>
            <w:r w:rsidR="007D686B" w:rsidRPr="009F7E33">
              <w:t>).</w:t>
            </w:r>
          </w:p>
          <w:p w14:paraId="2CD7E037" w14:textId="77777777" w:rsidR="007D686B" w:rsidRPr="00607B1A" w:rsidRDefault="00D127A8" w:rsidP="007D686B">
            <w:pPr>
              <w:pStyle w:val="TableParagraph"/>
              <w:rPr>
                <w:kern w:val="28"/>
              </w:rPr>
            </w:pPr>
            <w:sdt>
              <w:sdtPr>
                <w:rPr>
                  <w:kern w:val="28"/>
                </w:rPr>
                <w:id w:val="-1169783051"/>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Identify and assign a Family Briefing Facilitator.</w:t>
            </w:r>
          </w:p>
          <w:p w14:paraId="2421A087" w14:textId="77777777" w:rsidR="007D686B" w:rsidRPr="00607B1A" w:rsidRDefault="00D127A8" w:rsidP="007D686B">
            <w:pPr>
              <w:pStyle w:val="TableParagraph"/>
              <w:rPr>
                <w:kern w:val="28"/>
              </w:rPr>
            </w:pPr>
            <w:sdt>
              <w:sdtPr>
                <w:rPr>
                  <w:kern w:val="28"/>
                </w:rPr>
                <w:id w:val="984664655"/>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Identify a Facility Liaison, if applicable, to coordinate needs and questions related to the facility to facility management.</w:t>
            </w:r>
          </w:p>
          <w:p w14:paraId="161BDEA1" w14:textId="5C64DA90" w:rsidR="007D686B" w:rsidRPr="00607B1A" w:rsidRDefault="00D127A8" w:rsidP="007D686B">
            <w:pPr>
              <w:pStyle w:val="TableParagraph"/>
              <w:rPr>
                <w:kern w:val="28"/>
              </w:rPr>
            </w:pPr>
            <w:sdt>
              <w:sdtPr>
                <w:rPr>
                  <w:kern w:val="28"/>
                </w:rPr>
                <w:id w:val="-373393226"/>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Coordinate with ICS Command and General Staff to provide activation information to responding staff:</w:t>
            </w:r>
          </w:p>
          <w:p w14:paraId="46388534" w14:textId="02575458" w:rsidR="007D686B" w:rsidRPr="00607B1A" w:rsidRDefault="00D127A8" w:rsidP="007D686B">
            <w:pPr>
              <w:pStyle w:val="TableParagraph2"/>
              <w:rPr>
                <w:kern w:val="28"/>
              </w:rPr>
            </w:pPr>
            <w:sdt>
              <w:sdtPr>
                <w:rPr>
                  <w:kern w:val="28"/>
                </w:rPr>
                <w:id w:val="-1881627942"/>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Reporting time</w:t>
            </w:r>
            <w:r w:rsidR="007A3426">
              <w:t>.</w:t>
            </w:r>
          </w:p>
          <w:p w14:paraId="015AF702" w14:textId="449856FD" w:rsidR="007D686B" w:rsidRPr="00607B1A" w:rsidRDefault="00D127A8" w:rsidP="007D686B">
            <w:pPr>
              <w:pStyle w:val="TableParagraph2"/>
              <w:rPr>
                <w:kern w:val="28"/>
              </w:rPr>
            </w:pPr>
            <w:sdt>
              <w:sdtPr>
                <w:rPr>
                  <w:kern w:val="28"/>
                </w:rPr>
                <w:id w:val="828873114"/>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Travel instructions</w:t>
            </w:r>
            <w:r w:rsidR="007A3426">
              <w:t>.</w:t>
            </w:r>
          </w:p>
          <w:p w14:paraId="19C2B669" w14:textId="05952BAD" w:rsidR="007D686B" w:rsidRPr="00607B1A" w:rsidRDefault="00D127A8" w:rsidP="007D686B">
            <w:pPr>
              <w:pStyle w:val="TableParagraph2"/>
              <w:rPr>
                <w:kern w:val="28"/>
              </w:rPr>
            </w:pPr>
            <w:sdt>
              <w:sdtPr>
                <w:rPr>
                  <w:kern w:val="28"/>
                </w:rPr>
                <w:id w:val="1696278614"/>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Any special communications instructions</w:t>
            </w:r>
            <w:r w:rsidR="007D686B" w:rsidRPr="009F7E33">
              <w:t>.</w:t>
            </w:r>
          </w:p>
          <w:p w14:paraId="5DDC93D7" w14:textId="1A7CE167" w:rsidR="007D686B" w:rsidRPr="00607B1A" w:rsidRDefault="00D127A8" w:rsidP="007D686B">
            <w:pPr>
              <w:pStyle w:val="TableParagraph"/>
              <w:rPr>
                <w:kern w:val="28"/>
              </w:rPr>
            </w:pPr>
            <w:sdt>
              <w:sdtPr>
                <w:rPr>
                  <w:kern w:val="28"/>
                </w:rPr>
                <w:id w:val="809365230"/>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Ensure</w:t>
            </w:r>
            <w:r w:rsidR="007D686B">
              <w:rPr>
                <w:kern w:val="28"/>
              </w:rPr>
              <w:t xml:space="preserve"> that</w:t>
            </w:r>
            <w:r w:rsidR="007D686B" w:rsidRPr="00607B1A">
              <w:rPr>
                <w:kern w:val="28"/>
              </w:rPr>
              <w:t xml:space="preserve"> </w:t>
            </w:r>
            <w:r w:rsidR="007D686B" w:rsidRPr="009F7E33">
              <w:t xml:space="preserve">the </w:t>
            </w:r>
            <w:r w:rsidR="007D686B" w:rsidRPr="00607B1A">
              <w:rPr>
                <w:kern w:val="28"/>
              </w:rPr>
              <w:t>management organization (</w:t>
            </w:r>
            <w:r w:rsidR="007D686B" w:rsidRPr="009F7E33">
              <w:t xml:space="preserve">the </w:t>
            </w:r>
            <w:r w:rsidR="007D686B" w:rsidRPr="00607B1A">
              <w:rPr>
                <w:kern w:val="28"/>
              </w:rPr>
              <w:t xml:space="preserve">ICS structure) is established and communicated to all staff. Ensure that </w:t>
            </w:r>
            <w:r w:rsidR="007D686B">
              <w:t>FAC</w:t>
            </w:r>
            <w:r w:rsidR="007D686B" w:rsidRPr="00607B1A">
              <w:rPr>
                <w:kern w:val="28"/>
              </w:rPr>
              <w:t xml:space="preserve"> Command Staff and Section Chiefs have (at minimum) reviewed the local </w:t>
            </w:r>
            <w:r w:rsidR="00DA5C35">
              <w:t>Family Assistance</w:t>
            </w:r>
            <w:r w:rsidR="007D686B" w:rsidRPr="00607B1A">
              <w:rPr>
                <w:kern w:val="28"/>
              </w:rPr>
              <w:t xml:space="preserve"> Plan and are familiar with the resources provided in the </w:t>
            </w:r>
            <w:r w:rsidR="007D686B">
              <w:t>FAC</w:t>
            </w:r>
            <w:r w:rsidR="007D686B" w:rsidRPr="00607B1A">
              <w:rPr>
                <w:kern w:val="28"/>
              </w:rPr>
              <w:t>.</w:t>
            </w:r>
          </w:p>
          <w:p w14:paraId="72207F33" w14:textId="48F4F09B" w:rsidR="007D686B" w:rsidRPr="00607B1A" w:rsidRDefault="00D127A8" w:rsidP="007D686B">
            <w:pPr>
              <w:pStyle w:val="TableParagraph"/>
              <w:rPr>
                <w:kern w:val="28"/>
              </w:rPr>
            </w:pPr>
            <w:sdt>
              <w:sdtPr>
                <w:rPr>
                  <w:kern w:val="28"/>
                </w:rPr>
                <w:id w:val="1373109254"/>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Review </w:t>
            </w:r>
            <w:r w:rsidR="007D686B">
              <w:t>FAC</w:t>
            </w:r>
            <w:r w:rsidR="007D686B" w:rsidRPr="00607B1A">
              <w:rPr>
                <w:kern w:val="28"/>
              </w:rPr>
              <w:t xml:space="preserve"> site plan, if available. Oversee and direct set-up of </w:t>
            </w:r>
            <w:r w:rsidR="007D686B">
              <w:t>FAC</w:t>
            </w:r>
            <w:r w:rsidR="007D686B" w:rsidRPr="00607B1A">
              <w:rPr>
                <w:kern w:val="28"/>
              </w:rPr>
              <w:t xml:space="preserve"> site. Direct the Operations Section Chief to initiate set-up of staff registration.</w:t>
            </w:r>
          </w:p>
          <w:p w14:paraId="63BCB2D3" w14:textId="54713825" w:rsidR="007D686B" w:rsidRPr="00607B1A" w:rsidRDefault="00D127A8" w:rsidP="007D686B">
            <w:pPr>
              <w:pStyle w:val="TableParagraph"/>
              <w:rPr>
                <w:kern w:val="28"/>
              </w:rPr>
            </w:pPr>
            <w:sdt>
              <w:sdtPr>
                <w:rPr>
                  <w:kern w:val="28"/>
                </w:rPr>
                <w:id w:val="-768071166"/>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In coordination with the </w:t>
            </w:r>
            <w:r w:rsidR="007A3426">
              <w:rPr>
                <w:kern w:val="28"/>
              </w:rPr>
              <w:t>IC</w:t>
            </w:r>
            <w:r w:rsidR="007D686B" w:rsidRPr="00607B1A">
              <w:rPr>
                <w:kern w:val="28"/>
              </w:rPr>
              <w:t xml:space="preserve"> (or designee), establish communications procedures and protocols for the transmittal of information that affects, or may affect, </w:t>
            </w:r>
            <w:r w:rsidR="007D686B">
              <w:t>FAC</w:t>
            </w:r>
            <w:r w:rsidR="007D686B" w:rsidRPr="00607B1A">
              <w:rPr>
                <w:kern w:val="28"/>
              </w:rPr>
              <w:t xml:space="preserve"> operations.</w:t>
            </w:r>
          </w:p>
          <w:p w14:paraId="3FC12F75" w14:textId="0E3980F8" w:rsidR="007D686B" w:rsidRPr="00607B1A" w:rsidRDefault="00D127A8" w:rsidP="007D686B">
            <w:pPr>
              <w:pStyle w:val="TableParagraph2"/>
              <w:rPr>
                <w:kern w:val="28"/>
              </w:rPr>
            </w:pPr>
            <w:sdt>
              <w:sdtPr>
                <w:rPr>
                  <w:kern w:val="28"/>
                </w:rPr>
                <w:id w:val="1077862564"/>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Designate the people by position title (e.g., Liaison Officer) who have authority to request or transmit information between the </w:t>
            </w:r>
            <w:r w:rsidR="007D686B">
              <w:t>FAC</w:t>
            </w:r>
            <w:r w:rsidR="007D686B" w:rsidRPr="00607B1A">
              <w:rPr>
                <w:kern w:val="28"/>
              </w:rPr>
              <w:t xml:space="preserve"> and </w:t>
            </w:r>
            <w:r w:rsidR="007A3426">
              <w:rPr>
                <w:kern w:val="28"/>
              </w:rPr>
              <w:t>IC</w:t>
            </w:r>
            <w:r w:rsidR="007D686B" w:rsidRPr="00607B1A">
              <w:rPr>
                <w:kern w:val="28"/>
              </w:rPr>
              <w:t>.</w:t>
            </w:r>
          </w:p>
          <w:p w14:paraId="014A0635" w14:textId="77B53CD9" w:rsidR="007D686B" w:rsidRPr="00607B1A" w:rsidRDefault="00D127A8" w:rsidP="007D686B">
            <w:pPr>
              <w:pStyle w:val="TableParagraph2"/>
              <w:rPr>
                <w:kern w:val="28"/>
              </w:rPr>
            </w:pPr>
            <w:sdt>
              <w:sdtPr>
                <w:rPr>
                  <w:kern w:val="28"/>
                </w:rPr>
                <w:id w:val="-2031638116"/>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Specify the means of communication to be employed (e.g., landline, cell</w:t>
            </w:r>
            <w:r w:rsidR="007D686B" w:rsidRPr="009F7E33">
              <w:t>)</w:t>
            </w:r>
            <w:r w:rsidR="007D686B" w:rsidRPr="00607B1A">
              <w:rPr>
                <w:kern w:val="28"/>
              </w:rPr>
              <w:t xml:space="preserve"> and record applicable contact information.</w:t>
            </w:r>
          </w:p>
          <w:p w14:paraId="0FDCD1AF" w14:textId="3B658300" w:rsidR="007D686B" w:rsidRPr="00607B1A" w:rsidRDefault="00D127A8" w:rsidP="007D686B">
            <w:pPr>
              <w:pStyle w:val="TableParagraph2"/>
              <w:rPr>
                <w:kern w:val="28"/>
              </w:rPr>
            </w:pPr>
            <w:sdt>
              <w:sdtPr>
                <w:rPr>
                  <w:kern w:val="28"/>
                </w:rPr>
                <w:id w:val="-1650042799"/>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Specify a schedule for regular updates.</w:t>
            </w:r>
          </w:p>
          <w:p w14:paraId="2564E36B" w14:textId="699E492F" w:rsidR="007D686B" w:rsidRPr="00607B1A" w:rsidRDefault="00D127A8" w:rsidP="007D686B">
            <w:pPr>
              <w:pStyle w:val="TableParagraph2"/>
              <w:rPr>
                <w:kern w:val="28"/>
              </w:rPr>
            </w:pPr>
            <w:sdt>
              <w:sdtPr>
                <w:rPr>
                  <w:kern w:val="28"/>
                </w:rPr>
                <w:id w:val="-2135010512"/>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If conference calls are scheduled, identify the people by position who should participate and document contact information.</w:t>
            </w:r>
          </w:p>
          <w:p w14:paraId="2A7551BB" w14:textId="27902F1C" w:rsidR="007D686B" w:rsidRPr="00607B1A" w:rsidRDefault="00D127A8" w:rsidP="007D686B">
            <w:pPr>
              <w:pStyle w:val="TableParagraph2"/>
              <w:rPr>
                <w:kern w:val="28"/>
              </w:rPr>
            </w:pPr>
            <w:sdt>
              <w:sdtPr>
                <w:rPr>
                  <w:kern w:val="28"/>
                </w:rPr>
                <w:id w:val="242070451"/>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Document agreed-upon procedures in initial and subsequent Incident Action Plans.</w:t>
            </w:r>
          </w:p>
          <w:p w14:paraId="71CD4A8F" w14:textId="748CD71E" w:rsidR="007D686B" w:rsidRPr="00607B1A" w:rsidRDefault="00D127A8" w:rsidP="007D686B">
            <w:pPr>
              <w:pStyle w:val="TableParagraph2"/>
              <w:rPr>
                <w:kern w:val="28"/>
              </w:rPr>
            </w:pPr>
            <w:sdt>
              <w:sdtPr>
                <w:rPr>
                  <w:kern w:val="28"/>
                </w:rPr>
                <w:id w:val="1922909729"/>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Maintain a communications log noting the </w:t>
            </w:r>
            <w:r w:rsidR="007D686B" w:rsidRPr="009F7E33">
              <w:t>dates, times</w:t>
            </w:r>
            <w:r w:rsidR="007D686B" w:rsidRPr="00607B1A">
              <w:rPr>
                <w:kern w:val="28"/>
              </w:rPr>
              <w:t>, and name/title of the initiator and receiver as well as the subject of the communication.</w:t>
            </w:r>
          </w:p>
          <w:p w14:paraId="6BB24D6A" w14:textId="197012CD" w:rsidR="007D686B" w:rsidRPr="00607B1A" w:rsidRDefault="00D127A8" w:rsidP="007D686B">
            <w:pPr>
              <w:pStyle w:val="TableParagraph2"/>
              <w:rPr>
                <w:kern w:val="28"/>
              </w:rPr>
            </w:pPr>
            <w:sdt>
              <w:sdtPr>
                <w:rPr>
                  <w:kern w:val="28"/>
                </w:rPr>
                <w:id w:val="-2121830806"/>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Document all communications using ICS Form 213 (hard copy or electronic).</w:t>
            </w:r>
          </w:p>
          <w:p w14:paraId="6D44C445" w14:textId="60268714" w:rsidR="007D686B" w:rsidRPr="00607B1A" w:rsidRDefault="00D127A8" w:rsidP="007D686B">
            <w:pPr>
              <w:pStyle w:val="TableParagraph"/>
              <w:rPr>
                <w:kern w:val="28"/>
              </w:rPr>
            </w:pPr>
            <w:sdt>
              <w:sdtPr>
                <w:rPr>
                  <w:kern w:val="28"/>
                </w:rPr>
                <w:id w:val="1997763444"/>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Establish contact and communications protocols with the EOC</w:t>
            </w:r>
            <w:r w:rsidR="007D686B" w:rsidRPr="00D206A2">
              <w:rPr>
                <w:kern w:val="28"/>
              </w:rPr>
              <w:t>. Regularly</w:t>
            </w:r>
            <w:r w:rsidR="007D686B" w:rsidRPr="00607B1A">
              <w:rPr>
                <w:kern w:val="28"/>
              </w:rPr>
              <w:t xml:space="preserve"> scheduled communications should include:</w:t>
            </w:r>
          </w:p>
          <w:p w14:paraId="022A7099" w14:textId="55568BD7" w:rsidR="007D686B" w:rsidRPr="00607B1A" w:rsidRDefault="00D127A8" w:rsidP="007D686B">
            <w:pPr>
              <w:pStyle w:val="TableParagraph2"/>
              <w:rPr>
                <w:kern w:val="28"/>
              </w:rPr>
            </w:pPr>
            <w:sdt>
              <w:sdtPr>
                <w:rPr>
                  <w:kern w:val="28"/>
                </w:rPr>
                <w:id w:val="2031832182"/>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General information sharing concerning the incident</w:t>
            </w:r>
            <w:r w:rsidR="00057C59">
              <w:rPr>
                <w:kern w:val="28"/>
              </w:rPr>
              <w:t>.</w:t>
            </w:r>
          </w:p>
          <w:p w14:paraId="312E55DB" w14:textId="6A756A87" w:rsidR="007D686B" w:rsidRPr="00607B1A" w:rsidRDefault="00D127A8" w:rsidP="007D686B">
            <w:pPr>
              <w:pStyle w:val="TableParagraph2"/>
              <w:rPr>
                <w:kern w:val="28"/>
              </w:rPr>
            </w:pPr>
            <w:sdt>
              <w:sdtPr>
                <w:rPr>
                  <w:kern w:val="28"/>
                </w:rPr>
                <w:id w:val="-1462654524"/>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Overall incident management</w:t>
            </w:r>
            <w:r w:rsidR="00057C59">
              <w:t>.</w:t>
            </w:r>
          </w:p>
          <w:p w14:paraId="59A075D8" w14:textId="40EFF6A6" w:rsidR="007D686B" w:rsidRPr="00607B1A" w:rsidRDefault="00D127A8" w:rsidP="007D686B">
            <w:pPr>
              <w:pStyle w:val="TableParagraph2"/>
              <w:rPr>
                <w:kern w:val="28"/>
              </w:rPr>
            </w:pPr>
            <w:sdt>
              <w:sdtPr>
                <w:rPr>
                  <w:kern w:val="28"/>
                </w:rPr>
                <w:id w:val="-923421755"/>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Information concerning the operational status of the </w:t>
            </w:r>
            <w:r w:rsidR="007D686B">
              <w:t>FAC</w:t>
            </w:r>
            <w:r w:rsidR="007D686B" w:rsidRPr="00607B1A">
              <w:rPr>
                <w:kern w:val="28"/>
              </w:rPr>
              <w:t>.</w:t>
            </w:r>
          </w:p>
          <w:p w14:paraId="7BD5D4A7" w14:textId="1883B8A0" w:rsidR="007D686B" w:rsidRPr="00607B1A" w:rsidRDefault="00D127A8" w:rsidP="007D686B">
            <w:pPr>
              <w:pStyle w:val="TableParagraph"/>
              <w:rPr>
                <w:kern w:val="28"/>
              </w:rPr>
            </w:pPr>
            <w:sdt>
              <w:sdtPr>
                <w:rPr>
                  <w:kern w:val="28"/>
                </w:rPr>
                <w:id w:val="-1252044641"/>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Establish contact and communications protocols with the Incident Commander at the incident site(s).</w:t>
            </w:r>
          </w:p>
          <w:p w14:paraId="554C0E2B" w14:textId="4EBB84F1" w:rsidR="007D686B" w:rsidRPr="00607B1A" w:rsidRDefault="00D127A8" w:rsidP="007D686B">
            <w:pPr>
              <w:pStyle w:val="TableParagraph"/>
              <w:rPr>
                <w:kern w:val="28"/>
              </w:rPr>
            </w:pPr>
            <w:sdt>
              <w:sdtPr>
                <w:rPr>
                  <w:kern w:val="28"/>
                </w:rPr>
                <w:id w:val="547118961"/>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Oversee </w:t>
            </w:r>
            <w:r w:rsidR="007D686B" w:rsidRPr="009F7E33">
              <w:t>just</w:t>
            </w:r>
            <w:r w:rsidR="007D686B" w:rsidRPr="00607B1A">
              <w:rPr>
                <w:kern w:val="28"/>
              </w:rPr>
              <w:t>-in-</w:t>
            </w:r>
            <w:r w:rsidR="007D686B" w:rsidRPr="009F7E33">
              <w:t>time training</w:t>
            </w:r>
            <w:r w:rsidR="007D686B" w:rsidRPr="00607B1A">
              <w:rPr>
                <w:kern w:val="28"/>
              </w:rPr>
              <w:t>. Review position checklists for and become familiar with the mission of the positions that report to you (Command Staff and Section Chiefs).</w:t>
            </w:r>
          </w:p>
          <w:p w14:paraId="61C85911" w14:textId="74060DF4" w:rsidR="007D686B" w:rsidRPr="00607B1A" w:rsidRDefault="00D127A8" w:rsidP="007D686B">
            <w:pPr>
              <w:pStyle w:val="TableParagraph"/>
              <w:rPr>
                <w:kern w:val="28"/>
              </w:rPr>
            </w:pPr>
            <w:sdt>
              <w:sdtPr>
                <w:rPr>
                  <w:kern w:val="28"/>
                </w:rPr>
                <w:id w:val="1689871375"/>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Conduct initial Command Staff meeting/briefing. Ensure the preparation of the initial Incident Action Plan.</w:t>
            </w:r>
          </w:p>
          <w:p w14:paraId="3545C71E" w14:textId="6B6291B7" w:rsidR="007D686B" w:rsidRPr="00607B1A" w:rsidRDefault="00D127A8" w:rsidP="007D686B">
            <w:pPr>
              <w:pStyle w:val="TableParagraph"/>
              <w:rPr>
                <w:kern w:val="28"/>
              </w:rPr>
            </w:pPr>
            <w:sdt>
              <w:sdtPr>
                <w:rPr>
                  <w:kern w:val="28"/>
                </w:rPr>
                <w:id w:val="-1882786843"/>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Upon recommendation from Section Chiefs and Safety Officers that the </w:t>
            </w:r>
            <w:r w:rsidR="007D686B">
              <w:t>FAC</w:t>
            </w:r>
            <w:r w:rsidR="007D686B" w:rsidRPr="00607B1A">
              <w:rPr>
                <w:kern w:val="28"/>
              </w:rPr>
              <w:t xml:space="preserve"> is ready for operations, officially activate the </w:t>
            </w:r>
            <w:r w:rsidR="007D686B">
              <w:t>FAC</w:t>
            </w:r>
            <w:r w:rsidR="007D686B" w:rsidRPr="00607B1A">
              <w:rPr>
                <w:kern w:val="28"/>
              </w:rPr>
              <w:t xml:space="preserve"> and notify the EOC and the </w:t>
            </w:r>
            <w:r w:rsidR="001E42FA">
              <w:rPr>
                <w:kern w:val="28"/>
              </w:rPr>
              <w:t>IC</w:t>
            </w:r>
            <w:r w:rsidR="007D686B" w:rsidRPr="00607B1A">
              <w:rPr>
                <w:kern w:val="28"/>
              </w:rPr>
              <w:t xml:space="preserve"> that the </w:t>
            </w:r>
            <w:r w:rsidR="007D686B">
              <w:t>FAC</w:t>
            </w:r>
            <w:r w:rsidR="007D686B" w:rsidRPr="00607B1A">
              <w:rPr>
                <w:kern w:val="28"/>
              </w:rPr>
              <w:t xml:space="preserve"> is activated.</w:t>
            </w:r>
          </w:p>
        </w:tc>
      </w:tr>
      <w:tr w:rsidR="007D686B" w:rsidRPr="00D206A2" w14:paraId="677036B1"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5584EC75" w14:textId="77777777" w:rsidR="007D686B" w:rsidRPr="00607B1A" w:rsidRDefault="007D686B" w:rsidP="00CE753D">
            <w:pPr>
              <w:pStyle w:val="Heading2"/>
            </w:pPr>
            <w:r w:rsidRPr="00607B1A">
              <w:lastRenderedPageBreak/>
              <w:t>OPERATION</w:t>
            </w:r>
          </w:p>
        </w:tc>
      </w:tr>
      <w:tr w:rsidR="007D686B" w:rsidRPr="00D206A2" w14:paraId="2E4FC66F"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749AFD95" w14:textId="1406BED0" w:rsidR="007D686B" w:rsidRDefault="00D127A8" w:rsidP="00AB0F06">
            <w:pPr>
              <w:pStyle w:val="TableParagraph"/>
              <w:tabs>
                <w:tab w:val="clear" w:pos="771"/>
              </w:tabs>
            </w:pPr>
            <w:sdt>
              <w:sdtPr>
                <w:rPr>
                  <w:kern w:val="28"/>
                </w:rPr>
                <w:id w:val="-389573066"/>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Exercise respo</w:t>
            </w:r>
            <w:r w:rsidR="007D686B" w:rsidRPr="00AB0F06">
              <w:t xml:space="preserve">nsibility for overall operation of the </w:t>
            </w:r>
            <w:r w:rsidR="007D686B" w:rsidRPr="009F7E33">
              <w:t>F</w:t>
            </w:r>
            <w:r w:rsidR="007D686B">
              <w:t>A</w:t>
            </w:r>
            <w:r w:rsidR="007D686B" w:rsidRPr="009F7E33">
              <w:t>C.</w:t>
            </w:r>
          </w:p>
          <w:p w14:paraId="218514BB" w14:textId="48A3FDDE" w:rsidR="007D686B" w:rsidRPr="00607B1A" w:rsidRDefault="00D127A8" w:rsidP="007D686B">
            <w:pPr>
              <w:pStyle w:val="TableParagraph"/>
              <w:rPr>
                <w:kern w:val="28"/>
              </w:rPr>
            </w:pPr>
            <w:sdt>
              <w:sdtPr>
                <w:id w:val="831957049"/>
                <w14:checkbox>
                  <w14:checked w14:val="0"/>
                  <w14:checkedState w14:val="2612" w14:font="MS Gothic"/>
                  <w14:uncheckedState w14:val="2610" w14:font="MS Gothic"/>
                </w14:checkbox>
              </w:sdtPr>
              <w:sdtEndPr/>
              <w:sdtContent>
                <w:r w:rsidR="007D686B" w:rsidRPr="00AB0F06">
                  <w:rPr>
                    <w:rFonts w:ascii="Segoe UI Symbol" w:hAnsi="Segoe UI Symbol" w:cs="Segoe UI Symbol"/>
                  </w:rPr>
                  <w:t>☐</w:t>
                </w:r>
              </w:sdtContent>
            </w:sdt>
            <w:r w:rsidR="007D686B" w:rsidRPr="009F7E33">
              <w:t xml:space="preserve"> Maintain communications with the </w:t>
            </w:r>
            <w:r w:rsidR="001E42FA">
              <w:t>IC</w:t>
            </w:r>
            <w:r w:rsidR="007D686B" w:rsidRPr="009F7E33">
              <w:t>. Provide periodic status reports to the EOC</w:t>
            </w:r>
            <w:r w:rsidR="007D686B" w:rsidRPr="00607B1A">
              <w:rPr>
                <w:kern w:val="28"/>
              </w:rPr>
              <w:t>.</w:t>
            </w:r>
          </w:p>
          <w:p w14:paraId="09790714" w14:textId="393B6675" w:rsidR="007D686B" w:rsidRPr="00607B1A" w:rsidRDefault="00D127A8" w:rsidP="007D686B">
            <w:pPr>
              <w:pStyle w:val="TableParagraph"/>
              <w:rPr>
                <w:kern w:val="28"/>
              </w:rPr>
            </w:pPr>
            <w:sdt>
              <w:sdtPr>
                <w:rPr>
                  <w:kern w:val="28"/>
                </w:rPr>
                <w:id w:val="-1750717779"/>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Coordinate activity for all Command Staff and Section Chiefs.</w:t>
            </w:r>
          </w:p>
          <w:p w14:paraId="03114623" w14:textId="69EC2BFF" w:rsidR="007D686B" w:rsidRPr="00607B1A" w:rsidRDefault="00D127A8" w:rsidP="007D686B">
            <w:pPr>
              <w:pStyle w:val="TableParagraph2"/>
              <w:rPr>
                <w:kern w:val="28"/>
              </w:rPr>
            </w:pPr>
            <w:sdt>
              <w:sdtPr>
                <w:rPr>
                  <w:kern w:val="28"/>
                </w:rPr>
                <w:id w:val="1823474547"/>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Identify, review, and communicate goals and objectives for </w:t>
            </w:r>
            <w:r w:rsidR="007D686B">
              <w:t>FAC</w:t>
            </w:r>
            <w:r w:rsidR="007D686B" w:rsidRPr="00607B1A">
              <w:rPr>
                <w:kern w:val="28"/>
              </w:rPr>
              <w:t xml:space="preserve"> operation with Command Staff and Section Chiefs (see ICS 201 form).</w:t>
            </w:r>
          </w:p>
          <w:p w14:paraId="57950F02" w14:textId="3745CC3E" w:rsidR="007D686B" w:rsidRPr="00607B1A" w:rsidRDefault="00D127A8" w:rsidP="007D686B">
            <w:pPr>
              <w:pStyle w:val="TableParagraph2"/>
              <w:rPr>
                <w:kern w:val="28"/>
              </w:rPr>
            </w:pPr>
            <w:sdt>
              <w:sdtPr>
                <w:rPr>
                  <w:kern w:val="28"/>
                </w:rPr>
                <w:id w:val="1977479467"/>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Provide direction to Command Staff and Section Chiefs as needed.</w:t>
            </w:r>
          </w:p>
          <w:p w14:paraId="7E83A0CE" w14:textId="2ED2A5C7" w:rsidR="007D686B" w:rsidRPr="00607B1A" w:rsidRDefault="00D127A8" w:rsidP="007D686B">
            <w:pPr>
              <w:pStyle w:val="TableParagraph2"/>
              <w:rPr>
                <w:kern w:val="28"/>
              </w:rPr>
            </w:pPr>
            <w:sdt>
              <w:sdtPr>
                <w:rPr>
                  <w:kern w:val="28"/>
                </w:rPr>
                <w:id w:val="393394763"/>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Ensure accurate information, and equal access to that information, is released in a timely manner through the </w:t>
            </w:r>
            <w:r w:rsidR="007D686B">
              <w:t>FAC</w:t>
            </w:r>
            <w:r w:rsidR="007D686B" w:rsidRPr="00607B1A">
              <w:rPr>
                <w:kern w:val="28"/>
              </w:rPr>
              <w:t xml:space="preserve"> PIO.</w:t>
            </w:r>
          </w:p>
          <w:p w14:paraId="1ABD0E07" w14:textId="5820971E" w:rsidR="007D686B" w:rsidRPr="00607B1A" w:rsidRDefault="00D127A8" w:rsidP="007D686B">
            <w:pPr>
              <w:pStyle w:val="TableParagraph2"/>
              <w:rPr>
                <w:kern w:val="28"/>
              </w:rPr>
            </w:pPr>
            <w:sdt>
              <w:sdtPr>
                <w:rPr>
                  <w:kern w:val="28"/>
                </w:rPr>
                <w:id w:val="-124551469"/>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Coordinate with key stakeholders and officials through the Liaison Officer.</w:t>
            </w:r>
          </w:p>
          <w:p w14:paraId="61CFDA83" w14:textId="5A77C6BE" w:rsidR="007D686B" w:rsidRPr="00607B1A" w:rsidRDefault="00D127A8" w:rsidP="007D686B">
            <w:pPr>
              <w:pStyle w:val="TableParagraph2"/>
              <w:rPr>
                <w:kern w:val="28"/>
              </w:rPr>
            </w:pPr>
            <w:sdt>
              <w:sdtPr>
                <w:rPr>
                  <w:kern w:val="28"/>
                </w:rPr>
                <w:id w:val="-358358981"/>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Coordinate with the Safety Officer to ensure the continued safety of facilities and staff.</w:t>
            </w:r>
          </w:p>
          <w:p w14:paraId="7DFEC7BA" w14:textId="135E2F06" w:rsidR="007D686B" w:rsidRPr="00607B1A" w:rsidRDefault="00D127A8" w:rsidP="007D686B">
            <w:pPr>
              <w:pStyle w:val="TableParagraph2"/>
              <w:rPr>
                <w:kern w:val="28"/>
              </w:rPr>
            </w:pPr>
            <w:sdt>
              <w:sdtPr>
                <w:rPr>
                  <w:kern w:val="28"/>
                </w:rPr>
                <w:id w:val="-2145348081"/>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Establish a meeting schedule. Conduct ongoing meetings with Command Staff and Section Chiefs.</w:t>
            </w:r>
          </w:p>
          <w:p w14:paraId="3241193E" w14:textId="558D1B64" w:rsidR="007D686B" w:rsidRPr="00607B1A" w:rsidRDefault="00D127A8" w:rsidP="007D686B">
            <w:pPr>
              <w:pStyle w:val="TableParagraph"/>
              <w:rPr>
                <w:kern w:val="28"/>
              </w:rPr>
            </w:pPr>
            <w:sdt>
              <w:sdtPr>
                <w:rPr>
                  <w:kern w:val="28"/>
                </w:rPr>
                <w:id w:val="1048413671"/>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Ensure coordination of Command/Section Chief planning meetings on a regular basis to communicate information concerning </w:t>
            </w:r>
            <w:r w:rsidR="007D686B">
              <w:t>FAC</w:t>
            </w:r>
            <w:r w:rsidR="007D686B" w:rsidRPr="00607B1A">
              <w:rPr>
                <w:kern w:val="28"/>
              </w:rPr>
              <w:t xml:space="preserve"> operations, status of the recovery effort, and other information of importance. At a minimum, the following staff meetings are recommended:</w:t>
            </w:r>
          </w:p>
          <w:p w14:paraId="06721DF1" w14:textId="322DFD59" w:rsidR="007D686B" w:rsidRPr="00D206A2" w:rsidRDefault="00D127A8" w:rsidP="007D686B">
            <w:pPr>
              <w:pStyle w:val="TableParagraph2"/>
              <w:rPr>
                <w:kern w:val="28"/>
              </w:rPr>
            </w:pPr>
            <w:sdt>
              <w:sdtPr>
                <w:rPr>
                  <w:kern w:val="28"/>
                </w:rPr>
                <w:id w:val="-378164774"/>
                <w14:checkbox>
                  <w14:checked w14:val="0"/>
                  <w14:checkedState w14:val="2612" w14:font="MS Gothic"/>
                  <w14:uncheckedState w14:val="2610" w14:font="MS Gothic"/>
                </w14:checkbox>
              </w:sdtPr>
              <w:sdtEndPr/>
              <w:sdtContent>
                <w:r w:rsidR="007D686B" w:rsidRPr="00D206A2">
                  <w:rPr>
                    <w:rFonts w:ascii="Segoe UI Symbol" w:hAnsi="Segoe UI Symbol" w:cs="Segoe UI Symbol"/>
                    <w:kern w:val="28"/>
                  </w:rPr>
                  <w:t>☐</w:t>
                </w:r>
              </w:sdtContent>
            </w:sdt>
            <w:r w:rsidR="007D686B" w:rsidRPr="00D206A2">
              <w:rPr>
                <w:kern w:val="28"/>
              </w:rPr>
              <w:t xml:space="preserve"> An “all FAC staff” meeting once per operational period.</w:t>
            </w:r>
          </w:p>
          <w:p w14:paraId="62F365CA" w14:textId="77F3E29E" w:rsidR="007D686B" w:rsidRPr="00607B1A" w:rsidRDefault="00D127A8" w:rsidP="007D686B">
            <w:pPr>
              <w:pStyle w:val="TableParagraph2"/>
              <w:rPr>
                <w:kern w:val="28"/>
              </w:rPr>
            </w:pPr>
            <w:sdt>
              <w:sdtPr>
                <w:rPr>
                  <w:kern w:val="28"/>
                </w:rPr>
                <w:id w:val="1138149495"/>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Two command staff meetings, one near the beginning and one near the end of each operational period.</w:t>
            </w:r>
          </w:p>
          <w:p w14:paraId="2E94DBE9" w14:textId="3DBF0ED5" w:rsidR="007D686B" w:rsidRPr="00607B1A" w:rsidRDefault="00D127A8" w:rsidP="007D686B">
            <w:pPr>
              <w:pStyle w:val="TableParagraph2"/>
              <w:rPr>
                <w:kern w:val="28"/>
              </w:rPr>
            </w:pPr>
            <w:sdt>
              <w:sdtPr>
                <w:rPr>
                  <w:kern w:val="28"/>
                </w:rPr>
                <w:id w:val="1387913147"/>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Section and unit meetings at the discretion of the Section Chief/Unit Leader.</w:t>
            </w:r>
          </w:p>
          <w:p w14:paraId="1FC55835" w14:textId="42EED4F7" w:rsidR="007D686B" w:rsidRPr="00607B1A" w:rsidRDefault="00D127A8" w:rsidP="007D686B">
            <w:pPr>
              <w:pStyle w:val="TableParagraph"/>
              <w:rPr>
                <w:kern w:val="28"/>
              </w:rPr>
            </w:pPr>
            <w:sdt>
              <w:sdtPr>
                <w:rPr>
                  <w:kern w:val="28"/>
                </w:rPr>
                <w:id w:val="-682437498"/>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Ensure the coordination of family briefings.</w:t>
            </w:r>
          </w:p>
          <w:p w14:paraId="048C9FDA" w14:textId="2455DE6C" w:rsidR="007D686B" w:rsidRPr="00D206A2" w:rsidRDefault="00D127A8" w:rsidP="007D686B">
            <w:pPr>
              <w:pStyle w:val="TableParagraph"/>
              <w:rPr>
                <w:kern w:val="28"/>
              </w:rPr>
            </w:pPr>
            <w:sdt>
              <w:sdtPr>
                <w:rPr>
                  <w:kern w:val="28"/>
                </w:rPr>
                <w:id w:val="-1093017499"/>
                <w14:checkbox>
                  <w14:checked w14:val="0"/>
                  <w14:checkedState w14:val="2612" w14:font="MS Gothic"/>
                  <w14:uncheckedState w14:val="2610" w14:font="MS Gothic"/>
                </w14:checkbox>
              </w:sdtPr>
              <w:sdtEndPr/>
              <w:sdtContent>
                <w:r w:rsidR="007D686B" w:rsidRPr="00D206A2">
                  <w:rPr>
                    <w:rFonts w:ascii="Segoe UI Symbol" w:hAnsi="Segoe UI Symbol" w:cs="Segoe UI Symbol"/>
                    <w:kern w:val="28"/>
                  </w:rPr>
                  <w:t>☐</w:t>
                </w:r>
              </w:sdtContent>
            </w:sdt>
            <w:r w:rsidR="007D686B" w:rsidRPr="00D206A2">
              <w:rPr>
                <w:kern w:val="28"/>
              </w:rPr>
              <w:t xml:space="preserve"> Maintain communications with the </w:t>
            </w:r>
            <w:r w:rsidR="00C01525">
              <w:rPr>
                <w:kern w:val="28"/>
              </w:rPr>
              <w:t>IC</w:t>
            </w:r>
            <w:r w:rsidR="007D686B" w:rsidRPr="00D206A2">
              <w:rPr>
                <w:kern w:val="28"/>
              </w:rPr>
              <w:t>. Provide periodic status reports to the EOC.</w:t>
            </w:r>
          </w:p>
          <w:p w14:paraId="3BCBC5E8" w14:textId="142A16DB" w:rsidR="007D686B" w:rsidRDefault="00D127A8" w:rsidP="007D686B">
            <w:pPr>
              <w:pStyle w:val="TableParagraph"/>
              <w:rPr>
                <w:kern w:val="28"/>
              </w:rPr>
            </w:pPr>
            <w:sdt>
              <w:sdtPr>
                <w:rPr>
                  <w:kern w:val="28"/>
                </w:rPr>
                <w:id w:val="-1698683686"/>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Approve requests for additional resources or for the release of resources from the Logistics Section Chief.</w:t>
            </w:r>
          </w:p>
          <w:p w14:paraId="2DBB831C" w14:textId="099142A5" w:rsidR="003C5680" w:rsidRPr="00607B1A" w:rsidRDefault="00D127A8" w:rsidP="007D686B">
            <w:pPr>
              <w:pStyle w:val="TableParagraph"/>
              <w:rPr>
                <w:kern w:val="28"/>
              </w:rPr>
            </w:pPr>
            <w:sdt>
              <w:sdtPr>
                <w:rPr>
                  <w:kern w:val="28"/>
                </w:rPr>
                <w:id w:val="-465903180"/>
                <w14:checkbox>
                  <w14:checked w14:val="0"/>
                  <w14:checkedState w14:val="2612" w14:font="MS Gothic"/>
                  <w14:uncheckedState w14:val="2610" w14:font="MS Gothic"/>
                </w14:checkbox>
              </w:sdtPr>
              <w:sdtEndPr/>
              <w:sdtContent>
                <w:r w:rsidR="003C5680" w:rsidRPr="00607B1A">
                  <w:rPr>
                    <w:rFonts w:ascii="Segoe UI Symbol" w:hAnsi="Segoe UI Symbol"/>
                    <w:kern w:val="28"/>
                  </w:rPr>
                  <w:t>☐</w:t>
                </w:r>
              </w:sdtContent>
            </w:sdt>
            <w:r w:rsidR="003C5680" w:rsidRPr="00607B1A">
              <w:rPr>
                <w:kern w:val="28"/>
              </w:rPr>
              <w:t xml:space="preserve"> </w:t>
            </w:r>
            <w:r w:rsidR="003C5680" w:rsidRPr="003C5680">
              <w:rPr>
                <w:kern w:val="28"/>
              </w:rPr>
              <w:t>Participate in meetings and briefings as needed.</w:t>
            </w:r>
          </w:p>
          <w:p w14:paraId="13743917" w14:textId="5C278699" w:rsidR="007D686B" w:rsidRPr="00607B1A" w:rsidRDefault="00D127A8" w:rsidP="007D686B">
            <w:pPr>
              <w:pStyle w:val="TableParagraph"/>
              <w:rPr>
                <w:kern w:val="28"/>
              </w:rPr>
            </w:pPr>
            <w:sdt>
              <w:sdtPr>
                <w:rPr>
                  <w:kern w:val="28"/>
                </w:rPr>
                <w:id w:val="163903916"/>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Maintain Unit/Activity Log (ICS Form 214).</w:t>
            </w:r>
          </w:p>
          <w:p w14:paraId="56EF1D9C" w14:textId="503E5ED9" w:rsidR="006F55CF" w:rsidRPr="00607B1A" w:rsidRDefault="00D127A8" w:rsidP="000C63EE">
            <w:pPr>
              <w:pStyle w:val="TableParagraph"/>
              <w:rPr>
                <w:kern w:val="28"/>
              </w:rPr>
            </w:pPr>
            <w:sdt>
              <w:sdtPr>
                <w:rPr>
                  <w:kern w:val="28"/>
                </w:rPr>
                <w:id w:val="-423193064"/>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Brief incoming </w:t>
            </w:r>
            <w:r w:rsidR="007D686B">
              <w:t>FAC</w:t>
            </w:r>
            <w:r w:rsidR="007D686B" w:rsidRPr="00607B1A">
              <w:rPr>
                <w:kern w:val="28"/>
              </w:rPr>
              <w:t xml:space="preserve"> Director at shift change.</w:t>
            </w:r>
          </w:p>
        </w:tc>
      </w:tr>
      <w:tr w:rsidR="007D686B" w:rsidRPr="00D206A2" w14:paraId="5043E777"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457C6538" w14:textId="77777777" w:rsidR="007D686B" w:rsidRPr="00607B1A" w:rsidRDefault="007D686B" w:rsidP="00CE753D">
            <w:pPr>
              <w:pStyle w:val="Heading2"/>
            </w:pPr>
            <w:r w:rsidRPr="00607B1A">
              <w:t>DEMOBILIZATION</w:t>
            </w:r>
          </w:p>
        </w:tc>
      </w:tr>
      <w:tr w:rsidR="007D686B" w:rsidRPr="00D206A2" w14:paraId="037D710B"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54CA94A0" w14:textId="6A9C03C8" w:rsidR="007D686B" w:rsidRPr="00607B1A" w:rsidRDefault="00D127A8" w:rsidP="007D686B">
            <w:pPr>
              <w:pStyle w:val="TableParagraph"/>
              <w:rPr>
                <w:kern w:val="28"/>
              </w:rPr>
            </w:pPr>
            <w:sdt>
              <w:sdtPr>
                <w:rPr>
                  <w:kern w:val="28"/>
                </w:rPr>
                <w:id w:val="1104148690"/>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In coordination with the </w:t>
            </w:r>
            <w:r w:rsidR="00E44CA1">
              <w:t>Family Assistance Plan</w:t>
            </w:r>
            <w:r w:rsidR="007D686B" w:rsidRPr="00607B1A">
              <w:rPr>
                <w:kern w:val="28"/>
              </w:rPr>
              <w:t xml:space="preserve">ning Section Chief and the EOC, determine that the </w:t>
            </w:r>
            <w:r w:rsidR="007D686B">
              <w:t>FAC</w:t>
            </w:r>
            <w:r w:rsidR="007D686B" w:rsidRPr="00607B1A">
              <w:rPr>
                <w:kern w:val="28"/>
              </w:rPr>
              <w:t xml:space="preserve"> can be demobilized.</w:t>
            </w:r>
          </w:p>
          <w:p w14:paraId="7AB4A646" w14:textId="3CE3143D" w:rsidR="007D686B" w:rsidRPr="00607B1A" w:rsidRDefault="00D127A8" w:rsidP="007D686B">
            <w:pPr>
              <w:pStyle w:val="TableParagraph"/>
              <w:rPr>
                <w:kern w:val="28"/>
              </w:rPr>
            </w:pPr>
            <w:sdt>
              <w:sdtPr>
                <w:rPr>
                  <w:kern w:val="28"/>
                </w:rPr>
                <w:id w:val="-863824264"/>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Conduct a demobilization meeting with Command Staff and Section Chiefs. Advise the EOC and Incident Commander of the date/time of demobilization. Coordinate with the representative of the </w:t>
            </w:r>
            <w:r w:rsidR="007D686B">
              <w:t>FAC</w:t>
            </w:r>
            <w:r w:rsidR="007D686B" w:rsidRPr="00607B1A">
              <w:rPr>
                <w:kern w:val="28"/>
              </w:rPr>
              <w:t xml:space="preserve"> site facility owner</w:t>
            </w:r>
            <w:r w:rsidR="007D686B" w:rsidRPr="009F7E33">
              <w:t>,</w:t>
            </w:r>
            <w:r w:rsidR="007D686B" w:rsidRPr="00607B1A">
              <w:rPr>
                <w:kern w:val="28"/>
              </w:rPr>
              <w:t xml:space="preserve"> as necessary.</w:t>
            </w:r>
          </w:p>
          <w:p w14:paraId="7F5BB7B3" w14:textId="51668AD6" w:rsidR="007D686B" w:rsidRPr="00607B1A" w:rsidRDefault="00D127A8" w:rsidP="007D686B">
            <w:pPr>
              <w:pStyle w:val="TableParagraph"/>
              <w:rPr>
                <w:kern w:val="28"/>
              </w:rPr>
            </w:pPr>
            <w:sdt>
              <w:sdtPr>
                <w:rPr>
                  <w:kern w:val="28"/>
                </w:rPr>
                <w:id w:val="1435627324"/>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Conduct </w:t>
            </w:r>
            <w:r w:rsidR="007D686B" w:rsidRPr="009F7E33">
              <w:t>a</w:t>
            </w:r>
            <w:r w:rsidR="007D686B" w:rsidRPr="00607B1A">
              <w:rPr>
                <w:kern w:val="28"/>
              </w:rPr>
              <w:t xml:space="preserve"> demobilization briefing</w:t>
            </w:r>
            <w:r w:rsidR="007D686B" w:rsidRPr="009F7E33">
              <w:t xml:space="preserve"> with all F</w:t>
            </w:r>
            <w:r w:rsidR="007D686B">
              <w:t>A</w:t>
            </w:r>
            <w:r w:rsidR="007D686B" w:rsidRPr="009F7E33">
              <w:t>C staff.</w:t>
            </w:r>
          </w:p>
          <w:p w14:paraId="7CA339FF" w14:textId="647FB333" w:rsidR="007D686B" w:rsidRPr="00607B1A" w:rsidRDefault="00D127A8" w:rsidP="007D686B">
            <w:pPr>
              <w:pStyle w:val="TableParagraph"/>
              <w:rPr>
                <w:kern w:val="28"/>
              </w:rPr>
            </w:pPr>
            <w:sdt>
              <w:sdtPr>
                <w:rPr>
                  <w:kern w:val="28"/>
                </w:rPr>
                <w:id w:val="1272279244"/>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Return equipment and unused supplies issued by the </w:t>
            </w:r>
            <w:r w:rsidR="007D686B">
              <w:t>FAC</w:t>
            </w:r>
            <w:r w:rsidR="007D686B" w:rsidRPr="00607B1A">
              <w:rPr>
                <w:kern w:val="28"/>
              </w:rPr>
              <w:t xml:space="preserve"> to Logistics.</w:t>
            </w:r>
          </w:p>
          <w:p w14:paraId="1CF4E21A" w14:textId="7C105F29" w:rsidR="007D686B" w:rsidRPr="00607B1A" w:rsidRDefault="00D127A8" w:rsidP="007D686B">
            <w:pPr>
              <w:pStyle w:val="TableParagraph"/>
              <w:rPr>
                <w:kern w:val="28"/>
              </w:rPr>
            </w:pPr>
            <w:sdt>
              <w:sdtPr>
                <w:rPr>
                  <w:kern w:val="28"/>
                </w:rPr>
                <w:id w:val="1097370983"/>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Arrange for the return of any agency-owned equipment (computers, etc.).</w:t>
            </w:r>
          </w:p>
          <w:p w14:paraId="7992B9A9" w14:textId="4319CD17" w:rsidR="007D686B" w:rsidRPr="00607B1A" w:rsidRDefault="00D127A8" w:rsidP="007D686B">
            <w:pPr>
              <w:pStyle w:val="TableParagraph"/>
              <w:rPr>
                <w:kern w:val="28"/>
              </w:rPr>
            </w:pPr>
            <w:sdt>
              <w:sdtPr>
                <w:rPr>
                  <w:kern w:val="28"/>
                </w:rPr>
                <w:id w:val="910118973"/>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Ensure that your activity log (ICS Form 214) is given to the Documentation Unit.</w:t>
            </w:r>
          </w:p>
          <w:p w14:paraId="58139D11" w14:textId="3C26E4B3" w:rsidR="007D686B" w:rsidRPr="00607B1A" w:rsidRDefault="00D127A8" w:rsidP="007D686B">
            <w:pPr>
              <w:pStyle w:val="TableParagraph"/>
              <w:rPr>
                <w:kern w:val="28"/>
              </w:rPr>
            </w:pPr>
            <w:sdt>
              <w:sdtPr>
                <w:rPr>
                  <w:kern w:val="28"/>
                </w:rPr>
                <w:id w:val="-1615194436"/>
                <w14:checkbox>
                  <w14:checked w14:val="0"/>
                  <w14:checkedState w14:val="2612" w14:font="MS Gothic"/>
                  <w14:uncheckedState w14:val="2610" w14:font="MS Gothic"/>
                </w14:checkbox>
              </w:sdtPr>
              <w:sdtEndPr/>
              <w:sdtContent>
                <w:r w:rsidR="007D686B" w:rsidRPr="00607B1A">
                  <w:rPr>
                    <w:rFonts w:ascii="Segoe UI Symbol" w:hAnsi="Segoe UI Symbol"/>
                    <w:kern w:val="28"/>
                  </w:rPr>
                  <w:t>☐</w:t>
                </w:r>
              </w:sdtContent>
            </w:sdt>
            <w:r w:rsidR="007D686B" w:rsidRPr="00607B1A">
              <w:rPr>
                <w:kern w:val="28"/>
              </w:rPr>
              <w:t xml:space="preserve"> Sign out at the personnel check-out station. Turn in all documentation to include position checklists and evaluation forms. Turn in your radio.</w:t>
            </w:r>
          </w:p>
        </w:tc>
      </w:tr>
    </w:tbl>
    <w:p w14:paraId="390E9609" w14:textId="7F9EAE08" w:rsidR="002356BB" w:rsidRPr="00607B1A" w:rsidRDefault="002356BB" w:rsidP="002356BB">
      <w:pPr>
        <w:pStyle w:val="BodyText"/>
        <w:spacing w:before="8"/>
        <w:rPr>
          <w:rFonts w:ascii="Segoe UI Semilight" w:hAnsi="Segoe UI Semilight"/>
          <w:b/>
          <w:kern w:val="28"/>
          <w:sz w:val="16"/>
        </w:rPr>
      </w:pPr>
    </w:p>
    <w:p w14:paraId="59311DEC" w14:textId="6321DCC8" w:rsidR="002356BB" w:rsidRPr="00607B1A" w:rsidRDefault="002356BB" w:rsidP="002356BB">
      <w:pPr>
        <w:pStyle w:val="BodyText"/>
        <w:spacing w:before="3" w:after="1"/>
        <w:rPr>
          <w:rFonts w:ascii="Segoe UI Semilight" w:hAnsi="Segoe UI Semilight"/>
          <w:kern w:val="28"/>
          <w:sz w:val="14"/>
        </w:rPr>
      </w:pPr>
      <w:r w:rsidRPr="00607B1A">
        <w:rPr>
          <w:rFonts w:ascii="Segoe UI Semilight" w:hAnsi="Segoe UI Semilight"/>
          <w:kern w:val="28"/>
          <w:sz w:val="14"/>
        </w:rPr>
        <w:br w:type="page"/>
      </w:r>
    </w:p>
    <w:p w14:paraId="5156F7B8" w14:textId="77777777" w:rsidR="001B2B26" w:rsidRPr="0091453D" w:rsidRDefault="001B2B26" w:rsidP="004D533E">
      <w:pPr>
        <w:pStyle w:val="Heading1"/>
      </w:pPr>
      <w:bookmarkStart w:id="2" w:name="_Toc111450277"/>
      <w:r w:rsidRPr="00D206A2">
        <w:rPr>
          <w:spacing w:val="0"/>
        </w:rPr>
        <w:lastRenderedPageBreak/>
        <w:t>SAFETY OFFICER</w:t>
      </w:r>
      <w:bookmarkEnd w:id="2"/>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69E316D0" w14:textId="77777777" w:rsidTr="00607B1A">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7E07B33" w14:textId="1D4C5668" w:rsidR="002356BB" w:rsidRPr="00607B1A" w:rsidRDefault="002356BB" w:rsidP="00607B1A">
            <w:pPr>
              <w:pStyle w:val="TableText0"/>
              <w:rPr>
                <w:kern w:val="28"/>
              </w:rPr>
            </w:pPr>
            <w:r w:rsidRPr="00607B1A">
              <w:rPr>
                <w:b/>
                <w:kern w:val="28"/>
              </w:rPr>
              <w:t>Mission</w:t>
            </w:r>
            <w:r w:rsidRPr="00607B1A">
              <w:rPr>
                <w:kern w:val="28"/>
              </w:rPr>
              <w:t xml:space="preserve">: The mission of the Safety Officer is to </w:t>
            </w:r>
            <w:r w:rsidR="00FF4381" w:rsidRPr="009F7E33">
              <w:t>protect</w:t>
            </w:r>
            <w:r w:rsidRPr="00607B1A">
              <w:rPr>
                <w:kern w:val="28"/>
              </w:rPr>
              <w:t xml:space="preserve"> the facility and staff in the </w:t>
            </w:r>
            <w:r w:rsidR="00AA7F45">
              <w:rPr>
                <w:kern w:val="28"/>
              </w:rPr>
              <w:t>Family Assistance Center</w:t>
            </w:r>
            <w:r w:rsidR="00AA7F45" w:rsidRPr="00607B1A">
              <w:rPr>
                <w:kern w:val="28"/>
              </w:rPr>
              <w:t xml:space="preserve"> </w:t>
            </w:r>
            <w:r w:rsidR="00AA7F45">
              <w:rPr>
                <w:kern w:val="28"/>
              </w:rPr>
              <w:t>(</w:t>
            </w:r>
            <w:r w:rsidR="00AA7F45" w:rsidRPr="00D206A2">
              <w:rPr>
                <w:kern w:val="28"/>
              </w:rPr>
              <w:t>FAC</w:t>
            </w:r>
            <w:r w:rsidR="00AA7F45">
              <w:rPr>
                <w:kern w:val="28"/>
              </w:rPr>
              <w:t>)</w:t>
            </w:r>
            <w:r w:rsidRPr="00607B1A">
              <w:rPr>
                <w:kern w:val="28"/>
              </w:rPr>
              <w:t xml:space="preserve">. The Safety Officer reports to the </w:t>
            </w:r>
            <w:r w:rsidR="003E0D2E">
              <w:t>FAC</w:t>
            </w:r>
            <w:r w:rsidRPr="00607B1A">
              <w:rPr>
                <w:kern w:val="28"/>
              </w:rPr>
              <w:t xml:space="preserve"> Director.</w:t>
            </w:r>
            <w:r w:rsidRPr="00D206A2">
              <w:rPr>
                <w:kern w:val="28"/>
              </w:rPr>
              <w:t xml:space="preserve"> The Safety Officer reports to the </w:t>
            </w:r>
            <w:r w:rsidR="001B0A2E">
              <w:rPr>
                <w:kern w:val="28"/>
              </w:rPr>
              <w:t>FAC Director</w:t>
            </w:r>
            <w:r w:rsidRPr="00D206A2">
              <w:rPr>
                <w:kern w:val="28"/>
              </w:rPr>
              <w:t xml:space="preserve">. </w:t>
            </w:r>
          </w:p>
        </w:tc>
      </w:tr>
      <w:tr w:rsidR="002356BB" w:rsidRPr="00D206A2" w14:paraId="38091097"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47EF07BF" w14:textId="77777777" w:rsidR="002356BB" w:rsidRPr="0091453D" w:rsidRDefault="002356BB" w:rsidP="00CE753D">
            <w:pPr>
              <w:pStyle w:val="Heading2"/>
            </w:pPr>
            <w:r w:rsidRPr="00CE753D">
              <w:t>ACTIVATION</w:t>
            </w:r>
          </w:p>
        </w:tc>
      </w:tr>
      <w:tr w:rsidR="002356BB" w:rsidRPr="00D206A2" w14:paraId="27029E64"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4ECE4167" w14:textId="51A44B88" w:rsidR="002356BB" w:rsidRPr="00607B1A" w:rsidRDefault="00D127A8" w:rsidP="00607B1A">
            <w:pPr>
              <w:pStyle w:val="TableParagraph"/>
              <w:rPr>
                <w:kern w:val="28"/>
              </w:rPr>
            </w:pPr>
            <w:sdt>
              <w:sdtPr>
                <w:rPr>
                  <w:kern w:val="28"/>
                </w:rPr>
                <w:id w:val="92253043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xml:space="preserve"> site, check in at the personnel check-in station in the reception area. Receive your assignment, materials, cell phone/radio, reporting location/station, reporting time, and any special instructions. As time permits, review the layout of the </w:t>
            </w:r>
            <w:r w:rsidR="003E0D2E">
              <w:t>FAC</w:t>
            </w:r>
            <w:r w:rsidR="002356BB" w:rsidRPr="00607B1A">
              <w:rPr>
                <w:kern w:val="28"/>
              </w:rPr>
              <w:t>.</w:t>
            </w:r>
          </w:p>
          <w:p w14:paraId="59AFF05F" w14:textId="43B0076C" w:rsidR="002356BB" w:rsidRPr="00607B1A" w:rsidRDefault="00D127A8" w:rsidP="00607B1A">
            <w:pPr>
              <w:pStyle w:val="TableParagraph"/>
              <w:rPr>
                <w:kern w:val="28"/>
              </w:rPr>
            </w:pPr>
            <w:sdt>
              <w:sdtPr>
                <w:rPr>
                  <w:kern w:val="28"/>
                </w:rPr>
                <w:id w:val="4288224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d display appropriate credentials such as a badge provided by </w:t>
            </w:r>
            <w:r w:rsidR="003E0D2E">
              <w:t>FAC</w:t>
            </w:r>
            <w:r w:rsidR="002356BB" w:rsidRPr="00607B1A">
              <w:rPr>
                <w:kern w:val="28"/>
              </w:rPr>
              <w:t xml:space="preserve"> staff and agency identification.</w:t>
            </w:r>
          </w:p>
          <w:p w14:paraId="4DA55230" w14:textId="157710AF" w:rsidR="002356BB" w:rsidRPr="00607B1A" w:rsidRDefault="00D127A8" w:rsidP="00607B1A">
            <w:pPr>
              <w:pStyle w:val="TableParagraph"/>
              <w:rPr>
                <w:kern w:val="28"/>
              </w:rPr>
            </w:pPr>
            <w:sdt>
              <w:sdtPr>
                <w:rPr>
                  <w:kern w:val="28"/>
                </w:rPr>
                <w:id w:val="190973519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3FEDD973" w14:textId="49B4489C" w:rsidR="003E0BCD" w:rsidRDefault="00D127A8" w:rsidP="00A15526">
            <w:pPr>
              <w:pStyle w:val="TableParagraph"/>
              <w:spacing w:before="80"/>
              <w:ind w:left="266"/>
            </w:pPr>
            <w:sdt>
              <w:sdtPr>
                <w:id w:val="-846632476"/>
                <w14:checkbox>
                  <w14:checked w14:val="0"/>
                  <w14:checkedState w14:val="2612" w14:font="MS Gothic"/>
                  <w14:uncheckedState w14:val="2610" w14:font="MS Gothic"/>
                </w14:checkbox>
              </w:sdtPr>
              <w:sdtEndPr/>
              <w:sdtContent>
                <w:r w:rsidR="003E0BCD" w:rsidRPr="009F7E33">
                  <w:rPr>
                    <w:rFonts w:ascii="Segoe UI Symbol" w:hAnsi="Segoe UI Symbol" w:cs="Segoe UI Symbol"/>
                  </w:rPr>
                  <w:t>☐</w:t>
                </w:r>
              </w:sdtContent>
            </w:sdt>
            <w:r w:rsidR="003E0BCD" w:rsidRPr="009F7E33">
              <w:t xml:space="preserve"> </w:t>
            </w:r>
            <w:r w:rsidR="003E0BCD" w:rsidRPr="003E0BCD">
              <w:t>Confer with F</w:t>
            </w:r>
            <w:r w:rsidR="001B0A2E">
              <w:t>A</w:t>
            </w:r>
            <w:r w:rsidR="003E0BCD" w:rsidRPr="003E0BCD">
              <w:t>C Director and/or previous Safety Officer on the status of the F</w:t>
            </w:r>
            <w:r w:rsidR="001B0A2E">
              <w:t>A</w:t>
            </w:r>
            <w:r w:rsidR="003E0BCD" w:rsidRPr="003E0BCD">
              <w:t>C</w:t>
            </w:r>
            <w:r w:rsidR="003E0BCD">
              <w:t>.</w:t>
            </w:r>
          </w:p>
          <w:p w14:paraId="22BBDD6E" w14:textId="77777777" w:rsidR="004B3C8A" w:rsidRPr="009F7E33" w:rsidRDefault="00D127A8" w:rsidP="004B3C8A">
            <w:pPr>
              <w:pStyle w:val="TableParagraph"/>
              <w:spacing w:before="80"/>
              <w:ind w:left="266"/>
            </w:pPr>
            <w:sdt>
              <w:sdtPr>
                <w:id w:val="-1052297540"/>
                <w14:checkbox>
                  <w14:checked w14:val="0"/>
                  <w14:checkedState w14:val="2612" w14:font="MS Gothic"/>
                  <w14:uncheckedState w14:val="2610" w14:font="MS Gothic"/>
                </w14:checkbox>
              </w:sdtPr>
              <w:sdtEndPr/>
              <w:sdtContent>
                <w:r w:rsidR="004B3C8A" w:rsidRPr="009F7E33">
                  <w:rPr>
                    <w:rFonts w:ascii="Segoe UI Symbol" w:hAnsi="Segoe UI Symbol" w:cs="Segoe UI Symbol"/>
                  </w:rPr>
                  <w:t>☐</w:t>
                </w:r>
              </w:sdtContent>
            </w:sdt>
            <w:r w:rsidR="004B3C8A" w:rsidRPr="009F7E33">
              <w:t xml:space="preserve"> Conduct site inspection:</w:t>
            </w:r>
          </w:p>
          <w:p w14:paraId="1C2A97D6" w14:textId="77777777" w:rsidR="004B3C8A" w:rsidRPr="009F7E33" w:rsidRDefault="00D127A8" w:rsidP="004B3C8A">
            <w:pPr>
              <w:pStyle w:val="TableParagraph"/>
              <w:tabs>
                <w:tab w:val="left" w:pos="1166"/>
                <w:tab w:val="left" w:pos="1167"/>
              </w:tabs>
              <w:spacing w:before="80"/>
              <w:ind w:left="806" w:right="675"/>
            </w:pPr>
            <w:sdt>
              <w:sdtPr>
                <w:id w:val="-1133483552"/>
                <w14:checkbox>
                  <w14:checked w14:val="0"/>
                  <w14:checkedState w14:val="2612" w14:font="MS Gothic"/>
                  <w14:uncheckedState w14:val="2610" w14:font="MS Gothic"/>
                </w14:checkbox>
              </w:sdtPr>
              <w:sdtEndPr/>
              <w:sdtContent>
                <w:r w:rsidR="004B3C8A" w:rsidRPr="009F7E33">
                  <w:rPr>
                    <w:rFonts w:ascii="Segoe UI Symbol" w:hAnsi="Segoe UI Symbol" w:cs="Segoe UI Symbol"/>
                  </w:rPr>
                  <w:t>☐</w:t>
                </w:r>
              </w:sdtContent>
            </w:sdt>
            <w:r w:rsidR="004B3C8A" w:rsidRPr="009F7E33">
              <w:t xml:space="preserve"> Inspect all cabling, wiring, and installed electrical devices.</w:t>
            </w:r>
          </w:p>
          <w:p w14:paraId="290F9C2C" w14:textId="77777777" w:rsidR="004B3C8A" w:rsidRPr="009F7E33" w:rsidRDefault="00D127A8" w:rsidP="004B3C8A">
            <w:pPr>
              <w:pStyle w:val="TableParagraph"/>
              <w:tabs>
                <w:tab w:val="left" w:pos="1166"/>
                <w:tab w:val="left" w:pos="1167"/>
              </w:tabs>
              <w:spacing w:before="80"/>
              <w:ind w:left="806" w:right="675"/>
            </w:pPr>
            <w:sdt>
              <w:sdtPr>
                <w:id w:val="-182970206"/>
                <w14:checkbox>
                  <w14:checked w14:val="0"/>
                  <w14:checkedState w14:val="2612" w14:font="MS Gothic"/>
                  <w14:uncheckedState w14:val="2610" w14:font="MS Gothic"/>
                </w14:checkbox>
              </w:sdtPr>
              <w:sdtEndPr/>
              <w:sdtContent>
                <w:r w:rsidR="004B3C8A" w:rsidRPr="009F7E33">
                  <w:rPr>
                    <w:rFonts w:ascii="Segoe UI Symbol" w:hAnsi="Segoe UI Symbol" w:cs="Segoe UI Symbol"/>
                  </w:rPr>
                  <w:t>☐</w:t>
                </w:r>
              </w:sdtContent>
            </w:sdt>
            <w:r w:rsidR="004B3C8A" w:rsidRPr="009F7E33">
              <w:t xml:space="preserve"> Inspect all workstations and common areas for danger from falling objects.</w:t>
            </w:r>
          </w:p>
          <w:p w14:paraId="56E71D00" w14:textId="77777777" w:rsidR="004B3C8A" w:rsidRPr="009F7E33" w:rsidRDefault="00D127A8" w:rsidP="004B3C8A">
            <w:pPr>
              <w:pStyle w:val="TableParagraph"/>
              <w:tabs>
                <w:tab w:val="left" w:pos="1166"/>
                <w:tab w:val="left" w:pos="1167"/>
              </w:tabs>
              <w:spacing w:before="80"/>
              <w:ind w:left="806" w:right="675"/>
            </w:pPr>
            <w:sdt>
              <w:sdtPr>
                <w:id w:val="744847640"/>
                <w14:checkbox>
                  <w14:checked w14:val="0"/>
                  <w14:checkedState w14:val="2612" w14:font="MS Gothic"/>
                  <w14:uncheckedState w14:val="2610" w14:font="MS Gothic"/>
                </w14:checkbox>
              </w:sdtPr>
              <w:sdtEndPr/>
              <w:sdtContent>
                <w:r w:rsidR="004B3C8A" w:rsidRPr="009F7E33">
                  <w:rPr>
                    <w:rFonts w:ascii="Segoe UI Symbol" w:hAnsi="Segoe UI Symbol" w:cs="Segoe UI Symbol"/>
                  </w:rPr>
                  <w:t>☐</w:t>
                </w:r>
              </w:sdtContent>
            </w:sdt>
            <w:r w:rsidR="004B3C8A" w:rsidRPr="009F7E33">
              <w:t xml:space="preserve"> Inspect for the presence of dangerous/hazardous chemicals or other materials.</w:t>
            </w:r>
          </w:p>
          <w:p w14:paraId="7B505ABE" w14:textId="77777777" w:rsidR="004B3C8A" w:rsidRPr="009F7E33" w:rsidRDefault="00D127A8" w:rsidP="004B3C8A">
            <w:pPr>
              <w:pStyle w:val="TableParagraph"/>
              <w:tabs>
                <w:tab w:val="left" w:pos="1166"/>
                <w:tab w:val="left" w:pos="1167"/>
              </w:tabs>
              <w:spacing w:before="80"/>
              <w:ind w:left="806" w:right="675"/>
            </w:pPr>
            <w:sdt>
              <w:sdtPr>
                <w:id w:val="515581919"/>
                <w14:checkbox>
                  <w14:checked w14:val="0"/>
                  <w14:checkedState w14:val="2612" w14:font="MS Gothic"/>
                  <w14:uncheckedState w14:val="2610" w14:font="MS Gothic"/>
                </w14:checkbox>
              </w:sdtPr>
              <w:sdtEndPr/>
              <w:sdtContent>
                <w:r w:rsidR="004B3C8A" w:rsidRPr="009F7E33">
                  <w:rPr>
                    <w:rFonts w:ascii="Segoe UI Symbol" w:hAnsi="Segoe UI Symbol" w:cs="Segoe UI Symbol"/>
                  </w:rPr>
                  <w:t>☐</w:t>
                </w:r>
              </w:sdtContent>
            </w:sdt>
            <w:r w:rsidR="004B3C8A" w:rsidRPr="009F7E33">
              <w:t xml:space="preserve"> Ensure that fire detection/suppression/warning systems are operable.</w:t>
            </w:r>
          </w:p>
          <w:p w14:paraId="54B631BE" w14:textId="77777777" w:rsidR="004B3C8A" w:rsidRPr="009F7E33" w:rsidRDefault="00D127A8" w:rsidP="004B3C8A">
            <w:pPr>
              <w:pStyle w:val="TableParagraph"/>
              <w:tabs>
                <w:tab w:val="left" w:pos="1166"/>
                <w:tab w:val="left" w:pos="1167"/>
              </w:tabs>
              <w:spacing w:before="80"/>
              <w:ind w:left="806" w:right="675"/>
            </w:pPr>
            <w:sdt>
              <w:sdtPr>
                <w:id w:val="303126284"/>
                <w14:checkbox>
                  <w14:checked w14:val="0"/>
                  <w14:checkedState w14:val="2612" w14:font="MS Gothic"/>
                  <w14:uncheckedState w14:val="2610" w14:font="MS Gothic"/>
                </w14:checkbox>
              </w:sdtPr>
              <w:sdtEndPr/>
              <w:sdtContent>
                <w:r w:rsidR="004B3C8A" w:rsidRPr="009F7E33">
                  <w:rPr>
                    <w:rFonts w:ascii="Segoe UI Symbol" w:hAnsi="Segoe UI Symbol" w:cs="Segoe UI Symbol"/>
                  </w:rPr>
                  <w:t>☐</w:t>
                </w:r>
              </w:sdtContent>
            </w:sdt>
            <w:r w:rsidR="004B3C8A" w:rsidRPr="009F7E33">
              <w:t xml:space="preserve"> Inspect for trip-and-fall hazards.</w:t>
            </w:r>
          </w:p>
          <w:p w14:paraId="23CB794F" w14:textId="0C005CBB" w:rsidR="004B3C8A" w:rsidRPr="009F7E33" w:rsidRDefault="00D127A8" w:rsidP="004B3C8A">
            <w:pPr>
              <w:pStyle w:val="TableParagraph"/>
              <w:spacing w:before="80"/>
              <w:ind w:left="266"/>
            </w:pPr>
            <w:sdt>
              <w:sdtPr>
                <w:id w:val="-65963163"/>
                <w14:checkbox>
                  <w14:checked w14:val="0"/>
                  <w14:checkedState w14:val="2612" w14:font="MS Gothic"/>
                  <w14:uncheckedState w14:val="2610" w14:font="MS Gothic"/>
                </w14:checkbox>
              </w:sdtPr>
              <w:sdtEndPr/>
              <w:sdtContent>
                <w:r w:rsidR="004B3C8A" w:rsidRPr="009F7E33">
                  <w:rPr>
                    <w:rFonts w:ascii="Segoe UI Symbol" w:hAnsi="Segoe UI Symbol" w:cs="Segoe UI Symbol"/>
                  </w:rPr>
                  <w:t>☐</w:t>
                </w:r>
              </w:sdtContent>
            </w:sdt>
            <w:r w:rsidR="004B3C8A" w:rsidRPr="009F7E33">
              <w:t xml:space="preserve"> Prepare or review the</w:t>
            </w:r>
            <w:r w:rsidR="00573967">
              <w:t xml:space="preserve"> </w:t>
            </w:r>
            <w:r w:rsidR="00482F56">
              <w:t>FAC</w:t>
            </w:r>
            <w:r w:rsidR="004B3C8A" w:rsidRPr="009F7E33">
              <w:t xml:space="preserve"> evacuation plan. </w:t>
            </w:r>
          </w:p>
          <w:p w14:paraId="5A4EE7EF" w14:textId="7EF86FD5" w:rsidR="002356BB" w:rsidRPr="00607B1A" w:rsidRDefault="00D127A8" w:rsidP="00607B1A">
            <w:pPr>
              <w:pStyle w:val="TableParagraph"/>
              <w:rPr>
                <w:kern w:val="28"/>
              </w:rPr>
            </w:pPr>
            <w:sdt>
              <w:sdtPr>
                <w:rPr>
                  <w:kern w:val="28"/>
                </w:rPr>
                <w:id w:val="-168991369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w:t>
            </w:r>
            <w:r w:rsidR="00FF4381" w:rsidRPr="009F7E33">
              <w:t>just</w:t>
            </w:r>
            <w:r w:rsidR="002356BB" w:rsidRPr="00607B1A">
              <w:rPr>
                <w:kern w:val="28"/>
              </w:rPr>
              <w:t>-in-</w:t>
            </w:r>
            <w:r w:rsidR="00FF4381" w:rsidRPr="009F7E33">
              <w:t>time tra</w:t>
            </w:r>
            <w:r w:rsidR="00285253" w:rsidRPr="009F7E33">
              <w:t>ining</w:t>
            </w:r>
            <w:bookmarkStart w:id="3" w:name="_Hlk109745807"/>
            <w:r w:rsidR="002356BB" w:rsidRPr="00607B1A">
              <w:rPr>
                <w:kern w:val="28"/>
              </w:rPr>
              <w:t xml:space="preserve">, if required. </w:t>
            </w:r>
            <w:bookmarkEnd w:id="3"/>
            <w:r w:rsidR="002356BB" w:rsidRPr="00607B1A">
              <w:rPr>
                <w:kern w:val="28"/>
              </w:rPr>
              <w:t>Review your position checklist to determine and prioritize duties.</w:t>
            </w:r>
          </w:p>
          <w:p w14:paraId="20249644" w14:textId="0FF86D6D" w:rsidR="002356BB" w:rsidRPr="00607B1A" w:rsidRDefault="00D127A8" w:rsidP="00607B1A">
            <w:pPr>
              <w:pStyle w:val="TableParagraph"/>
              <w:rPr>
                <w:kern w:val="28"/>
              </w:rPr>
            </w:pPr>
            <w:sdt>
              <w:sdtPr>
                <w:rPr>
                  <w:kern w:val="28"/>
                </w:rPr>
                <w:id w:val="-86165686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view or develop the </w:t>
            </w:r>
            <w:r w:rsidR="003E0D2E">
              <w:t>FAC</w:t>
            </w:r>
            <w:r w:rsidR="002356BB" w:rsidRPr="00607B1A">
              <w:rPr>
                <w:kern w:val="28"/>
              </w:rPr>
              <w:t xml:space="preserve"> security plan. Address any challenges or concerns related to safety.</w:t>
            </w:r>
          </w:p>
          <w:p w14:paraId="36A56B65" w14:textId="77777777" w:rsidR="002356BB" w:rsidRPr="00607B1A" w:rsidRDefault="00D127A8" w:rsidP="00607B1A">
            <w:pPr>
              <w:pStyle w:val="TableParagraph"/>
              <w:rPr>
                <w:kern w:val="28"/>
              </w:rPr>
            </w:pPr>
            <w:sdt>
              <w:sdtPr>
                <w:rPr>
                  <w:kern w:val="28"/>
                </w:rPr>
                <w:id w:val="-124109054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ceive an initial briefing that may include the following:</w:t>
            </w:r>
          </w:p>
          <w:p w14:paraId="0315E07B" w14:textId="2D8448DC" w:rsidR="002356BB" w:rsidRPr="00607B1A" w:rsidRDefault="00D127A8" w:rsidP="00607B1A">
            <w:pPr>
              <w:pStyle w:val="TableParagraph2"/>
              <w:rPr>
                <w:kern w:val="28"/>
              </w:rPr>
            </w:pPr>
            <w:sdt>
              <w:sdtPr>
                <w:rPr>
                  <w:kern w:val="28"/>
                </w:rPr>
                <w:id w:val="62073338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view of completed ICS 201 form</w:t>
            </w:r>
            <w:r w:rsidR="000177AC">
              <w:rPr>
                <w:kern w:val="28"/>
              </w:rPr>
              <w:t>.</w:t>
            </w:r>
          </w:p>
          <w:p w14:paraId="7951798A" w14:textId="65D69FA4" w:rsidR="002356BB" w:rsidRPr="00607B1A" w:rsidRDefault="00D127A8" w:rsidP="00607B1A">
            <w:pPr>
              <w:pStyle w:val="TableParagraph2"/>
              <w:rPr>
                <w:kern w:val="28"/>
              </w:rPr>
            </w:pPr>
            <w:sdt>
              <w:sdtPr>
                <w:rPr>
                  <w:kern w:val="28"/>
                </w:rPr>
                <w:id w:val="-13517988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FF4381" w:rsidRPr="009F7E33">
              <w:t>Synopsis</w:t>
            </w:r>
            <w:r w:rsidR="002356BB" w:rsidRPr="00607B1A">
              <w:rPr>
                <w:kern w:val="28"/>
              </w:rPr>
              <w:t xml:space="preserve"> of the incident</w:t>
            </w:r>
            <w:r w:rsidR="000177AC">
              <w:rPr>
                <w:kern w:val="28"/>
              </w:rPr>
              <w:t>.</w:t>
            </w:r>
          </w:p>
          <w:p w14:paraId="45B09F71" w14:textId="10562436" w:rsidR="002356BB" w:rsidRPr="00607B1A" w:rsidRDefault="00D127A8" w:rsidP="00607B1A">
            <w:pPr>
              <w:pStyle w:val="TableParagraph2"/>
              <w:rPr>
                <w:kern w:val="28"/>
              </w:rPr>
            </w:pPr>
            <w:sdt>
              <w:sdtPr>
                <w:rPr>
                  <w:kern w:val="28"/>
                </w:rPr>
                <w:id w:val="-44199932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riorities and objectives</w:t>
            </w:r>
            <w:r w:rsidR="000177AC">
              <w:rPr>
                <w:kern w:val="28"/>
              </w:rPr>
              <w:t>.</w:t>
            </w:r>
          </w:p>
          <w:p w14:paraId="23E189A5" w14:textId="4E63FF7F" w:rsidR="002356BB" w:rsidRPr="00607B1A" w:rsidRDefault="00D127A8" w:rsidP="00607B1A">
            <w:pPr>
              <w:pStyle w:val="TableParagraph2"/>
              <w:rPr>
                <w:kern w:val="28"/>
              </w:rPr>
            </w:pPr>
            <w:sdt>
              <w:sdtPr>
                <w:rPr>
                  <w:kern w:val="28"/>
                </w:rPr>
                <w:id w:val="41452913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de of </w:t>
            </w:r>
            <w:r w:rsidR="00FF4381" w:rsidRPr="009F7E33">
              <w:t>c</w:t>
            </w:r>
            <w:r w:rsidR="00285253" w:rsidRPr="009F7E33">
              <w:t>onduct</w:t>
            </w:r>
            <w:r w:rsidR="000177AC">
              <w:rPr>
                <w:kern w:val="28"/>
              </w:rPr>
              <w:t>.</w:t>
            </w:r>
          </w:p>
          <w:p w14:paraId="1E6A3F62" w14:textId="521B7AAE" w:rsidR="002356BB" w:rsidRPr="00607B1A" w:rsidRDefault="00D127A8" w:rsidP="00607B1A">
            <w:pPr>
              <w:pStyle w:val="TableParagraph2"/>
              <w:rPr>
                <w:kern w:val="28"/>
              </w:rPr>
            </w:pPr>
            <w:sdt>
              <w:sdtPr>
                <w:rPr>
                  <w:kern w:val="28"/>
                </w:rPr>
                <w:id w:val="19797085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D83E5B">
              <w:rPr>
                <w:kern w:val="28"/>
              </w:rPr>
              <w:t>Facility logistics and layout</w:t>
            </w:r>
            <w:r w:rsidR="000177AC">
              <w:rPr>
                <w:kern w:val="28"/>
              </w:rPr>
              <w:t>.</w:t>
            </w:r>
          </w:p>
          <w:p w14:paraId="6D0E4E2B" w14:textId="77D2349B" w:rsidR="002356BB" w:rsidRPr="00607B1A" w:rsidRDefault="00D127A8" w:rsidP="00607B1A">
            <w:pPr>
              <w:pStyle w:val="TableParagraph2"/>
              <w:rPr>
                <w:kern w:val="28"/>
              </w:rPr>
            </w:pPr>
            <w:sdt>
              <w:sdtPr>
                <w:rPr>
                  <w:kern w:val="28"/>
                </w:rPr>
                <w:id w:val="198249835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FF4381" w:rsidRPr="009F7E33">
              <w:t>Synopsis</w:t>
            </w:r>
            <w:r w:rsidR="002356BB" w:rsidRPr="00607B1A">
              <w:rPr>
                <w:kern w:val="28"/>
              </w:rPr>
              <w:t xml:space="preserve"> of the services provided at the </w:t>
            </w:r>
            <w:r w:rsidR="003E0D2E">
              <w:t>FAC</w:t>
            </w:r>
            <w:r w:rsidR="002356BB" w:rsidRPr="00607B1A">
              <w:rPr>
                <w:kern w:val="28"/>
              </w:rPr>
              <w:t xml:space="preserve"> including for people with disabilities/access and functional needs</w:t>
            </w:r>
            <w:r w:rsidR="000177AC">
              <w:rPr>
                <w:kern w:val="28"/>
              </w:rPr>
              <w:t>;</w:t>
            </w:r>
            <w:r w:rsidR="002356BB" w:rsidRPr="00607B1A">
              <w:rPr>
                <w:kern w:val="28"/>
              </w:rPr>
              <w:t xml:space="preserve"> emphasize the quality care of families</w:t>
            </w:r>
            <w:r w:rsidR="000177AC">
              <w:rPr>
                <w:kern w:val="28"/>
              </w:rPr>
              <w:t>.</w:t>
            </w:r>
          </w:p>
          <w:p w14:paraId="58D9B0F8" w14:textId="0FDAABF5" w:rsidR="002356BB" w:rsidRPr="00607B1A" w:rsidRDefault="00D127A8" w:rsidP="00607B1A">
            <w:pPr>
              <w:pStyle w:val="TableParagraph2"/>
              <w:rPr>
                <w:kern w:val="28"/>
              </w:rPr>
            </w:pPr>
            <w:sdt>
              <w:sdtPr>
                <w:rPr>
                  <w:kern w:val="28"/>
                </w:rPr>
                <w:id w:val="156321178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taffing organization and work tasks</w:t>
            </w:r>
            <w:r w:rsidR="000177AC">
              <w:rPr>
                <w:kern w:val="28"/>
              </w:rPr>
              <w:t>.</w:t>
            </w:r>
          </w:p>
          <w:p w14:paraId="326702EB" w14:textId="56390BDA" w:rsidR="002356BB" w:rsidRPr="00607B1A" w:rsidRDefault="00D127A8" w:rsidP="00607B1A">
            <w:pPr>
              <w:pStyle w:val="TableParagraph2"/>
              <w:rPr>
                <w:kern w:val="28"/>
              </w:rPr>
            </w:pPr>
            <w:sdt>
              <w:sdtPr>
                <w:rPr>
                  <w:kern w:val="28"/>
                </w:rPr>
                <w:id w:val="61910929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The date, time, and location that the </w:t>
            </w:r>
            <w:r w:rsidR="003E0D2E">
              <w:t>FAC</w:t>
            </w:r>
            <w:r w:rsidR="002356BB" w:rsidRPr="00607B1A">
              <w:rPr>
                <w:kern w:val="28"/>
              </w:rPr>
              <w:t xml:space="preserve"> will be activated</w:t>
            </w:r>
            <w:r w:rsidR="000177AC">
              <w:rPr>
                <w:kern w:val="28"/>
              </w:rPr>
              <w:t>.</w:t>
            </w:r>
            <w:r w:rsidR="0042608C">
              <w:rPr>
                <w:kern w:val="28"/>
              </w:rPr>
              <w:t xml:space="preserve"> </w:t>
            </w:r>
          </w:p>
          <w:p w14:paraId="34E7CFA2" w14:textId="0DB8DF61" w:rsidR="002356BB" w:rsidRPr="00607B1A" w:rsidRDefault="00D127A8" w:rsidP="00607B1A">
            <w:pPr>
              <w:pStyle w:val="TableParagraph2"/>
              <w:rPr>
                <w:kern w:val="28"/>
              </w:rPr>
            </w:pPr>
            <w:sdt>
              <w:sdtPr>
                <w:rPr>
                  <w:kern w:val="28"/>
                </w:rPr>
                <w:id w:val="-163878513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sources available for maintaining situational awareness (e.g., the </w:t>
            </w:r>
            <w:r w:rsidR="003E0D2E">
              <w:t>FAC</w:t>
            </w:r>
            <w:r w:rsidR="002356BB" w:rsidRPr="00607B1A">
              <w:rPr>
                <w:kern w:val="28"/>
              </w:rPr>
              <w:t xml:space="preserve"> Information Branch, local activated EOCs).</w:t>
            </w:r>
          </w:p>
          <w:p w14:paraId="3C1540A9" w14:textId="6C25FE71" w:rsidR="002356BB" w:rsidRPr="00607B1A" w:rsidRDefault="00D127A8" w:rsidP="00607B1A">
            <w:pPr>
              <w:pStyle w:val="TableParagraph"/>
              <w:rPr>
                <w:kern w:val="28"/>
              </w:rPr>
            </w:pPr>
            <w:sdt>
              <w:sdtPr>
                <w:rPr>
                  <w:kern w:val="28"/>
                </w:rPr>
                <w:id w:val="-68628829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appropriate safety information is included in just-in-time training</w:t>
            </w:r>
            <w:r w:rsidR="00C128CB" w:rsidRPr="009F7E33">
              <w:t xml:space="preserve"> for F</w:t>
            </w:r>
            <w:r w:rsidR="001B0A2E">
              <w:t>A</w:t>
            </w:r>
            <w:r w:rsidR="00C128CB" w:rsidRPr="009F7E33">
              <w:t>C staff</w:t>
            </w:r>
            <w:r w:rsidR="002356BB" w:rsidRPr="00607B1A">
              <w:rPr>
                <w:kern w:val="28"/>
              </w:rPr>
              <w:t>.</w:t>
            </w:r>
          </w:p>
          <w:p w14:paraId="165E5FD3" w14:textId="77777777" w:rsidR="002356BB" w:rsidRPr="00D206A2" w:rsidRDefault="00D127A8" w:rsidP="001F4FE6">
            <w:pPr>
              <w:pStyle w:val="TableParagraph"/>
              <w:rPr>
                <w:kern w:val="28"/>
              </w:rPr>
            </w:pPr>
            <w:sdt>
              <w:sdtPr>
                <w:rPr>
                  <w:kern w:val="28"/>
                </w:rPr>
                <w:id w:val="-4838431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site inspection:</w:t>
            </w:r>
          </w:p>
          <w:p w14:paraId="3D8EDF9E" w14:textId="77777777" w:rsidR="002356BB" w:rsidRPr="00D206A2" w:rsidRDefault="00D127A8" w:rsidP="001F4FE6">
            <w:pPr>
              <w:pStyle w:val="TableParagraph2"/>
              <w:rPr>
                <w:kern w:val="28"/>
              </w:rPr>
            </w:pPr>
            <w:sdt>
              <w:sdtPr>
                <w:rPr>
                  <w:kern w:val="28"/>
                </w:rPr>
                <w:id w:val="-142586609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spect all cabling, wiring, and installed electrical devices.</w:t>
            </w:r>
          </w:p>
          <w:p w14:paraId="2D25928E" w14:textId="77777777" w:rsidR="002356BB" w:rsidRPr="00D206A2" w:rsidRDefault="00D127A8" w:rsidP="001F4FE6">
            <w:pPr>
              <w:pStyle w:val="TableParagraph2"/>
              <w:rPr>
                <w:kern w:val="28"/>
              </w:rPr>
            </w:pPr>
            <w:sdt>
              <w:sdtPr>
                <w:rPr>
                  <w:kern w:val="28"/>
                </w:rPr>
                <w:id w:val="-10519911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spect all workstations and common areas for danger from falling objects.</w:t>
            </w:r>
          </w:p>
          <w:p w14:paraId="1574297B" w14:textId="77777777" w:rsidR="002356BB" w:rsidRPr="00D206A2" w:rsidRDefault="00D127A8" w:rsidP="001F4FE6">
            <w:pPr>
              <w:pStyle w:val="TableParagraph2"/>
              <w:rPr>
                <w:kern w:val="28"/>
              </w:rPr>
            </w:pPr>
            <w:sdt>
              <w:sdtPr>
                <w:rPr>
                  <w:kern w:val="28"/>
                </w:rPr>
                <w:id w:val="-101360756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spect for the presence of dangerous/hazardous chemicals or other materials.</w:t>
            </w:r>
          </w:p>
          <w:p w14:paraId="246809A2" w14:textId="77777777" w:rsidR="002356BB" w:rsidRPr="00D206A2" w:rsidRDefault="00D127A8" w:rsidP="001F4FE6">
            <w:pPr>
              <w:pStyle w:val="TableParagraph2"/>
              <w:rPr>
                <w:kern w:val="28"/>
              </w:rPr>
            </w:pPr>
            <w:sdt>
              <w:sdtPr>
                <w:rPr>
                  <w:kern w:val="28"/>
                </w:rPr>
                <w:id w:val="175353815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fire detection/suppression/warning systems are operable.</w:t>
            </w:r>
          </w:p>
          <w:p w14:paraId="46465D4C" w14:textId="77777777" w:rsidR="002356BB" w:rsidRPr="00D206A2" w:rsidRDefault="00D127A8" w:rsidP="001F4FE6">
            <w:pPr>
              <w:pStyle w:val="TableParagraph2"/>
              <w:rPr>
                <w:kern w:val="28"/>
              </w:rPr>
            </w:pPr>
            <w:sdt>
              <w:sdtPr>
                <w:rPr>
                  <w:kern w:val="28"/>
                </w:rPr>
                <w:id w:val="43773205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spect for trip-and-fall hazards.</w:t>
            </w:r>
          </w:p>
          <w:p w14:paraId="14761776" w14:textId="60F0F09C" w:rsidR="002356BB" w:rsidRPr="00D206A2" w:rsidRDefault="00D127A8" w:rsidP="001F4FE6">
            <w:pPr>
              <w:pStyle w:val="TableParagraph"/>
              <w:rPr>
                <w:kern w:val="28"/>
              </w:rPr>
            </w:pPr>
            <w:sdt>
              <w:sdtPr>
                <w:rPr>
                  <w:kern w:val="28"/>
                </w:rPr>
                <w:id w:val="-8515320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epare a FAC evacuation plan. </w:t>
            </w:r>
            <w:r w:rsidR="002356BB" w:rsidRPr="00607B1A">
              <w:rPr>
                <w:kern w:val="28"/>
              </w:rPr>
              <w:t>Identify evacuation routes and ensure that evacuation routes are clearly marked. Identify an assembly site in a safe location.</w:t>
            </w:r>
            <w:r w:rsidR="002356BB" w:rsidRPr="00D206A2">
              <w:rPr>
                <w:kern w:val="28"/>
              </w:rPr>
              <w:t xml:space="preserve"> Establish procedures for evacuation of people with disabilities/access and functional needs.</w:t>
            </w:r>
          </w:p>
          <w:p w14:paraId="116EBE18" w14:textId="77777777" w:rsidR="002356BB" w:rsidRPr="00607B1A" w:rsidRDefault="00D127A8" w:rsidP="00607B1A">
            <w:pPr>
              <w:pStyle w:val="TableParagraph"/>
              <w:rPr>
                <w:kern w:val="28"/>
              </w:rPr>
            </w:pPr>
            <w:sdt>
              <w:sdtPr>
                <w:rPr>
                  <w:kern w:val="28"/>
                </w:rPr>
                <w:id w:val="61417562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dentify a first aid area. Identify fire/EMS entrance/exit routes in coordination with law enforcement.</w:t>
            </w:r>
          </w:p>
          <w:p w14:paraId="607F6958" w14:textId="77777777" w:rsidR="002356BB" w:rsidRPr="00D206A2" w:rsidRDefault="00D127A8" w:rsidP="001F4FE6">
            <w:pPr>
              <w:pStyle w:val="TableParagraph"/>
              <w:rPr>
                <w:kern w:val="28"/>
              </w:rPr>
            </w:pPr>
            <w:sdt>
              <w:sdtPr>
                <w:rPr>
                  <w:kern w:val="28"/>
                </w:rPr>
                <w:id w:val="-109824778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 conjunction with Logistics and the Public Health Services Group, prepare a Medical Plan for the FAC (ICS Form 206).</w:t>
            </w:r>
          </w:p>
          <w:p w14:paraId="12F951E1" w14:textId="77777777" w:rsidR="002356BB" w:rsidRPr="00607B1A" w:rsidRDefault="00D127A8" w:rsidP="00607B1A">
            <w:pPr>
              <w:pStyle w:val="TableParagraph"/>
              <w:rPr>
                <w:kern w:val="28"/>
              </w:rPr>
            </w:pPr>
            <w:sdt>
              <w:sdtPr>
                <w:rPr>
                  <w:kern w:val="28"/>
                </w:rPr>
                <w:id w:val="-67086831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n coordination with the appropriate building and safety authority, inspect all installed power and cabling infrastructure. Test all systems and equipment to ensure they are fully operational.</w:t>
            </w:r>
          </w:p>
          <w:p w14:paraId="01C6D05A" w14:textId="25331CD0" w:rsidR="002356BB" w:rsidRPr="00607B1A" w:rsidRDefault="00D127A8" w:rsidP="00607B1A">
            <w:pPr>
              <w:pStyle w:val="TableParagraph"/>
              <w:rPr>
                <w:kern w:val="28"/>
              </w:rPr>
            </w:pPr>
            <w:sdt>
              <w:sdtPr>
                <w:rPr>
                  <w:kern w:val="28"/>
                </w:rPr>
                <w:id w:val="-210841164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any unsafe conditions are reported to the </w:t>
            </w:r>
            <w:r w:rsidR="003E0D2E">
              <w:t>FAC</w:t>
            </w:r>
            <w:r w:rsidR="002356BB" w:rsidRPr="00607B1A">
              <w:rPr>
                <w:kern w:val="28"/>
              </w:rPr>
              <w:t xml:space="preserve"> Director and remediated.</w:t>
            </w:r>
          </w:p>
          <w:p w14:paraId="4333B53B" w14:textId="6139058D" w:rsidR="002356BB" w:rsidRPr="00607B1A" w:rsidRDefault="00D127A8" w:rsidP="00607B1A">
            <w:pPr>
              <w:pStyle w:val="TableParagraph"/>
              <w:rPr>
                <w:kern w:val="28"/>
              </w:rPr>
            </w:pPr>
            <w:sdt>
              <w:sdtPr>
                <w:rPr>
                  <w:kern w:val="28"/>
                </w:rPr>
                <w:id w:val="80150148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dvise the </w:t>
            </w:r>
            <w:r w:rsidR="003E0D2E">
              <w:t>FAC</w:t>
            </w:r>
            <w:r w:rsidR="002356BB" w:rsidRPr="00607B1A">
              <w:rPr>
                <w:kern w:val="28"/>
              </w:rPr>
              <w:t xml:space="preserve"> Director when the </w:t>
            </w:r>
            <w:r w:rsidR="003E0D2E">
              <w:t>FAC</w:t>
            </w:r>
            <w:r w:rsidR="002356BB" w:rsidRPr="00607B1A">
              <w:rPr>
                <w:kern w:val="28"/>
              </w:rPr>
              <w:t xml:space="preserve"> is safe for occupancy/operation.</w:t>
            </w:r>
          </w:p>
          <w:p w14:paraId="31BC7C8B" w14:textId="77777777" w:rsidR="002356BB" w:rsidRPr="00607B1A" w:rsidRDefault="00D127A8" w:rsidP="00607B1A">
            <w:pPr>
              <w:pStyle w:val="TableParagraph"/>
              <w:rPr>
                <w:kern w:val="28"/>
              </w:rPr>
            </w:pPr>
            <w:sdt>
              <w:sdtPr>
                <w:rPr>
                  <w:kern w:val="28"/>
                </w:rPr>
                <w:id w:val="-2409908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resources as needed.</w:t>
            </w:r>
          </w:p>
        </w:tc>
      </w:tr>
      <w:tr w:rsidR="00607B1A" w:rsidRPr="00D206A2" w14:paraId="021C0F2F"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2A831727" w14:textId="77777777" w:rsidR="002356BB" w:rsidRPr="00607B1A" w:rsidRDefault="002356BB" w:rsidP="00CE753D">
            <w:pPr>
              <w:pStyle w:val="Heading2"/>
              <w:rPr>
                <w:sz w:val="20"/>
              </w:rPr>
            </w:pPr>
            <w:r w:rsidRPr="00607B1A">
              <w:lastRenderedPageBreak/>
              <w:t>OPERATION</w:t>
            </w:r>
          </w:p>
        </w:tc>
      </w:tr>
      <w:tr w:rsidR="002356BB" w:rsidRPr="00D206A2" w14:paraId="4578E759"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097F33A7" w14:textId="77777777" w:rsidR="002356BB" w:rsidRPr="00607B1A" w:rsidRDefault="00D127A8" w:rsidP="00607B1A">
            <w:pPr>
              <w:pStyle w:val="TableParagraph"/>
              <w:rPr>
                <w:kern w:val="28"/>
              </w:rPr>
            </w:pPr>
            <w:sdt>
              <w:sdtPr>
                <w:rPr>
                  <w:kern w:val="28"/>
                </w:rPr>
                <w:id w:val="69033726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view the Incident Action Plan for safety implications.</w:t>
            </w:r>
          </w:p>
          <w:p w14:paraId="6FED3C46" w14:textId="2F96EC09" w:rsidR="002356BB" w:rsidRPr="00607B1A" w:rsidRDefault="00D127A8" w:rsidP="00607B1A">
            <w:pPr>
              <w:pStyle w:val="TableParagraph"/>
              <w:rPr>
                <w:kern w:val="28"/>
              </w:rPr>
            </w:pPr>
            <w:sdt>
              <w:sdtPr>
                <w:rPr>
                  <w:kern w:val="28"/>
                </w:rPr>
                <w:id w:val="99839208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tinuously monitor conditions in the </w:t>
            </w:r>
            <w:r w:rsidR="003E0D2E">
              <w:t>FAC</w:t>
            </w:r>
            <w:r w:rsidR="002356BB" w:rsidRPr="00607B1A">
              <w:rPr>
                <w:kern w:val="28"/>
              </w:rPr>
              <w:t xml:space="preserve"> to ensure a safe environment.</w:t>
            </w:r>
          </w:p>
          <w:p w14:paraId="7B2E3983" w14:textId="77777777" w:rsidR="002356BB" w:rsidRPr="00607B1A" w:rsidRDefault="00D127A8" w:rsidP="00607B1A">
            <w:pPr>
              <w:pStyle w:val="TableParagraph"/>
              <w:rPr>
                <w:kern w:val="28"/>
              </w:rPr>
            </w:pPr>
            <w:sdt>
              <w:sdtPr>
                <w:rPr>
                  <w:kern w:val="28"/>
                </w:rPr>
                <w:id w:val="102143044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periodic “walk-through” inspections of public areas and workstations to ensure a continued safe environment.</w:t>
            </w:r>
          </w:p>
          <w:p w14:paraId="37613D78" w14:textId="34E52903" w:rsidR="002356BB" w:rsidRPr="00607B1A" w:rsidRDefault="00D127A8" w:rsidP="00607B1A">
            <w:pPr>
              <w:pStyle w:val="TableParagraph"/>
              <w:rPr>
                <w:kern w:val="28"/>
              </w:rPr>
            </w:pPr>
            <w:sdt>
              <w:sdtPr>
                <w:rPr>
                  <w:kern w:val="28"/>
                </w:rPr>
                <w:id w:val="-157927749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mmediately advise the </w:t>
            </w:r>
            <w:r w:rsidR="003E0D2E">
              <w:t>FAC</w:t>
            </w:r>
            <w:r w:rsidR="002356BB" w:rsidRPr="00607B1A">
              <w:rPr>
                <w:kern w:val="28"/>
              </w:rPr>
              <w:t xml:space="preserve"> Director of any unsafe or potentially unsafe conditions. Coordinate the remediation of any unsafe or potentially unsafe conditions.</w:t>
            </w:r>
          </w:p>
          <w:p w14:paraId="287FE735" w14:textId="77777777" w:rsidR="002356BB" w:rsidRPr="00607B1A" w:rsidRDefault="00D127A8" w:rsidP="00607B1A">
            <w:pPr>
              <w:pStyle w:val="TableParagraph"/>
              <w:rPr>
                <w:kern w:val="28"/>
              </w:rPr>
            </w:pPr>
            <w:sdt>
              <w:sdtPr>
                <w:rPr>
                  <w:kern w:val="28"/>
                </w:rPr>
                <w:id w:val="-107635464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Command/Section Chief planning meetings.</w:t>
            </w:r>
          </w:p>
          <w:p w14:paraId="4DD5A216" w14:textId="77777777" w:rsidR="002356BB" w:rsidRPr="00607B1A" w:rsidRDefault="00D127A8" w:rsidP="00607B1A">
            <w:pPr>
              <w:pStyle w:val="TableParagraph"/>
              <w:rPr>
                <w:kern w:val="28"/>
              </w:rPr>
            </w:pPr>
            <w:sdt>
              <w:sdtPr>
                <w:rPr>
                  <w:kern w:val="28"/>
                </w:rPr>
                <w:id w:val="27453432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family briefings, as requested and appropriate.</w:t>
            </w:r>
          </w:p>
          <w:p w14:paraId="17B80AEC" w14:textId="578A640C" w:rsidR="002356BB" w:rsidRPr="00607B1A" w:rsidRDefault="00D127A8" w:rsidP="00607B1A">
            <w:pPr>
              <w:pStyle w:val="TableParagraph"/>
              <w:rPr>
                <w:kern w:val="28"/>
              </w:rPr>
            </w:pPr>
            <w:sdt>
              <w:sdtPr>
                <w:rPr>
                  <w:kern w:val="28"/>
                </w:rPr>
                <w:id w:val="118902820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all </w:t>
            </w:r>
            <w:r w:rsidR="003E0D2E">
              <w:t>FAC</w:t>
            </w:r>
            <w:r w:rsidR="002356BB" w:rsidRPr="00607B1A">
              <w:rPr>
                <w:kern w:val="28"/>
              </w:rPr>
              <w:t xml:space="preserve"> activities are conducted safely with adherence to appropriate practices and procedures.</w:t>
            </w:r>
          </w:p>
          <w:p w14:paraId="0A87CCEA" w14:textId="56631C93" w:rsidR="002356BB" w:rsidRPr="00607B1A" w:rsidRDefault="00D127A8" w:rsidP="00607B1A">
            <w:pPr>
              <w:pStyle w:val="TableParagraph"/>
              <w:rPr>
                <w:kern w:val="28"/>
              </w:rPr>
            </w:pPr>
            <w:sdt>
              <w:sdtPr>
                <w:rPr>
                  <w:kern w:val="28"/>
                </w:rPr>
                <w:id w:val="87319334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staff </w:t>
            </w:r>
            <w:r w:rsidR="00285253" w:rsidRPr="009F7E33">
              <w:t>wear</w:t>
            </w:r>
            <w:r w:rsidR="002356BB" w:rsidRPr="00607B1A">
              <w:rPr>
                <w:kern w:val="28"/>
              </w:rPr>
              <w:t xml:space="preserve"> the appropriate protective equipment.</w:t>
            </w:r>
          </w:p>
          <w:p w14:paraId="16CCE3EF" w14:textId="77777777" w:rsidR="002356BB" w:rsidRPr="00607B1A" w:rsidRDefault="00D127A8" w:rsidP="00607B1A">
            <w:pPr>
              <w:pStyle w:val="TableParagraph"/>
              <w:rPr>
                <w:kern w:val="28"/>
              </w:rPr>
            </w:pPr>
            <w:sdt>
              <w:sdtPr>
                <w:rPr>
                  <w:kern w:val="28"/>
                </w:rPr>
                <w:id w:val="182369750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erve as point of contact for law enforcement and fire/EMS regarding safety and security issues.</w:t>
            </w:r>
          </w:p>
          <w:p w14:paraId="4D5100C5" w14:textId="5F3DE8D4" w:rsidR="002356BB" w:rsidRDefault="00D127A8" w:rsidP="00607B1A">
            <w:pPr>
              <w:pStyle w:val="TableParagraph"/>
              <w:rPr>
                <w:kern w:val="28"/>
              </w:rPr>
            </w:pPr>
            <w:sdt>
              <w:sdtPr>
                <w:rPr>
                  <w:kern w:val="28"/>
                </w:rPr>
                <w:id w:val="-84316787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Unit/Activity Log (ICS Form 214).</w:t>
            </w:r>
          </w:p>
          <w:p w14:paraId="6519FCA8" w14:textId="45205D37" w:rsidR="00661FD5" w:rsidRPr="00607B1A" w:rsidRDefault="00D127A8" w:rsidP="00661FD5">
            <w:pPr>
              <w:pStyle w:val="TableParagraph"/>
              <w:rPr>
                <w:kern w:val="28"/>
              </w:rPr>
            </w:pPr>
            <w:sdt>
              <w:sdtPr>
                <w:rPr>
                  <w:kern w:val="28"/>
                </w:rPr>
                <w:id w:val="-1399594976"/>
                <w14:checkbox>
                  <w14:checked w14:val="0"/>
                  <w14:checkedState w14:val="2612" w14:font="MS Gothic"/>
                  <w14:uncheckedState w14:val="2610" w14:font="MS Gothic"/>
                </w14:checkbox>
              </w:sdtPr>
              <w:sdtEndPr/>
              <w:sdtContent>
                <w:r w:rsidR="00661FD5" w:rsidRPr="00661FD5">
                  <w:rPr>
                    <w:rFonts w:ascii="Segoe UI Symbol" w:hAnsi="Segoe UI Symbol" w:cs="Segoe UI Symbol"/>
                    <w:kern w:val="28"/>
                  </w:rPr>
                  <w:t>☐</w:t>
                </w:r>
              </w:sdtContent>
            </w:sdt>
            <w:r w:rsidR="00661FD5" w:rsidRPr="00607B1A">
              <w:rPr>
                <w:kern w:val="28"/>
              </w:rPr>
              <w:t xml:space="preserve"> </w:t>
            </w:r>
            <w:r w:rsidR="00661FD5" w:rsidRPr="003C5680">
              <w:rPr>
                <w:kern w:val="28"/>
              </w:rPr>
              <w:t>Participate in meetings and briefings as needed.</w:t>
            </w:r>
          </w:p>
          <w:p w14:paraId="11A15DBC" w14:textId="77777777" w:rsidR="003A159D" w:rsidRPr="00661FD5" w:rsidRDefault="00D127A8" w:rsidP="00661FD5">
            <w:pPr>
              <w:pStyle w:val="TableParagraph"/>
              <w:rPr>
                <w:kern w:val="28"/>
              </w:rPr>
            </w:pPr>
            <w:sdt>
              <w:sdtPr>
                <w:rPr>
                  <w:kern w:val="28"/>
                </w:rPr>
                <w:id w:val="-1604342778"/>
                <w14:checkbox>
                  <w14:checked w14:val="0"/>
                  <w14:checkedState w14:val="2612" w14:font="MS Gothic"/>
                  <w14:uncheckedState w14:val="2610" w14:font="MS Gothic"/>
                </w14:checkbox>
              </w:sdtPr>
              <w:sdtEndPr/>
              <w:sdtContent>
                <w:r w:rsidR="003A159D" w:rsidRPr="00661FD5">
                  <w:rPr>
                    <w:rFonts w:ascii="Segoe UI Symbol" w:hAnsi="Segoe UI Symbol" w:cs="Segoe UI Symbol"/>
                    <w:kern w:val="28"/>
                  </w:rPr>
                  <w:t>☐</w:t>
                </w:r>
              </w:sdtContent>
            </w:sdt>
            <w:r w:rsidR="003A159D" w:rsidRPr="00661FD5">
              <w:rPr>
                <w:kern w:val="28"/>
              </w:rPr>
              <w:t xml:space="preserve"> Complete, distribute, and update as needed the Safety Message/Plan (ICS 208).</w:t>
            </w:r>
          </w:p>
          <w:p w14:paraId="37976134" w14:textId="3CE9F421" w:rsidR="002356BB" w:rsidRPr="00607B1A" w:rsidRDefault="00D127A8" w:rsidP="00607B1A">
            <w:pPr>
              <w:pStyle w:val="TableParagraph"/>
              <w:rPr>
                <w:kern w:val="28"/>
              </w:rPr>
            </w:pPr>
            <w:sdt>
              <w:sdtPr>
                <w:rPr>
                  <w:kern w:val="28"/>
                </w:rPr>
                <w:id w:val="-1380008751"/>
                <w14:checkbox>
                  <w14:checked w14:val="0"/>
                  <w14:checkedState w14:val="2612" w14:font="MS Gothic"/>
                  <w14:uncheckedState w14:val="2610" w14:font="MS Gothic"/>
                </w14:checkbox>
              </w:sdtPr>
              <w:sdtEndPr/>
              <w:sdtContent>
                <w:r w:rsidR="002356BB" w:rsidRPr="00661FD5">
                  <w:rPr>
                    <w:rFonts w:ascii="Segoe UI Symbol" w:hAnsi="Segoe UI Symbol" w:cs="Segoe UI Symbol"/>
                    <w:kern w:val="28"/>
                  </w:rPr>
                  <w:t>☐</w:t>
                </w:r>
              </w:sdtContent>
            </w:sdt>
            <w:r w:rsidR="002356BB" w:rsidRPr="00607B1A">
              <w:rPr>
                <w:kern w:val="28"/>
              </w:rPr>
              <w:t xml:space="preserve"> Brief incoming </w:t>
            </w:r>
            <w:r w:rsidR="00195910" w:rsidRPr="00661FD5">
              <w:rPr>
                <w:kern w:val="28"/>
              </w:rPr>
              <w:t>F</w:t>
            </w:r>
            <w:r w:rsidR="001B0A2E" w:rsidRPr="00661FD5">
              <w:rPr>
                <w:kern w:val="28"/>
              </w:rPr>
              <w:t>A</w:t>
            </w:r>
            <w:r w:rsidR="00195910" w:rsidRPr="00661FD5">
              <w:rPr>
                <w:kern w:val="28"/>
              </w:rPr>
              <w:t>C</w:t>
            </w:r>
            <w:r w:rsidR="00285253" w:rsidRPr="00661FD5">
              <w:rPr>
                <w:kern w:val="28"/>
              </w:rPr>
              <w:t xml:space="preserve"> </w:t>
            </w:r>
            <w:r w:rsidR="002356BB" w:rsidRPr="00607B1A">
              <w:rPr>
                <w:kern w:val="28"/>
              </w:rPr>
              <w:t>Safety Officer at shift change and jointly conduct facility walk-through safety inspection.</w:t>
            </w:r>
          </w:p>
        </w:tc>
      </w:tr>
      <w:tr w:rsidR="00607B1A" w:rsidRPr="00D206A2" w14:paraId="008ADD81"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4A502AE8" w14:textId="77777777" w:rsidR="002356BB" w:rsidRPr="00607B1A" w:rsidRDefault="002356BB" w:rsidP="00CE753D">
            <w:pPr>
              <w:pStyle w:val="Heading2"/>
            </w:pPr>
            <w:r w:rsidRPr="00607B1A">
              <w:t>DEMOBILIZATION</w:t>
            </w:r>
          </w:p>
        </w:tc>
      </w:tr>
      <w:tr w:rsidR="002356BB" w:rsidRPr="00D206A2" w14:paraId="3DC85E39" w14:textId="77777777" w:rsidTr="00607B1A">
        <w:trPr>
          <w:trHeight w:val="557"/>
        </w:trPr>
        <w:tc>
          <w:tcPr>
            <w:tcW w:w="10980" w:type="dxa"/>
            <w:tcBorders>
              <w:top w:val="single" w:sz="4" w:space="0" w:color="auto"/>
              <w:left w:val="single" w:sz="4" w:space="0" w:color="auto"/>
              <w:bottom w:val="single" w:sz="4" w:space="0" w:color="auto"/>
              <w:right w:val="single" w:sz="4" w:space="0" w:color="auto"/>
            </w:tcBorders>
            <w:hideMark/>
          </w:tcPr>
          <w:p w14:paraId="6A603B75" w14:textId="77777777" w:rsidR="002356BB" w:rsidRPr="00607B1A" w:rsidRDefault="00D127A8" w:rsidP="00607B1A">
            <w:pPr>
              <w:pStyle w:val="TableParagraph"/>
              <w:rPr>
                <w:kern w:val="28"/>
              </w:rPr>
            </w:pPr>
            <w:sdt>
              <w:sdtPr>
                <w:rPr>
                  <w:kern w:val="28"/>
                </w:rPr>
                <w:id w:val="28763819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view the Demobilization Plan for safety implications.</w:t>
            </w:r>
          </w:p>
          <w:p w14:paraId="08D5EE0C" w14:textId="77777777" w:rsidR="002356BB" w:rsidRPr="00607B1A" w:rsidRDefault="00D127A8" w:rsidP="00607B1A">
            <w:pPr>
              <w:pStyle w:val="TableParagraph"/>
              <w:rPr>
                <w:kern w:val="28"/>
              </w:rPr>
            </w:pPr>
            <w:sdt>
              <w:sdtPr>
                <w:rPr>
                  <w:kern w:val="28"/>
                </w:rPr>
                <w:id w:val="175901633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the demobilization process to ensure safe practices, including:</w:t>
            </w:r>
          </w:p>
          <w:p w14:paraId="1219E893" w14:textId="71EFAD23" w:rsidR="002356BB" w:rsidRPr="00607B1A" w:rsidRDefault="00D127A8" w:rsidP="00607B1A">
            <w:pPr>
              <w:pStyle w:val="TableParagraph2"/>
              <w:rPr>
                <w:kern w:val="28"/>
              </w:rPr>
            </w:pPr>
            <w:sdt>
              <w:sdtPr>
                <w:rPr>
                  <w:kern w:val="28"/>
                </w:rPr>
                <w:id w:val="-59656124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285253" w:rsidRPr="009F7E33">
              <w:t>Disconnecti</w:t>
            </w:r>
            <w:r w:rsidR="008107A3" w:rsidRPr="009F7E33">
              <w:t>ng</w:t>
            </w:r>
            <w:r w:rsidR="002356BB" w:rsidRPr="00607B1A">
              <w:rPr>
                <w:kern w:val="28"/>
              </w:rPr>
              <w:t xml:space="preserve"> and </w:t>
            </w:r>
            <w:r w:rsidR="00285253" w:rsidRPr="009F7E33">
              <w:t>remov</w:t>
            </w:r>
            <w:r w:rsidR="008107A3" w:rsidRPr="009F7E33">
              <w:t>ing</w:t>
            </w:r>
            <w:r w:rsidR="002356BB" w:rsidRPr="00607B1A">
              <w:rPr>
                <w:kern w:val="28"/>
              </w:rPr>
              <w:t xml:space="preserve"> electrical devices</w:t>
            </w:r>
            <w:r w:rsidR="000177AC">
              <w:t>.</w:t>
            </w:r>
          </w:p>
          <w:p w14:paraId="06FC1B4F" w14:textId="212BA146" w:rsidR="002356BB" w:rsidRPr="00607B1A" w:rsidRDefault="00D127A8" w:rsidP="00607B1A">
            <w:pPr>
              <w:pStyle w:val="TableParagraph2"/>
              <w:rPr>
                <w:kern w:val="28"/>
              </w:rPr>
            </w:pPr>
            <w:sdt>
              <w:sdtPr>
                <w:rPr>
                  <w:kern w:val="28"/>
                </w:rPr>
                <w:id w:val="187820226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8107A3" w:rsidRPr="009F7E33">
              <w:t>Disconnecting</w:t>
            </w:r>
            <w:r w:rsidR="002356BB" w:rsidRPr="00607B1A">
              <w:rPr>
                <w:kern w:val="28"/>
              </w:rPr>
              <w:t xml:space="preserve"> and </w:t>
            </w:r>
            <w:r w:rsidR="008107A3" w:rsidRPr="009F7E33">
              <w:t>removing</w:t>
            </w:r>
            <w:r w:rsidR="002356BB" w:rsidRPr="00607B1A">
              <w:rPr>
                <w:kern w:val="28"/>
              </w:rPr>
              <w:t xml:space="preserve"> temporary wiring or cabling installed to support </w:t>
            </w:r>
            <w:r w:rsidR="003E0D2E">
              <w:t>FAC</w:t>
            </w:r>
            <w:r w:rsidR="002356BB" w:rsidRPr="00607B1A">
              <w:rPr>
                <w:kern w:val="28"/>
              </w:rPr>
              <w:t xml:space="preserve"> operations</w:t>
            </w:r>
            <w:r w:rsidR="000177AC">
              <w:t>.</w:t>
            </w:r>
          </w:p>
          <w:p w14:paraId="10B05941" w14:textId="0283AD0A" w:rsidR="002356BB" w:rsidRPr="00607B1A" w:rsidRDefault="00D127A8" w:rsidP="00607B1A">
            <w:pPr>
              <w:pStyle w:val="TableParagraph2"/>
              <w:rPr>
                <w:kern w:val="28"/>
              </w:rPr>
            </w:pPr>
            <w:sdt>
              <w:sdtPr>
                <w:rPr>
                  <w:kern w:val="28"/>
                </w:rPr>
                <w:id w:val="-2263913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285253" w:rsidRPr="009F7E33">
              <w:t>Remov</w:t>
            </w:r>
            <w:r w:rsidR="008107A3" w:rsidRPr="009F7E33">
              <w:t>ing</w:t>
            </w:r>
            <w:r w:rsidR="002356BB" w:rsidRPr="00607B1A">
              <w:rPr>
                <w:kern w:val="28"/>
              </w:rPr>
              <w:t xml:space="preserve"> any heavy equipment or supplies</w:t>
            </w:r>
            <w:r w:rsidR="000177AC">
              <w:t>.</w:t>
            </w:r>
            <w:r w:rsidR="008107A3" w:rsidRPr="009F7E33">
              <w:t xml:space="preserve"> </w:t>
            </w:r>
          </w:p>
          <w:p w14:paraId="585CC4E4" w14:textId="7B8D537E" w:rsidR="002356BB" w:rsidRPr="00607B1A" w:rsidRDefault="00D127A8" w:rsidP="00607B1A">
            <w:pPr>
              <w:pStyle w:val="TableParagraph2"/>
              <w:rPr>
                <w:kern w:val="28"/>
              </w:rPr>
            </w:pPr>
            <w:sdt>
              <w:sdtPr>
                <w:rPr>
                  <w:kern w:val="28"/>
                </w:rPr>
                <w:id w:val="169372365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285253" w:rsidRPr="009F7E33">
              <w:t>Remov</w:t>
            </w:r>
            <w:r w:rsidR="008107A3" w:rsidRPr="009F7E33">
              <w:t>ing</w:t>
            </w:r>
            <w:r w:rsidR="00285253" w:rsidRPr="009F7E33">
              <w:t>/dispos</w:t>
            </w:r>
            <w:r w:rsidR="008107A3" w:rsidRPr="009F7E33">
              <w:t>ing</w:t>
            </w:r>
            <w:r w:rsidR="002356BB" w:rsidRPr="00607B1A">
              <w:rPr>
                <w:kern w:val="28"/>
              </w:rPr>
              <w:t xml:space="preserve"> of any medical waste or other hazardous material from the site.</w:t>
            </w:r>
          </w:p>
          <w:p w14:paraId="2C71E71E" w14:textId="7FCDE218" w:rsidR="009169CF" w:rsidRPr="00607B1A" w:rsidRDefault="00D127A8" w:rsidP="00607B1A">
            <w:pPr>
              <w:pStyle w:val="TableParagraph"/>
              <w:rPr>
                <w:kern w:val="28"/>
              </w:rPr>
            </w:pPr>
            <w:sdt>
              <w:sdtPr>
                <w:rPr>
                  <w:kern w:val="28"/>
                </w:rPr>
                <w:id w:val="66267113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demobilization meeting with staff assigned to you.</w:t>
            </w:r>
          </w:p>
          <w:p w14:paraId="0EAD71AF" w14:textId="06314D5F" w:rsidR="002356BB" w:rsidRPr="00607B1A" w:rsidRDefault="00D127A8" w:rsidP="00607B1A">
            <w:pPr>
              <w:pStyle w:val="TableParagraph"/>
              <w:rPr>
                <w:kern w:val="28"/>
              </w:rPr>
            </w:pPr>
            <w:sdt>
              <w:sdtPr>
                <w:rPr>
                  <w:kern w:val="28"/>
                </w:rPr>
                <w:id w:val="127128197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equipment and unused supplies are returned to the Logistics Section.</w:t>
            </w:r>
          </w:p>
          <w:p w14:paraId="2EEF0EE2" w14:textId="709E325D" w:rsidR="002356BB" w:rsidRPr="00607B1A" w:rsidRDefault="00D127A8" w:rsidP="00607B1A">
            <w:pPr>
              <w:pStyle w:val="TableParagraph"/>
              <w:rPr>
                <w:kern w:val="28"/>
              </w:rPr>
            </w:pPr>
            <w:sdt>
              <w:sdtPr>
                <w:rPr>
                  <w:kern w:val="28"/>
                </w:rPr>
                <w:id w:val="-99426548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rrange </w:t>
            </w:r>
            <w:r w:rsidR="0048509B">
              <w:rPr>
                <w:kern w:val="28"/>
              </w:rPr>
              <w:t>for the return</w:t>
            </w:r>
            <w:r w:rsidR="002356BB" w:rsidRPr="00607B1A">
              <w:rPr>
                <w:kern w:val="28"/>
              </w:rPr>
              <w:t xml:space="preserve"> of any agency-owned equipment (computers, etc.).</w:t>
            </w:r>
          </w:p>
          <w:p w14:paraId="241AB272" w14:textId="5587D7A5" w:rsidR="002356BB" w:rsidRPr="00607B1A" w:rsidRDefault="00D127A8" w:rsidP="00607B1A">
            <w:pPr>
              <w:pStyle w:val="TableParagraph"/>
              <w:rPr>
                <w:kern w:val="28"/>
              </w:rPr>
            </w:pPr>
            <w:sdt>
              <w:sdtPr>
                <w:rPr>
                  <w:kern w:val="28"/>
                </w:rPr>
                <w:id w:val="-24118185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bookmarkStart w:id="4" w:name="_Hlk109748286"/>
            <w:r w:rsidR="002356BB" w:rsidRPr="00607B1A">
              <w:rPr>
                <w:kern w:val="28"/>
              </w:rPr>
              <w:t xml:space="preserve">Collect activity logs </w:t>
            </w:r>
            <w:r w:rsidR="008107A3" w:rsidRPr="009F7E33">
              <w:t>(ICS Form 214)</w:t>
            </w:r>
            <w:r w:rsidR="00285253" w:rsidRPr="009F7E33">
              <w:t xml:space="preserve"> </w:t>
            </w:r>
            <w:r w:rsidR="002356BB" w:rsidRPr="00607B1A">
              <w:rPr>
                <w:kern w:val="28"/>
              </w:rPr>
              <w:t>of your subordinates and complete your own. Turn in all activity logs to the Documentation Unit.</w:t>
            </w:r>
            <w:bookmarkEnd w:id="4"/>
          </w:p>
          <w:p w14:paraId="2F3C77B0" w14:textId="77777777" w:rsidR="002356BB" w:rsidRPr="00607B1A" w:rsidRDefault="00D127A8" w:rsidP="00607B1A">
            <w:pPr>
              <w:pStyle w:val="TableParagraph"/>
              <w:rPr>
                <w:kern w:val="28"/>
              </w:rPr>
            </w:pPr>
            <w:sdt>
              <w:sdtPr>
                <w:rPr>
                  <w:kern w:val="28"/>
                </w:rPr>
                <w:id w:val="-22099311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ssigned equipment.</w:t>
            </w:r>
          </w:p>
        </w:tc>
      </w:tr>
    </w:tbl>
    <w:p w14:paraId="21E64F56" w14:textId="4E4EFB3E" w:rsidR="002356BB" w:rsidRPr="00D206A2" w:rsidRDefault="002356BB" w:rsidP="002356BB">
      <w:pPr>
        <w:rPr>
          <w:b/>
          <w:bCs/>
          <w:kern w:val="28"/>
        </w:rPr>
      </w:pPr>
      <w:r w:rsidRPr="00D206A2">
        <w:rPr>
          <w:b/>
          <w:bCs/>
          <w:kern w:val="28"/>
        </w:rPr>
        <w:br w:type="page"/>
      </w:r>
    </w:p>
    <w:p w14:paraId="4AD8B394" w14:textId="77777777" w:rsidR="001B2B26" w:rsidRPr="0091453D" w:rsidRDefault="001B2B26" w:rsidP="00984B69">
      <w:pPr>
        <w:pStyle w:val="Heading3"/>
      </w:pPr>
      <w:bookmarkStart w:id="5" w:name="_Toc111450278"/>
      <w:r w:rsidRPr="00D206A2">
        <w:lastRenderedPageBreak/>
        <w:t>ASSISTANT SAFETY OFFICER – MENTAL HEALTH</w:t>
      </w:r>
      <w:bookmarkEnd w:id="5"/>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552D1955" w14:textId="77777777" w:rsidTr="00607B1A">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739523" w14:textId="042B6282" w:rsidR="002356BB" w:rsidRPr="00607B1A" w:rsidRDefault="002356BB" w:rsidP="00607B1A">
            <w:pPr>
              <w:pStyle w:val="TableText0"/>
              <w:rPr>
                <w:kern w:val="28"/>
              </w:rPr>
            </w:pPr>
            <w:r w:rsidRPr="00607B1A">
              <w:rPr>
                <w:b/>
                <w:kern w:val="28"/>
              </w:rPr>
              <w:t>Mission:</w:t>
            </w:r>
            <w:r w:rsidRPr="00607B1A">
              <w:rPr>
                <w:kern w:val="28"/>
              </w:rPr>
              <w:t xml:space="preserve"> The mission of the </w:t>
            </w:r>
            <w:r w:rsidR="006D1348" w:rsidRPr="00D206A2">
              <w:rPr>
                <w:kern w:val="28"/>
              </w:rPr>
              <w:t xml:space="preserve">Assistant </w:t>
            </w:r>
            <w:r w:rsidRPr="00D206A2">
              <w:rPr>
                <w:kern w:val="28"/>
              </w:rPr>
              <w:t>Safety</w:t>
            </w:r>
            <w:r w:rsidRPr="00607B1A">
              <w:rPr>
                <w:kern w:val="28"/>
              </w:rPr>
              <w:t xml:space="preserve"> Officer</w:t>
            </w:r>
            <w:r w:rsidRPr="00D206A2">
              <w:rPr>
                <w:kern w:val="28"/>
              </w:rPr>
              <w:t xml:space="preserve"> </w:t>
            </w:r>
            <w:r w:rsidR="006D1348" w:rsidRPr="00D206A2">
              <w:rPr>
                <w:kern w:val="28"/>
              </w:rPr>
              <w:t>– Mental Health</w:t>
            </w:r>
            <w:r w:rsidRPr="00607B1A">
              <w:rPr>
                <w:kern w:val="28"/>
              </w:rPr>
              <w:t xml:space="preserve"> is to </w:t>
            </w:r>
            <w:r w:rsidR="000254E9" w:rsidRPr="00D206A2">
              <w:rPr>
                <w:kern w:val="28"/>
              </w:rPr>
              <w:t xml:space="preserve">ensure and support </w:t>
            </w:r>
            <w:r w:rsidR="000254E9" w:rsidRPr="00607B1A">
              <w:rPr>
                <w:kern w:val="28"/>
              </w:rPr>
              <w:t xml:space="preserve">the </w:t>
            </w:r>
            <w:r w:rsidR="000254E9" w:rsidRPr="00D206A2">
              <w:rPr>
                <w:kern w:val="28"/>
              </w:rPr>
              <w:t>emotional, psychological, and spiritual needs</w:t>
            </w:r>
            <w:r w:rsidR="000254E9" w:rsidRPr="00607B1A">
              <w:rPr>
                <w:kern w:val="28"/>
              </w:rPr>
              <w:t xml:space="preserve"> for </w:t>
            </w:r>
            <w:r w:rsidR="00AA7F45">
              <w:rPr>
                <w:kern w:val="28"/>
              </w:rPr>
              <w:t>Family Assistance Center</w:t>
            </w:r>
            <w:r w:rsidR="00AA7F45" w:rsidRPr="00607B1A">
              <w:rPr>
                <w:kern w:val="28"/>
              </w:rPr>
              <w:t xml:space="preserve"> </w:t>
            </w:r>
            <w:r w:rsidR="00AA7F45">
              <w:rPr>
                <w:kern w:val="28"/>
              </w:rPr>
              <w:t>(</w:t>
            </w:r>
            <w:r w:rsidR="00AA7F45" w:rsidRPr="00D206A2">
              <w:rPr>
                <w:kern w:val="28"/>
              </w:rPr>
              <w:t>FAC</w:t>
            </w:r>
            <w:r w:rsidR="00AA7F45">
              <w:rPr>
                <w:kern w:val="28"/>
              </w:rPr>
              <w:t>)</w:t>
            </w:r>
            <w:r w:rsidR="00AA7F45" w:rsidRPr="00D206A2">
              <w:rPr>
                <w:kern w:val="28"/>
              </w:rPr>
              <w:t xml:space="preserve"> </w:t>
            </w:r>
            <w:r w:rsidR="000254E9" w:rsidRPr="00D206A2">
              <w:rPr>
                <w:kern w:val="28"/>
              </w:rPr>
              <w:t>staff</w:t>
            </w:r>
            <w:r w:rsidR="007F54AE" w:rsidRPr="00D206A2">
              <w:rPr>
                <w:kern w:val="28"/>
              </w:rPr>
              <w:t xml:space="preserve"> and </w:t>
            </w:r>
            <w:r w:rsidR="00EB24B6" w:rsidRPr="00D206A2">
              <w:rPr>
                <w:kern w:val="28"/>
              </w:rPr>
              <w:t>clients as a liaison between</w:t>
            </w:r>
            <w:r w:rsidR="00EB24B6" w:rsidRPr="00607B1A">
              <w:rPr>
                <w:kern w:val="28"/>
              </w:rPr>
              <w:t xml:space="preserve"> the </w:t>
            </w:r>
            <w:r w:rsidR="00EB24B6" w:rsidRPr="00D206A2">
              <w:rPr>
                <w:kern w:val="28"/>
              </w:rPr>
              <w:t>Safety</w:t>
            </w:r>
            <w:r w:rsidR="00EB24B6" w:rsidRPr="00607B1A">
              <w:rPr>
                <w:kern w:val="28"/>
              </w:rPr>
              <w:t xml:space="preserve"> Officer </w:t>
            </w:r>
            <w:r w:rsidR="00EB24B6" w:rsidRPr="00D206A2">
              <w:rPr>
                <w:kern w:val="28"/>
              </w:rPr>
              <w:t xml:space="preserve">and the Mental Health Services </w:t>
            </w:r>
            <w:r w:rsidR="003B7D8B" w:rsidRPr="00D206A2">
              <w:rPr>
                <w:kern w:val="28"/>
              </w:rPr>
              <w:t>Group Supervisor</w:t>
            </w:r>
            <w:r w:rsidRPr="00D206A2">
              <w:rPr>
                <w:kern w:val="28"/>
              </w:rPr>
              <w:t xml:space="preserve">. The Assistant Safety Officer – Mental Health </w:t>
            </w:r>
            <w:r w:rsidRPr="00607B1A">
              <w:rPr>
                <w:kern w:val="28"/>
              </w:rPr>
              <w:t xml:space="preserve">reports to the </w:t>
            </w:r>
            <w:r w:rsidRPr="00D206A2">
              <w:rPr>
                <w:kern w:val="28"/>
              </w:rPr>
              <w:t>Safety Officer.</w:t>
            </w:r>
          </w:p>
        </w:tc>
      </w:tr>
      <w:tr w:rsidR="002356BB" w:rsidRPr="00D206A2" w14:paraId="1680B662"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3E31C5DE" w14:textId="77777777" w:rsidR="002356BB" w:rsidRPr="00607B1A" w:rsidRDefault="002356BB" w:rsidP="00CE753D">
            <w:pPr>
              <w:pStyle w:val="Heading2"/>
              <w:rPr>
                <w:sz w:val="20"/>
              </w:rPr>
            </w:pPr>
            <w:r w:rsidRPr="00607B1A">
              <w:t>ACTIVATION</w:t>
            </w:r>
          </w:p>
        </w:tc>
      </w:tr>
      <w:tr w:rsidR="002356BB" w:rsidRPr="00D206A2" w14:paraId="3DA9DB40"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62E1942F" w14:textId="6EAFB608" w:rsidR="002356BB" w:rsidRPr="00607B1A" w:rsidRDefault="00D127A8" w:rsidP="00607B1A">
            <w:pPr>
              <w:pStyle w:val="TableParagraph"/>
              <w:rPr>
                <w:kern w:val="28"/>
              </w:rPr>
            </w:pPr>
            <w:sdt>
              <w:sdtPr>
                <w:rPr>
                  <w:kern w:val="28"/>
                </w:rPr>
                <w:id w:val="-119661568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xml:space="preserve"> site, check in at the personnel check-in station in the reception area. Receive your assignment, materials, </w:t>
            </w:r>
            <w:r w:rsidR="002356BB" w:rsidRPr="00D206A2">
              <w:rPr>
                <w:kern w:val="28"/>
              </w:rPr>
              <w:t>cell phone/</w:t>
            </w:r>
            <w:r w:rsidR="002356BB" w:rsidRPr="00607B1A">
              <w:rPr>
                <w:kern w:val="28"/>
              </w:rPr>
              <w:t xml:space="preserve">radio, reporting location/station, reporting time, and any special instructions. As time permits, review the layout of the </w:t>
            </w:r>
            <w:r w:rsidR="003E0D2E">
              <w:t>FAC</w:t>
            </w:r>
            <w:r w:rsidR="002356BB" w:rsidRPr="00607B1A">
              <w:rPr>
                <w:kern w:val="28"/>
              </w:rPr>
              <w:t>.</w:t>
            </w:r>
          </w:p>
          <w:p w14:paraId="02FEACF7" w14:textId="77E565EC" w:rsidR="002356BB" w:rsidRPr="00607B1A" w:rsidRDefault="00D127A8" w:rsidP="00607B1A">
            <w:pPr>
              <w:pStyle w:val="TableParagraph"/>
              <w:rPr>
                <w:kern w:val="28"/>
              </w:rPr>
            </w:pPr>
            <w:sdt>
              <w:sdtPr>
                <w:rPr>
                  <w:kern w:val="28"/>
                </w:rPr>
                <w:id w:val="170058105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d display appropriate credentials such as a badge provided by </w:t>
            </w:r>
            <w:r w:rsidR="003E0D2E">
              <w:t>FAC</w:t>
            </w:r>
            <w:r w:rsidR="002356BB" w:rsidRPr="00607B1A">
              <w:rPr>
                <w:kern w:val="28"/>
              </w:rPr>
              <w:t xml:space="preserve"> staff and agency identification.</w:t>
            </w:r>
          </w:p>
          <w:p w14:paraId="7F3E23B1" w14:textId="65ABE24A" w:rsidR="002356BB" w:rsidRPr="00607B1A" w:rsidRDefault="00D127A8" w:rsidP="00607B1A">
            <w:pPr>
              <w:pStyle w:val="TableParagraph"/>
              <w:rPr>
                <w:kern w:val="28"/>
              </w:rPr>
            </w:pPr>
            <w:sdt>
              <w:sdtPr>
                <w:rPr>
                  <w:kern w:val="28"/>
                </w:rPr>
                <w:id w:val="72187009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0DEC44B4" w14:textId="4240763A" w:rsidR="002356BB" w:rsidRPr="00607B1A" w:rsidRDefault="00D127A8" w:rsidP="00607B1A">
            <w:pPr>
              <w:pStyle w:val="TableParagraph"/>
              <w:rPr>
                <w:kern w:val="28"/>
              </w:rPr>
            </w:pPr>
            <w:sdt>
              <w:sdtPr>
                <w:rPr>
                  <w:kern w:val="28"/>
                </w:rPr>
                <w:id w:val="-187167711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w:t>
            </w:r>
            <w:r w:rsidR="00B66597" w:rsidRPr="009F7E33">
              <w:t>just</w:t>
            </w:r>
            <w:r w:rsidR="002356BB" w:rsidRPr="00607B1A">
              <w:rPr>
                <w:kern w:val="28"/>
              </w:rPr>
              <w:t>-in-</w:t>
            </w:r>
            <w:r w:rsidR="00B66597" w:rsidRPr="009F7E33">
              <w:t>time trai</w:t>
            </w:r>
            <w:r w:rsidR="00285253" w:rsidRPr="009F7E33">
              <w:t>ning</w:t>
            </w:r>
            <w:r w:rsidR="002356BB" w:rsidRPr="00607B1A">
              <w:rPr>
                <w:kern w:val="28"/>
              </w:rPr>
              <w:t xml:space="preserve"> if required. Review your position checklist to determine and prioritize duties.</w:t>
            </w:r>
          </w:p>
          <w:p w14:paraId="3C145A20" w14:textId="0408B806" w:rsidR="002356BB" w:rsidRPr="00607B1A" w:rsidRDefault="00D127A8" w:rsidP="00607B1A">
            <w:pPr>
              <w:pStyle w:val="TableParagraph"/>
              <w:rPr>
                <w:kern w:val="28"/>
              </w:rPr>
            </w:pPr>
            <w:sdt>
              <w:sdtPr>
                <w:rPr>
                  <w:kern w:val="28"/>
                </w:rPr>
                <w:id w:val="-171542459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3B7D8B" w:rsidRPr="00D206A2">
              <w:rPr>
                <w:kern w:val="28"/>
              </w:rPr>
              <w:t>Make contact</w:t>
            </w:r>
            <w:r w:rsidR="003B7D8B" w:rsidRPr="00607B1A">
              <w:rPr>
                <w:kern w:val="28"/>
              </w:rPr>
              <w:t xml:space="preserve"> with the </w:t>
            </w:r>
            <w:r w:rsidR="003B7D8B" w:rsidRPr="00D206A2">
              <w:rPr>
                <w:kern w:val="28"/>
              </w:rPr>
              <w:t>Safety Officer</w:t>
            </w:r>
            <w:r w:rsidR="003B7D8B" w:rsidRPr="00607B1A">
              <w:rPr>
                <w:kern w:val="28"/>
              </w:rPr>
              <w:t xml:space="preserve"> and </w:t>
            </w:r>
            <w:r w:rsidR="003B7D8B" w:rsidRPr="00D206A2">
              <w:rPr>
                <w:kern w:val="28"/>
              </w:rPr>
              <w:t xml:space="preserve">Mental Health Services Group Supervisor </w:t>
            </w:r>
            <w:r w:rsidR="00243594" w:rsidRPr="00D206A2">
              <w:rPr>
                <w:kern w:val="28"/>
              </w:rPr>
              <w:t>to identify common goals</w:t>
            </w:r>
            <w:r w:rsidR="00243594" w:rsidRPr="00607B1A">
              <w:rPr>
                <w:kern w:val="28"/>
              </w:rPr>
              <w:t xml:space="preserve"> and </w:t>
            </w:r>
            <w:r w:rsidR="00243594" w:rsidRPr="00D206A2">
              <w:rPr>
                <w:kern w:val="28"/>
              </w:rPr>
              <w:t>reporting processes</w:t>
            </w:r>
            <w:r w:rsidR="00243594" w:rsidRPr="00607B1A">
              <w:rPr>
                <w:kern w:val="28"/>
              </w:rPr>
              <w:t>.</w:t>
            </w:r>
          </w:p>
          <w:p w14:paraId="11C42244" w14:textId="6D9CAE7D" w:rsidR="002356BB" w:rsidRPr="00D206A2" w:rsidRDefault="00D127A8" w:rsidP="001F4FE6">
            <w:pPr>
              <w:pStyle w:val="TableParagraph"/>
              <w:rPr>
                <w:kern w:val="28"/>
              </w:rPr>
            </w:pPr>
            <w:sdt>
              <w:sdtPr>
                <w:rPr>
                  <w:kern w:val="28"/>
                </w:rPr>
                <w:id w:val="-93266491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2B549E" w:rsidRPr="00607B1A">
              <w:rPr>
                <w:kern w:val="28"/>
              </w:rPr>
              <w:t xml:space="preserve">Ensure the </w:t>
            </w:r>
            <w:r w:rsidR="002B549E" w:rsidRPr="00D206A2">
              <w:rPr>
                <w:kern w:val="28"/>
              </w:rPr>
              <w:t xml:space="preserve">services of your role are acknowledged in </w:t>
            </w:r>
            <w:r w:rsidR="00B91CC6" w:rsidRPr="00D206A2">
              <w:rPr>
                <w:kern w:val="28"/>
              </w:rPr>
              <w:t>staff briefings</w:t>
            </w:r>
            <w:r w:rsidR="00CF7616">
              <w:rPr>
                <w:kern w:val="28"/>
              </w:rPr>
              <w:t>,</w:t>
            </w:r>
            <w:r w:rsidR="00B91CC6" w:rsidRPr="00D206A2">
              <w:rPr>
                <w:kern w:val="28"/>
              </w:rPr>
              <w:t xml:space="preserve"> and ensure staff are aware of your purpose and </w:t>
            </w:r>
            <w:r w:rsidR="00262EC2" w:rsidRPr="00D206A2">
              <w:rPr>
                <w:kern w:val="28"/>
              </w:rPr>
              <w:t>support services.</w:t>
            </w:r>
          </w:p>
          <w:p w14:paraId="30E7D9A8" w14:textId="0C56F3C3" w:rsidR="002356BB" w:rsidRPr="00D206A2" w:rsidRDefault="00D127A8" w:rsidP="001F4FE6">
            <w:pPr>
              <w:pStyle w:val="TableParagraph"/>
              <w:rPr>
                <w:kern w:val="28"/>
              </w:rPr>
            </w:pPr>
            <w:sdt>
              <w:sdtPr>
                <w:rPr>
                  <w:kern w:val="28"/>
                </w:rPr>
                <w:id w:val="-135511362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262EC2" w:rsidRPr="00D206A2">
              <w:rPr>
                <w:kern w:val="28"/>
              </w:rPr>
              <w:t xml:space="preserve">Report to the Resources Branch to obtain computers </w:t>
            </w:r>
            <w:r w:rsidR="00FD1653">
              <w:rPr>
                <w:kern w:val="28"/>
              </w:rPr>
              <w:t>and/</w:t>
            </w:r>
            <w:r w:rsidR="00262EC2" w:rsidRPr="00D206A2">
              <w:rPr>
                <w:kern w:val="28"/>
              </w:rPr>
              <w:t xml:space="preserve">or other electronic equipment; workstation telephone numbers; and </w:t>
            </w:r>
            <w:r w:rsidR="00CF7616">
              <w:rPr>
                <w:kern w:val="28"/>
              </w:rPr>
              <w:t xml:space="preserve">information about </w:t>
            </w:r>
            <w:r w:rsidR="00262EC2" w:rsidRPr="00D206A2">
              <w:rPr>
                <w:kern w:val="28"/>
              </w:rPr>
              <w:t xml:space="preserve">web access, communications systems, passwords, and other technology-related procedures. If bringing agency-owned equipment, report to the Resources Branch to obtain </w:t>
            </w:r>
            <w:r w:rsidR="00CF7616">
              <w:rPr>
                <w:kern w:val="28"/>
              </w:rPr>
              <w:t>information</w:t>
            </w:r>
            <w:r w:rsidR="00262EC2" w:rsidRPr="00D206A2">
              <w:rPr>
                <w:kern w:val="28"/>
              </w:rPr>
              <w:t xml:space="preserve"> on connection procedures, passwords, and other technology-related procedures.</w:t>
            </w:r>
          </w:p>
          <w:p w14:paraId="4995C8C3" w14:textId="37F957B0" w:rsidR="002356BB" w:rsidRPr="00607B1A" w:rsidRDefault="00D127A8" w:rsidP="00607B1A">
            <w:pPr>
              <w:pStyle w:val="TableParagraph"/>
              <w:rPr>
                <w:kern w:val="28"/>
              </w:rPr>
            </w:pPr>
            <w:sdt>
              <w:sdtPr>
                <w:rPr>
                  <w:kern w:val="28"/>
                </w:rPr>
                <w:id w:val="-129705656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any unsafe conditions are reported to</w:t>
            </w:r>
            <w:r w:rsidR="002356BB" w:rsidRPr="00607B1A">
              <w:rPr>
                <w:kern w:val="28"/>
              </w:rPr>
              <w:t xml:space="preserve"> the </w:t>
            </w:r>
            <w:r w:rsidR="00A24FCF" w:rsidRPr="00D206A2">
              <w:rPr>
                <w:kern w:val="28"/>
              </w:rPr>
              <w:t>Safety Officer</w:t>
            </w:r>
            <w:r w:rsidR="002356BB" w:rsidRPr="00D206A2">
              <w:rPr>
                <w:kern w:val="28"/>
              </w:rPr>
              <w:t xml:space="preserve"> and remediated</w:t>
            </w:r>
            <w:r w:rsidR="002356BB" w:rsidRPr="00607B1A">
              <w:rPr>
                <w:kern w:val="28"/>
              </w:rPr>
              <w:t>.</w:t>
            </w:r>
          </w:p>
          <w:p w14:paraId="4E0F57D8" w14:textId="125F8BDE" w:rsidR="002356BB" w:rsidRPr="00607B1A" w:rsidRDefault="00D127A8" w:rsidP="00607B1A">
            <w:pPr>
              <w:pStyle w:val="TableParagraph"/>
              <w:rPr>
                <w:kern w:val="28"/>
              </w:rPr>
            </w:pPr>
            <w:sdt>
              <w:sdtPr>
                <w:rPr>
                  <w:kern w:val="28"/>
                </w:rPr>
                <w:id w:val="145267487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resources as needed.</w:t>
            </w:r>
          </w:p>
        </w:tc>
      </w:tr>
      <w:tr w:rsidR="002356BB" w:rsidRPr="00D206A2" w14:paraId="7D45A14F"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384D01AA" w14:textId="77777777" w:rsidR="002356BB" w:rsidRPr="00D206A2" w:rsidRDefault="002356BB" w:rsidP="00CE753D">
            <w:pPr>
              <w:pStyle w:val="Heading2"/>
              <w:rPr>
                <w:sz w:val="20"/>
                <w:szCs w:val="20"/>
              </w:rPr>
            </w:pPr>
            <w:r w:rsidRPr="00D206A2">
              <w:t>OPERATION</w:t>
            </w:r>
          </w:p>
        </w:tc>
      </w:tr>
      <w:tr w:rsidR="002356BB" w:rsidRPr="00D206A2" w14:paraId="288262C3"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306A068B" w14:textId="04F88C6E" w:rsidR="00695CEB" w:rsidRPr="00D206A2" w:rsidRDefault="00D127A8" w:rsidP="001F4FE6">
            <w:pPr>
              <w:pStyle w:val="TableParagraph"/>
              <w:rPr>
                <w:kern w:val="28"/>
              </w:rPr>
            </w:pPr>
            <w:sdt>
              <w:sdtPr>
                <w:rPr>
                  <w:kern w:val="28"/>
                </w:rPr>
                <w:id w:val="-173962825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CF7616">
              <w:rPr>
                <w:kern w:val="28"/>
              </w:rPr>
              <w:t xml:space="preserve">Help </w:t>
            </w:r>
            <w:r w:rsidR="00695CEB" w:rsidRPr="00D206A2">
              <w:rPr>
                <w:kern w:val="28"/>
              </w:rPr>
              <w:t>coordinat</w:t>
            </w:r>
            <w:r w:rsidR="00CF7616">
              <w:rPr>
                <w:kern w:val="28"/>
              </w:rPr>
              <w:t xml:space="preserve">e </w:t>
            </w:r>
            <w:r w:rsidR="00695CEB" w:rsidRPr="00D206A2">
              <w:rPr>
                <w:kern w:val="28"/>
              </w:rPr>
              <w:t>family and staff counseling services, including manag</w:t>
            </w:r>
            <w:r w:rsidR="00CF7616">
              <w:rPr>
                <w:kern w:val="28"/>
              </w:rPr>
              <w:t xml:space="preserve">ing </w:t>
            </w:r>
            <w:r w:rsidR="00695CEB" w:rsidRPr="00D206A2">
              <w:rPr>
                <w:kern w:val="28"/>
              </w:rPr>
              <w:t>and staffing of emotional, mental, and spiritual services. Develop and maintain a strategy to replenish and provide breaks for personnel.</w:t>
            </w:r>
          </w:p>
          <w:p w14:paraId="734A49A2" w14:textId="208E8CF5" w:rsidR="002356BB" w:rsidRPr="00D206A2" w:rsidRDefault="00D127A8" w:rsidP="001F4FE6">
            <w:pPr>
              <w:pStyle w:val="TableParagraph"/>
              <w:rPr>
                <w:kern w:val="28"/>
              </w:rPr>
            </w:pPr>
            <w:sdt>
              <w:sdtPr>
                <w:rPr>
                  <w:kern w:val="28"/>
                </w:rPr>
                <w:id w:val="-1210488898"/>
                <w14:checkbox>
                  <w14:checked w14:val="0"/>
                  <w14:checkedState w14:val="2612" w14:font="MS Gothic"/>
                  <w14:uncheckedState w14:val="2610" w14:font="MS Gothic"/>
                </w14:checkbox>
              </w:sdtPr>
              <w:sdtEndPr/>
              <w:sdtContent>
                <w:r w:rsidR="00695CEB" w:rsidRPr="00D206A2">
                  <w:rPr>
                    <w:rFonts w:ascii="Segoe UI Symbol" w:hAnsi="Segoe UI Symbol" w:cs="Segoe UI Symbol"/>
                    <w:kern w:val="28"/>
                  </w:rPr>
                  <w:t>☐</w:t>
                </w:r>
              </w:sdtContent>
            </w:sdt>
            <w:r w:rsidR="00695CEB" w:rsidRPr="00D206A2">
              <w:rPr>
                <w:kern w:val="28"/>
              </w:rPr>
              <w:t xml:space="preserve"> Refer staff to the Local Mental Health Authority or other 24-hour hotlines as needed.</w:t>
            </w:r>
          </w:p>
          <w:p w14:paraId="03F7C876" w14:textId="77777777" w:rsidR="002356BB" w:rsidRPr="00D206A2" w:rsidRDefault="00D127A8" w:rsidP="001F4FE6">
            <w:pPr>
              <w:pStyle w:val="TableParagraph"/>
              <w:rPr>
                <w:kern w:val="28"/>
              </w:rPr>
            </w:pPr>
            <w:sdt>
              <w:sdtPr>
                <w:rPr>
                  <w:kern w:val="28"/>
                </w:rPr>
                <w:id w:val="93085388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tinuously monitor conditions in the FAC to ensure a safe environment.</w:t>
            </w:r>
          </w:p>
          <w:p w14:paraId="53D20D0A" w14:textId="7130C892" w:rsidR="002356BB" w:rsidRPr="00D206A2" w:rsidRDefault="00D127A8" w:rsidP="002D1F53">
            <w:pPr>
              <w:pStyle w:val="TableParagraph2"/>
            </w:pPr>
            <w:sdt>
              <w:sdtPr>
                <w:id w:val="-811485163"/>
                <w14:checkbox>
                  <w14:checked w14:val="0"/>
                  <w14:checkedState w14:val="2612" w14:font="MS Gothic"/>
                  <w14:uncheckedState w14:val="2610" w14:font="MS Gothic"/>
                </w14:checkbox>
              </w:sdtPr>
              <w:sdtEndPr/>
              <w:sdtContent>
                <w:r w:rsidR="002356BB" w:rsidRPr="00D206A2">
                  <w:rPr>
                    <w:rFonts w:ascii="Segoe UI Symbol" w:hAnsi="Segoe UI Symbol" w:cs="Segoe UI Symbol"/>
                  </w:rPr>
                  <w:t>☐</w:t>
                </w:r>
              </w:sdtContent>
            </w:sdt>
            <w:r w:rsidR="002356BB" w:rsidRPr="00D206A2">
              <w:t xml:space="preserve"> Conduct periodic “walk-through” inspections of public areas and workstations.</w:t>
            </w:r>
          </w:p>
          <w:p w14:paraId="3C4B1EFC" w14:textId="5182CFE9" w:rsidR="002356BB" w:rsidRPr="00D206A2" w:rsidRDefault="00D127A8" w:rsidP="001F4FE6">
            <w:pPr>
              <w:pStyle w:val="TableParagraph"/>
              <w:rPr>
                <w:kern w:val="28"/>
              </w:rPr>
            </w:pPr>
            <w:sdt>
              <w:sdtPr>
                <w:rPr>
                  <w:kern w:val="28"/>
                </w:rPr>
                <w:id w:val="-84717372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mmediately advise the </w:t>
            </w:r>
            <w:r w:rsidR="00EC402C" w:rsidRPr="00D206A2">
              <w:rPr>
                <w:kern w:val="28"/>
              </w:rPr>
              <w:t>Safety Officer</w:t>
            </w:r>
            <w:r w:rsidR="002356BB" w:rsidRPr="00D206A2">
              <w:rPr>
                <w:kern w:val="28"/>
              </w:rPr>
              <w:t xml:space="preserve"> of any unsafe or potentially unsafe conditions that arise. Coordinate the remediation of any unsafe or potentially unsafe conditions.</w:t>
            </w:r>
          </w:p>
          <w:p w14:paraId="28F08808" w14:textId="77777777" w:rsidR="002356BB" w:rsidRPr="00D206A2" w:rsidRDefault="00D127A8" w:rsidP="001F4FE6">
            <w:pPr>
              <w:pStyle w:val="TableParagraph"/>
              <w:rPr>
                <w:kern w:val="28"/>
              </w:rPr>
            </w:pPr>
            <w:sdt>
              <w:sdtPr>
                <w:rPr>
                  <w:kern w:val="28"/>
                </w:rPr>
                <w:id w:val="-77988544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Command/Section Chief planning meetings.</w:t>
            </w:r>
          </w:p>
          <w:p w14:paraId="2E9F769F" w14:textId="77777777" w:rsidR="002356BB" w:rsidRPr="00D206A2" w:rsidRDefault="00D127A8" w:rsidP="001F4FE6">
            <w:pPr>
              <w:pStyle w:val="TableParagraph"/>
              <w:rPr>
                <w:kern w:val="28"/>
              </w:rPr>
            </w:pPr>
            <w:sdt>
              <w:sdtPr>
                <w:rPr>
                  <w:kern w:val="28"/>
                </w:rPr>
                <w:id w:val="199984696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p>
          <w:p w14:paraId="4499911B" w14:textId="192D707C" w:rsidR="002356BB" w:rsidRPr="00D206A2" w:rsidRDefault="00D127A8" w:rsidP="004B4BEC">
            <w:pPr>
              <w:pStyle w:val="TableParagraph"/>
              <w:rPr>
                <w:kern w:val="28"/>
              </w:rPr>
            </w:pPr>
            <w:sdt>
              <w:sdtPr>
                <w:rPr>
                  <w:kern w:val="28"/>
                </w:rPr>
                <w:id w:val="192899755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2D1F53">
              <w:rPr>
                <w:kern w:val="28"/>
              </w:rPr>
              <w:t>Provide</w:t>
            </w:r>
            <w:r w:rsidR="00EC402C" w:rsidRPr="00D206A2">
              <w:rPr>
                <w:kern w:val="28"/>
              </w:rPr>
              <w:t xml:space="preserve"> mental health, spiritual, and psychological first aid.</w:t>
            </w:r>
          </w:p>
          <w:p w14:paraId="012A59B8" w14:textId="71C30951" w:rsidR="00EC402C" w:rsidRPr="00D206A2" w:rsidRDefault="00D127A8" w:rsidP="001F4FE6">
            <w:pPr>
              <w:pStyle w:val="TableParagraph"/>
              <w:rPr>
                <w:kern w:val="28"/>
              </w:rPr>
            </w:pPr>
            <w:sdt>
              <w:sdtPr>
                <w:rPr>
                  <w:kern w:val="28"/>
                </w:rPr>
                <w:id w:val="83689811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EC402C" w:rsidRPr="00D206A2">
              <w:rPr>
                <w:kern w:val="28"/>
              </w:rPr>
              <w:t xml:space="preserve">Ensure that FAC staff </w:t>
            </w:r>
            <w:r w:rsidR="003E3FD1">
              <w:rPr>
                <w:kern w:val="28"/>
              </w:rPr>
              <w:t xml:space="preserve">have </w:t>
            </w:r>
            <w:r w:rsidR="00EC402C" w:rsidRPr="00D206A2">
              <w:rPr>
                <w:kern w:val="28"/>
              </w:rPr>
              <w:t>an opportunity to be debriefed and/or to receive counseling individually or in a group setting at the end of their shift and as requested.</w:t>
            </w:r>
          </w:p>
          <w:p w14:paraId="5D907FDB" w14:textId="10F85443" w:rsidR="002356BB" w:rsidRDefault="00D127A8" w:rsidP="001F4FE6">
            <w:pPr>
              <w:pStyle w:val="TableParagraph"/>
              <w:rPr>
                <w:kern w:val="28"/>
              </w:rPr>
            </w:pPr>
            <w:sdt>
              <w:sdtPr>
                <w:rPr>
                  <w:kern w:val="28"/>
                </w:rPr>
                <w:id w:val="181120084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7371A911" w14:textId="77777777" w:rsidR="00661FD5" w:rsidRPr="00607B1A" w:rsidRDefault="00D127A8" w:rsidP="00661FD5">
            <w:pPr>
              <w:pStyle w:val="TableParagraph"/>
              <w:rPr>
                <w:kern w:val="28"/>
              </w:rPr>
            </w:pPr>
            <w:sdt>
              <w:sdtPr>
                <w:rPr>
                  <w:kern w:val="28"/>
                </w:rPr>
                <w:id w:val="1377497977"/>
                <w14:checkbox>
                  <w14:checked w14:val="0"/>
                  <w14:checkedState w14:val="2612" w14:font="MS Gothic"/>
                  <w14:uncheckedState w14:val="2610" w14:font="MS Gothic"/>
                </w14:checkbox>
              </w:sdtPr>
              <w:sdtEndPr/>
              <w:sdtContent>
                <w:r w:rsidR="00661FD5" w:rsidRPr="00607B1A">
                  <w:rPr>
                    <w:rFonts w:ascii="Segoe UI Symbol" w:hAnsi="Segoe UI Symbol"/>
                    <w:kern w:val="28"/>
                  </w:rPr>
                  <w:t>☐</w:t>
                </w:r>
              </w:sdtContent>
            </w:sdt>
            <w:r w:rsidR="00661FD5" w:rsidRPr="00607B1A">
              <w:rPr>
                <w:kern w:val="28"/>
              </w:rPr>
              <w:t xml:space="preserve"> </w:t>
            </w:r>
            <w:r w:rsidR="00661FD5" w:rsidRPr="003C5680">
              <w:rPr>
                <w:kern w:val="28"/>
              </w:rPr>
              <w:t>Participate in meetings and briefings as needed.</w:t>
            </w:r>
          </w:p>
          <w:p w14:paraId="0B85D67E" w14:textId="513A122E" w:rsidR="002356BB" w:rsidRPr="00D206A2" w:rsidRDefault="00D127A8" w:rsidP="001F4FE6">
            <w:pPr>
              <w:pStyle w:val="TableParagraph"/>
              <w:rPr>
                <w:kern w:val="28"/>
              </w:rPr>
            </w:pPr>
            <w:sdt>
              <w:sdtPr>
                <w:rPr>
                  <w:kern w:val="28"/>
                </w:rPr>
                <w:id w:val="-177200508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incoming </w:t>
            </w:r>
            <w:r w:rsidR="00404B1F" w:rsidRPr="00D206A2">
              <w:rPr>
                <w:kern w:val="28"/>
              </w:rPr>
              <w:t xml:space="preserve">Assistant </w:t>
            </w:r>
            <w:r w:rsidR="002356BB" w:rsidRPr="00D206A2">
              <w:rPr>
                <w:kern w:val="28"/>
              </w:rPr>
              <w:t xml:space="preserve">Safety Officer </w:t>
            </w:r>
            <w:r w:rsidR="00404B1F" w:rsidRPr="00D206A2">
              <w:rPr>
                <w:kern w:val="28"/>
              </w:rPr>
              <w:t xml:space="preserve">– Mental Health </w:t>
            </w:r>
            <w:r w:rsidR="002356BB" w:rsidRPr="00D206A2">
              <w:rPr>
                <w:kern w:val="28"/>
              </w:rPr>
              <w:t>at shift change</w:t>
            </w:r>
            <w:r w:rsidR="00404B1F" w:rsidRPr="00D206A2">
              <w:rPr>
                <w:kern w:val="28"/>
              </w:rPr>
              <w:t>.</w:t>
            </w:r>
          </w:p>
        </w:tc>
      </w:tr>
      <w:tr w:rsidR="002356BB" w:rsidRPr="00D206A2" w14:paraId="634DC97D" w14:textId="77777777" w:rsidTr="001B2B26">
        <w:trPr>
          <w:trHeight w:val="288"/>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2D139527" w14:textId="77777777" w:rsidR="002356BB" w:rsidRPr="00D206A2" w:rsidRDefault="002356BB" w:rsidP="00CE753D">
            <w:pPr>
              <w:pStyle w:val="Heading2"/>
            </w:pPr>
            <w:r w:rsidRPr="00D206A2">
              <w:t>DEMOBILIZATION</w:t>
            </w:r>
          </w:p>
        </w:tc>
      </w:tr>
      <w:tr w:rsidR="002356BB" w:rsidRPr="00D206A2" w14:paraId="6020492B" w14:textId="77777777" w:rsidTr="002356BB">
        <w:trPr>
          <w:trHeight w:val="557"/>
        </w:trPr>
        <w:tc>
          <w:tcPr>
            <w:tcW w:w="10980" w:type="dxa"/>
            <w:tcBorders>
              <w:top w:val="single" w:sz="4" w:space="0" w:color="auto"/>
              <w:left w:val="single" w:sz="4" w:space="0" w:color="auto"/>
              <w:bottom w:val="single" w:sz="4" w:space="0" w:color="auto"/>
              <w:right w:val="single" w:sz="4" w:space="0" w:color="auto"/>
            </w:tcBorders>
            <w:hideMark/>
          </w:tcPr>
          <w:p w14:paraId="429CEFD3" w14:textId="55048EB2" w:rsidR="002356BB" w:rsidRDefault="00D127A8" w:rsidP="001F4FE6">
            <w:pPr>
              <w:pStyle w:val="TableParagraph"/>
              <w:rPr>
                <w:kern w:val="28"/>
              </w:rPr>
            </w:pPr>
            <w:sdt>
              <w:sdtPr>
                <w:rPr>
                  <w:kern w:val="28"/>
                </w:rPr>
                <w:id w:val="-38919222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the Demobilization Plan for safety implications.</w:t>
            </w:r>
          </w:p>
          <w:p w14:paraId="1252FF02" w14:textId="77777777" w:rsidR="008A1C53" w:rsidRPr="00D206A2" w:rsidRDefault="00D127A8" w:rsidP="008A1C53">
            <w:pPr>
              <w:pStyle w:val="TableParagraph"/>
              <w:rPr>
                <w:kern w:val="28"/>
              </w:rPr>
            </w:pPr>
            <w:sdt>
              <w:sdtPr>
                <w:rPr>
                  <w:kern w:val="28"/>
                </w:rPr>
                <w:id w:val="-816652559"/>
                <w14:checkbox>
                  <w14:checked w14:val="0"/>
                  <w14:checkedState w14:val="2612" w14:font="MS Gothic"/>
                  <w14:uncheckedState w14:val="2610" w14:font="MS Gothic"/>
                </w14:checkbox>
              </w:sdtPr>
              <w:sdtEndPr/>
              <w:sdtContent>
                <w:r w:rsidR="008A1C53" w:rsidRPr="00D206A2">
                  <w:rPr>
                    <w:rFonts w:ascii="Segoe UI Symbol" w:hAnsi="Segoe UI Symbol" w:cs="Segoe UI Symbol"/>
                    <w:kern w:val="28"/>
                  </w:rPr>
                  <w:t>☐</w:t>
                </w:r>
              </w:sdtContent>
            </w:sdt>
            <w:r w:rsidR="008A1C53" w:rsidRPr="00D206A2">
              <w:rPr>
                <w:kern w:val="28"/>
              </w:rPr>
              <w:t xml:space="preserve"> Conduct demobilization meeting with staff assigned to you.</w:t>
            </w:r>
          </w:p>
          <w:p w14:paraId="728B6576" w14:textId="6FF22CA5" w:rsidR="008F17BF" w:rsidRPr="00D206A2" w:rsidRDefault="00D127A8" w:rsidP="001F4FE6">
            <w:pPr>
              <w:pStyle w:val="TableParagraph"/>
              <w:rPr>
                <w:kern w:val="28"/>
              </w:rPr>
            </w:pPr>
            <w:sdt>
              <w:sdtPr>
                <w:rPr>
                  <w:kern w:val="28"/>
                </w:rPr>
                <w:id w:val="-1200009026"/>
                <w14:checkbox>
                  <w14:checked w14:val="0"/>
                  <w14:checkedState w14:val="2612" w14:font="MS Gothic"/>
                  <w14:uncheckedState w14:val="2610" w14:font="MS Gothic"/>
                </w14:checkbox>
              </w:sdtPr>
              <w:sdtEndPr/>
              <w:sdtContent>
                <w:r w:rsidR="008F17BF" w:rsidRPr="00D206A2">
                  <w:rPr>
                    <w:rFonts w:ascii="Segoe UI Symbol" w:hAnsi="Segoe UI Symbol" w:cs="Segoe UI Symbol"/>
                    <w:kern w:val="28"/>
                  </w:rPr>
                  <w:t>☐</w:t>
                </w:r>
              </w:sdtContent>
            </w:sdt>
            <w:r w:rsidR="008F17BF" w:rsidRPr="00D206A2">
              <w:rPr>
                <w:kern w:val="28"/>
              </w:rPr>
              <w:t xml:space="preserve"> Ensure all staff are aware of mental health resources after demobilization.</w:t>
            </w:r>
          </w:p>
          <w:p w14:paraId="0FA7E81A" w14:textId="0F268065" w:rsidR="002356BB" w:rsidRPr="00D206A2" w:rsidRDefault="00D127A8" w:rsidP="001F4FE6">
            <w:pPr>
              <w:pStyle w:val="TableParagraph"/>
              <w:rPr>
                <w:kern w:val="28"/>
              </w:rPr>
            </w:pPr>
            <w:sdt>
              <w:sdtPr>
                <w:rPr>
                  <w:kern w:val="28"/>
                </w:rPr>
                <w:id w:val="-52324699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equipment and unused supplies are returned to the Logistics Section.</w:t>
            </w:r>
          </w:p>
          <w:p w14:paraId="377FF00F" w14:textId="7388A03A" w:rsidR="002356BB" w:rsidRPr="00D206A2" w:rsidRDefault="00D127A8" w:rsidP="001F4FE6">
            <w:pPr>
              <w:pStyle w:val="TableParagraph"/>
              <w:rPr>
                <w:kern w:val="28"/>
              </w:rPr>
            </w:pPr>
            <w:sdt>
              <w:sdtPr>
                <w:rPr>
                  <w:kern w:val="28"/>
                </w:rPr>
                <w:id w:val="155852023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w:t>
            </w:r>
            <w:r w:rsidR="0048509B">
              <w:rPr>
                <w:kern w:val="28"/>
              </w:rPr>
              <w:t>for the return</w:t>
            </w:r>
            <w:r w:rsidR="002356BB" w:rsidRPr="00D206A2">
              <w:rPr>
                <w:kern w:val="28"/>
              </w:rPr>
              <w:t xml:space="preserve"> of any agency-owned equipment (computers, etc.).</w:t>
            </w:r>
          </w:p>
          <w:p w14:paraId="42293548" w14:textId="318AA34E" w:rsidR="002356BB" w:rsidRPr="00D206A2" w:rsidRDefault="00D127A8" w:rsidP="001F4FE6">
            <w:pPr>
              <w:pStyle w:val="TableParagraph"/>
              <w:rPr>
                <w:kern w:val="28"/>
              </w:rPr>
            </w:pPr>
            <w:sdt>
              <w:sdtPr>
                <w:rPr>
                  <w:kern w:val="28"/>
                </w:rPr>
                <w:id w:val="145838260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8F17BF" w:rsidRPr="00D206A2">
              <w:rPr>
                <w:kern w:val="28"/>
              </w:rPr>
              <w:t>Complete your</w:t>
            </w:r>
            <w:r w:rsidR="002356BB" w:rsidRPr="00D206A2">
              <w:rPr>
                <w:kern w:val="28"/>
              </w:rPr>
              <w:t xml:space="preserve"> activity log. Turn in all activity logs (ICS Form 214) to the Documentation Unit.</w:t>
            </w:r>
          </w:p>
          <w:p w14:paraId="41EDF016" w14:textId="77777777" w:rsidR="002356BB" w:rsidRPr="00D206A2" w:rsidRDefault="00D127A8" w:rsidP="001F4FE6">
            <w:pPr>
              <w:pStyle w:val="TableParagraph"/>
              <w:rPr>
                <w:kern w:val="28"/>
              </w:rPr>
            </w:pPr>
            <w:sdt>
              <w:sdtPr>
                <w:rPr>
                  <w:kern w:val="28"/>
                </w:rPr>
                <w:id w:val="-79359559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ssigned equipment.</w:t>
            </w:r>
          </w:p>
        </w:tc>
      </w:tr>
    </w:tbl>
    <w:p w14:paraId="3F99D516" w14:textId="7DF15B4E" w:rsidR="002356BB" w:rsidRPr="00D206A2" w:rsidRDefault="002356BB" w:rsidP="002356BB">
      <w:pPr>
        <w:pStyle w:val="BodyText"/>
        <w:spacing w:before="3" w:after="1"/>
        <w:rPr>
          <w:rFonts w:ascii="Segoe UI Semilight" w:hAnsi="Segoe UI Semilight" w:cs="Segoe UI Semilight"/>
          <w:kern w:val="28"/>
          <w:sz w:val="20"/>
          <w:szCs w:val="20"/>
        </w:rPr>
      </w:pPr>
      <w:r w:rsidRPr="00D206A2">
        <w:rPr>
          <w:rFonts w:ascii="Segoe UI Semilight" w:hAnsi="Segoe UI Semilight" w:cs="Segoe UI Semilight"/>
          <w:kern w:val="28"/>
          <w:sz w:val="20"/>
          <w:szCs w:val="20"/>
        </w:rPr>
        <w:lastRenderedPageBreak/>
        <w:br w:type="page"/>
      </w:r>
    </w:p>
    <w:p w14:paraId="12C0FBB7" w14:textId="77777777" w:rsidR="001B2B26" w:rsidRPr="0091453D" w:rsidRDefault="001B2B26" w:rsidP="004D533E">
      <w:pPr>
        <w:pStyle w:val="Heading1"/>
      </w:pPr>
      <w:bookmarkStart w:id="6" w:name="_Toc111450279"/>
      <w:r w:rsidRPr="00D206A2">
        <w:rPr>
          <w:spacing w:val="0"/>
        </w:rPr>
        <w:lastRenderedPageBreak/>
        <w:t>LIAISON OFFICER</w:t>
      </w:r>
      <w:bookmarkEnd w:id="6"/>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196A3ADA" w14:textId="77777777" w:rsidTr="002356BB">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ECFEAA9" w14:textId="0D30EB91" w:rsidR="002356BB" w:rsidRPr="00D206A2" w:rsidRDefault="002356BB" w:rsidP="00556719">
            <w:pPr>
              <w:pStyle w:val="TableText0"/>
              <w:rPr>
                <w:kern w:val="28"/>
              </w:rPr>
            </w:pPr>
            <w:r w:rsidRPr="00D206A2">
              <w:rPr>
                <w:b/>
                <w:bCs/>
                <w:kern w:val="28"/>
              </w:rPr>
              <w:t>Mission:</w:t>
            </w:r>
            <w:r w:rsidRPr="00D206A2">
              <w:rPr>
                <w:kern w:val="28"/>
              </w:rPr>
              <w:t xml:space="preserve"> The mission of the Liaison Officer is to function as the point of contact for representatives of other governmental agencies, NGOs, and/or the private sector to provide input on their agency</w:t>
            </w:r>
            <w:r w:rsidR="009169CF" w:rsidRPr="00D206A2">
              <w:rPr>
                <w:kern w:val="28"/>
              </w:rPr>
              <w:t>’</w:t>
            </w:r>
            <w:r w:rsidRPr="00D206A2">
              <w:rPr>
                <w:kern w:val="28"/>
              </w:rPr>
              <w:t xml:space="preserve">s policies, resources availability, and other incident-related matters. The Liaison Officer reports to the </w:t>
            </w:r>
            <w:r w:rsidR="00AA7F45">
              <w:rPr>
                <w:kern w:val="28"/>
              </w:rPr>
              <w:t>Family Assistance Center</w:t>
            </w:r>
            <w:r w:rsidR="00AA7F45" w:rsidRPr="00607B1A">
              <w:rPr>
                <w:kern w:val="28"/>
              </w:rPr>
              <w:t xml:space="preserve"> </w:t>
            </w:r>
            <w:r w:rsidR="00AA7F45">
              <w:rPr>
                <w:kern w:val="28"/>
              </w:rPr>
              <w:t>(</w:t>
            </w:r>
            <w:r w:rsidR="00AA7F45" w:rsidRPr="00D206A2">
              <w:rPr>
                <w:kern w:val="28"/>
              </w:rPr>
              <w:t>FAC</w:t>
            </w:r>
            <w:r w:rsidR="00AA7F45">
              <w:rPr>
                <w:kern w:val="28"/>
              </w:rPr>
              <w:t>)</w:t>
            </w:r>
            <w:r w:rsidR="00AA7F45" w:rsidRPr="00D206A2">
              <w:rPr>
                <w:kern w:val="28"/>
              </w:rPr>
              <w:t xml:space="preserve"> </w:t>
            </w:r>
            <w:r w:rsidRPr="00D206A2">
              <w:rPr>
                <w:kern w:val="28"/>
              </w:rPr>
              <w:t xml:space="preserve">Director and oversees the Facility Liaison. </w:t>
            </w:r>
          </w:p>
        </w:tc>
      </w:tr>
      <w:tr w:rsidR="002356BB" w:rsidRPr="00D206A2" w14:paraId="5D790C09"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1B606E6D" w14:textId="77777777" w:rsidR="002356BB" w:rsidRPr="00D206A2" w:rsidRDefault="002356BB" w:rsidP="00CE753D">
            <w:pPr>
              <w:pStyle w:val="Heading2"/>
            </w:pPr>
            <w:r w:rsidRPr="00D206A2">
              <w:t>ACTIVATION</w:t>
            </w:r>
          </w:p>
        </w:tc>
      </w:tr>
      <w:tr w:rsidR="002356BB" w:rsidRPr="00D206A2" w14:paraId="3495F948"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07CF9734" w14:textId="77777777" w:rsidR="002356BB" w:rsidRPr="00D206A2" w:rsidRDefault="00D127A8" w:rsidP="001F4FE6">
            <w:pPr>
              <w:pStyle w:val="TableParagraph"/>
              <w:rPr>
                <w:kern w:val="28"/>
              </w:rPr>
            </w:pPr>
            <w:sdt>
              <w:sdtPr>
                <w:rPr>
                  <w:kern w:val="28"/>
                </w:rPr>
                <w:id w:val="158340683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site, check in at the personnel check-in station in the reception area. Receive your assignment, materials, radio, reporting location/station, reporting time, and any special instructions. As time permits, review the layout of the FAC.</w:t>
            </w:r>
          </w:p>
          <w:p w14:paraId="41E868E0" w14:textId="77777777" w:rsidR="002356BB" w:rsidRPr="00D206A2" w:rsidRDefault="00D127A8" w:rsidP="001F4FE6">
            <w:pPr>
              <w:pStyle w:val="TableParagraph"/>
              <w:rPr>
                <w:kern w:val="28"/>
              </w:rPr>
            </w:pPr>
            <w:sdt>
              <w:sdtPr>
                <w:rPr>
                  <w:kern w:val="28"/>
                </w:rPr>
                <w:id w:val="114347533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appropriate credentials such as a badge provided by FAC staff and agency identification.</w:t>
            </w:r>
          </w:p>
          <w:p w14:paraId="0C0C420E" w14:textId="0D5F9762" w:rsidR="002356BB" w:rsidRPr="00D206A2" w:rsidRDefault="00D127A8" w:rsidP="001F4FE6">
            <w:pPr>
              <w:pStyle w:val="TableParagraph"/>
              <w:rPr>
                <w:kern w:val="28"/>
              </w:rPr>
            </w:pPr>
            <w:sdt>
              <w:sdtPr>
                <w:rPr>
                  <w:kern w:val="28"/>
                </w:rPr>
                <w:id w:val="71801178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4D4EBD0C" w14:textId="77777777" w:rsidR="002356BB" w:rsidRPr="00D206A2" w:rsidRDefault="00D127A8" w:rsidP="001F4FE6">
            <w:pPr>
              <w:pStyle w:val="TableParagraph"/>
              <w:rPr>
                <w:kern w:val="28"/>
              </w:rPr>
            </w:pPr>
            <w:sdt>
              <w:sdtPr>
                <w:rPr>
                  <w:kern w:val="28"/>
                </w:rPr>
                <w:id w:val="-144252914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ceive an initial briefing that may include the following:</w:t>
            </w:r>
          </w:p>
          <w:p w14:paraId="60B74468" w14:textId="3F9144E0" w:rsidR="002356BB" w:rsidRPr="00D206A2" w:rsidRDefault="00D127A8" w:rsidP="001F4FE6">
            <w:pPr>
              <w:pStyle w:val="TableParagraph2"/>
              <w:rPr>
                <w:kern w:val="28"/>
              </w:rPr>
            </w:pPr>
            <w:sdt>
              <w:sdtPr>
                <w:rPr>
                  <w:kern w:val="28"/>
                </w:rPr>
                <w:id w:val="116389415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completed ICS 201 form</w:t>
            </w:r>
            <w:r w:rsidR="000177AC">
              <w:rPr>
                <w:kern w:val="28"/>
              </w:rPr>
              <w:t>.</w:t>
            </w:r>
          </w:p>
          <w:p w14:paraId="71C83BD2" w14:textId="417B4525" w:rsidR="002356BB" w:rsidRPr="00D206A2" w:rsidRDefault="00D127A8" w:rsidP="001F4FE6">
            <w:pPr>
              <w:pStyle w:val="TableParagraph2"/>
              <w:rPr>
                <w:kern w:val="28"/>
              </w:rPr>
            </w:pPr>
            <w:sdt>
              <w:sdtPr>
                <w:rPr>
                  <w:kern w:val="28"/>
                </w:rPr>
                <w:id w:val="203977527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ynopsis of the incident</w:t>
            </w:r>
            <w:r w:rsidR="000177AC">
              <w:rPr>
                <w:kern w:val="28"/>
              </w:rPr>
              <w:t>.</w:t>
            </w:r>
          </w:p>
          <w:p w14:paraId="29ABD2AA" w14:textId="148102AF" w:rsidR="002356BB" w:rsidRPr="00D206A2" w:rsidRDefault="00D127A8" w:rsidP="001F4FE6">
            <w:pPr>
              <w:pStyle w:val="TableParagraph2"/>
              <w:rPr>
                <w:kern w:val="28"/>
              </w:rPr>
            </w:pPr>
            <w:sdt>
              <w:sdtPr>
                <w:rPr>
                  <w:kern w:val="28"/>
                </w:rPr>
                <w:id w:val="-130985396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iorities and objectives</w:t>
            </w:r>
            <w:r w:rsidR="000177AC">
              <w:rPr>
                <w:kern w:val="28"/>
              </w:rPr>
              <w:t>.</w:t>
            </w:r>
          </w:p>
          <w:p w14:paraId="3FBD8279" w14:textId="13C3DF4E" w:rsidR="002356BB" w:rsidRPr="00D206A2" w:rsidRDefault="00D127A8" w:rsidP="001F4FE6">
            <w:pPr>
              <w:pStyle w:val="TableParagraph2"/>
              <w:rPr>
                <w:kern w:val="28"/>
              </w:rPr>
            </w:pPr>
            <w:sdt>
              <w:sdtPr>
                <w:rPr>
                  <w:kern w:val="28"/>
                </w:rPr>
                <w:id w:val="204725148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de of Conduct</w:t>
            </w:r>
            <w:r w:rsidR="000177AC">
              <w:rPr>
                <w:kern w:val="28"/>
              </w:rPr>
              <w:t>.</w:t>
            </w:r>
          </w:p>
          <w:p w14:paraId="64433711" w14:textId="144F1DEB" w:rsidR="002356BB" w:rsidRPr="00D206A2" w:rsidRDefault="00D127A8" w:rsidP="001F4FE6">
            <w:pPr>
              <w:pStyle w:val="TableParagraph2"/>
              <w:rPr>
                <w:kern w:val="28"/>
              </w:rPr>
            </w:pPr>
            <w:sdt>
              <w:sdtPr>
                <w:rPr>
                  <w:kern w:val="28"/>
                </w:rPr>
                <w:id w:val="82856328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D83E5B">
              <w:rPr>
                <w:kern w:val="28"/>
              </w:rPr>
              <w:t>Facility logistics and layout</w:t>
            </w:r>
            <w:r w:rsidR="000177AC">
              <w:rPr>
                <w:kern w:val="28"/>
              </w:rPr>
              <w:t>.</w:t>
            </w:r>
          </w:p>
          <w:p w14:paraId="01A48296" w14:textId="5EF2D670" w:rsidR="002356BB" w:rsidRPr="00D206A2" w:rsidRDefault="00D127A8" w:rsidP="001F4FE6">
            <w:pPr>
              <w:pStyle w:val="TableParagraph2"/>
              <w:rPr>
                <w:kern w:val="28"/>
              </w:rPr>
            </w:pPr>
            <w:sdt>
              <w:sdtPr>
                <w:rPr>
                  <w:kern w:val="28"/>
                </w:rPr>
                <w:id w:val="-116346876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ynopsis of services provided at the FAC including for people with disabilities/access and functional needs</w:t>
            </w:r>
            <w:r w:rsidR="007A0779">
              <w:rPr>
                <w:kern w:val="28"/>
              </w:rPr>
              <w:t>;</w:t>
            </w:r>
            <w:r w:rsidR="002356BB" w:rsidRPr="00D206A2">
              <w:rPr>
                <w:kern w:val="28"/>
              </w:rPr>
              <w:t xml:space="preserve"> emphasize the quality care of families</w:t>
            </w:r>
            <w:r w:rsidR="000177AC">
              <w:rPr>
                <w:kern w:val="28"/>
              </w:rPr>
              <w:t>.</w:t>
            </w:r>
          </w:p>
          <w:p w14:paraId="1F326E30" w14:textId="3E635F8C" w:rsidR="002356BB" w:rsidRPr="00D206A2" w:rsidRDefault="00D127A8" w:rsidP="001F4FE6">
            <w:pPr>
              <w:pStyle w:val="TableParagraph2"/>
              <w:rPr>
                <w:kern w:val="28"/>
              </w:rPr>
            </w:pPr>
            <w:sdt>
              <w:sdtPr>
                <w:rPr>
                  <w:kern w:val="28"/>
                </w:rPr>
                <w:id w:val="-114549655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taffing organization and work tasks</w:t>
            </w:r>
            <w:r w:rsidR="000177AC">
              <w:rPr>
                <w:kern w:val="28"/>
              </w:rPr>
              <w:t>.</w:t>
            </w:r>
          </w:p>
          <w:p w14:paraId="6CB9FC08" w14:textId="251969AB" w:rsidR="002356BB" w:rsidRPr="00D206A2" w:rsidRDefault="00D127A8" w:rsidP="001F4FE6">
            <w:pPr>
              <w:pStyle w:val="TableParagraph2"/>
              <w:rPr>
                <w:kern w:val="28"/>
              </w:rPr>
            </w:pPr>
            <w:sdt>
              <w:sdtPr>
                <w:rPr>
                  <w:kern w:val="28"/>
                </w:rPr>
                <w:id w:val="-89088443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The date, time, and location that the FAC will be activated</w:t>
            </w:r>
            <w:r w:rsidR="000177AC">
              <w:rPr>
                <w:kern w:val="28"/>
              </w:rPr>
              <w:t>.</w:t>
            </w:r>
            <w:r w:rsidR="0042608C">
              <w:rPr>
                <w:kern w:val="28"/>
              </w:rPr>
              <w:t xml:space="preserve"> </w:t>
            </w:r>
          </w:p>
          <w:p w14:paraId="3606A705" w14:textId="77777777" w:rsidR="002356BB" w:rsidRPr="00D206A2" w:rsidRDefault="00D127A8" w:rsidP="001F4FE6">
            <w:pPr>
              <w:pStyle w:val="TableParagraph2"/>
              <w:rPr>
                <w:kern w:val="28"/>
              </w:rPr>
            </w:pPr>
            <w:sdt>
              <w:sdtPr>
                <w:rPr>
                  <w:kern w:val="28"/>
                </w:rPr>
                <w:id w:val="45037229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sources available for maintaining situational awareness (e.g., the FAC Information Branch, local activated EOCs).</w:t>
            </w:r>
          </w:p>
          <w:p w14:paraId="3CC4AD01" w14:textId="77777777" w:rsidR="009169CF" w:rsidRPr="00D206A2" w:rsidRDefault="00D127A8" w:rsidP="001F4FE6">
            <w:pPr>
              <w:pStyle w:val="TableParagraph"/>
              <w:rPr>
                <w:kern w:val="28"/>
              </w:rPr>
            </w:pPr>
            <w:sdt>
              <w:sdtPr>
                <w:rPr>
                  <w:kern w:val="28"/>
                </w:rPr>
                <w:id w:val="66236022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the FAC Director to ensure key stakeholders and officials are notified of the FAC activation including the location, estimated dates, and hours of operation.</w:t>
            </w:r>
          </w:p>
          <w:p w14:paraId="40955DAC" w14:textId="77777777" w:rsidR="009169CF" w:rsidRPr="00D206A2" w:rsidRDefault="00D127A8" w:rsidP="001F4FE6">
            <w:pPr>
              <w:pStyle w:val="TableParagraph"/>
              <w:rPr>
                <w:kern w:val="28"/>
              </w:rPr>
            </w:pPr>
            <w:sdt>
              <w:sdtPr>
                <w:rPr>
                  <w:kern w:val="28"/>
                </w:rPr>
                <w:id w:val="-50003683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the FAC PIO and FAC Director to prepare a press release to announce FAC activation through media outlets and social media.</w:t>
            </w:r>
          </w:p>
          <w:p w14:paraId="507D52E7" w14:textId="627BC083" w:rsidR="002356BB" w:rsidRPr="00D206A2" w:rsidRDefault="00D127A8" w:rsidP="001F4FE6">
            <w:pPr>
              <w:pStyle w:val="TableParagraph"/>
              <w:rPr>
                <w:kern w:val="28"/>
              </w:rPr>
            </w:pPr>
            <w:sdt>
              <w:sdtPr>
                <w:rPr>
                  <w:kern w:val="28"/>
                </w:rPr>
                <w:id w:val="154956737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the FAC PIO and FAC Director to disseminate FAC operations information to local agencies with responsibilities to provide information to the public such as social service networks, 211, citizen hotlines, etc. Consider establishing an information hotline for families of victims to call regarding FAC services. Ensure that information is accessible by people with disabilities/access and functional needs. Information provided should include:</w:t>
            </w:r>
          </w:p>
          <w:p w14:paraId="72E24786" w14:textId="77777777" w:rsidR="002356BB" w:rsidRPr="00D206A2" w:rsidRDefault="00D127A8" w:rsidP="001F4FE6">
            <w:pPr>
              <w:pStyle w:val="TableParagraph2"/>
              <w:rPr>
                <w:kern w:val="28"/>
              </w:rPr>
            </w:pPr>
            <w:sdt>
              <w:sdtPr>
                <w:rPr>
                  <w:kern w:val="28"/>
                </w:rPr>
                <w:id w:val="199559994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ynopsis of the incident.</w:t>
            </w:r>
          </w:p>
          <w:p w14:paraId="6DDED730" w14:textId="77777777" w:rsidR="002356BB" w:rsidRPr="00D206A2" w:rsidRDefault="00D127A8" w:rsidP="001F4FE6">
            <w:pPr>
              <w:pStyle w:val="TableParagraph2"/>
              <w:rPr>
                <w:kern w:val="28"/>
              </w:rPr>
            </w:pPr>
            <w:sdt>
              <w:sdtPr>
                <w:rPr>
                  <w:kern w:val="28"/>
                </w:rPr>
                <w:id w:val="29063466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ynopsis of the services provided at the FAC.</w:t>
            </w:r>
          </w:p>
          <w:p w14:paraId="18F241DA" w14:textId="77777777" w:rsidR="002356BB" w:rsidRPr="00D206A2" w:rsidRDefault="00D127A8" w:rsidP="001F4FE6">
            <w:pPr>
              <w:pStyle w:val="TableParagraph2"/>
              <w:rPr>
                <w:kern w:val="28"/>
              </w:rPr>
            </w:pPr>
            <w:sdt>
              <w:sdtPr>
                <w:rPr>
                  <w:kern w:val="28"/>
                </w:rPr>
                <w:id w:val="144566384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The date, time, and location that the FAC will be activated.</w:t>
            </w:r>
          </w:p>
          <w:p w14:paraId="20D513F3" w14:textId="77777777" w:rsidR="002356BB" w:rsidRPr="00D206A2" w:rsidRDefault="00D127A8" w:rsidP="001F4FE6">
            <w:pPr>
              <w:pStyle w:val="TableParagraph2"/>
              <w:rPr>
                <w:kern w:val="28"/>
              </w:rPr>
            </w:pPr>
            <w:sdt>
              <w:sdtPr>
                <w:rPr>
                  <w:kern w:val="28"/>
                </w:rPr>
                <w:id w:val="-163863587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The type of information that families will be asked to provide at the FAC (e.g., government-issued identification, description of the victim including date of birth, etc.).</w:t>
            </w:r>
          </w:p>
          <w:p w14:paraId="296B1D42" w14:textId="730475A1" w:rsidR="002356BB" w:rsidRPr="00D206A2" w:rsidRDefault="00D127A8" w:rsidP="001F4FE6">
            <w:pPr>
              <w:pStyle w:val="TableParagraph"/>
              <w:rPr>
                <w:kern w:val="28"/>
              </w:rPr>
            </w:pPr>
            <w:sdt>
              <w:sdtPr>
                <w:rPr>
                  <w:kern w:val="28"/>
                </w:rPr>
                <w:id w:val="192221243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xml:space="preserve"> if required. Review your position checklist to determine and prioritize duties.</w:t>
            </w:r>
          </w:p>
          <w:p w14:paraId="0D4E2780" w14:textId="77777777" w:rsidR="002356BB" w:rsidRPr="00D206A2" w:rsidRDefault="00D127A8" w:rsidP="001F4FE6">
            <w:pPr>
              <w:pStyle w:val="TableParagraph"/>
              <w:rPr>
                <w:kern w:val="28"/>
              </w:rPr>
            </w:pPr>
            <w:sdt>
              <w:sdtPr>
                <w:rPr>
                  <w:kern w:val="28"/>
                </w:rPr>
                <w:id w:val="7433543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external agency liaisons as necessary to ensure seamless response including:</w:t>
            </w:r>
          </w:p>
          <w:p w14:paraId="0A4E07A9" w14:textId="77777777" w:rsidR="002356BB" w:rsidRPr="00D206A2" w:rsidRDefault="00D127A8" w:rsidP="001F4FE6">
            <w:pPr>
              <w:pStyle w:val="TableParagraph2"/>
              <w:rPr>
                <w:kern w:val="28"/>
              </w:rPr>
            </w:pPr>
            <w:sdt>
              <w:sdtPr>
                <w:rPr>
                  <w:kern w:val="28"/>
                </w:rPr>
                <w:id w:val="-57227663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a current roster of all external liaison personnel in the FAC.</w:t>
            </w:r>
          </w:p>
          <w:p w14:paraId="6E888DAC" w14:textId="77777777" w:rsidR="002356BB" w:rsidRPr="00D206A2" w:rsidRDefault="00D127A8" w:rsidP="001F4FE6">
            <w:pPr>
              <w:pStyle w:val="TableParagraph2"/>
              <w:rPr>
                <w:kern w:val="28"/>
              </w:rPr>
            </w:pPr>
            <w:sdt>
              <w:sdtPr>
                <w:rPr>
                  <w:kern w:val="28"/>
                </w:rPr>
                <w:id w:val="181375348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stablish a work area for liaison personnel.</w:t>
            </w:r>
          </w:p>
          <w:p w14:paraId="07AFF0EE" w14:textId="77777777" w:rsidR="002356BB" w:rsidRPr="00D206A2" w:rsidRDefault="00D127A8" w:rsidP="001F4FE6">
            <w:pPr>
              <w:pStyle w:val="TableParagraph2"/>
              <w:rPr>
                <w:kern w:val="28"/>
              </w:rPr>
            </w:pPr>
            <w:sdt>
              <w:sdtPr>
                <w:rPr>
                  <w:kern w:val="28"/>
                </w:rPr>
                <w:id w:val="113490866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etermine and document the mission/role of each external agency responding.</w:t>
            </w:r>
          </w:p>
          <w:p w14:paraId="03BA8E3E" w14:textId="77777777" w:rsidR="002356BB" w:rsidRPr="00D206A2" w:rsidRDefault="00D127A8" w:rsidP="001F4FE6">
            <w:pPr>
              <w:pStyle w:val="TableParagraph2"/>
              <w:rPr>
                <w:kern w:val="28"/>
              </w:rPr>
            </w:pPr>
            <w:sdt>
              <w:sdtPr>
                <w:rPr>
                  <w:kern w:val="28"/>
                </w:rPr>
                <w:id w:val="128978065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evelop a meeting schedule and conduct meetings with external liaison personnel as necessary.</w:t>
            </w:r>
          </w:p>
          <w:p w14:paraId="26EF8158" w14:textId="77777777" w:rsidR="002356BB" w:rsidRPr="00D206A2" w:rsidRDefault="00D127A8" w:rsidP="001F4FE6">
            <w:pPr>
              <w:pStyle w:val="TableParagraph2"/>
              <w:rPr>
                <w:kern w:val="28"/>
              </w:rPr>
            </w:pPr>
            <w:sdt>
              <w:sdtPr>
                <w:rPr>
                  <w:kern w:val="28"/>
                </w:rPr>
                <w:id w:val="186178107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Facilitate the exchange of information between external liaison personnel and FAC units as necessary.</w:t>
            </w:r>
          </w:p>
          <w:p w14:paraId="4D41D5E0" w14:textId="77777777" w:rsidR="002356BB" w:rsidRPr="00D206A2" w:rsidRDefault="00D127A8" w:rsidP="001F4FE6">
            <w:pPr>
              <w:pStyle w:val="TableParagraph2"/>
              <w:rPr>
                <w:kern w:val="28"/>
              </w:rPr>
            </w:pPr>
            <w:sdt>
              <w:sdtPr>
                <w:rPr>
                  <w:kern w:val="28"/>
                </w:rPr>
                <w:id w:val="21046807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e FAC Director is kept informed of which external agencies are represented in the FAC.</w:t>
            </w:r>
          </w:p>
          <w:p w14:paraId="71B6C219" w14:textId="77777777" w:rsidR="002356BB" w:rsidRPr="00D206A2" w:rsidRDefault="00D127A8" w:rsidP="001F4FE6">
            <w:pPr>
              <w:pStyle w:val="TableParagraph"/>
              <w:rPr>
                <w:kern w:val="28"/>
              </w:rPr>
            </w:pPr>
            <w:sdt>
              <w:sdtPr>
                <w:rPr>
                  <w:kern w:val="28"/>
                </w:rPr>
                <w:id w:val="-213593222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stablish contact with the Liaison Officer in the EOC.</w:t>
            </w:r>
          </w:p>
          <w:p w14:paraId="0B411D1D" w14:textId="77777777" w:rsidR="002356BB" w:rsidRPr="00D206A2" w:rsidRDefault="00D127A8" w:rsidP="001F4FE6">
            <w:pPr>
              <w:pStyle w:val="TableParagraph"/>
              <w:rPr>
                <w:kern w:val="28"/>
              </w:rPr>
            </w:pPr>
            <w:sdt>
              <w:sdtPr>
                <w:rPr>
                  <w:kern w:val="28"/>
                </w:rPr>
                <w:id w:val="51651298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f designated by the FAC Director, establish contact with the Facility Liaison to discuss the use of the facility for the FAC.</w:t>
            </w:r>
          </w:p>
          <w:p w14:paraId="5C06A7E4" w14:textId="77777777" w:rsidR="002356BB" w:rsidRPr="00D206A2" w:rsidRDefault="00D127A8" w:rsidP="001F4FE6">
            <w:pPr>
              <w:pStyle w:val="TableParagraph"/>
              <w:rPr>
                <w:kern w:val="28"/>
              </w:rPr>
            </w:pPr>
            <w:sdt>
              <w:sdtPr>
                <w:rPr>
                  <w:kern w:val="28"/>
                </w:rPr>
                <w:id w:val="108834549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resources as needed.</w:t>
            </w:r>
          </w:p>
          <w:p w14:paraId="0663C52D" w14:textId="77777777" w:rsidR="002356BB" w:rsidRPr="00D206A2" w:rsidRDefault="00D127A8" w:rsidP="001F4FE6">
            <w:pPr>
              <w:pStyle w:val="TableParagraph"/>
              <w:rPr>
                <w:kern w:val="28"/>
              </w:rPr>
            </w:pPr>
            <w:sdt>
              <w:sdtPr>
                <w:rPr>
                  <w:kern w:val="28"/>
                </w:rPr>
                <w:id w:val="-99980792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tact all supervisory personnel (Command Staff, Section Chiefs, group/unit supervisors) at the FAC:</w:t>
            </w:r>
          </w:p>
          <w:p w14:paraId="3C8FFFAD" w14:textId="77777777" w:rsidR="002356BB" w:rsidRPr="00D206A2" w:rsidRDefault="00D127A8" w:rsidP="001F4FE6">
            <w:pPr>
              <w:pStyle w:val="TableParagraph2"/>
              <w:rPr>
                <w:kern w:val="28"/>
              </w:rPr>
            </w:pPr>
            <w:sdt>
              <w:sdtPr>
                <w:rPr>
                  <w:kern w:val="28"/>
                </w:rPr>
                <w:id w:val="-104050640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dentify yourself as the contact point for outside agencies.</w:t>
            </w:r>
          </w:p>
          <w:p w14:paraId="7B506FC1" w14:textId="77777777" w:rsidR="002356BB" w:rsidRPr="00D206A2" w:rsidRDefault="00D127A8" w:rsidP="001F4FE6">
            <w:pPr>
              <w:pStyle w:val="TableParagraph2"/>
              <w:rPr>
                <w:kern w:val="28"/>
              </w:rPr>
            </w:pPr>
            <w:sdt>
              <w:sdtPr>
                <w:rPr>
                  <w:kern w:val="28"/>
                </w:rPr>
                <w:id w:val="203607053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ovide your cell phone and landline numbers.</w:t>
            </w:r>
          </w:p>
          <w:p w14:paraId="57DC2C22" w14:textId="77777777" w:rsidR="002356BB" w:rsidRPr="00D206A2" w:rsidRDefault="00D127A8" w:rsidP="001F4FE6">
            <w:pPr>
              <w:pStyle w:val="TableParagraph2"/>
              <w:rPr>
                <w:kern w:val="28"/>
              </w:rPr>
            </w:pPr>
            <w:sdt>
              <w:sdtPr>
                <w:rPr>
                  <w:kern w:val="28"/>
                </w:rPr>
                <w:id w:val="-52308980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port to the FAC Director when this is complete.</w:t>
            </w:r>
          </w:p>
        </w:tc>
      </w:tr>
      <w:tr w:rsidR="00607B1A" w:rsidRPr="00D206A2" w14:paraId="3CAAF62A"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78890C54" w14:textId="77777777" w:rsidR="002356BB" w:rsidRPr="00607B1A" w:rsidRDefault="002356BB" w:rsidP="00CE753D">
            <w:pPr>
              <w:pStyle w:val="Heading2"/>
              <w:rPr>
                <w:sz w:val="20"/>
              </w:rPr>
            </w:pPr>
            <w:r w:rsidRPr="00607B1A">
              <w:lastRenderedPageBreak/>
              <w:t>OPERATION</w:t>
            </w:r>
          </w:p>
        </w:tc>
      </w:tr>
      <w:tr w:rsidR="002356BB" w:rsidRPr="00D206A2" w14:paraId="577B4B10"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05B288A5" w14:textId="7E061252" w:rsidR="002356BB" w:rsidRPr="00607B1A" w:rsidRDefault="00D127A8" w:rsidP="00607B1A">
            <w:pPr>
              <w:pStyle w:val="TableParagraph"/>
              <w:rPr>
                <w:kern w:val="28"/>
              </w:rPr>
            </w:pPr>
            <w:sdt>
              <w:sdtPr>
                <w:rPr>
                  <w:kern w:val="28"/>
                </w:rPr>
                <w:id w:val="-167794938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ceive briefing from the </w:t>
            </w:r>
            <w:r w:rsidR="003E0D2E">
              <w:t>FAC</w:t>
            </w:r>
            <w:r w:rsidR="002356BB" w:rsidRPr="00607B1A">
              <w:rPr>
                <w:kern w:val="28"/>
              </w:rPr>
              <w:t xml:space="preserve"> Director regarding expectations, goals, and objectives.</w:t>
            </w:r>
          </w:p>
          <w:p w14:paraId="07053719" w14:textId="5FED4BA7" w:rsidR="009169CF" w:rsidRPr="00607B1A" w:rsidRDefault="00D127A8" w:rsidP="00607B1A">
            <w:pPr>
              <w:pStyle w:val="TableParagraph"/>
              <w:rPr>
                <w:kern w:val="28"/>
              </w:rPr>
            </w:pPr>
            <w:sdt>
              <w:sdtPr>
                <w:rPr>
                  <w:kern w:val="28"/>
                </w:rPr>
                <w:id w:val="156767918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a list of assisting and cooperating agencies/organizations, including all agencies/organizations represented in the </w:t>
            </w:r>
            <w:r w:rsidR="003E0D2E">
              <w:t>FAC</w:t>
            </w:r>
            <w:r w:rsidR="002356BB" w:rsidRPr="00607B1A">
              <w:rPr>
                <w:kern w:val="28"/>
              </w:rPr>
              <w:t xml:space="preserve">. Keep partner agencies/organizations briefed on </w:t>
            </w:r>
            <w:r w:rsidR="003E0D2E">
              <w:t>FAC</w:t>
            </w:r>
            <w:r w:rsidR="002356BB" w:rsidRPr="00607B1A">
              <w:rPr>
                <w:kern w:val="28"/>
              </w:rPr>
              <w:t xml:space="preserve"> status. Provide </w:t>
            </w:r>
            <w:r w:rsidR="00317EFD" w:rsidRPr="009F7E33">
              <w:t xml:space="preserve">this information </w:t>
            </w:r>
            <w:r w:rsidR="002356BB" w:rsidRPr="00607B1A">
              <w:rPr>
                <w:kern w:val="28"/>
              </w:rPr>
              <w:t xml:space="preserve">to </w:t>
            </w:r>
            <w:r w:rsidR="00317EFD" w:rsidRPr="009F7E33">
              <w:t xml:space="preserve">the </w:t>
            </w:r>
            <w:r w:rsidR="003E0D2E">
              <w:t>FAC</w:t>
            </w:r>
            <w:r w:rsidR="002356BB" w:rsidRPr="00607B1A">
              <w:rPr>
                <w:kern w:val="28"/>
              </w:rPr>
              <w:t xml:space="preserve"> Director.</w:t>
            </w:r>
          </w:p>
          <w:p w14:paraId="46C88C69" w14:textId="7FFC3B59" w:rsidR="002356BB" w:rsidRPr="00607B1A" w:rsidRDefault="00D127A8" w:rsidP="00607B1A">
            <w:pPr>
              <w:pStyle w:val="TableParagraph"/>
              <w:rPr>
                <w:kern w:val="28"/>
              </w:rPr>
            </w:pPr>
            <w:sdt>
              <w:sdtPr>
                <w:rPr>
                  <w:kern w:val="28"/>
                </w:rPr>
                <w:id w:val="25471005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lay requests, questions, and concerns from </w:t>
            </w:r>
            <w:r w:rsidR="003E0D2E">
              <w:t>FAC</w:t>
            </w:r>
            <w:r w:rsidR="002356BB" w:rsidRPr="00607B1A">
              <w:rPr>
                <w:kern w:val="28"/>
              </w:rPr>
              <w:t xml:space="preserve"> staff to agency representatives and from agency representatives to </w:t>
            </w:r>
            <w:r w:rsidR="003E0D2E">
              <w:t>FAC</w:t>
            </w:r>
            <w:r w:rsidR="002356BB" w:rsidRPr="00607B1A">
              <w:rPr>
                <w:kern w:val="28"/>
              </w:rPr>
              <w:t xml:space="preserve"> staff.</w:t>
            </w:r>
          </w:p>
          <w:p w14:paraId="16BF8219" w14:textId="77777777" w:rsidR="002356BB" w:rsidRPr="00607B1A" w:rsidRDefault="00D127A8" w:rsidP="00607B1A">
            <w:pPr>
              <w:pStyle w:val="TableParagraph"/>
              <w:rPr>
                <w:kern w:val="28"/>
              </w:rPr>
            </w:pPr>
            <w:sdt>
              <w:sdtPr>
                <w:rPr>
                  <w:kern w:val="28"/>
                </w:rPr>
                <w:id w:val="-49873723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Command/Section Chief planning meetings.</w:t>
            </w:r>
          </w:p>
          <w:p w14:paraId="4BEEA66A" w14:textId="77777777" w:rsidR="002356BB" w:rsidRPr="00607B1A" w:rsidRDefault="00D127A8" w:rsidP="00607B1A">
            <w:pPr>
              <w:pStyle w:val="TableParagraph"/>
              <w:rPr>
                <w:kern w:val="28"/>
              </w:rPr>
            </w:pPr>
            <w:sdt>
              <w:sdtPr>
                <w:rPr>
                  <w:kern w:val="28"/>
                </w:rPr>
                <w:id w:val="-47175733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family briefings, as requested and appropriate.</w:t>
            </w:r>
          </w:p>
          <w:p w14:paraId="1D73063A" w14:textId="31773180" w:rsidR="002356BB" w:rsidRPr="00607B1A" w:rsidRDefault="00D127A8" w:rsidP="00607B1A">
            <w:pPr>
              <w:pStyle w:val="TableParagraph"/>
              <w:rPr>
                <w:kern w:val="28"/>
              </w:rPr>
            </w:pPr>
            <w:sdt>
              <w:sdtPr>
                <w:rPr>
                  <w:kern w:val="28"/>
                </w:rPr>
                <w:id w:val="44935997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Notify the </w:t>
            </w:r>
            <w:r w:rsidR="003E0D2E">
              <w:t>FAC</w:t>
            </w:r>
            <w:r w:rsidR="002356BB" w:rsidRPr="00607B1A">
              <w:rPr>
                <w:kern w:val="28"/>
              </w:rPr>
              <w:t xml:space="preserve"> Director of significant events/occurrences related to your position.</w:t>
            </w:r>
          </w:p>
          <w:p w14:paraId="60C2B11D" w14:textId="29AFB4EB" w:rsidR="002356BB" w:rsidRDefault="00D127A8" w:rsidP="00607B1A">
            <w:pPr>
              <w:pStyle w:val="TableParagraph"/>
              <w:rPr>
                <w:kern w:val="28"/>
              </w:rPr>
            </w:pPr>
            <w:sdt>
              <w:sdtPr>
                <w:rPr>
                  <w:kern w:val="28"/>
                </w:rPr>
                <w:id w:val="-100859587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ordinate and conduct briefings for visiting VIPs as directed by the </w:t>
            </w:r>
            <w:r w:rsidR="003E0D2E">
              <w:t>FAC</w:t>
            </w:r>
            <w:r w:rsidR="002356BB" w:rsidRPr="00607B1A">
              <w:rPr>
                <w:kern w:val="28"/>
              </w:rPr>
              <w:t xml:space="preserve"> Director.</w:t>
            </w:r>
          </w:p>
          <w:p w14:paraId="0E8489E0" w14:textId="62159DDD" w:rsidR="00105D15" w:rsidRPr="00607B1A" w:rsidRDefault="00D127A8" w:rsidP="00105D15">
            <w:pPr>
              <w:pStyle w:val="TableParagraph"/>
              <w:rPr>
                <w:kern w:val="28"/>
              </w:rPr>
            </w:pPr>
            <w:sdt>
              <w:sdtPr>
                <w:rPr>
                  <w:kern w:val="28"/>
                </w:rPr>
                <w:id w:val="458531121"/>
                <w14:checkbox>
                  <w14:checked w14:val="0"/>
                  <w14:checkedState w14:val="2612" w14:font="MS Gothic"/>
                  <w14:uncheckedState w14:val="2610" w14:font="MS Gothic"/>
                </w14:checkbox>
              </w:sdtPr>
              <w:sdtEndPr/>
              <w:sdtContent>
                <w:r w:rsidR="00105D15" w:rsidRPr="00607B1A">
                  <w:rPr>
                    <w:rFonts w:ascii="Segoe UI Symbol" w:hAnsi="Segoe UI Symbol"/>
                    <w:kern w:val="28"/>
                  </w:rPr>
                  <w:t>☐</w:t>
                </w:r>
              </w:sdtContent>
            </w:sdt>
            <w:r w:rsidR="00105D15" w:rsidRPr="00607B1A">
              <w:rPr>
                <w:kern w:val="28"/>
              </w:rPr>
              <w:t xml:space="preserve"> </w:t>
            </w:r>
            <w:r w:rsidR="00105D15" w:rsidRPr="003C5680">
              <w:rPr>
                <w:kern w:val="28"/>
              </w:rPr>
              <w:t>Participate in meetings and briefings as needed.</w:t>
            </w:r>
          </w:p>
          <w:p w14:paraId="2811A1C5" w14:textId="4C9D5D4E" w:rsidR="002356BB" w:rsidRPr="00607B1A" w:rsidRDefault="00D127A8" w:rsidP="00607B1A">
            <w:pPr>
              <w:pStyle w:val="TableParagraph"/>
              <w:rPr>
                <w:kern w:val="28"/>
              </w:rPr>
            </w:pPr>
            <w:sdt>
              <w:sdtPr>
                <w:rPr>
                  <w:kern w:val="28"/>
                </w:rPr>
                <w:id w:val="165163467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w:t>
            </w:r>
            <w:r w:rsidR="003E0D2E">
              <w:t>FAC</w:t>
            </w:r>
            <w:r w:rsidR="002356BB" w:rsidRPr="00607B1A">
              <w:rPr>
                <w:kern w:val="28"/>
              </w:rPr>
              <w:t xml:space="preserve"> operations to identify current or potential inter-agency organizational problems.</w:t>
            </w:r>
          </w:p>
          <w:p w14:paraId="4777BC30" w14:textId="77777777" w:rsidR="002356BB" w:rsidRPr="00607B1A" w:rsidRDefault="00D127A8" w:rsidP="00607B1A">
            <w:pPr>
              <w:pStyle w:val="TableParagraph"/>
              <w:rPr>
                <w:kern w:val="28"/>
              </w:rPr>
            </w:pPr>
            <w:sdt>
              <w:sdtPr>
                <w:rPr>
                  <w:kern w:val="28"/>
                </w:rPr>
                <w:id w:val="-106248080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Unit/Activity Log (ICS Form 214).</w:t>
            </w:r>
          </w:p>
        </w:tc>
      </w:tr>
      <w:tr w:rsidR="00607B1A" w:rsidRPr="00D206A2" w14:paraId="5F3F1271"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2FFB858C" w14:textId="77777777" w:rsidR="002356BB" w:rsidRPr="00607B1A" w:rsidRDefault="002356BB" w:rsidP="00CE753D">
            <w:pPr>
              <w:pStyle w:val="Heading2"/>
              <w:rPr>
                <w:sz w:val="20"/>
              </w:rPr>
            </w:pPr>
            <w:r w:rsidRPr="00607B1A">
              <w:t>DEMOBILIZATION</w:t>
            </w:r>
          </w:p>
        </w:tc>
      </w:tr>
      <w:tr w:rsidR="002356BB" w:rsidRPr="00D206A2" w14:paraId="5DCF39D9"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11B356F0" w14:textId="77777777" w:rsidR="002356BB" w:rsidRPr="00607B1A" w:rsidRDefault="00D127A8" w:rsidP="00607B1A">
            <w:pPr>
              <w:pStyle w:val="TableParagraph"/>
              <w:rPr>
                <w:kern w:val="28"/>
              </w:rPr>
            </w:pPr>
            <w:sdt>
              <w:sdtPr>
                <w:rPr>
                  <w:kern w:val="28"/>
                </w:rPr>
                <w:id w:val="141127359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mmunicate demobilization information with relevant agencies/organizations. Ensure that information regarding follow-on services is clearly communicated to key stakeholders.</w:t>
            </w:r>
          </w:p>
          <w:bookmarkStart w:id="7" w:name="_Hlk109747103"/>
          <w:p w14:paraId="68C6649A" w14:textId="46EBEA83" w:rsidR="009169CF" w:rsidRPr="00607B1A" w:rsidRDefault="00D127A8" w:rsidP="00607B1A">
            <w:pPr>
              <w:pStyle w:val="TableParagraph"/>
              <w:rPr>
                <w:kern w:val="28"/>
              </w:rPr>
            </w:pPr>
            <w:sdt>
              <w:sdtPr>
                <w:rPr>
                  <w:kern w:val="28"/>
                </w:rPr>
                <w:id w:val="115911636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a demobilization meeting with staff assigned to you.</w:t>
            </w:r>
          </w:p>
          <w:bookmarkEnd w:id="7"/>
          <w:p w14:paraId="2EC94BFD" w14:textId="2E1B4F85" w:rsidR="002356BB" w:rsidRPr="00607B1A" w:rsidRDefault="00D127A8" w:rsidP="00607B1A">
            <w:pPr>
              <w:pStyle w:val="TableParagraph"/>
              <w:rPr>
                <w:kern w:val="28"/>
              </w:rPr>
            </w:pPr>
            <w:sdt>
              <w:sdtPr>
                <w:rPr>
                  <w:kern w:val="28"/>
                </w:rPr>
                <w:id w:val="53354377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equipment and unused supplies are returned to the Logistics Section.</w:t>
            </w:r>
          </w:p>
          <w:p w14:paraId="4E8224C3" w14:textId="236F2F08" w:rsidR="002356BB" w:rsidRPr="00607B1A" w:rsidRDefault="00D127A8" w:rsidP="008A1C53">
            <w:pPr>
              <w:pStyle w:val="TableParagraph"/>
              <w:rPr>
                <w:kern w:val="28"/>
              </w:rPr>
            </w:pPr>
            <w:sdt>
              <w:sdtPr>
                <w:rPr>
                  <w:kern w:val="28"/>
                </w:rPr>
                <w:id w:val="16898870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rrange </w:t>
            </w:r>
            <w:r w:rsidR="0048509B">
              <w:rPr>
                <w:kern w:val="28"/>
              </w:rPr>
              <w:t>for the return</w:t>
            </w:r>
            <w:r w:rsidR="002356BB" w:rsidRPr="00607B1A">
              <w:rPr>
                <w:kern w:val="28"/>
              </w:rPr>
              <w:t xml:space="preserve"> of any agency-owned equipment (computers, etc.).</w:t>
            </w:r>
          </w:p>
          <w:p w14:paraId="71C93F1A" w14:textId="7F1B5AEE" w:rsidR="002356BB" w:rsidRPr="00607B1A" w:rsidRDefault="00D127A8" w:rsidP="00607B1A">
            <w:pPr>
              <w:pStyle w:val="TableParagraph"/>
              <w:rPr>
                <w:kern w:val="28"/>
              </w:rPr>
            </w:pPr>
            <w:sdt>
              <w:sdtPr>
                <w:rPr>
                  <w:kern w:val="28"/>
                </w:rPr>
                <w:id w:val="148504762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llect activity logs </w:t>
            </w:r>
            <w:r w:rsidR="00317EFD" w:rsidRPr="009F7E33">
              <w:t>(ICS Form 214)</w:t>
            </w:r>
            <w:r w:rsidR="00285253" w:rsidRPr="009F7E33">
              <w:t xml:space="preserve"> </w:t>
            </w:r>
            <w:r w:rsidR="002356BB" w:rsidRPr="00607B1A">
              <w:rPr>
                <w:kern w:val="28"/>
              </w:rPr>
              <w:t>of your subordinates and complete your own. Turn in all activity logs to the Documentation Unit.</w:t>
            </w:r>
          </w:p>
          <w:p w14:paraId="5086C8B9" w14:textId="77777777" w:rsidR="002356BB" w:rsidRPr="00607B1A" w:rsidRDefault="00D127A8" w:rsidP="00607B1A">
            <w:pPr>
              <w:pStyle w:val="TableParagraph"/>
              <w:rPr>
                <w:kern w:val="28"/>
              </w:rPr>
            </w:pPr>
            <w:sdt>
              <w:sdtPr>
                <w:rPr>
                  <w:kern w:val="28"/>
                </w:rPr>
                <w:id w:val="37213040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ny assigned equipment.</w:t>
            </w:r>
          </w:p>
        </w:tc>
      </w:tr>
    </w:tbl>
    <w:p w14:paraId="5D068E5E" w14:textId="6F1DBB03" w:rsidR="00327CDE" w:rsidRDefault="00327CDE">
      <w:pPr>
        <w:spacing w:after="160" w:line="259" w:lineRule="auto"/>
        <w:rPr>
          <w:rFonts w:ascii="Segoe UI Semilight" w:eastAsia="Garamond" w:hAnsi="Segoe UI Semilight" w:cs="Segoe UI Semilight"/>
          <w:szCs w:val="20"/>
        </w:rPr>
      </w:pPr>
      <w:r>
        <w:rPr>
          <w:rFonts w:ascii="Segoe UI Semilight" w:hAnsi="Segoe UI Semilight" w:cs="Segoe UI Semilight"/>
          <w:szCs w:val="20"/>
        </w:rPr>
        <w:br w:type="page"/>
      </w:r>
    </w:p>
    <w:p w14:paraId="1510F99C" w14:textId="77777777" w:rsidR="00327CDE" w:rsidRPr="008C3D63" w:rsidRDefault="00327CDE" w:rsidP="00984B69">
      <w:pPr>
        <w:pStyle w:val="Heading3"/>
      </w:pPr>
      <w:bookmarkStart w:id="8" w:name="_Toc111450280"/>
      <w:r w:rsidRPr="008C3D63">
        <w:lastRenderedPageBreak/>
        <w:t>FACILITY LIAISON</w:t>
      </w:r>
      <w:bookmarkEnd w:id="8"/>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327CDE" w:rsidRPr="00D206A2" w14:paraId="2D790F85" w14:textId="77777777" w:rsidTr="00A15526">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744979C" w14:textId="471CF63E" w:rsidR="00327CDE" w:rsidRPr="00D206A2" w:rsidRDefault="00327CDE" w:rsidP="00A15526">
            <w:pPr>
              <w:pStyle w:val="TableText0"/>
              <w:rPr>
                <w:kern w:val="28"/>
              </w:rPr>
            </w:pPr>
            <w:r w:rsidRPr="008C3D63">
              <w:rPr>
                <w:b/>
                <w:bCs/>
                <w:kern w:val="28"/>
              </w:rPr>
              <w:t>Mission:</w:t>
            </w:r>
            <w:r w:rsidRPr="008C3D63">
              <w:rPr>
                <w:kern w:val="28"/>
              </w:rPr>
              <w:t xml:space="preserve"> The mission of the Facility Liaison is to </w:t>
            </w:r>
            <w:r w:rsidR="001049D5" w:rsidRPr="008C3D63">
              <w:rPr>
                <w:kern w:val="28"/>
              </w:rPr>
              <w:t xml:space="preserve">be </w:t>
            </w:r>
            <w:r w:rsidRPr="008C3D63">
              <w:rPr>
                <w:kern w:val="28"/>
              </w:rPr>
              <w:t xml:space="preserve">the point of contact for the host facility to coordinate with </w:t>
            </w:r>
            <w:r w:rsidR="00AA7F45">
              <w:rPr>
                <w:kern w:val="28"/>
              </w:rPr>
              <w:t>Family Assistance Center</w:t>
            </w:r>
            <w:r w:rsidR="00AA7F45" w:rsidRPr="00607B1A">
              <w:rPr>
                <w:kern w:val="28"/>
              </w:rPr>
              <w:t xml:space="preserve"> </w:t>
            </w:r>
            <w:r w:rsidR="00AA7F45">
              <w:rPr>
                <w:kern w:val="28"/>
              </w:rPr>
              <w:t>(</w:t>
            </w:r>
            <w:r w:rsidR="00AA7F45" w:rsidRPr="00D206A2">
              <w:rPr>
                <w:kern w:val="28"/>
              </w:rPr>
              <w:t>FAC</w:t>
            </w:r>
            <w:r w:rsidR="00AA7F45">
              <w:rPr>
                <w:kern w:val="28"/>
              </w:rPr>
              <w:t>)</w:t>
            </w:r>
            <w:r w:rsidR="00AA7F45" w:rsidRPr="00D206A2">
              <w:rPr>
                <w:kern w:val="28"/>
              </w:rPr>
              <w:t xml:space="preserve"> </w:t>
            </w:r>
            <w:r w:rsidRPr="008C3D63">
              <w:rPr>
                <w:kern w:val="28"/>
              </w:rPr>
              <w:t xml:space="preserve">Operations, specifically through the </w:t>
            </w:r>
            <w:r w:rsidR="001049D5" w:rsidRPr="008C3D63">
              <w:rPr>
                <w:kern w:val="28"/>
              </w:rPr>
              <w:t>Liaison</w:t>
            </w:r>
            <w:r w:rsidRPr="008C3D63">
              <w:rPr>
                <w:kern w:val="28"/>
              </w:rPr>
              <w:t xml:space="preserve"> Officer. This position reports to the </w:t>
            </w:r>
            <w:r w:rsidR="001049D5" w:rsidRPr="008C3D63">
              <w:rPr>
                <w:kern w:val="28"/>
              </w:rPr>
              <w:t>Liaison</w:t>
            </w:r>
            <w:r w:rsidRPr="008C3D63">
              <w:rPr>
                <w:kern w:val="28"/>
              </w:rPr>
              <w:t xml:space="preserve"> Officer.</w:t>
            </w:r>
          </w:p>
        </w:tc>
      </w:tr>
      <w:tr w:rsidR="00327CDE" w:rsidRPr="00D206A2" w14:paraId="1484107B"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18551E9C" w14:textId="77777777" w:rsidR="00327CDE" w:rsidRPr="00D206A2" w:rsidRDefault="00327CDE" w:rsidP="00CE753D">
            <w:pPr>
              <w:pStyle w:val="Heading2"/>
              <w:rPr>
                <w:sz w:val="20"/>
                <w:szCs w:val="20"/>
              </w:rPr>
            </w:pPr>
            <w:r w:rsidRPr="00D206A2">
              <w:t>ACTIVATION</w:t>
            </w:r>
          </w:p>
        </w:tc>
      </w:tr>
      <w:tr w:rsidR="00327CDE" w:rsidRPr="00D206A2" w14:paraId="1D74A63A"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2978EEF0" w14:textId="79384E42" w:rsidR="00327CDE" w:rsidRPr="00D206A2" w:rsidRDefault="00D127A8" w:rsidP="00A15526">
            <w:pPr>
              <w:pStyle w:val="TableParagraph"/>
              <w:rPr>
                <w:kern w:val="28"/>
              </w:rPr>
            </w:pPr>
            <w:sdt>
              <w:sdtPr>
                <w:rPr>
                  <w:kern w:val="28"/>
                </w:rPr>
                <w:id w:val="-480155951"/>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Upon arrival at the FAC site, make contact with the </w:t>
            </w:r>
            <w:r w:rsidR="001049D5">
              <w:rPr>
                <w:kern w:val="28"/>
              </w:rPr>
              <w:t>Liaison</w:t>
            </w:r>
            <w:r w:rsidR="00327CDE" w:rsidRPr="00D206A2">
              <w:rPr>
                <w:kern w:val="28"/>
              </w:rPr>
              <w:t xml:space="preserve"> Officer and FAC Director.</w:t>
            </w:r>
          </w:p>
          <w:p w14:paraId="1F734621" w14:textId="77777777" w:rsidR="00327CDE" w:rsidRPr="00D206A2" w:rsidRDefault="00D127A8" w:rsidP="00A15526">
            <w:pPr>
              <w:pStyle w:val="TableParagraph"/>
              <w:rPr>
                <w:kern w:val="28"/>
              </w:rPr>
            </w:pPr>
            <w:sdt>
              <w:sdtPr>
                <w:rPr>
                  <w:kern w:val="28"/>
                </w:rPr>
                <w:id w:val="-1512909409"/>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Display appropriate credentials such as a badge provided by the host facility.</w:t>
            </w:r>
          </w:p>
          <w:p w14:paraId="24562AC5" w14:textId="5AA30CCB" w:rsidR="00327CDE" w:rsidRPr="00D206A2" w:rsidRDefault="00D127A8" w:rsidP="00A15526">
            <w:pPr>
              <w:pStyle w:val="TableParagraph"/>
              <w:rPr>
                <w:kern w:val="28"/>
              </w:rPr>
            </w:pPr>
            <w:sdt>
              <w:sdtPr>
                <w:rPr>
                  <w:kern w:val="28"/>
                </w:rPr>
                <w:id w:val="-1802756240"/>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Conduct a briefing with the </w:t>
            </w:r>
            <w:r w:rsidR="001049D5">
              <w:rPr>
                <w:kern w:val="28"/>
              </w:rPr>
              <w:t>Liaison</w:t>
            </w:r>
            <w:r w:rsidR="00327CDE" w:rsidRPr="00D206A2">
              <w:rPr>
                <w:kern w:val="28"/>
              </w:rPr>
              <w:t xml:space="preserve"> Officer, FAC Director, and Safety Officer to review </w:t>
            </w:r>
            <w:r w:rsidR="001049D5">
              <w:rPr>
                <w:kern w:val="28"/>
              </w:rPr>
              <w:t xml:space="preserve">the </w:t>
            </w:r>
            <w:r w:rsidR="00327CDE" w:rsidRPr="00D206A2">
              <w:rPr>
                <w:kern w:val="28"/>
              </w:rPr>
              <w:t>operati</w:t>
            </w:r>
            <w:r w:rsidR="001049D5">
              <w:rPr>
                <w:kern w:val="28"/>
              </w:rPr>
              <w:t xml:space="preserve">ons </w:t>
            </w:r>
            <w:r w:rsidR="00327CDE" w:rsidRPr="00D206A2">
              <w:rPr>
                <w:kern w:val="28"/>
              </w:rPr>
              <w:t>of the FAC.</w:t>
            </w:r>
          </w:p>
          <w:p w14:paraId="18B385AF" w14:textId="1C4B3AEC" w:rsidR="00327CDE" w:rsidRPr="00D206A2" w:rsidRDefault="00D127A8" w:rsidP="00A15526">
            <w:pPr>
              <w:pStyle w:val="TableParagraph"/>
              <w:rPr>
                <w:kern w:val="28"/>
              </w:rPr>
            </w:pPr>
            <w:sdt>
              <w:sdtPr>
                <w:rPr>
                  <w:kern w:val="28"/>
                </w:rPr>
                <w:id w:val="1244908283"/>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Ensure all primary points of contact</w:t>
            </w:r>
            <w:r w:rsidR="001049D5">
              <w:rPr>
                <w:kern w:val="28"/>
              </w:rPr>
              <w:t xml:space="preserve"> </w:t>
            </w:r>
            <w:r w:rsidR="00327CDE" w:rsidRPr="00D206A2">
              <w:rPr>
                <w:kern w:val="28"/>
              </w:rPr>
              <w:t>(</w:t>
            </w:r>
            <w:r w:rsidR="001049D5">
              <w:rPr>
                <w:kern w:val="28"/>
              </w:rPr>
              <w:t>Liaison</w:t>
            </w:r>
            <w:r w:rsidR="00327CDE" w:rsidRPr="00D206A2">
              <w:rPr>
                <w:kern w:val="28"/>
              </w:rPr>
              <w:t>, Director, Safety) are aware of your contact information and methods.</w:t>
            </w:r>
          </w:p>
          <w:p w14:paraId="3A1C544E" w14:textId="77777777" w:rsidR="00327CDE" w:rsidRPr="00D206A2" w:rsidRDefault="00D127A8" w:rsidP="00A15526">
            <w:pPr>
              <w:pStyle w:val="TableParagraph"/>
              <w:rPr>
                <w:kern w:val="28"/>
              </w:rPr>
            </w:pPr>
            <w:sdt>
              <w:sdtPr>
                <w:rPr>
                  <w:kern w:val="28"/>
                </w:rPr>
                <w:id w:val="2027908601"/>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Coordinate with the FAC Director to determine FAC activation details including the location, estimated dates, and hours of operation.</w:t>
            </w:r>
          </w:p>
          <w:p w14:paraId="6BDB03FB" w14:textId="1E946266" w:rsidR="00327CDE" w:rsidRPr="00D206A2" w:rsidRDefault="00D127A8" w:rsidP="00A15526">
            <w:pPr>
              <w:pStyle w:val="TableParagraph"/>
              <w:rPr>
                <w:kern w:val="28"/>
              </w:rPr>
            </w:pPr>
            <w:sdt>
              <w:sdtPr>
                <w:rPr>
                  <w:kern w:val="28"/>
                </w:rPr>
                <w:id w:val="1447505594"/>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Ensure the FAC </w:t>
            </w:r>
            <w:r w:rsidR="000E4697">
              <w:rPr>
                <w:kern w:val="28"/>
              </w:rPr>
              <w:t>Public Information Officer (</w:t>
            </w:r>
            <w:r w:rsidR="00327CDE" w:rsidRPr="00D206A2">
              <w:rPr>
                <w:kern w:val="28"/>
              </w:rPr>
              <w:t>PIO</w:t>
            </w:r>
            <w:r w:rsidR="000E4697">
              <w:rPr>
                <w:kern w:val="28"/>
              </w:rPr>
              <w:t>)</w:t>
            </w:r>
            <w:r w:rsidR="00327CDE" w:rsidRPr="00D206A2">
              <w:rPr>
                <w:kern w:val="28"/>
              </w:rPr>
              <w:t xml:space="preserve"> has all necessary operating information to inform </w:t>
            </w:r>
            <w:r w:rsidR="001049D5">
              <w:rPr>
                <w:kern w:val="28"/>
              </w:rPr>
              <w:t xml:space="preserve">the </w:t>
            </w:r>
            <w:r w:rsidR="00327CDE" w:rsidRPr="00D206A2">
              <w:rPr>
                <w:kern w:val="28"/>
              </w:rPr>
              <w:t>public.</w:t>
            </w:r>
          </w:p>
          <w:p w14:paraId="4C34B79B" w14:textId="5232790F" w:rsidR="00327CDE" w:rsidRPr="00D206A2" w:rsidRDefault="00D127A8" w:rsidP="00A15526">
            <w:pPr>
              <w:pStyle w:val="TableParagraph"/>
              <w:rPr>
                <w:kern w:val="28"/>
              </w:rPr>
            </w:pPr>
            <w:sdt>
              <w:sdtPr>
                <w:rPr>
                  <w:kern w:val="28"/>
                </w:rPr>
                <w:id w:val="-423503604"/>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Identify a frequency of operating updates with the </w:t>
            </w:r>
            <w:r w:rsidR="001049D5">
              <w:rPr>
                <w:kern w:val="28"/>
              </w:rPr>
              <w:t>Liaison</w:t>
            </w:r>
            <w:r w:rsidR="00327CDE" w:rsidRPr="00D206A2">
              <w:rPr>
                <w:kern w:val="28"/>
              </w:rPr>
              <w:t xml:space="preserve"> Officer.</w:t>
            </w:r>
          </w:p>
        </w:tc>
      </w:tr>
      <w:tr w:rsidR="00327CDE" w:rsidRPr="00D206A2" w14:paraId="3C196609"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1F19CEA6" w14:textId="77777777" w:rsidR="00327CDE" w:rsidRPr="00D206A2" w:rsidRDefault="00327CDE" w:rsidP="00CE753D">
            <w:pPr>
              <w:pStyle w:val="Heading2"/>
              <w:rPr>
                <w:sz w:val="20"/>
                <w:szCs w:val="20"/>
              </w:rPr>
            </w:pPr>
            <w:r w:rsidRPr="00D206A2">
              <w:t>OPERATION</w:t>
            </w:r>
          </w:p>
        </w:tc>
      </w:tr>
      <w:tr w:rsidR="00327CDE" w:rsidRPr="00D206A2" w14:paraId="7B1B550D"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356C35CC" w14:textId="7B13BF10" w:rsidR="00327CDE" w:rsidRPr="00D206A2" w:rsidRDefault="00D127A8" w:rsidP="00A15526">
            <w:pPr>
              <w:pStyle w:val="TableParagraph"/>
              <w:rPr>
                <w:kern w:val="28"/>
              </w:rPr>
            </w:pPr>
            <w:sdt>
              <w:sdtPr>
                <w:rPr>
                  <w:kern w:val="28"/>
                </w:rPr>
                <w:id w:val="486675999"/>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Receive briefing</w:t>
            </w:r>
            <w:r w:rsidR="001049D5">
              <w:rPr>
                <w:kern w:val="28"/>
              </w:rPr>
              <w:t>s</w:t>
            </w:r>
            <w:r w:rsidR="00327CDE" w:rsidRPr="00D206A2">
              <w:rPr>
                <w:kern w:val="28"/>
              </w:rPr>
              <w:t xml:space="preserve"> from the Liaison Officer regarding expectations, goals, and objectives.</w:t>
            </w:r>
          </w:p>
          <w:p w14:paraId="13589460" w14:textId="77777777" w:rsidR="00327CDE" w:rsidRPr="00D206A2" w:rsidRDefault="00D127A8" w:rsidP="00A15526">
            <w:pPr>
              <w:pStyle w:val="TableParagraph"/>
              <w:rPr>
                <w:kern w:val="28"/>
              </w:rPr>
            </w:pPr>
            <w:sdt>
              <w:sdtPr>
                <w:rPr>
                  <w:kern w:val="28"/>
                </w:rPr>
                <w:id w:val="-556405467"/>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Notify the Liaison Officer of significant events/occurrences related to your facility.</w:t>
            </w:r>
          </w:p>
          <w:p w14:paraId="4840E25E" w14:textId="42D99382" w:rsidR="00327CDE" w:rsidRDefault="00D127A8" w:rsidP="00A15526">
            <w:pPr>
              <w:pStyle w:val="TableParagraph"/>
              <w:rPr>
                <w:kern w:val="28"/>
              </w:rPr>
            </w:pPr>
            <w:sdt>
              <w:sdtPr>
                <w:rPr>
                  <w:kern w:val="28"/>
                </w:rPr>
                <w:id w:val="264658930"/>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Notify the Safety Officer of any potential or ongoing safety hazards.</w:t>
            </w:r>
          </w:p>
          <w:p w14:paraId="771AB3E9" w14:textId="61B720AC" w:rsidR="008B21FF" w:rsidRPr="00D206A2" w:rsidRDefault="00D127A8" w:rsidP="008B21FF">
            <w:pPr>
              <w:pStyle w:val="TableParagraph"/>
              <w:rPr>
                <w:kern w:val="28"/>
              </w:rPr>
            </w:pPr>
            <w:sdt>
              <w:sdtPr>
                <w:rPr>
                  <w:kern w:val="28"/>
                </w:rPr>
                <w:id w:val="-1393969132"/>
                <w14:checkbox>
                  <w14:checked w14:val="0"/>
                  <w14:checkedState w14:val="2612" w14:font="MS Gothic"/>
                  <w14:uncheckedState w14:val="2610" w14:font="MS Gothic"/>
                </w14:checkbox>
              </w:sdtPr>
              <w:sdtEndPr/>
              <w:sdtContent>
                <w:r w:rsidR="008B21FF" w:rsidRPr="00607B1A">
                  <w:rPr>
                    <w:rFonts w:ascii="Segoe UI Symbol" w:hAnsi="Segoe UI Symbol"/>
                    <w:kern w:val="28"/>
                  </w:rPr>
                  <w:t>☐</w:t>
                </w:r>
              </w:sdtContent>
            </w:sdt>
            <w:r w:rsidR="008B21FF" w:rsidRPr="00607B1A">
              <w:rPr>
                <w:kern w:val="28"/>
              </w:rPr>
              <w:t xml:space="preserve"> </w:t>
            </w:r>
            <w:r w:rsidR="008B21FF" w:rsidRPr="003C5680">
              <w:rPr>
                <w:kern w:val="28"/>
              </w:rPr>
              <w:t>Participate in meetings and briefings as needed.</w:t>
            </w:r>
          </w:p>
          <w:p w14:paraId="7C391287" w14:textId="77777777" w:rsidR="00327CDE" w:rsidRPr="00D206A2" w:rsidRDefault="00D127A8" w:rsidP="00A15526">
            <w:pPr>
              <w:pStyle w:val="TableParagraph"/>
              <w:rPr>
                <w:kern w:val="28"/>
              </w:rPr>
            </w:pPr>
            <w:sdt>
              <w:sdtPr>
                <w:rPr>
                  <w:kern w:val="28"/>
                </w:rPr>
                <w:id w:val="655962005"/>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Monitor FAC operations to identify current or potential facility problems.</w:t>
            </w:r>
          </w:p>
          <w:p w14:paraId="3488B1D7" w14:textId="77777777" w:rsidR="00327CDE" w:rsidRPr="00D206A2" w:rsidRDefault="00D127A8" w:rsidP="00A15526">
            <w:pPr>
              <w:pStyle w:val="TableParagraph"/>
              <w:rPr>
                <w:kern w:val="28"/>
              </w:rPr>
            </w:pPr>
            <w:sdt>
              <w:sdtPr>
                <w:rPr>
                  <w:kern w:val="28"/>
                </w:rPr>
                <w:id w:val="-926423598"/>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Maintain Unit/Activity Log (ICS Form 214).</w:t>
            </w:r>
          </w:p>
        </w:tc>
      </w:tr>
      <w:tr w:rsidR="00327CDE" w:rsidRPr="00D206A2" w14:paraId="67AA2976"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629ACCA8" w14:textId="77777777" w:rsidR="00327CDE" w:rsidRPr="00D206A2" w:rsidRDefault="00327CDE" w:rsidP="00CE753D">
            <w:pPr>
              <w:pStyle w:val="Heading2"/>
              <w:rPr>
                <w:sz w:val="20"/>
                <w:szCs w:val="20"/>
              </w:rPr>
            </w:pPr>
            <w:r w:rsidRPr="00D206A2">
              <w:t>DEMOBILIZATION</w:t>
            </w:r>
          </w:p>
        </w:tc>
      </w:tr>
      <w:tr w:rsidR="00327CDE" w:rsidRPr="00D206A2" w14:paraId="4F8B4C02"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06058B4F" w14:textId="7B1885A2" w:rsidR="00327CDE" w:rsidRPr="00D206A2" w:rsidRDefault="00D127A8" w:rsidP="00A15526">
            <w:pPr>
              <w:pStyle w:val="TableParagraph"/>
              <w:rPr>
                <w:kern w:val="28"/>
              </w:rPr>
            </w:pPr>
            <w:sdt>
              <w:sdtPr>
                <w:rPr>
                  <w:kern w:val="28"/>
                </w:rPr>
                <w:id w:val="531687472"/>
                <w14:checkbox>
                  <w14:checked w14:val="0"/>
                  <w14:checkedState w14:val="2612" w14:font="MS Gothic"/>
                  <w14:uncheckedState w14:val="2610" w14:font="MS Gothic"/>
                </w14:checkbox>
              </w:sdtPr>
              <w:sdtEndPr/>
              <w:sdtContent>
                <w:r w:rsidR="00327CDE" w:rsidRPr="00D206A2">
                  <w:rPr>
                    <w:rFonts w:ascii="Segoe UI Symbol" w:eastAsia="MS Gothic" w:hAnsi="Segoe UI Symbol" w:cs="Segoe UI Symbol"/>
                    <w:kern w:val="28"/>
                  </w:rPr>
                  <w:t>☐</w:t>
                </w:r>
              </w:sdtContent>
            </w:sdt>
            <w:r w:rsidR="00327CDE" w:rsidRPr="00D206A2">
              <w:rPr>
                <w:kern w:val="28"/>
              </w:rPr>
              <w:t xml:space="preserve"> Determine demobilization information with the </w:t>
            </w:r>
            <w:r w:rsidR="001049D5">
              <w:rPr>
                <w:kern w:val="28"/>
              </w:rPr>
              <w:t>Liaison</w:t>
            </w:r>
            <w:r w:rsidR="00327CDE" w:rsidRPr="00D206A2">
              <w:rPr>
                <w:kern w:val="28"/>
              </w:rPr>
              <w:t xml:space="preserve"> Officer and FAC Director.</w:t>
            </w:r>
          </w:p>
          <w:p w14:paraId="1DBDF758" w14:textId="77777777" w:rsidR="00327CDE" w:rsidRPr="00D206A2" w:rsidRDefault="00D127A8" w:rsidP="00A15526">
            <w:pPr>
              <w:pStyle w:val="TableParagraph"/>
              <w:rPr>
                <w:kern w:val="28"/>
              </w:rPr>
            </w:pPr>
            <w:sdt>
              <w:sdtPr>
                <w:rPr>
                  <w:kern w:val="28"/>
                </w:rPr>
                <w:id w:val="-441762771"/>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Conduct a demobilization meeting with any facility staff assigned to you.</w:t>
            </w:r>
          </w:p>
          <w:p w14:paraId="1BC6B3CD" w14:textId="77777777" w:rsidR="00327CDE" w:rsidRPr="00D206A2" w:rsidRDefault="00D127A8" w:rsidP="00A15526">
            <w:pPr>
              <w:pStyle w:val="TableParagraph"/>
              <w:rPr>
                <w:kern w:val="28"/>
              </w:rPr>
            </w:pPr>
            <w:sdt>
              <w:sdtPr>
                <w:rPr>
                  <w:kern w:val="28"/>
                </w:rPr>
                <w:id w:val="-437222754"/>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Ensure that equipment and unused supplies are returned to the Logistics Section.</w:t>
            </w:r>
          </w:p>
          <w:p w14:paraId="7D330138" w14:textId="2D86815C" w:rsidR="00327CDE" w:rsidRPr="00D206A2" w:rsidRDefault="00D127A8" w:rsidP="00A15526">
            <w:pPr>
              <w:pStyle w:val="TableParagraph"/>
              <w:rPr>
                <w:kern w:val="28"/>
              </w:rPr>
            </w:pPr>
            <w:sdt>
              <w:sdtPr>
                <w:rPr>
                  <w:kern w:val="28"/>
                </w:rPr>
                <w:id w:val="1276363514"/>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Ensure the return of any facility-owned equipment (computers, etc.).</w:t>
            </w:r>
          </w:p>
          <w:p w14:paraId="28C2AD9E" w14:textId="77777777" w:rsidR="00327CDE" w:rsidRPr="00D206A2" w:rsidRDefault="00D127A8" w:rsidP="00A15526">
            <w:pPr>
              <w:pStyle w:val="TableParagraph"/>
              <w:rPr>
                <w:kern w:val="28"/>
              </w:rPr>
            </w:pPr>
            <w:sdt>
              <w:sdtPr>
                <w:rPr>
                  <w:kern w:val="28"/>
                </w:rPr>
                <w:id w:val="1312526393"/>
                <w14:checkbox>
                  <w14:checked w14:val="0"/>
                  <w14:checkedState w14:val="2612" w14:font="MS Gothic"/>
                  <w14:uncheckedState w14:val="2610" w14:font="MS Gothic"/>
                </w14:checkbox>
              </w:sdtPr>
              <w:sdtEndPr/>
              <w:sdtContent>
                <w:r w:rsidR="00327CDE" w:rsidRPr="00D206A2">
                  <w:rPr>
                    <w:rFonts w:ascii="Segoe UI Symbol" w:hAnsi="Segoe UI Symbol" w:cs="Segoe UI Symbol"/>
                    <w:kern w:val="28"/>
                  </w:rPr>
                  <w:t>☐</w:t>
                </w:r>
              </w:sdtContent>
            </w:sdt>
            <w:r w:rsidR="00327CDE" w:rsidRPr="00D206A2">
              <w:rPr>
                <w:kern w:val="28"/>
              </w:rPr>
              <w:t xml:space="preserve"> Sign out at the personnel check-out station. Turn in any assigned equipment.</w:t>
            </w:r>
          </w:p>
        </w:tc>
      </w:tr>
    </w:tbl>
    <w:p w14:paraId="2DEFB8C0" w14:textId="77777777" w:rsidR="00327CDE" w:rsidRPr="00D206A2" w:rsidRDefault="00327CDE" w:rsidP="00327CDE">
      <w:pPr>
        <w:pStyle w:val="BodyText"/>
        <w:spacing w:before="3" w:after="1"/>
        <w:rPr>
          <w:rFonts w:ascii="Segoe UI Semilight" w:hAnsi="Segoe UI Semilight" w:cs="Segoe UI Semilight"/>
          <w:kern w:val="28"/>
          <w:sz w:val="20"/>
          <w:szCs w:val="20"/>
        </w:rPr>
      </w:pPr>
      <w:r w:rsidRPr="00D206A2">
        <w:rPr>
          <w:rFonts w:ascii="Segoe UI Semilight" w:hAnsi="Segoe UI Semilight" w:cs="Segoe UI Semilight"/>
          <w:kern w:val="28"/>
          <w:sz w:val="20"/>
          <w:szCs w:val="20"/>
        </w:rPr>
        <w:br w:type="page"/>
      </w:r>
    </w:p>
    <w:p w14:paraId="69235DFF" w14:textId="0ABB18CB" w:rsidR="00286AB1" w:rsidRPr="009F7E33" w:rsidRDefault="00286AB1" w:rsidP="00286AB1">
      <w:pPr>
        <w:pStyle w:val="Heading1"/>
        <w:rPr>
          <w:spacing w:val="0"/>
        </w:rPr>
      </w:pPr>
      <w:bookmarkStart w:id="9" w:name="_Toc111450281"/>
      <w:r w:rsidRPr="009F7E33">
        <w:rPr>
          <w:spacing w:val="0"/>
        </w:rPr>
        <w:lastRenderedPageBreak/>
        <w:t>F</w:t>
      </w:r>
      <w:r w:rsidR="00CA4790">
        <w:rPr>
          <w:spacing w:val="0"/>
        </w:rPr>
        <w:t>A</w:t>
      </w:r>
      <w:r w:rsidRPr="009F7E33">
        <w:rPr>
          <w:spacing w:val="0"/>
        </w:rPr>
        <w:t>C PUBLIC INFORMATION OFFICER</w:t>
      </w:r>
      <w:bookmarkEnd w:id="9"/>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222DDA1E" w14:textId="77777777" w:rsidTr="00607B1A">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692A0C0" w14:textId="297F68B7" w:rsidR="002356BB" w:rsidRPr="00607B1A" w:rsidRDefault="002356BB" w:rsidP="00607B1A">
            <w:pPr>
              <w:pStyle w:val="TableText0"/>
              <w:rPr>
                <w:kern w:val="28"/>
              </w:rPr>
            </w:pPr>
            <w:r w:rsidRPr="00607B1A">
              <w:rPr>
                <w:b/>
                <w:kern w:val="28"/>
              </w:rPr>
              <w:t>Mission:</w:t>
            </w:r>
            <w:r w:rsidRPr="00607B1A">
              <w:rPr>
                <w:kern w:val="28"/>
              </w:rPr>
              <w:t xml:space="preserve"> The </w:t>
            </w:r>
            <w:r w:rsidR="00AA7F45">
              <w:rPr>
                <w:kern w:val="28"/>
              </w:rPr>
              <w:t>Family Assistance Center</w:t>
            </w:r>
            <w:r w:rsidR="00AA7F45" w:rsidRPr="00607B1A">
              <w:rPr>
                <w:kern w:val="28"/>
              </w:rPr>
              <w:t xml:space="preserve"> </w:t>
            </w:r>
            <w:r w:rsidR="00AA7F45">
              <w:rPr>
                <w:kern w:val="28"/>
              </w:rPr>
              <w:t>(</w:t>
            </w:r>
            <w:r w:rsidR="00AA7F45" w:rsidRPr="00D206A2">
              <w:rPr>
                <w:kern w:val="28"/>
              </w:rPr>
              <w:t>FAC</w:t>
            </w:r>
            <w:r w:rsidR="00AA7F45">
              <w:rPr>
                <w:kern w:val="28"/>
              </w:rPr>
              <w:t>)</w:t>
            </w:r>
            <w:r w:rsidR="00AA7F45" w:rsidRPr="00D206A2">
              <w:rPr>
                <w:kern w:val="28"/>
              </w:rPr>
              <w:t xml:space="preserve"> </w:t>
            </w:r>
            <w:r w:rsidR="009D5D51">
              <w:rPr>
                <w:kern w:val="28"/>
              </w:rPr>
              <w:t>Public Information Officer (</w:t>
            </w:r>
            <w:r w:rsidR="00CA4790">
              <w:rPr>
                <w:kern w:val="28"/>
              </w:rPr>
              <w:t>PIO</w:t>
            </w:r>
            <w:r w:rsidR="009D5D51">
              <w:rPr>
                <w:kern w:val="28"/>
              </w:rPr>
              <w:t>)</w:t>
            </w:r>
            <w:r w:rsidR="00CA4790">
              <w:rPr>
                <w:kern w:val="28"/>
              </w:rPr>
              <w:t xml:space="preserve"> is</w:t>
            </w:r>
            <w:r w:rsidRPr="00607B1A">
              <w:rPr>
                <w:kern w:val="28"/>
              </w:rPr>
              <w:t xml:space="preserve"> </w:t>
            </w:r>
            <w:r w:rsidR="00327CDE">
              <w:rPr>
                <w:kern w:val="28"/>
              </w:rPr>
              <w:t xml:space="preserve">responsible for developing and releasing information about the FAC to </w:t>
            </w:r>
            <w:r w:rsidR="004545E5" w:rsidRPr="009F7E33">
              <w:t>news media, incident personnel, and other appropriate agencies and organizations.</w:t>
            </w:r>
            <w:r w:rsidR="001364A1" w:rsidRPr="009F7E33">
              <w:t xml:space="preserve"> </w:t>
            </w:r>
            <w:r w:rsidR="004545E5" w:rsidRPr="009F7E33">
              <w:t xml:space="preserve">The </w:t>
            </w:r>
            <w:r w:rsidR="00F034A1" w:rsidRPr="009F7E33">
              <w:t>F</w:t>
            </w:r>
            <w:r w:rsidR="00327CDE">
              <w:t>A</w:t>
            </w:r>
            <w:r w:rsidR="00F034A1" w:rsidRPr="009F7E33">
              <w:t xml:space="preserve">C </w:t>
            </w:r>
            <w:r w:rsidR="004545E5" w:rsidRPr="009F7E33">
              <w:t>PIO</w:t>
            </w:r>
            <w:r w:rsidR="00327CDE">
              <w:t xml:space="preserve"> </w:t>
            </w:r>
            <w:r w:rsidRPr="00607B1A">
              <w:rPr>
                <w:kern w:val="28"/>
              </w:rPr>
              <w:t>reports to the</w:t>
            </w:r>
            <w:r w:rsidR="00573967">
              <w:rPr>
                <w:kern w:val="28"/>
              </w:rPr>
              <w:t xml:space="preserve"> </w:t>
            </w:r>
            <w:r w:rsidR="00482F56">
              <w:t>FAC</w:t>
            </w:r>
            <w:r w:rsidR="004545E5" w:rsidRPr="009F7E33">
              <w:t xml:space="preserve"> Director</w:t>
            </w:r>
            <w:r w:rsidR="00F034A1" w:rsidRPr="009F7E33">
              <w:t xml:space="preserve"> in coordination with the F</w:t>
            </w:r>
            <w:r w:rsidR="001049D5">
              <w:t>R</w:t>
            </w:r>
            <w:r w:rsidR="00F034A1" w:rsidRPr="009F7E33">
              <w:t>C PIO and the</w:t>
            </w:r>
            <w:r w:rsidR="00327CDE">
              <w:t xml:space="preserve"> </w:t>
            </w:r>
            <w:r w:rsidR="00327CDE" w:rsidRPr="00327CDE">
              <w:t>Joint Information Center (JIC)</w:t>
            </w:r>
            <w:r w:rsidR="00177E61">
              <w:t>.</w:t>
            </w:r>
          </w:p>
        </w:tc>
      </w:tr>
      <w:tr w:rsidR="002356BB" w:rsidRPr="00D206A2" w14:paraId="5439E2BA"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541567BF" w14:textId="77777777" w:rsidR="002356BB" w:rsidRPr="00607B1A" w:rsidRDefault="002356BB" w:rsidP="00CE753D">
            <w:pPr>
              <w:pStyle w:val="Heading2"/>
              <w:rPr>
                <w:sz w:val="20"/>
              </w:rPr>
            </w:pPr>
            <w:r w:rsidRPr="00607B1A">
              <w:t>ACTIVATION</w:t>
            </w:r>
          </w:p>
        </w:tc>
      </w:tr>
      <w:tr w:rsidR="002356BB" w:rsidRPr="00D206A2" w14:paraId="2E8837F8"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4BBBD954" w14:textId="04911C25" w:rsidR="002356BB" w:rsidRPr="00607B1A" w:rsidRDefault="00D127A8" w:rsidP="00607B1A">
            <w:pPr>
              <w:pStyle w:val="TableParagraph"/>
              <w:rPr>
                <w:kern w:val="28"/>
              </w:rPr>
            </w:pPr>
            <w:sdt>
              <w:sdtPr>
                <w:rPr>
                  <w:kern w:val="28"/>
                </w:rPr>
                <w:id w:val="169842550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xml:space="preserve"> site, </w:t>
            </w:r>
            <w:r w:rsidR="00297755" w:rsidRPr="009F7E33">
              <w:t>check in at</w:t>
            </w:r>
            <w:r w:rsidR="002356BB" w:rsidRPr="00607B1A">
              <w:rPr>
                <w:kern w:val="28"/>
              </w:rPr>
              <w:t xml:space="preserve"> the </w:t>
            </w:r>
            <w:r w:rsidR="00297755" w:rsidRPr="009F7E33">
              <w:t>personnel check-in station in the reception area. Receive your assignment, materials, radio, reporting location/station, reporting time,</w:t>
            </w:r>
            <w:r w:rsidR="002356BB" w:rsidRPr="00607B1A">
              <w:rPr>
                <w:kern w:val="28"/>
              </w:rPr>
              <w:t xml:space="preserve"> and </w:t>
            </w:r>
            <w:r w:rsidR="00297755" w:rsidRPr="009F7E33">
              <w:t xml:space="preserve">any special instructions. As time permits, review the layout of the </w:t>
            </w:r>
            <w:r w:rsidR="003E0D2E">
              <w:t>FAC</w:t>
            </w:r>
            <w:r w:rsidR="002356BB" w:rsidRPr="00607B1A">
              <w:rPr>
                <w:kern w:val="28"/>
              </w:rPr>
              <w:t>.</w:t>
            </w:r>
          </w:p>
          <w:p w14:paraId="008D4A9B" w14:textId="26E1D349" w:rsidR="002356BB" w:rsidRPr="00607B1A" w:rsidRDefault="00D127A8" w:rsidP="00607B1A">
            <w:pPr>
              <w:pStyle w:val="TableParagraph"/>
              <w:rPr>
                <w:kern w:val="28"/>
              </w:rPr>
            </w:pPr>
            <w:sdt>
              <w:sdtPr>
                <w:rPr>
                  <w:kern w:val="28"/>
                </w:rPr>
                <w:id w:val="30111876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563F00" w:rsidRPr="009F7E33">
              <w:t>Obtain and display</w:t>
            </w:r>
            <w:r w:rsidR="002356BB" w:rsidRPr="00607B1A">
              <w:rPr>
                <w:kern w:val="28"/>
              </w:rPr>
              <w:t xml:space="preserve"> appropriate credentials such as a badge provided by</w:t>
            </w:r>
            <w:r w:rsidR="00482F56">
              <w:t xml:space="preserve"> FAC</w:t>
            </w:r>
            <w:r w:rsidR="00297755" w:rsidRPr="009F7E33">
              <w:t xml:space="preserve"> staff and agency identification</w:t>
            </w:r>
            <w:r w:rsidR="002356BB" w:rsidRPr="00607B1A">
              <w:rPr>
                <w:kern w:val="28"/>
              </w:rPr>
              <w:t>.</w:t>
            </w:r>
          </w:p>
          <w:p w14:paraId="6857DB0E" w14:textId="7B777113" w:rsidR="00297755" w:rsidRPr="009F7E33" w:rsidRDefault="00D127A8" w:rsidP="003F1D1D">
            <w:pPr>
              <w:pStyle w:val="TableParagraph"/>
              <w:tabs>
                <w:tab w:val="clear" w:pos="771"/>
                <w:tab w:val="left" w:pos="770"/>
              </w:tabs>
              <w:spacing w:before="110"/>
              <w:ind w:left="266"/>
            </w:pPr>
            <w:sdt>
              <w:sdtPr>
                <w:rPr>
                  <w:kern w:val="28"/>
                </w:rPr>
                <w:id w:val="205650208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297755" w:rsidRPr="009F7E33">
              <w:t xml:space="preserve">Obtain </w:t>
            </w:r>
            <w:r w:rsidR="00A06A38" w:rsidRPr="009F7E33">
              <w:t>an</w:t>
            </w:r>
            <w:r w:rsidR="00155B3F">
              <w:t xml:space="preserve"> incident command system (ICS) 214</w:t>
            </w:r>
            <w:r w:rsidR="00A06A38" w:rsidRPr="009F7E33">
              <w:t xml:space="preserve"> Activity Log Form</w:t>
            </w:r>
            <w:r w:rsidR="00297755" w:rsidRPr="009F7E33">
              <w:t xml:space="preserve"> and begin to document activity.</w:t>
            </w:r>
          </w:p>
          <w:p w14:paraId="0D7B9C3A" w14:textId="051FA031" w:rsidR="00297755" w:rsidRPr="009F7E33" w:rsidRDefault="00D127A8" w:rsidP="003F1D1D">
            <w:pPr>
              <w:pStyle w:val="TableParagraph"/>
              <w:tabs>
                <w:tab w:val="clear" w:pos="771"/>
                <w:tab w:val="left" w:pos="770"/>
              </w:tabs>
              <w:spacing w:before="113" w:line="237" w:lineRule="auto"/>
              <w:ind w:left="266" w:right="255"/>
            </w:pPr>
            <w:sdt>
              <w:sdtPr>
                <w:id w:val="-329212796"/>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297755" w:rsidRPr="009F7E33">
              <w:t xml:space="preserve">Attend </w:t>
            </w:r>
            <w:r w:rsidR="009D2601">
              <w:t>just-in-time training</w:t>
            </w:r>
            <w:r w:rsidR="00297755" w:rsidRPr="009F7E33">
              <w:t>, if required. Review your position checklist to determine and prioritize duties.</w:t>
            </w:r>
          </w:p>
          <w:p w14:paraId="7407BE9A" w14:textId="64FF1C52" w:rsidR="004545E5" w:rsidRPr="009F7E33" w:rsidRDefault="00D127A8" w:rsidP="003F1D1D">
            <w:pPr>
              <w:pStyle w:val="TableParagraph"/>
              <w:tabs>
                <w:tab w:val="clear" w:pos="771"/>
                <w:tab w:val="left" w:pos="770"/>
              </w:tabs>
              <w:spacing w:before="118"/>
              <w:ind w:left="266"/>
            </w:pPr>
            <w:sdt>
              <w:sdtPr>
                <w:id w:val="-629170928"/>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4545E5" w:rsidRPr="009F7E33">
              <w:t>Receive an initial</w:t>
            </w:r>
            <w:r w:rsidR="002356BB" w:rsidRPr="00607B1A">
              <w:rPr>
                <w:kern w:val="28"/>
              </w:rPr>
              <w:t xml:space="preserve"> briefing </w:t>
            </w:r>
            <w:r w:rsidR="004545E5" w:rsidRPr="009F7E33">
              <w:t>that may include the following:</w:t>
            </w:r>
          </w:p>
          <w:p w14:paraId="682810DB" w14:textId="21859718" w:rsidR="004545E5" w:rsidRPr="001822CD" w:rsidRDefault="00D127A8" w:rsidP="00563F00">
            <w:pPr>
              <w:pStyle w:val="TableParagraph2"/>
            </w:pPr>
            <w:sdt>
              <w:sdtPr>
                <w:id w:val="-1137795551"/>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4545E5" w:rsidRPr="009F7E33">
              <w:t>Review complet</w:t>
            </w:r>
            <w:r w:rsidR="004545E5" w:rsidRPr="001822CD">
              <w:t>ed ICS 201 form</w:t>
            </w:r>
            <w:r w:rsidR="000177AC">
              <w:t>.</w:t>
            </w:r>
          </w:p>
          <w:p w14:paraId="4773BCAD" w14:textId="798EF956" w:rsidR="002356BB" w:rsidRPr="001822CD" w:rsidRDefault="00D127A8" w:rsidP="001822CD">
            <w:pPr>
              <w:pStyle w:val="TableParagraph2"/>
            </w:pPr>
            <w:sdt>
              <w:sdtPr>
                <w:id w:val="-1406297903"/>
                <w14:checkbox>
                  <w14:checked w14:val="0"/>
                  <w14:checkedState w14:val="2612" w14:font="MS Gothic"/>
                  <w14:uncheckedState w14:val="2610" w14:font="MS Gothic"/>
                </w14:checkbox>
              </w:sdtPr>
              <w:sdtEndPr/>
              <w:sdtContent>
                <w:r w:rsidR="003F1D1D" w:rsidRPr="001822CD">
                  <w:rPr>
                    <w:rFonts w:ascii="Segoe UI Symbol" w:hAnsi="Segoe UI Symbol" w:cs="Segoe UI Symbol"/>
                  </w:rPr>
                  <w:t>☐</w:t>
                </w:r>
              </w:sdtContent>
            </w:sdt>
            <w:r w:rsidR="003F1D1D" w:rsidRPr="001822CD">
              <w:t xml:space="preserve"> </w:t>
            </w:r>
            <w:r w:rsidR="00FF4381" w:rsidRPr="001822CD">
              <w:t>Synopsis</w:t>
            </w:r>
            <w:r w:rsidR="002356BB" w:rsidRPr="001822CD">
              <w:t xml:space="preserve"> of the </w:t>
            </w:r>
            <w:r w:rsidR="004545E5" w:rsidRPr="001822CD">
              <w:t>incident</w:t>
            </w:r>
            <w:r w:rsidR="000177AC">
              <w:t>.</w:t>
            </w:r>
          </w:p>
          <w:p w14:paraId="42B214EE" w14:textId="12423419" w:rsidR="004545E5" w:rsidRPr="001822CD" w:rsidRDefault="00D127A8" w:rsidP="001822CD">
            <w:pPr>
              <w:pStyle w:val="TableParagraph2"/>
            </w:pPr>
            <w:sdt>
              <w:sdtPr>
                <w:id w:val="-1140260491"/>
                <w14:checkbox>
                  <w14:checked w14:val="0"/>
                  <w14:checkedState w14:val="2612" w14:font="MS Gothic"/>
                  <w14:uncheckedState w14:val="2610" w14:font="MS Gothic"/>
                </w14:checkbox>
              </w:sdtPr>
              <w:sdtEndPr/>
              <w:sdtContent>
                <w:r w:rsidR="003F1D1D" w:rsidRPr="001822CD">
                  <w:rPr>
                    <w:rFonts w:ascii="Segoe UI Symbol" w:hAnsi="Segoe UI Symbol" w:cs="Segoe UI Symbol"/>
                  </w:rPr>
                  <w:t>☐</w:t>
                </w:r>
              </w:sdtContent>
            </w:sdt>
            <w:r w:rsidR="003F1D1D" w:rsidRPr="001822CD">
              <w:t xml:space="preserve"> </w:t>
            </w:r>
            <w:r w:rsidR="004545E5" w:rsidRPr="001822CD">
              <w:t>Priorities and objectives</w:t>
            </w:r>
            <w:r w:rsidR="000177AC">
              <w:t>.</w:t>
            </w:r>
          </w:p>
          <w:p w14:paraId="44D9B6EB" w14:textId="629786EE" w:rsidR="004545E5" w:rsidRPr="001822CD" w:rsidRDefault="00D127A8" w:rsidP="001822CD">
            <w:pPr>
              <w:pStyle w:val="TableParagraph2"/>
            </w:pPr>
            <w:sdt>
              <w:sdtPr>
                <w:id w:val="1027140134"/>
                <w14:checkbox>
                  <w14:checked w14:val="0"/>
                  <w14:checkedState w14:val="2612" w14:font="MS Gothic"/>
                  <w14:uncheckedState w14:val="2610" w14:font="MS Gothic"/>
                </w14:checkbox>
              </w:sdtPr>
              <w:sdtEndPr/>
              <w:sdtContent>
                <w:r w:rsidR="003F1D1D" w:rsidRPr="001822CD">
                  <w:rPr>
                    <w:rFonts w:ascii="Segoe UI Symbol" w:hAnsi="Segoe UI Symbol" w:cs="Segoe UI Symbol"/>
                  </w:rPr>
                  <w:t>☐</w:t>
                </w:r>
              </w:sdtContent>
            </w:sdt>
            <w:r w:rsidR="003F1D1D" w:rsidRPr="001822CD">
              <w:t xml:space="preserve"> </w:t>
            </w:r>
            <w:r w:rsidR="004545E5" w:rsidRPr="001822CD">
              <w:t>Code of Conduct</w:t>
            </w:r>
            <w:r w:rsidR="000177AC">
              <w:t>.</w:t>
            </w:r>
          </w:p>
          <w:p w14:paraId="6F4B21A5" w14:textId="745E15CB" w:rsidR="004545E5" w:rsidRPr="001822CD" w:rsidRDefault="00D127A8" w:rsidP="001822CD">
            <w:pPr>
              <w:pStyle w:val="TableParagraph2"/>
            </w:pPr>
            <w:sdt>
              <w:sdtPr>
                <w:id w:val="462613668"/>
                <w14:checkbox>
                  <w14:checked w14:val="0"/>
                  <w14:checkedState w14:val="2612" w14:font="MS Gothic"/>
                  <w14:uncheckedState w14:val="2610" w14:font="MS Gothic"/>
                </w14:checkbox>
              </w:sdtPr>
              <w:sdtEndPr/>
              <w:sdtContent>
                <w:r w:rsidR="003F1D1D" w:rsidRPr="001822CD">
                  <w:rPr>
                    <w:rFonts w:ascii="Segoe UI Symbol" w:hAnsi="Segoe UI Symbol" w:cs="Segoe UI Symbol"/>
                  </w:rPr>
                  <w:t>☐</w:t>
                </w:r>
              </w:sdtContent>
            </w:sdt>
            <w:r w:rsidR="003F1D1D" w:rsidRPr="001822CD">
              <w:t xml:space="preserve"> </w:t>
            </w:r>
            <w:r w:rsidR="00D83E5B">
              <w:t>Facility logistics and layout</w:t>
            </w:r>
            <w:r w:rsidR="000177AC">
              <w:t>.</w:t>
            </w:r>
          </w:p>
          <w:p w14:paraId="3056B3B3" w14:textId="7CE5B582" w:rsidR="004545E5" w:rsidRPr="001822CD" w:rsidRDefault="00D127A8" w:rsidP="001822CD">
            <w:pPr>
              <w:pStyle w:val="TableParagraph2"/>
            </w:pPr>
            <w:sdt>
              <w:sdtPr>
                <w:id w:val="-923026880"/>
                <w14:checkbox>
                  <w14:checked w14:val="0"/>
                  <w14:checkedState w14:val="2612" w14:font="MS Gothic"/>
                  <w14:uncheckedState w14:val="2610" w14:font="MS Gothic"/>
                </w14:checkbox>
              </w:sdtPr>
              <w:sdtEndPr/>
              <w:sdtContent>
                <w:r w:rsidR="003F1D1D" w:rsidRPr="001822CD">
                  <w:rPr>
                    <w:rFonts w:ascii="Segoe UI Symbol" w:hAnsi="Segoe UI Symbol" w:cs="Segoe UI Symbol"/>
                  </w:rPr>
                  <w:t>☐</w:t>
                </w:r>
              </w:sdtContent>
            </w:sdt>
            <w:r w:rsidR="003F1D1D" w:rsidRPr="001822CD">
              <w:t xml:space="preserve"> </w:t>
            </w:r>
            <w:r w:rsidR="00FF4381" w:rsidRPr="001822CD">
              <w:t>Synopsis</w:t>
            </w:r>
            <w:r w:rsidR="004545E5" w:rsidRPr="001822CD">
              <w:t xml:space="preserve"> of the services provided at the</w:t>
            </w:r>
            <w:r w:rsidR="00482F56">
              <w:t xml:space="preserve"> FAC</w:t>
            </w:r>
            <w:r w:rsidR="004545E5" w:rsidRPr="001822CD">
              <w:t xml:space="preserve">, </w:t>
            </w:r>
            <w:r w:rsidR="00F66567" w:rsidRPr="001822CD">
              <w:t>including</w:t>
            </w:r>
            <w:r w:rsidR="004545E5" w:rsidRPr="001822CD">
              <w:t xml:space="preserve"> </w:t>
            </w:r>
            <w:r w:rsidR="009C5517" w:rsidRPr="001822CD">
              <w:t>for people with disabilities/access and functional needs</w:t>
            </w:r>
            <w:r w:rsidR="000177AC">
              <w:t>;</w:t>
            </w:r>
            <w:r w:rsidR="009C5517" w:rsidRPr="001822CD">
              <w:t xml:space="preserve"> </w:t>
            </w:r>
            <w:r w:rsidR="004545E5" w:rsidRPr="001822CD">
              <w:t xml:space="preserve">emphasize the quality care of </w:t>
            </w:r>
            <w:r w:rsidR="00D6346D" w:rsidRPr="001822CD">
              <w:t>families</w:t>
            </w:r>
            <w:r w:rsidR="000177AC">
              <w:t>.</w:t>
            </w:r>
          </w:p>
          <w:p w14:paraId="09389E24" w14:textId="439EB73B" w:rsidR="004545E5" w:rsidRPr="001822CD" w:rsidRDefault="00D127A8" w:rsidP="001822CD">
            <w:pPr>
              <w:pStyle w:val="TableParagraph2"/>
            </w:pPr>
            <w:sdt>
              <w:sdtPr>
                <w:id w:val="-2071328878"/>
                <w14:checkbox>
                  <w14:checked w14:val="0"/>
                  <w14:checkedState w14:val="2612" w14:font="MS Gothic"/>
                  <w14:uncheckedState w14:val="2610" w14:font="MS Gothic"/>
                </w14:checkbox>
              </w:sdtPr>
              <w:sdtEndPr/>
              <w:sdtContent>
                <w:r w:rsidR="003F1D1D" w:rsidRPr="001822CD">
                  <w:rPr>
                    <w:rFonts w:ascii="Segoe UI Symbol" w:hAnsi="Segoe UI Symbol" w:cs="Segoe UI Symbol"/>
                  </w:rPr>
                  <w:t>☐</w:t>
                </w:r>
              </w:sdtContent>
            </w:sdt>
            <w:r w:rsidR="003F1D1D" w:rsidRPr="001822CD">
              <w:t xml:space="preserve"> </w:t>
            </w:r>
            <w:r w:rsidR="004545E5" w:rsidRPr="001822CD">
              <w:t>Staffing organization and work tasks</w:t>
            </w:r>
            <w:r w:rsidR="00877F1F">
              <w:t>.</w:t>
            </w:r>
          </w:p>
          <w:p w14:paraId="5C1782D3" w14:textId="1E496593" w:rsidR="004545E5" w:rsidRPr="001822CD" w:rsidRDefault="00D127A8" w:rsidP="001822CD">
            <w:pPr>
              <w:pStyle w:val="TableParagraph2"/>
            </w:pPr>
            <w:sdt>
              <w:sdtPr>
                <w:id w:val="-1014453160"/>
                <w14:checkbox>
                  <w14:checked w14:val="0"/>
                  <w14:checkedState w14:val="2612" w14:font="MS Gothic"/>
                  <w14:uncheckedState w14:val="2610" w14:font="MS Gothic"/>
                </w14:checkbox>
              </w:sdtPr>
              <w:sdtEndPr/>
              <w:sdtContent>
                <w:r w:rsidR="003F1D1D" w:rsidRPr="001822CD">
                  <w:rPr>
                    <w:rFonts w:ascii="Segoe UI Symbol" w:hAnsi="Segoe UI Symbol" w:cs="Segoe UI Symbol"/>
                  </w:rPr>
                  <w:t>☐</w:t>
                </w:r>
              </w:sdtContent>
            </w:sdt>
            <w:r w:rsidR="003F1D1D" w:rsidRPr="001822CD">
              <w:t xml:space="preserve"> </w:t>
            </w:r>
            <w:r w:rsidR="004545E5" w:rsidRPr="001822CD">
              <w:t>The date, time</w:t>
            </w:r>
            <w:r w:rsidR="000548B0" w:rsidRPr="001822CD">
              <w:t>,</w:t>
            </w:r>
            <w:r w:rsidR="004545E5" w:rsidRPr="001822CD">
              <w:t xml:space="preserve"> and location that the </w:t>
            </w:r>
            <w:r w:rsidR="00195910" w:rsidRPr="001822CD">
              <w:t>F</w:t>
            </w:r>
            <w:r w:rsidR="001822CD">
              <w:t>A</w:t>
            </w:r>
            <w:r w:rsidR="00195910" w:rsidRPr="001822CD">
              <w:t>C</w:t>
            </w:r>
            <w:r w:rsidR="004545E5" w:rsidRPr="001822CD">
              <w:t xml:space="preserve"> will be activated</w:t>
            </w:r>
            <w:r w:rsidR="00877F1F">
              <w:t>.</w:t>
            </w:r>
          </w:p>
          <w:p w14:paraId="0D02B7E4" w14:textId="018F6744" w:rsidR="004545E5" w:rsidRPr="009F7E33" w:rsidRDefault="00D127A8" w:rsidP="001822CD">
            <w:pPr>
              <w:pStyle w:val="TableParagraph2"/>
            </w:pPr>
            <w:sdt>
              <w:sdtPr>
                <w:id w:val="389621865"/>
                <w14:checkbox>
                  <w14:checked w14:val="0"/>
                  <w14:checkedState w14:val="2612" w14:font="MS Gothic"/>
                  <w14:uncheckedState w14:val="2610" w14:font="MS Gothic"/>
                </w14:checkbox>
              </w:sdtPr>
              <w:sdtEndPr/>
              <w:sdtContent>
                <w:r w:rsidR="003F1D1D" w:rsidRPr="001822CD">
                  <w:rPr>
                    <w:rFonts w:ascii="Segoe UI Symbol" w:hAnsi="Segoe UI Symbol" w:cs="Segoe UI Symbol"/>
                  </w:rPr>
                  <w:t>☐</w:t>
                </w:r>
              </w:sdtContent>
            </w:sdt>
            <w:r w:rsidR="003F1D1D" w:rsidRPr="001822CD">
              <w:t xml:space="preserve"> </w:t>
            </w:r>
            <w:r w:rsidR="004545E5" w:rsidRPr="001822CD">
              <w:t>Resources availab</w:t>
            </w:r>
            <w:r w:rsidR="004545E5" w:rsidRPr="009F7E33">
              <w:t>le for maintaining situational awarenes</w:t>
            </w:r>
            <w:r w:rsidR="004545E5" w:rsidRPr="00C86758">
              <w:t xml:space="preserve">s (e.g., the </w:t>
            </w:r>
            <w:r w:rsidR="00482F56" w:rsidRPr="00C86758">
              <w:t>FAC</w:t>
            </w:r>
            <w:r w:rsidR="004545E5" w:rsidRPr="00C86758">
              <w:t xml:space="preserve"> Informati</w:t>
            </w:r>
            <w:r w:rsidR="004545E5" w:rsidRPr="009F7E33">
              <w:t>on Branch, local activated EOCs)</w:t>
            </w:r>
            <w:r w:rsidR="00CD0A93" w:rsidRPr="009F7E33">
              <w:t>.</w:t>
            </w:r>
          </w:p>
          <w:p w14:paraId="74D9E896" w14:textId="27511A44" w:rsidR="009169CF" w:rsidRPr="00607B1A" w:rsidRDefault="00D127A8" w:rsidP="00607B1A">
            <w:pPr>
              <w:pStyle w:val="TableParagraph"/>
              <w:rPr>
                <w:kern w:val="28"/>
              </w:rPr>
            </w:pPr>
            <w:sdt>
              <w:sdtPr>
                <w:rPr>
                  <w:kern w:val="28"/>
                </w:rPr>
                <w:id w:val="-113587089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ordinate with the </w:t>
            </w:r>
            <w:r w:rsidR="00297755" w:rsidRPr="009F7E33">
              <w:t>Liaison Officer and</w:t>
            </w:r>
            <w:r w:rsidR="00573967">
              <w:t xml:space="preserve"> </w:t>
            </w:r>
            <w:r w:rsidR="00482F56">
              <w:t>FAC</w:t>
            </w:r>
            <w:r w:rsidR="00297755" w:rsidRPr="009F7E33">
              <w:t xml:space="preserve"> Director to ensure key stakeholder</w:t>
            </w:r>
            <w:r w:rsidR="00205AC5" w:rsidRPr="009F7E33">
              <w:t>s</w:t>
            </w:r>
            <w:r w:rsidR="00297755" w:rsidRPr="009F7E33">
              <w:t xml:space="preserve"> and officials are notified of the </w:t>
            </w:r>
            <w:r w:rsidR="003E0D2E">
              <w:t>FAC</w:t>
            </w:r>
            <w:r w:rsidR="002356BB" w:rsidRPr="00607B1A">
              <w:rPr>
                <w:kern w:val="28"/>
              </w:rPr>
              <w:t xml:space="preserve"> activation including the location, estimated dates, and hours of operation.</w:t>
            </w:r>
          </w:p>
          <w:p w14:paraId="11554C23" w14:textId="00D089B6" w:rsidR="0013270A" w:rsidRPr="009F7E33" w:rsidRDefault="00D127A8" w:rsidP="003F1D1D">
            <w:pPr>
              <w:pStyle w:val="TableParagraph"/>
              <w:tabs>
                <w:tab w:val="clear" w:pos="771"/>
                <w:tab w:val="left" w:pos="770"/>
              </w:tabs>
              <w:spacing w:before="118"/>
              <w:ind w:left="266"/>
            </w:pPr>
            <w:sdt>
              <w:sdtPr>
                <w:rPr>
                  <w:kern w:val="28"/>
                </w:rPr>
                <w:id w:val="212403818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297755" w:rsidRPr="009F7E33">
              <w:t>Coordinate with the Liaison Officer and</w:t>
            </w:r>
            <w:r w:rsidR="00573967">
              <w:t xml:space="preserve"> </w:t>
            </w:r>
            <w:r w:rsidR="00482F56">
              <w:t>FAC</w:t>
            </w:r>
            <w:r w:rsidR="00297755" w:rsidRPr="009F7E33">
              <w:t xml:space="preserve"> Director to prepare </w:t>
            </w:r>
            <w:r w:rsidR="000548B0" w:rsidRPr="009F7E33">
              <w:t xml:space="preserve">a </w:t>
            </w:r>
            <w:r w:rsidR="00297755" w:rsidRPr="009F7E33">
              <w:t>press release to announce</w:t>
            </w:r>
            <w:r w:rsidR="00482F56">
              <w:t xml:space="preserve"> FAC</w:t>
            </w:r>
            <w:r w:rsidR="00297755" w:rsidRPr="009F7E33">
              <w:t xml:space="preserve"> activation through media outlets and social media.</w:t>
            </w:r>
          </w:p>
          <w:p w14:paraId="00532F1C" w14:textId="08839A66" w:rsidR="009169CF" w:rsidRPr="00607B1A" w:rsidRDefault="00D127A8" w:rsidP="00607B1A">
            <w:pPr>
              <w:pStyle w:val="TableParagraph"/>
              <w:rPr>
                <w:kern w:val="28"/>
              </w:rPr>
            </w:pPr>
            <w:sdt>
              <w:sdtPr>
                <w:id w:val="1628589051"/>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932513" w:rsidRPr="009F7E33">
              <w:t xml:space="preserve">Coordinate with </w:t>
            </w:r>
            <w:r w:rsidR="000548B0" w:rsidRPr="009F7E33">
              <w:t xml:space="preserve">the </w:t>
            </w:r>
            <w:r w:rsidR="00482F56">
              <w:t>FAC</w:t>
            </w:r>
            <w:r w:rsidR="00932513" w:rsidRPr="009F7E33">
              <w:t xml:space="preserve"> Director </w:t>
            </w:r>
            <w:r w:rsidR="00297755" w:rsidRPr="009F7E33">
              <w:t xml:space="preserve">and Liaison Officer </w:t>
            </w:r>
            <w:r w:rsidR="00932513" w:rsidRPr="009F7E33">
              <w:t>to provide</w:t>
            </w:r>
            <w:r w:rsidR="00482F56">
              <w:t xml:space="preserve"> FAC</w:t>
            </w:r>
            <w:r w:rsidR="002356BB" w:rsidRPr="00607B1A">
              <w:rPr>
                <w:kern w:val="28"/>
              </w:rPr>
              <w:t xml:space="preserve"> information to </w:t>
            </w:r>
            <w:r w:rsidR="00932513" w:rsidRPr="009F7E33">
              <w:t xml:space="preserve">local agencies with responsibilities to provide </w:t>
            </w:r>
            <w:r w:rsidR="002356BB" w:rsidRPr="00607B1A">
              <w:rPr>
                <w:kern w:val="28"/>
              </w:rPr>
              <w:t>information</w:t>
            </w:r>
            <w:r w:rsidR="00932513" w:rsidRPr="009F7E33">
              <w:t xml:space="preserve"> to the public such as social service networks, </w:t>
            </w:r>
            <w:r w:rsidR="005A2664" w:rsidRPr="009F7E33">
              <w:t>2</w:t>
            </w:r>
            <w:r w:rsidR="00932513" w:rsidRPr="009F7E33">
              <w:t xml:space="preserve">11, citizen hotlines, etc. Provide information to telephone banks, community organizations, media, government agencies, foreign diplomatic corps representatives, etc. Ensure that information is accessible </w:t>
            </w:r>
            <w:r w:rsidR="000548B0" w:rsidRPr="009F7E33">
              <w:t>to</w:t>
            </w:r>
            <w:r w:rsidR="00932513" w:rsidRPr="009F7E33">
              <w:t xml:space="preserve"> </w:t>
            </w:r>
            <w:r w:rsidR="005A2664" w:rsidRPr="009F7E33">
              <w:t>people</w:t>
            </w:r>
            <w:r w:rsidR="00205AC5" w:rsidRPr="009F7E33">
              <w:t xml:space="preserve"> </w:t>
            </w:r>
            <w:r w:rsidR="00932513" w:rsidRPr="009F7E33">
              <w:t>with disabilities</w:t>
            </w:r>
            <w:r w:rsidR="005A2664" w:rsidRPr="009F7E33">
              <w:t>/</w:t>
            </w:r>
            <w:r w:rsidR="006B0237" w:rsidRPr="009F7E33">
              <w:t>access and functional needs</w:t>
            </w:r>
            <w:r w:rsidR="00932513" w:rsidRPr="009F7E33">
              <w:t>. Information provided should include</w:t>
            </w:r>
            <w:r w:rsidR="004545E5" w:rsidRPr="009F7E33">
              <w:t>:</w:t>
            </w:r>
          </w:p>
          <w:p w14:paraId="1CF5BD30" w14:textId="128D594A" w:rsidR="004545E5" w:rsidRPr="009F7E33" w:rsidRDefault="00D127A8" w:rsidP="00C86D54">
            <w:pPr>
              <w:pStyle w:val="TableParagraph2"/>
            </w:pPr>
            <w:sdt>
              <w:sdtPr>
                <w:id w:val="15585326"/>
                <w14:checkbox>
                  <w14:checked w14:val="0"/>
                  <w14:checkedState w14:val="2612" w14:font="MS Gothic"/>
                  <w14:uncheckedState w14:val="2610" w14:font="MS Gothic"/>
                </w14:checkbox>
              </w:sdtPr>
              <w:sdtEndPr/>
              <w:sdtContent>
                <w:r w:rsidR="002356BB" w:rsidRPr="00607B1A">
                  <w:rPr>
                    <w:rFonts w:ascii="Segoe UI Symbol" w:hAnsi="Segoe UI Symbol"/>
                  </w:rPr>
                  <w:t>☐</w:t>
                </w:r>
              </w:sdtContent>
            </w:sdt>
            <w:r w:rsidR="002356BB" w:rsidRPr="00607B1A">
              <w:t xml:space="preserve"> </w:t>
            </w:r>
            <w:r w:rsidR="004545E5" w:rsidRPr="009F7E33">
              <w:t>A</w:t>
            </w:r>
            <w:r w:rsidR="00C86D54">
              <w:t xml:space="preserve"> </w:t>
            </w:r>
            <w:r w:rsidR="004545E5" w:rsidRPr="009F7E33">
              <w:t>synopsis</w:t>
            </w:r>
            <w:r w:rsidR="002356BB" w:rsidRPr="00607B1A">
              <w:t xml:space="preserve"> of </w:t>
            </w:r>
            <w:r w:rsidR="004545E5" w:rsidRPr="009F7E33">
              <w:t>the incident</w:t>
            </w:r>
            <w:r w:rsidR="008D48B9">
              <w:t>.</w:t>
            </w:r>
          </w:p>
          <w:p w14:paraId="1A67AC69" w14:textId="4E6D9274" w:rsidR="004545E5" w:rsidRPr="009F7E33" w:rsidRDefault="00D127A8" w:rsidP="00C86D54">
            <w:pPr>
              <w:pStyle w:val="TableParagraph2"/>
            </w:pPr>
            <w:sdt>
              <w:sdtPr>
                <w:id w:val="-1605719335"/>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4545E5" w:rsidRPr="009F7E33">
              <w:t>A</w:t>
            </w:r>
            <w:r w:rsidR="00C86D54">
              <w:t xml:space="preserve"> </w:t>
            </w:r>
            <w:r w:rsidR="004545E5" w:rsidRPr="009F7E33">
              <w:t>synopsis of the services provided at the</w:t>
            </w:r>
            <w:r w:rsidR="00573967">
              <w:t xml:space="preserve"> </w:t>
            </w:r>
            <w:r w:rsidR="00482F56">
              <w:t>FAC</w:t>
            </w:r>
            <w:r w:rsidR="008D48B9">
              <w:t>.</w:t>
            </w:r>
          </w:p>
          <w:p w14:paraId="164E070C" w14:textId="16D5EF09" w:rsidR="004545E5" w:rsidRPr="009F7E33" w:rsidRDefault="00D127A8" w:rsidP="00C86D54">
            <w:pPr>
              <w:pStyle w:val="TableParagraph2"/>
            </w:pPr>
            <w:sdt>
              <w:sdtPr>
                <w:id w:val="-1379551040"/>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4545E5" w:rsidRPr="009F7E33">
              <w:t>The date, time</w:t>
            </w:r>
            <w:r w:rsidR="000548B0" w:rsidRPr="009F7E33">
              <w:t>,</w:t>
            </w:r>
            <w:r w:rsidR="004545E5" w:rsidRPr="009F7E33">
              <w:t xml:space="preserve"> and location that the</w:t>
            </w:r>
            <w:r w:rsidR="00573967">
              <w:t xml:space="preserve"> </w:t>
            </w:r>
            <w:r w:rsidR="00482F56">
              <w:t>FAC</w:t>
            </w:r>
            <w:r w:rsidR="004545E5" w:rsidRPr="009F7E33">
              <w:t xml:space="preserve"> will be activated</w:t>
            </w:r>
            <w:r w:rsidR="008D48B9">
              <w:t>.</w:t>
            </w:r>
          </w:p>
          <w:p w14:paraId="4A71151A" w14:textId="06D3033F" w:rsidR="004545E5" w:rsidRPr="009F7E33" w:rsidRDefault="00D127A8" w:rsidP="00C86D54">
            <w:pPr>
              <w:pStyle w:val="TableParagraph2"/>
            </w:pPr>
            <w:sdt>
              <w:sdtPr>
                <w:id w:val="-123622879"/>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4545E5" w:rsidRPr="009F7E33">
              <w:t xml:space="preserve">The type of information that </w:t>
            </w:r>
            <w:r w:rsidR="00D6346D" w:rsidRPr="009F7E33">
              <w:t>families</w:t>
            </w:r>
            <w:r w:rsidR="004545E5" w:rsidRPr="009F7E33">
              <w:t xml:space="preserve"> will be asked to provide at the</w:t>
            </w:r>
            <w:r w:rsidR="00573967">
              <w:t xml:space="preserve"> </w:t>
            </w:r>
            <w:r w:rsidR="00482F56">
              <w:t>FAC</w:t>
            </w:r>
            <w:r w:rsidR="004545E5" w:rsidRPr="009F7E33">
              <w:t xml:space="preserve"> (e.g., government</w:t>
            </w:r>
            <w:r w:rsidR="000548B0" w:rsidRPr="009F7E33">
              <w:t>-</w:t>
            </w:r>
            <w:r w:rsidR="004545E5" w:rsidRPr="009F7E33">
              <w:t>issued identification, description of the victim including date of birth)</w:t>
            </w:r>
            <w:r w:rsidR="00CD0A93" w:rsidRPr="009F7E33">
              <w:t>.</w:t>
            </w:r>
          </w:p>
          <w:p w14:paraId="69C7A1DC" w14:textId="02C258ED" w:rsidR="004545E5" w:rsidRPr="009F7E33" w:rsidRDefault="00D127A8" w:rsidP="003F1D1D">
            <w:pPr>
              <w:pStyle w:val="TableParagraph"/>
              <w:tabs>
                <w:tab w:val="clear" w:pos="771"/>
                <w:tab w:val="left" w:pos="770"/>
              </w:tabs>
              <w:spacing w:before="118"/>
              <w:ind w:left="266"/>
            </w:pPr>
            <w:sdt>
              <w:sdtPr>
                <w:id w:val="630600204"/>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4545E5" w:rsidRPr="009F7E33">
              <w:t xml:space="preserve">Develop a one-page document that </w:t>
            </w:r>
            <w:r w:rsidR="005A2664" w:rsidRPr="009F7E33">
              <w:t>includes</w:t>
            </w:r>
            <w:r w:rsidR="004545E5" w:rsidRPr="009F7E33">
              <w:t xml:space="preserve"> instruction and guidance for family members on what to expect and how to interface</w:t>
            </w:r>
            <w:r w:rsidR="002356BB" w:rsidRPr="00607B1A">
              <w:rPr>
                <w:kern w:val="28"/>
              </w:rPr>
              <w:t xml:space="preserve"> with the </w:t>
            </w:r>
            <w:r w:rsidR="004545E5" w:rsidRPr="009F7E33">
              <w:t>media.</w:t>
            </w:r>
            <w:r w:rsidR="00501CAE" w:rsidRPr="009F7E33">
              <w:t xml:space="preserve"> The</w:t>
            </w:r>
            <w:r w:rsidR="00573967">
              <w:t xml:space="preserve"> </w:t>
            </w:r>
            <w:r w:rsidR="00482F56">
              <w:t>FAC</w:t>
            </w:r>
            <w:r w:rsidR="00501CAE" w:rsidRPr="009F7E33">
              <w:t xml:space="preserve"> Toolkit contains a </w:t>
            </w:r>
            <w:r w:rsidR="00573967">
              <w:t>c</w:t>
            </w:r>
            <w:r w:rsidR="00501CAE" w:rsidRPr="009F7E33">
              <w:t xml:space="preserve">ommunications </w:t>
            </w:r>
            <w:r w:rsidR="00573967">
              <w:t>t</w:t>
            </w:r>
            <w:r w:rsidR="00501CAE" w:rsidRPr="009F7E33">
              <w:t>ool that includes guidance on family briefings and interactions with the media</w:t>
            </w:r>
            <w:r w:rsidR="001A7A14" w:rsidRPr="009F7E33">
              <w:t>.</w:t>
            </w:r>
          </w:p>
          <w:p w14:paraId="2A9968B1" w14:textId="359844E1" w:rsidR="0013270A" w:rsidRPr="009F7E33" w:rsidRDefault="00D127A8" w:rsidP="003F1D1D">
            <w:pPr>
              <w:pStyle w:val="TableParagraph"/>
              <w:tabs>
                <w:tab w:val="clear" w:pos="771"/>
                <w:tab w:val="left" w:pos="770"/>
              </w:tabs>
              <w:spacing w:before="118"/>
              <w:ind w:left="266"/>
            </w:pPr>
            <w:sdt>
              <w:sdtPr>
                <w:id w:val="165521956"/>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0C0106" w:rsidRPr="009F7E33">
              <w:t xml:space="preserve">Work with </w:t>
            </w:r>
            <w:r w:rsidR="000548B0" w:rsidRPr="009F7E33">
              <w:t>the</w:t>
            </w:r>
            <w:r w:rsidR="00573967">
              <w:t xml:space="preserve"> </w:t>
            </w:r>
            <w:r w:rsidR="00482F56">
              <w:t>FAC</w:t>
            </w:r>
            <w:r w:rsidR="000C0106" w:rsidRPr="009F7E33">
              <w:t xml:space="preserve"> Director and Facility Liaison to establish a </w:t>
            </w:r>
            <w:r w:rsidR="00205AC5" w:rsidRPr="009F7E33">
              <w:t xml:space="preserve">separate </w:t>
            </w:r>
            <w:r w:rsidR="00573967">
              <w:t>m</w:t>
            </w:r>
            <w:r w:rsidR="000C0106" w:rsidRPr="009F7E33">
              <w:t xml:space="preserve">edia </w:t>
            </w:r>
            <w:r w:rsidR="00573967">
              <w:t>a</w:t>
            </w:r>
            <w:r w:rsidR="000C0106" w:rsidRPr="009F7E33">
              <w:t xml:space="preserve">rea and ensure </w:t>
            </w:r>
            <w:r w:rsidR="000548B0" w:rsidRPr="009F7E33">
              <w:t xml:space="preserve">the </w:t>
            </w:r>
            <w:r w:rsidR="005A2664" w:rsidRPr="009F7E33">
              <w:t>m</w:t>
            </w:r>
            <w:r w:rsidR="000C0106" w:rsidRPr="009F7E33">
              <w:t xml:space="preserve">edia </w:t>
            </w:r>
            <w:r w:rsidR="00573967">
              <w:t>are</w:t>
            </w:r>
            <w:r w:rsidR="000C0106" w:rsidRPr="009F7E33">
              <w:t xml:space="preserve"> informed of its location. Request security to be assigned to the </w:t>
            </w:r>
            <w:r w:rsidR="00573967">
              <w:t>m</w:t>
            </w:r>
            <w:r w:rsidR="000C0106" w:rsidRPr="009F7E33">
              <w:t xml:space="preserve">edia </w:t>
            </w:r>
            <w:r w:rsidR="00573967">
              <w:t>a</w:t>
            </w:r>
            <w:r w:rsidR="000C0106" w:rsidRPr="009F7E33">
              <w:t>rea.</w:t>
            </w:r>
          </w:p>
          <w:p w14:paraId="5A520AC4" w14:textId="592BE598" w:rsidR="00E832AE" w:rsidRPr="009F7E33" w:rsidRDefault="00D127A8" w:rsidP="003F1D1D">
            <w:pPr>
              <w:pStyle w:val="TableParagraph"/>
              <w:tabs>
                <w:tab w:val="clear" w:pos="771"/>
                <w:tab w:val="left" w:pos="770"/>
              </w:tabs>
              <w:spacing w:before="118"/>
              <w:ind w:left="266"/>
            </w:pPr>
            <w:sdt>
              <w:sdtPr>
                <w:id w:val="-2019216027"/>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Develop and disseminate a set of rules of engagement for media personnel at the</w:t>
            </w:r>
            <w:r w:rsidR="00573967">
              <w:t xml:space="preserve"> </w:t>
            </w:r>
            <w:r w:rsidR="00482F56">
              <w:t>FAC</w:t>
            </w:r>
            <w:r w:rsidR="00E832AE" w:rsidRPr="009F7E33">
              <w:t xml:space="preserve">. For example, one rule would </w:t>
            </w:r>
            <w:r w:rsidR="00AB72D6">
              <w:t xml:space="preserve">say </w:t>
            </w:r>
            <w:r w:rsidR="00E832AE" w:rsidRPr="009F7E33">
              <w:t>that media personnel</w:t>
            </w:r>
            <w:r w:rsidR="00A06A38" w:rsidRPr="009F7E33">
              <w:t xml:space="preserve"> are </w:t>
            </w:r>
            <w:r w:rsidR="00E832AE" w:rsidRPr="009F7E33">
              <w:t>not permitted inside the</w:t>
            </w:r>
            <w:r w:rsidR="00573967">
              <w:t xml:space="preserve"> </w:t>
            </w:r>
            <w:r w:rsidR="00482F56">
              <w:t>FAC</w:t>
            </w:r>
            <w:r w:rsidR="00E832AE" w:rsidRPr="009F7E33">
              <w:t>.</w:t>
            </w:r>
          </w:p>
          <w:p w14:paraId="1873F173" w14:textId="5A9EBEB9" w:rsidR="0013270A" w:rsidRPr="009F7E33" w:rsidRDefault="00D127A8" w:rsidP="003F1D1D">
            <w:pPr>
              <w:pStyle w:val="TableParagraph"/>
              <w:tabs>
                <w:tab w:val="clear" w:pos="771"/>
                <w:tab w:val="left" w:pos="770"/>
              </w:tabs>
              <w:spacing w:before="118"/>
              <w:ind w:left="266"/>
            </w:pPr>
            <w:sdt>
              <w:sdtPr>
                <w:id w:val="-1357348250"/>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Develop standardized messages and briefing templates for u</w:t>
            </w:r>
            <w:r w:rsidR="00AB72D6">
              <w:t>se</w:t>
            </w:r>
            <w:r w:rsidR="00E832AE" w:rsidRPr="009F7E33">
              <w:t xml:space="preserve"> in media briefings and </w:t>
            </w:r>
            <w:r w:rsidR="00AB72D6">
              <w:t xml:space="preserve">for </w:t>
            </w:r>
            <w:r w:rsidR="00E832AE" w:rsidRPr="009F7E33">
              <w:t>informing political officials. Ensure that these “canned” messages are developed in coordination with local emergency management officials, mental health</w:t>
            </w:r>
            <w:r w:rsidR="00AB72D6">
              <w:t xml:space="preserve"> professionals</w:t>
            </w:r>
            <w:r w:rsidR="000548B0" w:rsidRPr="009F7E33">
              <w:t>,</w:t>
            </w:r>
            <w:r w:rsidR="00E832AE" w:rsidRPr="009F7E33">
              <w:t xml:space="preserve"> and other key stakeholders.</w:t>
            </w:r>
          </w:p>
          <w:p w14:paraId="33028000" w14:textId="0B0AB9CE" w:rsidR="00E832AE" w:rsidRPr="009F7E33" w:rsidRDefault="00D127A8" w:rsidP="003F1D1D">
            <w:pPr>
              <w:pStyle w:val="TableParagraph"/>
              <w:tabs>
                <w:tab w:val="clear" w:pos="771"/>
                <w:tab w:val="left" w:pos="770"/>
              </w:tabs>
              <w:spacing w:before="118"/>
              <w:ind w:left="266"/>
            </w:pPr>
            <w:sdt>
              <w:sdtPr>
                <w:id w:val="-765455241"/>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 xml:space="preserve">Establish contact with the PIO in the </w:t>
            </w:r>
            <w:r w:rsidR="00B31660">
              <w:t>emergency operations center (EOC) and/or JIC</w:t>
            </w:r>
            <w:r w:rsidR="00E832AE" w:rsidRPr="009F7E33">
              <w:t>.</w:t>
            </w:r>
          </w:p>
          <w:p w14:paraId="01F554D3" w14:textId="6D8FBFC7" w:rsidR="00E832AE" w:rsidRPr="009F7E33" w:rsidRDefault="00D127A8" w:rsidP="003F1D1D">
            <w:pPr>
              <w:pStyle w:val="TableParagraph"/>
              <w:tabs>
                <w:tab w:val="clear" w:pos="771"/>
                <w:tab w:val="left" w:pos="770"/>
              </w:tabs>
              <w:spacing w:before="118"/>
              <w:ind w:left="266"/>
            </w:pPr>
            <w:sdt>
              <w:sdtPr>
                <w:id w:val="1474791956"/>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 xml:space="preserve">Develop and execute a strategy for </w:t>
            </w:r>
            <w:r w:rsidR="00291833" w:rsidRPr="009F7E33">
              <w:t xml:space="preserve">the </w:t>
            </w:r>
            <w:r w:rsidR="00E832AE" w:rsidRPr="009F7E33">
              <w:t>management of public information, including communications with political officials, the media</w:t>
            </w:r>
            <w:r w:rsidR="00291833" w:rsidRPr="009F7E33">
              <w:t>,</w:t>
            </w:r>
            <w:r w:rsidR="00E832AE" w:rsidRPr="009F7E33">
              <w:t xml:space="preserve"> and </w:t>
            </w:r>
            <w:r w:rsidR="00291833" w:rsidRPr="009F7E33">
              <w:t xml:space="preserve">the </w:t>
            </w:r>
            <w:r w:rsidR="00E832AE" w:rsidRPr="009F7E33">
              <w:t>public. Ensure that political officials are provided information regarding the</w:t>
            </w:r>
            <w:r w:rsidR="00573967">
              <w:t xml:space="preserve"> </w:t>
            </w:r>
            <w:r w:rsidR="00482F56">
              <w:t>FAC</w:t>
            </w:r>
            <w:r w:rsidR="00E832AE" w:rsidRPr="009F7E33">
              <w:t xml:space="preserve"> mission and objectives. Ensure that the public information strategy accommodates people with disabilities</w:t>
            </w:r>
            <w:r w:rsidR="00D33DDC" w:rsidRPr="009F7E33">
              <w:t>/</w:t>
            </w:r>
            <w:r w:rsidR="006B0237" w:rsidRPr="009F7E33">
              <w:t>access and functional needs</w:t>
            </w:r>
            <w:r w:rsidR="00E832AE" w:rsidRPr="009F7E33">
              <w:t>. Submit this strategy to the</w:t>
            </w:r>
            <w:r w:rsidR="00573967">
              <w:t xml:space="preserve"> </w:t>
            </w:r>
            <w:r w:rsidR="00482F56">
              <w:t>FAC</w:t>
            </w:r>
            <w:r w:rsidR="00E832AE" w:rsidRPr="009F7E33">
              <w:t xml:space="preserve"> Director.</w:t>
            </w:r>
          </w:p>
          <w:p w14:paraId="2DB19F01" w14:textId="19361E98" w:rsidR="002356BB" w:rsidRPr="00D206A2" w:rsidRDefault="00D127A8" w:rsidP="001F4FE6">
            <w:pPr>
              <w:pStyle w:val="TableParagraph"/>
              <w:rPr>
                <w:kern w:val="28"/>
              </w:rPr>
            </w:pPr>
            <w:sdt>
              <w:sdtPr>
                <w:rPr>
                  <w:kern w:val="28"/>
                </w:rPr>
                <w:id w:val="96924817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w:t>
            </w:r>
            <w:r w:rsidR="00AB72D6">
              <w:rPr>
                <w:kern w:val="28"/>
              </w:rPr>
              <w:t xml:space="preserve">that a media center is </w:t>
            </w:r>
            <w:r w:rsidR="002356BB" w:rsidRPr="00D206A2">
              <w:rPr>
                <w:kern w:val="28"/>
              </w:rPr>
              <w:t>establish</w:t>
            </w:r>
            <w:r w:rsidR="00AB72D6">
              <w:rPr>
                <w:kern w:val="28"/>
              </w:rPr>
              <w:t xml:space="preserve">ed </w:t>
            </w:r>
            <w:r w:rsidR="002356BB" w:rsidRPr="00D206A2">
              <w:rPr>
                <w:kern w:val="28"/>
              </w:rPr>
              <w:t>near the FAC (e.g., on the opposite side of the parking lot). Establish and maintain a regular briefing schedule with the media. Share rules of engagement at the beginning of each briefing. Maintain a list of media at the media center.</w:t>
            </w:r>
          </w:p>
          <w:p w14:paraId="3BC3C771" w14:textId="0212DFF3" w:rsidR="00E832AE" w:rsidRPr="009F7E33" w:rsidRDefault="00D127A8" w:rsidP="003F1D1D">
            <w:pPr>
              <w:pStyle w:val="TableParagraph"/>
              <w:tabs>
                <w:tab w:val="clear" w:pos="771"/>
                <w:tab w:val="left" w:pos="770"/>
              </w:tabs>
              <w:spacing w:before="118"/>
              <w:ind w:left="266"/>
            </w:pPr>
            <w:sdt>
              <w:sdtPr>
                <w:id w:val="2060815569"/>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 xml:space="preserve">Ensure </w:t>
            </w:r>
            <w:r w:rsidR="00AB72D6">
              <w:t xml:space="preserve">that </w:t>
            </w:r>
            <w:r w:rsidR="00E832AE" w:rsidRPr="009F7E33">
              <w:t xml:space="preserve">an information telephone line </w:t>
            </w:r>
            <w:r w:rsidR="00AB72D6">
              <w:t xml:space="preserve">is established </w:t>
            </w:r>
            <w:r w:rsidR="00E832AE" w:rsidRPr="009F7E33">
              <w:t xml:space="preserve">for families </w:t>
            </w:r>
            <w:r w:rsidR="00713884" w:rsidRPr="009F7E33">
              <w:t xml:space="preserve">that are </w:t>
            </w:r>
            <w:r w:rsidR="00E832AE" w:rsidRPr="009F7E33">
              <w:t>not at the</w:t>
            </w:r>
            <w:r w:rsidR="00573967">
              <w:t xml:space="preserve"> </w:t>
            </w:r>
            <w:r w:rsidR="00482F56">
              <w:t>FAC</w:t>
            </w:r>
            <w:r w:rsidR="00E832AE" w:rsidRPr="009F7E33">
              <w:t>.</w:t>
            </w:r>
          </w:p>
          <w:p w14:paraId="11F992FA" w14:textId="292295F2" w:rsidR="002356BB" w:rsidRPr="00607B1A" w:rsidRDefault="00D127A8" w:rsidP="00607B1A">
            <w:pPr>
              <w:pStyle w:val="TableParagraph"/>
              <w:rPr>
                <w:kern w:val="28"/>
              </w:rPr>
            </w:pPr>
            <w:sdt>
              <w:sdtPr>
                <w:id w:val="-1957624645"/>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Request additional resources as needed.</w:t>
            </w:r>
          </w:p>
        </w:tc>
      </w:tr>
      <w:tr w:rsidR="00607B1A" w:rsidRPr="00D206A2" w14:paraId="098FFD31"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3AD7F2F2" w14:textId="77777777" w:rsidR="002356BB" w:rsidRPr="00607B1A" w:rsidRDefault="002356BB" w:rsidP="00CE753D">
            <w:pPr>
              <w:pStyle w:val="Heading2"/>
              <w:rPr>
                <w:sz w:val="20"/>
              </w:rPr>
            </w:pPr>
            <w:r w:rsidRPr="00607B1A">
              <w:lastRenderedPageBreak/>
              <w:t>OPERATION</w:t>
            </w:r>
          </w:p>
        </w:tc>
      </w:tr>
      <w:tr w:rsidR="002356BB" w:rsidRPr="00D206A2" w14:paraId="184E2E35"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73F0FB04" w14:textId="1700E4D1" w:rsidR="002356BB" w:rsidRPr="00607B1A" w:rsidRDefault="00D127A8" w:rsidP="00607B1A">
            <w:pPr>
              <w:pStyle w:val="TableParagraph"/>
              <w:rPr>
                <w:kern w:val="28"/>
              </w:rPr>
            </w:pPr>
            <w:sdt>
              <w:sdtPr>
                <w:rPr>
                  <w:kern w:val="28"/>
                </w:rPr>
                <w:id w:val="174082517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ceive briefing from the</w:t>
            </w:r>
            <w:r w:rsidR="00573967">
              <w:rPr>
                <w:kern w:val="28"/>
              </w:rPr>
              <w:t xml:space="preserve"> </w:t>
            </w:r>
            <w:r w:rsidR="00482F56">
              <w:t>FAC</w:t>
            </w:r>
            <w:r w:rsidR="00E832AE" w:rsidRPr="009F7E33">
              <w:t xml:space="preserve"> Director</w:t>
            </w:r>
            <w:r w:rsidR="002356BB" w:rsidRPr="00607B1A">
              <w:rPr>
                <w:kern w:val="28"/>
              </w:rPr>
              <w:t xml:space="preserve"> regarding expectations, goals, and objectives.</w:t>
            </w:r>
          </w:p>
          <w:p w14:paraId="58904D00" w14:textId="77777777" w:rsidR="00E832AE" w:rsidRPr="009F7E33" w:rsidRDefault="00D127A8" w:rsidP="003F1D1D">
            <w:pPr>
              <w:pStyle w:val="TableParagraph"/>
              <w:tabs>
                <w:tab w:val="clear" w:pos="771"/>
                <w:tab w:val="left" w:pos="770"/>
              </w:tabs>
              <w:spacing w:before="118"/>
              <w:ind w:left="266"/>
            </w:pPr>
            <w:sdt>
              <w:sdtPr>
                <w:id w:val="218406034"/>
                <w14:checkbox>
                  <w14:checked w14:val="0"/>
                  <w14:checkedState w14:val="2612" w14:font="MS Gothic"/>
                  <w14:uncheckedState w14:val="2610" w14:font="MS Gothic"/>
                </w14:checkbox>
              </w:sdtPr>
              <w:sdtEndPr/>
              <w:sdtContent>
                <w:r w:rsidR="0007345A" w:rsidRPr="009F7E33">
                  <w:rPr>
                    <w:rFonts w:ascii="Segoe UI Symbol" w:hAnsi="Segoe UI Symbol" w:cs="Segoe UI Symbol"/>
                  </w:rPr>
                  <w:t>☐</w:t>
                </w:r>
              </w:sdtContent>
            </w:sdt>
            <w:r w:rsidR="0007345A" w:rsidRPr="009F7E33">
              <w:t xml:space="preserve"> </w:t>
            </w:r>
            <w:r w:rsidR="00E832AE" w:rsidRPr="009F7E33">
              <w:t>Coordinate the release of all information to the public, the media, and other outside agencies. Ensure that Command Staff and Section Chiefs have copies of media releases.</w:t>
            </w:r>
          </w:p>
          <w:p w14:paraId="32E6E01A" w14:textId="6480A4EA" w:rsidR="00E832AE" w:rsidRPr="009F7E33" w:rsidRDefault="00D127A8" w:rsidP="003F1D1D">
            <w:pPr>
              <w:pStyle w:val="TableParagraph"/>
              <w:tabs>
                <w:tab w:val="clear" w:pos="771"/>
                <w:tab w:val="left" w:pos="770"/>
              </w:tabs>
              <w:spacing w:before="118" w:line="237" w:lineRule="auto"/>
              <w:ind w:left="266" w:right="137"/>
            </w:pPr>
            <w:sdt>
              <w:sdtPr>
                <w:id w:val="-383794141"/>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Ensure that a one-page document that contains instruction and guidance for family members at the</w:t>
            </w:r>
            <w:r w:rsidR="00573967">
              <w:t xml:space="preserve"> </w:t>
            </w:r>
            <w:r w:rsidR="00482F56">
              <w:t>FAC</w:t>
            </w:r>
            <w:r w:rsidR="00E832AE" w:rsidRPr="009F7E33">
              <w:t xml:space="preserve"> on what to expect and how to interface with the media is disseminated to arriving family members. Ensure that families have an opportunity to ask questions regarding media management and engagement.</w:t>
            </w:r>
          </w:p>
          <w:p w14:paraId="0AA6DF9A" w14:textId="06A8F772" w:rsidR="0013270A" w:rsidRPr="009F7E33" w:rsidRDefault="00D127A8" w:rsidP="003F1D1D">
            <w:pPr>
              <w:pStyle w:val="TableParagraph"/>
              <w:tabs>
                <w:tab w:val="clear" w:pos="771"/>
                <w:tab w:val="left" w:pos="770"/>
              </w:tabs>
              <w:spacing w:before="118" w:line="235" w:lineRule="auto"/>
              <w:ind w:left="266" w:right="379"/>
            </w:pPr>
            <w:sdt>
              <w:sdtPr>
                <w:id w:val="-932427721"/>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Oversee</w:t>
            </w:r>
            <w:r w:rsidR="002356BB" w:rsidRPr="00607B1A">
              <w:rPr>
                <w:kern w:val="28"/>
              </w:rPr>
              <w:t xml:space="preserve"> operations </w:t>
            </w:r>
            <w:r w:rsidR="00E832AE" w:rsidRPr="009F7E33">
              <w:t>for the information line for families not at the</w:t>
            </w:r>
            <w:r w:rsidR="00573967">
              <w:t xml:space="preserve"> </w:t>
            </w:r>
            <w:r w:rsidR="00482F56">
              <w:t>FAC</w:t>
            </w:r>
            <w:r w:rsidR="00E832AE" w:rsidRPr="009F7E33">
              <w:t>.</w:t>
            </w:r>
          </w:p>
          <w:p w14:paraId="3EDCC1BB" w14:textId="5523DA53" w:rsidR="00E832AE" w:rsidRPr="009F7E33" w:rsidRDefault="00D127A8" w:rsidP="003F1D1D">
            <w:pPr>
              <w:pStyle w:val="TableParagraph"/>
              <w:tabs>
                <w:tab w:val="clear" w:pos="771"/>
                <w:tab w:val="left" w:pos="770"/>
              </w:tabs>
              <w:spacing w:before="118" w:line="235" w:lineRule="auto"/>
              <w:ind w:left="266" w:right="379"/>
            </w:pPr>
            <w:sdt>
              <w:sdtPr>
                <w:id w:val="-308176706"/>
                <w14:checkbox>
                  <w14:checked w14:val="0"/>
                  <w14:checkedState w14:val="2612" w14:font="MS Gothic"/>
                  <w14:uncheckedState w14:val="2610" w14:font="MS Gothic"/>
                </w14:checkbox>
              </w:sdtPr>
              <w:sdtEndPr/>
              <w:sdtContent>
                <w:r w:rsidR="0007345A" w:rsidRPr="009F7E33">
                  <w:rPr>
                    <w:rFonts w:ascii="Segoe UI Symbol" w:hAnsi="Segoe UI Symbol" w:cs="Segoe UI Symbol"/>
                  </w:rPr>
                  <w:t>☐</w:t>
                </w:r>
              </w:sdtContent>
            </w:sdt>
            <w:r w:rsidR="0007345A" w:rsidRPr="009F7E33">
              <w:t xml:space="preserve"> </w:t>
            </w:r>
            <w:r w:rsidR="00E832AE" w:rsidRPr="009F7E33">
              <w:t>Maintain communications with the incident site and EOC</w:t>
            </w:r>
            <w:r w:rsidR="00747F1E">
              <w:t>/JIC</w:t>
            </w:r>
            <w:r w:rsidR="00E832AE" w:rsidRPr="009F7E33">
              <w:t xml:space="preserve"> PIOs.</w:t>
            </w:r>
          </w:p>
          <w:p w14:paraId="3600F1E9" w14:textId="5E355986" w:rsidR="00E832AE" w:rsidRPr="009F7E33" w:rsidRDefault="00D127A8" w:rsidP="003F1D1D">
            <w:pPr>
              <w:pStyle w:val="TableParagraph"/>
              <w:tabs>
                <w:tab w:val="clear" w:pos="771"/>
                <w:tab w:val="left" w:pos="770"/>
              </w:tabs>
              <w:spacing w:before="118"/>
              <w:ind w:left="266"/>
            </w:pPr>
            <w:sdt>
              <w:sdtPr>
                <w:id w:val="576710519"/>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Attend Command/Section Chief planning meetings</w:t>
            </w:r>
            <w:r w:rsidR="009549E0">
              <w:t xml:space="preserve"> and participate in other meetings and briefings as needed.</w:t>
            </w:r>
          </w:p>
          <w:p w14:paraId="5D4D3C5A" w14:textId="77777777" w:rsidR="00E832AE" w:rsidRPr="009F7E33" w:rsidRDefault="00D127A8" w:rsidP="003F1D1D">
            <w:pPr>
              <w:pStyle w:val="TableParagraph"/>
              <w:tabs>
                <w:tab w:val="clear" w:pos="771"/>
                <w:tab w:val="left" w:pos="770"/>
              </w:tabs>
              <w:spacing w:before="118"/>
              <w:ind w:left="266"/>
            </w:pPr>
            <w:sdt>
              <w:sdtPr>
                <w:id w:val="704383781"/>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Ensure that information regarding memorial services is communicated to key stakeholders.</w:t>
            </w:r>
          </w:p>
          <w:p w14:paraId="77113830" w14:textId="3C77520B" w:rsidR="00E832AE" w:rsidRPr="009F7E33" w:rsidRDefault="00D127A8" w:rsidP="003F1D1D">
            <w:pPr>
              <w:pStyle w:val="TableParagraph"/>
              <w:tabs>
                <w:tab w:val="clear" w:pos="771"/>
                <w:tab w:val="left" w:pos="770"/>
              </w:tabs>
              <w:spacing w:before="118" w:line="235" w:lineRule="auto"/>
              <w:ind w:left="266" w:right="162"/>
            </w:pPr>
            <w:sdt>
              <w:sdtPr>
                <w:id w:val="-814789047"/>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Instruct all</w:t>
            </w:r>
            <w:r w:rsidR="00573967">
              <w:t xml:space="preserve"> </w:t>
            </w:r>
            <w:r w:rsidR="00482F56">
              <w:t>FAC</w:t>
            </w:r>
            <w:r w:rsidR="00E832AE" w:rsidRPr="009F7E33">
              <w:t xml:space="preserve"> supervisory personnel (Section Chiefs, Command Staff, group/team leaders) to refer media requests to the PIO, and to not answer questions from the media.</w:t>
            </w:r>
          </w:p>
          <w:p w14:paraId="6AA56E10" w14:textId="6A6EE0C7" w:rsidR="0013270A" w:rsidRPr="009F7E33" w:rsidRDefault="00D127A8" w:rsidP="003F1D1D">
            <w:pPr>
              <w:pStyle w:val="TableParagraph"/>
              <w:tabs>
                <w:tab w:val="clear" w:pos="771"/>
                <w:tab w:val="left" w:pos="770"/>
              </w:tabs>
              <w:spacing w:before="118" w:line="237" w:lineRule="auto"/>
              <w:ind w:left="266" w:right="111"/>
            </w:pPr>
            <w:sdt>
              <w:sdtPr>
                <w:id w:val="-1577667746"/>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Establish yourself as</w:t>
            </w:r>
            <w:r w:rsidR="00713884" w:rsidRPr="009F7E33">
              <w:t xml:space="preserve"> a</w:t>
            </w:r>
            <w:r w:rsidR="00E832AE" w:rsidRPr="009F7E33">
              <w:t xml:space="preserve"> contact person for media arriving at the</w:t>
            </w:r>
            <w:r w:rsidR="00573967">
              <w:t xml:space="preserve"> </w:t>
            </w:r>
            <w:r w:rsidR="00482F56">
              <w:t>FAC</w:t>
            </w:r>
            <w:r w:rsidR="00E832AE" w:rsidRPr="009F7E33">
              <w:t>. Direct media to the designated area.</w:t>
            </w:r>
          </w:p>
          <w:p w14:paraId="2C12AB50" w14:textId="04FAA732" w:rsidR="002356BB" w:rsidRPr="00607B1A" w:rsidRDefault="00D127A8" w:rsidP="00607B1A">
            <w:pPr>
              <w:pStyle w:val="TableParagraph"/>
              <w:rPr>
                <w:kern w:val="28"/>
              </w:rPr>
            </w:pPr>
            <w:sdt>
              <w:sdtPr>
                <w:id w:val="-1858107016"/>
                <w14:checkbox>
                  <w14:checked w14:val="0"/>
                  <w14:checkedState w14:val="2612" w14:font="MS Gothic"/>
                  <w14:uncheckedState w14:val="2610" w14:font="MS Gothic"/>
                </w14:checkbox>
              </w:sdtPr>
              <w:sdtEndPr/>
              <w:sdtContent>
                <w:r w:rsidR="0007345A" w:rsidRPr="009F7E33">
                  <w:rPr>
                    <w:rFonts w:ascii="Segoe UI Symbol" w:hAnsi="Segoe UI Symbol" w:cs="Segoe UI Symbol"/>
                  </w:rPr>
                  <w:t>☐</w:t>
                </w:r>
              </w:sdtContent>
            </w:sdt>
            <w:r w:rsidR="0007345A" w:rsidRPr="009F7E33">
              <w:t xml:space="preserve"> </w:t>
            </w:r>
            <w:r w:rsidR="00E832AE" w:rsidRPr="009F7E33">
              <w:t>Respond to media requests for information. Refer media inquiries to appropriate source</w:t>
            </w:r>
            <w:r w:rsidR="0007345A" w:rsidRPr="009F7E33">
              <w:t>s</w:t>
            </w:r>
            <w:r w:rsidR="00E832AE" w:rsidRPr="009F7E33">
              <w:t xml:space="preserve"> of information</w:t>
            </w:r>
            <w:r w:rsidR="002356BB" w:rsidRPr="00607B1A">
              <w:rPr>
                <w:kern w:val="28"/>
              </w:rPr>
              <w:t>.</w:t>
            </w:r>
          </w:p>
          <w:p w14:paraId="2E716201" w14:textId="77777777" w:rsidR="00E832AE" w:rsidRPr="009F7E33" w:rsidRDefault="00D127A8" w:rsidP="003F1D1D">
            <w:pPr>
              <w:pStyle w:val="TableParagraph"/>
              <w:tabs>
                <w:tab w:val="clear" w:pos="771"/>
                <w:tab w:val="left" w:pos="770"/>
              </w:tabs>
              <w:spacing w:before="118"/>
              <w:ind w:left="266"/>
            </w:pPr>
            <w:sdt>
              <w:sdtPr>
                <w:rPr>
                  <w:kern w:val="28"/>
                </w:rPr>
                <w:id w:val="100417117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Unit/Activity Log (ICS Form 214).</w:t>
            </w:r>
          </w:p>
          <w:p w14:paraId="6342E4BE" w14:textId="1CEA23A3" w:rsidR="002356BB" w:rsidRPr="00607B1A" w:rsidRDefault="00D127A8" w:rsidP="00607B1A">
            <w:pPr>
              <w:pStyle w:val="TableParagraph"/>
              <w:rPr>
                <w:kern w:val="28"/>
              </w:rPr>
            </w:pPr>
            <w:sdt>
              <w:sdtPr>
                <w:id w:val="1361322848"/>
                <w14:checkbox>
                  <w14:checked w14:val="0"/>
                  <w14:checkedState w14:val="2612" w14:font="MS Gothic"/>
                  <w14:uncheckedState w14:val="2610" w14:font="MS Gothic"/>
                </w14:checkbox>
              </w:sdtPr>
              <w:sdtEndPr/>
              <w:sdtContent>
                <w:r w:rsidR="003F1D1D" w:rsidRPr="009F7E33">
                  <w:rPr>
                    <w:rFonts w:ascii="Segoe UI Symbol" w:hAnsi="Segoe UI Symbol" w:cs="Segoe UI Symbol"/>
                  </w:rPr>
                  <w:t>☐</w:t>
                </w:r>
              </w:sdtContent>
            </w:sdt>
            <w:r w:rsidR="003F1D1D" w:rsidRPr="009F7E33">
              <w:t xml:space="preserve"> </w:t>
            </w:r>
            <w:r w:rsidR="00E832AE" w:rsidRPr="009F7E33">
              <w:t>Brief incoming</w:t>
            </w:r>
            <w:r w:rsidR="00573967">
              <w:t xml:space="preserve"> </w:t>
            </w:r>
            <w:r w:rsidR="00482F56">
              <w:t>FAC</w:t>
            </w:r>
            <w:r w:rsidR="00E832AE" w:rsidRPr="009F7E33">
              <w:t xml:space="preserve"> PIO at shift change.</w:t>
            </w:r>
            <w:r w:rsidR="002F504B" w:rsidRPr="009F7E33">
              <w:t xml:space="preserve"> </w:t>
            </w:r>
          </w:p>
        </w:tc>
      </w:tr>
      <w:tr w:rsidR="002356BB" w:rsidRPr="00D206A2" w14:paraId="24B9C2AE"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0A4F7149" w14:textId="77777777" w:rsidR="002356BB" w:rsidRPr="00607B1A" w:rsidRDefault="002356BB" w:rsidP="00CE753D">
            <w:pPr>
              <w:pStyle w:val="Heading2"/>
              <w:rPr>
                <w:sz w:val="20"/>
              </w:rPr>
            </w:pPr>
            <w:r w:rsidRPr="00607B1A">
              <w:t>DEMOBILIZATION</w:t>
            </w:r>
          </w:p>
        </w:tc>
      </w:tr>
      <w:tr w:rsidR="002356BB" w:rsidRPr="00D206A2" w14:paraId="35787943"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056E59CB" w14:textId="401114AB" w:rsidR="002356BB" w:rsidRPr="00607B1A" w:rsidRDefault="00D127A8" w:rsidP="00607B1A">
            <w:pPr>
              <w:pStyle w:val="TableParagraph"/>
              <w:rPr>
                <w:kern w:val="28"/>
              </w:rPr>
            </w:pPr>
            <w:sdt>
              <w:sdtPr>
                <w:rPr>
                  <w:kern w:val="28"/>
                </w:rPr>
                <w:id w:val="91606742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2B6E2D" w:rsidRPr="009F7E33">
              <w:t>Communicate</w:t>
            </w:r>
            <w:r w:rsidR="002356BB" w:rsidRPr="00607B1A">
              <w:rPr>
                <w:kern w:val="28"/>
              </w:rPr>
              <w:t xml:space="preserve"> demobilization information with </w:t>
            </w:r>
            <w:r w:rsidR="002B6E2D" w:rsidRPr="009F7E33">
              <w:t xml:space="preserve">political officials, </w:t>
            </w:r>
            <w:r w:rsidR="002356BB" w:rsidRPr="00607B1A">
              <w:rPr>
                <w:kern w:val="28"/>
              </w:rPr>
              <w:t xml:space="preserve">the </w:t>
            </w:r>
            <w:r w:rsidR="002B6E2D" w:rsidRPr="009F7E33">
              <w:t>media</w:t>
            </w:r>
            <w:r w:rsidR="00660D4E" w:rsidRPr="009F7E33">
              <w:t>,</w:t>
            </w:r>
            <w:r w:rsidR="002356BB" w:rsidRPr="00607B1A">
              <w:rPr>
                <w:kern w:val="28"/>
              </w:rPr>
              <w:t xml:space="preserve"> and </w:t>
            </w:r>
            <w:r w:rsidR="00660D4E" w:rsidRPr="009F7E33">
              <w:t>the</w:t>
            </w:r>
            <w:r w:rsidR="002B6E2D" w:rsidRPr="009F7E33">
              <w:t xml:space="preserve"> public. Ensure that information regarding follow-on services is clearly communicated to key stakeholders</w:t>
            </w:r>
            <w:r w:rsidR="002356BB" w:rsidRPr="00607B1A">
              <w:rPr>
                <w:kern w:val="28"/>
              </w:rPr>
              <w:t>.</w:t>
            </w:r>
          </w:p>
          <w:p w14:paraId="5414471F" w14:textId="6BBA3612" w:rsidR="002B6E2D" w:rsidRPr="009F7E33" w:rsidRDefault="00D127A8" w:rsidP="00182C48">
            <w:pPr>
              <w:pStyle w:val="TableParagraph"/>
              <w:tabs>
                <w:tab w:val="clear" w:pos="771"/>
                <w:tab w:val="left" w:pos="770"/>
              </w:tabs>
              <w:spacing w:before="118"/>
              <w:ind w:left="266"/>
            </w:pPr>
            <w:sdt>
              <w:sdtPr>
                <w:id w:val="-147513986"/>
                <w14:checkbox>
                  <w14:checked w14:val="0"/>
                  <w14:checkedState w14:val="2612" w14:font="MS Gothic"/>
                  <w14:uncheckedState w14:val="2610" w14:font="MS Gothic"/>
                </w14:checkbox>
              </w:sdtPr>
              <w:sdtEndPr/>
              <w:sdtContent>
                <w:r w:rsidR="00182C48" w:rsidRPr="009F7E33">
                  <w:rPr>
                    <w:rFonts w:ascii="Segoe UI Symbol" w:hAnsi="Segoe UI Symbol" w:cs="Segoe UI Symbol"/>
                  </w:rPr>
                  <w:t>☐</w:t>
                </w:r>
              </w:sdtContent>
            </w:sdt>
            <w:r w:rsidR="00182C48" w:rsidRPr="009F7E33">
              <w:t xml:space="preserve"> </w:t>
            </w:r>
            <w:r w:rsidR="002B6E2D" w:rsidRPr="009F7E33">
              <w:t>Coordinate demobilization of the media center and information phone line. Ensure that an alternate point of contact is provided for inquiries made after the</w:t>
            </w:r>
            <w:r w:rsidR="00573967">
              <w:t xml:space="preserve"> </w:t>
            </w:r>
            <w:r w:rsidR="00482F56">
              <w:t>FAC</w:t>
            </w:r>
            <w:r w:rsidR="002B6E2D" w:rsidRPr="009F7E33">
              <w:t xml:space="preserve"> is demobilized.</w:t>
            </w:r>
          </w:p>
          <w:p w14:paraId="77C5E470" w14:textId="1FE6DE0C" w:rsidR="009169CF" w:rsidRPr="00607B1A" w:rsidRDefault="00D127A8" w:rsidP="00607B1A">
            <w:pPr>
              <w:pStyle w:val="TableParagraph"/>
              <w:rPr>
                <w:kern w:val="28"/>
              </w:rPr>
            </w:pPr>
            <w:sdt>
              <w:sdtPr>
                <w:rPr>
                  <w:kern w:val="28"/>
                </w:rPr>
                <w:id w:val="-190845163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a demobilization meeting with staff assigned to you.</w:t>
            </w:r>
          </w:p>
          <w:p w14:paraId="009BD870" w14:textId="5DF0BE6B" w:rsidR="002356BB" w:rsidRPr="00607B1A" w:rsidRDefault="00D127A8" w:rsidP="00607B1A">
            <w:pPr>
              <w:pStyle w:val="TableParagraph"/>
              <w:rPr>
                <w:kern w:val="28"/>
              </w:rPr>
            </w:pPr>
            <w:sdt>
              <w:sdtPr>
                <w:rPr>
                  <w:kern w:val="28"/>
                </w:rPr>
                <w:id w:val="155226392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equipment and unused supplies are returned to the Logistics Section.</w:t>
            </w:r>
          </w:p>
          <w:p w14:paraId="05D7C301" w14:textId="494BC341" w:rsidR="002356BB" w:rsidRPr="00607B1A" w:rsidRDefault="00D127A8" w:rsidP="00E2361A">
            <w:pPr>
              <w:pStyle w:val="TableParagraph"/>
              <w:rPr>
                <w:kern w:val="28"/>
              </w:rPr>
            </w:pPr>
            <w:sdt>
              <w:sdtPr>
                <w:rPr>
                  <w:kern w:val="28"/>
                </w:rPr>
                <w:id w:val="127444176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CB41F0" w:rsidRPr="009F7E33">
              <w:t xml:space="preserve">Arrange </w:t>
            </w:r>
            <w:r w:rsidR="0048509B">
              <w:t>for the return</w:t>
            </w:r>
            <w:r w:rsidR="002356BB" w:rsidRPr="00607B1A">
              <w:rPr>
                <w:kern w:val="28"/>
              </w:rPr>
              <w:t xml:space="preserve"> of any </w:t>
            </w:r>
            <w:r w:rsidR="00CB41F0" w:rsidRPr="009F7E33">
              <w:t>agency</w:t>
            </w:r>
            <w:r w:rsidR="002356BB" w:rsidRPr="00607B1A">
              <w:rPr>
                <w:kern w:val="28"/>
              </w:rPr>
              <w:t>-owned equipment (computers, etc.).</w:t>
            </w:r>
          </w:p>
          <w:p w14:paraId="26AF443C" w14:textId="77777777" w:rsidR="002B6E2D" w:rsidRPr="009F7E33" w:rsidRDefault="00D127A8" w:rsidP="00182C48">
            <w:pPr>
              <w:pStyle w:val="TableParagraph"/>
              <w:tabs>
                <w:tab w:val="clear" w:pos="771"/>
                <w:tab w:val="left" w:pos="770"/>
              </w:tabs>
              <w:spacing w:before="118"/>
              <w:ind w:left="266"/>
            </w:pPr>
            <w:sdt>
              <w:sdtPr>
                <w:id w:val="-1642960341"/>
                <w14:checkbox>
                  <w14:checked w14:val="0"/>
                  <w14:checkedState w14:val="2612" w14:font="MS Gothic"/>
                  <w14:uncheckedState w14:val="2610" w14:font="MS Gothic"/>
                </w14:checkbox>
              </w:sdtPr>
              <w:sdtEndPr/>
              <w:sdtContent>
                <w:r w:rsidR="00182C48" w:rsidRPr="009F7E33">
                  <w:rPr>
                    <w:rFonts w:ascii="Segoe UI Symbol" w:hAnsi="Segoe UI Symbol" w:cs="Segoe UI Symbol"/>
                  </w:rPr>
                  <w:t>☐</w:t>
                </w:r>
              </w:sdtContent>
            </w:sdt>
            <w:r w:rsidR="00182C48" w:rsidRPr="009F7E33">
              <w:t xml:space="preserve"> </w:t>
            </w:r>
            <w:r w:rsidR="002B6E2D" w:rsidRPr="009F7E33">
              <w:t>Collect activity logs of your subordinates and complete your own. Turn in all activity logs (ICS Form 214) to the Documentation Unit.</w:t>
            </w:r>
          </w:p>
          <w:p w14:paraId="4160B124" w14:textId="77777777" w:rsidR="002356BB" w:rsidRPr="00607B1A" w:rsidRDefault="00D127A8" w:rsidP="00607B1A">
            <w:pPr>
              <w:pStyle w:val="TableParagraph"/>
              <w:rPr>
                <w:kern w:val="28"/>
              </w:rPr>
            </w:pPr>
            <w:sdt>
              <w:sdtPr>
                <w:rPr>
                  <w:kern w:val="28"/>
                </w:rPr>
                <w:id w:val="-37778311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ny assigned equipment.</w:t>
            </w:r>
          </w:p>
        </w:tc>
      </w:tr>
    </w:tbl>
    <w:p w14:paraId="070B5E7F" w14:textId="41D3F128" w:rsidR="002356BB" w:rsidRPr="00D206A2" w:rsidRDefault="002356BB" w:rsidP="002356BB">
      <w:pPr>
        <w:pStyle w:val="BodyText"/>
        <w:spacing w:before="3" w:after="1"/>
        <w:rPr>
          <w:rFonts w:ascii="Segoe UI Semilight" w:hAnsi="Segoe UI Semilight" w:cs="Segoe UI Semilight"/>
          <w:kern w:val="28"/>
          <w:sz w:val="20"/>
          <w:szCs w:val="20"/>
        </w:rPr>
      </w:pPr>
      <w:r w:rsidRPr="00D206A2">
        <w:rPr>
          <w:rFonts w:ascii="Segoe UI Semilight" w:hAnsi="Segoe UI Semilight" w:cs="Segoe UI Semilight"/>
          <w:kern w:val="28"/>
          <w:sz w:val="20"/>
          <w:szCs w:val="20"/>
        </w:rPr>
        <w:lastRenderedPageBreak/>
        <w:br w:type="page"/>
      </w:r>
    </w:p>
    <w:p w14:paraId="5E058F6B" w14:textId="77777777" w:rsidR="001B2B26" w:rsidRPr="0091453D" w:rsidRDefault="001B2B26" w:rsidP="004D533E">
      <w:pPr>
        <w:pStyle w:val="Heading1"/>
      </w:pPr>
      <w:bookmarkStart w:id="10" w:name="_Toc111450282"/>
      <w:r w:rsidRPr="00D206A2">
        <w:rPr>
          <w:spacing w:val="0"/>
        </w:rPr>
        <w:lastRenderedPageBreak/>
        <w:t>OPERATIONS SECTION CHIEF</w:t>
      </w:r>
      <w:bookmarkEnd w:id="10"/>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572D7381"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6BA294A5" w14:textId="246D2BCF" w:rsidR="002356BB" w:rsidRPr="00607B1A" w:rsidRDefault="002356BB" w:rsidP="00607B1A">
            <w:pPr>
              <w:pStyle w:val="TableText0"/>
              <w:rPr>
                <w:kern w:val="28"/>
              </w:rPr>
            </w:pPr>
            <w:r w:rsidRPr="00607B1A">
              <w:rPr>
                <w:b/>
                <w:kern w:val="28"/>
              </w:rPr>
              <w:t>Mission:</w:t>
            </w:r>
            <w:r w:rsidRPr="00607B1A">
              <w:rPr>
                <w:kern w:val="28"/>
              </w:rPr>
              <w:t xml:space="preserve"> The mission of the Operations Section Chief is to manage </w:t>
            </w:r>
            <w:r w:rsidR="00AA7F45">
              <w:rPr>
                <w:kern w:val="28"/>
              </w:rPr>
              <w:t>Family Assistance Center</w:t>
            </w:r>
            <w:r w:rsidR="00AA7F45" w:rsidRPr="00607B1A">
              <w:rPr>
                <w:kern w:val="28"/>
              </w:rPr>
              <w:t xml:space="preserve"> </w:t>
            </w:r>
            <w:r w:rsidR="00AA7F45">
              <w:rPr>
                <w:kern w:val="28"/>
              </w:rPr>
              <w:t>(</w:t>
            </w:r>
            <w:r w:rsidR="00AA7F45" w:rsidRPr="00D206A2">
              <w:rPr>
                <w:kern w:val="28"/>
              </w:rPr>
              <w:t>FAC</w:t>
            </w:r>
            <w:r w:rsidR="00AA7F45">
              <w:rPr>
                <w:kern w:val="28"/>
              </w:rPr>
              <w:t>)</w:t>
            </w:r>
            <w:r w:rsidR="00AA7F45" w:rsidRPr="00D206A2">
              <w:rPr>
                <w:kern w:val="28"/>
              </w:rPr>
              <w:t xml:space="preserve"> </w:t>
            </w:r>
            <w:r w:rsidRPr="00607B1A">
              <w:rPr>
                <w:kern w:val="28"/>
              </w:rPr>
              <w:t xml:space="preserve">on-scene operations to meet the incident objectives established by the </w:t>
            </w:r>
            <w:r w:rsidR="003E0D2E">
              <w:t>FAC</w:t>
            </w:r>
            <w:r w:rsidRPr="00607B1A">
              <w:rPr>
                <w:kern w:val="28"/>
              </w:rPr>
              <w:t xml:space="preserve"> Director. The Operations Section Chief</w:t>
            </w:r>
            <w:r w:rsidR="00D7082B">
              <w:rPr>
                <w:kern w:val="28"/>
              </w:rPr>
              <w:t xml:space="preserve"> </w:t>
            </w:r>
            <w:r w:rsidR="00D7082B" w:rsidRPr="00D206A2">
              <w:rPr>
                <w:kern w:val="28"/>
              </w:rPr>
              <w:t xml:space="preserve">oversees the Chiefs of the Reception, Services, Information, and Security </w:t>
            </w:r>
            <w:r w:rsidR="00D7082B">
              <w:rPr>
                <w:kern w:val="28"/>
              </w:rPr>
              <w:t>B</w:t>
            </w:r>
            <w:r w:rsidR="00D7082B" w:rsidRPr="00D206A2">
              <w:rPr>
                <w:kern w:val="28"/>
              </w:rPr>
              <w:t>ranches</w:t>
            </w:r>
            <w:r w:rsidR="00D7082B">
              <w:rPr>
                <w:kern w:val="28"/>
              </w:rPr>
              <w:t xml:space="preserve"> and </w:t>
            </w:r>
            <w:r w:rsidRPr="00607B1A">
              <w:rPr>
                <w:kern w:val="28"/>
              </w:rPr>
              <w:t xml:space="preserve">reports to the </w:t>
            </w:r>
            <w:r w:rsidR="003E0D2E">
              <w:t>FAC</w:t>
            </w:r>
            <w:r w:rsidRPr="00607B1A">
              <w:rPr>
                <w:kern w:val="28"/>
              </w:rPr>
              <w:t xml:space="preserve"> Director</w:t>
            </w:r>
            <w:r w:rsidR="00D7082B">
              <w:rPr>
                <w:kern w:val="28"/>
              </w:rPr>
              <w:t>.</w:t>
            </w:r>
          </w:p>
        </w:tc>
      </w:tr>
      <w:tr w:rsidR="002356BB" w:rsidRPr="00D206A2" w14:paraId="0A3D0C53"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05B4F58E" w14:textId="77777777" w:rsidR="002356BB" w:rsidRPr="00607B1A" w:rsidRDefault="002356BB" w:rsidP="00984B69">
            <w:pPr>
              <w:pStyle w:val="Heading2"/>
              <w:rPr>
                <w:sz w:val="20"/>
              </w:rPr>
            </w:pPr>
            <w:r w:rsidRPr="00607B1A">
              <w:t>ACTIVATION</w:t>
            </w:r>
          </w:p>
        </w:tc>
      </w:tr>
      <w:tr w:rsidR="002356BB" w:rsidRPr="00D206A2" w14:paraId="3F6E07B6"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02A90EBC" w14:textId="493691EE" w:rsidR="002356BB" w:rsidRPr="00607B1A" w:rsidRDefault="00D127A8" w:rsidP="00607B1A">
            <w:pPr>
              <w:pStyle w:val="TableParagraph"/>
              <w:rPr>
                <w:kern w:val="28"/>
              </w:rPr>
            </w:pPr>
            <w:sdt>
              <w:sdtPr>
                <w:rPr>
                  <w:kern w:val="28"/>
                </w:rPr>
                <w:id w:val="-50127649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xml:space="preserve"> site, check in at the personnel check-in station in the reception area. Receive your assignment, materials, radio, reporting location/station, reporting time, and any special instructions. As time permits, review the layout of the </w:t>
            </w:r>
            <w:r w:rsidR="003E0D2E">
              <w:t>FAC</w:t>
            </w:r>
            <w:r w:rsidR="002356BB" w:rsidRPr="00607B1A">
              <w:rPr>
                <w:kern w:val="28"/>
              </w:rPr>
              <w:t>.</w:t>
            </w:r>
          </w:p>
          <w:p w14:paraId="2AA6E404" w14:textId="6652F78F" w:rsidR="002356BB" w:rsidRPr="00607B1A" w:rsidRDefault="00D127A8" w:rsidP="00607B1A">
            <w:pPr>
              <w:pStyle w:val="TableParagraph"/>
              <w:rPr>
                <w:kern w:val="28"/>
              </w:rPr>
            </w:pPr>
            <w:sdt>
              <w:sdtPr>
                <w:rPr>
                  <w:kern w:val="28"/>
                </w:rPr>
                <w:id w:val="167491774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d display </w:t>
            </w:r>
            <w:r w:rsidR="00101616">
              <w:rPr>
                <w:kern w:val="28"/>
              </w:rPr>
              <w:t xml:space="preserve">the </w:t>
            </w:r>
            <w:r w:rsidR="002356BB" w:rsidRPr="00607B1A">
              <w:rPr>
                <w:kern w:val="28"/>
              </w:rPr>
              <w:t xml:space="preserve">badge provided by </w:t>
            </w:r>
            <w:r w:rsidR="003E0D2E">
              <w:t>FAC</w:t>
            </w:r>
            <w:r w:rsidR="002356BB" w:rsidRPr="00607B1A">
              <w:rPr>
                <w:kern w:val="28"/>
              </w:rPr>
              <w:t xml:space="preserve"> staff and your agency identification.</w:t>
            </w:r>
          </w:p>
          <w:p w14:paraId="5F863D41" w14:textId="000A9D9F" w:rsidR="002356BB" w:rsidRPr="00607B1A" w:rsidRDefault="00D127A8" w:rsidP="00607B1A">
            <w:pPr>
              <w:pStyle w:val="TableParagraph"/>
              <w:rPr>
                <w:kern w:val="28"/>
              </w:rPr>
            </w:pPr>
            <w:sdt>
              <w:sdtPr>
                <w:rPr>
                  <w:kern w:val="28"/>
                </w:rPr>
                <w:id w:val="154602381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3BE8C240" w14:textId="553742D7" w:rsidR="002356BB" w:rsidRPr="00607B1A" w:rsidRDefault="00D127A8" w:rsidP="00607B1A">
            <w:pPr>
              <w:pStyle w:val="TableParagraph"/>
              <w:rPr>
                <w:kern w:val="28"/>
              </w:rPr>
            </w:pPr>
            <w:sdt>
              <w:sdtPr>
                <w:rPr>
                  <w:kern w:val="28"/>
                </w:rPr>
                <w:id w:val="80828444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w:t>
            </w:r>
            <w:r w:rsidR="00D7082B" w:rsidRPr="00607B1A">
              <w:rPr>
                <w:kern w:val="28"/>
              </w:rPr>
              <w:t>nd just-in-time train</w:t>
            </w:r>
            <w:r w:rsidR="002356BB" w:rsidRPr="00607B1A">
              <w:rPr>
                <w:kern w:val="28"/>
              </w:rPr>
              <w:t>ing, if required. Review position checklists for and become familiar with the mission of the branches that report to you.</w:t>
            </w:r>
          </w:p>
          <w:p w14:paraId="6B70F0B5" w14:textId="793FB1EE" w:rsidR="002356BB" w:rsidRPr="00607B1A" w:rsidRDefault="00D127A8" w:rsidP="00607B1A">
            <w:pPr>
              <w:pStyle w:val="TableParagraph"/>
              <w:rPr>
                <w:kern w:val="28"/>
              </w:rPr>
            </w:pPr>
            <w:sdt>
              <w:sdtPr>
                <w:rPr>
                  <w:kern w:val="28"/>
                </w:rPr>
                <w:id w:val="-64497090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view position checklists for subordinate positions. Make task/job assignments by initiating the following:</w:t>
            </w:r>
          </w:p>
          <w:p w14:paraId="66CF3953" w14:textId="470C9E72" w:rsidR="002356BB" w:rsidRPr="00607B1A" w:rsidRDefault="00D127A8" w:rsidP="00607B1A">
            <w:pPr>
              <w:pStyle w:val="TableParagraph2"/>
              <w:rPr>
                <w:kern w:val="28"/>
              </w:rPr>
            </w:pPr>
            <w:sdt>
              <w:sdtPr>
                <w:rPr>
                  <w:kern w:val="28"/>
                </w:rPr>
                <w:id w:val="-66785846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ppoint a Reception Branch Director, Services Branch Director, Information Branch Director</w:t>
            </w:r>
            <w:r w:rsidR="003F793C" w:rsidRPr="009F7E33">
              <w:t>,</w:t>
            </w:r>
            <w:r w:rsidR="002356BB" w:rsidRPr="00607B1A">
              <w:rPr>
                <w:kern w:val="28"/>
              </w:rPr>
              <w:t xml:space="preserve"> and Security Branch Director.</w:t>
            </w:r>
          </w:p>
          <w:p w14:paraId="36D722CF" w14:textId="5A86DFCF" w:rsidR="002356BB" w:rsidRPr="00607B1A" w:rsidRDefault="00D127A8" w:rsidP="00607B1A">
            <w:pPr>
              <w:pStyle w:val="TableParagraph2"/>
              <w:rPr>
                <w:kern w:val="28"/>
              </w:rPr>
            </w:pPr>
            <w:sdt>
              <w:sdtPr>
                <w:rPr>
                  <w:kern w:val="28"/>
                </w:rPr>
                <w:id w:val="-20911070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ordinate with each branch director to support the development of a strategy to carry out the mission of his/her branch.</w:t>
            </w:r>
          </w:p>
          <w:p w14:paraId="62F8874B" w14:textId="4A275926" w:rsidR="009169CF" w:rsidRPr="00607B1A" w:rsidRDefault="00D127A8" w:rsidP="00607B1A">
            <w:pPr>
              <w:pStyle w:val="TableParagraph2"/>
              <w:rPr>
                <w:kern w:val="28"/>
              </w:rPr>
            </w:pPr>
            <w:sdt>
              <w:sdtPr>
                <w:rPr>
                  <w:kern w:val="28"/>
                </w:rPr>
                <w:id w:val="-192040769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staff</w:t>
            </w:r>
            <w:r w:rsidR="003F793C" w:rsidRPr="009F7E33">
              <w:t>,</w:t>
            </w:r>
            <w:r w:rsidR="002356BB" w:rsidRPr="00607B1A">
              <w:rPr>
                <w:kern w:val="28"/>
              </w:rPr>
              <w:t xml:space="preserve"> as necessary.</w:t>
            </w:r>
          </w:p>
          <w:p w14:paraId="3BE0000B" w14:textId="4175E5AA" w:rsidR="002356BB" w:rsidRPr="00607B1A" w:rsidRDefault="00D127A8" w:rsidP="00607B1A">
            <w:pPr>
              <w:pStyle w:val="TableParagraph"/>
              <w:rPr>
                <w:kern w:val="28"/>
              </w:rPr>
            </w:pPr>
            <w:sdt>
              <w:sdtPr>
                <w:rPr>
                  <w:kern w:val="28"/>
                </w:rPr>
                <w:id w:val="163289262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staff has a clear understanding of the incident objectives, their role, and the flow of operations.</w:t>
            </w:r>
          </w:p>
          <w:p w14:paraId="25945D8C" w14:textId="77777777" w:rsidR="00221ACA" w:rsidRPr="009F7E33" w:rsidRDefault="00D127A8" w:rsidP="00221ACA">
            <w:pPr>
              <w:pStyle w:val="TableParagraph"/>
              <w:tabs>
                <w:tab w:val="clear" w:pos="771"/>
                <w:tab w:val="left" w:pos="770"/>
              </w:tabs>
              <w:spacing w:before="118"/>
              <w:ind w:left="266"/>
            </w:pPr>
            <w:sdt>
              <w:sdtPr>
                <w:id w:val="1463230779"/>
                <w14:checkbox>
                  <w14:checked w14:val="0"/>
                  <w14:checkedState w14:val="2612" w14:font="MS Gothic"/>
                  <w14:uncheckedState w14:val="2610" w14:font="MS Gothic"/>
                </w14:checkbox>
              </w:sdtPr>
              <w:sdtEndPr/>
              <w:sdtContent>
                <w:r w:rsidR="00221ACA" w:rsidRPr="009F7E33">
                  <w:rPr>
                    <w:rFonts w:ascii="Segoe UI Symbol" w:hAnsi="Segoe UI Symbol" w:cs="Segoe UI Symbol"/>
                  </w:rPr>
                  <w:t>☐</w:t>
                </w:r>
              </w:sdtContent>
            </w:sdt>
            <w:r w:rsidR="00221ACA" w:rsidRPr="009F7E33">
              <w:t xml:space="preserve"> Receive an initial</w:t>
            </w:r>
            <w:r w:rsidR="00221ACA" w:rsidRPr="00607B1A">
              <w:rPr>
                <w:kern w:val="28"/>
              </w:rPr>
              <w:t xml:space="preserve"> briefing </w:t>
            </w:r>
            <w:r w:rsidR="00221ACA" w:rsidRPr="009F7E33">
              <w:t>that may include the following:</w:t>
            </w:r>
          </w:p>
          <w:p w14:paraId="47D594B5" w14:textId="77777777" w:rsidR="00221ACA" w:rsidRPr="001822CD" w:rsidRDefault="00D127A8" w:rsidP="00221ACA">
            <w:pPr>
              <w:pStyle w:val="TableParagraph2"/>
            </w:pPr>
            <w:sdt>
              <w:sdtPr>
                <w:id w:val="273985393"/>
                <w14:checkbox>
                  <w14:checked w14:val="0"/>
                  <w14:checkedState w14:val="2612" w14:font="MS Gothic"/>
                  <w14:uncheckedState w14:val="2610" w14:font="MS Gothic"/>
                </w14:checkbox>
              </w:sdtPr>
              <w:sdtEndPr/>
              <w:sdtContent>
                <w:r w:rsidR="00221ACA" w:rsidRPr="009F7E33">
                  <w:rPr>
                    <w:rFonts w:ascii="Segoe UI Symbol" w:hAnsi="Segoe UI Symbol" w:cs="Segoe UI Symbol"/>
                  </w:rPr>
                  <w:t>☐</w:t>
                </w:r>
              </w:sdtContent>
            </w:sdt>
            <w:r w:rsidR="00221ACA" w:rsidRPr="009F7E33">
              <w:t xml:space="preserve"> Review complet</w:t>
            </w:r>
            <w:r w:rsidR="00221ACA" w:rsidRPr="001822CD">
              <w:t>ed ICS 201 form</w:t>
            </w:r>
            <w:r w:rsidR="00221ACA">
              <w:t>.</w:t>
            </w:r>
          </w:p>
          <w:p w14:paraId="67B6BD37" w14:textId="77777777" w:rsidR="00221ACA" w:rsidRPr="001822CD" w:rsidRDefault="00D127A8" w:rsidP="00221ACA">
            <w:pPr>
              <w:pStyle w:val="TableParagraph2"/>
            </w:pPr>
            <w:sdt>
              <w:sdtPr>
                <w:id w:val="-254444587"/>
                <w14:checkbox>
                  <w14:checked w14:val="0"/>
                  <w14:checkedState w14:val="2612" w14:font="MS Gothic"/>
                  <w14:uncheckedState w14:val="2610" w14:font="MS Gothic"/>
                </w14:checkbox>
              </w:sdtPr>
              <w:sdtEndPr/>
              <w:sdtContent>
                <w:r w:rsidR="00221ACA" w:rsidRPr="001822CD">
                  <w:rPr>
                    <w:rFonts w:ascii="Segoe UI Symbol" w:hAnsi="Segoe UI Symbol" w:cs="Segoe UI Symbol"/>
                  </w:rPr>
                  <w:t>☐</w:t>
                </w:r>
              </w:sdtContent>
            </w:sdt>
            <w:r w:rsidR="00221ACA" w:rsidRPr="001822CD">
              <w:t xml:space="preserve"> Synopsis of the incident</w:t>
            </w:r>
            <w:r w:rsidR="00221ACA">
              <w:t>.</w:t>
            </w:r>
          </w:p>
          <w:p w14:paraId="6885E289" w14:textId="77777777" w:rsidR="00221ACA" w:rsidRPr="001822CD" w:rsidRDefault="00D127A8" w:rsidP="00221ACA">
            <w:pPr>
              <w:pStyle w:val="TableParagraph2"/>
            </w:pPr>
            <w:sdt>
              <w:sdtPr>
                <w:id w:val="89743749"/>
                <w14:checkbox>
                  <w14:checked w14:val="0"/>
                  <w14:checkedState w14:val="2612" w14:font="MS Gothic"/>
                  <w14:uncheckedState w14:val="2610" w14:font="MS Gothic"/>
                </w14:checkbox>
              </w:sdtPr>
              <w:sdtEndPr/>
              <w:sdtContent>
                <w:r w:rsidR="00221ACA" w:rsidRPr="001822CD">
                  <w:rPr>
                    <w:rFonts w:ascii="Segoe UI Symbol" w:hAnsi="Segoe UI Symbol" w:cs="Segoe UI Symbol"/>
                  </w:rPr>
                  <w:t>☐</w:t>
                </w:r>
              </w:sdtContent>
            </w:sdt>
            <w:r w:rsidR="00221ACA" w:rsidRPr="001822CD">
              <w:t xml:space="preserve"> Priorities and objectives</w:t>
            </w:r>
            <w:r w:rsidR="00221ACA">
              <w:t>.</w:t>
            </w:r>
          </w:p>
          <w:p w14:paraId="73508FC3" w14:textId="77777777" w:rsidR="00221ACA" w:rsidRPr="001822CD" w:rsidRDefault="00D127A8" w:rsidP="00221ACA">
            <w:pPr>
              <w:pStyle w:val="TableParagraph2"/>
            </w:pPr>
            <w:sdt>
              <w:sdtPr>
                <w:id w:val="-2067710880"/>
                <w14:checkbox>
                  <w14:checked w14:val="0"/>
                  <w14:checkedState w14:val="2612" w14:font="MS Gothic"/>
                  <w14:uncheckedState w14:val="2610" w14:font="MS Gothic"/>
                </w14:checkbox>
              </w:sdtPr>
              <w:sdtEndPr/>
              <w:sdtContent>
                <w:r w:rsidR="00221ACA" w:rsidRPr="001822CD">
                  <w:rPr>
                    <w:rFonts w:ascii="Segoe UI Symbol" w:hAnsi="Segoe UI Symbol" w:cs="Segoe UI Symbol"/>
                  </w:rPr>
                  <w:t>☐</w:t>
                </w:r>
              </w:sdtContent>
            </w:sdt>
            <w:r w:rsidR="00221ACA" w:rsidRPr="001822CD">
              <w:t xml:space="preserve"> Code of Conduct</w:t>
            </w:r>
            <w:r w:rsidR="00221ACA">
              <w:t>.</w:t>
            </w:r>
          </w:p>
          <w:p w14:paraId="74A81E8D" w14:textId="77777777" w:rsidR="00221ACA" w:rsidRPr="001822CD" w:rsidRDefault="00D127A8" w:rsidP="00221ACA">
            <w:pPr>
              <w:pStyle w:val="TableParagraph2"/>
            </w:pPr>
            <w:sdt>
              <w:sdtPr>
                <w:id w:val="1909654593"/>
                <w14:checkbox>
                  <w14:checked w14:val="0"/>
                  <w14:checkedState w14:val="2612" w14:font="MS Gothic"/>
                  <w14:uncheckedState w14:val="2610" w14:font="MS Gothic"/>
                </w14:checkbox>
              </w:sdtPr>
              <w:sdtEndPr/>
              <w:sdtContent>
                <w:r w:rsidR="00221ACA" w:rsidRPr="001822CD">
                  <w:rPr>
                    <w:rFonts w:ascii="Segoe UI Symbol" w:hAnsi="Segoe UI Symbol" w:cs="Segoe UI Symbol"/>
                  </w:rPr>
                  <w:t>☐</w:t>
                </w:r>
              </w:sdtContent>
            </w:sdt>
            <w:r w:rsidR="00221ACA" w:rsidRPr="001822CD">
              <w:t xml:space="preserve"> </w:t>
            </w:r>
            <w:r w:rsidR="00221ACA">
              <w:t>Facility logistics and layout.</w:t>
            </w:r>
          </w:p>
          <w:p w14:paraId="70A90B05" w14:textId="4817B4F4" w:rsidR="00221ACA" w:rsidRPr="001822CD" w:rsidRDefault="00D127A8" w:rsidP="00221ACA">
            <w:pPr>
              <w:pStyle w:val="TableParagraph2"/>
            </w:pPr>
            <w:sdt>
              <w:sdtPr>
                <w:id w:val="2142224139"/>
                <w14:checkbox>
                  <w14:checked w14:val="0"/>
                  <w14:checkedState w14:val="2612" w14:font="MS Gothic"/>
                  <w14:uncheckedState w14:val="2610" w14:font="MS Gothic"/>
                </w14:checkbox>
              </w:sdtPr>
              <w:sdtEndPr/>
              <w:sdtContent>
                <w:r w:rsidR="00221ACA" w:rsidRPr="001822CD">
                  <w:rPr>
                    <w:rFonts w:ascii="Segoe UI Symbol" w:hAnsi="Segoe UI Symbol" w:cs="Segoe UI Symbol"/>
                  </w:rPr>
                  <w:t>☐</w:t>
                </w:r>
              </w:sdtContent>
            </w:sdt>
            <w:r w:rsidR="00221ACA" w:rsidRPr="001822CD">
              <w:t xml:space="preserve"> Synopsis of the services provided at the</w:t>
            </w:r>
            <w:r w:rsidR="00221ACA">
              <w:t xml:space="preserve"> FAC</w:t>
            </w:r>
            <w:r w:rsidR="00221ACA" w:rsidRPr="001822CD">
              <w:t>, including for people with disabilities/access and functional needs</w:t>
            </w:r>
            <w:r w:rsidR="006E7EC6">
              <w:t>.</w:t>
            </w:r>
          </w:p>
          <w:p w14:paraId="2018AC24" w14:textId="77777777" w:rsidR="00221ACA" w:rsidRPr="001822CD" w:rsidRDefault="00D127A8" w:rsidP="00221ACA">
            <w:pPr>
              <w:pStyle w:val="TableParagraph2"/>
            </w:pPr>
            <w:sdt>
              <w:sdtPr>
                <w:id w:val="1555658455"/>
                <w14:checkbox>
                  <w14:checked w14:val="0"/>
                  <w14:checkedState w14:val="2612" w14:font="MS Gothic"/>
                  <w14:uncheckedState w14:val="2610" w14:font="MS Gothic"/>
                </w14:checkbox>
              </w:sdtPr>
              <w:sdtEndPr/>
              <w:sdtContent>
                <w:r w:rsidR="00221ACA" w:rsidRPr="001822CD">
                  <w:rPr>
                    <w:rFonts w:ascii="Segoe UI Symbol" w:hAnsi="Segoe UI Symbol" w:cs="Segoe UI Symbol"/>
                  </w:rPr>
                  <w:t>☐</w:t>
                </w:r>
              </w:sdtContent>
            </w:sdt>
            <w:r w:rsidR="00221ACA" w:rsidRPr="001822CD">
              <w:t xml:space="preserve"> Staffing organization and work tasks</w:t>
            </w:r>
            <w:r w:rsidR="00221ACA">
              <w:t>.</w:t>
            </w:r>
          </w:p>
          <w:p w14:paraId="6D909527" w14:textId="77777777" w:rsidR="00221ACA" w:rsidRPr="001822CD" w:rsidRDefault="00D127A8" w:rsidP="00221ACA">
            <w:pPr>
              <w:pStyle w:val="TableParagraph2"/>
            </w:pPr>
            <w:sdt>
              <w:sdtPr>
                <w:id w:val="1946886505"/>
                <w14:checkbox>
                  <w14:checked w14:val="0"/>
                  <w14:checkedState w14:val="2612" w14:font="MS Gothic"/>
                  <w14:uncheckedState w14:val="2610" w14:font="MS Gothic"/>
                </w14:checkbox>
              </w:sdtPr>
              <w:sdtEndPr/>
              <w:sdtContent>
                <w:r w:rsidR="00221ACA" w:rsidRPr="001822CD">
                  <w:rPr>
                    <w:rFonts w:ascii="Segoe UI Symbol" w:hAnsi="Segoe UI Symbol" w:cs="Segoe UI Symbol"/>
                  </w:rPr>
                  <w:t>☐</w:t>
                </w:r>
              </w:sdtContent>
            </w:sdt>
            <w:r w:rsidR="00221ACA" w:rsidRPr="001822CD">
              <w:t xml:space="preserve"> The date, time, and location that the F</w:t>
            </w:r>
            <w:r w:rsidR="00221ACA">
              <w:t>A</w:t>
            </w:r>
            <w:r w:rsidR="00221ACA" w:rsidRPr="001822CD">
              <w:t>C will be activated</w:t>
            </w:r>
            <w:r w:rsidR="00221ACA">
              <w:t>.</w:t>
            </w:r>
          </w:p>
          <w:p w14:paraId="5EB6DC39" w14:textId="77777777" w:rsidR="00221ACA" w:rsidRPr="009F7E33" w:rsidRDefault="00D127A8" w:rsidP="00221ACA">
            <w:pPr>
              <w:pStyle w:val="TableParagraph2"/>
            </w:pPr>
            <w:sdt>
              <w:sdtPr>
                <w:id w:val="57910975"/>
                <w14:checkbox>
                  <w14:checked w14:val="0"/>
                  <w14:checkedState w14:val="2612" w14:font="MS Gothic"/>
                  <w14:uncheckedState w14:val="2610" w14:font="MS Gothic"/>
                </w14:checkbox>
              </w:sdtPr>
              <w:sdtEndPr/>
              <w:sdtContent>
                <w:r w:rsidR="00221ACA" w:rsidRPr="001822CD">
                  <w:rPr>
                    <w:rFonts w:ascii="Segoe UI Symbol" w:hAnsi="Segoe UI Symbol" w:cs="Segoe UI Symbol"/>
                  </w:rPr>
                  <w:t>☐</w:t>
                </w:r>
              </w:sdtContent>
            </w:sdt>
            <w:r w:rsidR="00221ACA" w:rsidRPr="001822CD">
              <w:t xml:space="preserve"> Resources availab</w:t>
            </w:r>
            <w:r w:rsidR="00221ACA" w:rsidRPr="009F7E33">
              <w:t>le for maintaining situational awarenes</w:t>
            </w:r>
            <w:r w:rsidR="00221ACA" w:rsidRPr="00C86758">
              <w:t>s (e.g., the FAC Informati</w:t>
            </w:r>
            <w:r w:rsidR="00221ACA" w:rsidRPr="009F7E33">
              <w:t>on Branch, local activated EOCs).</w:t>
            </w:r>
          </w:p>
          <w:p w14:paraId="3ED4375C" w14:textId="48E95E25" w:rsidR="002356BB" w:rsidRPr="00607B1A" w:rsidRDefault="00D127A8" w:rsidP="00607B1A">
            <w:pPr>
              <w:pStyle w:val="TableParagraph"/>
              <w:rPr>
                <w:kern w:val="28"/>
              </w:rPr>
            </w:pPr>
            <w:sdt>
              <w:sdtPr>
                <w:rPr>
                  <w:kern w:val="28"/>
                </w:rPr>
                <w:id w:val="-28358490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staffing is adequate per staffing guidelines.</w:t>
            </w:r>
          </w:p>
          <w:p w14:paraId="579B20C5" w14:textId="6E9C2919" w:rsidR="002356BB" w:rsidRPr="00607B1A" w:rsidRDefault="00D127A8" w:rsidP="00607B1A">
            <w:pPr>
              <w:pStyle w:val="TableParagraph"/>
              <w:rPr>
                <w:kern w:val="28"/>
              </w:rPr>
            </w:pPr>
            <w:sdt>
              <w:sdtPr>
                <w:rPr>
                  <w:kern w:val="28"/>
                </w:rPr>
                <w:id w:val="212264570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and provide direction as needed. Coordinate with branch directors to ensure that they understand their mission and have the resources to accomplish it.</w:t>
            </w:r>
          </w:p>
          <w:p w14:paraId="630E876B" w14:textId="009CAE27" w:rsidR="002356BB" w:rsidRPr="00607B1A" w:rsidRDefault="00D127A8" w:rsidP="00607B1A">
            <w:pPr>
              <w:pStyle w:val="TableParagraph"/>
              <w:rPr>
                <w:kern w:val="28"/>
              </w:rPr>
            </w:pPr>
            <w:sdt>
              <w:sdtPr>
                <w:rPr>
                  <w:kern w:val="28"/>
                </w:rPr>
                <w:id w:val="2390908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resources as needed.</w:t>
            </w:r>
          </w:p>
        </w:tc>
      </w:tr>
      <w:tr w:rsidR="002356BB" w:rsidRPr="00D206A2" w14:paraId="2DDF16D5"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7B2AA3E9" w14:textId="77777777" w:rsidR="002356BB" w:rsidRPr="00607B1A" w:rsidRDefault="002356BB" w:rsidP="00CE753D">
            <w:pPr>
              <w:pStyle w:val="Heading2"/>
              <w:rPr>
                <w:sz w:val="20"/>
              </w:rPr>
            </w:pPr>
            <w:r w:rsidRPr="00607B1A">
              <w:t>OPERATION</w:t>
            </w:r>
          </w:p>
        </w:tc>
      </w:tr>
      <w:tr w:rsidR="002356BB" w:rsidRPr="00D206A2" w14:paraId="417B8753"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4FD20BE6" w14:textId="7CEDD208" w:rsidR="002356BB" w:rsidRPr="00607B1A" w:rsidRDefault="00D127A8" w:rsidP="00607B1A">
            <w:pPr>
              <w:pStyle w:val="TableParagraph"/>
              <w:rPr>
                <w:kern w:val="28"/>
              </w:rPr>
            </w:pPr>
            <w:sdt>
              <w:sdtPr>
                <w:rPr>
                  <w:kern w:val="28"/>
                </w:rPr>
                <w:id w:val="144357681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sufficient resources are available to support the ongoing operations of your section.</w:t>
            </w:r>
          </w:p>
          <w:p w14:paraId="481F4CCC" w14:textId="575AA925" w:rsidR="002356BB" w:rsidRPr="00607B1A" w:rsidRDefault="00D127A8" w:rsidP="00607B1A">
            <w:pPr>
              <w:pStyle w:val="TableParagraph"/>
              <w:rPr>
                <w:kern w:val="28"/>
              </w:rPr>
            </w:pPr>
            <w:sdt>
              <w:sdtPr>
                <w:rPr>
                  <w:kern w:val="28"/>
                </w:rPr>
                <w:id w:val="-179104830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rovide direction and supervision to subordinate staff. Develop and communicate a meeting schedule for Operations Section staff. Conduct meetings as outlined in the schedule.</w:t>
            </w:r>
          </w:p>
          <w:p w14:paraId="73D20A91" w14:textId="7590F951" w:rsidR="002356BB" w:rsidRPr="00607B1A" w:rsidRDefault="00D127A8" w:rsidP="00607B1A">
            <w:pPr>
              <w:pStyle w:val="TableParagraph"/>
              <w:rPr>
                <w:kern w:val="28"/>
              </w:rPr>
            </w:pPr>
            <w:sdt>
              <w:sdtPr>
                <w:rPr>
                  <w:kern w:val="28"/>
                </w:rPr>
                <w:id w:val="-209338429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Command/Section Chief planning meetings. During the meetings, be prepared to provide a status update of Operations Section activities.</w:t>
            </w:r>
          </w:p>
          <w:p w14:paraId="5BEC626C" w14:textId="274FFA9A" w:rsidR="002356BB" w:rsidRPr="00607B1A" w:rsidRDefault="00D127A8" w:rsidP="00607B1A">
            <w:pPr>
              <w:pStyle w:val="TableParagraph"/>
              <w:rPr>
                <w:kern w:val="28"/>
              </w:rPr>
            </w:pPr>
            <w:sdt>
              <w:sdtPr>
                <w:rPr>
                  <w:kern w:val="28"/>
                </w:rPr>
                <w:id w:val="-109693176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upport the </w:t>
            </w:r>
            <w:r w:rsidR="003E0D2E">
              <w:t>FAC</w:t>
            </w:r>
            <w:r w:rsidR="002356BB" w:rsidRPr="00607B1A">
              <w:rPr>
                <w:kern w:val="28"/>
              </w:rPr>
              <w:t xml:space="preserve"> PIO with obtaining the necessary information for the family briefings.</w:t>
            </w:r>
          </w:p>
          <w:p w14:paraId="1688ABEB" w14:textId="257F1EEA" w:rsidR="002356BB" w:rsidRPr="00607B1A" w:rsidRDefault="00D127A8" w:rsidP="00607B1A">
            <w:pPr>
              <w:pStyle w:val="TableParagraph"/>
              <w:rPr>
                <w:kern w:val="28"/>
              </w:rPr>
            </w:pPr>
            <w:sdt>
              <w:sdtPr>
                <w:rPr>
                  <w:kern w:val="28"/>
                </w:rPr>
                <w:id w:val="-19985977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orking with Command Staff and Section Chiefs, participate in the development and revision of the Incident Action Plan.</w:t>
            </w:r>
          </w:p>
          <w:p w14:paraId="14381251" w14:textId="7DAD4243" w:rsidR="002356BB" w:rsidRPr="00607B1A" w:rsidRDefault="00D127A8" w:rsidP="00607B1A">
            <w:pPr>
              <w:pStyle w:val="TableParagraph"/>
              <w:rPr>
                <w:kern w:val="28"/>
              </w:rPr>
            </w:pPr>
            <w:sdt>
              <w:sdtPr>
                <w:rPr>
                  <w:kern w:val="28"/>
                </w:rPr>
                <w:id w:val="-130970790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ke changes as necessary to Operations Section organizational structure, staffing assignments, and procedures.</w:t>
            </w:r>
          </w:p>
          <w:p w14:paraId="46236CE4" w14:textId="779BC735" w:rsidR="002356BB" w:rsidRPr="00607B1A" w:rsidRDefault="00D127A8" w:rsidP="00607B1A">
            <w:pPr>
              <w:pStyle w:val="TableParagraph"/>
              <w:rPr>
                <w:kern w:val="28"/>
              </w:rPr>
            </w:pPr>
            <w:sdt>
              <w:sdtPr>
                <w:rPr>
                  <w:kern w:val="28"/>
                </w:rPr>
                <w:id w:val="197710600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activities within the following branches and report the current status and unusual events on a timely basis to Command Staff:</w:t>
            </w:r>
          </w:p>
          <w:p w14:paraId="58153AE6" w14:textId="29C63598" w:rsidR="002356BB" w:rsidRPr="00607B1A" w:rsidRDefault="00D127A8" w:rsidP="00607B1A">
            <w:pPr>
              <w:pStyle w:val="TableParagraph2"/>
              <w:rPr>
                <w:kern w:val="28"/>
              </w:rPr>
            </w:pPr>
            <w:sdt>
              <w:sdtPr>
                <w:rPr>
                  <w:kern w:val="28"/>
                </w:rPr>
                <w:id w:val="-28473596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ception Branch</w:t>
            </w:r>
            <w:r w:rsidR="004B2071">
              <w:rPr>
                <w:kern w:val="28"/>
              </w:rPr>
              <w:t>.</w:t>
            </w:r>
          </w:p>
          <w:p w14:paraId="41815BC0" w14:textId="12FD5393" w:rsidR="002356BB" w:rsidRPr="00607B1A" w:rsidRDefault="00D127A8" w:rsidP="00607B1A">
            <w:pPr>
              <w:pStyle w:val="TableParagraph2"/>
              <w:rPr>
                <w:kern w:val="28"/>
              </w:rPr>
            </w:pPr>
            <w:sdt>
              <w:sdtPr>
                <w:rPr>
                  <w:kern w:val="28"/>
                </w:rPr>
                <w:id w:val="-96388454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ervices Branch</w:t>
            </w:r>
            <w:r w:rsidR="00D72CCB">
              <w:rPr>
                <w:kern w:val="28"/>
              </w:rPr>
              <w:t>.</w:t>
            </w:r>
          </w:p>
          <w:p w14:paraId="1AA9B88F" w14:textId="5E3977D2" w:rsidR="002356BB" w:rsidRPr="00607B1A" w:rsidRDefault="00D127A8" w:rsidP="00607B1A">
            <w:pPr>
              <w:pStyle w:val="TableParagraph2"/>
              <w:rPr>
                <w:kern w:val="28"/>
              </w:rPr>
            </w:pPr>
            <w:sdt>
              <w:sdtPr>
                <w:rPr>
                  <w:kern w:val="28"/>
                </w:rPr>
                <w:id w:val="-95749474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nformation Branch</w:t>
            </w:r>
            <w:r w:rsidR="00D72CCB">
              <w:rPr>
                <w:kern w:val="28"/>
              </w:rPr>
              <w:t>.</w:t>
            </w:r>
          </w:p>
          <w:p w14:paraId="7C19F753" w14:textId="038E26D1" w:rsidR="002356BB" w:rsidRPr="00607B1A" w:rsidRDefault="00D127A8" w:rsidP="00607B1A">
            <w:pPr>
              <w:pStyle w:val="TableParagraph2"/>
              <w:rPr>
                <w:kern w:val="28"/>
              </w:rPr>
            </w:pPr>
            <w:sdt>
              <w:sdtPr>
                <w:rPr>
                  <w:kern w:val="28"/>
                </w:rPr>
                <w:id w:val="-143805377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ecurity Branch</w:t>
            </w:r>
            <w:r w:rsidR="00892208">
              <w:rPr>
                <w:kern w:val="28"/>
              </w:rPr>
              <w:t>.</w:t>
            </w:r>
          </w:p>
          <w:p w14:paraId="0B321FE5" w14:textId="320579E6" w:rsidR="002356BB" w:rsidRDefault="00D127A8" w:rsidP="00607B1A">
            <w:pPr>
              <w:pStyle w:val="TableParagraph"/>
              <w:rPr>
                <w:kern w:val="28"/>
              </w:rPr>
            </w:pPr>
            <w:sdt>
              <w:sdtPr>
                <w:rPr>
                  <w:kern w:val="28"/>
                </w:rPr>
                <w:id w:val="-155407915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rovide regular updates of the number of victims transported to hospitals, the number of decedents, and the number of missing persons associated with the incident to the Planning Section Chief.</w:t>
            </w:r>
          </w:p>
          <w:p w14:paraId="1E1F532B" w14:textId="3DD8654C" w:rsidR="009549E0" w:rsidRPr="00607B1A" w:rsidRDefault="00D127A8" w:rsidP="009549E0">
            <w:pPr>
              <w:pStyle w:val="TableParagraph"/>
              <w:rPr>
                <w:kern w:val="28"/>
              </w:rPr>
            </w:pPr>
            <w:sdt>
              <w:sdtPr>
                <w:rPr>
                  <w:kern w:val="28"/>
                </w:rPr>
                <w:id w:val="1703738223"/>
                <w14:checkbox>
                  <w14:checked w14:val="0"/>
                  <w14:checkedState w14:val="2612" w14:font="MS Gothic"/>
                  <w14:uncheckedState w14:val="2610" w14:font="MS Gothic"/>
                </w14:checkbox>
              </w:sdtPr>
              <w:sdtEndPr/>
              <w:sdtContent>
                <w:r w:rsidR="009549E0" w:rsidRPr="00607B1A">
                  <w:rPr>
                    <w:rFonts w:ascii="Segoe UI Symbol" w:hAnsi="Segoe UI Symbol"/>
                    <w:kern w:val="28"/>
                  </w:rPr>
                  <w:t>☐</w:t>
                </w:r>
              </w:sdtContent>
            </w:sdt>
            <w:r w:rsidR="009549E0" w:rsidRPr="00607B1A">
              <w:rPr>
                <w:kern w:val="28"/>
              </w:rPr>
              <w:t xml:space="preserve"> </w:t>
            </w:r>
            <w:r w:rsidR="009549E0" w:rsidRPr="003C5680">
              <w:rPr>
                <w:kern w:val="28"/>
              </w:rPr>
              <w:t>Participate in meetings and briefings as needed.</w:t>
            </w:r>
          </w:p>
          <w:p w14:paraId="1CFE47AB" w14:textId="2F8D81D8" w:rsidR="002356BB" w:rsidRPr="00607B1A" w:rsidRDefault="00D127A8" w:rsidP="00607B1A">
            <w:pPr>
              <w:pStyle w:val="TableParagraph"/>
              <w:rPr>
                <w:kern w:val="28"/>
              </w:rPr>
            </w:pPr>
            <w:sdt>
              <w:sdtPr>
                <w:rPr>
                  <w:kern w:val="28"/>
                </w:rPr>
                <w:id w:val="44905795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Unit/Activity Log (ICS Form 214).</w:t>
            </w:r>
          </w:p>
          <w:p w14:paraId="627BC683" w14:textId="57C54BD8" w:rsidR="002356BB" w:rsidRPr="00607B1A" w:rsidRDefault="00D127A8" w:rsidP="00607B1A">
            <w:pPr>
              <w:pStyle w:val="TableParagraph"/>
              <w:rPr>
                <w:kern w:val="28"/>
              </w:rPr>
            </w:pPr>
            <w:sdt>
              <w:sdtPr>
                <w:rPr>
                  <w:kern w:val="28"/>
                </w:rPr>
                <w:id w:val="-170678585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Brief incoming Operations Section Chief at shift change.</w:t>
            </w:r>
          </w:p>
        </w:tc>
      </w:tr>
      <w:tr w:rsidR="00607B1A" w:rsidRPr="00D206A2" w14:paraId="0B61949F"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3B035F08" w14:textId="77777777" w:rsidR="002356BB" w:rsidRPr="00607B1A" w:rsidRDefault="002356BB" w:rsidP="00CE753D">
            <w:pPr>
              <w:pStyle w:val="Heading2"/>
              <w:rPr>
                <w:sz w:val="20"/>
              </w:rPr>
            </w:pPr>
            <w:r w:rsidRPr="00607B1A">
              <w:lastRenderedPageBreak/>
              <w:t>DEMOBILIZATION</w:t>
            </w:r>
          </w:p>
        </w:tc>
      </w:tr>
      <w:tr w:rsidR="00945033" w:rsidRPr="00D206A2" w14:paraId="46F04FBB"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210B1FC5" w14:textId="139562CA" w:rsidR="002356BB" w:rsidRPr="00607B1A" w:rsidRDefault="00D127A8" w:rsidP="00607B1A">
            <w:pPr>
              <w:pStyle w:val="TableParagraph"/>
              <w:rPr>
                <w:kern w:val="28"/>
              </w:rPr>
            </w:pPr>
            <w:sdt>
              <w:sdtPr>
                <w:rPr>
                  <w:kern w:val="28"/>
                </w:rPr>
                <w:id w:val="-53851717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mmunicate demobilization information with Operations Section staff. Ensure that information regarding follow-on services is clearly communicated.</w:t>
            </w:r>
          </w:p>
          <w:p w14:paraId="42CE9DE9" w14:textId="0FE2DA8D" w:rsidR="002356BB" w:rsidRDefault="00D127A8" w:rsidP="00607B1A">
            <w:pPr>
              <w:pStyle w:val="TableParagraph"/>
              <w:rPr>
                <w:kern w:val="28"/>
              </w:rPr>
            </w:pPr>
            <w:sdt>
              <w:sdtPr>
                <w:rPr>
                  <w:kern w:val="28"/>
                </w:rPr>
                <w:id w:val="-100419852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upport the demobilization of each branch under the Operations Section.</w:t>
            </w:r>
          </w:p>
          <w:p w14:paraId="0314D7D2" w14:textId="77777777" w:rsidR="00E2361A" w:rsidRPr="00607B1A" w:rsidRDefault="00D127A8" w:rsidP="00E2361A">
            <w:pPr>
              <w:pStyle w:val="TableParagraph"/>
              <w:rPr>
                <w:kern w:val="28"/>
              </w:rPr>
            </w:pPr>
            <w:sdt>
              <w:sdtPr>
                <w:rPr>
                  <w:kern w:val="28"/>
                </w:rPr>
                <w:id w:val="2032057426"/>
                <w14:checkbox>
                  <w14:checked w14:val="0"/>
                  <w14:checkedState w14:val="2612" w14:font="MS Gothic"/>
                  <w14:uncheckedState w14:val="2610" w14:font="MS Gothic"/>
                </w14:checkbox>
              </w:sdtPr>
              <w:sdtEndPr/>
              <w:sdtContent>
                <w:r w:rsidR="00E2361A" w:rsidRPr="00607B1A">
                  <w:rPr>
                    <w:rFonts w:ascii="Segoe UI Symbol" w:hAnsi="Segoe UI Symbol"/>
                    <w:kern w:val="28"/>
                  </w:rPr>
                  <w:t>☐</w:t>
                </w:r>
              </w:sdtContent>
            </w:sdt>
            <w:r w:rsidR="00E2361A" w:rsidRPr="00607B1A">
              <w:rPr>
                <w:kern w:val="28"/>
              </w:rPr>
              <w:t xml:space="preserve"> Conduct a demobilization meeting with staff assigned to you.</w:t>
            </w:r>
          </w:p>
          <w:p w14:paraId="0B8CC937" w14:textId="259E6B7D" w:rsidR="002356BB" w:rsidRPr="00607B1A" w:rsidRDefault="00D127A8" w:rsidP="00607B1A">
            <w:pPr>
              <w:pStyle w:val="TableParagraph"/>
              <w:rPr>
                <w:kern w:val="28"/>
              </w:rPr>
            </w:pPr>
            <w:sdt>
              <w:sdtPr>
                <w:rPr>
                  <w:kern w:val="28"/>
                </w:rPr>
                <w:id w:val="11363794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equipment and unused supplies are returned to the Logistics Section.</w:t>
            </w:r>
          </w:p>
          <w:p w14:paraId="08ECDB78" w14:textId="3B9C5FE4" w:rsidR="002356BB" w:rsidRPr="00607B1A" w:rsidRDefault="00D127A8" w:rsidP="00E2361A">
            <w:pPr>
              <w:pStyle w:val="TableParagraph"/>
              <w:rPr>
                <w:kern w:val="28"/>
              </w:rPr>
            </w:pPr>
            <w:sdt>
              <w:sdtPr>
                <w:rPr>
                  <w:kern w:val="28"/>
                </w:rPr>
                <w:id w:val="-18075456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rrange </w:t>
            </w:r>
            <w:r w:rsidR="0048509B">
              <w:rPr>
                <w:kern w:val="28"/>
              </w:rPr>
              <w:t>for the return</w:t>
            </w:r>
            <w:r w:rsidR="002356BB" w:rsidRPr="00607B1A">
              <w:rPr>
                <w:kern w:val="28"/>
              </w:rPr>
              <w:t xml:space="preserve"> of any agency-owned equipment (computers, etc.).</w:t>
            </w:r>
          </w:p>
          <w:p w14:paraId="01AC4378" w14:textId="53A5FE0B" w:rsidR="002356BB" w:rsidRPr="00607B1A" w:rsidRDefault="00D127A8" w:rsidP="00607B1A">
            <w:pPr>
              <w:pStyle w:val="TableParagraph"/>
              <w:rPr>
                <w:kern w:val="28"/>
              </w:rPr>
            </w:pPr>
            <w:sdt>
              <w:sdtPr>
                <w:rPr>
                  <w:kern w:val="28"/>
                </w:rPr>
                <w:id w:val="36980152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llect activity logs of your subordinates and complete your own. Turn in all activity logs (ICS Form 214) to the Documentation Unit.</w:t>
            </w:r>
          </w:p>
          <w:p w14:paraId="398F3BA7" w14:textId="651A92EB" w:rsidR="002356BB" w:rsidRPr="00607B1A" w:rsidRDefault="00D127A8" w:rsidP="00607B1A">
            <w:pPr>
              <w:pStyle w:val="TableParagraph"/>
              <w:rPr>
                <w:kern w:val="28"/>
              </w:rPr>
            </w:pPr>
            <w:sdt>
              <w:sdtPr>
                <w:rPr>
                  <w:kern w:val="28"/>
                </w:rPr>
                <w:id w:val="85932368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ll documentation to include position checklists and evaluation forms. Turn in assigned equipment.</w:t>
            </w:r>
          </w:p>
        </w:tc>
      </w:tr>
    </w:tbl>
    <w:p w14:paraId="46FA695F" w14:textId="5C183799" w:rsidR="002356BB" w:rsidRPr="00607B1A" w:rsidRDefault="002356BB" w:rsidP="002356BB">
      <w:pPr>
        <w:pStyle w:val="BodyText"/>
        <w:spacing w:before="3" w:after="1"/>
        <w:rPr>
          <w:rFonts w:ascii="Segoe UI Semilight" w:hAnsi="Segoe UI Semilight"/>
          <w:kern w:val="28"/>
          <w:sz w:val="20"/>
        </w:rPr>
      </w:pPr>
      <w:r w:rsidRPr="00607B1A">
        <w:rPr>
          <w:rFonts w:ascii="Segoe UI Semilight" w:hAnsi="Segoe UI Semilight"/>
          <w:kern w:val="28"/>
          <w:sz w:val="20"/>
        </w:rPr>
        <w:br w:type="page"/>
      </w:r>
    </w:p>
    <w:p w14:paraId="359BBFA5" w14:textId="77777777" w:rsidR="001B2B26" w:rsidRPr="0091453D" w:rsidRDefault="001B2B26" w:rsidP="00984B69">
      <w:pPr>
        <w:pStyle w:val="Heading3"/>
      </w:pPr>
      <w:bookmarkStart w:id="11" w:name="_Toc111450283"/>
      <w:r w:rsidRPr="00D206A2">
        <w:lastRenderedPageBreak/>
        <w:t>RECEPTION BRANCH DIRECTOR</w:t>
      </w:r>
      <w:bookmarkEnd w:id="11"/>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6CC8F65C" w14:textId="77777777" w:rsidTr="00607B1A">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BFAFD2" w14:textId="6C9917B5" w:rsidR="002356BB" w:rsidRPr="00607B1A" w:rsidRDefault="002356BB" w:rsidP="00607B1A">
            <w:pPr>
              <w:pStyle w:val="TableText0"/>
              <w:rPr>
                <w:kern w:val="28"/>
              </w:rPr>
            </w:pPr>
            <w:r w:rsidRPr="00607B1A">
              <w:rPr>
                <w:b/>
                <w:kern w:val="28"/>
              </w:rPr>
              <w:t>Mission:</w:t>
            </w:r>
            <w:r w:rsidRPr="00607B1A">
              <w:rPr>
                <w:kern w:val="28"/>
              </w:rPr>
              <w:t xml:space="preserve"> The Reception Branch is responsible for coordinating family and staff registration operations. The Reception Branch provides intake services for arriving families and maintains a database of all families and staff who arrive at the </w:t>
            </w:r>
            <w:r w:rsidR="00EA091F">
              <w:rPr>
                <w:kern w:val="28"/>
              </w:rPr>
              <w:t>Family Assistance Center</w:t>
            </w:r>
            <w:r w:rsidR="00EA091F" w:rsidRPr="00607B1A">
              <w:rPr>
                <w:kern w:val="28"/>
              </w:rPr>
              <w:t xml:space="preserve"> </w:t>
            </w:r>
            <w:r w:rsidR="00EA091F">
              <w:rPr>
                <w:kern w:val="28"/>
              </w:rPr>
              <w:t>(</w:t>
            </w:r>
            <w:r w:rsidR="00EA091F" w:rsidRPr="00D206A2">
              <w:rPr>
                <w:kern w:val="28"/>
              </w:rPr>
              <w:t>FAC</w:t>
            </w:r>
            <w:r w:rsidR="00EA091F">
              <w:rPr>
                <w:kern w:val="28"/>
              </w:rPr>
              <w:t>)</w:t>
            </w:r>
            <w:r w:rsidRPr="00D206A2">
              <w:rPr>
                <w:kern w:val="28"/>
              </w:rPr>
              <w:t>. The Reception Branch includes two groups</w:t>
            </w:r>
            <w:r w:rsidR="00777F10">
              <w:rPr>
                <w:kern w:val="28"/>
              </w:rPr>
              <w:t>:</w:t>
            </w:r>
            <w:r w:rsidRPr="00D206A2">
              <w:rPr>
                <w:kern w:val="28"/>
              </w:rPr>
              <w:t xml:space="preserve"> the Registration Group and the Family Host Group. Responsibilities also include the ordering of necessary resources (e.g., tables, chairs, food, supplies) for subordinate groups.</w:t>
            </w:r>
            <w:r w:rsidRPr="00607B1A">
              <w:rPr>
                <w:kern w:val="28"/>
              </w:rPr>
              <w:t xml:space="preserve"> The Reception Branch Director reports to the Operations Section Chief.</w:t>
            </w:r>
          </w:p>
        </w:tc>
      </w:tr>
      <w:tr w:rsidR="002356BB" w:rsidRPr="00D206A2" w14:paraId="3C9ED395"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74A016FD" w14:textId="77777777" w:rsidR="002356BB" w:rsidRPr="00607B1A" w:rsidRDefault="002356BB" w:rsidP="00CE753D">
            <w:pPr>
              <w:pStyle w:val="Heading2"/>
              <w:rPr>
                <w:sz w:val="20"/>
              </w:rPr>
            </w:pPr>
            <w:r w:rsidRPr="00607B1A">
              <w:t>ACTIVATION</w:t>
            </w:r>
          </w:p>
        </w:tc>
      </w:tr>
      <w:tr w:rsidR="002356BB" w:rsidRPr="00D206A2" w14:paraId="773EBE78"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0C544CEC" w14:textId="1250CDBC" w:rsidR="002356BB" w:rsidRPr="00607B1A" w:rsidRDefault="002356BB" w:rsidP="001B700E">
            <w:pPr>
              <w:pStyle w:val="TableParagraph"/>
              <w:ind w:hanging="171"/>
              <w:rPr>
                <w:kern w:val="28"/>
              </w:rPr>
            </w:pPr>
            <w:r w:rsidRPr="001B700E">
              <w:rPr>
                <w:b/>
                <w:bCs/>
                <w:i/>
                <w:iCs/>
                <w:kern w:val="28"/>
              </w:rPr>
              <w:t>NOTE</w:t>
            </w:r>
            <w:r w:rsidRPr="001B700E">
              <w:rPr>
                <w:i/>
                <w:iCs/>
                <w:kern w:val="28"/>
              </w:rPr>
              <w:t xml:space="preserve">: The Reception Branch is responsible for the registration of all </w:t>
            </w:r>
            <w:r w:rsidR="003E0D2E" w:rsidRPr="001B700E">
              <w:rPr>
                <w:i/>
                <w:iCs/>
              </w:rPr>
              <w:t>FAC</w:t>
            </w:r>
            <w:r w:rsidRPr="001B700E">
              <w:rPr>
                <w:i/>
                <w:iCs/>
                <w:kern w:val="28"/>
              </w:rPr>
              <w:t xml:space="preserve"> staff and families and must be among the first to arrive</w:t>
            </w:r>
            <w:r w:rsidRPr="00607B1A">
              <w:rPr>
                <w:kern w:val="28"/>
              </w:rPr>
              <w:t>.</w:t>
            </w:r>
          </w:p>
          <w:p w14:paraId="1917BB26" w14:textId="6CD90019" w:rsidR="002356BB" w:rsidRPr="00607B1A" w:rsidRDefault="00D127A8" w:rsidP="00607B1A">
            <w:pPr>
              <w:pStyle w:val="TableParagraph"/>
              <w:rPr>
                <w:kern w:val="28"/>
              </w:rPr>
            </w:pPr>
            <w:sdt>
              <w:sdtPr>
                <w:rPr>
                  <w:kern w:val="28"/>
                </w:rPr>
                <w:id w:val="158672382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xml:space="preserve"> site, check in at the personnel check-in station in the reception area. Receive your assignment, materials, radio, reporting location/station, reporting time, and any special instructions. As time permits, review the layout of the </w:t>
            </w:r>
            <w:r w:rsidR="003E0D2E">
              <w:t>FAC</w:t>
            </w:r>
            <w:r w:rsidR="002356BB" w:rsidRPr="00607B1A">
              <w:rPr>
                <w:kern w:val="28"/>
              </w:rPr>
              <w:t>.</w:t>
            </w:r>
          </w:p>
          <w:p w14:paraId="3E736A3C" w14:textId="5B692DEF" w:rsidR="002356BB" w:rsidRPr="00607B1A" w:rsidRDefault="00D127A8" w:rsidP="00607B1A">
            <w:pPr>
              <w:pStyle w:val="TableParagraph"/>
              <w:rPr>
                <w:kern w:val="28"/>
              </w:rPr>
            </w:pPr>
            <w:sdt>
              <w:sdtPr>
                <w:rPr>
                  <w:kern w:val="28"/>
                </w:rPr>
                <w:id w:val="-62932306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d display the badge provided by </w:t>
            </w:r>
            <w:r w:rsidR="003E0D2E">
              <w:t>FAC</w:t>
            </w:r>
            <w:r w:rsidR="002356BB" w:rsidRPr="00607B1A">
              <w:rPr>
                <w:kern w:val="28"/>
              </w:rPr>
              <w:t xml:space="preserve"> staff and your agency identification.</w:t>
            </w:r>
          </w:p>
          <w:p w14:paraId="6CBF59EF" w14:textId="27F52B72" w:rsidR="002356BB" w:rsidRPr="00607B1A" w:rsidRDefault="00D127A8" w:rsidP="00607B1A">
            <w:pPr>
              <w:pStyle w:val="TableParagraph"/>
              <w:rPr>
                <w:kern w:val="28"/>
              </w:rPr>
            </w:pPr>
            <w:sdt>
              <w:sdtPr>
                <w:rPr>
                  <w:kern w:val="28"/>
                </w:rPr>
                <w:id w:val="-172590605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03EA1360" w14:textId="28CB25BA" w:rsidR="002356BB" w:rsidRPr="00607B1A" w:rsidRDefault="00D127A8" w:rsidP="00607B1A">
            <w:pPr>
              <w:pStyle w:val="TableParagraph"/>
              <w:rPr>
                <w:kern w:val="28"/>
              </w:rPr>
            </w:pPr>
            <w:sdt>
              <w:sdtPr>
                <w:rPr>
                  <w:kern w:val="28"/>
                </w:rPr>
                <w:id w:val="-30770687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w:t>
            </w:r>
            <w:r w:rsidR="00CB4FC7" w:rsidRPr="009F7E33">
              <w:t>just</w:t>
            </w:r>
            <w:r w:rsidR="002356BB" w:rsidRPr="00607B1A">
              <w:rPr>
                <w:kern w:val="28"/>
              </w:rPr>
              <w:t>-in-</w:t>
            </w:r>
            <w:r w:rsidR="00CB4FC7" w:rsidRPr="009F7E33">
              <w:t>time train</w:t>
            </w:r>
            <w:r w:rsidR="00676962" w:rsidRPr="009F7E33">
              <w:t>ing</w:t>
            </w:r>
            <w:r w:rsidR="002356BB" w:rsidRPr="00607B1A">
              <w:rPr>
                <w:kern w:val="28"/>
              </w:rPr>
              <w:t>, if required. Review position checklists</w:t>
            </w:r>
            <w:r w:rsidR="002356BB" w:rsidRPr="00D206A2">
              <w:rPr>
                <w:kern w:val="28"/>
              </w:rPr>
              <w:t xml:space="preserve"> for and become familiar with the mission of the groups that report to you:</w:t>
            </w:r>
          </w:p>
          <w:p w14:paraId="45F5EC91" w14:textId="6E8720EB" w:rsidR="002356BB" w:rsidRPr="00D206A2" w:rsidRDefault="00D127A8" w:rsidP="001F4FE6">
            <w:pPr>
              <w:pStyle w:val="TableParagraph2"/>
              <w:rPr>
                <w:kern w:val="28"/>
              </w:rPr>
            </w:pPr>
            <w:sdt>
              <w:sdtPr>
                <w:rPr>
                  <w:kern w:val="28"/>
                </w:rPr>
                <w:id w:val="2545589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gistration Group</w:t>
            </w:r>
            <w:r w:rsidR="00956EF5">
              <w:rPr>
                <w:kern w:val="28"/>
              </w:rPr>
              <w:t>.</w:t>
            </w:r>
          </w:p>
          <w:p w14:paraId="06815457" w14:textId="5106C464" w:rsidR="002356BB" w:rsidRPr="00D206A2" w:rsidRDefault="00D127A8" w:rsidP="001F4FE6">
            <w:pPr>
              <w:pStyle w:val="TableParagraph2"/>
              <w:rPr>
                <w:kern w:val="28"/>
              </w:rPr>
            </w:pPr>
            <w:sdt>
              <w:sdtPr>
                <w:rPr>
                  <w:kern w:val="28"/>
                </w:rPr>
                <w:id w:val="131691158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Family Host Group</w:t>
            </w:r>
            <w:r w:rsidR="00956EF5">
              <w:rPr>
                <w:kern w:val="28"/>
              </w:rPr>
              <w:t>.</w:t>
            </w:r>
          </w:p>
          <w:p w14:paraId="241E7F26" w14:textId="6F90AE92" w:rsidR="009169CF" w:rsidRPr="00D206A2" w:rsidRDefault="00D127A8" w:rsidP="001F4FE6">
            <w:pPr>
              <w:pStyle w:val="TableParagraph"/>
              <w:rPr>
                <w:kern w:val="28"/>
              </w:rPr>
            </w:pPr>
            <w:sdt>
              <w:sdtPr>
                <w:rPr>
                  <w:kern w:val="28"/>
                </w:rPr>
                <w:id w:val="98358954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dvise group supervisors to review their group</w:t>
            </w:r>
            <w:r w:rsidR="009169CF" w:rsidRPr="00D206A2">
              <w:rPr>
                <w:kern w:val="28"/>
              </w:rPr>
              <w:t>’</w:t>
            </w:r>
            <w:r w:rsidR="002356BB" w:rsidRPr="00D206A2">
              <w:rPr>
                <w:kern w:val="28"/>
              </w:rPr>
              <w:t>s position checklists with their staff, familiarize staff with layout of their area, and review key processes or documentation that may help accomplish their mission.</w:t>
            </w:r>
          </w:p>
          <w:p w14:paraId="085150F1" w14:textId="19F670DA" w:rsidR="002356BB" w:rsidRPr="00607B1A" w:rsidRDefault="00D127A8" w:rsidP="00607B1A">
            <w:pPr>
              <w:pStyle w:val="TableParagraph"/>
              <w:rPr>
                <w:kern w:val="28"/>
              </w:rPr>
            </w:pPr>
            <w:sdt>
              <w:sdtPr>
                <w:rPr>
                  <w:kern w:val="28"/>
                </w:rPr>
                <w:id w:val="15911892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staff </w:t>
            </w:r>
            <w:r w:rsidR="00CB4FC7" w:rsidRPr="009F7E33">
              <w:t>are</w:t>
            </w:r>
            <w:r w:rsidR="002356BB" w:rsidRPr="00607B1A">
              <w:rPr>
                <w:kern w:val="28"/>
              </w:rPr>
              <w:t xml:space="preserve"> familiar with the location of key resources, including </w:t>
            </w:r>
            <w:r w:rsidR="003E0D2E">
              <w:t>FAC</w:t>
            </w:r>
            <w:r w:rsidR="002356BB" w:rsidRPr="00607B1A">
              <w:rPr>
                <w:kern w:val="28"/>
              </w:rPr>
              <w:t xml:space="preserve"> forms (in family check-in area), registration spreadsheets (on computers in staff and family check-in areas), </w:t>
            </w:r>
            <w:r w:rsidR="00CB4FC7" w:rsidRPr="009F7E33">
              <w:t xml:space="preserve">and </w:t>
            </w:r>
            <w:r w:rsidR="002356BB" w:rsidRPr="00607B1A">
              <w:rPr>
                <w:kern w:val="28"/>
              </w:rPr>
              <w:t>layout (in check-in area</w:t>
            </w:r>
            <w:r w:rsidR="00676962" w:rsidRPr="009F7E33">
              <w:t>).</w:t>
            </w:r>
          </w:p>
          <w:p w14:paraId="2F414755" w14:textId="77777777" w:rsidR="009169CF" w:rsidRPr="00607B1A" w:rsidRDefault="00D127A8" w:rsidP="00607B1A">
            <w:pPr>
              <w:pStyle w:val="TableParagraph"/>
              <w:rPr>
                <w:kern w:val="28"/>
              </w:rPr>
            </w:pPr>
            <w:sdt>
              <w:sdtPr>
                <w:rPr>
                  <w:kern w:val="28"/>
                </w:rPr>
                <w:id w:val="66375267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and provide direction as needed.</w:t>
            </w:r>
          </w:p>
          <w:p w14:paraId="329AE885" w14:textId="2A4835B6" w:rsidR="002356BB" w:rsidRPr="00D206A2" w:rsidRDefault="00D127A8" w:rsidP="001F4FE6">
            <w:pPr>
              <w:pStyle w:val="TableParagraph"/>
              <w:rPr>
                <w:kern w:val="28"/>
              </w:rPr>
            </w:pPr>
            <w:sdt>
              <w:sdtPr>
                <w:rPr>
                  <w:kern w:val="28"/>
                </w:rPr>
                <w:id w:val="-24988581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Registration Group Supervisor to review registration and flow strategy based on the layout of the facility and objectives of the FAC. Coordinate with the Family Host Group Supervisor to develop a strategy to maintain a comfortable environment for family members.</w:t>
            </w:r>
          </w:p>
          <w:p w14:paraId="3427D5B8" w14:textId="2A218DDA" w:rsidR="002356BB" w:rsidRPr="00607B1A" w:rsidRDefault="00D127A8" w:rsidP="00607B1A">
            <w:pPr>
              <w:pStyle w:val="TableParagraph"/>
              <w:rPr>
                <w:kern w:val="28"/>
              </w:rPr>
            </w:pPr>
            <w:sdt>
              <w:sdtPr>
                <w:rPr>
                  <w:kern w:val="28"/>
                </w:rPr>
                <w:id w:val="193185105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resources as needed.</w:t>
            </w:r>
          </w:p>
        </w:tc>
      </w:tr>
      <w:tr w:rsidR="002356BB" w:rsidRPr="00D206A2" w14:paraId="42B9468C"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3D1DFE80" w14:textId="77777777" w:rsidR="002356BB" w:rsidRPr="00607B1A" w:rsidRDefault="002356BB" w:rsidP="00CE753D">
            <w:pPr>
              <w:pStyle w:val="Heading2"/>
              <w:rPr>
                <w:sz w:val="20"/>
              </w:rPr>
            </w:pPr>
            <w:r w:rsidRPr="00607B1A">
              <w:t>OPERATION</w:t>
            </w:r>
          </w:p>
        </w:tc>
      </w:tr>
      <w:tr w:rsidR="002356BB" w:rsidRPr="00D206A2" w14:paraId="6177458D"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576D4254" w14:textId="4034161D" w:rsidR="002356BB" w:rsidRPr="00D206A2" w:rsidRDefault="00D127A8" w:rsidP="001F4FE6">
            <w:pPr>
              <w:pStyle w:val="TableParagraph"/>
              <w:rPr>
                <w:kern w:val="28"/>
              </w:rPr>
            </w:pPr>
            <w:sdt>
              <w:sdtPr>
                <w:rPr>
                  <w:kern w:val="28"/>
                </w:rPr>
                <w:id w:val="21855996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e Registration Group Supervisor has directed their staff to coordinate with the disabilities and access and functional needs unit staff, greeters, and other support service providers to accommodate family members.</w:t>
            </w:r>
          </w:p>
          <w:p w14:paraId="159675AC" w14:textId="54C1492A" w:rsidR="002356BB" w:rsidRPr="00D206A2" w:rsidRDefault="00D127A8" w:rsidP="001F4FE6">
            <w:pPr>
              <w:pStyle w:val="TableParagraph"/>
              <w:rPr>
                <w:kern w:val="28"/>
              </w:rPr>
            </w:pPr>
            <w:sdt>
              <w:sdtPr>
                <w:rPr>
                  <w:kern w:val="28"/>
                </w:rPr>
                <w:id w:val="-122713639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the Registration Group Supervisor has provided just</w:t>
            </w:r>
            <w:r w:rsidR="00A218AC" w:rsidRPr="00D206A2">
              <w:rPr>
                <w:kern w:val="28"/>
              </w:rPr>
              <w:t>-</w:t>
            </w:r>
            <w:r w:rsidR="002356BB" w:rsidRPr="00D206A2">
              <w:rPr>
                <w:kern w:val="28"/>
              </w:rPr>
              <w:t>in</w:t>
            </w:r>
            <w:r w:rsidR="00A218AC" w:rsidRPr="00D206A2">
              <w:rPr>
                <w:kern w:val="28"/>
              </w:rPr>
              <w:t>-</w:t>
            </w:r>
            <w:r w:rsidR="002356BB" w:rsidRPr="00D206A2">
              <w:rPr>
                <w:kern w:val="28"/>
              </w:rPr>
              <w:t>time training</w:t>
            </w:r>
            <w:r w:rsidR="009169CF" w:rsidRPr="00D206A2">
              <w:rPr>
                <w:kern w:val="28"/>
              </w:rPr>
              <w:t xml:space="preserve"> </w:t>
            </w:r>
            <w:r w:rsidR="002356BB" w:rsidRPr="00D206A2">
              <w:rPr>
                <w:kern w:val="28"/>
              </w:rPr>
              <w:t>for late-arriving staff.</w:t>
            </w:r>
          </w:p>
          <w:p w14:paraId="482D0334" w14:textId="566AD74D" w:rsidR="002356BB" w:rsidRPr="00607B1A" w:rsidRDefault="00D127A8" w:rsidP="00607B1A">
            <w:pPr>
              <w:pStyle w:val="TableParagraph"/>
              <w:rPr>
                <w:kern w:val="28"/>
              </w:rPr>
            </w:pPr>
            <w:sdt>
              <w:sdtPr>
                <w:rPr>
                  <w:kern w:val="28"/>
                </w:rPr>
                <w:id w:val="12197875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ceive completed </w:t>
            </w:r>
            <w:r w:rsidR="003E0D2E">
              <w:t>FAC</w:t>
            </w:r>
            <w:r w:rsidR="002356BB" w:rsidRPr="00607B1A">
              <w:rPr>
                <w:kern w:val="28"/>
              </w:rPr>
              <w:t xml:space="preserve"> forms</w:t>
            </w:r>
            <w:r w:rsidR="002356BB" w:rsidRPr="00D206A2">
              <w:rPr>
                <w:kern w:val="28"/>
              </w:rPr>
              <w:t xml:space="preserve"> from the Registration Group</w:t>
            </w:r>
            <w:r w:rsidR="002356BB" w:rsidRPr="00607B1A">
              <w:rPr>
                <w:kern w:val="28"/>
              </w:rPr>
              <w:t>. Ensure that completed forms are submitted to the Information Branch Director.</w:t>
            </w:r>
          </w:p>
          <w:p w14:paraId="01E0B2D1" w14:textId="7B4AB299" w:rsidR="002356BB" w:rsidRPr="00607B1A" w:rsidRDefault="00D127A8" w:rsidP="00607B1A">
            <w:pPr>
              <w:pStyle w:val="TableParagraph"/>
              <w:rPr>
                <w:kern w:val="28"/>
              </w:rPr>
            </w:pPr>
            <w:sdt>
              <w:sdtPr>
                <w:rPr>
                  <w:kern w:val="28"/>
                </w:rPr>
                <w:id w:val="164446769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nform Operations Section Chief of activities.</w:t>
            </w:r>
          </w:p>
          <w:p w14:paraId="2438B5FF" w14:textId="66B0DB5C" w:rsidR="002356BB" w:rsidRPr="00607B1A" w:rsidRDefault="00D127A8" w:rsidP="00607B1A">
            <w:pPr>
              <w:pStyle w:val="TableParagraph"/>
              <w:rPr>
                <w:kern w:val="28"/>
              </w:rPr>
            </w:pPr>
            <w:sdt>
              <w:sdtPr>
                <w:rPr>
                  <w:kern w:val="28"/>
                </w:rPr>
                <w:id w:val="-96319977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Unit/Activity Log (ICS Form 214).</w:t>
            </w:r>
          </w:p>
          <w:p w14:paraId="2EAAC8B6" w14:textId="72CFB1D7" w:rsidR="002356BB" w:rsidRPr="00607B1A" w:rsidRDefault="00D127A8" w:rsidP="00607B1A">
            <w:pPr>
              <w:pStyle w:val="TableParagraph"/>
              <w:rPr>
                <w:kern w:val="28"/>
              </w:rPr>
            </w:pPr>
            <w:sdt>
              <w:sdtPr>
                <w:rPr>
                  <w:kern w:val="28"/>
                </w:rPr>
                <w:id w:val="-205367942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family briefings, as requested and appropriate.</w:t>
            </w:r>
          </w:p>
          <w:p w14:paraId="68E2CD20" w14:textId="46A7A6EA" w:rsidR="002356BB" w:rsidRPr="00607B1A" w:rsidRDefault="00D127A8" w:rsidP="00607B1A">
            <w:pPr>
              <w:pStyle w:val="TableParagraph"/>
              <w:rPr>
                <w:kern w:val="28"/>
              </w:rPr>
            </w:pPr>
            <w:sdt>
              <w:sdtPr>
                <w:rPr>
                  <w:kern w:val="28"/>
                </w:rPr>
                <w:id w:val="-208898948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Brief incoming Reception Branch Director if a subsequent operational period is scheduled.</w:t>
            </w:r>
          </w:p>
          <w:p w14:paraId="4E84C95A" w14:textId="77777777" w:rsidR="009549E0" w:rsidRDefault="00D127A8" w:rsidP="00607B1A">
            <w:pPr>
              <w:pStyle w:val="TableParagraph"/>
              <w:rPr>
                <w:kern w:val="28"/>
              </w:rPr>
            </w:pPr>
            <w:sdt>
              <w:sdtPr>
                <w:rPr>
                  <w:kern w:val="28"/>
                </w:rPr>
                <w:id w:val="-165467466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briefings to ensure understanding of the current Incident Action Plan. </w:t>
            </w:r>
          </w:p>
          <w:p w14:paraId="58D43EBA" w14:textId="30C56157" w:rsidR="002356BB" w:rsidRPr="00607B1A" w:rsidRDefault="00D127A8" w:rsidP="009549E0">
            <w:pPr>
              <w:pStyle w:val="TableParagraph"/>
              <w:rPr>
                <w:kern w:val="28"/>
              </w:rPr>
            </w:pPr>
            <w:sdt>
              <w:sdtPr>
                <w:rPr>
                  <w:kern w:val="28"/>
                </w:rPr>
                <w:id w:val="131224189"/>
                <w14:checkbox>
                  <w14:checked w14:val="0"/>
                  <w14:checkedState w14:val="2612" w14:font="MS Gothic"/>
                  <w14:uncheckedState w14:val="2610" w14:font="MS Gothic"/>
                </w14:checkbox>
              </w:sdtPr>
              <w:sdtEndPr/>
              <w:sdtContent>
                <w:r w:rsidR="009549E0" w:rsidRPr="00607B1A">
                  <w:rPr>
                    <w:rFonts w:ascii="Segoe UI Symbol" w:hAnsi="Segoe UI Symbol"/>
                    <w:kern w:val="28"/>
                  </w:rPr>
                  <w:t>☐</w:t>
                </w:r>
              </w:sdtContent>
            </w:sdt>
            <w:r w:rsidR="009549E0" w:rsidRPr="00607B1A">
              <w:rPr>
                <w:kern w:val="28"/>
              </w:rPr>
              <w:t xml:space="preserve"> </w:t>
            </w:r>
            <w:r w:rsidR="009549E0" w:rsidRPr="003C5680">
              <w:rPr>
                <w:kern w:val="28"/>
              </w:rPr>
              <w:t>Participate in meetings and briefings as needed.</w:t>
            </w:r>
          </w:p>
        </w:tc>
      </w:tr>
      <w:tr w:rsidR="002356BB" w:rsidRPr="00D206A2" w14:paraId="152AC65A"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37B42636" w14:textId="77777777" w:rsidR="002356BB" w:rsidRPr="00607B1A" w:rsidRDefault="002356BB" w:rsidP="00CE753D">
            <w:pPr>
              <w:pStyle w:val="Heading2"/>
              <w:rPr>
                <w:sz w:val="20"/>
              </w:rPr>
            </w:pPr>
            <w:r w:rsidRPr="00607B1A">
              <w:lastRenderedPageBreak/>
              <w:t>DEMOBILIZATION</w:t>
            </w:r>
          </w:p>
        </w:tc>
      </w:tr>
      <w:tr w:rsidR="002356BB" w:rsidRPr="00D206A2" w14:paraId="46574EAE"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010A44A5" w14:textId="5CD032A2" w:rsidR="002356BB" w:rsidRDefault="00D127A8" w:rsidP="00607B1A">
            <w:pPr>
              <w:pStyle w:val="TableParagraph"/>
              <w:rPr>
                <w:kern w:val="28"/>
              </w:rPr>
            </w:pPr>
            <w:sdt>
              <w:sdtPr>
                <w:rPr>
                  <w:kern w:val="28"/>
                </w:rPr>
                <w:id w:val="-192463303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mmunicate demobilization information </w:t>
            </w:r>
            <w:r w:rsidR="00777F10">
              <w:rPr>
                <w:kern w:val="28"/>
              </w:rPr>
              <w:t xml:space="preserve">to </w:t>
            </w:r>
            <w:r w:rsidR="002356BB" w:rsidRPr="00607B1A">
              <w:rPr>
                <w:kern w:val="28"/>
              </w:rPr>
              <w:t>staff. Ensure that information regarding follow-on services is clearly communicated.</w:t>
            </w:r>
          </w:p>
          <w:p w14:paraId="4CB85851" w14:textId="50AEE9D1" w:rsidR="00E2361A" w:rsidRPr="00607B1A" w:rsidRDefault="00D127A8" w:rsidP="00607B1A">
            <w:pPr>
              <w:pStyle w:val="TableParagraph"/>
              <w:rPr>
                <w:kern w:val="28"/>
              </w:rPr>
            </w:pPr>
            <w:sdt>
              <w:sdtPr>
                <w:rPr>
                  <w:kern w:val="28"/>
                </w:rPr>
                <w:id w:val="1423687163"/>
                <w14:checkbox>
                  <w14:checked w14:val="0"/>
                  <w14:checkedState w14:val="2612" w14:font="MS Gothic"/>
                  <w14:uncheckedState w14:val="2610" w14:font="MS Gothic"/>
                </w14:checkbox>
              </w:sdtPr>
              <w:sdtEndPr/>
              <w:sdtContent>
                <w:r w:rsidR="00E2361A" w:rsidRPr="00607B1A">
                  <w:rPr>
                    <w:rFonts w:ascii="Segoe UI Symbol" w:hAnsi="Segoe UI Symbol"/>
                    <w:kern w:val="28"/>
                  </w:rPr>
                  <w:t>☐</w:t>
                </w:r>
              </w:sdtContent>
            </w:sdt>
            <w:r w:rsidR="00E2361A" w:rsidRPr="00607B1A">
              <w:rPr>
                <w:kern w:val="28"/>
              </w:rPr>
              <w:t xml:space="preserve"> Conduct a demobilization meeting with staff assigned to you.</w:t>
            </w:r>
          </w:p>
          <w:p w14:paraId="01F813DC" w14:textId="5EBD7BAF" w:rsidR="002356BB" w:rsidRPr="00607B1A" w:rsidRDefault="00D127A8" w:rsidP="00607B1A">
            <w:pPr>
              <w:pStyle w:val="TableParagraph"/>
              <w:rPr>
                <w:kern w:val="28"/>
              </w:rPr>
            </w:pPr>
            <w:sdt>
              <w:sdtPr>
                <w:rPr>
                  <w:kern w:val="28"/>
                </w:rPr>
                <w:id w:val="-93813621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equipment and unused supplies are returned to the Logistics Section.</w:t>
            </w:r>
          </w:p>
          <w:p w14:paraId="205EF62D" w14:textId="1B8B95E7" w:rsidR="002356BB" w:rsidRPr="00607B1A" w:rsidRDefault="00D127A8" w:rsidP="00E2361A">
            <w:pPr>
              <w:pStyle w:val="TableParagraph"/>
              <w:rPr>
                <w:kern w:val="28"/>
              </w:rPr>
            </w:pPr>
            <w:sdt>
              <w:sdtPr>
                <w:rPr>
                  <w:kern w:val="28"/>
                </w:rPr>
                <w:id w:val="-184477229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rrange for</w:t>
            </w:r>
            <w:r w:rsidR="00777F10">
              <w:rPr>
                <w:kern w:val="28"/>
              </w:rPr>
              <w:t xml:space="preserve"> the</w:t>
            </w:r>
            <w:r w:rsidR="002356BB" w:rsidRPr="00607B1A">
              <w:rPr>
                <w:kern w:val="28"/>
              </w:rPr>
              <w:t xml:space="preserve"> return of any agency-owned equipment (computers, etc.).</w:t>
            </w:r>
          </w:p>
          <w:p w14:paraId="7616EB22" w14:textId="02F6249F" w:rsidR="002356BB" w:rsidRPr="00607B1A" w:rsidRDefault="00D127A8" w:rsidP="00607B1A">
            <w:pPr>
              <w:pStyle w:val="TableParagraph"/>
              <w:rPr>
                <w:kern w:val="28"/>
              </w:rPr>
            </w:pPr>
            <w:sdt>
              <w:sdtPr>
                <w:rPr>
                  <w:kern w:val="28"/>
                </w:rPr>
                <w:id w:val="213790096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llect activity logs </w:t>
            </w:r>
            <w:r w:rsidR="00CB4FC7" w:rsidRPr="009F7E33">
              <w:t xml:space="preserve">(ICS Form 214) </w:t>
            </w:r>
            <w:r w:rsidR="002356BB" w:rsidRPr="00607B1A">
              <w:rPr>
                <w:kern w:val="28"/>
              </w:rPr>
              <w:t>of your subordinates and complete your own. Turn in all activity logs to the Documentation Unit.</w:t>
            </w:r>
          </w:p>
          <w:p w14:paraId="25083148" w14:textId="434E89F4" w:rsidR="002356BB" w:rsidRPr="00607B1A" w:rsidRDefault="00D127A8" w:rsidP="00607B1A">
            <w:pPr>
              <w:pStyle w:val="TableParagraph"/>
              <w:rPr>
                <w:kern w:val="28"/>
              </w:rPr>
            </w:pPr>
            <w:sdt>
              <w:sdtPr>
                <w:rPr>
                  <w:kern w:val="28"/>
                </w:rPr>
                <w:id w:val="-102917581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ll documentation to include position checklists and evaluation forms. Turn in assigned equipment.</w:t>
            </w:r>
          </w:p>
        </w:tc>
      </w:tr>
    </w:tbl>
    <w:p w14:paraId="52E5F0F0" w14:textId="1811A470" w:rsidR="002356BB" w:rsidRPr="00607B1A" w:rsidRDefault="002356BB" w:rsidP="002356BB">
      <w:pPr>
        <w:pStyle w:val="BodyText"/>
        <w:spacing w:before="3" w:after="1"/>
        <w:rPr>
          <w:rFonts w:ascii="Segoe UI Semilight" w:hAnsi="Segoe UI Semilight"/>
          <w:kern w:val="28"/>
          <w:sz w:val="20"/>
        </w:rPr>
      </w:pPr>
      <w:r w:rsidRPr="00607B1A">
        <w:rPr>
          <w:rFonts w:ascii="Segoe UI Semilight" w:hAnsi="Segoe UI Semilight"/>
          <w:kern w:val="28"/>
          <w:sz w:val="20"/>
        </w:rPr>
        <w:br w:type="page"/>
      </w:r>
    </w:p>
    <w:p w14:paraId="2C34A1A4" w14:textId="77777777" w:rsidR="001B2B26" w:rsidRPr="0091453D" w:rsidRDefault="001B2B26" w:rsidP="00984B69">
      <w:pPr>
        <w:pStyle w:val="Heading4"/>
      </w:pPr>
      <w:bookmarkStart w:id="12" w:name="_Toc111450284"/>
      <w:r w:rsidRPr="00D206A2">
        <w:lastRenderedPageBreak/>
        <w:t>REGISTRATION GROUP SUPERVISOR</w:t>
      </w:r>
      <w:bookmarkEnd w:id="12"/>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2D4FF1FB" w14:textId="77777777" w:rsidTr="002356BB">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04AB6B4" w14:textId="336B30C8" w:rsidR="002356BB" w:rsidRPr="00D206A2" w:rsidRDefault="002356BB" w:rsidP="00556719">
            <w:pPr>
              <w:pStyle w:val="TableText0"/>
              <w:rPr>
                <w:kern w:val="28"/>
              </w:rPr>
            </w:pPr>
            <w:r w:rsidRPr="00D206A2">
              <w:rPr>
                <w:b/>
                <w:bCs/>
                <w:kern w:val="28"/>
              </w:rPr>
              <w:t>Mission:</w:t>
            </w:r>
            <w:r w:rsidRPr="00D206A2">
              <w:rPr>
                <w:kern w:val="28"/>
              </w:rPr>
              <w:t xml:space="preserve"> The Registration Group is responsible for ensuring </w:t>
            </w:r>
            <w:r w:rsidR="00777F10">
              <w:rPr>
                <w:kern w:val="28"/>
              </w:rPr>
              <w:t xml:space="preserve">the </w:t>
            </w:r>
            <w:r w:rsidRPr="00D206A2">
              <w:rPr>
                <w:kern w:val="28"/>
              </w:rPr>
              <w:t xml:space="preserve">registration of families and </w:t>
            </w:r>
            <w:r w:rsidR="00EA091F">
              <w:rPr>
                <w:kern w:val="28"/>
              </w:rPr>
              <w:t>Family Assistance Center</w:t>
            </w:r>
            <w:r w:rsidR="00EA091F" w:rsidRPr="00607B1A">
              <w:rPr>
                <w:kern w:val="28"/>
              </w:rPr>
              <w:t xml:space="preserve"> </w:t>
            </w:r>
            <w:r w:rsidR="00EA091F">
              <w:rPr>
                <w:kern w:val="28"/>
              </w:rPr>
              <w:t>(</w:t>
            </w:r>
            <w:r w:rsidR="00EA091F" w:rsidRPr="00D206A2">
              <w:rPr>
                <w:kern w:val="28"/>
              </w:rPr>
              <w:t>FAC</w:t>
            </w:r>
            <w:r w:rsidR="00EA091F">
              <w:rPr>
                <w:kern w:val="28"/>
              </w:rPr>
              <w:t>)</w:t>
            </w:r>
            <w:r w:rsidR="00EA091F" w:rsidRPr="00D206A2">
              <w:rPr>
                <w:kern w:val="28"/>
              </w:rPr>
              <w:t xml:space="preserve"> </w:t>
            </w:r>
            <w:r w:rsidRPr="00D206A2">
              <w:rPr>
                <w:kern w:val="28"/>
              </w:rPr>
              <w:t>staff. This includes verifying families</w:t>
            </w:r>
            <w:r w:rsidR="009169CF" w:rsidRPr="00D206A2">
              <w:rPr>
                <w:kern w:val="28"/>
              </w:rPr>
              <w:t>’</w:t>
            </w:r>
            <w:r w:rsidRPr="00D206A2">
              <w:rPr>
                <w:kern w:val="28"/>
              </w:rPr>
              <w:t xml:space="preserve"> identification and ensuring that families requesting accommodations receive appropriate access to services, waiting area assignments, and FAC forms. The Registration Group coordinates with the Security Branch to support badging operations. The Registration Group Supervisor reports to the Reception Branch Director.</w:t>
            </w:r>
          </w:p>
        </w:tc>
      </w:tr>
      <w:tr w:rsidR="002356BB" w:rsidRPr="00D206A2" w14:paraId="5F76A61A"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6F02F4CF" w14:textId="77777777" w:rsidR="002356BB" w:rsidRPr="00D206A2" w:rsidRDefault="002356BB" w:rsidP="00CE753D">
            <w:pPr>
              <w:pStyle w:val="Heading2"/>
              <w:rPr>
                <w:sz w:val="20"/>
                <w:szCs w:val="20"/>
              </w:rPr>
            </w:pPr>
            <w:r w:rsidRPr="00D206A2">
              <w:t>ACTIVATION</w:t>
            </w:r>
          </w:p>
        </w:tc>
      </w:tr>
      <w:tr w:rsidR="002356BB" w:rsidRPr="00D206A2" w14:paraId="562C4C82"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65CF2BDA" w14:textId="4B093369" w:rsidR="002356BB" w:rsidRPr="00D206A2" w:rsidRDefault="00D127A8" w:rsidP="001F4FE6">
            <w:pPr>
              <w:pStyle w:val="TableParagraph"/>
              <w:rPr>
                <w:kern w:val="28"/>
              </w:rPr>
            </w:pPr>
            <w:sdt>
              <w:sdtPr>
                <w:rPr>
                  <w:kern w:val="28"/>
                </w:rPr>
                <w:id w:val="106005691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check in at the personnel check-in station in the reception area. Receive assignment, reporting location/station, reporting time, and any special instructions.</w:t>
            </w:r>
          </w:p>
          <w:p w14:paraId="57D2466D" w14:textId="51262151" w:rsidR="002356BB" w:rsidRPr="00D206A2" w:rsidRDefault="00D127A8" w:rsidP="001F4FE6">
            <w:pPr>
              <w:pStyle w:val="TableParagraph"/>
              <w:rPr>
                <w:kern w:val="28"/>
              </w:rPr>
            </w:pPr>
            <w:sdt>
              <w:sdtPr>
                <w:rPr>
                  <w:kern w:val="28"/>
                </w:rPr>
                <w:id w:val="203916260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badge provided by FAC staff and your agency identification.</w:t>
            </w:r>
          </w:p>
          <w:p w14:paraId="38E4A395" w14:textId="4CB436EF" w:rsidR="002356BB" w:rsidRPr="00D206A2" w:rsidRDefault="00D127A8" w:rsidP="001F4FE6">
            <w:pPr>
              <w:pStyle w:val="TableParagraph"/>
              <w:rPr>
                <w:kern w:val="28"/>
              </w:rPr>
            </w:pPr>
            <w:sdt>
              <w:sdtPr>
                <w:rPr>
                  <w:kern w:val="28"/>
                </w:rPr>
                <w:id w:val="-328726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366458C1" w14:textId="583827D3" w:rsidR="002356BB" w:rsidRPr="00D206A2" w:rsidRDefault="00D127A8" w:rsidP="001F4FE6">
            <w:pPr>
              <w:pStyle w:val="TableParagraph"/>
              <w:rPr>
                <w:kern w:val="28"/>
              </w:rPr>
            </w:pPr>
            <w:sdt>
              <w:sdtPr>
                <w:rPr>
                  <w:kern w:val="28"/>
                </w:rPr>
                <w:id w:val="126650779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 Review position checklists for and become familiar with the mission of your group and the tasks for those who report to you:</w:t>
            </w:r>
          </w:p>
          <w:p w14:paraId="42ADC4D9" w14:textId="4A55548B" w:rsidR="002356BB" w:rsidRPr="00D206A2" w:rsidRDefault="00D127A8" w:rsidP="001F4FE6">
            <w:pPr>
              <w:pStyle w:val="TableParagraph2"/>
              <w:rPr>
                <w:kern w:val="28"/>
              </w:rPr>
            </w:pPr>
            <w:sdt>
              <w:sdtPr>
                <w:rPr>
                  <w:kern w:val="28"/>
                </w:rPr>
                <w:id w:val="70135797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heck-in Specialists</w:t>
            </w:r>
            <w:r w:rsidR="00BB0F3D">
              <w:rPr>
                <w:kern w:val="28"/>
              </w:rPr>
              <w:t>.</w:t>
            </w:r>
          </w:p>
          <w:p w14:paraId="1F657F6B" w14:textId="46992479" w:rsidR="002356BB" w:rsidRPr="00D206A2" w:rsidRDefault="00D127A8" w:rsidP="001F4FE6">
            <w:pPr>
              <w:pStyle w:val="TableParagraph2"/>
              <w:rPr>
                <w:kern w:val="28"/>
              </w:rPr>
            </w:pPr>
            <w:sdt>
              <w:sdtPr>
                <w:rPr>
                  <w:kern w:val="28"/>
                </w:rPr>
                <w:id w:val="174868435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Greeters</w:t>
            </w:r>
            <w:r w:rsidR="00BB0F3D">
              <w:rPr>
                <w:kern w:val="28"/>
              </w:rPr>
              <w:t>.</w:t>
            </w:r>
          </w:p>
          <w:p w14:paraId="7937AF03" w14:textId="1ED8A747" w:rsidR="009169CF" w:rsidRPr="00D206A2" w:rsidRDefault="00D127A8" w:rsidP="001F4FE6">
            <w:pPr>
              <w:pStyle w:val="TableParagraph"/>
              <w:rPr>
                <w:kern w:val="28"/>
              </w:rPr>
            </w:pPr>
            <w:sdt>
              <w:sdtPr>
                <w:rPr>
                  <w:kern w:val="28"/>
                </w:rPr>
                <w:id w:val="214200124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your group</w:t>
            </w:r>
            <w:r w:rsidR="009169CF" w:rsidRPr="00D206A2">
              <w:rPr>
                <w:kern w:val="28"/>
              </w:rPr>
              <w:t>’</w:t>
            </w:r>
            <w:r w:rsidR="002356BB" w:rsidRPr="00D206A2">
              <w:rPr>
                <w:kern w:val="28"/>
              </w:rPr>
              <w:t>s position checklist(s) with your staff, familiarize staff with the layout of their area, and review any key processes or documentation that may be helpful in accomplishing their mission.</w:t>
            </w:r>
          </w:p>
          <w:p w14:paraId="0F816406" w14:textId="6A0B7F70" w:rsidR="002356BB" w:rsidRPr="00D206A2" w:rsidRDefault="00D127A8" w:rsidP="001F4FE6">
            <w:pPr>
              <w:pStyle w:val="TableParagraph"/>
              <w:rPr>
                <w:kern w:val="28"/>
              </w:rPr>
            </w:pPr>
            <w:sdt>
              <w:sdtPr>
                <w:rPr>
                  <w:kern w:val="28"/>
                </w:rPr>
                <w:id w:val="123558546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staff </w:t>
            </w:r>
            <w:r w:rsidR="00777F10">
              <w:rPr>
                <w:kern w:val="28"/>
              </w:rPr>
              <w:t>are</w:t>
            </w:r>
            <w:r w:rsidR="002356BB" w:rsidRPr="00D206A2">
              <w:rPr>
                <w:kern w:val="28"/>
              </w:rPr>
              <w:t xml:space="preserve"> familiar with </w:t>
            </w:r>
            <w:r w:rsidR="00777F10">
              <w:rPr>
                <w:kern w:val="28"/>
              </w:rPr>
              <w:t xml:space="preserve">the </w:t>
            </w:r>
            <w:r w:rsidR="002356BB" w:rsidRPr="00D206A2">
              <w:rPr>
                <w:kern w:val="28"/>
              </w:rPr>
              <w:t xml:space="preserve">locations of key resources including FAC forms (in family check-in area), registration spreadsheets (on computers in staff and family check-in areas), </w:t>
            </w:r>
            <w:r w:rsidR="00777F10">
              <w:rPr>
                <w:kern w:val="28"/>
              </w:rPr>
              <w:t xml:space="preserve">and </w:t>
            </w:r>
            <w:r w:rsidR="002356BB" w:rsidRPr="00D206A2">
              <w:rPr>
                <w:kern w:val="28"/>
              </w:rPr>
              <w:t>layouts (in check-in area).</w:t>
            </w:r>
          </w:p>
          <w:p w14:paraId="3459E36F" w14:textId="511EED8F" w:rsidR="002356BB" w:rsidRPr="00D206A2" w:rsidRDefault="00D127A8" w:rsidP="001F4FE6">
            <w:pPr>
              <w:pStyle w:val="TableParagraph"/>
              <w:rPr>
                <w:kern w:val="28"/>
              </w:rPr>
            </w:pPr>
            <w:sdt>
              <w:sdtPr>
                <w:rPr>
                  <w:kern w:val="28"/>
                </w:rPr>
                <w:id w:val="115826496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the Security Branch to ensure that staff are present at check-in to support the enforcement of badging.</w:t>
            </w:r>
          </w:p>
          <w:p w14:paraId="7776F316" w14:textId="4A99DD9A" w:rsidR="002356BB" w:rsidRPr="00D206A2" w:rsidRDefault="00D127A8" w:rsidP="001F4FE6">
            <w:pPr>
              <w:pStyle w:val="TableParagraph"/>
              <w:rPr>
                <w:kern w:val="28"/>
              </w:rPr>
            </w:pPr>
            <w:sdt>
              <w:sdtPr>
                <w:rPr>
                  <w:kern w:val="28"/>
                </w:rPr>
                <w:id w:val="61564980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the Family Host Group Supervisor to develop a strategy to maintain a comfortable environment for families.</w:t>
            </w:r>
          </w:p>
          <w:p w14:paraId="29588410" w14:textId="47B2AB4C" w:rsidR="002356BB" w:rsidRPr="00D206A2" w:rsidRDefault="00D127A8" w:rsidP="001F4FE6">
            <w:pPr>
              <w:pStyle w:val="TableParagraph"/>
              <w:rPr>
                <w:kern w:val="28"/>
              </w:rPr>
            </w:pPr>
            <w:sdt>
              <w:sdtPr>
                <w:rPr>
                  <w:kern w:val="28"/>
                </w:rPr>
                <w:id w:val="-135588692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Registration Group staff and make task/job assignments.</w:t>
            </w:r>
          </w:p>
          <w:p w14:paraId="4C738383" w14:textId="44B214B4" w:rsidR="002356BB" w:rsidRPr="00D206A2" w:rsidRDefault="00D127A8" w:rsidP="001F4FE6">
            <w:pPr>
              <w:pStyle w:val="TableParagraph"/>
              <w:rPr>
                <w:kern w:val="28"/>
              </w:rPr>
            </w:pPr>
            <w:sdt>
              <w:sdtPr>
                <w:rPr>
                  <w:kern w:val="28"/>
                </w:rPr>
                <w:id w:val="60840121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w:t>
            </w:r>
            <w:r w:rsidR="00B61370" w:rsidRPr="00D206A2">
              <w:rPr>
                <w:kern w:val="28"/>
              </w:rPr>
              <w:t>staff,</w:t>
            </w:r>
            <w:r w:rsidR="002356BB" w:rsidRPr="00D206A2">
              <w:rPr>
                <w:kern w:val="28"/>
              </w:rPr>
              <w:t xml:space="preserve"> as necessary.</w:t>
            </w:r>
          </w:p>
          <w:p w14:paraId="275E8C6D" w14:textId="7E7CB15E" w:rsidR="002356BB" w:rsidRPr="00D206A2" w:rsidRDefault="00D127A8" w:rsidP="001F4FE6">
            <w:pPr>
              <w:pStyle w:val="TableParagraph"/>
              <w:rPr>
                <w:kern w:val="28"/>
              </w:rPr>
            </w:pPr>
            <w:sdt>
              <w:sdtPr>
                <w:rPr>
                  <w:kern w:val="28"/>
                </w:rPr>
                <w:id w:val="24700893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at least one Check-in Specialist is assigned to the staff check-in area and at least one Check-in Specialist is always assigned to the family check-in area. Adjust staffing based on need.</w:t>
            </w:r>
          </w:p>
          <w:p w14:paraId="621DACAD" w14:textId="4EA7E22C" w:rsidR="002356BB" w:rsidRPr="00D206A2" w:rsidRDefault="00D127A8" w:rsidP="001F4FE6">
            <w:pPr>
              <w:pStyle w:val="TableParagraph"/>
              <w:rPr>
                <w:kern w:val="28"/>
              </w:rPr>
            </w:pPr>
            <w:sdt>
              <w:sdtPr>
                <w:rPr>
                  <w:kern w:val="28"/>
                </w:rPr>
                <w:id w:val="98951510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Greeters know where to refer family members who request support. </w:t>
            </w:r>
            <w:r w:rsidR="002356BB" w:rsidRPr="009D2702">
              <w:rPr>
                <w:b/>
                <w:bCs/>
                <w:i/>
                <w:iCs/>
                <w:kern w:val="28"/>
              </w:rPr>
              <w:t>Greeters should not provide support services (e.g., counseling)</w:t>
            </w:r>
            <w:r w:rsidR="005A568C">
              <w:rPr>
                <w:kern w:val="28"/>
              </w:rPr>
              <w:t>. Instead, they should</w:t>
            </w:r>
            <w:r w:rsidR="002356BB" w:rsidRPr="00D206A2">
              <w:rPr>
                <w:kern w:val="28"/>
              </w:rPr>
              <w:t xml:space="preserve"> refer families to the applicable provider.</w:t>
            </w:r>
          </w:p>
          <w:p w14:paraId="27764F34" w14:textId="7C5C6775" w:rsidR="002356BB" w:rsidRPr="00D206A2" w:rsidRDefault="00D127A8" w:rsidP="001F4FE6">
            <w:pPr>
              <w:pStyle w:val="TableParagraph"/>
              <w:rPr>
                <w:kern w:val="28"/>
              </w:rPr>
            </w:pPr>
            <w:sdt>
              <w:sdtPr>
                <w:rPr>
                  <w:kern w:val="28"/>
                </w:rPr>
                <w:id w:val="-207827456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Registration Group staff understand FAC forms and that completed forms should be submitted to the Reception Branch Director. Advise that FAC forms containing sensitive information may not be left unattended.</w:t>
            </w:r>
          </w:p>
          <w:p w14:paraId="00C93604" w14:textId="0A2EE6BB" w:rsidR="002356BB" w:rsidRPr="00D206A2" w:rsidRDefault="00D127A8" w:rsidP="001F4FE6">
            <w:pPr>
              <w:pStyle w:val="TableParagraph"/>
              <w:rPr>
                <w:kern w:val="28"/>
              </w:rPr>
            </w:pPr>
            <w:sdt>
              <w:sdtPr>
                <w:rPr>
                  <w:kern w:val="28"/>
                </w:rPr>
                <w:id w:val="-21165581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f needed, assign </w:t>
            </w:r>
            <w:r w:rsidR="005A568C">
              <w:rPr>
                <w:kern w:val="28"/>
              </w:rPr>
              <w:t xml:space="preserve">a </w:t>
            </w:r>
            <w:r w:rsidR="002356BB" w:rsidRPr="00D206A2">
              <w:rPr>
                <w:kern w:val="28"/>
              </w:rPr>
              <w:t>staff member to monitor the check-in line to prevent congestion.</w:t>
            </w:r>
          </w:p>
          <w:p w14:paraId="264BC818" w14:textId="105E0706" w:rsidR="002356BB" w:rsidRPr="00D206A2" w:rsidRDefault="00D127A8" w:rsidP="001F4FE6">
            <w:pPr>
              <w:pStyle w:val="TableParagraph"/>
              <w:rPr>
                <w:kern w:val="28"/>
              </w:rPr>
            </w:pPr>
            <w:sdt>
              <w:sdtPr>
                <w:rPr>
                  <w:kern w:val="28"/>
                </w:rPr>
                <w:id w:val="210275515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bookmarkStart w:id="13" w:name="_Hlk109738804"/>
            <w:r w:rsidR="002356BB" w:rsidRPr="00D206A2">
              <w:rPr>
                <w:kern w:val="28"/>
              </w:rPr>
              <w:t>Ensure</w:t>
            </w:r>
            <w:r w:rsidR="005A568C">
              <w:rPr>
                <w:kern w:val="28"/>
              </w:rPr>
              <w:t xml:space="preserve"> that</w:t>
            </w:r>
            <w:r w:rsidR="002356BB" w:rsidRPr="00D206A2">
              <w:rPr>
                <w:kern w:val="28"/>
              </w:rPr>
              <w:t xml:space="preserve"> late-arriving staff receive just-in-time training</w:t>
            </w:r>
            <w:r w:rsidR="005A568C">
              <w:rPr>
                <w:kern w:val="28"/>
              </w:rPr>
              <w:t xml:space="preserve"> for their position</w:t>
            </w:r>
            <w:r w:rsidR="002356BB" w:rsidRPr="00D206A2">
              <w:rPr>
                <w:kern w:val="28"/>
              </w:rPr>
              <w:t xml:space="preserve"> </w:t>
            </w:r>
            <w:bookmarkEnd w:id="13"/>
            <w:r w:rsidR="002356BB" w:rsidRPr="00D206A2">
              <w:rPr>
                <w:kern w:val="28"/>
              </w:rPr>
              <w:t>following registration.</w:t>
            </w:r>
          </w:p>
          <w:p w14:paraId="44481636" w14:textId="5E598615" w:rsidR="002356BB" w:rsidRPr="00D206A2" w:rsidRDefault="00D127A8" w:rsidP="001F4FE6">
            <w:pPr>
              <w:pStyle w:val="TableParagraph"/>
              <w:rPr>
                <w:kern w:val="28"/>
              </w:rPr>
            </w:pPr>
            <w:sdt>
              <w:sdtPr>
                <w:rPr>
                  <w:kern w:val="28"/>
                </w:rPr>
                <w:id w:val="213335608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onitor and provide direction as needed.</w:t>
            </w:r>
          </w:p>
          <w:p w14:paraId="79CD5B16" w14:textId="46C0868F" w:rsidR="002356BB" w:rsidRPr="00D206A2" w:rsidRDefault="00D127A8" w:rsidP="001F4FE6">
            <w:pPr>
              <w:pStyle w:val="TableParagraph"/>
              <w:rPr>
                <w:kern w:val="28"/>
              </w:rPr>
            </w:pPr>
            <w:sdt>
              <w:sdtPr>
                <w:rPr>
                  <w:kern w:val="28"/>
                </w:rPr>
                <w:id w:val="152073879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resources as needed.</w:t>
            </w:r>
          </w:p>
        </w:tc>
      </w:tr>
      <w:tr w:rsidR="002356BB" w:rsidRPr="00D206A2" w14:paraId="258AD9DC"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1D501D90" w14:textId="47B808EE" w:rsidR="002356BB" w:rsidRPr="00D206A2" w:rsidRDefault="002356BB" w:rsidP="00CE753D">
            <w:pPr>
              <w:pStyle w:val="Heading2"/>
              <w:rPr>
                <w:sz w:val="20"/>
                <w:szCs w:val="20"/>
              </w:rPr>
            </w:pPr>
            <w:r w:rsidRPr="00D206A2">
              <w:t>OPERATION</w:t>
            </w:r>
          </w:p>
        </w:tc>
      </w:tr>
      <w:tr w:rsidR="002356BB" w:rsidRPr="00D206A2" w14:paraId="26824228" w14:textId="77777777" w:rsidTr="00E274F5">
        <w:trPr>
          <w:trHeight w:val="20"/>
        </w:trPr>
        <w:tc>
          <w:tcPr>
            <w:tcW w:w="10980" w:type="dxa"/>
            <w:tcBorders>
              <w:top w:val="single" w:sz="4" w:space="0" w:color="auto"/>
              <w:left w:val="single" w:sz="4" w:space="0" w:color="auto"/>
              <w:bottom w:val="single" w:sz="4" w:space="0" w:color="auto"/>
              <w:right w:val="single" w:sz="4" w:space="0" w:color="auto"/>
            </w:tcBorders>
          </w:tcPr>
          <w:p w14:paraId="5FFEF726" w14:textId="21DB8E1C" w:rsidR="002356BB" w:rsidRPr="00D206A2" w:rsidRDefault="00D127A8">
            <w:pPr>
              <w:spacing w:before="80" w:line="256" w:lineRule="auto"/>
              <w:ind w:left="245"/>
              <w:rPr>
                <w:rFonts w:ascii="Segoe UI Semilight" w:hAnsi="Segoe UI Semilight" w:cs="Segoe UI Semilight"/>
                <w:kern w:val="28"/>
                <w:szCs w:val="20"/>
              </w:rPr>
            </w:pPr>
            <w:sdt>
              <w:sdtPr>
                <w:rPr>
                  <w:rFonts w:ascii="Segoe UI Semilight" w:hAnsi="Segoe UI Semilight" w:cs="Segoe UI Semilight"/>
                  <w:kern w:val="28"/>
                  <w:szCs w:val="20"/>
                </w:rPr>
                <w:id w:val="-42357276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szCs w:val="20"/>
                  </w:rPr>
                  <w:t>☐</w:t>
                </w:r>
              </w:sdtContent>
            </w:sdt>
            <w:r w:rsidR="002356BB" w:rsidRPr="00D206A2">
              <w:rPr>
                <w:rFonts w:ascii="Segoe UI Semilight" w:hAnsi="Segoe UI Semilight" w:cs="Segoe UI Semilight"/>
                <w:kern w:val="28"/>
                <w:szCs w:val="20"/>
              </w:rPr>
              <w:t xml:space="preserve"> Communicate with, organize, and prepare assignments for subordinate personnel. Develop and maintain a strategy to replenish and provide breaks for subordinate personnel.</w:t>
            </w:r>
          </w:p>
          <w:p w14:paraId="535C6789" w14:textId="13A884F3" w:rsidR="002356BB" w:rsidRPr="00D206A2" w:rsidRDefault="00D127A8">
            <w:pPr>
              <w:spacing w:before="80" w:line="256" w:lineRule="auto"/>
              <w:ind w:left="250"/>
              <w:rPr>
                <w:rFonts w:ascii="Segoe UI Semilight" w:hAnsi="Segoe UI Semilight" w:cs="Segoe UI Semilight"/>
                <w:kern w:val="28"/>
                <w:szCs w:val="20"/>
              </w:rPr>
            </w:pPr>
            <w:sdt>
              <w:sdtPr>
                <w:rPr>
                  <w:rFonts w:ascii="Segoe UI Semilight" w:hAnsi="Segoe UI Semilight" w:cs="Segoe UI Semilight"/>
                  <w:kern w:val="28"/>
                  <w:szCs w:val="20"/>
                </w:rPr>
                <w:id w:val="136956071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szCs w:val="20"/>
                  </w:rPr>
                  <w:t>☐</w:t>
                </w:r>
              </w:sdtContent>
            </w:sdt>
            <w:r w:rsidR="002356BB" w:rsidRPr="00D206A2">
              <w:rPr>
                <w:rFonts w:ascii="Segoe UI Semilight" w:hAnsi="Segoe UI Semilight" w:cs="Segoe UI Semilight"/>
                <w:kern w:val="28"/>
                <w:szCs w:val="20"/>
              </w:rPr>
              <w:t xml:space="preserve"> Develop a strategy to ensure that</w:t>
            </w:r>
            <w:r w:rsidR="005A568C">
              <w:rPr>
                <w:rFonts w:ascii="Segoe UI Semilight" w:hAnsi="Segoe UI Semilight" w:cs="Segoe UI Semilight"/>
                <w:kern w:val="28"/>
                <w:szCs w:val="20"/>
              </w:rPr>
              <w:t xml:space="preserve"> the activities of</w:t>
            </w:r>
            <w:r w:rsidR="002356BB" w:rsidRPr="00D206A2">
              <w:rPr>
                <w:rFonts w:ascii="Segoe UI Semilight" w:hAnsi="Segoe UI Semilight" w:cs="Segoe UI Semilight"/>
                <w:kern w:val="28"/>
                <w:szCs w:val="20"/>
              </w:rPr>
              <w:t xml:space="preserve"> Registration Group personnel are coordinated. Ensure that Check-in Specialists, Greeters, Family Hosts, and FAC staff who monitor the check-in line are familiar with one another and are working in a coordinated fashion.</w:t>
            </w:r>
          </w:p>
          <w:p w14:paraId="724A6B6C" w14:textId="6BB606B9" w:rsidR="002356BB" w:rsidRPr="00D206A2" w:rsidRDefault="00D127A8">
            <w:pPr>
              <w:spacing w:before="80" w:line="256" w:lineRule="auto"/>
              <w:ind w:left="250"/>
              <w:rPr>
                <w:rFonts w:ascii="Segoe UI Semilight" w:hAnsi="Segoe UI Semilight" w:cs="Segoe UI Semilight"/>
                <w:kern w:val="28"/>
                <w:szCs w:val="20"/>
              </w:rPr>
            </w:pPr>
            <w:sdt>
              <w:sdtPr>
                <w:rPr>
                  <w:rFonts w:ascii="Segoe UI Semilight" w:hAnsi="Segoe UI Semilight" w:cs="Segoe UI Semilight"/>
                  <w:kern w:val="28"/>
                  <w:szCs w:val="20"/>
                </w:rPr>
                <w:id w:val="-3011719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szCs w:val="20"/>
                  </w:rPr>
                  <w:t>☐</w:t>
                </w:r>
              </w:sdtContent>
            </w:sdt>
            <w:r w:rsidR="002356BB" w:rsidRPr="00D206A2">
              <w:rPr>
                <w:rFonts w:ascii="Segoe UI Semilight" w:hAnsi="Segoe UI Semilight" w:cs="Segoe UI Semilight"/>
                <w:kern w:val="28"/>
                <w:szCs w:val="20"/>
              </w:rPr>
              <w:t xml:space="preserve"> Inspect and organize the registration area by completing the following:</w:t>
            </w:r>
          </w:p>
          <w:p w14:paraId="7581E78B" w14:textId="77777777" w:rsidR="009169CF" w:rsidRPr="00D206A2" w:rsidRDefault="00D127A8" w:rsidP="001F4FE6">
            <w:pPr>
              <w:pStyle w:val="TableParagraph2"/>
              <w:rPr>
                <w:kern w:val="28"/>
              </w:rPr>
            </w:pPr>
            <w:sdt>
              <w:sdtPr>
                <w:rPr>
                  <w:kern w:val="28"/>
                </w:rPr>
                <w:id w:val="-16323828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proper placement of chairs, tables, signage, etc.</w:t>
            </w:r>
          </w:p>
          <w:p w14:paraId="07987FEE" w14:textId="6F3F3A10" w:rsidR="009169CF" w:rsidRPr="00D206A2" w:rsidRDefault="00D127A8" w:rsidP="001F4FE6">
            <w:pPr>
              <w:pStyle w:val="TableParagraph2"/>
              <w:rPr>
                <w:kern w:val="28"/>
              </w:rPr>
            </w:pPr>
            <w:sdt>
              <w:sdtPr>
                <w:rPr>
                  <w:kern w:val="28"/>
                </w:rPr>
                <w:id w:val="-146388942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e provision of signage that displays the universal symbol for the sign language interpreter.</w:t>
            </w:r>
          </w:p>
          <w:p w14:paraId="6732BE0E" w14:textId="77777777" w:rsidR="009169CF" w:rsidRPr="00D206A2" w:rsidRDefault="00D127A8" w:rsidP="001F4FE6">
            <w:pPr>
              <w:pStyle w:val="TableParagraph2"/>
              <w:rPr>
                <w:kern w:val="28"/>
              </w:rPr>
            </w:pPr>
            <w:sdt>
              <w:sdtPr>
                <w:rPr>
                  <w:kern w:val="28"/>
                </w:rPr>
                <w:id w:val="6360816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signage indicates persons seeking support in other languages are accommodated.</w:t>
            </w:r>
          </w:p>
          <w:p w14:paraId="3962CE13" w14:textId="77777777" w:rsidR="009169CF" w:rsidRPr="00D206A2" w:rsidRDefault="00D127A8" w:rsidP="001F4FE6">
            <w:pPr>
              <w:pStyle w:val="TableParagraph2"/>
              <w:rPr>
                <w:kern w:val="28"/>
              </w:rPr>
            </w:pPr>
            <w:sdt>
              <w:sdtPr>
                <w:rPr>
                  <w:kern w:val="28"/>
                </w:rPr>
                <w:id w:val="130327743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heck supplies.</w:t>
            </w:r>
          </w:p>
          <w:p w14:paraId="24FCBD63" w14:textId="220F209C" w:rsidR="002356BB" w:rsidRPr="00D206A2" w:rsidRDefault="00D127A8" w:rsidP="001F4FE6">
            <w:pPr>
              <w:pStyle w:val="TableParagraph2"/>
              <w:rPr>
                <w:kern w:val="28"/>
              </w:rPr>
            </w:pPr>
            <w:sdt>
              <w:sdtPr>
                <w:rPr>
                  <w:kern w:val="28"/>
                </w:rPr>
                <w:id w:val="-193196010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adequate quantity of sign-in sheets, arriving/departing personnel databases, and FAC forms.</w:t>
            </w:r>
          </w:p>
          <w:p w14:paraId="0F2C092F" w14:textId="77777777" w:rsidR="009169CF" w:rsidRPr="00D206A2" w:rsidRDefault="00D127A8">
            <w:pPr>
              <w:spacing w:before="80" w:line="256" w:lineRule="auto"/>
              <w:ind w:left="250"/>
              <w:rPr>
                <w:rFonts w:ascii="Segoe UI Semilight" w:hAnsi="Segoe UI Semilight" w:cs="Segoe UI Semilight"/>
                <w:kern w:val="28"/>
                <w:szCs w:val="20"/>
              </w:rPr>
            </w:pPr>
            <w:sdt>
              <w:sdtPr>
                <w:rPr>
                  <w:rFonts w:ascii="Segoe UI Semilight" w:hAnsi="Segoe UI Semilight" w:cs="Segoe UI Semilight"/>
                  <w:kern w:val="28"/>
                  <w:szCs w:val="20"/>
                </w:rPr>
                <w:id w:val="-151854085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szCs w:val="20"/>
                  </w:rPr>
                  <w:t>☐</w:t>
                </w:r>
              </w:sdtContent>
            </w:sdt>
            <w:r w:rsidR="002356BB" w:rsidRPr="00D206A2">
              <w:rPr>
                <w:rFonts w:ascii="Segoe UI Semilight" w:hAnsi="Segoe UI Semilight" w:cs="Segoe UI Semilight"/>
                <w:kern w:val="28"/>
                <w:szCs w:val="20"/>
              </w:rPr>
              <w:t xml:space="preserve"> Ensure that Check-in Specialists register arriving family members per their position checklist.</w:t>
            </w:r>
          </w:p>
          <w:p w14:paraId="3447B2DB" w14:textId="6C18D18D" w:rsidR="002356BB" w:rsidRPr="009D2702" w:rsidRDefault="002356BB">
            <w:pPr>
              <w:tabs>
                <w:tab w:val="left" w:pos="771"/>
              </w:tabs>
              <w:spacing w:before="120" w:line="256" w:lineRule="auto"/>
              <w:ind w:left="259" w:right="72"/>
              <w:rPr>
                <w:rFonts w:ascii="Segoe UI Semilight" w:hAnsi="Segoe UI Semilight" w:cs="Segoe UI Semilight"/>
                <w:i/>
                <w:iCs/>
                <w:kern w:val="28"/>
                <w:szCs w:val="20"/>
              </w:rPr>
            </w:pPr>
            <w:r w:rsidRPr="009D2702">
              <w:rPr>
                <w:rFonts w:ascii="Segoe UI Semilight" w:hAnsi="Segoe UI Semilight" w:cs="Segoe UI Semilight"/>
                <w:i/>
                <w:iCs/>
                <w:kern w:val="28"/>
                <w:szCs w:val="20"/>
              </w:rPr>
              <w:t>Special Instructions for family registration area:</w:t>
            </w:r>
          </w:p>
          <w:p w14:paraId="3DA5455D" w14:textId="1DAB83A0" w:rsidR="002356BB" w:rsidRPr="00D206A2" w:rsidRDefault="00D127A8" w:rsidP="00166573">
            <w:pPr>
              <w:tabs>
                <w:tab w:val="left" w:pos="771"/>
              </w:tabs>
              <w:spacing w:before="80" w:line="232" w:lineRule="auto"/>
              <w:ind w:left="720" w:right="292"/>
              <w:rPr>
                <w:rFonts w:ascii="Segoe UI Semilight" w:hAnsi="Segoe UI Semilight" w:cs="Segoe UI Semilight"/>
                <w:kern w:val="28"/>
                <w:szCs w:val="20"/>
              </w:rPr>
            </w:pPr>
            <w:sdt>
              <w:sdtPr>
                <w:rPr>
                  <w:rFonts w:ascii="Segoe UI Semilight" w:hAnsi="Segoe UI Semilight" w:cs="Segoe UI Semilight"/>
                  <w:kern w:val="28"/>
                  <w:szCs w:val="20"/>
                </w:rPr>
                <w:id w:val="-42826919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szCs w:val="20"/>
                  </w:rPr>
                  <w:t>☐</w:t>
                </w:r>
              </w:sdtContent>
            </w:sdt>
            <w:r w:rsidR="002356BB" w:rsidRPr="00D206A2">
              <w:rPr>
                <w:rFonts w:ascii="Segoe UI Semilight" w:hAnsi="Segoe UI Semilight" w:cs="Segoe UI Semilight"/>
                <w:kern w:val="28"/>
                <w:szCs w:val="20"/>
              </w:rPr>
              <w:t xml:space="preserve"> Request resources to ensure that any requests from people with disabilities/access and functional needs are met. This may include the following:</w:t>
            </w:r>
          </w:p>
          <w:p w14:paraId="0862D768" w14:textId="2B5DD58B" w:rsidR="002356BB" w:rsidRPr="00D206A2" w:rsidRDefault="00D127A8" w:rsidP="00166573">
            <w:pPr>
              <w:pStyle w:val="TableParagraph2"/>
              <w:ind w:left="1276"/>
              <w:rPr>
                <w:kern w:val="28"/>
              </w:rPr>
            </w:pPr>
            <w:sdt>
              <w:sdtPr>
                <w:rPr>
                  <w:kern w:val="28"/>
                </w:rPr>
                <w:id w:val="-57328094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cqui</w:t>
            </w:r>
            <w:r w:rsidR="00E66C3E">
              <w:rPr>
                <w:kern w:val="28"/>
              </w:rPr>
              <w:t xml:space="preserve">ring </w:t>
            </w:r>
            <w:r w:rsidR="002356BB" w:rsidRPr="00D206A2">
              <w:rPr>
                <w:kern w:val="28"/>
              </w:rPr>
              <w:t>special equipment for people with physical disabilities, visual impairments, hearing impairments, mental disabilities, intellectual disabilities, and/or learning disabilities</w:t>
            </w:r>
            <w:r w:rsidR="00892208">
              <w:rPr>
                <w:kern w:val="28"/>
              </w:rPr>
              <w:t>;</w:t>
            </w:r>
          </w:p>
          <w:p w14:paraId="52EE635B" w14:textId="5C58F5EE" w:rsidR="002356BB" w:rsidRPr="00D206A2" w:rsidRDefault="00D127A8" w:rsidP="00166573">
            <w:pPr>
              <w:pStyle w:val="TableParagraph2"/>
              <w:ind w:left="1276"/>
              <w:rPr>
                <w:kern w:val="28"/>
              </w:rPr>
            </w:pPr>
            <w:sdt>
              <w:sdtPr>
                <w:rPr>
                  <w:kern w:val="28"/>
                </w:rPr>
                <w:id w:val="201672079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cqui</w:t>
            </w:r>
            <w:r w:rsidR="00E66C3E">
              <w:rPr>
                <w:kern w:val="28"/>
              </w:rPr>
              <w:t xml:space="preserve">ring </w:t>
            </w:r>
            <w:r w:rsidR="002356BB" w:rsidRPr="00D206A2">
              <w:rPr>
                <w:kern w:val="28"/>
              </w:rPr>
              <w:t>personnel with special skills not included in the current staffing complement</w:t>
            </w:r>
            <w:r w:rsidR="00892208">
              <w:rPr>
                <w:kern w:val="28"/>
              </w:rPr>
              <w:t>;</w:t>
            </w:r>
          </w:p>
          <w:p w14:paraId="1E668B34" w14:textId="4CD27006" w:rsidR="002356BB" w:rsidRPr="00D206A2" w:rsidRDefault="00D127A8" w:rsidP="00166573">
            <w:pPr>
              <w:pStyle w:val="TableParagraph2"/>
              <w:ind w:left="1276"/>
              <w:rPr>
                <w:kern w:val="28"/>
              </w:rPr>
            </w:pPr>
            <w:sdt>
              <w:sdtPr>
                <w:rPr>
                  <w:kern w:val="28"/>
                </w:rPr>
                <w:id w:val="-49765061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cqui</w:t>
            </w:r>
            <w:r w:rsidR="00E66C3E">
              <w:rPr>
                <w:kern w:val="28"/>
              </w:rPr>
              <w:t xml:space="preserve">ring </w:t>
            </w:r>
            <w:r w:rsidR="002356BB" w:rsidRPr="00D206A2">
              <w:rPr>
                <w:kern w:val="28"/>
              </w:rPr>
              <w:t>or set</w:t>
            </w:r>
            <w:r w:rsidR="00E66C3E">
              <w:rPr>
                <w:kern w:val="28"/>
              </w:rPr>
              <w:t>ting</w:t>
            </w:r>
            <w:r w:rsidR="002356BB" w:rsidRPr="00D206A2">
              <w:rPr>
                <w:kern w:val="28"/>
              </w:rPr>
              <w:t xml:space="preserve"> aside dedicated space, e</w:t>
            </w:r>
            <w:r w:rsidR="00892208">
              <w:rPr>
                <w:kern w:val="28"/>
              </w:rPr>
              <w:t>;</w:t>
            </w:r>
            <w:r w:rsidR="002356BB" w:rsidRPr="00D206A2">
              <w:rPr>
                <w:kern w:val="28"/>
              </w:rPr>
              <w:t>g</w:t>
            </w:r>
            <w:r w:rsidR="00892208">
              <w:rPr>
                <w:kern w:val="28"/>
              </w:rPr>
              <w:t>;</w:t>
            </w:r>
            <w:r w:rsidR="002356BB" w:rsidRPr="00D206A2">
              <w:rPr>
                <w:kern w:val="28"/>
              </w:rPr>
              <w:t>, childcare center or play area</w:t>
            </w:r>
            <w:r w:rsidR="00892208">
              <w:rPr>
                <w:kern w:val="28"/>
              </w:rPr>
              <w:t>; and</w:t>
            </w:r>
          </w:p>
          <w:p w14:paraId="5EF70801" w14:textId="34594428" w:rsidR="002356BB" w:rsidRPr="00D206A2" w:rsidRDefault="00D127A8" w:rsidP="00166573">
            <w:pPr>
              <w:pStyle w:val="TableParagraph2"/>
              <w:ind w:left="1276"/>
              <w:rPr>
                <w:kern w:val="28"/>
              </w:rPr>
            </w:pPr>
            <w:sdt>
              <w:sdtPr>
                <w:rPr>
                  <w:kern w:val="28"/>
                </w:rPr>
                <w:id w:val="66783288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w:t>
            </w:r>
            <w:r w:rsidR="00E66C3E">
              <w:rPr>
                <w:kern w:val="28"/>
              </w:rPr>
              <w:t xml:space="preserve">ing </w:t>
            </w:r>
            <w:r w:rsidR="002356BB" w:rsidRPr="00D206A2">
              <w:rPr>
                <w:kern w:val="28"/>
              </w:rPr>
              <w:t>that a general announcement is made at regular intervals to all people waiting for registration that disability and access and functional needs-related support services will be made available upon request.</w:t>
            </w:r>
          </w:p>
          <w:p w14:paraId="5B252FC1" w14:textId="47EFB223" w:rsidR="009169CF" w:rsidRPr="00D206A2" w:rsidRDefault="00D127A8" w:rsidP="00166573">
            <w:pPr>
              <w:spacing w:before="80" w:line="256" w:lineRule="auto"/>
              <w:ind w:left="720" w:right="101"/>
              <w:rPr>
                <w:rFonts w:ascii="Segoe UI Semilight" w:hAnsi="Segoe UI Semilight" w:cs="Segoe UI Semilight"/>
                <w:kern w:val="28"/>
                <w:szCs w:val="20"/>
              </w:rPr>
            </w:pPr>
            <w:sdt>
              <w:sdtPr>
                <w:rPr>
                  <w:rFonts w:ascii="Segoe UI Semilight" w:hAnsi="Segoe UI Semilight" w:cs="Segoe UI Semilight"/>
                  <w:kern w:val="28"/>
                  <w:szCs w:val="20"/>
                </w:rPr>
                <w:id w:val="-72190145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szCs w:val="20"/>
                  </w:rPr>
                  <w:t>☐</w:t>
                </w:r>
              </w:sdtContent>
            </w:sdt>
            <w:r w:rsidR="002356BB" w:rsidRPr="00D206A2">
              <w:rPr>
                <w:rFonts w:ascii="Segoe UI Semilight" w:hAnsi="Segoe UI Semilight" w:cs="Segoe UI Semilight"/>
                <w:kern w:val="28"/>
                <w:szCs w:val="20"/>
              </w:rPr>
              <w:t xml:space="preserve"> Provide an opportunity for incoming family members to identify needs related to disability access and functional needs accommodations (</w:t>
            </w:r>
            <w:r w:rsidR="00E66C3E">
              <w:rPr>
                <w:rFonts w:ascii="Segoe UI Semilight" w:hAnsi="Segoe UI Semilight" w:cs="Segoe UI Semilight"/>
                <w:kern w:val="28"/>
                <w:szCs w:val="20"/>
              </w:rPr>
              <w:t xml:space="preserve">such as the </w:t>
            </w:r>
            <w:r w:rsidR="002356BB" w:rsidRPr="00D206A2">
              <w:rPr>
                <w:rFonts w:ascii="Segoe UI Semilight" w:hAnsi="Segoe UI Semilight" w:cs="Segoe UI Semilight"/>
                <w:kern w:val="28"/>
                <w:szCs w:val="20"/>
              </w:rPr>
              <w:t>mobility impaired, service animals, minor children, visual or hearing impaired,</w:t>
            </w:r>
            <w:r w:rsidR="00FD7EBA">
              <w:rPr>
                <w:rFonts w:ascii="Segoe UI Semilight" w:hAnsi="Segoe UI Semilight" w:cs="Segoe UI Semilight"/>
                <w:kern w:val="28"/>
                <w:szCs w:val="20"/>
              </w:rPr>
              <w:t xml:space="preserve"> and</w:t>
            </w:r>
            <w:r w:rsidR="002356BB" w:rsidRPr="00D206A2">
              <w:rPr>
                <w:rFonts w:ascii="Segoe UI Semilight" w:hAnsi="Segoe UI Semilight" w:cs="Segoe UI Semilight"/>
                <w:kern w:val="28"/>
                <w:szCs w:val="20"/>
              </w:rPr>
              <w:t xml:space="preserve"> </w:t>
            </w:r>
            <w:r w:rsidR="00166573">
              <w:rPr>
                <w:rFonts w:ascii="Segoe UI Semilight" w:hAnsi="Segoe UI Semilight" w:cs="Segoe UI Semilight"/>
                <w:kern w:val="28"/>
                <w:szCs w:val="20"/>
              </w:rPr>
              <w:t xml:space="preserve">those with </w:t>
            </w:r>
            <w:r w:rsidR="002356BB" w:rsidRPr="00D206A2">
              <w:rPr>
                <w:rFonts w:ascii="Segoe UI Semilight" w:hAnsi="Segoe UI Semilight" w:cs="Segoe UI Semilight"/>
                <w:kern w:val="28"/>
                <w:szCs w:val="20"/>
              </w:rPr>
              <w:t xml:space="preserve">limited English). Notify the supervisor of </w:t>
            </w:r>
            <w:r w:rsidR="00FD7EBA" w:rsidRPr="00D206A2">
              <w:rPr>
                <w:rFonts w:ascii="Segoe UI Semilight" w:hAnsi="Segoe UI Semilight" w:cs="Segoe UI Semilight"/>
                <w:kern w:val="28"/>
                <w:szCs w:val="20"/>
              </w:rPr>
              <w:t>requests</w:t>
            </w:r>
            <w:r w:rsidR="002356BB" w:rsidRPr="00D206A2">
              <w:rPr>
                <w:rFonts w:ascii="Segoe UI Semilight" w:hAnsi="Segoe UI Semilight" w:cs="Segoe UI Semilight"/>
                <w:kern w:val="28"/>
                <w:szCs w:val="20"/>
              </w:rPr>
              <w:t xml:space="preserve"> </w:t>
            </w:r>
            <w:r w:rsidR="00FD7EBA">
              <w:rPr>
                <w:rFonts w:ascii="Segoe UI Semilight" w:hAnsi="Segoe UI Semilight" w:cs="Segoe UI Semilight"/>
                <w:kern w:val="28"/>
                <w:szCs w:val="20"/>
              </w:rPr>
              <w:t xml:space="preserve">for </w:t>
            </w:r>
            <w:r w:rsidR="00FD7EBA" w:rsidRPr="00D206A2">
              <w:rPr>
                <w:rFonts w:ascii="Segoe UI Semilight" w:hAnsi="Segoe UI Semilight" w:cs="Segoe UI Semilight"/>
                <w:kern w:val="28"/>
                <w:szCs w:val="20"/>
              </w:rPr>
              <w:t>assistance</w:t>
            </w:r>
            <w:r w:rsidR="002356BB" w:rsidRPr="00D206A2">
              <w:rPr>
                <w:rFonts w:ascii="Segoe UI Semilight" w:hAnsi="Segoe UI Semilight" w:cs="Segoe UI Semilight"/>
                <w:kern w:val="28"/>
                <w:szCs w:val="20"/>
              </w:rPr>
              <w:t xml:space="preserve"> </w:t>
            </w:r>
            <w:r w:rsidR="00FD7EBA">
              <w:rPr>
                <w:rFonts w:ascii="Segoe UI Semilight" w:hAnsi="Segoe UI Semilight" w:cs="Segoe UI Semilight"/>
                <w:kern w:val="28"/>
                <w:szCs w:val="20"/>
              </w:rPr>
              <w:t xml:space="preserve">to </w:t>
            </w:r>
            <w:r w:rsidR="002356BB" w:rsidRPr="00D206A2">
              <w:rPr>
                <w:rFonts w:ascii="Segoe UI Semilight" w:hAnsi="Segoe UI Semilight" w:cs="Segoe UI Semilight"/>
                <w:kern w:val="28"/>
                <w:szCs w:val="20"/>
              </w:rPr>
              <w:t>meet</w:t>
            </w:r>
            <w:r w:rsidR="00FD7EBA">
              <w:rPr>
                <w:rFonts w:ascii="Segoe UI Semilight" w:hAnsi="Segoe UI Semilight" w:cs="Segoe UI Semilight"/>
                <w:kern w:val="28"/>
                <w:szCs w:val="20"/>
              </w:rPr>
              <w:t xml:space="preserve"> </w:t>
            </w:r>
            <w:r w:rsidR="002356BB" w:rsidRPr="00D206A2">
              <w:rPr>
                <w:rFonts w:ascii="Segoe UI Semilight" w:hAnsi="Segoe UI Semilight" w:cs="Segoe UI Semilight"/>
                <w:kern w:val="28"/>
                <w:szCs w:val="20"/>
              </w:rPr>
              <w:t>the needs of family members and FAC staff with disabilities/access, and/or functional needs.</w:t>
            </w:r>
          </w:p>
          <w:p w14:paraId="0E00A28F" w14:textId="3B342967" w:rsidR="002356BB" w:rsidRPr="00D206A2" w:rsidRDefault="00D127A8" w:rsidP="00166573">
            <w:pPr>
              <w:tabs>
                <w:tab w:val="left" w:pos="771"/>
              </w:tabs>
              <w:spacing w:before="80" w:line="237" w:lineRule="auto"/>
              <w:ind w:left="715" w:right="274"/>
              <w:rPr>
                <w:rFonts w:ascii="Segoe UI Semilight" w:hAnsi="Segoe UI Semilight" w:cs="Segoe UI Semilight"/>
                <w:kern w:val="28"/>
                <w:szCs w:val="20"/>
              </w:rPr>
            </w:pPr>
            <w:sdt>
              <w:sdtPr>
                <w:rPr>
                  <w:rFonts w:ascii="Segoe UI Semilight" w:hAnsi="Segoe UI Semilight" w:cs="Segoe UI Semilight"/>
                  <w:kern w:val="28"/>
                  <w:szCs w:val="20"/>
                </w:rPr>
                <w:id w:val="79017620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szCs w:val="20"/>
                  </w:rPr>
                  <w:t>☐</w:t>
                </w:r>
              </w:sdtContent>
            </w:sdt>
            <w:r w:rsidR="002356BB" w:rsidRPr="00D206A2">
              <w:rPr>
                <w:rFonts w:ascii="Segoe UI Semilight" w:hAnsi="Segoe UI Semilight" w:cs="Segoe UI Semilight"/>
                <w:kern w:val="28"/>
                <w:szCs w:val="20"/>
              </w:rPr>
              <w:t xml:space="preserve"> Ensure that staff asks family members whether they witnessed anything at the incident site. If the family member responds that he/she witnessed something of value, the assigned Family Host should refer him/her to the Security Branch.</w:t>
            </w:r>
          </w:p>
          <w:p w14:paraId="08539735" w14:textId="2BC92599" w:rsidR="002356BB" w:rsidRPr="00D206A2" w:rsidRDefault="00D127A8" w:rsidP="00166573">
            <w:pPr>
              <w:pStyle w:val="TableParagraph"/>
              <w:ind w:left="729"/>
              <w:rPr>
                <w:kern w:val="28"/>
              </w:rPr>
            </w:pPr>
            <w:sdt>
              <w:sdtPr>
                <w:rPr>
                  <w:kern w:val="28"/>
                </w:rPr>
                <w:id w:val="82161547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Check-in Specialists provide FAC forms to families. Assign staff to review FAC forms at regular intervals. If FAC forms are incomplete, assign staff to review </w:t>
            </w:r>
            <w:r w:rsidR="00FD7EBA">
              <w:rPr>
                <w:kern w:val="28"/>
              </w:rPr>
              <w:t xml:space="preserve">them </w:t>
            </w:r>
            <w:r w:rsidR="002356BB" w:rsidRPr="00D206A2">
              <w:rPr>
                <w:kern w:val="28"/>
              </w:rPr>
              <w:t xml:space="preserve">with families to ensure </w:t>
            </w:r>
            <w:r w:rsidR="00FD7EBA">
              <w:rPr>
                <w:kern w:val="28"/>
              </w:rPr>
              <w:t xml:space="preserve">they are </w:t>
            </w:r>
            <w:r w:rsidR="002356BB" w:rsidRPr="00D206A2">
              <w:rPr>
                <w:kern w:val="28"/>
              </w:rPr>
              <w:t>complete</w:t>
            </w:r>
            <w:r w:rsidR="00FD7EBA">
              <w:rPr>
                <w:kern w:val="28"/>
              </w:rPr>
              <w:t xml:space="preserve"> </w:t>
            </w:r>
            <w:r w:rsidR="002356BB" w:rsidRPr="00D206A2">
              <w:rPr>
                <w:kern w:val="28"/>
              </w:rPr>
              <w:t>and accura</w:t>
            </w:r>
            <w:r w:rsidR="00FD7EBA">
              <w:rPr>
                <w:kern w:val="28"/>
              </w:rPr>
              <w:t>te</w:t>
            </w:r>
            <w:r w:rsidR="002356BB" w:rsidRPr="00D206A2">
              <w:rPr>
                <w:kern w:val="28"/>
              </w:rPr>
              <w:t xml:space="preserve"> and to resolve any discrepancies. Ensure that completed FAC forms are submitted to the Reception Branch Director for review and quality assurance.</w:t>
            </w:r>
          </w:p>
          <w:p w14:paraId="7A1A4014" w14:textId="77777777" w:rsidR="006B1807" w:rsidRDefault="00D127A8" w:rsidP="001F4FE6">
            <w:pPr>
              <w:pStyle w:val="TableParagraph"/>
              <w:rPr>
                <w:kern w:val="28"/>
              </w:rPr>
            </w:pPr>
            <w:sdt>
              <w:sdtPr>
                <w:rPr>
                  <w:kern w:val="28"/>
                </w:rPr>
                <w:id w:val="201550099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4D947E55" w14:textId="79B399A5" w:rsidR="002356BB" w:rsidRDefault="00D127A8" w:rsidP="001F4FE6">
            <w:pPr>
              <w:pStyle w:val="TableParagraph"/>
              <w:rPr>
                <w:kern w:val="28"/>
              </w:rPr>
            </w:pPr>
            <w:sdt>
              <w:sdtPr>
                <w:rPr>
                  <w:kern w:val="28"/>
                </w:rPr>
                <w:id w:val="-147466825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p>
          <w:p w14:paraId="53E91AB3" w14:textId="6683BE90" w:rsidR="000B550C" w:rsidRPr="00D206A2" w:rsidRDefault="00D127A8" w:rsidP="000B550C">
            <w:pPr>
              <w:pStyle w:val="TableParagraph"/>
              <w:rPr>
                <w:kern w:val="28"/>
              </w:rPr>
            </w:pPr>
            <w:sdt>
              <w:sdtPr>
                <w:rPr>
                  <w:kern w:val="28"/>
                </w:rPr>
                <w:id w:val="1633910013"/>
                <w14:checkbox>
                  <w14:checked w14:val="0"/>
                  <w14:checkedState w14:val="2612" w14:font="MS Gothic"/>
                  <w14:uncheckedState w14:val="2610" w14:font="MS Gothic"/>
                </w14:checkbox>
              </w:sdtPr>
              <w:sdtEndPr/>
              <w:sdtContent>
                <w:r w:rsidR="000B550C" w:rsidRPr="00607B1A">
                  <w:rPr>
                    <w:rFonts w:ascii="Segoe UI Symbol" w:hAnsi="Segoe UI Symbol"/>
                    <w:kern w:val="28"/>
                  </w:rPr>
                  <w:t>☐</w:t>
                </w:r>
              </w:sdtContent>
            </w:sdt>
            <w:r w:rsidR="000B550C" w:rsidRPr="00607B1A">
              <w:rPr>
                <w:kern w:val="28"/>
              </w:rPr>
              <w:t xml:space="preserve"> </w:t>
            </w:r>
            <w:r w:rsidR="000B550C" w:rsidRPr="003C5680">
              <w:rPr>
                <w:kern w:val="28"/>
              </w:rPr>
              <w:t>Participate in meetings and briefings as needed.</w:t>
            </w:r>
          </w:p>
          <w:p w14:paraId="44BDF5B3" w14:textId="6FD3533E" w:rsidR="009169CF" w:rsidRPr="00D206A2" w:rsidRDefault="00D127A8" w:rsidP="001F4FE6">
            <w:pPr>
              <w:pStyle w:val="TableParagraph"/>
              <w:rPr>
                <w:kern w:val="28"/>
              </w:rPr>
            </w:pPr>
            <w:sdt>
              <w:sdtPr>
                <w:rPr>
                  <w:kern w:val="28"/>
                </w:rPr>
                <w:id w:val="-189980792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and make available to each FAC section, a roster of families in FAC (name, contact information, etc.)</w:t>
            </w:r>
            <w:r w:rsidR="00B61370">
              <w:rPr>
                <w:kern w:val="28"/>
              </w:rPr>
              <w:t>.</w:t>
            </w:r>
          </w:p>
          <w:p w14:paraId="5867F080" w14:textId="5298A34F" w:rsidR="002356BB" w:rsidRPr="00D206A2" w:rsidRDefault="00D127A8" w:rsidP="001F4FE6">
            <w:pPr>
              <w:pStyle w:val="TableParagraph"/>
              <w:rPr>
                <w:kern w:val="28"/>
              </w:rPr>
            </w:pPr>
            <w:sdt>
              <w:sdtPr>
                <w:rPr>
                  <w:kern w:val="28"/>
                </w:rPr>
                <w:id w:val="169473054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form Reception Branch Director of activities.</w:t>
            </w:r>
          </w:p>
        </w:tc>
      </w:tr>
      <w:tr w:rsidR="002356BB" w:rsidRPr="00D206A2" w14:paraId="6A6BFACC" w14:textId="77777777" w:rsidTr="002356BB">
        <w:trPr>
          <w:trHeight w:val="233"/>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75AC34A1" w14:textId="5474EE90" w:rsidR="002356BB" w:rsidRPr="00D206A2" w:rsidRDefault="002356BB" w:rsidP="00CE753D">
            <w:pPr>
              <w:pStyle w:val="Heading2"/>
              <w:rPr>
                <w:sz w:val="20"/>
                <w:szCs w:val="20"/>
              </w:rPr>
            </w:pPr>
            <w:r w:rsidRPr="00D206A2">
              <w:lastRenderedPageBreak/>
              <w:t>DEMOBILIZATION</w:t>
            </w:r>
          </w:p>
        </w:tc>
      </w:tr>
      <w:tr w:rsidR="002356BB" w:rsidRPr="00D206A2" w14:paraId="376895D9" w14:textId="77777777" w:rsidTr="00F15DE8">
        <w:trPr>
          <w:trHeight w:val="20"/>
        </w:trPr>
        <w:tc>
          <w:tcPr>
            <w:tcW w:w="10980" w:type="dxa"/>
            <w:tcBorders>
              <w:top w:val="single" w:sz="4" w:space="0" w:color="auto"/>
              <w:left w:val="single" w:sz="4" w:space="0" w:color="auto"/>
              <w:bottom w:val="single" w:sz="4" w:space="0" w:color="auto"/>
              <w:right w:val="single" w:sz="4" w:space="0" w:color="auto"/>
            </w:tcBorders>
            <w:hideMark/>
          </w:tcPr>
          <w:p w14:paraId="25991AB3" w14:textId="22685688" w:rsidR="002356BB" w:rsidRDefault="00D127A8" w:rsidP="001F4FE6">
            <w:pPr>
              <w:pStyle w:val="TableParagraph"/>
              <w:rPr>
                <w:kern w:val="28"/>
              </w:rPr>
            </w:pPr>
            <w:sdt>
              <w:sdtPr>
                <w:rPr>
                  <w:kern w:val="28"/>
                </w:rPr>
                <w:id w:val="-30716554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mmunicate demobilization information with staff. Ensure that information regarding follow-on services is clearly communicated.</w:t>
            </w:r>
          </w:p>
          <w:p w14:paraId="41DEE53C" w14:textId="77777777" w:rsidR="00E2361A" w:rsidRPr="00607B1A" w:rsidRDefault="00D127A8" w:rsidP="00E2361A">
            <w:pPr>
              <w:pStyle w:val="TableParagraph"/>
              <w:rPr>
                <w:kern w:val="28"/>
              </w:rPr>
            </w:pPr>
            <w:sdt>
              <w:sdtPr>
                <w:rPr>
                  <w:kern w:val="28"/>
                </w:rPr>
                <w:id w:val="-92395869"/>
                <w14:checkbox>
                  <w14:checked w14:val="0"/>
                  <w14:checkedState w14:val="2612" w14:font="MS Gothic"/>
                  <w14:uncheckedState w14:val="2610" w14:font="MS Gothic"/>
                </w14:checkbox>
              </w:sdtPr>
              <w:sdtEndPr/>
              <w:sdtContent>
                <w:r w:rsidR="00E2361A" w:rsidRPr="00607B1A">
                  <w:rPr>
                    <w:rFonts w:ascii="Segoe UI Symbol" w:hAnsi="Segoe UI Symbol"/>
                    <w:kern w:val="28"/>
                  </w:rPr>
                  <w:t>☐</w:t>
                </w:r>
              </w:sdtContent>
            </w:sdt>
            <w:r w:rsidR="00E2361A" w:rsidRPr="00607B1A">
              <w:rPr>
                <w:kern w:val="28"/>
              </w:rPr>
              <w:t xml:space="preserve"> Conduct a demobilization meeting with staff assigned to you.</w:t>
            </w:r>
          </w:p>
          <w:p w14:paraId="4AD57261" w14:textId="3CB3EA9A" w:rsidR="002356BB" w:rsidRPr="00D206A2" w:rsidRDefault="00D127A8" w:rsidP="001F4FE6">
            <w:pPr>
              <w:pStyle w:val="TableParagraph"/>
              <w:rPr>
                <w:kern w:val="28"/>
              </w:rPr>
            </w:pPr>
            <w:sdt>
              <w:sdtPr>
                <w:rPr>
                  <w:kern w:val="28"/>
                </w:rPr>
                <w:id w:val="-193465819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equipment and unused supplies are returned to the Logistics Section.</w:t>
            </w:r>
          </w:p>
          <w:p w14:paraId="7991C8E1" w14:textId="0D674752" w:rsidR="002356BB" w:rsidRPr="00D206A2" w:rsidRDefault="00D127A8" w:rsidP="00E2361A">
            <w:pPr>
              <w:pStyle w:val="TableParagraph"/>
              <w:rPr>
                <w:kern w:val="28"/>
              </w:rPr>
            </w:pPr>
            <w:sdt>
              <w:sdtPr>
                <w:rPr>
                  <w:kern w:val="28"/>
                </w:rPr>
                <w:id w:val="-157011212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for </w:t>
            </w:r>
            <w:r w:rsidR="00FD7EBA">
              <w:rPr>
                <w:kern w:val="28"/>
              </w:rPr>
              <w:t xml:space="preserve">the </w:t>
            </w:r>
            <w:r w:rsidR="002356BB" w:rsidRPr="00D206A2">
              <w:rPr>
                <w:kern w:val="28"/>
              </w:rPr>
              <w:t>return of any agency-owned equipment (computers, etc.).</w:t>
            </w:r>
          </w:p>
          <w:p w14:paraId="68D4512D" w14:textId="0BEEB5FB" w:rsidR="002356BB" w:rsidRPr="00D206A2" w:rsidRDefault="00D127A8" w:rsidP="001F4FE6">
            <w:pPr>
              <w:pStyle w:val="TableParagraph"/>
              <w:rPr>
                <w:kern w:val="28"/>
              </w:rPr>
            </w:pPr>
            <w:sdt>
              <w:sdtPr>
                <w:rPr>
                  <w:kern w:val="28"/>
                </w:rPr>
                <w:id w:val="-165930883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ect activity logs </w:t>
            </w:r>
            <w:r w:rsidR="00FD7EBA" w:rsidRPr="00D206A2">
              <w:rPr>
                <w:kern w:val="28"/>
              </w:rPr>
              <w:t xml:space="preserve">(ICS Form 214) </w:t>
            </w:r>
            <w:r w:rsidR="002356BB" w:rsidRPr="00D206A2">
              <w:rPr>
                <w:kern w:val="28"/>
              </w:rPr>
              <w:t>of your subordinates and complete your own. Turn in all activity logs to the Documentation Unit.</w:t>
            </w:r>
          </w:p>
          <w:p w14:paraId="6A4D6D57" w14:textId="28C36E11" w:rsidR="002356BB" w:rsidRPr="00D206A2" w:rsidRDefault="00D127A8" w:rsidP="00811E66">
            <w:pPr>
              <w:spacing w:before="120" w:line="256" w:lineRule="auto"/>
              <w:ind w:left="268"/>
              <w:rPr>
                <w:rFonts w:ascii="Segoe UI Semilight" w:hAnsi="Segoe UI Semilight" w:cs="Segoe UI Semilight"/>
                <w:kern w:val="28"/>
                <w:szCs w:val="20"/>
              </w:rPr>
            </w:pPr>
            <w:sdt>
              <w:sdtPr>
                <w:rPr>
                  <w:rFonts w:ascii="Segoe UI Semilight" w:hAnsi="Segoe UI Semilight" w:cs="Segoe UI Semilight"/>
                  <w:kern w:val="28"/>
                  <w:szCs w:val="20"/>
                </w:rPr>
                <w:id w:val="-129089694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szCs w:val="20"/>
                  </w:rPr>
                  <w:t>☐</w:t>
                </w:r>
              </w:sdtContent>
            </w:sdt>
            <w:r w:rsidR="002356BB" w:rsidRPr="00D206A2">
              <w:rPr>
                <w:rFonts w:ascii="Segoe UI Semilight" w:hAnsi="Segoe UI Semilight" w:cs="Segoe UI Semilight"/>
                <w:kern w:val="28"/>
                <w:szCs w:val="20"/>
              </w:rPr>
              <w:t xml:space="preserve"> Sign out at the personnel check-out station. Turn in all documentation</w:t>
            </w:r>
            <w:r w:rsidR="00FD7EBA">
              <w:rPr>
                <w:rFonts w:ascii="Segoe UI Semilight" w:hAnsi="Segoe UI Semilight" w:cs="Segoe UI Semilight"/>
                <w:kern w:val="28"/>
                <w:szCs w:val="20"/>
              </w:rPr>
              <w:t xml:space="preserve">, such as </w:t>
            </w:r>
            <w:r w:rsidR="002356BB" w:rsidRPr="00D206A2">
              <w:rPr>
                <w:rFonts w:ascii="Segoe UI Semilight" w:hAnsi="Segoe UI Semilight" w:cs="Segoe UI Semilight"/>
                <w:kern w:val="28"/>
                <w:szCs w:val="20"/>
              </w:rPr>
              <w:t>position checklists and evaluation forms. Turn in assigned equipment.</w:t>
            </w:r>
          </w:p>
        </w:tc>
      </w:tr>
    </w:tbl>
    <w:p w14:paraId="5C1981B0" w14:textId="4FDBEF3F" w:rsidR="00682BDA" w:rsidRPr="0091453D" w:rsidRDefault="00682BDA" w:rsidP="00984B69">
      <w:pPr>
        <w:pStyle w:val="Heading4"/>
      </w:pPr>
      <w:bookmarkStart w:id="14" w:name="_Toc111450285"/>
      <w:r w:rsidRPr="00836222">
        <w:lastRenderedPageBreak/>
        <w:t>REGISTRATION GROUP ST</w:t>
      </w:r>
      <w:r w:rsidRPr="00D206A2">
        <w:t>AFF</w:t>
      </w:r>
      <w:bookmarkEnd w:id="14"/>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DF07B6" w:rsidRPr="00D206A2" w14:paraId="6B0F8FBE" w14:textId="77777777" w:rsidTr="00A15526">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BF32E0" w14:textId="466EA175" w:rsidR="00DF07B6" w:rsidRPr="00D206A2" w:rsidRDefault="00DF07B6" w:rsidP="00556719">
            <w:pPr>
              <w:pStyle w:val="TableText0"/>
              <w:rPr>
                <w:kern w:val="28"/>
              </w:rPr>
            </w:pPr>
            <w:r w:rsidRPr="00D206A2">
              <w:rPr>
                <w:b/>
                <w:bCs/>
                <w:kern w:val="28"/>
              </w:rPr>
              <w:t>Mission:</w:t>
            </w:r>
            <w:r w:rsidRPr="00D206A2">
              <w:rPr>
                <w:kern w:val="28"/>
              </w:rPr>
              <w:t xml:space="preserve"> The Registration Group is responsible for ensuring </w:t>
            </w:r>
            <w:r w:rsidR="00FD7EBA">
              <w:rPr>
                <w:kern w:val="28"/>
              </w:rPr>
              <w:t xml:space="preserve">the </w:t>
            </w:r>
            <w:r w:rsidRPr="00D206A2">
              <w:rPr>
                <w:kern w:val="28"/>
              </w:rPr>
              <w:t xml:space="preserve">registration of families and </w:t>
            </w:r>
            <w:r w:rsidR="00EA091F">
              <w:rPr>
                <w:kern w:val="28"/>
              </w:rPr>
              <w:t>Family Assistance Center</w:t>
            </w:r>
            <w:r w:rsidR="00EA091F" w:rsidRPr="00607B1A">
              <w:rPr>
                <w:kern w:val="28"/>
              </w:rPr>
              <w:t xml:space="preserve"> </w:t>
            </w:r>
            <w:r w:rsidR="00EA091F">
              <w:rPr>
                <w:kern w:val="28"/>
              </w:rPr>
              <w:t>(</w:t>
            </w:r>
            <w:r w:rsidR="00EA091F" w:rsidRPr="00D206A2">
              <w:rPr>
                <w:kern w:val="28"/>
              </w:rPr>
              <w:t>FAC</w:t>
            </w:r>
            <w:r w:rsidR="00EA091F">
              <w:rPr>
                <w:kern w:val="28"/>
              </w:rPr>
              <w:t>)</w:t>
            </w:r>
            <w:r w:rsidR="00EA091F" w:rsidRPr="00D206A2">
              <w:rPr>
                <w:kern w:val="28"/>
              </w:rPr>
              <w:t xml:space="preserve"> </w:t>
            </w:r>
            <w:r w:rsidRPr="00D206A2">
              <w:rPr>
                <w:kern w:val="28"/>
              </w:rPr>
              <w:t>staff. This includes verifying families</w:t>
            </w:r>
            <w:r w:rsidR="009169CF" w:rsidRPr="00D206A2">
              <w:rPr>
                <w:kern w:val="28"/>
              </w:rPr>
              <w:t>’</w:t>
            </w:r>
            <w:r w:rsidRPr="00D206A2">
              <w:rPr>
                <w:kern w:val="28"/>
              </w:rPr>
              <w:t xml:space="preserve"> identification and </w:t>
            </w:r>
            <w:r w:rsidRPr="00811E66">
              <w:t>ensuring that families</w:t>
            </w:r>
            <w:r w:rsidR="00FD7EBA" w:rsidRPr="00811E66">
              <w:t xml:space="preserve"> that</w:t>
            </w:r>
            <w:r w:rsidRPr="00811E66">
              <w:t xml:space="preserve"> request</w:t>
            </w:r>
            <w:r w:rsidR="00FD7EBA" w:rsidRPr="00811E66">
              <w:t xml:space="preserve"> </w:t>
            </w:r>
            <w:r w:rsidRPr="00811E66">
              <w:t xml:space="preserve">accommodations receive appropriate access to services, waiting area assignments, and FAC forms. The Registration Group coordinates with the Security Branch to support badging operations. Registration Group </w:t>
            </w:r>
            <w:r w:rsidR="00A96CE5" w:rsidRPr="00811E66">
              <w:t>Staff</w:t>
            </w:r>
            <w:r w:rsidRPr="00811E66">
              <w:t xml:space="preserve"> report to the </w:t>
            </w:r>
            <w:r w:rsidR="00A96CE5" w:rsidRPr="00811E66">
              <w:t>Registration Group Supervisor</w:t>
            </w:r>
            <w:r w:rsidRPr="00811E66">
              <w:t>.</w:t>
            </w:r>
            <w:r w:rsidR="00DA1970" w:rsidRPr="00811E66">
              <w:t xml:space="preserve"> Staff of this group may serve as check</w:t>
            </w:r>
            <w:r w:rsidR="00FD7EBA" w:rsidRPr="00811E66">
              <w:t>-</w:t>
            </w:r>
            <w:r w:rsidR="00DA1970" w:rsidRPr="00811E66">
              <w:t>in specialists or greeters.</w:t>
            </w:r>
          </w:p>
        </w:tc>
      </w:tr>
      <w:tr w:rsidR="00DF07B6" w:rsidRPr="00D206A2" w14:paraId="5B2F1E1D"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4F0A5A18" w14:textId="77777777" w:rsidR="00DF07B6" w:rsidRPr="00D206A2" w:rsidRDefault="00DF07B6" w:rsidP="00CE753D">
            <w:pPr>
              <w:pStyle w:val="Heading2"/>
              <w:rPr>
                <w:sz w:val="20"/>
                <w:szCs w:val="20"/>
              </w:rPr>
            </w:pPr>
            <w:r w:rsidRPr="00D206A2">
              <w:t>ACTIVATION</w:t>
            </w:r>
          </w:p>
        </w:tc>
      </w:tr>
      <w:tr w:rsidR="00DF07B6" w:rsidRPr="00D206A2" w14:paraId="7DD3D25D"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39A31EBE" w14:textId="77777777" w:rsidR="00DF07B6" w:rsidRPr="00D206A2" w:rsidRDefault="00D127A8" w:rsidP="001F4FE6">
            <w:pPr>
              <w:pStyle w:val="TableParagraph"/>
              <w:rPr>
                <w:kern w:val="28"/>
              </w:rPr>
            </w:pPr>
            <w:sdt>
              <w:sdtPr>
                <w:rPr>
                  <w:kern w:val="28"/>
                </w:rPr>
                <w:id w:val="1915973556"/>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Upon arrival at the FAC, check in at the personnel check-in station in the reception area. Receive assignment, reporting location/station, reporting time, and any special instructions.</w:t>
            </w:r>
          </w:p>
          <w:p w14:paraId="41DF418E" w14:textId="77777777" w:rsidR="00DF07B6" w:rsidRPr="00D206A2" w:rsidRDefault="00D127A8" w:rsidP="001F4FE6">
            <w:pPr>
              <w:pStyle w:val="TableParagraph"/>
              <w:rPr>
                <w:kern w:val="28"/>
              </w:rPr>
            </w:pPr>
            <w:sdt>
              <w:sdtPr>
                <w:rPr>
                  <w:kern w:val="28"/>
                </w:rPr>
                <w:id w:val="-1294286305"/>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Obtain and display the badge provided by FAC staff and your agency identification.</w:t>
            </w:r>
          </w:p>
          <w:p w14:paraId="2CE2B8F5" w14:textId="2BB1E94B" w:rsidR="00DF07B6" w:rsidRPr="00D206A2" w:rsidRDefault="00D127A8" w:rsidP="001F4FE6">
            <w:pPr>
              <w:pStyle w:val="TableParagraph"/>
              <w:rPr>
                <w:kern w:val="28"/>
              </w:rPr>
            </w:pPr>
            <w:sdt>
              <w:sdtPr>
                <w:rPr>
                  <w:kern w:val="28"/>
                </w:rPr>
                <w:id w:val="-2098858901"/>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Obtain an</w:t>
            </w:r>
            <w:r w:rsidR="00155B3F">
              <w:rPr>
                <w:kern w:val="28"/>
              </w:rPr>
              <w:t xml:space="preserve"> incident command system (ICS) 214</w:t>
            </w:r>
            <w:r w:rsidR="00DF07B6" w:rsidRPr="00D206A2">
              <w:rPr>
                <w:kern w:val="28"/>
              </w:rPr>
              <w:t xml:space="preserve"> Activity Log Form and begin to document activity.</w:t>
            </w:r>
          </w:p>
          <w:p w14:paraId="35BA2A9D" w14:textId="46EF6DE4" w:rsidR="009169CF" w:rsidRPr="00D206A2" w:rsidRDefault="00D127A8" w:rsidP="001F4FE6">
            <w:pPr>
              <w:pStyle w:val="TableParagraph"/>
              <w:rPr>
                <w:kern w:val="28"/>
              </w:rPr>
            </w:pPr>
            <w:sdt>
              <w:sdtPr>
                <w:rPr>
                  <w:kern w:val="28"/>
                </w:rPr>
                <w:id w:val="461696474"/>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Attend </w:t>
            </w:r>
            <w:r w:rsidR="009D2601">
              <w:rPr>
                <w:kern w:val="28"/>
              </w:rPr>
              <w:t>just-in-time training</w:t>
            </w:r>
            <w:r w:rsidR="00DF07B6" w:rsidRPr="00D206A2">
              <w:rPr>
                <w:kern w:val="28"/>
              </w:rPr>
              <w:t>, if required.</w:t>
            </w:r>
          </w:p>
          <w:p w14:paraId="73FB7F06" w14:textId="77777777" w:rsidR="009169CF" w:rsidRPr="00D206A2" w:rsidRDefault="00D127A8" w:rsidP="001F4FE6">
            <w:pPr>
              <w:pStyle w:val="TableParagraph"/>
              <w:rPr>
                <w:kern w:val="28"/>
              </w:rPr>
            </w:pPr>
            <w:sdt>
              <w:sdtPr>
                <w:rPr>
                  <w:kern w:val="28"/>
                </w:rPr>
                <w:id w:val="1763487827"/>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Review your position checklist(s), familiarize </w:t>
            </w:r>
            <w:r w:rsidR="000447E0" w:rsidRPr="00D206A2">
              <w:rPr>
                <w:kern w:val="28"/>
              </w:rPr>
              <w:t>yourself</w:t>
            </w:r>
            <w:r w:rsidR="00DF07B6" w:rsidRPr="00D206A2">
              <w:rPr>
                <w:kern w:val="28"/>
              </w:rPr>
              <w:t xml:space="preserve"> with the layout of their area, and review any key processes or documentation that may be helpful in accomplishing their mission.</w:t>
            </w:r>
          </w:p>
          <w:p w14:paraId="650B37E4" w14:textId="1145755F" w:rsidR="00DF07B6" w:rsidRPr="00D206A2" w:rsidRDefault="00D127A8" w:rsidP="001F4FE6">
            <w:pPr>
              <w:pStyle w:val="TableParagraph"/>
              <w:rPr>
                <w:kern w:val="28"/>
              </w:rPr>
            </w:pPr>
            <w:sdt>
              <w:sdtPr>
                <w:rPr>
                  <w:kern w:val="28"/>
                </w:rPr>
                <w:id w:val="-1301612929"/>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Ensure </w:t>
            </w:r>
            <w:r w:rsidR="000447E0" w:rsidRPr="00D206A2">
              <w:rPr>
                <w:kern w:val="28"/>
              </w:rPr>
              <w:t>you are</w:t>
            </w:r>
            <w:r w:rsidR="00DF07B6" w:rsidRPr="00D206A2">
              <w:rPr>
                <w:kern w:val="28"/>
              </w:rPr>
              <w:t xml:space="preserve"> familiar with</w:t>
            </w:r>
            <w:r w:rsidR="00FD7EBA">
              <w:rPr>
                <w:kern w:val="28"/>
              </w:rPr>
              <w:t xml:space="preserve"> the</w:t>
            </w:r>
            <w:r w:rsidR="00DF07B6" w:rsidRPr="00D206A2">
              <w:rPr>
                <w:kern w:val="28"/>
              </w:rPr>
              <w:t xml:space="preserve"> locations of key resources including FAC forms (in family check-in area), registration spreadsheets (on computers in staff and family check-in areas), </w:t>
            </w:r>
            <w:r w:rsidR="00FD7EBA">
              <w:rPr>
                <w:kern w:val="28"/>
              </w:rPr>
              <w:t xml:space="preserve">and </w:t>
            </w:r>
            <w:r w:rsidR="00DF07B6" w:rsidRPr="00D206A2">
              <w:rPr>
                <w:kern w:val="28"/>
              </w:rPr>
              <w:t xml:space="preserve">layouts (in </w:t>
            </w:r>
            <w:r w:rsidR="00FD7EBA">
              <w:rPr>
                <w:kern w:val="28"/>
              </w:rPr>
              <w:t xml:space="preserve">the </w:t>
            </w:r>
            <w:r w:rsidR="00DF07B6" w:rsidRPr="00D206A2">
              <w:rPr>
                <w:kern w:val="28"/>
              </w:rPr>
              <w:t>check-in area).</w:t>
            </w:r>
          </w:p>
          <w:p w14:paraId="74509836" w14:textId="4039C952" w:rsidR="00DF07B6" w:rsidRPr="00D206A2" w:rsidRDefault="00D127A8" w:rsidP="001F4FE6">
            <w:pPr>
              <w:pStyle w:val="TableParagraph"/>
              <w:rPr>
                <w:kern w:val="28"/>
              </w:rPr>
            </w:pPr>
            <w:sdt>
              <w:sdtPr>
                <w:rPr>
                  <w:kern w:val="28"/>
                </w:rPr>
                <w:id w:val="-399983718"/>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w:t>
            </w:r>
            <w:r w:rsidR="00433F3B" w:rsidRPr="00D206A2">
              <w:rPr>
                <w:kern w:val="28"/>
              </w:rPr>
              <w:t>Attend</w:t>
            </w:r>
            <w:r w:rsidR="00DF07B6" w:rsidRPr="00D206A2">
              <w:rPr>
                <w:kern w:val="28"/>
              </w:rPr>
              <w:t xml:space="preserve"> Registration Group </w:t>
            </w:r>
            <w:r w:rsidR="00433F3B" w:rsidRPr="00D206A2">
              <w:rPr>
                <w:kern w:val="28"/>
              </w:rPr>
              <w:t>briefing</w:t>
            </w:r>
            <w:r w:rsidR="00FD7EBA">
              <w:rPr>
                <w:kern w:val="28"/>
              </w:rPr>
              <w:t>s</w:t>
            </w:r>
            <w:r w:rsidR="00DF07B6" w:rsidRPr="00D206A2">
              <w:rPr>
                <w:kern w:val="28"/>
              </w:rPr>
              <w:t xml:space="preserve"> and </w:t>
            </w:r>
            <w:r w:rsidR="00433F3B" w:rsidRPr="00D206A2">
              <w:rPr>
                <w:kern w:val="28"/>
              </w:rPr>
              <w:t>receive</w:t>
            </w:r>
            <w:r w:rsidR="00DF07B6" w:rsidRPr="00D206A2">
              <w:rPr>
                <w:kern w:val="28"/>
              </w:rPr>
              <w:t xml:space="preserve"> task/job assignments.</w:t>
            </w:r>
          </w:p>
          <w:p w14:paraId="52EC47CD" w14:textId="2C7179D1" w:rsidR="00DF07B6" w:rsidRPr="00D206A2" w:rsidRDefault="00D127A8" w:rsidP="001F4FE6">
            <w:pPr>
              <w:pStyle w:val="TableParagraph"/>
              <w:rPr>
                <w:kern w:val="28"/>
              </w:rPr>
            </w:pPr>
            <w:sdt>
              <w:sdtPr>
                <w:rPr>
                  <w:kern w:val="28"/>
                </w:rPr>
                <w:id w:val="1473175993"/>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w:t>
            </w:r>
            <w:r w:rsidR="00433F3B" w:rsidRPr="00D206A2">
              <w:rPr>
                <w:kern w:val="28"/>
              </w:rPr>
              <w:t>Notify the Registration Group Supervisor if additional staffing support is</w:t>
            </w:r>
            <w:r w:rsidR="00DF07B6" w:rsidRPr="00D206A2">
              <w:rPr>
                <w:kern w:val="28"/>
              </w:rPr>
              <w:t xml:space="preserve"> necessary.</w:t>
            </w:r>
          </w:p>
          <w:p w14:paraId="42B39123" w14:textId="77777777" w:rsidR="00DF07B6" w:rsidRPr="00D206A2" w:rsidRDefault="00D127A8" w:rsidP="001F4FE6">
            <w:pPr>
              <w:pStyle w:val="TableParagraph"/>
              <w:rPr>
                <w:kern w:val="28"/>
              </w:rPr>
            </w:pPr>
            <w:sdt>
              <w:sdtPr>
                <w:rPr>
                  <w:kern w:val="28"/>
                </w:rPr>
                <w:id w:val="-1541587151"/>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Request additional resources as needed through your supervisor.</w:t>
            </w:r>
          </w:p>
        </w:tc>
      </w:tr>
      <w:tr w:rsidR="00DF07B6" w:rsidRPr="00D206A2" w14:paraId="4DEF3ABE"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423A3425" w14:textId="77777777" w:rsidR="00DF07B6" w:rsidRPr="00D206A2" w:rsidRDefault="00DF07B6" w:rsidP="00CE753D">
            <w:pPr>
              <w:pStyle w:val="Heading2"/>
              <w:rPr>
                <w:sz w:val="20"/>
                <w:szCs w:val="20"/>
              </w:rPr>
            </w:pPr>
            <w:r w:rsidRPr="00D206A2">
              <w:t>OPERATION</w:t>
            </w:r>
          </w:p>
        </w:tc>
      </w:tr>
      <w:tr w:rsidR="00DF07B6" w:rsidRPr="00D206A2" w14:paraId="08ABE650" w14:textId="77777777" w:rsidTr="00A15526">
        <w:trPr>
          <w:trHeight w:val="20"/>
        </w:trPr>
        <w:tc>
          <w:tcPr>
            <w:tcW w:w="10980" w:type="dxa"/>
            <w:tcBorders>
              <w:top w:val="single" w:sz="4" w:space="0" w:color="auto"/>
              <w:left w:val="single" w:sz="4" w:space="0" w:color="auto"/>
              <w:bottom w:val="single" w:sz="4" w:space="0" w:color="auto"/>
              <w:right w:val="single" w:sz="4" w:space="0" w:color="auto"/>
            </w:tcBorders>
          </w:tcPr>
          <w:p w14:paraId="0EC7C084" w14:textId="77777777" w:rsidR="00C31D72" w:rsidRPr="00D206A2" w:rsidRDefault="00D127A8" w:rsidP="001F4FE6">
            <w:pPr>
              <w:pStyle w:val="TableParagraph"/>
              <w:rPr>
                <w:kern w:val="28"/>
              </w:rPr>
            </w:pPr>
            <w:sdt>
              <w:sdtPr>
                <w:rPr>
                  <w:kern w:val="28"/>
                </w:rPr>
                <w:id w:val="-141048299"/>
                <w14:checkbox>
                  <w14:checked w14:val="0"/>
                  <w14:checkedState w14:val="2612" w14:font="MS Gothic"/>
                  <w14:uncheckedState w14:val="2610" w14:font="MS Gothic"/>
                </w14:checkbox>
              </w:sdtPr>
              <w:sdtEndPr/>
              <w:sdtContent>
                <w:r w:rsidR="00C31D72" w:rsidRPr="00D206A2">
                  <w:rPr>
                    <w:rFonts w:ascii="Segoe UI Symbol" w:hAnsi="Segoe UI Symbol" w:cs="Segoe UI Symbol"/>
                    <w:kern w:val="28"/>
                  </w:rPr>
                  <w:t>☐</w:t>
                </w:r>
              </w:sdtContent>
            </w:sdt>
            <w:r w:rsidR="00C31D72" w:rsidRPr="00D206A2">
              <w:rPr>
                <w:kern w:val="28"/>
              </w:rPr>
              <w:t xml:space="preserve"> Submit completed forms to the Reception Branch Director. FAC forms containing sensitive information may not be left unattended.</w:t>
            </w:r>
          </w:p>
          <w:p w14:paraId="6D710901" w14:textId="2A49CF09" w:rsidR="00DF07B6" w:rsidRPr="00D206A2" w:rsidRDefault="00DF07B6" w:rsidP="00A15526">
            <w:pPr>
              <w:tabs>
                <w:tab w:val="left" w:pos="771"/>
              </w:tabs>
              <w:spacing w:before="120" w:line="256" w:lineRule="auto"/>
              <w:ind w:left="259" w:right="72"/>
              <w:rPr>
                <w:rFonts w:ascii="Segoe UI Semilight" w:hAnsi="Segoe UI Semilight" w:cs="Segoe UI Semilight"/>
                <w:i/>
                <w:iCs/>
                <w:kern w:val="28"/>
                <w:szCs w:val="20"/>
              </w:rPr>
            </w:pPr>
            <w:r w:rsidRPr="00D206A2">
              <w:rPr>
                <w:rFonts w:ascii="Segoe UI Semilight" w:hAnsi="Segoe UI Semilight" w:cs="Segoe UI Semilight"/>
                <w:i/>
                <w:iCs/>
                <w:kern w:val="28"/>
                <w:szCs w:val="20"/>
              </w:rPr>
              <w:t>Special Instructions for</w:t>
            </w:r>
            <w:r w:rsidR="0051792A" w:rsidRPr="00D206A2">
              <w:rPr>
                <w:rFonts w:ascii="Segoe UI Semilight" w:hAnsi="Segoe UI Semilight" w:cs="Segoe UI Semilight"/>
                <w:i/>
                <w:iCs/>
                <w:kern w:val="28"/>
                <w:szCs w:val="20"/>
              </w:rPr>
              <w:t xml:space="preserve"> check</w:t>
            </w:r>
            <w:r w:rsidR="007D5F83">
              <w:rPr>
                <w:rFonts w:ascii="Segoe UI Semilight" w:hAnsi="Segoe UI Semilight" w:cs="Segoe UI Semilight"/>
                <w:i/>
                <w:iCs/>
                <w:kern w:val="28"/>
                <w:szCs w:val="20"/>
              </w:rPr>
              <w:t>-</w:t>
            </w:r>
            <w:r w:rsidR="0051792A" w:rsidRPr="00D206A2">
              <w:rPr>
                <w:rFonts w:ascii="Segoe UI Semilight" w:hAnsi="Segoe UI Semilight" w:cs="Segoe UI Semilight"/>
                <w:i/>
                <w:iCs/>
                <w:kern w:val="28"/>
                <w:szCs w:val="20"/>
              </w:rPr>
              <w:t>in specialist/</w:t>
            </w:r>
            <w:r w:rsidRPr="00D206A2">
              <w:rPr>
                <w:rFonts w:ascii="Segoe UI Semilight" w:hAnsi="Segoe UI Semilight" w:cs="Segoe UI Semilight"/>
                <w:i/>
                <w:iCs/>
                <w:kern w:val="28"/>
                <w:szCs w:val="20"/>
              </w:rPr>
              <w:t>family registration area:</w:t>
            </w:r>
          </w:p>
          <w:p w14:paraId="1723D41E" w14:textId="77777777" w:rsidR="009169CF" w:rsidRPr="00D206A2" w:rsidRDefault="00D127A8" w:rsidP="001F4FE6">
            <w:pPr>
              <w:pStyle w:val="TableParagraph2"/>
              <w:rPr>
                <w:kern w:val="28"/>
              </w:rPr>
            </w:pPr>
            <w:sdt>
              <w:sdtPr>
                <w:rPr>
                  <w:kern w:val="28"/>
                </w:rPr>
                <w:id w:val="-2028557415"/>
                <w14:checkbox>
                  <w14:checked w14:val="0"/>
                  <w14:checkedState w14:val="2612" w14:font="MS Gothic"/>
                  <w14:uncheckedState w14:val="2610" w14:font="MS Gothic"/>
                </w14:checkbox>
              </w:sdtPr>
              <w:sdtEndPr/>
              <w:sdtContent>
                <w:r w:rsidR="000C2486" w:rsidRPr="00D206A2">
                  <w:rPr>
                    <w:rFonts w:ascii="Segoe UI Symbol" w:hAnsi="Segoe UI Symbol" w:cs="Segoe UI Symbol"/>
                    <w:kern w:val="28"/>
                  </w:rPr>
                  <w:t>☐</w:t>
                </w:r>
              </w:sdtContent>
            </w:sdt>
            <w:r w:rsidR="000C2486" w:rsidRPr="00D206A2">
              <w:rPr>
                <w:kern w:val="28"/>
              </w:rPr>
              <w:t xml:space="preserve"> Register arriving family members </w:t>
            </w:r>
            <w:r w:rsidR="00037129" w:rsidRPr="00D206A2">
              <w:rPr>
                <w:kern w:val="28"/>
              </w:rPr>
              <w:t>using appropriate checklists (</w:t>
            </w:r>
            <w:r w:rsidR="00F4207E" w:rsidRPr="00D206A2">
              <w:rPr>
                <w:kern w:val="28"/>
              </w:rPr>
              <w:t>family/friend daily sign in sheet, family/friend registration form, minor/adult</w:t>
            </w:r>
            <w:r w:rsidR="0091549D" w:rsidRPr="00D206A2">
              <w:rPr>
                <w:kern w:val="28"/>
              </w:rPr>
              <w:t xml:space="preserve"> minor reunification verification forms, etc.)</w:t>
            </w:r>
            <w:r w:rsidR="000C2486" w:rsidRPr="00D206A2">
              <w:rPr>
                <w:kern w:val="28"/>
              </w:rPr>
              <w:t>.</w:t>
            </w:r>
          </w:p>
          <w:p w14:paraId="24734CEC" w14:textId="6B6B86EB" w:rsidR="00DF07B6" w:rsidRPr="00D206A2" w:rsidRDefault="00D127A8" w:rsidP="001F4FE6">
            <w:pPr>
              <w:pStyle w:val="TableParagraph2"/>
              <w:rPr>
                <w:kern w:val="28"/>
              </w:rPr>
            </w:pPr>
            <w:sdt>
              <w:sdtPr>
                <w:rPr>
                  <w:kern w:val="28"/>
                </w:rPr>
                <w:id w:val="666059484"/>
                <w14:checkbox>
                  <w14:checked w14:val="0"/>
                  <w14:checkedState w14:val="2612" w14:font="MS Gothic"/>
                  <w14:uncheckedState w14:val="2610" w14:font="MS Gothic"/>
                </w14:checkbox>
              </w:sdtPr>
              <w:sdtEndPr/>
              <w:sdtContent>
                <w:r w:rsidR="000C2486" w:rsidRPr="00D206A2">
                  <w:rPr>
                    <w:rFonts w:ascii="MS Gothic" w:eastAsia="MS Gothic" w:hAnsi="MS Gothic"/>
                    <w:kern w:val="28"/>
                  </w:rPr>
                  <w:t>☐</w:t>
                </w:r>
              </w:sdtContent>
            </w:sdt>
            <w:r w:rsidR="00DF07B6" w:rsidRPr="00D206A2">
              <w:rPr>
                <w:kern w:val="28"/>
              </w:rPr>
              <w:t xml:space="preserve"> Request resources to ensure that any requests from people with disabilities/access and functional needs are met. This may include the following:</w:t>
            </w:r>
          </w:p>
          <w:p w14:paraId="765AC064" w14:textId="36A9CA26" w:rsidR="00DF07B6" w:rsidRPr="00D206A2" w:rsidRDefault="00D127A8" w:rsidP="00EE0773">
            <w:pPr>
              <w:pStyle w:val="TableParagraph3"/>
              <w:rPr>
                <w:kern w:val="28"/>
              </w:rPr>
            </w:pPr>
            <w:sdt>
              <w:sdtPr>
                <w:rPr>
                  <w:kern w:val="28"/>
                </w:rPr>
                <w:id w:val="1220322676"/>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Acqui</w:t>
            </w:r>
            <w:r w:rsidR="00166573">
              <w:rPr>
                <w:kern w:val="28"/>
              </w:rPr>
              <w:t xml:space="preserve">ring </w:t>
            </w:r>
            <w:r w:rsidR="00DF07B6" w:rsidRPr="00D206A2">
              <w:rPr>
                <w:kern w:val="28"/>
              </w:rPr>
              <w:t>of special equipment for people with physical disabilities, visual impairments, hearing impairments, mental disabilities, intellectual disabilities, and/or learning disabilities</w:t>
            </w:r>
            <w:r w:rsidR="000D7C0C">
              <w:rPr>
                <w:kern w:val="28"/>
              </w:rPr>
              <w:t>.</w:t>
            </w:r>
          </w:p>
          <w:p w14:paraId="1293A12F" w14:textId="2ABF5E18" w:rsidR="00DF07B6" w:rsidRPr="00D206A2" w:rsidRDefault="00D127A8" w:rsidP="00EE0773">
            <w:pPr>
              <w:pStyle w:val="TableParagraph3"/>
              <w:rPr>
                <w:kern w:val="28"/>
              </w:rPr>
            </w:pPr>
            <w:sdt>
              <w:sdtPr>
                <w:rPr>
                  <w:kern w:val="28"/>
                </w:rPr>
                <w:id w:val="-1011907545"/>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Acqui</w:t>
            </w:r>
            <w:r w:rsidR="00166573">
              <w:rPr>
                <w:kern w:val="28"/>
              </w:rPr>
              <w:t>ring</w:t>
            </w:r>
            <w:r w:rsidR="00DF07B6" w:rsidRPr="00D206A2">
              <w:rPr>
                <w:kern w:val="28"/>
              </w:rPr>
              <w:t xml:space="preserve"> of personnel with special skills not included in the current staffing complement</w:t>
            </w:r>
            <w:r w:rsidR="000D7C0C">
              <w:rPr>
                <w:kern w:val="28"/>
              </w:rPr>
              <w:t>.</w:t>
            </w:r>
          </w:p>
          <w:p w14:paraId="449B4E6F" w14:textId="253864F6" w:rsidR="00DF07B6" w:rsidRPr="00D206A2" w:rsidRDefault="00D127A8" w:rsidP="00EE0773">
            <w:pPr>
              <w:pStyle w:val="TableParagraph3"/>
              <w:rPr>
                <w:kern w:val="28"/>
              </w:rPr>
            </w:pPr>
            <w:sdt>
              <w:sdtPr>
                <w:rPr>
                  <w:kern w:val="28"/>
                </w:rPr>
                <w:id w:val="902950187"/>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Acqui</w:t>
            </w:r>
            <w:r w:rsidR="00166573">
              <w:rPr>
                <w:kern w:val="28"/>
              </w:rPr>
              <w:t>ring</w:t>
            </w:r>
            <w:r w:rsidR="00DF07B6" w:rsidRPr="00D206A2">
              <w:rPr>
                <w:kern w:val="28"/>
              </w:rPr>
              <w:t xml:space="preserve"> or set</w:t>
            </w:r>
            <w:r w:rsidR="00166573">
              <w:rPr>
                <w:kern w:val="28"/>
              </w:rPr>
              <w:t>ting</w:t>
            </w:r>
            <w:r w:rsidR="00DF07B6" w:rsidRPr="00D206A2">
              <w:rPr>
                <w:kern w:val="28"/>
              </w:rPr>
              <w:t xml:space="preserve"> aside of dedicated space, e</w:t>
            </w:r>
            <w:r w:rsidR="00D26AB3">
              <w:rPr>
                <w:kern w:val="28"/>
              </w:rPr>
              <w:t>.</w:t>
            </w:r>
            <w:r w:rsidR="00DF07B6" w:rsidRPr="00D206A2">
              <w:rPr>
                <w:kern w:val="28"/>
              </w:rPr>
              <w:t>g</w:t>
            </w:r>
            <w:r w:rsidR="00D26AB3">
              <w:rPr>
                <w:kern w:val="28"/>
              </w:rPr>
              <w:t>.</w:t>
            </w:r>
            <w:r w:rsidR="00DF07B6" w:rsidRPr="00D206A2">
              <w:rPr>
                <w:kern w:val="28"/>
              </w:rPr>
              <w:t>, childcare center or play area</w:t>
            </w:r>
            <w:r w:rsidR="000D7C0C">
              <w:rPr>
                <w:kern w:val="28"/>
              </w:rPr>
              <w:t>.</w:t>
            </w:r>
          </w:p>
          <w:p w14:paraId="151CC14F" w14:textId="5A09E949" w:rsidR="00DF07B6" w:rsidRPr="00D206A2" w:rsidRDefault="00D127A8" w:rsidP="00EE0773">
            <w:pPr>
              <w:pStyle w:val="TableParagraph3"/>
              <w:rPr>
                <w:kern w:val="28"/>
              </w:rPr>
            </w:pPr>
            <w:sdt>
              <w:sdtPr>
                <w:rPr>
                  <w:kern w:val="28"/>
                </w:rPr>
                <w:id w:val="-182901601"/>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Ensur</w:t>
            </w:r>
            <w:r w:rsidR="006B7ADB">
              <w:rPr>
                <w:kern w:val="28"/>
              </w:rPr>
              <w:t xml:space="preserve">ing </w:t>
            </w:r>
            <w:r w:rsidR="00DF07B6" w:rsidRPr="00D206A2">
              <w:rPr>
                <w:kern w:val="28"/>
              </w:rPr>
              <w:t>that a general announcement is made at regular intervals to all people waiting for registration that disability and access and functional needs-related support services will be made available upon request.</w:t>
            </w:r>
          </w:p>
          <w:p w14:paraId="535EEA54" w14:textId="3B5D660A" w:rsidR="009169CF" w:rsidRPr="00D206A2" w:rsidRDefault="00D127A8" w:rsidP="001F4FE6">
            <w:pPr>
              <w:pStyle w:val="TableParagraph2"/>
              <w:rPr>
                <w:kern w:val="28"/>
              </w:rPr>
            </w:pPr>
            <w:sdt>
              <w:sdtPr>
                <w:rPr>
                  <w:kern w:val="28"/>
                </w:rPr>
                <w:id w:val="817608048"/>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Provide an opportunity for incoming family members to identify needs related to disability access and functional needs accommodations (</w:t>
            </w:r>
            <w:r w:rsidR="00166573">
              <w:rPr>
                <w:kern w:val="28"/>
              </w:rPr>
              <w:t xml:space="preserve">such as the </w:t>
            </w:r>
            <w:r w:rsidR="00DF07B6" w:rsidRPr="00D206A2">
              <w:rPr>
                <w:kern w:val="28"/>
              </w:rPr>
              <w:t xml:space="preserve">mobility impaired, service animals, minor children, visual or hearing impaired, </w:t>
            </w:r>
            <w:r w:rsidR="00166573">
              <w:rPr>
                <w:kern w:val="28"/>
              </w:rPr>
              <w:t xml:space="preserve">and those with </w:t>
            </w:r>
            <w:r w:rsidR="00DF07B6" w:rsidRPr="00D206A2">
              <w:rPr>
                <w:kern w:val="28"/>
              </w:rPr>
              <w:t xml:space="preserve">limited English). Notify the supervisor of </w:t>
            </w:r>
            <w:r w:rsidR="00166573" w:rsidRPr="00D206A2">
              <w:rPr>
                <w:kern w:val="28"/>
              </w:rPr>
              <w:t>requests</w:t>
            </w:r>
            <w:r w:rsidR="00DF07B6" w:rsidRPr="00D206A2">
              <w:rPr>
                <w:kern w:val="28"/>
              </w:rPr>
              <w:t xml:space="preserve"> </w:t>
            </w:r>
            <w:r w:rsidR="00166573">
              <w:rPr>
                <w:kern w:val="28"/>
              </w:rPr>
              <w:t xml:space="preserve">for </w:t>
            </w:r>
            <w:r w:rsidR="00166573" w:rsidRPr="00D206A2">
              <w:rPr>
                <w:kern w:val="28"/>
              </w:rPr>
              <w:t>assistance</w:t>
            </w:r>
            <w:r w:rsidR="00DF07B6" w:rsidRPr="00D206A2">
              <w:rPr>
                <w:kern w:val="28"/>
              </w:rPr>
              <w:t xml:space="preserve"> </w:t>
            </w:r>
            <w:r w:rsidR="00166573">
              <w:rPr>
                <w:kern w:val="28"/>
              </w:rPr>
              <w:t xml:space="preserve">to </w:t>
            </w:r>
            <w:r w:rsidR="00DF07B6" w:rsidRPr="00D206A2">
              <w:rPr>
                <w:kern w:val="28"/>
              </w:rPr>
              <w:t>meet</w:t>
            </w:r>
            <w:r w:rsidR="00166573">
              <w:rPr>
                <w:kern w:val="28"/>
              </w:rPr>
              <w:t xml:space="preserve"> </w:t>
            </w:r>
            <w:r w:rsidR="00DF07B6" w:rsidRPr="00D206A2">
              <w:rPr>
                <w:kern w:val="28"/>
              </w:rPr>
              <w:t>the needs of family members and FAC staff with disabilities/access, and/or functional needs.</w:t>
            </w:r>
          </w:p>
          <w:p w14:paraId="64118073" w14:textId="3C66EB55" w:rsidR="00DF07B6" w:rsidRPr="00D206A2" w:rsidRDefault="00D127A8" w:rsidP="001F4FE6">
            <w:pPr>
              <w:pStyle w:val="TableParagraph2"/>
              <w:rPr>
                <w:kern w:val="28"/>
              </w:rPr>
            </w:pPr>
            <w:sdt>
              <w:sdtPr>
                <w:rPr>
                  <w:kern w:val="28"/>
                </w:rPr>
                <w:id w:val="-597642310"/>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Ensure that staff asks family members whether they witnessed anything at the incident site. If the family member responds that he/she witnessed something of value, the assigned Family Host should refer him/her to the Security Branch.</w:t>
            </w:r>
          </w:p>
          <w:p w14:paraId="0E79A8CD" w14:textId="66F95CD6" w:rsidR="00DF07B6" w:rsidRPr="00D206A2" w:rsidRDefault="00D127A8" w:rsidP="001F4FE6">
            <w:pPr>
              <w:pStyle w:val="TableParagraph2"/>
              <w:rPr>
                <w:kern w:val="28"/>
              </w:rPr>
            </w:pPr>
            <w:sdt>
              <w:sdtPr>
                <w:rPr>
                  <w:kern w:val="28"/>
                </w:rPr>
                <w:id w:val="1310361165"/>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Ensure FAC forms </w:t>
            </w:r>
            <w:r w:rsidR="004174C5" w:rsidRPr="00D206A2">
              <w:rPr>
                <w:kern w:val="28"/>
              </w:rPr>
              <w:t xml:space="preserve">are provided </w:t>
            </w:r>
            <w:r w:rsidR="00DF07B6" w:rsidRPr="00D206A2">
              <w:rPr>
                <w:kern w:val="28"/>
              </w:rPr>
              <w:t xml:space="preserve">to families. Ensure that completed FAC forms are submitted to the </w:t>
            </w:r>
            <w:r w:rsidR="009204D3" w:rsidRPr="00D206A2">
              <w:rPr>
                <w:kern w:val="28"/>
              </w:rPr>
              <w:t>Registration Group Supervisor</w:t>
            </w:r>
            <w:r w:rsidR="00DF07B6" w:rsidRPr="00D206A2">
              <w:rPr>
                <w:kern w:val="28"/>
              </w:rPr>
              <w:t xml:space="preserve"> for review and quality assurance.</w:t>
            </w:r>
          </w:p>
          <w:p w14:paraId="7CB23D5D" w14:textId="53C7D95B" w:rsidR="009204D3" w:rsidRPr="00D206A2" w:rsidRDefault="009204D3" w:rsidP="00EE0773">
            <w:pPr>
              <w:keepNext/>
              <w:tabs>
                <w:tab w:val="left" w:pos="771"/>
              </w:tabs>
              <w:spacing w:before="120" w:line="257" w:lineRule="auto"/>
              <w:ind w:left="259" w:right="72"/>
              <w:rPr>
                <w:rFonts w:ascii="Segoe UI Semilight" w:hAnsi="Segoe UI Semilight" w:cs="Segoe UI Semilight"/>
                <w:i/>
                <w:iCs/>
                <w:kern w:val="28"/>
                <w:szCs w:val="20"/>
              </w:rPr>
            </w:pPr>
            <w:r w:rsidRPr="00D206A2">
              <w:rPr>
                <w:rFonts w:ascii="Segoe UI Semilight" w:hAnsi="Segoe UI Semilight" w:cs="Segoe UI Semilight"/>
                <w:i/>
                <w:iCs/>
                <w:kern w:val="28"/>
                <w:szCs w:val="20"/>
              </w:rPr>
              <w:t>Special Instructions for check</w:t>
            </w:r>
            <w:r w:rsidR="006B7ADB">
              <w:rPr>
                <w:rFonts w:ascii="Segoe UI Semilight" w:hAnsi="Segoe UI Semilight" w:cs="Segoe UI Semilight"/>
                <w:i/>
                <w:iCs/>
                <w:kern w:val="28"/>
                <w:szCs w:val="20"/>
              </w:rPr>
              <w:t>-</w:t>
            </w:r>
            <w:r w:rsidRPr="00D206A2">
              <w:rPr>
                <w:rFonts w:ascii="Segoe UI Semilight" w:hAnsi="Segoe UI Semilight" w:cs="Segoe UI Semilight"/>
                <w:i/>
                <w:iCs/>
                <w:kern w:val="28"/>
                <w:szCs w:val="20"/>
              </w:rPr>
              <w:t>in family greeters:</w:t>
            </w:r>
          </w:p>
          <w:p w14:paraId="02521E86" w14:textId="77777777" w:rsidR="009169CF" w:rsidRPr="00D206A2" w:rsidRDefault="00D127A8" w:rsidP="001F4FE6">
            <w:pPr>
              <w:pStyle w:val="TableParagraph2"/>
              <w:rPr>
                <w:kern w:val="28"/>
              </w:rPr>
            </w:pPr>
            <w:sdt>
              <w:sdtPr>
                <w:rPr>
                  <w:kern w:val="28"/>
                </w:rPr>
                <w:id w:val="80419937"/>
                <w14:checkbox>
                  <w14:checked w14:val="0"/>
                  <w14:checkedState w14:val="2612" w14:font="MS Gothic"/>
                  <w14:uncheckedState w14:val="2610" w14:font="MS Gothic"/>
                </w14:checkbox>
              </w:sdtPr>
              <w:sdtEndPr/>
              <w:sdtContent>
                <w:r w:rsidR="002A1303" w:rsidRPr="00D206A2">
                  <w:rPr>
                    <w:rFonts w:ascii="MS Gothic" w:eastAsia="MS Gothic" w:hAnsi="MS Gothic"/>
                    <w:kern w:val="28"/>
                  </w:rPr>
                  <w:t>☐</w:t>
                </w:r>
              </w:sdtContent>
            </w:sdt>
            <w:r w:rsidR="009204D3" w:rsidRPr="00D206A2">
              <w:rPr>
                <w:kern w:val="28"/>
              </w:rPr>
              <w:t xml:space="preserve"> Ensure you are familiar with referral services </w:t>
            </w:r>
            <w:r w:rsidR="002A1303" w:rsidRPr="00D206A2">
              <w:rPr>
                <w:kern w:val="28"/>
              </w:rPr>
              <w:t xml:space="preserve">and providers. </w:t>
            </w:r>
            <w:r w:rsidR="002A1303" w:rsidRPr="009D2702">
              <w:rPr>
                <w:b/>
                <w:bCs/>
                <w:i/>
                <w:iCs/>
                <w:kern w:val="28"/>
              </w:rPr>
              <w:t>You should not provide counseling/support services directly to families.</w:t>
            </w:r>
          </w:p>
          <w:p w14:paraId="6B777355" w14:textId="47E048B5" w:rsidR="002A1303" w:rsidRPr="00D206A2" w:rsidRDefault="00D127A8" w:rsidP="001F4FE6">
            <w:pPr>
              <w:pStyle w:val="TableParagraph2"/>
              <w:rPr>
                <w:kern w:val="28"/>
              </w:rPr>
            </w:pPr>
            <w:sdt>
              <w:sdtPr>
                <w:rPr>
                  <w:kern w:val="28"/>
                </w:rPr>
                <w:id w:val="299352203"/>
                <w14:checkbox>
                  <w14:checked w14:val="0"/>
                  <w14:checkedState w14:val="2612" w14:font="MS Gothic"/>
                  <w14:uncheckedState w14:val="2610" w14:font="MS Gothic"/>
                </w14:checkbox>
              </w:sdtPr>
              <w:sdtEndPr/>
              <w:sdtContent>
                <w:r w:rsidR="002A1303" w:rsidRPr="00D206A2">
                  <w:rPr>
                    <w:rFonts w:ascii="MS Gothic" w:eastAsia="MS Gothic" w:hAnsi="MS Gothic"/>
                    <w:kern w:val="28"/>
                  </w:rPr>
                  <w:t>☐</w:t>
                </w:r>
              </w:sdtContent>
            </w:sdt>
            <w:r w:rsidR="002A1303" w:rsidRPr="00D206A2">
              <w:rPr>
                <w:kern w:val="28"/>
              </w:rPr>
              <w:t xml:space="preserve"> Ensure families receive family resource packets.</w:t>
            </w:r>
          </w:p>
          <w:p w14:paraId="736D316D" w14:textId="77E5E292" w:rsidR="002A1303" w:rsidRPr="00D206A2" w:rsidRDefault="00D127A8" w:rsidP="001F4FE6">
            <w:pPr>
              <w:pStyle w:val="TableParagraph2"/>
              <w:rPr>
                <w:kern w:val="28"/>
              </w:rPr>
            </w:pPr>
            <w:sdt>
              <w:sdtPr>
                <w:rPr>
                  <w:kern w:val="28"/>
                </w:rPr>
                <w:id w:val="2115711881"/>
                <w14:checkbox>
                  <w14:checked w14:val="0"/>
                  <w14:checkedState w14:val="2612" w14:font="MS Gothic"/>
                  <w14:uncheckedState w14:val="2610" w14:font="MS Gothic"/>
                </w14:checkbox>
              </w:sdtPr>
              <w:sdtEndPr/>
              <w:sdtContent>
                <w:r w:rsidR="002A1303" w:rsidRPr="00D206A2">
                  <w:rPr>
                    <w:rFonts w:ascii="MS Gothic" w:eastAsia="MS Gothic" w:hAnsi="MS Gothic"/>
                    <w:kern w:val="28"/>
                  </w:rPr>
                  <w:t>☐</w:t>
                </w:r>
              </w:sdtContent>
            </w:sdt>
            <w:r w:rsidR="002A1303" w:rsidRPr="00D206A2">
              <w:rPr>
                <w:kern w:val="28"/>
              </w:rPr>
              <w:t xml:space="preserve"> Greet families and ensure they are aware of the FAC</w:t>
            </w:r>
            <w:r w:rsidR="009169CF" w:rsidRPr="00D206A2">
              <w:rPr>
                <w:kern w:val="28"/>
              </w:rPr>
              <w:t>’</w:t>
            </w:r>
            <w:r w:rsidR="002A1303" w:rsidRPr="00D206A2">
              <w:rPr>
                <w:kern w:val="28"/>
              </w:rPr>
              <w:t xml:space="preserve">s purpose, layout, and </w:t>
            </w:r>
            <w:r w:rsidR="006B7ADB">
              <w:rPr>
                <w:kern w:val="28"/>
              </w:rPr>
              <w:t xml:space="preserve">available </w:t>
            </w:r>
            <w:r w:rsidR="002A1303" w:rsidRPr="00D206A2">
              <w:rPr>
                <w:kern w:val="28"/>
              </w:rPr>
              <w:t>services.</w:t>
            </w:r>
          </w:p>
          <w:p w14:paraId="6C4D7EF6" w14:textId="55964F1B" w:rsidR="00DF07B6" w:rsidRPr="00D206A2" w:rsidRDefault="00D127A8" w:rsidP="001F4FE6">
            <w:pPr>
              <w:pStyle w:val="TableParagraph"/>
              <w:rPr>
                <w:kern w:val="28"/>
              </w:rPr>
            </w:pPr>
            <w:sdt>
              <w:sdtPr>
                <w:rPr>
                  <w:kern w:val="28"/>
                </w:rPr>
                <w:id w:val="-2096077445"/>
                <w14:checkbox>
                  <w14:checked w14:val="0"/>
                  <w14:checkedState w14:val="2612" w14:font="MS Gothic"/>
                  <w14:uncheckedState w14:val="2610" w14:font="MS Gothic"/>
                </w14:checkbox>
              </w:sdtPr>
              <w:sdtEndPr/>
              <w:sdtContent>
                <w:r w:rsidR="009204D3" w:rsidRPr="00D206A2">
                  <w:rPr>
                    <w:rFonts w:ascii="MS Gothic" w:eastAsia="MS Gothic" w:hAnsi="MS Gothic"/>
                    <w:kern w:val="28"/>
                  </w:rPr>
                  <w:t>☐</w:t>
                </w:r>
              </w:sdtContent>
            </w:sdt>
            <w:r w:rsidR="00DF07B6" w:rsidRPr="00D206A2">
              <w:rPr>
                <w:kern w:val="28"/>
              </w:rPr>
              <w:t xml:space="preserve"> Maintain Unit/Activity Log (ICS Form 214).</w:t>
            </w:r>
          </w:p>
          <w:p w14:paraId="20FACBAC" w14:textId="5E5511A6" w:rsidR="00DF07B6" w:rsidRPr="00D206A2" w:rsidRDefault="00D127A8" w:rsidP="001F4FE6">
            <w:pPr>
              <w:pStyle w:val="TableParagraph"/>
              <w:rPr>
                <w:kern w:val="28"/>
              </w:rPr>
            </w:pPr>
            <w:sdt>
              <w:sdtPr>
                <w:rPr>
                  <w:kern w:val="28"/>
                </w:rPr>
                <w:id w:val="1875494572"/>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Attend family briefings, as requested and appropriate</w:t>
            </w:r>
            <w:r w:rsidR="000B550C">
              <w:rPr>
                <w:kern w:val="28"/>
              </w:rPr>
              <w:t xml:space="preserve"> and participate in other meetings and briefings as needed</w:t>
            </w:r>
            <w:r w:rsidR="00DF07B6" w:rsidRPr="00D206A2">
              <w:rPr>
                <w:kern w:val="28"/>
              </w:rPr>
              <w:t>.</w:t>
            </w:r>
          </w:p>
          <w:p w14:paraId="31BBB217" w14:textId="6DE76D8A" w:rsidR="00DF07B6" w:rsidRPr="00D206A2" w:rsidRDefault="00D127A8" w:rsidP="001F4FE6">
            <w:pPr>
              <w:pStyle w:val="TableParagraph"/>
              <w:rPr>
                <w:kern w:val="28"/>
              </w:rPr>
            </w:pPr>
            <w:sdt>
              <w:sdtPr>
                <w:rPr>
                  <w:kern w:val="28"/>
                </w:rPr>
                <w:id w:val="687341952"/>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Maintain, and make available to each FAC section, a roster of families in</w:t>
            </w:r>
            <w:r w:rsidR="006B7ADB">
              <w:rPr>
                <w:kern w:val="28"/>
              </w:rPr>
              <w:t xml:space="preserve"> the</w:t>
            </w:r>
            <w:r w:rsidR="00DF07B6" w:rsidRPr="00D206A2">
              <w:rPr>
                <w:kern w:val="28"/>
              </w:rPr>
              <w:t xml:space="preserve"> FAC (name, contact information, etc.)</w:t>
            </w:r>
            <w:r w:rsidR="00B61370">
              <w:rPr>
                <w:kern w:val="28"/>
              </w:rPr>
              <w:t>.</w:t>
            </w:r>
          </w:p>
        </w:tc>
      </w:tr>
      <w:tr w:rsidR="00DF07B6" w:rsidRPr="00D206A2" w14:paraId="709A134F" w14:textId="77777777" w:rsidTr="00A15526">
        <w:trPr>
          <w:trHeight w:val="233"/>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45AF4941" w14:textId="77777777" w:rsidR="00DF07B6" w:rsidRPr="00D206A2" w:rsidRDefault="00DF07B6" w:rsidP="00CE753D">
            <w:pPr>
              <w:pStyle w:val="Heading2"/>
              <w:rPr>
                <w:sz w:val="20"/>
                <w:szCs w:val="20"/>
              </w:rPr>
            </w:pPr>
            <w:r w:rsidRPr="00D206A2">
              <w:lastRenderedPageBreak/>
              <w:t>DEMOBILIZATION</w:t>
            </w:r>
          </w:p>
        </w:tc>
      </w:tr>
      <w:tr w:rsidR="00DF07B6" w:rsidRPr="00D206A2" w14:paraId="347C86B6" w14:textId="77777777" w:rsidTr="00A15526">
        <w:trPr>
          <w:trHeight w:val="20"/>
        </w:trPr>
        <w:tc>
          <w:tcPr>
            <w:tcW w:w="10980" w:type="dxa"/>
            <w:tcBorders>
              <w:top w:val="single" w:sz="4" w:space="0" w:color="auto"/>
              <w:left w:val="single" w:sz="4" w:space="0" w:color="auto"/>
              <w:bottom w:val="single" w:sz="4" w:space="0" w:color="auto"/>
              <w:right w:val="single" w:sz="4" w:space="0" w:color="auto"/>
            </w:tcBorders>
            <w:hideMark/>
          </w:tcPr>
          <w:p w14:paraId="76D4114A" w14:textId="77777777" w:rsidR="00DF07B6" w:rsidRPr="00D206A2" w:rsidRDefault="00D127A8" w:rsidP="001F4FE6">
            <w:pPr>
              <w:pStyle w:val="TableParagraph"/>
              <w:rPr>
                <w:kern w:val="28"/>
              </w:rPr>
            </w:pPr>
            <w:sdt>
              <w:sdtPr>
                <w:rPr>
                  <w:kern w:val="28"/>
                </w:rPr>
                <w:id w:val="1700352881"/>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Ensure that equipment and unused supplies are returned to the Logistics Section.</w:t>
            </w:r>
          </w:p>
          <w:p w14:paraId="40A83121" w14:textId="777BE1FE" w:rsidR="00DF07B6" w:rsidRPr="00D206A2" w:rsidRDefault="00D127A8" w:rsidP="001F4FE6">
            <w:pPr>
              <w:pStyle w:val="TableParagraph"/>
              <w:rPr>
                <w:kern w:val="28"/>
              </w:rPr>
            </w:pPr>
            <w:sdt>
              <w:sdtPr>
                <w:rPr>
                  <w:kern w:val="28"/>
                </w:rPr>
                <w:id w:val="2099449423"/>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Arrange for</w:t>
            </w:r>
            <w:r w:rsidR="006B7ADB">
              <w:rPr>
                <w:kern w:val="28"/>
              </w:rPr>
              <w:t xml:space="preserve"> the</w:t>
            </w:r>
            <w:r w:rsidR="00DF07B6" w:rsidRPr="00D206A2">
              <w:rPr>
                <w:kern w:val="28"/>
              </w:rPr>
              <w:t xml:space="preserve"> return of any agency-owned equipment (computers, etc.).</w:t>
            </w:r>
          </w:p>
          <w:p w14:paraId="0F719289" w14:textId="77777777" w:rsidR="00DF07B6" w:rsidRPr="00D206A2" w:rsidRDefault="00D127A8" w:rsidP="001F4FE6">
            <w:pPr>
              <w:pStyle w:val="TableParagraph"/>
              <w:rPr>
                <w:kern w:val="28"/>
              </w:rPr>
            </w:pPr>
            <w:sdt>
              <w:sdtPr>
                <w:rPr>
                  <w:kern w:val="28"/>
                </w:rPr>
                <w:id w:val="1106925079"/>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Participate in the staff demobilization briefing.</w:t>
            </w:r>
          </w:p>
          <w:p w14:paraId="130F598E" w14:textId="3701105A" w:rsidR="00DF07B6" w:rsidRPr="00D206A2" w:rsidRDefault="00D127A8" w:rsidP="001F4FE6">
            <w:pPr>
              <w:pStyle w:val="TableParagraph"/>
              <w:rPr>
                <w:kern w:val="28"/>
              </w:rPr>
            </w:pPr>
            <w:sdt>
              <w:sdtPr>
                <w:rPr>
                  <w:kern w:val="28"/>
                </w:rPr>
                <w:id w:val="60307546"/>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rPr>
                  <w:t>☐</w:t>
                </w:r>
              </w:sdtContent>
            </w:sdt>
            <w:r w:rsidR="00DF07B6" w:rsidRPr="00D206A2">
              <w:rPr>
                <w:kern w:val="28"/>
              </w:rPr>
              <w:t xml:space="preserve"> Turn in all activity logs (ICS Form 214) to the </w:t>
            </w:r>
            <w:r w:rsidR="00870227" w:rsidRPr="00D206A2">
              <w:rPr>
                <w:kern w:val="28"/>
              </w:rPr>
              <w:t>Registration Group Supervisor</w:t>
            </w:r>
            <w:r w:rsidR="00DF07B6" w:rsidRPr="00D206A2">
              <w:rPr>
                <w:kern w:val="28"/>
              </w:rPr>
              <w:t>.</w:t>
            </w:r>
          </w:p>
          <w:p w14:paraId="4EEB5083" w14:textId="77777777" w:rsidR="00DF07B6" w:rsidRPr="00D206A2" w:rsidRDefault="00D127A8" w:rsidP="001D368F">
            <w:pPr>
              <w:spacing w:before="120" w:line="256" w:lineRule="auto"/>
              <w:ind w:left="268"/>
              <w:rPr>
                <w:rFonts w:ascii="Segoe UI Semilight" w:hAnsi="Segoe UI Semilight" w:cs="Segoe UI Semilight"/>
                <w:kern w:val="28"/>
                <w:szCs w:val="20"/>
              </w:rPr>
            </w:pPr>
            <w:sdt>
              <w:sdtPr>
                <w:rPr>
                  <w:rFonts w:ascii="Segoe UI Semilight" w:hAnsi="Segoe UI Semilight" w:cs="Segoe UI Semilight"/>
                  <w:kern w:val="28"/>
                  <w:szCs w:val="20"/>
                </w:rPr>
                <w:id w:val="924839762"/>
                <w14:checkbox>
                  <w14:checked w14:val="0"/>
                  <w14:checkedState w14:val="2612" w14:font="MS Gothic"/>
                  <w14:uncheckedState w14:val="2610" w14:font="MS Gothic"/>
                </w14:checkbox>
              </w:sdtPr>
              <w:sdtEndPr/>
              <w:sdtContent>
                <w:r w:rsidR="00DF07B6" w:rsidRPr="00D206A2">
                  <w:rPr>
                    <w:rFonts w:ascii="Segoe UI Symbol" w:hAnsi="Segoe UI Symbol" w:cs="Segoe UI Symbol"/>
                    <w:kern w:val="28"/>
                    <w:szCs w:val="20"/>
                  </w:rPr>
                  <w:t>☐</w:t>
                </w:r>
              </w:sdtContent>
            </w:sdt>
            <w:r w:rsidR="00DF07B6" w:rsidRPr="00D206A2">
              <w:rPr>
                <w:rFonts w:ascii="Segoe UI Semilight" w:hAnsi="Segoe UI Semilight" w:cs="Segoe UI Semilight"/>
                <w:kern w:val="28"/>
                <w:szCs w:val="20"/>
              </w:rPr>
              <w:t xml:space="preserve"> Sign out at the personnel check-out station. Turn in all documentation to include position checklists and evaluation forms. Turn in assigned equipment.</w:t>
            </w:r>
          </w:p>
        </w:tc>
      </w:tr>
    </w:tbl>
    <w:p w14:paraId="053F266C" w14:textId="73067B79" w:rsidR="002356BB" w:rsidRPr="00D206A2" w:rsidRDefault="002356BB" w:rsidP="00DF07B6">
      <w:pPr>
        <w:spacing w:before="100"/>
        <w:rPr>
          <w:rFonts w:ascii="Segoe UI Semilight" w:hAnsi="Segoe UI Semilight" w:cs="Segoe UI Semilight"/>
          <w:kern w:val="28"/>
          <w:szCs w:val="20"/>
        </w:rPr>
      </w:pPr>
      <w:r w:rsidRPr="00D206A2">
        <w:rPr>
          <w:rFonts w:ascii="Segoe UI Semilight" w:hAnsi="Segoe UI Semilight" w:cs="Segoe UI Semilight"/>
          <w:kern w:val="28"/>
          <w:szCs w:val="20"/>
        </w:rPr>
        <w:br w:type="page"/>
      </w:r>
    </w:p>
    <w:p w14:paraId="2C523532" w14:textId="1F90EEB3" w:rsidR="002D26AC" w:rsidRPr="0091453D" w:rsidRDefault="00682BDA" w:rsidP="005740B0">
      <w:pPr>
        <w:pStyle w:val="Heading4"/>
      </w:pPr>
      <w:bookmarkStart w:id="15" w:name="_Toc111450286"/>
      <w:r w:rsidRPr="00836222">
        <w:lastRenderedPageBreak/>
        <w:t>FAMILY HOST GRO</w:t>
      </w:r>
      <w:r w:rsidRPr="00D206A2">
        <w:t>UP SUPERVISOR</w:t>
      </w:r>
      <w:bookmarkEnd w:id="15"/>
    </w:p>
    <w:p w14:paraId="6D926DFB" w14:textId="61985719" w:rsidR="002356BB" w:rsidRPr="00D206A2" w:rsidRDefault="002356BB" w:rsidP="002356BB">
      <w:pPr>
        <w:pStyle w:val="BodyText"/>
        <w:spacing w:before="10"/>
        <w:rPr>
          <w:rFonts w:ascii="Segoe UI Semilight" w:hAnsi="Segoe UI Semilight" w:cs="Segoe UI Semilight"/>
          <w:kern w:val="28"/>
          <w:sz w:val="2"/>
          <w:szCs w:val="2"/>
        </w:rPr>
      </w:pPr>
    </w:p>
    <w:tbl>
      <w:tblPr>
        <w:tblW w:w="10980" w:type="dxa"/>
        <w:tblInd w:w="-95" w:type="dxa"/>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980"/>
      </w:tblGrid>
      <w:tr w:rsidR="002356BB" w:rsidRPr="00D206A2" w14:paraId="04684E20" w14:textId="77777777" w:rsidTr="00653DC8">
        <w:tc>
          <w:tcPr>
            <w:tcW w:w="10980" w:type="dxa"/>
            <w:tcBorders>
              <w:top w:val="single" w:sz="4" w:space="0" w:color="auto"/>
              <w:left w:val="single" w:sz="4" w:space="0" w:color="auto"/>
              <w:bottom w:val="single" w:sz="6" w:space="0" w:color="000000"/>
              <w:right w:val="single" w:sz="4" w:space="0" w:color="auto"/>
            </w:tcBorders>
            <w:tcMar>
              <w:left w:w="115" w:type="dxa"/>
              <w:right w:w="115" w:type="dxa"/>
            </w:tcMar>
            <w:hideMark/>
          </w:tcPr>
          <w:p w14:paraId="72496303" w14:textId="4766477D" w:rsidR="002356BB" w:rsidRPr="00D206A2" w:rsidRDefault="002356BB" w:rsidP="00556719">
            <w:pPr>
              <w:pStyle w:val="TableText0"/>
              <w:rPr>
                <w:kern w:val="28"/>
              </w:rPr>
            </w:pPr>
            <w:r w:rsidRPr="00D206A2">
              <w:rPr>
                <w:b/>
                <w:bCs/>
                <w:kern w:val="28"/>
              </w:rPr>
              <w:t>Mission</w:t>
            </w:r>
            <w:r w:rsidRPr="00D206A2">
              <w:rPr>
                <w:kern w:val="28"/>
              </w:rPr>
              <w:t xml:space="preserve">: The Family Host Group provides a compassionate </w:t>
            </w:r>
            <w:r w:rsidR="006B7ADB">
              <w:rPr>
                <w:kern w:val="28"/>
              </w:rPr>
              <w:t xml:space="preserve">contact </w:t>
            </w:r>
            <w:r w:rsidRPr="00D206A2">
              <w:rPr>
                <w:kern w:val="28"/>
              </w:rPr>
              <w:t>for families</w:t>
            </w:r>
            <w:r w:rsidR="006B7ADB">
              <w:rPr>
                <w:kern w:val="28"/>
              </w:rPr>
              <w:t xml:space="preserve"> and</w:t>
            </w:r>
            <w:r w:rsidRPr="00D206A2">
              <w:rPr>
                <w:kern w:val="28"/>
              </w:rPr>
              <w:t xml:space="preserve"> ensures that families are aware of the </w:t>
            </w:r>
            <w:r w:rsidR="006B7ADB" w:rsidRPr="00D206A2">
              <w:rPr>
                <w:kern w:val="28"/>
              </w:rPr>
              <w:t>services</w:t>
            </w:r>
            <w:r w:rsidRPr="00D206A2">
              <w:rPr>
                <w:kern w:val="28"/>
              </w:rPr>
              <w:t xml:space="preserve"> </w:t>
            </w:r>
            <w:r w:rsidR="006B7ADB" w:rsidRPr="00D206A2">
              <w:rPr>
                <w:kern w:val="28"/>
              </w:rPr>
              <w:t>available</w:t>
            </w:r>
            <w:r w:rsidRPr="00D206A2">
              <w:rPr>
                <w:kern w:val="28"/>
              </w:rPr>
              <w:t xml:space="preserve"> at the </w:t>
            </w:r>
            <w:r w:rsidR="00EA091F">
              <w:rPr>
                <w:kern w:val="28"/>
              </w:rPr>
              <w:t>Family Assistance Center</w:t>
            </w:r>
            <w:r w:rsidR="00EA091F" w:rsidRPr="00607B1A">
              <w:rPr>
                <w:kern w:val="28"/>
              </w:rPr>
              <w:t xml:space="preserve"> </w:t>
            </w:r>
            <w:r w:rsidR="00EA091F">
              <w:rPr>
                <w:kern w:val="28"/>
              </w:rPr>
              <w:t>(</w:t>
            </w:r>
            <w:r w:rsidR="00EA091F" w:rsidRPr="00D206A2">
              <w:rPr>
                <w:kern w:val="28"/>
              </w:rPr>
              <w:t>FAC</w:t>
            </w:r>
            <w:r w:rsidR="00EA091F">
              <w:rPr>
                <w:kern w:val="28"/>
              </w:rPr>
              <w:t>)</w:t>
            </w:r>
            <w:r w:rsidR="00EA091F" w:rsidRPr="00D206A2">
              <w:rPr>
                <w:kern w:val="28"/>
              </w:rPr>
              <w:t xml:space="preserve"> </w:t>
            </w:r>
            <w:r w:rsidRPr="00D206A2">
              <w:rPr>
                <w:kern w:val="28"/>
              </w:rPr>
              <w:t xml:space="preserve">and that requests are tracked and addressed. Family Hosts </w:t>
            </w:r>
            <w:r w:rsidR="006B7ADB">
              <w:rPr>
                <w:kern w:val="28"/>
              </w:rPr>
              <w:t xml:space="preserve">help families complete </w:t>
            </w:r>
            <w:r w:rsidRPr="00D206A2">
              <w:rPr>
                <w:kern w:val="28"/>
              </w:rPr>
              <w:t>form</w:t>
            </w:r>
            <w:r w:rsidR="006B7ADB">
              <w:rPr>
                <w:kern w:val="28"/>
              </w:rPr>
              <w:t>s</w:t>
            </w:r>
            <w:r w:rsidRPr="00D206A2">
              <w:rPr>
                <w:kern w:val="28"/>
              </w:rPr>
              <w:t xml:space="preserve"> and ensure </w:t>
            </w:r>
            <w:r w:rsidR="006B7ADB">
              <w:rPr>
                <w:kern w:val="28"/>
              </w:rPr>
              <w:t xml:space="preserve">they </w:t>
            </w:r>
            <w:r w:rsidRPr="00D206A2">
              <w:rPr>
                <w:kern w:val="28"/>
              </w:rPr>
              <w:t>have access to needed logistical resources (e.g., a place to sit, refreshments). Ideally one Family Host per family. The Family Host Group Supervisor reports to the Reception Branch Director.</w:t>
            </w:r>
          </w:p>
        </w:tc>
      </w:tr>
      <w:tr w:rsidR="002356BB" w:rsidRPr="00D206A2" w14:paraId="2FD5B9BE" w14:textId="77777777" w:rsidTr="002356BB">
        <w:trPr>
          <w:trHeight w:val="282"/>
        </w:trPr>
        <w:tc>
          <w:tcPr>
            <w:tcW w:w="10980" w:type="dxa"/>
            <w:tcBorders>
              <w:top w:val="single" w:sz="6" w:space="0" w:color="000000"/>
              <w:left w:val="single" w:sz="4" w:space="0" w:color="auto"/>
              <w:bottom w:val="single" w:sz="6" w:space="0" w:color="000000"/>
              <w:right w:val="single" w:sz="4" w:space="0" w:color="auto"/>
            </w:tcBorders>
            <w:shd w:val="clear" w:color="auto" w:fill="205493"/>
            <w:hideMark/>
          </w:tcPr>
          <w:p w14:paraId="3089C19F" w14:textId="77777777" w:rsidR="002356BB" w:rsidRPr="00D206A2" w:rsidRDefault="002356BB" w:rsidP="00CE753D">
            <w:pPr>
              <w:pStyle w:val="Heading2"/>
              <w:rPr>
                <w:sz w:val="20"/>
                <w:szCs w:val="20"/>
              </w:rPr>
            </w:pPr>
            <w:r w:rsidRPr="00D206A2">
              <w:t>ACTIVATION</w:t>
            </w:r>
          </w:p>
        </w:tc>
      </w:tr>
      <w:tr w:rsidR="002356BB" w:rsidRPr="00D206A2" w14:paraId="62F463F5" w14:textId="77777777" w:rsidTr="002356BB">
        <w:tc>
          <w:tcPr>
            <w:tcW w:w="10980" w:type="dxa"/>
            <w:tcBorders>
              <w:top w:val="single" w:sz="6" w:space="0" w:color="000000"/>
              <w:left w:val="single" w:sz="4" w:space="0" w:color="auto"/>
              <w:bottom w:val="single" w:sz="6" w:space="0" w:color="000000"/>
              <w:right w:val="single" w:sz="4" w:space="0" w:color="auto"/>
            </w:tcBorders>
            <w:hideMark/>
          </w:tcPr>
          <w:p w14:paraId="21AC22FB" w14:textId="77777777" w:rsidR="009169CF" w:rsidRPr="00D206A2" w:rsidRDefault="00D127A8" w:rsidP="001F4FE6">
            <w:pPr>
              <w:pStyle w:val="TableParagraph"/>
              <w:rPr>
                <w:kern w:val="28"/>
              </w:rPr>
            </w:pPr>
            <w:sdt>
              <w:sdtPr>
                <w:rPr>
                  <w:kern w:val="28"/>
                </w:rPr>
                <w:id w:val="-108129818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site, check in at the personnel check-in station in the reception area. Receive assignment, reporting location/station, reporting time, and any special instructions.</w:t>
            </w:r>
          </w:p>
          <w:p w14:paraId="7A474063" w14:textId="5770E91F" w:rsidR="002356BB" w:rsidRPr="00D206A2" w:rsidRDefault="00D127A8" w:rsidP="001F4FE6">
            <w:pPr>
              <w:pStyle w:val="TableParagraph"/>
              <w:rPr>
                <w:kern w:val="28"/>
              </w:rPr>
            </w:pPr>
            <w:sdt>
              <w:sdtPr>
                <w:rPr>
                  <w:kern w:val="28"/>
                </w:rPr>
                <w:id w:val="122216837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badge provided by FAC staff and your agency identification.</w:t>
            </w:r>
          </w:p>
          <w:p w14:paraId="1A7E02FD" w14:textId="23215FE7" w:rsidR="002356BB" w:rsidRPr="00D206A2" w:rsidRDefault="00D127A8" w:rsidP="001F4FE6">
            <w:pPr>
              <w:pStyle w:val="TableParagraph"/>
              <w:rPr>
                <w:kern w:val="28"/>
              </w:rPr>
            </w:pPr>
            <w:sdt>
              <w:sdtPr>
                <w:rPr>
                  <w:kern w:val="28"/>
                </w:rPr>
                <w:id w:val="-106301693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6F456279" w14:textId="4E215DA7" w:rsidR="002356BB" w:rsidRPr="00D206A2" w:rsidRDefault="00D127A8" w:rsidP="001F4FE6">
            <w:pPr>
              <w:pStyle w:val="TableParagraph"/>
              <w:rPr>
                <w:kern w:val="28"/>
              </w:rPr>
            </w:pPr>
            <w:sdt>
              <w:sdtPr>
                <w:rPr>
                  <w:kern w:val="28"/>
                </w:rPr>
                <w:id w:val="18318641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 Review position checklists for and become familiar with the mission of your group.</w:t>
            </w:r>
          </w:p>
          <w:p w14:paraId="529167C7" w14:textId="6D79859B" w:rsidR="009169CF" w:rsidRPr="00D206A2" w:rsidRDefault="00D127A8" w:rsidP="001F4FE6">
            <w:pPr>
              <w:pStyle w:val="TableParagraph"/>
              <w:rPr>
                <w:kern w:val="28"/>
              </w:rPr>
            </w:pPr>
            <w:sdt>
              <w:sdtPr>
                <w:rPr>
                  <w:kern w:val="28"/>
                </w:rPr>
                <w:id w:val="200816855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your group</w:t>
            </w:r>
            <w:r w:rsidR="009169CF" w:rsidRPr="00D206A2">
              <w:rPr>
                <w:kern w:val="28"/>
              </w:rPr>
              <w:t>’</w:t>
            </w:r>
            <w:r w:rsidR="002356BB" w:rsidRPr="00D206A2">
              <w:rPr>
                <w:kern w:val="28"/>
              </w:rPr>
              <w:t>s position checklist(s) with your staff, familiarize staff with the layout of their area, and review any key processes or documentation that may be helpful in accomplishing their mission.</w:t>
            </w:r>
          </w:p>
          <w:p w14:paraId="475C7892" w14:textId="0EE0D8CC" w:rsidR="002356BB" w:rsidRPr="00D206A2" w:rsidRDefault="00D127A8" w:rsidP="001F4FE6">
            <w:pPr>
              <w:pStyle w:val="TableParagraph"/>
              <w:rPr>
                <w:kern w:val="28"/>
              </w:rPr>
            </w:pPr>
            <w:sdt>
              <w:sdtPr>
                <w:rPr>
                  <w:kern w:val="28"/>
                </w:rPr>
                <w:id w:val="155303825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staff </w:t>
            </w:r>
            <w:r w:rsidR="00C02C85">
              <w:rPr>
                <w:kern w:val="28"/>
              </w:rPr>
              <w:t>are</w:t>
            </w:r>
            <w:r w:rsidR="002356BB" w:rsidRPr="00D206A2">
              <w:rPr>
                <w:kern w:val="28"/>
              </w:rPr>
              <w:t xml:space="preserve"> familiar with the location of key resources.</w:t>
            </w:r>
          </w:p>
          <w:p w14:paraId="7582D1E9" w14:textId="0EFE922B" w:rsidR="002356BB" w:rsidRPr="00D206A2" w:rsidRDefault="00D127A8" w:rsidP="001F4FE6">
            <w:pPr>
              <w:pStyle w:val="TableParagraph"/>
              <w:rPr>
                <w:kern w:val="28"/>
              </w:rPr>
            </w:pPr>
            <w:sdt>
              <w:sdtPr>
                <w:rPr>
                  <w:kern w:val="28"/>
                </w:rPr>
                <w:id w:val="-49888974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onitor and provide direction as needed. Ensure staffing is adequate per staffing guidelines.</w:t>
            </w:r>
          </w:p>
          <w:p w14:paraId="36BBDE37" w14:textId="1763831D" w:rsidR="002356BB" w:rsidRPr="00D206A2" w:rsidRDefault="00D127A8" w:rsidP="001F4FE6">
            <w:pPr>
              <w:pStyle w:val="TableParagraph"/>
              <w:rPr>
                <w:kern w:val="28"/>
              </w:rPr>
            </w:pPr>
            <w:sdt>
              <w:sdtPr>
                <w:rPr>
                  <w:kern w:val="28"/>
                </w:rPr>
                <w:id w:val="70437231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ubordinate staff and make task/job assignments.</w:t>
            </w:r>
          </w:p>
          <w:p w14:paraId="6048C682" w14:textId="2A2BCEE2" w:rsidR="002356BB" w:rsidRPr="00D206A2" w:rsidRDefault="00D127A8" w:rsidP="001F4FE6">
            <w:pPr>
              <w:pStyle w:val="TableParagraph"/>
              <w:rPr>
                <w:kern w:val="28"/>
              </w:rPr>
            </w:pPr>
            <w:sdt>
              <w:sdtPr>
                <w:rPr>
                  <w:kern w:val="28"/>
                </w:rPr>
                <w:id w:val="-57150917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 through your supervisor.</w:t>
            </w:r>
          </w:p>
        </w:tc>
      </w:tr>
      <w:tr w:rsidR="002356BB" w:rsidRPr="00D206A2" w14:paraId="568F5839" w14:textId="77777777" w:rsidTr="002356BB">
        <w:tc>
          <w:tcPr>
            <w:tcW w:w="10980" w:type="dxa"/>
            <w:tcBorders>
              <w:top w:val="single" w:sz="6" w:space="0" w:color="000000"/>
              <w:left w:val="single" w:sz="4" w:space="0" w:color="auto"/>
              <w:bottom w:val="single" w:sz="6" w:space="0" w:color="000000"/>
              <w:right w:val="single" w:sz="4" w:space="0" w:color="auto"/>
            </w:tcBorders>
            <w:shd w:val="clear" w:color="auto" w:fill="4B636E"/>
            <w:hideMark/>
          </w:tcPr>
          <w:p w14:paraId="54AB9C13" w14:textId="77777777" w:rsidR="002356BB" w:rsidRPr="00D206A2" w:rsidRDefault="002356BB" w:rsidP="00CE753D">
            <w:pPr>
              <w:pStyle w:val="Heading2"/>
            </w:pPr>
            <w:r w:rsidRPr="00D206A2">
              <w:t>OPERATION</w:t>
            </w:r>
          </w:p>
        </w:tc>
      </w:tr>
      <w:tr w:rsidR="002356BB" w:rsidRPr="00D206A2" w14:paraId="4095E8B6" w14:textId="77777777" w:rsidTr="00682BDA">
        <w:trPr>
          <w:trHeight w:val="336"/>
        </w:trPr>
        <w:tc>
          <w:tcPr>
            <w:tcW w:w="10980" w:type="dxa"/>
            <w:tcBorders>
              <w:top w:val="single" w:sz="6" w:space="0" w:color="000000"/>
              <w:left w:val="single" w:sz="4" w:space="0" w:color="auto"/>
              <w:bottom w:val="single" w:sz="6" w:space="0" w:color="000000"/>
              <w:right w:val="single" w:sz="4" w:space="0" w:color="auto"/>
            </w:tcBorders>
            <w:hideMark/>
          </w:tcPr>
          <w:p w14:paraId="54385BF2" w14:textId="20DD4555" w:rsidR="002356BB" w:rsidRPr="00D206A2" w:rsidRDefault="00D127A8" w:rsidP="001F4FE6">
            <w:pPr>
              <w:pStyle w:val="TableParagraph"/>
              <w:rPr>
                <w:kern w:val="28"/>
              </w:rPr>
            </w:pPr>
            <w:sdt>
              <w:sdtPr>
                <w:rPr>
                  <w:kern w:val="28"/>
                </w:rPr>
                <w:id w:val="-93774823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mmunicate with, organize, and prepare assignments for subordinate personnel. Develop and maintain a strategy to replenish and provide breaks for subordinate personnel.</w:t>
            </w:r>
          </w:p>
          <w:p w14:paraId="60EF68ED" w14:textId="77777777" w:rsidR="009169CF" w:rsidRPr="00D206A2" w:rsidRDefault="00D127A8" w:rsidP="001F4FE6">
            <w:pPr>
              <w:pStyle w:val="TableParagraph"/>
              <w:rPr>
                <w:kern w:val="28"/>
              </w:rPr>
            </w:pPr>
            <w:sdt>
              <w:sdtPr>
                <w:rPr>
                  <w:kern w:val="28"/>
                </w:rPr>
                <w:id w:val="73984305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irect subordinate staff to partner with a Mental Health Group staff member to follow up with staff and families as needed to ensure that requests are met.</w:t>
            </w:r>
          </w:p>
          <w:p w14:paraId="112C3992" w14:textId="4A81643E" w:rsidR="002356BB" w:rsidRPr="00D206A2" w:rsidRDefault="00D127A8" w:rsidP="001F4FE6">
            <w:pPr>
              <w:pStyle w:val="TableParagraph"/>
              <w:rPr>
                <w:kern w:val="28"/>
              </w:rPr>
            </w:pPr>
            <w:sdt>
              <w:sdtPr>
                <w:rPr>
                  <w:kern w:val="28"/>
                </w:rPr>
                <w:id w:val="190316447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Family Hosts and their respective family assignment(s) are clearly documented and accurate.</w:t>
            </w:r>
          </w:p>
          <w:p w14:paraId="7FE937AE" w14:textId="664004B2" w:rsidR="002356BB" w:rsidRPr="00D206A2" w:rsidRDefault="00D127A8" w:rsidP="001F4FE6">
            <w:pPr>
              <w:pStyle w:val="TableParagraph"/>
              <w:rPr>
                <w:kern w:val="28"/>
              </w:rPr>
            </w:pPr>
            <w:sdt>
              <w:sdtPr>
                <w:rPr>
                  <w:kern w:val="28"/>
                </w:rPr>
                <w:id w:val="128854306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f a family member reports that he/she witnessed something of value related to the incident, ensure the assigned Family Host </w:t>
            </w:r>
            <w:r w:rsidR="00712FB7">
              <w:rPr>
                <w:kern w:val="28"/>
              </w:rPr>
              <w:t xml:space="preserve">refers the person to </w:t>
            </w:r>
            <w:r w:rsidR="002356BB" w:rsidRPr="00D206A2">
              <w:rPr>
                <w:kern w:val="28"/>
              </w:rPr>
              <w:t>the Security Branch, who will take the person</w:t>
            </w:r>
            <w:r w:rsidR="009169CF" w:rsidRPr="00D206A2">
              <w:rPr>
                <w:kern w:val="28"/>
              </w:rPr>
              <w:t>’</w:t>
            </w:r>
            <w:r w:rsidR="002356BB" w:rsidRPr="00D206A2">
              <w:rPr>
                <w:kern w:val="28"/>
              </w:rPr>
              <w:t>s name and contact information and basic evidence/information they have.</w:t>
            </w:r>
          </w:p>
          <w:p w14:paraId="64663CF9" w14:textId="53419FD0" w:rsidR="002356BB" w:rsidRPr="00D206A2" w:rsidRDefault="00D127A8" w:rsidP="001F4FE6">
            <w:pPr>
              <w:pStyle w:val="TableParagraph"/>
              <w:rPr>
                <w:kern w:val="28"/>
              </w:rPr>
            </w:pPr>
            <w:sdt>
              <w:sdtPr>
                <w:rPr>
                  <w:kern w:val="28"/>
                </w:rPr>
                <w:id w:val="-158460172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activities of Family Host Group personnel. Ensure a strategy is developed to “hand-off” families during a FAC staff shift change. </w:t>
            </w:r>
            <w:r w:rsidR="00712FB7">
              <w:rPr>
                <w:kern w:val="28"/>
              </w:rPr>
              <w:t xml:space="preserve">Ideally, </w:t>
            </w:r>
            <w:r w:rsidR="002356BB" w:rsidRPr="00D206A2">
              <w:rPr>
                <w:kern w:val="28"/>
              </w:rPr>
              <w:t>a team of two should be assigned to each family to rotate break</w:t>
            </w:r>
            <w:r w:rsidR="00712FB7">
              <w:rPr>
                <w:kern w:val="28"/>
              </w:rPr>
              <w:t>s</w:t>
            </w:r>
            <w:r w:rsidR="002356BB" w:rsidRPr="00D206A2">
              <w:rPr>
                <w:kern w:val="28"/>
              </w:rPr>
              <w:t xml:space="preserve"> and off-shift periods.</w:t>
            </w:r>
          </w:p>
          <w:p w14:paraId="6F68DF0C" w14:textId="74BB1833" w:rsidR="002356BB" w:rsidRPr="00D206A2" w:rsidRDefault="00D127A8" w:rsidP="001F4FE6">
            <w:pPr>
              <w:pStyle w:val="TableParagraph"/>
              <w:rPr>
                <w:kern w:val="28"/>
              </w:rPr>
            </w:pPr>
            <w:sdt>
              <w:sdtPr>
                <w:rPr>
                  <w:kern w:val="28"/>
                </w:rPr>
                <w:id w:val="17824485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form the Reception Branch Director of activities.</w:t>
            </w:r>
          </w:p>
          <w:p w14:paraId="333664FB" w14:textId="6EBAE947" w:rsidR="002356BB" w:rsidRPr="00D206A2" w:rsidRDefault="00D127A8" w:rsidP="001F4FE6">
            <w:pPr>
              <w:pStyle w:val="TableParagraph"/>
              <w:rPr>
                <w:kern w:val="28"/>
              </w:rPr>
            </w:pPr>
            <w:sdt>
              <w:sdtPr>
                <w:rPr>
                  <w:kern w:val="28"/>
                </w:rPr>
                <w:id w:val="40164997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spect and organize family areas (e.g., waiting room, mental health area, spiritual care area). Ensure proper placement of chairs, tables, tissues, etc.</w:t>
            </w:r>
          </w:p>
          <w:p w14:paraId="48CCC7E0" w14:textId="6B62F8F6" w:rsidR="002356BB" w:rsidRPr="00D206A2" w:rsidRDefault="00D127A8" w:rsidP="001F4FE6">
            <w:pPr>
              <w:pStyle w:val="TableParagraph"/>
              <w:rPr>
                <w:kern w:val="28"/>
              </w:rPr>
            </w:pPr>
            <w:sdt>
              <w:sdtPr>
                <w:rPr>
                  <w:kern w:val="28"/>
                </w:rPr>
                <w:id w:val="81962548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adequate supplies of resources for families (e.g., tissues, chairs.). Determine the type</w:t>
            </w:r>
            <w:r w:rsidR="00712FB7">
              <w:rPr>
                <w:kern w:val="28"/>
              </w:rPr>
              <w:t>s</w:t>
            </w:r>
            <w:r w:rsidR="002356BB" w:rsidRPr="00D206A2">
              <w:rPr>
                <w:kern w:val="28"/>
              </w:rPr>
              <w:t xml:space="preserve"> of additional resources that are needed. Communicate resource requests to the supervisor.</w:t>
            </w:r>
          </w:p>
          <w:p w14:paraId="731CBC48" w14:textId="0B7E1475" w:rsidR="002356BB" w:rsidRPr="00D206A2" w:rsidRDefault="00D127A8" w:rsidP="001F4FE6">
            <w:pPr>
              <w:pStyle w:val="TableParagraph"/>
              <w:rPr>
                <w:kern w:val="28"/>
              </w:rPr>
            </w:pPr>
            <w:sdt>
              <w:sdtPr>
                <w:rPr>
                  <w:kern w:val="28"/>
                </w:rPr>
                <w:id w:val="83025841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family members are aware of resources available at the FAC. Announce briefing times, available support services, etc. at regular intervals. Clearly display key messages to ensure they are visible.</w:t>
            </w:r>
          </w:p>
          <w:p w14:paraId="3070032E" w14:textId="3AAC9435" w:rsidR="002356BB" w:rsidRPr="00D206A2" w:rsidRDefault="00D127A8" w:rsidP="001F4FE6">
            <w:pPr>
              <w:pStyle w:val="TableParagraph"/>
              <w:rPr>
                <w:kern w:val="28"/>
              </w:rPr>
            </w:pPr>
            <w:sdt>
              <w:sdtPr>
                <w:rPr>
                  <w:kern w:val="28"/>
                </w:rPr>
                <w:id w:val="13816564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ceive and store resources for families.</w:t>
            </w:r>
          </w:p>
          <w:p w14:paraId="5436BA46" w14:textId="2E7493EF" w:rsidR="002356BB" w:rsidRPr="00D206A2" w:rsidRDefault="00D127A8" w:rsidP="001F4FE6">
            <w:pPr>
              <w:pStyle w:val="TableParagraph"/>
              <w:rPr>
                <w:kern w:val="28"/>
              </w:rPr>
            </w:pPr>
            <w:sdt>
              <w:sdtPr>
                <w:rPr>
                  <w:kern w:val="28"/>
                </w:rPr>
                <w:id w:val="-32775893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529502F8" w14:textId="52D019C1" w:rsidR="002356BB" w:rsidRPr="00D206A2" w:rsidRDefault="00D127A8" w:rsidP="001F4FE6">
            <w:pPr>
              <w:pStyle w:val="TableParagraph"/>
              <w:rPr>
                <w:kern w:val="28"/>
              </w:rPr>
            </w:pPr>
            <w:sdt>
              <w:sdtPr>
                <w:rPr>
                  <w:kern w:val="28"/>
                </w:rPr>
                <w:id w:val="-91277079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r w:rsidR="000B550C">
              <w:rPr>
                <w:kern w:val="28"/>
              </w:rPr>
              <w:t xml:space="preserve"> and participate in other meetings and briefings as appropriate.</w:t>
            </w:r>
          </w:p>
          <w:p w14:paraId="68A943AB" w14:textId="6A81CC18" w:rsidR="002356BB" w:rsidRPr="00D206A2" w:rsidRDefault="00D127A8" w:rsidP="001F4FE6">
            <w:pPr>
              <w:pStyle w:val="TableParagraph"/>
              <w:rPr>
                <w:kern w:val="28"/>
              </w:rPr>
            </w:pPr>
            <w:sdt>
              <w:sdtPr>
                <w:rPr>
                  <w:kern w:val="28"/>
                </w:rPr>
                <w:id w:val="-54929721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the incoming Family Host Group Supervisor if a subsequent operational period is scheduled.</w:t>
            </w:r>
          </w:p>
        </w:tc>
      </w:tr>
      <w:tr w:rsidR="002356BB" w:rsidRPr="00D206A2" w14:paraId="1A621299" w14:textId="77777777" w:rsidTr="002356BB">
        <w:tc>
          <w:tcPr>
            <w:tcW w:w="10980" w:type="dxa"/>
            <w:tcBorders>
              <w:top w:val="single" w:sz="6" w:space="0" w:color="000000"/>
              <w:left w:val="single" w:sz="4" w:space="0" w:color="auto"/>
              <w:bottom w:val="single" w:sz="6" w:space="0" w:color="000000"/>
              <w:right w:val="single" w:sz="4" w:space="0" w:color="auto"/>
            </w:tcBorders>
            <w:shd w:val="clear" w:color="auto" w:fill="006C7A"/>
            <w:hideMark/>
          </w:tcPr>
          <w:p w14:paraId="3472277F" w14:textId="2195D350" w:rsidR="002356BB" w:rsidRPr="00D206A2" w:rsidRDefault="002356BB" w:rsidP="00CE753D">
            <w:pPr>
              <w:pStyle w:val="Heading2"/>
              <w:rPr>
                <w:sz w:val="20"/>
                <w:szCs w:val="20"/>
              </w:rPr>
            </w:pPr>
            <w:r w:rsidRPr="00D206A2">
              <w:lastRenderedPageBreak/>
              <w:t>DEMOBILIZATION</w:t>
            </w:r>
          </w:p>
        </w:tc>
      </w:tr>
      <w:tr w:rsidR="002356BB" w:rsidRPr="00D206A2" w14:paraId="55A44BB0" w14:textId="77777777" w:rsidTr="002356BB">
        <w:tc>
          <w:tcPr>
            <w:tcW w:w="10980" w:type="dxa"/>
            <w:tcBorders>
              <w:top w:val="single" w:sz="6" w:space="0" w:color="000000"/>
              <w:left w:val="single" w:sz="4" w:space="0" w:color="auto"/>
              <w:bottom w:val="single" w:sz="4" w:space="0" w:color="auto"/>
              <w:right w:val="single" w:sz="4" w:space="0" w:color="auto"/>
            </w:tcBorders>
            <w:hideMark/>
          </w:tcPr>
          <w:p w14:paraId="5CC7EB45" w14:textId="02C931DB" w:rsidR="002356BB" w:rsidRDefault="00D127A8" w:rsidP="001F4FE6">
            <w:pPr>
              <w:pStyle w:val="TableParagraph"/>
              <w:rPr>
                <w:kern w:val="28"/>
              </w:rPr>
            </w:pPr>
            <w:sdt>
              <w:sdtPr>
                <w:rPr>
                  <w:kern w:val="28"/>
                </w:rPr>
                <w:id w:val="105558720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mmunicate demobilization information with staff. Ensure information regarding follow-on services is clearly communicated.</w:t>
            </w:r>
          </w:p>
          <w:p w14:paraId="47484CD3" w14:textId="77777777" w:rsidR="00E2361A" w:rsidRPr="00607B1A" w:rsidRDefault="00D127A8" w:rsidP="00E2361A">
            <w:pPr>
              <w:pStyle w:val="TableParagraph"/>
              <w:rPr>
                <w:kern w:val="28"/>
              </w:rPr>
            </w:pPr>
            <w:sdt>
              <w:sdtPr>
                <w:rPr>
                  <w:kern w:val="28"/>
                </w:rPr>
                <w:id w:val="755169601"/>
                <w14:checkbox>
                  <w14:checked w14:val="0"/>
                  <w14:checkedState w14:val="2612" w14:font="MS Gothic"/>
                  <w14:uncheckedState w14:val="2610" w14:font="MS Gothic"/>
                </w14:checkbox>
              </w:sdtPr>
              <w:sdtEndPr/>
              <w:sdtContent>
                <w:r w:rsidR="00E2361A" w:rsidRPr="00607B1A">
                  <w:rPr>
                    <w:rFonts w:ascii="Segoe UI Symbol" w:hAnsi="Segoe UI Symbol"/>
                    <w:kern w:val="28"/>
                  </w:rPr>
                  <w:t>☐</w:t>
                </w:r>
              </w:sdtContent>
            </w:sdt>
            <w:r w:rsidR="00E2361A" w:rsidRPr="00607B1A">
              <w:rPr>
                <w:kern w:val="28"/>
              </w:rPr>
              <w:t xml:space="preserve"> Conduct a demobilization meeting with staff assigned to you.</w:t>
            </w:r>
          </w:p>
          <w:p w14:paraId="7C999539" w14:textId="637705FF" w:rsidR="002356BB" w:rsidRPr="00D206A2" w:rsidRDefault="00D127A8" w:rsidP="001F4FE6">
            <w:pPr>
              <w:pStyle w:val="TableParagraph"/>
              <w:rPr>
                <w:kern w:val="28"/>
              </w:rPr>
            </w:pPr>
            <w:sdt>
              <w:sdtPr>
                <w:rPr>
                  <w:kern w:val="28"/>
                </w:rPr>
                <w:id w:val="-135596355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equipment and unused supplies are returned to the Logistics Section.</w:t>
            </w:r>
          </w:p>
          <w:p w14:paraId="05443059" w14:textId="6593A7DA" w:rsidR="002356BB" w:rsidRPr="00D206A2" w:rsidRDefault="00D127A8" w:rsidP="00E2361A">
            <w:pPr>
              <w:pStyle w:val="TableParagraph"/>
              <w:rPr>
                <w:kern w:val="28"/>
              </w:rPr>
            </w:pPr>
            <w:sdt>
              <w:sdtPr>
                <w:rPr>
                  <w:kern w:val="28"/>
                </w:rPr>
                <w:id w:val="122626604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for</w:t>
            </w:r>
            <w:r w:rsidR="00712FB7">
              <w:rPr>
                <w:kern w:val="28"/>
              </w:rPr>
              <w:t xml:space="preserve"> the</w:t>
            </w:r>
            <w:r w:rsidR="002356BB" w:rsidRPr="00D206A2">
              <w:rPr>
                <w:kern w:val="28"/>
              </w:rPr>
              <w:t xml:space="preserve"> return of any agency-owned equipment (computers, etc.).</w:t>
            </w:r>
          </w:p>
          <w:p w14:paraId="23FF6967" w14:textId="12A6348E" w:rsidR="002356BB" w:rsidRPr="00D206A2" w:rsidRDefault="00D127A8" w:rsidP="001F4FE6">
            <w:pPr>
              <w:pStyle w:val="TableParagraph"/>
              <w:rPr>
                <w:kern w:val="28"/>
              </w:rPr>
            </w:pPr>
            <w:sdt>
              <w:sdtPr>
                <w:rPr>
                  <w:kern w:val="28"/>
                </w:rPr>
                <w:id w:val="-96720637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ect activity logs </w:t>
            </w:r>
            <w:r w:rsidR="0045239B" w:rsidRPr="00D206A2">
              <w:rPr>
                <w:kern w:val="28"/>
              </w:rPr>
              <w:t>(ICS Form 214)</w:t>
            </w:r>
            <w:r w:rsidR="0045239B">
              <w:rPr>
                <w:kern w:val="28"/>
              </w:rPr>
              <w:t xml:space="preserve"> </w:t>
            </w:r>
            <w:r w:rsidR="002356BB" w:rsidRPr="00D206A2">
              <w:rPr>
                <w:kern w:val="28"/>
              </w:rPr>
              <w:t>of your subordinates and complete your own. Turn in all activity logs to the Documentation Unit.</w:t>
            </w:r>
          </w:p>
          <w:p w14:paraId="4F8C54F6" w14:textId="474B8A70" w:rsidR="002356BB" w:rsidRPr="00D206A2" w:rsidRDefault="00D127A8" w:rsidP="001F4FE6">
            <w:pPr>
              <w:pStyle w:val="TableParagraph"/>
              <w:rPr>
                <w:kern w:val="28"/>
              </w:rPr>
            </w:pPr>
            <w:sdt>
              <w:sdtPr>
                <w:rPr>
                  <w:kern w:val="28"/>
                </w:rPr>
                <w:id w:val="-141477683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to include position checklists and evaluation forms. Turn in assigned equipment.</w:t>
            </w:r>
          </w:p>
        </w:tc>
      </w:tr>
    </w:tbl>
    <w:p w14:paraId="57444AE9" w14:textId="0A8B4376" w:rsidR="002356BB" w:rsidRPr="00D206A2" w:rsidRDefault="002356BB" w:rsidP="002356BB">
      <w:pPr>
        <w:rPr>
          <w:kern w:val="28"/>
        </w:rPr>
      </w:pPr>
    </w:p>
    <w:p w14:paraId="1BA7B646" w14:textId="77777777" w:rsidR="002356BB" w:rsidRPr="00607B1A" w:rsidRDefault="002356BB" w:rsidP="00607B1A">
      <w:pPr>
        <w:spacing w:after="160" w:line="256" w:lineRule="auto"/>
        <w:rPr>
          <w:kern w:val="28"/>
        </w:rPr>
      </w:pPr>
      <w:r w:rsidRPr="00D206A2">
        <w:rPr>
          <w:kern w:val="28"/>
        </w:rPr>
        <w:br w:type="page"/>
      </w:r>
    </w:p>
    <w:p w14:paraId="7C79B481" w14:textId="77777777" w:rsidR="00682BDA" w:rsidRPr="0091453D" w:rsidRDefault="00682BDA" w:rsidP="005740B0">
      <w:pPr>
        <w:pStyle w:val="Heading3"/>
      </w:pPr>
      <w:bookmarkStart w:id="16" w:name="_Toc111450287"/>
      <w:r w:rsidRPr="00D206A2">
        <w:lastRenderedPageBreak/>
        <w:t>SERVICES BRANCH DIRECTOR</w:t>
      </w:r>
      <w:bookmarkEnd w:id="16"/>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46819A2C" w14:textId="77777777" w:rsidTr="00607B1A">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186AC02" w14:textId="187C7B4E" w:rsidR="002356BB" w:rsidRPr="00607B1A" w:rsidRDefault="002356BB" w:rsidP="00607B1A">
            <w:pPr>
              <w:pStyle w:val="TableText0"/>
              <w:rPr>
                <w:kern w:val="28"/>
              </w:rPr>
            </w:pPr>
            <w:r w:rsidRPr="00607B1A">
              <w:rPr>
                <w:b/>
                <w:kern w:val="28"/>
              </w:rPr>
              <w:t>Mission:</w:t>
            </w:r>
            <w:r w:rsidRPr="00607B1A">
              <w:rPr>
                <w:kern w:val="28"/>
              </w:rPr>
              <w:t xml:space="preserve"> The Services Branch is responsible for the provision of mental health, social services, spiritual care, </w:t>
            </w:r>
            <w:r w:rsidR="000E06DC">
              <w:rPr>
                <w:kern w:val="28"/>
              </w:rPr>
              <w:t>childcare</w:t>
            </w:r>
            <w:r w:rsidRPr="00D206A2">
              <w:rPr>
                <w:kern w:val="28"/>
              </w:rPr>
              <w:t xml:space="preserve">, </w:t>
            </w:r>
            <w:r w:rsidRPr="00607B1A">
              <w:rPr>
                <w:kern w:val="28"/>
              </w:rPr>
              <w:t>public health</w:t>
            </w:r>
            <w:r w:rsidR="006D719E" w:rsidRPr="009F7E33">
              <w:t>, and victim services</w:t>
            </w:r>
            <w:r w:rsidR="00AD30AB">
              <w:t xml:space="preserve"> at the </w:t>
            </w:r>
            <w:r w:rsidR="00AD30AB">
              <w:rPr>
                <w:kern w:val="28"/>
              </w:rPr>
              <w:t>Family Assistance Center</w:t>
            </w:r>
            <w:r w:rsidR="00AD30AB" w:rsidRPr="00607B1A">
              <w:rPr>
                <w:kern w:val="28"/>
              </w:rPr>
              <w:t xml:space="preserve"> </w:t>
            </w:r>
            <w:r w:rsidR="00AD30AB">
              <w:rPr>
                <w:kern w:val="28"/>
              </w:rPr>
              <w:t>(</w:t>
            </w:r>
            <w:r w:rsidR="00AD30AB" w:rsidRPr="00D206A2">
              <w:rPr>
                <w:kern w:val="28"/>
              </w:rPr>
              <w:t>FAC</w:t>
            </w:r>
            <w:r w:rsidR="00AD30AB">
              <w:rPr>
                <w:kern w:val="28"/>
              </w:rPr>
              <w:t>)</w:t>
            </w:r>
            <w:r w:rsidRPr="00D206A2">
              <w:rPr>
                <w:kern w:val="28"/>
              </w:rPr>
              <w:t xml:space="preserve">. The Services Branch </w:t>
            </w:r>
            <w:r w:rsidR="00E338B0">
              <w:rPr>
                <w:kern w:val="28"/>
              </w:rPr>
              <w:t>has</w:t>
            </w:r>
            <w:r w:rsidRPr="00D206A2">
              <w:rPr>
                <w:kern w:val="28"/>
              </w:rPr>
              <w:t xml:space="preserve"> three groups</w:t>
            </w:r>
            <w:r w:rsidR="00007F0B">
              <w:rPr>
                <w:kern w:val="28"/>
              </w:rPr>
              <w:t>,</w:t>
            </w:r>
            <w:r w:rsidRPr="00D206A2">
              <w:rPr>
                <w:kern w:val="28"/>
              </w:rPr>
              <w:t xml:space="preserve"> </w:t>
            </w:r>
            <w:r w:rsidR="00E338B0">
              <w:rPr>
                <w:kern w:val="28"/>
              </w:rPr>
              <w:t xml:space="preserve">the </w:t>
            </w:r>
            <w:r w:rsidRPr="00D206A2">
              <w:rPr>
                <w:kern w:val="28"/>
              </w:rPr>
              <w:t xml:space="preserve">Mental Health Services Group, </w:t>
            </w:r>
            <w:r w:rsidR="00E338B0">
              <w:rPr>
                <w:kern w:val="28"/>
              </w:rPr>
              <w:t xml:space="preserve">the </w:t>
            </w:r>
            <w:r w:rsidRPr="00D206A2">
              <w:rPr>
                <w:kern w:val="28"/>
              </w:rPr>
              <w:t xml:space="preserve">Public Health Services Group, and </w:t>
            </w:r>
            <w:r w:rsidR="00E338B0">
              <w:rPr>
                <w:kern w:val="28"/>
              </w:rPr>
              <w:t xml:space="preserve">the </w:t>
            </w:r>
            <w:r w:rsidRPr="00D206A2">
              <w:rPr>
                <w:kern w:val="28"/>
              </w:rPr>
              <w:t>Social Services Group</w:t>
            </w:r>
            <w:r w:rsidR="00007F0B">
              <w:rPr>
                <w:kern w:val="28"/>
              </w:rPr>
              <w:t xml:space="preserve">, and it </w:t>
            </w:r>
            <w:r w:rsidR="00E338B0">
              <w:rPr>
                <w:kern w:val="28"/>
              </w:rPr>
              <w:t xml:space="preserve">includes </w:t>
            </w:r>
            <w:r w:rsidRPr="00D206A2">
              <w:rPr>
                <w:kern w:val="28"/>
              </w:rPr>
              <w:t xml:space="preserve">the Spiritual Care and </w:t>
            </w:r>
            <w:r w:rsidR="000E06DC">
              <w:rPr>
                <w:kern w:val="28"/>
              </w:rPr>
              <w:t>Childcare</w:t>
            </w:r>
            <w:r w:rsidRPr="00D206A2">
              <w:rPr>
                <w:kern w:val="28"/>
              </w:rPr>
              <w:t xml:space="preserve"> units.</w:t>
            </w:r>
            <w:r w:rsidRPr="00607B1A">
              <w:rPr>
                <w:kern w:val="28"/>
              </w:rPr>
              <w:t xml:space="preserve"> The Services Branch Director reports to the Operations Section Chief.</w:t>
            </w:r>
          </w:p>
        </w:tc>
      </w:tr>
      <w:tr w:rsidR="002356BB" w:rsidRPr="00D206A2" w14:paraId="4702E9F8"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750474D4" w14:textId="77777777" w:rsidR="002356BB" w:rsidRPr="00607B1A" w:rsidRDefault="002356BB" w:rsidP="00CE753D">
            <w:pPr>
              <w:pStyle w:val="Heading2"/>
              <w:rPr>
                <w:sz w:val="20"/>
              </w:rPr>
            </w:pPr>
            <w:r w:rsidRPr="00607B1A">
              <w:t>ACTIVATION</w:t>
            </w:r>
          </w:p>
        </w:tc>
      </w:tr>
      <w:tr w:rsidR="002356BB" w:rsidRPr="00D206A2" w14:paraId="35922EDC"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74ABA923" w14:textId="59FA8C34" w:rsidR="009169CF" w:rsidRPr="00607B1A" w:rsidRDefault="00D127A8" w:rsidP="00607B1A">
            <w:pPr>
              <w:pStyle w:val="TableParagraph"/>
              <w:rPr>
                <w:kern w:val="28"/>
              </w:rPr>
            </w:pPr>
            <w:sdt>
              <w:sdtPr>
                <w:rPr>
                  <w:kern w:val="28"/>
                </w:rPr>
                <w:id w:val="-187546148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check in at the personnel check-in station in the reception area. Receive assignment, reporting location/station, reporting time, and any special instructions.</w:t>
            </w:r>
          </w:p>
          <w:p w14:paraId="24D7049F" w14:textId="50037A34" w:rsidR="002356BB" w:rsidRPr="00607B1A" w:rsidRDefault="00D127A8" w:rsidP="00607B1A">
            <w:pPr>
              <w:pStyle w:val="TableParagraph"/>
              <w:rPr>
                <w:kern w:val="28"/>
              </w:rPr>
            </w:pPr>
            <w:sdt>
              <w:sdtPr>
                <w:rPr>
                  <w:kern w:val="28"/>
                </w:rPr>
                <w:id w:val="-118952193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d display the appropriate badge provided by </w:t>
            </w:r>
            <w:r w:rsidR="003E0D2E">
              <w:t>FAC</w:t>
            </w:r>
            <w:r w:rsidR="002356BB" w:rsidRPr="00607B1A">
              <w:rPr>
                <w:kern w:val="28"/>
              </w:rPr>
              <w:t xml:space="preserve"> staff and your agency identification.</w:t>
            </w:r>
          </w:p>
          <w:p w14:paraId="67D9159C" w14:textId="3394BC93" w:rsidR="002356BB" w:rsidRPr="00607B1A" w:rsidRDefault="00D127A8" w:rsidP="00607B1A">
            <w:pPr>
              <w:pStyle w:val="TableParagraph"/>
              <w:rPr>
                <w:kern w:val="28"/>
              </w:rPr>
            </w:pPr>
            <w:sdt>
              <w:sdtPr>
                <w:rPr>
                  <w:kern w:val="28"/>
                </w:rPr>
                <w:id w:val="70397760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0E1EF750" w14:textId="3F6DE39F" w:rsidR="002356BB" w:rsidRPr="00607B1A" w:rsidRDefault="00D127A8" w:rsidP="00607B1A">
            <w:pPr>
              <w:pStyle w:val="TableParagraph"/>
              <w:rPr>
                <w:kern w:val="28"/>
              </w:rPr>
            </w:pPr>
            <w:sdt>
              <w:sdtPr>
                <w:rPr>
                  <w:kern w:val="28"/>
                </w:rPr>
                <w:id w:val="-17566281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w:t>
            </w:r>
            <w:r w:rsidR="009D2601">
              <w:rPr>
                <w:kern w:val="28"/>
              </w:rPr>
              <w:t>just-in-time training</w:t>
            </w:r>
            <w:r w:rsidR="00007F0B">
              <w:rPr>
                <w:kern w:val="28"/>
              </w:rPr>
              <w:t xml:space="preserve"> </w:t>
            </w:r>
            <w:r w:rsidR="00007F0B" w:rsidRPr="00607B1A">
              <w:rPr>
                <w:kern w:val="28"/>
              </w:rPr>
              <w:t>if required</w:t>
            </w:r>
            <w:r w:rsidR="002356BB" w:rsidRPr="00607B1A">
              <w:rPr>
                <w:kern w:val="28"/>
              </w:rPr>
              <w:t>. Review position checklists</w:t>
            </w:r>
            <w:r w:rsidR="002356BB" w:rsidRPr="00D206A2">
              <w:rPr>
                <w:kern w:val="28"/>
              </w:rPr>
              <w:t xml:space="preserve"> for and become familiar with the mission of the groups </w:t>
            </w:r>
            <w:r w:rsidR="00AD7D67">
              <w:rPr>
                <w:kern w:val="28"/>
              </w:rPr>
              <w:t xml:space="preserve">and units </w:t>
            </w:r>
            <w:r w:rsidR="002356BB" w:rsidRPr="00D206A2">
              <w:rPr>
                <w:kern w:val="28"/>
              </w:rPr>
              <w:t>that report to you:</w:t>
            </w:r>
          </w:p>
          <w:p w14:paraId="55027248" w14:textId="6BDA2DCD" w:rsidR="002356BB" w:rsidRPr="00D206A2" w:rsidRDefault="00D127A8" w:rsidP="001F4FE6">
            <w:pPr>
              <w:pStyle w:val="TableParagraph2"/>
              <w:rPr>
                <w:kern w:val="28"/>
              </w:rPr>
            </w:pPr>
            <w:sdt>
              <w:sdtPr>
                <w:rPr>
                  <w:kern w:val="28"/>
                </w:rPr>
                <w:id w:val="211762908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ental Health Services Group</w:t>
            </w:r>
            <w:r w:rsidR="00284921">
              <w:rPr>
                <w:kern w:val="28"/>
              </w:rPr>
              <w:t>.</w:t>
            </w:r>
          </w:p>
          <w:p w14:paraId="59E7132A" w14:textId="50886618" w:rsidR="002356BB" w:rsidRPr="00D206A2" w:rsidRDefault="00D127A8" w:rsidP="001F4FE6">
            <w:pPr>
              <w:pStyle w:val="TableParagraph2"/>
              <w:rPr>
                <w:kern w:val="28"/>
              </w:rPr>
            </w:pPr>
            <w:sdt>
              <w:sdtPr>
                <w:rPr>
                  <w:kern w:val="28"/>
                </w:rPr>
                <w:id w:val="-164666030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ublic Health Services Group</w:t>
            </w:r>
            <w:r w:rsidR="00284921">
              <w:rPr>
                <w:kern w:val="28"/>
              </w:rPr>
              <w:t>.</w:t>
            </w:r>
          </w:p>
          <w:p w14:paraId="10D71863" w14:textId="67B8D347" w:rsidR="002356BB" w:rsidRDefault="00D127A8" w:rsidP="001F4FE6">
            <w:pPr>
              <w:pStyle w:val="TableParagraph2"/>
              <w:rPr>
                <w:kern w:val="28"/>
              </w:rPr>
            </w:pPr>
            <w:sdt>
              <w:sdtPr>
                <w:rPr>
                  <w:kern w:val="28"/>
                </w:rPr>
                <w:id w:val="69589608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ocial Services Group</w:t>
            </w:r>
            <w:r w:rsidR="00284921">
              <w:rPr>
                <w:kern w:val="28"/>
              </w:rPr>
              <w:t>.</w:t>
            </w:r>
          </w:p>
          <w:p w14:paraId="4B9FDB7B" w14:textId="74B2ED90" w:rsidR="00007F0B" w:rsidRDefault="00D127A8" w:rsidP="001F4FE6">
            <w:pPr>
              <w:pStyle w:val="TableParagraph2"/>
              <w:rPr>
                <w:kern w:val="28"/>
              </w:rPr>
            </w:pPr>
            <w:sdt>
              <w:sdtPr>
                <w:rPr>
                  <w:kern w:val="28"/>
                </w:rPr>
                <w:id w:val="1311136727"/>
                <w14:checkbox>
                  <w14:checked w14:val="0"/>
                  <w14:checkedState w14:val="2612" w14:font="MS Gothic"/>
                  <w14:uncheckedState w14:val="2610" w14:font="MS Gothic"/>
                </w14:checkbox>
              </w:sdtPr>
              <w:sdtEndPr/>
              <w:sdtContent>
                <w:r w:rsidR="00007F0B" w:rsidRPr="00D206A2">
                  <w:rPr>
                    <w:rFonts w:ascii="Segoe UI Symbol" w:hAnsi="Segoe UI Symbol" w:cs="Segoe UI Symbol"/>
                    <w:kern w:val="28"/>
                  </w:rPr>
                  <w:t>☐</w:t>
                </w:r>
              </w:sdtContent>
            </w:sdt>
            <w:r w:rsidR="00007F0B">
              <w:rPr>
                <w:kern w:val="28"/>
              </w:rPr>
              <w:t xml:space="preserve"> Spiritual Care Unit</w:t>
            </w:r>
            <w:r w:rsidR="00284921">
              <w:rPr>
                <w:kern w:val="28"/>
              </w:rPr>
              <w:t>.</w:t>
            </w:r>
            <w:r w:rsidR="00007F0B">
              <w:rPr>
                <w:kern w:val="28"/>
              </w:rPr>
              <w:t xml:space="preserve"> </w:t>
            </w:r>
          </w:p>
          <w:p w14:paraId="5AED5114" w14:textId="52DD1D05" w:rsidR="00007F0B" w:rsidRDefault="00D127A8" w:rsidP="001F4FE6">
            <w:pPr>
              <w:pStyle w:val="TableParagraph2"/>
              <w:rPr>
                <w:kern w:val="28"/>
              </w:rPr>
            </w:pPr>
            <w:sdt>
              <w:sdtPr>
                <w:rPr>
                  <w:kern w:val="28"/>
                </w:rPr>
                <w:id w:val="-116992220"/>
                <w14:checkbox>
                  <w14:checked w14:val="0"/>
                  <w14:checkedState w14:val="2612" w14:font="MS Gothic"/>
                  <w14:uncheckedState w14:val="2610" w14:font="MS Gothic"/>
                </w14:checkbox>
              </w:sdtPr>
              <w:sdtEndPr/>
              <w:sdtContent>
                <w:r w:rsidR="00007F0B" w:rsidRPr="00D206A2">
                  <w:rPr>
                    <w:rFonts w:ascii="Segoe UI Symbol" w:hAnsi="Segoe UI Symbol" w:cs="Segoe UI Symbol"/>
                    <w:kern w:val="28"/>
                  </w:rPr>
                  <w:t>☐</w:t>
                </w:r>
              </w:sdtContent>
            </w:sdt>
            <w:r w:rsidR="00007F0B">
              <w:rPr>
                <w:kern w:val="28"/>
              </w:rPr>
              <w:t xml:space="preserve"> </w:t>
            </w:r>
            <w:r w:rsidR="000E06DC">
              <w:rPr>
                <w:kern w:val="28"/>
              </w:rPr>
              <w:t>Childcare</w:t>
            </w:r>
            <w:r w:rsidR="00007F0B">
              <w:rPr>
                <w:kern w:val="28"/>
              </w:rPr>
              <w:t xml:space="preserve"> Unit.</w:t>
            </w:r>
          </w:p>
          <w:p w14:paraId="37DBC9B9" w14:textId="7F9B8160" w:rsidR="009169CF" w:rsidRPr="00D206A2" w:rsidRDefault="00D127A8" w:rsidP="001F4FE6">
            <w:pPr>
              <w:pStyle w:val="TableParagraph"/>
              <w:rPr>
                <w:kern w:val="28"/>
              </w:rPr>
            </w:pPr>
            <w:sdt>
              <w:sdtPr>
                <w:rPr>
                  <w:kern w:val="28"/>
                </w:rPr>
                <w:id w:val="-71696336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dvise group supervisors to review their group</w:t>
            </w:r>
            <w:r w:rsidR="009169CF" w:rsidRPr="00D206A2">
              <w:rPr>
                <w:kern w:val="28"/>
              </w:rPr>
              <w:t>’</w:t>
            </w:r>
            <w:r w:rsidR="002356BB" w:rsidRPr="00D206A2">
              <w:rPr>
                <w:kern w:val="28"/>
              </w:rPr>
              <w:t>s position checklists with staff, familiarize staff with the layout of their area, and review key processes or documentation helpful in accomplishing their mission.</w:t>
            </w:r>
          </w:p>
          <w:p w14:paraId="7B5E5791" w14:textId="26F14398" w:rsidR="002356BB" w:rsidRPr="00607B1A" w:rsidRDefault="00D127A8" w:rsidP="00607B1A">
            <w:pPr>
              <w:pStyle w:val="TableParagraph"/>
              <w:rPr>
                <w:kern w:val="28"/>
              </w:rPr>
            </w:pPr>
            <w:sdt>
              <w:sdtPr>
                <w:rPr>
                  <w:kern w:val="28"/>
                </w:rPr>
                <w:id w:val="-15454142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port to your assigned workstation. Obtain </w:t>
            </w:r>
            <w:r w:rsidR="00A91EB3">
              <w:rPr>
                <w:kern w:val="28"/>
              </w:rPr>
              <w:t>information</w:t>
            </w:r>
            <w:r w:rsidR="002356BB" w:rsidRPr="00607B1A">
              <w:rPr>
                <w:kern w:val="28"/>
              </w:rPr>
              <w:t xml:space="preserve"> and job/task assignment from the Operations Section Chief. Review the </w:t>
            </w:r>
            <w:r w:rsidR="003E0D2E">
              <w:t>FAC</w:t>
            </w:r>
            <w:r w:rsidR="002356BB" w:rsidRPr="00607B1A">
              <w:rPr>
                <w:kern w:val="28"/>
              </w:rPr>
              <w:t xml:space="preserve"> Incident Action Plan for the operational period.</w:t>
            </w:r>
          </w:p>
          <w:p w14:paraId="6D526157" w14:textId="46D458CE" w:rsidR="002356BB" w:rsidRPr="00607B1A" w:rsidRDefault="00D127A8" w:rsidP="00607B1A">
            <w:pPr>
              <w:pStyle w:val="TableParagraph"/>
              <w:rPr>
                <w:kern w:val="28"/>
              </w:rPr>
            </w:pPr>
            <w:sdt>
              <w:sdtPr>
                <w:rPr>
                  <w:kern w:val="28"/>
                </w:rPr>
                <w:id w:val="-6788347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port to the Resources Branch to obtain computers or other electronic equipment; workstation telephone numbers; and </w:t>
            </w:r>
            <w:r w:rsidR="00456ECF">
              <w:rPr>
                <w:kern w:val="28"/>
              </w:rPr>
              <w:t>information</w:t>
            </w:r>
            <w:r w:rsidR="00456ECF" w:rsidRPr="00607B1A">
              <w:rPr>
                <w:kern w:val="28"/>
              </w:rPr>
              <w:t xml:space="preserve"> </w:t>
            </w:r>
            <w:r w:rsidR="002356BB" w:rsidRPr="00607B1A">
              <w:rPr>
                <w:kern w:val="28"/>
              </w:rPr>
              <w:t xml:space="preserve">on web access, communications systems, passwords, and other technology-related procedures. If bringing agency-owned equipment, report to the Resources Branch to obtain </w:t>
            </w:r>
            <w:r w:rsidR="00456ECF">
              <w:rPr>
                <w:kern w:val="28"/>
              </w:rPr>
              <w:t>information</w:t>
            </w:r>
            <w:r w:rsidR="002356BB" w:rsidRPr="00607B1A">
              <w:rPr>
                <w:kern w:val="28"/>
              </w:rPr>
              <w:t xml:space="preserve"> on connection procedures, passwords, and other technology-related procedures.</w:t>
            </w:r>
          </w:p>
          <w:p w14:paraId="0C6D36A0" w14:textId="77777777" w:rsidR="002356BB" w:rsidRPr="00D206A2" w:rsidRDefault="00D127A8" w:rsidP="001F4FE6">
            <w:pPr>
              <w:pStyle w:val="TableParagraph"/>
              <w:rPr>
                <w:kern w:val="28"/>
              </w:rPr>
            </w:pPr>
            <w:sdt>
              <w:sdtPr>
                <w:rPr>
                  <w:kern w:val="28"/>
                </w:rPr>
                <w:id w:val="134443423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set-up and logistics are complete for subordinate areas.</w:t>
            </w:r>
          </w:p>
          <w:p w14:paraId="54D560E1" w14:textId="7589938E" w:rsidR="002356BB" w:rsidRPr="00607B1A" w:rsidRDefault="00D127A8" w:rsidP="00607B1A">
            <w:pPr>
              <w:pStyle w:val="TableParagraph"/>
              <w:rPr>
                <w:kern w:val="28"/>
              </w:rPr>
            </w:pPr>
            <w:sdt>
              <w:sdtPr>
                <w:rPr>
                  <w:kern w:val="28"/>
                </w:rPr>
                <w:id w:val="62775016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staff are familiar with the location of key resources, including the </w:t>
            </w:r>
            <w:r w:rsidR="00E44CA1">
              <w:t>Family Assistance Plan</w:t>
            </w:r>
            <w:r w:rsidR="00456ECF">
              <w:rPr>
                <w:kern w:val="28"/>
              </w:rPr>
              <w:t xml:space="preserve"> and</w:t>
            </w:r>
            <w:r w:rsidR="002356BB" w:rsidRPr="00607B1A">
              <w:rPr>
                <w:kern w:val="28"/>
              </w:rPr>
              <w:t xml:space="preserve"> </w:t>
            </w:r>
            <w:r w:rsidR="003E0D2E">
              <w:t>FAC</w:t>
            </w:r>
            <w:r w:rsidR="002356BB" w:rsidRPr="00607B1A">
              <w:rPr>
                <w:kern w:val="28"/>
              </w:rPr>
              <w:t xml:space="preserve"> forms.</w:t>
            </w:r>
          </w:p>
          <w:p w14:paraId="18F27FE4" w14:textId="77777777" w:rsidR="002356BB" w:rsidRPr="00D206A2" w:rsidRDefault="00D127A8" w:rsidP="001F4FE6">
            <w:pPr>
              <w:pStyle w:val="TableParagraph"/>
              <w:rPr>
                <w:kern w:val="28"/>
              </w:rPr>
            </w:pPr>
            <w:sdt>
              <w:sdtPr>
                <w:rPr>
                  <w:kern w:val="28"/>
                </w:rPr>
                <w:id w:val="-179782118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position checklists for subordinate positions. Brief staff and make task/job assignments.</w:t>
            </w:r>
          </w:p>
          <w:p w14:paraId="2A2113BD" w14:textId="77777777" w:rsidR="002356BB" w:rsidRPr="00D206A2" w:rsidRDefault="00D127A8" w:rsidP="001F4FE6">
            <w:pPr>
              <w:pStyle w:val="TableParagraph2"/>
              <w:rPr>
                <w:kern w:val="28"/>
              </w:rPr>
            </w:pPr>
            <w:sdt>
              <w:sdtPr>
                <w:rPr>
                  <w:kern w:val="28"/>
                </w:rPr>
                <w:id w:val="-45949571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ppoint a Mental Health Services Group Supervisor.</w:t>
            </w:r>
          </w:p>
          <w:p w14:paraId="51FEFF31" w14:textId="77777777" w:rsidR="002356BB" w:rsidRPr="00D206A2" w:rsidRDefault="00D127A8" w:rsidP="001F4FE6">
            <w:pPr>
              <w:pStyle w:val="TableParagraph2"/>
              <w:rPr>
                <w:kern w:val="28"/>
              </w:rPr>
            </w:pPr>
            <w:sdt>
              <w:sdtPr>
                <w:rPr>
                  <w:kern w:val="28"/>
                </w:rPr>
                <w:id w:val="-75011597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ppoint a Public Health Services Group Supervisor.</w:t>
            </w:r>
          </w:p>
          <w:p w14:paraId="3E90EA38" w14:textId="77777777" w:rsidR="002356BB" w:rsidRPr="00D206A2" w:rsidRDefault="00D127A8" w:rsidP="001F4FE6">
            <w:pPr>
              <w:pStyle w:val="TableParagraph2"/>
              <w:rPr>
                <w:kern w:val="28"/>
              </w:rPr>
            </w:pPr>
            <w:sdt>
              <w:sdtPr>
                <w:rPr>
                  <w:kern w:val="28"/>
                </w:rPr>
                <w:id w:val="126657869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ppoint a Social Services Group Supervisor.</w:t>
            </w:r>
          </w:p>
          <w:p w14:paraId="58764401" w14:textId="32050DAB" w:rsidR="002356BB" w:rsidRPr="00607B1A" w:rsidRDefault="00D127A8" w:rsidP="00607B1A">
            <w:pPr>
              <w:pStyle w:val="TableParagraph2"/>
              <w:rPr>
                <w:kern w:val="28"/>
              </w:rPr>
            </w:pPr>
            <w:sdt>
              <w:sdtPr>
                <w:rPr>
                  <w:kern w:val="28"/>
                </w:rPr>
                <w:id w:val="139901600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ordinate with each group supervisor to develop a strategy for deliver</w:t>
            </w:r>
            <w:r w:rsidR="00456ECF">
              <w:rPr>
                <w:kern w:val="28"/>
              </w:rPr>
              <w:t xml:space="preserve">ing </w:t>
            </w:r>
            <w:r w:rsidR="002356BB" w:rsidRPr="00607B1A">
              <w:rPr>
                <w:kern w:val="28"/>
              </w:rPr>
              <w:t xml:space="preserve">services based on the layout of the facility and the objectives of the </w:t>
            </w:r>
            <w:r w:rsidR="003E0D2E">
              <w:t>FAC</w:t>
            </w:r>
            <w:r w:rsidR="002356BB" w:rsidRPr="00607B1A">
              <w:rPr>
                <w:kern w:val="28"/>
              </w:rPr>
              <w:t>.</w:t>
            </w:r>
          </w:p>
          <w:p w14:paraId="4C1BB626" w14:textId="77777777" w:rsidR="002356BB" w:rsidRPr="00607B1A" w:rsidRDefault="00D127A8" w:rsidP="00607B1A">
            <w:pPr>
              <w:pStyle w:val="TableParagraph"/>
              <w:rPr>
                <w:kern w:val="28"/>
              </w:rPr>
            </w:pPr>
            <w:sdt>
              <w:sdtPr>
                <w:rPr>
                  <w:kern w:val="28"/>
                </w:rPr>
                <w:id w:val="9930593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and provide direction as needed.</w:t>
            </w:r>
          </w:p>
          <w:p w14:paraId="5E27BD33" w14:textId="19D8E299" w:rsidR="002356BB" w:rsidRPr="00607B1A" w:rsidRDefault="00D127A8" w:rsidP="00607B1A">
            <w:pPr>
              <w:pStyle w:val="TableParagraph"/>
              <w:rPr>
                <w:kern w:val="28"/>
              </w:rPr>
            </w:pPr>
            <w:sdt>
              <w:sdtPr>
                <w:rPr>
                  <w:kern w:val="28"/>
                </w:rPr>
                <w:id w:val="88367348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staff and resources as needed.</w:t>
            </w:r>
          </w:p>
        </w:tc>
      </w:tr>
      <w:tr w:rsidR="002356BB" w:rsidRPr="00D206A2" w14:paraId="154938BF"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441C85E3" w14:textId="77777777" w:rsidR="002356BB" w:rsidRPr="00607B1A" w:rsidRDefault="002356BB" w:rsidP="00CE753D">
            <w:pPr>
              <w:pStyle w:val="Heading2"/>
              <w:rPr>
                <w:sz w:val="20"/>
              </w:rPr>
            </w:pPr>
            <w:r w:rsidRPr="00607B1A">
              <w:t>OPERATION</w:t>
            </w:r>
          </w:p>
        </w:tc>
      </w:tr>
      <w:tr w:rsidR="002356BB" w:rsidRPr="00D206A2" w14:paraId="72D26F01"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3512C4B7" w14:textId="28993B03" w:rsidR="002356BB" w:rsidRPr="00607B1A" w:rsidRDefault="00D127A8" w:rsidP="00607B1A">
            <w:pPr>
              <w:pStyle w:val="TableParagraph"/>
              <w:rPr>
                <w:kern w:val="28"/>
              </w:rPr>
            </w:pPr>
            <w:sdt>
              <w:sdtPr>
                <w:rPr>
                  <w:kern w:val="28"/>
                </w:rPr>
                <w:id w:val="-71404666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mmunicate with, organize, and prepare assignments for Services Branch personnel. Develop and maintain a strategy to replenish and provide breaks for</w:t>
            </w:r>
            <w:r w:rsidR="00456ECF" w:rsidRPr="00D206A2">
              <w:rPr>
                <w:kern w:val="28"/>
              </w:rPr>
              <w:t xml:space="preserve"> subordinate</w:t>
            </w:r>
            <w:r w:rsidR="00456ECF">
              <w:rPr>
                <w:kern w:val="28"/>
              </w:rPr>
              <w:t xml:space="preserve"> </w:t>
            </w:r>
            <w:r w:rsidR="002356BB" w:rsidRPr="00607B1A">
              <w:rPr>
                <w:kern w:val="28"/>
              </w:rPr>
              <w:t>personnel. Make changes as necessary to branch organization, personnel assignments, and method of operation.</w:t>
            </w:r>
          </w:p>
          <w:p w14:paraId="2C116557" w14:textId="1409D3D3" w:rsidR="002356BB" w:rsidRPr="00607B1A" w:rsidRDefault="00D127A8" w:rsidP="00607B1A">
            <w:pPr>
              <w:pStyle w:val="TableParagraph"/>
              <w:rPr>
                <w:kern w:val="28"/>
              </w:rPr>
            </w:pPr>
            <w:sdt>
              <w:sdtPr>
                <w:rPr>
                  <w:kern w:val="28"/>
                </w:rPr>
                <w:id w:val="99592484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mental health, public health, and social services are readily accessible to families. Follow</w:t>
            </w:r>
            <w:r w:rsidR="00223647" w:rsidRPr="00D206A2">
              <w:rPr>
                <w:kern w:val="28"/>
              </w:rPr>
              <w:t xml:space="preserve"> </w:t>
            </w:r>
            <w:r w:rsidR="002356BB" w:rsidRPr="00607B1A">
              <w:rPr>
                <w:kern w:val="28"/>
              </w:rPr>
              <w:t>up to ensure that requests for support are met.</w:t>
            </w:r>
          </w:p>
          <w:p w14:paraId="326991AC" w14:textId="77777777" w:rsidR="002356BB" w:rsidRPr="00607B1A" w:rsidRDefault="00D127A8" w:rsidP="00607B1A">
            <w:pPr>
              <w:pStyle w:val="TableParagraph"/>
              <w:rPr>
                <w:kern w:val="28"/>
              </w:rPr>
            </w:pPr>
            <w:sdt>
              <w:sdtPr>
                <w:rPr>
                  <w:kern w:val="28"/>
                </w:rPr>
                <w:id w:val="132115439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nform Operations Section Chief of activities.</w:t>
            </w:r>
          </w:p>
          <w:p w14:paraId="17064FE0" w14:textId="77777777" w:rsidR="002356BB" w:rsidRPr="00607B1A" w:rsidRDefault="00D127A8" w:rsidP="00607B1A">
            <w:pPr>
              <w:pStyle w:val="TableParagraph"/>
              <w:rPr>
                <w:kern w:val="28"/>
              </w:rPr>
            </w:pPr>
            <w:sdt>
              <w:sdtPr>
                <w:rPr>
                  <w:kern w:val="28"/>
                </w:rPr>
                <w:id w:val="-96943775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Unit/Activity Log (ICS Form 214).</w:t>
            </w:r>
          </w:p>
          <w:p w14:paraId="6832F66D" w14:textId="77777777" w:rsidR="002356BB" w:rsidRPr="00607B1A" w:rsidRDefault="00D127A8" w:rsidP="00607B1A">
            <w:pPr>
              <w:pStyle w:val="TableParagraph"/>
              <w:rPr>
                <w:kern w:val="28"/>
              </w:rPr>
            </w:pPr>
            <w:sdt>
              <w:sdtPr>
                <w:rPr>
                  <w:kern w:val="28"/>
                </w:rPr>
                <w:id w:val="-42765736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family briefings, as requested and appropriate</w:t>
            </w:r>
            <w:r w:rsidR="000B550C">
              <w:rPr>
                <w:kern w:val="28"/>
              </w:rPr>
              <w:t>.</w:t>
            </w:r>
          </w:p>
          <w:p w14:paraId="06249A54" w14:textId="77777777" w:rsidR="002356BB" w:rsidRPr="00607B1A" w:rsidRDefault="00D127A8" w:rsidP="00607B1A">
            <w:pPr>
              <w:pStyle w:val="TableParagraph"/>
              <w:rPr>
                <w:kern w:val="28"/>
              </w:rPr>
            </w:pPr>
            <w:sdt>
              <w:sdtPr>
                <w:rPr>
                  <w:kern w:val="28"/>
                </w:rPr>
                <w:id w:val="210035892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Brief the incoming Services Branch Director if a subsequent operational period is scheduled.</w:t>
            </w:r>
          </w:p>
          <w:p w14:paraId="67F0A5D7" w14:textId="77777777" w:rsidR="000B550C" w:rsidRDefault="00D127A8" w:rsidP="00607B1A">
            <w:pPr>
              <w:pStyle w:val="TableParagraph"/>
              <w:rPr>
                <w:kern w:val="28"/>
              </w:rPr>
            </w:pPr>
            <w:sdt>
              <w:sdtPr>
                <w:rPr>
                  <w:kern w:val="28"/>
                </w:rPr>
                <w:id w:val="71924563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briefings to ensure understanding of the current Incident Action Plan. </w:t>
            </w:r>
          </w:p>
          <w:p w14:paraId="45413D1E" w14:textId="0E9E18F4" w:rsidR="002356BB" w:rsidRPr="00607B1A" w:rsidRDefault="00D127A8" w:rsidP="000B550C">
            <w:pPr>
              <w:pStyle w:val="TableParagraph"/>
              <w:rPr>
                <w:kern w:val="28"/>
              </w:rPr>
            </w:pPr>
            <w:sdt>
              <w:sdtPr>
                <w:rPr>
                  <w:kern w:val="28"/>
                </w:rPr>
                <w:id w:val="492456417"/>
                <w14:checkbox>
                  <w14:checked w14:val="0"/>
                  <w14:checkedState w14:val="2612" w14:font="MS Gothic"/>
                  <w14:uncheckedState w14:val="2610" w14:font="MS Gothic"/>
                </w14:checkbox>
              </w:sdtPr>
              <w:sdtEndPr/>
              <w:sdtContent>
                <w:r w:rsidR="000B550C" w:rsidRPr="00607B1A">
                  <w:rPr>
                    <w:rFonts w:ascii="Segoe UI Symbol" w:hAnsi="Segoe UI Symbol"/>
                    <w:kern w:val="28"/>
                  </w:rPr>
                  <w:t>☐</w:t>
                </w:r>
              </w:sdtContent>
            </w:sdt>
            <w:r w:rsidR="000B550C" w:rsidRPr="00607B1A">
              <w:rPr>
                <w:kern w:val="28"/>
              </w:rPr>
              <w:t xml:space="preserve"> </w:t>
            </w:r>
            <w:r w:rsidR="000B550C" w:rsidRPr="003C5680">
              <w:rPr>
                <w:kern w:val="28"/>
              </w:rPr>
              <w:t>Participate in meetings and briefings as needed.</w:t>
            </w:r>
          </w:p>
        </w:tc>
      </w:tr>
      <w:tr w:rsidR="002356BB" w:rsidRPr="00D206A2" w14:paraId="33248A9B"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0DF961AB" w14:textId="77777777" w:rsidR="002356BB" w:rsidRPr="00607B1A" w:rsidRDefault="002356BB" w:rsidP="00CE753D">
            <w:pPr>
              <w:pStyle w:val="Heading2"/>
              <w:rPr>
                <w:sz w:val="20"/>
              </w:rPr>
            </w:pPr>
            <w:r w:rsidRPr="00607B1A">
              <w:lastRenderedPageBreak/>
              <w:t>DEMOBILIZATION</w:t>
            </w:r>
          </w:p>
        </w:tc>
      </w:tr>
      <w:tr w:rsidR="002356BB" w:rsidRPr="00D206A2" w14:paraId="2D29371C"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1BE6199A" w14:textId="77777777" w:rsidR="002356BB" w:rsidRPr="00607B1A" w:rsidRDefault="00D127A8" w:rsidP="00607B1A">
            <w:pPr>
              <w:pStyle w:val="TableParagraph"/>
              <w:rPr>
                <w:kern w:val="28"/>
              </w:rPr>
            </w:pPr>
            <w:sdt>
              <w:sdtPr>
                <w:rPr>
                  <w:kern w:val="28"/>
                </w:rPr>
                <w:id w:val="-46966907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demobilization briefing for staff assigned to you.</w:t>
            </w:r>
          </w:p>
          <w:p w14:paraId="6570F2BF" w14:textId="4255A666" w:rsidR="002356BB" w:rsidRPr="00607B1A" w:rsidRDefault="00D127A8" w:rsidP="00607B1A">
            <w:pPr>
              <w:pStyle w:val="TableParagraph"/>
              <w:rPr>
                <w:kern w:val="28"/>
              </w:rPr>
            </w:pPr>
            <w:sdt>
              <w:sdtPr>
                <w:rPr>
                  <w:kern w:val="28"/>
                </w:rPr>
                <w:id w:val="-8500504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turn equipment and unused supplies issued by the </w:t>
            </w:r>
            <w:r w:rsidR="003E0D2E">
              <w:t>FAC</w:t>
            </w:r>
            <w:r w:rsidR="002356BB" w:rsidRPr="00607B1A">
              <w:rPr>
                <w:kern w:val="28"/>
              </w:rPr>
              <w:t xml:space="preserve"> to the Logistics Section.</w:t>
            </w:r>
          </w:p>
          <w:p w14:paraId="3CB89D17" w14:textId="05E76CD6" w:rsidR="002356BB" w:rsidRPr="00607B1A" w:rsidRDefault="00D127A8" w:rsidP="00E2361A">
            <w:pPr>
              <w:pStyle w:val="TableParagraph"/>
              <w:rPr>
                <w:kern w:val="28"/>
              </w:rPr>
            </w:pPr>
            <w:sdt>
              <w:sdtPr>
                <w:rPr>
                  <w:kern w:val="28"/>
                </w:rPr>
                <w:id w:val="49792883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rrange for</w:t>
            </w:r>
            <w:r w:rsidR="0000045A">
              <w:rPr>
                <w:kern w:val="28"/>
              </w:rPr>
              <w:t xml:space="preserve"> the</w:t>
            </w:r>
            <w:r w:rsidR="002356BB" w:rsidRPr="00607B1A">
              <w:rPr>
                <w:kern w:val="28"/>
              </w:rPr>
              <w:t xml:space="preserve"> return of any agency-owned equipment (computers, etc.).</w:t>
            </w:r>
          </w:p>
          <w:p w14:paraId="116F4623" w14:textId="25676F39" w:rsidR="002356BB" w:rsidRPr="00607B1A" w:rsidRDefault="00D127A8" w:rsidP="00607B1A">
            <w:pPr>
              <w:pStyle w:val="TableParagraph"/>
              <w:rPr>
                <w:kern w:val="28"/>
              </w:rPr>
            </w:pPr>
            <w:sdt>
              <w:sdtPr>
                <w:rPr>
                  <w:kern w:val="28"/>
                </w:rPr>
                <w:id w:val="-205329347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llect activity logs </w:t>
            </w:r>
            <w:r w:rsidR="0000045A" w:rsidRPr="00607B1A">
              <w:rPr>
                <w:kern w:val="28"/>
              </w:rPr>
              <w:t xml:space="preserve">(ICS Form 214) </w:t>
            </w:r>
            <w:r w:rsidR="002356BB" w:rsidRPr="00607B1A">
              <w:rPr>
                <w:kern w:val="28"/>
              </w:rPr>
              <w:t>of your subordinates and complete your own. Turn in all activity logs to your supervisor.</w:t>
            </w:r>
          </w:p>
          <w:p w14:paraId="74E26AD4" w14:textId="0F140EDB" w:rsidR="002356BB" w:rsidRPr="00607B1A" w:rsidRDefault="00D127A8" w:rsidP="00607B1A">
            <w:pPr>
              <w:pStyle w:val="TableParagraph"/>
              <w:rPr>
                <w:kern w:val="28"/>
              </w:rPr>
            </w:pPr>
            <w:sdt>
              <w:sdtPr>
                <w:rPr>
                  <w:kern w:val="28"/>
                </w:rPr>
                <w:id w:val="-169630352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ll documentation to include position checklists and evaluation forms. </w:t>
            </w:r>
          </w:p>
        </w:tc>
      </w:tr>
    </w:tbl>
    <w:p w14:paraId="1D465FAD" w14:textId="7A9E758E" w:rsidR="002356BB" w:rsidRPr="00D206A2" w:rsidRDefault="002356BB" w:rsidP="002356BB">
      <w:pPr>
        <w:spacing w:line="232" w:lineRule="auto"/>
        <w:rPr>
          <w:rFonts w:ascii="Segoe UI Semilight" w:hAnsi="Segoe UI Semilight" w:cs="Segoe UI Semilight"/>
          <w:kern w:val="28"/>
          <w:szCs w:val="20"/>
        </w:rPr>
      </w:pPr>
      <w:r w:rsidRPr="00D206A2">
        <w:rPr>
          <w:rFonts w:ascii="Segoe UI Semilight" w:hAnsi="Segoe UI Semilight" w:cs="Segoe UI Semilight"/>
          <w:kern w:val="28"/>
          <w:szCs w:val="20"/>
        </w:rPr>
        <w:br w:type="page"/>
      </w:r>
    </w:p>
    <w:p w14:paraId="6E470E0C" w14:textId="6A19EFBB" w:rsidR="002356BB" w:rsidRPr="0091453D" w:rsidRDefault="00682BDA" w:rsidP="005740B0">
      <w:pPr>
        <w:pStyle w:val="Heading4"/>
      </w:pPr>
      <w:bookmarkStart w:id="17" w:name="_Toc111450288"/>
      <w:r w:rsidRPr="00D206A2">
        <w:lastRenderedPageBreak/>
        <w:t>MENTAL HEALTH SERVICES GROUP SUPERVISOR</w:t>
      </w:r>
      <w:bookmarkEnd w:id="17"/>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6A36AEDD" w14:textId="77777777" w:rsidTr="00556719">
        <w:tc>
          <w:tcPr>
            <w:tcW w:w="10980" w:type="dxa"/>
            <w:tcBorders>
              <w:top w:val="single" w:sz="4" w:space="0" w:color="auto"/>
              <w:left w:val="single" w:sz="4" w:space="0" w:color="auto"/>
              <w:bottom w:val="single" w:sz="4" w:space="0" w:color="auto"/>
              <w:right w:val="single" w:sz="4" w:space="0" w:color="auto"/>
            </w:tcBorders>
            <w:tcMar>
              <w:left w:w="115" w:type="dxa"/>
              <w:right w:w="115" w:type="dxa"/>
            </w:tcMar>
            <w:hideMark/>
          </w:tcPr>
          <w:p w14:paraId="6189455B" w14:textId="6946B108" w:rsidR="002356BB" w:rsidRPr="00D206A2" w:rsidRDefault="002356BB" w:rsidP="00556719">
            <w:pPr>
              <w:pStyle w:val="TableText0"/>
              <w:rPr>
                <w:kern w:val="28"/>
              </w:rPr>
            </w:pPr>
            <w:bookmarkStart w:id="18" w:name="_Hlk68609779"/>
            <w:r w:rsidRPr="00D206A2">
              <w:rPr>
                <w:kern w:val="28"/>
              </w:rPr>
              <w:br w:type="page"/>
            </w:r>
            <w:r w:rsidRPr="00D206A2">
              <w:rPr>
                <w:b/>
                <w:bCs/>
                <w:kern w:val="28"/>
              </w:rPr>
              <w:t xml:space="preserve">Mission: </w:t>
            </w:r>
            <w:r w:rsidRPr="00D206A2">
              <w:rPr>
                <w:kern w:val="28"/>
              </w:rPr>
              <w:t xml:space="preserve">The Mental Health Services Group ensures that services are provided for the emotional, mental, and spiritual needs of families and </w:t>
            </w:r>
            <w:r w:rsidR="00AD30AB">
              <w:rPr>
                <w:kern w:val="28"/>
              </w:rPr>
              <w:t>Family Assistance Center</w:t>
            </w:r>
            <w:r w:rsidR="00AD30AB" w:rsidRPr="00607B1A">
              <w:rPr>
                <w:kern w:val="28"/>
              </w:rPr>
              <w:t xml:space="preserve"> </w:t>
            </w:r>
            <w:r w:rsidR="00AD30AB">
              <w:rPr>
                <w:kern w:val="28"/>
              </w:rPr>
              <w:t>(</w:t>
            </w:r>
            <w:r w:rsidR="00AD30AB" w:rsidRPr="00D206A2">
              <w:rPr>
                <w:kern w:val="28"/>
              </w:rPr>
              <w:t>FAC</w:t>
            </w:r>
            <w:r w:rsidR="00AD30AB">
              <w:rPr>
                <w:kern w:val="28"/>
              </w:rPr>
              <w:t>)</w:t>
            </w:r>
            <w:r w:rsidR="00AD30AB" w:rsidRPr="00D206A2">
              <w:rPr>
                <w:kern w:val="28"/>
              </w:rPr>
              <w:t xml:space="preserve"> </w:t>
            </w:r>
            <w:r w:rsidRPr="00D206A2">
              <w:rPr>
                <w:kern w:val="28"/>
              </w:rPr>
              <w:t>staff. The Mental Health Services Group oversees and manages spiritual care personnel. The Mental Health Group Supervisor reports to the Services Branch Director.</w:t>
            </w:r>
          </w:p>
        </w:tc>
      </w:tr>
      <w:tr w:rsidR="002356BB" w:rsidRPr="00D206A2" w14:paraId="670CC459"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4EDF4953" w14:textId="77777777" w:rsidR="002356BB" w:rsidRPr="00D206A2" w:rsidRDefault="002356BB" w:rsidP="00CE753D">
            <w:pPr>
              <w:pStyle w:val="Heading2"/>
              <w:rPr>
                <w:sz w:val="20"/>
                <w:szCs w:val="20"/>
              </w:rPr>
            </w:pPr>
            <w:r w:rsidRPr="00D206A2">
              <w:t>ACTIVATION</w:t>
            </w:r>
          </w:p>
        </w:tc>
      </w:tr>
      <w:tr w:rsidR="002356BB" w:rsidRPr="00D206A2" w14:paraId="48EC30C6" w14:textId="77777777" w:rsidTr="002356BB">
        <w:trPr>
          <w:trHeight w:val="7433"/>
        </w:trPr>
        <w:tc>
          <w:tcPr>
            <w:tcW w:w="10980" w:type="dxa"/>
            <w:tcBorders>
              <w:top w:val="single" w:sz="4" w:space="0" w:color="auto"/>
              <w:left w:val="single" w:sz="4" w:space="0" w:color="auto"/>
              <w:bottom w:val="single" w:sz="4" w:space="0" w:color="auto"/>
              <w:right w:val="single" w:sz="4" w:space="0" w:color="auto"/>
            </w:tcBorders>
            <w:hideMark/>
          </w:tcPr>
          <w:p w14:paraId="16871584" w14:textId="049673D0" w:rsidR="009169CF" w:rsidRPr="00D206A2" w:rsidRDefault="00D127A8" w:rsidP="001F4FE6">
            <w:pPr>
              <w:pStyle w:val="TableParagraph"/>
              <w:rPr>
                <w:kern w:val="28"/>
              </w:rPr>
            </w:pPr>
            <w:sdt>
              <w:sdtPr>
                <w:rPr>
                  <w:kern w:val="28"/>
                </w:rPr>
                <w:id w:val="67592749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check in at the personnel check-in station in the reception area. Receive assignment, reporting location/station, reporting time, and any special instructions.</w:t>
            </w:r>
          </w:p>
          <w:p w14:paraId="0A2939D9" w14:textId="581E1E8E" w:rsidR="002356BB" w:rsidRPr="00D206A2" w:rsidRDefault="00D127A8" w:rsidP="001F4FE6">
            <w:pPr>
              <w:pStyle w:val="TableParagraph"/>
              <w:rPr>
                <w:kern w:val="28"/>
              </w:rPr>
            </w:pPr>
            <w:sdt>
              <w:sdtPr>
                <w:rPr>
                  <w:kern w:val="28"/>
                </w:rPr>
                <w:id w:val="8504193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appropriate badge provided by FAC staff and your agency identification.</w:t>
            </w:r>
          </w:p>
          <w:p w14:paraId="6A9CE79C" w14:textId="2F4D0F61" w:rsidR="002356BB" w:rsidRPr="00D206A2" w:rsidRDefault="00D127A8" w:rsidP="001F4FE6">
            <w:pPr>
              <w:pStyle w:val="TableParagraph"/>
              <w:rPr>
                <w:kern w:val="28"/>
              </w:rPr>
            </w:pPr>
            <w:sdt>
              <w:sdtPr>
                <w:rPr>
                  <w:kern w:val="28"/>
                </w:rPr>
                <w:id w:val="-140413466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206E4B34" w14:textId="10EBB48A" w:rsidR="002356BB" w:rsidRPr="00D206A2" w:rsidRDefault="00D127A8" w:rsidP="001F4FE6">
            <w:pPr>
              <w:pStyle w:val="TableParagraph"/>
              <w:rPr>
                <w:kern w:val="28"/>
              </w:rPr>
            </w:pPr>
            <w:sdt>
              <w:sdtPr>
                <w:rPr>
                  <w:kern w:val="28"/>
                </w:rPr>
                <w:id w:val="30691001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00045A" w:rsidRPr="00607B1A">
              <w:rPr>
                <w:kern w:val="28"/>
              </w:rPr>
              <w:t>, if required</w:t>
            </w:r>
            <w:r w:rsidR="002356BB" w:rsidRPr="00D206A2">
              <w:rPr>
                <w:kern w:val="28"/>
              </w:rPr>
              <w:t>. Review position checklists for and become familiar with the mission of your group and assigned staff, including the Spiritual Care Unit.</w:t>
            </w:r>
          </w:p>
          <w:p w14:paraId="4247C336" w14:textId="7DD75561" w:rsidR="002356BB" w:rsidRPr="00D206A2" w:rsidRDefault="00D127A8" w:rsidP="001F4FE6">
            <w:pPr>
              <w:pStyle w:val="TableParagraph"/>
              <w:rPr>
                <w:kern w:val="28"/>
              </w:rPr>
            </w:pPr>
            <w:sdt>
              <w:sdtPr>
                <w:rPr>
                  <w:kern w:val="28"/>
                </w:rPr>
                <w:id w:val="206004618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your group</w:t>
            </w:r>
            <w:r w:rsidR="009169CF" w:rsidRPr="00D206A2">
              <w:rPr>
                <w:kern w:val="28"/>
              </w:rPr>
              <w:t>’</w:t>
            </w:r>
            <w:r w:rsidR="002356BB" w:rsidRPr="00D206A2">
              <w:rPr>
                <w:kern w:val="28"/>
              </w:rPr>
              <w:t>s position checklist(s) with your staff, familiarize staff with the layout of their area, and review any key processes or documentation that may be helpful in accomplishing their mission. Advise the Spiritual Care Unit Leader of his/her unit</w:t>
            </w:r>
            <w:r w:rsidR="009169CF" w:rsidRPr="00D206A2">
              <w:rPr>
                <w:kern w:val="28"/>
              </w:rPr>
              <w:t>’</w:t>
            </w:r>
            <w:r w:rsidR="002356BB" w:rsidRPr="00D206A2">
              <w:rPr>
                <w:kern w:val="28"/>
              </w:rPr>
              <w:t>s designated area and advise the conduct of a unit-specific briefing. Additional actions are noted below:</w:t>
            </w:r>
          </w:p>
          <w:p w14:paraId="5618C6BB" w14:textId="686B14E4" w:rsidR="002356BB" w:rsidRPr="00D206A2" w:rsidRDefault="00D127A8" w:rsidP="001F4FE6">
            <w:pPr>
              <w:pStyle w:val="TableParagraph2"/>
              <w:rPr>
                <w:kern w:val="28"/>
              </w:rPr>
            </w:pPr>
            <w:sdt>
              <w:sdtPr>
                <w:rPr>
                  <w:kern w:val="28"/>
                </w:rPr>
                <w:id w:val="118355338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any key resources, processes, or documentation (e.g., programs, brochures, forms) that may be helpful in accomplishing the mission of the Mental Health Group.</w:t>
            </w:r>
          </w:p>
          <w:p w14:paraId="0F8CE527" w14:textId="6BA6EA49" w:rsidR="002356BB" w:rsidRPr="00D206A2" w:rsidRDefault="00D127A8" w:rsidP="001F4FE6">
            <w:pPr>
              <w:pStyle w:val="TableParagraph2"/>
              <w:rPr>
                <w:kern w:val="28"/>
              </w:rPr>
            </w:pPr>
            <w:sdt>
              <w:sdtPr>
                <w:rPr>
                  <w:kern w:val="28"/>
                </w:rPr>
                <w:id w:val="-166993548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Mental Health Group staff understand resources available through the Services Branch (e.g., social services, victim services, public health, and spiritual care) as well as through the Mental Health Group, so resources are effectively communicated to families when appropriate.</w:t>
            </w:r>
          </w:p>
          <w:p w14:paraId="2B3FCE41" w14:textId="03ADBC53" w:rsidR="002356BB" w:rsidRPr="00D206A2" w:rsidRDefault="00D127A8" w:rsidP="001F4FE6">
            <w:pPr>
              <w:pStyle w:val="TableParagraph"/>
              <w:rPr>
                <w:kern w:val="28"/>
              </w:rPr>
            </w:pPr>
            <w:sdt>
              <w:sdtPr>
                <w:rPr>
                  <w:kern w:val="28"/>
                </w:rPr>
                <w:id w:val="36665076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port to the Resources Branch to obtain computers or other electronic equipment; workstation telephone numbers; and </w:t>
            </w:r>
            <w:r w:rsidR="009E53F0">
              <w:rPr>
                <w:kern w:val="28"/>
              </w:rPr>
              <w:t>information</w:t>
            </w:r>
            <w:r w:rsidR="002356BB" w:rsidRPr="00D206A2">
              <w:rPr>
                <w:kern w:val="28"/>
              </w:rPr>
              <w:t xml:space="preserve"> on web access, communications systems, passwords, and other technology-related procedures. If bringing agency-owned equipment, report to the Resources Branch to obtain </w:t>
            </w:r>
            <w:r w:rsidR="009E53F0">
              <w:rPr>
                <w:kern w:val="28"/>
              </w:rPr>
              <w:t>information</w:t>
            </w:r>
            <w:r w:rsidR="002356BB" w:rsidRPr="00D206A2">
              <w:rPr>
                <w:kern w:val="28"/>
              </w:rPr>
              <w:t xml:space="preserve"> on connection procedures, passwords, and other technology-related procedures.</w:t>
            </w:r>
          </w:p>
          <w:p w14:paraId="49D85939" w14:textId="36A293FD" w:rsidR="002356BB" w:rsidRPr="00D206A2" w:rsidRDefault="00D127A8" w:rsidP="001F4FE6">
            <w:pPr>
              <w:pStyle w:val="TableParagraph"/>
              <w:rPr>
                <w:kern w:val="28"/>
              </w:rPr>
            </w:pPr>
            <w:sdt>
              <w:sdtPr>
                <w:rPr>
                  <w:kern w:val="28"/>
                </w:rPr>
                <w:id w:val="207761936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set-up and logistics are complete for subordinate areas.</w:t>
            </w:r>
          </w:p>
          <w:p w14:paraId="38D97279" w14:textId="75BB9A19" w:rsidR="002356BB" w:rsidRPr="00D206A2" w:rsidRDefault="00D127A8" w:rsidP="001F4FE6">
            <w:pPr>
              <w:pStyle w:val="TableParagraph"/>
              <w:rPr>
                <w:kern w:val="28"/>
              </w:rPr>
            </w:pPr>
            <w:sdt>
              <w:sdtPr>
                <w:rPr>
                  <w:kern w:val="28"/>
                </w:rPr>
                <w:id w:val="-90954130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tact support services groups to provide resource support as appropriate.</w:t>
            </w:r>
          </w:p>
          <w:p w14:paraId="40FA5515" w14:textId="3D0FDE04" w:rsidR="002356BB" w:rsidRPr="00D206A2" w:rsidRDefault="00D127A8" w:rsidP="001F4FE6">
            <w:pPr>
              <w:pStyle w:val="TableParagraph"/>
              <w:rPr>
                <w:kern w:val="28"/>
              </w:rPr>
            </w:pPr>
            <w:sdt>
              <w:sdtPr>
                <w:rPr>
                  <w:kern w:val="28"/>
                </w:rPr>
                <w:id w:val="-90252337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ubordinate staff and make task/job assignments.</w:t>
            </w:r>
          </w:p>
          <w:p w14:paraId="452FB95C" w14:textId="0B22C038" w:rsidR="002356BB" w:rsidRPr="00D206A2" w:rsidRDefault="00D127A8" w:rsidP="001F4FE6">
            <w:pPr>
              <w:pStyle w:val="TableParagraph"/>
              <w:rPr>
                <w:kern w:val="28"/>
              </w:rPr>
            </w:pPr>
            <w:sdt>
              <w:sdtPr>
                <w:rPr>
                  <w:kern w:val="28"/>
                </w:rPr>
                <w:id w:val="-103982269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onitor and provide direction as needed.</w:t>
            </w:r>
          </w:p>
          <w:p w14:paraId="0909681F" w14:textId="31A2DF7A" w:rsidR="002356BB" w:rsidRPr="00D206A2" w:rsidRDefault="00D127A8" w:rsidP="001F4FE6">
            <w:pPr>
              <w:pStyle w:val="TableParagraph"/>
              <w:rPr>
                <w:kern w:val="28"/>
              </w:rPr>
            </w:pPr>
            <w:sdt>
              <w:sdtPr>
                <w:rPr>
                  <w:kern w:val="28"/>
                </w:rPr>
                <w:id w:val="-193034137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 through your supervisor.</w:t>
            </w:r>
          </w:p>
        </w:tc>
      </w:tr>
      <w:tr w:rsidR="002356BB" w:rsidRPr="00D206A2" w14:paraId="138D8287"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7C98F8CB" w14:textId="7F5B76EC" w:rsidR="002356BB" w:rsidRPr="00D206A2" w:rsidRDefault="002356BB" w:rsidP="00CE753D">
            <w:pPr>
              <w:pStyle w:val="Heading2"/>
              <w:rPr>
                <w:sz w:val="20"/>
                <w:szCs w:val="20"/>
              </w:rPr>
            </w:pPr>
            <w:r w:rsidRPr="00D206A2">
              <w:t>OPERATION</w:t>
            </w:r>
          </w:p>
        </w:tc>
      </w:tr>
      <w:tr w:rsidR="002356BB" w:rsidRPr="00D206A2" w14:paraId="2DA5B37F"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66AC9975" w14:textId="672E69EB" w:rsidR="002356BB" w:rsidRPr="00D206A2" w:rsidRDefault="00D127A8" w:rsidP="001F4FE6">
            <w:pPr>
              <w:pStyle w:val="TableParagraph"/>
              <w:rPr>
                <w:kern w:val="28"/>
              </w:rPr>
            </w:pPr>
            <w:sdt>
              <w:sdtPr>
                <w:rPr>
                  <w:kern w:val="28"/>
                </w:rPr>
                <w:id w:val="-204282514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family and staff counseling services, including management and staffing of emotional, mental, and spiritual services. Develop and maintain a strategy to replenish and provide breaks for </w:t>
            </w:r>
            <w:r w:rsidR="00456ECF" w:rsidRPr="00D206A2">
              <w:rPr>
                <w:kern w:val="28"/>
              </w:rPr>
              <w:t xml:space="preserve">subordinate </w:t>
            </w:r>
            <w:r w:rsidR="002356BB" w:rsidRPr="00D206A2">
              <w:rPr>
                <w:kern w:val="28"/>
              </w:rPr>
              <w:t>personnel.</w:t>
            </w:r>
          </w:p>
          <w:p w14:paraId="06881DB6" w14:textId="6794BB44" w:rsidR="002356BB" w:rsidRPr="00D206A2" w:rsidRDefault="00D127A8" w:rsidP="001F4FE6">
            <w:pPr>
              <w:pStyle w:val="TableParagraph"/>
              <w:rPr>
                <w:kern w:val="28"/>
              </w:rPr>
            </w:pPr>
            <w:sdt>
              <w:sdtPr>
                <w:rPr>
                  <w:kern w:val="28"/>
                </w:rPr>
                <w:id w:val="-209801178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dentify staff members who are bilingual, child specialists, and/or clinicians experienced in working in a crisis and assign them appropriately.</w:t>
            </w:r>
          </w:p>
          <w:p w14:paraId="2EE87A6D" w14:textId="45A764FF" w:rsidR="002356BB" w:rsidRPr="00D206A2" w:rsidRDefault="00D127A8" w:rsidP="001F4FE6">
            <w:pPr>
              <w:pStyle w:val="TableParagraph"/>
              <w:rPr>
                <w:kern w:val="28"/>
              </w:rPr>
            </w:pPr>
            <w:sdt>
              <w:sdtPr>
                <w:rPr>
                  <w:kern w:val="28"/>
                </w:rPr>
                <w:id w:val="-95872948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courage staff to float to family areas (e.g., waiting area, lines) and assist as needed. Ensure one staff member is always present in the main area to provide support for those taken to designated area.</w:t>
            </w:r>
          </w:p>
          <w:p w14:paraId="27AD80FD" w14:textId="430453CF" w:rsidR="002356BB" w:rsidRPr="00D206A2" w:rsidRDefault="00D127A8" w:rsidP="001F4FE6">
            <w:pPr>
              <w:pStyle w:val="TableParagraph"/>
              <w:rPr>
                <w:kern w:val="28"/>
              </w:rPr>
            </w:pPr>
            <w:sdt>
              <w:sdtPr>
                <w:rPr>
                  <w:kern w:val="28"/>
                </w:rPr>
                <w:id w:val="103239416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fer families to the Local Mental Health Authority or other 24-hour hotlines as needed.</w:t>
            </w:r>
          </w:p>
          <w:p w14:paraId="463A3823" w14:textId="4109A886" w:rsidR="002356BB" w:rsidRPr="00D206A2" w:rsidRDefault="00D127A8" w:rsidP="001F4FE6">
            <w:pPr>
              <w:pStyle w:val="TableParagraph"/>
              <w:rPr>
                <w:kern w:val="28"/>
              </w:rPr>
            </w:pPr>
            <w:sdt>
              <w:sdtPr>
                <w:rPr>
                  <w:kern w:val="28"/>
                </w:rPr>
                <w:id w:val="-96002201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the Registration Group to discuss strategies for providing mental health support to families before, during, and after registration. Assist registration staff and other FAC staff as necessary in identifying any mental health needs requirements of families.</w:t>
            </w:r>
          </w:p>
          <w:p w14:paraId="14416539" w14:textId="5E292CB5" w:rsidR="002356BB" w:rsidRPr="00D206A2" w:rsidRDefault="00D127A8" w:rsidP="001F4FE6">
            <w:pPr>
              <w:pStyle w:val="TableParagraph2"/>
              <w:rPr>
                <w:kern w:val="28"/>
              </w:rPr>
            </w:pPr>
            <w:sdt>
              <w:sdtPr>
                <w:rPr>
                  <w:kern w:val="28"/>
                </w:rPr>
                <w:id w:val="-37754529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serve families when arriving and while waiting in the reception area to determine by visual observation if individual family members have mental health support needs.</w:t>
            </w:r>
          </w:p>
          <w:p w14:paraId="56502C48" w14:textId="6F4AAB36" w:rsidR="002356BB" w:rsidRPr="00D206A2" w:rsidRDefault="00D127A8" w:rsidP="001F4FE6">
            <w:pPr>
              <w:pStyle w:val="TableParagraph2"/>
              <w:rPr>
                <w:kern w:val="28"/>
              </w:rPr>
            </w:pPr>
            <w:sdt>
              <w:sdtPr>
                <w:rPr>
                  <w:kern w:val="28"/>
                </w:rPr>
                <w:id w:val="-193604399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ovide assistance as requested.</w:t>
            </w:r>
          </w:p>
          <w:p w14:paraId="1A7B36A8" w14:textId="1784AF1A" w:rsidR="002356BB" w:rsidRPr="00D206A2" w:rsidRDefault="00D127A8" w:rsidP="001F4FE6">
            <w:pPr>
              <w:pStyle w:val="TableParagraph"/>
              <w:rPr>
                <w:kern w:val="28"/>
              </w:rPr>
            </w:pPr>
            <w:sdt>
              <w:sdtPr>
                <w:rPr>
                  <w:kern w:val="28"/>
                </w:rPr>
                <w:id w:val="1031535822"/>
                <w14:checkbox>
                  <w14:checked w14:val="0"/>
                  <w14:checkedState w14:val="2612" w14:font="MS Gothic"/>
                  <w14:uncheckedState w14:val="2610" w14:font="MS Gothic"/>
                </w14:checkbox>
              </w:sdtPr>
              <w:sdtEndPr/>
              <w:sdtContent>
                <w:r w:rsidR="002356BB" w:rsidRPr="00D206A2">
                  <w:rPr>
                    <w:rFonts w:ascii="MS Gothic" w:eastAsia="MS Gothic" w:hAnsi="MS Gothic"/>
                    <w:kern w:val="28"/>
                  </w:rPr>
                  <w:t>☐</w:t>
                </w:r>
              </w:sdtContent>
            </w:sdt>
            <w:r w:rsidR="002356BB" w:rsidRPr="00D206A2">
              <w:rPr>
                <w:kern w:val="28"/>
              </w:rPr>
              <w:t xml:space="preserve"> Ensure staff develops a plan for follow-up support to all families requiring services.</w:t>
            </w:r>
          </w:p>
          <w:p w14:paraId="03EC95AA" w14:textId="27170921" w:rsidR="002356BB" w:rsidRPr="00D206A2" w:rsidRDefault="00D127A8" w:rsidP="001F4FE6">
            <w:pPr>
              <w:pStyle w:val="TableParagraph"/>
              <w:rPr>
                <w:kern w:val="28"/>
              </w:rPr>
            </w:pPr>
            <w:sdt>
              <w:sdtPr>
                <w:rPr>
                  <w:kern w:val="28"/>
                </w:rPr>
                <w:id w:val="134082211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the Notification Group to discuss strategies for providing mental health support to families as requested.</w:t>
            </w:r>
          </w:p>
          <w:p w14:paraId="0BE5AB2A" w14:textId="5ADDCD76" w:rsidR="002356BB" w:rsidRPr="00D206A2" w:rsidRDefault="00D127A8" w:rsidP="001F4FE6">
            <w:pPr>
              <w:pStyle w:val="TableParagraph"/>
              <w:rPr>
                <w:kern w:val="28"/>
              </w:rPr>
            </w:pPr>
            <w:sdt>
              <w:sdtPr>
                <w:rPr>
                  <w:kern w:val="28"/>
                </w:rPr>
                <w:id w:val="31978413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mental health, spiritual, and psychological first aid.</w:t>
            </w:r>
          </w:p>
          <w:p w14:paraId="04E412CC" w14:textId="783E8BB0" w:rsidR="002356BB" w:rsidRPr="00D206A2" w:rsidRDefault="00D127A8" w:rsidP="001F4FE6">
            <w:pPr>
              <w:pStyle w:val="TableParagraph"/>
              <w:rPr>
                <w:kern w:val="28"/>
              </w:rPr>
            </w:pPr>
            <w:sdt>
              <w:sdtPr>
                <w:rPr>
                  <w:kern w:val="28"/>
                </w:rPr>
                <w:id w:val="196893007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versee the Spiritual Care Unit.</w:t>
            </w:r>
          </w:p>
          <w:p w14:paraId="3CB1D9DA" w14:textId="3A92D2DD" w:rsidR="002356BB" w:rsidRPr="00D206A2" w:rsidRDefault="00D127A8" w:rsidP="001F4FE6">
            <w:pPr>
              <w:pStyle w:val="TableParagraph"/>
              <w:rPr>
                <w:kern w:val="28"/>
              </w:rPr>
            </w:pPr>
            <w:sdt>
              <w:sdtPr>
                <w:rPr>
                  <w:kern w:val="28"/>
                </w:rPr>
                <w:id w:val="163536511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515F22">
              <w:rPr>
                <w:kern w:val="28"/>
              </w:rPr>
              <w:t>C</w:t>
            </w:r>
            <w:r w:rsidR="00515F22" w:rsidRPr="00D206A2">
              <w:rPr>
                <w:kern w:val="28"/>
              </w:rPr>
              <w:t xml:space="preserve">onduct just-in-time </w:t>
            </w:r>
            <w:r w:rsidR="002356BB" w:rsidRPr="00D206A2">
              <w:rPr>
                <w:kern w:val="28"/>
              </w:rPr>
              <w:t>sensitivity training for FAC staff who encounter families.</w:t>
            </w:r>
          </w:p>
          <w:p w14:paraId="0DFF4D73" w14:textId="2F5314B4" w:rsidR="002356BB" w:rsidRPr="00D206A2" w:rsidRDefault="00D127A8" w:rsidP="001F4FE6">
            <w:pPr>
              <w:pStyle w:val="TableParagraph"/>
              <w:rPr>
                <w:kern w:val="28"/>
              </w:rPr>
            </w:pPr>
            <w:sdt>
              <w:sdtPr>
                <w:rPr>
                  <w:kern w:val="28"/>
                </w:rPr>
                <w:id w:val="-131618232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upport coordination efforts for site visits and memorial services (if appropriate).</w:t>
            </w:r>
          </w:p>
          <w:p w14:paraId="164AF2AC" w14:textId="38A9EE02" w:rsidR="002356BB" w:rsidRPr="00D206A2" w:rsidRDefault="00D127A8" w:rsidP="001F4FE6">
            <w:pPr>
              <w:pStyle w:val="TableParagraph"/>
              <w:rPr>
                <w:kern w:val="28"/>
              </w:rPr>
            </w:pPr>
            <w:sdt>
              <w:sdtPr>
                <w:rPr>
                  <w:kern w:val="28"/>
                </w:rPr>
                <w:id w:val="-6279850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544C654F" w14:textId="286D90C1" w:rsidR="002356BB" w:rsidRDefault="00D127A8" w:rsidP="001F4FE6">
            <w:pPr>
              <w:pStyle w:val="TableParagraph"/>
              <w:rPr>
                <w:kern w:val="28"/>
              </w:rPr>
            </w:pPr>
            <w:sdt>
              <w:sdtPr>
                <w:rPr>
                  <w:kern w:val="28"/>
                </w:rPr>
                <w:id w:val="193594261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p>
          <w:p w14:paraId="390CDB6D" w14:textId="3D7B56CE" w:rsidR="007A6E3C" w:rsidRPr="00D206A2" w:rsidRDefault="00D127A8" w:rsidP="007A6E3C">
            <w:pPr>
              <w:pStyle w:val="TableParagraph"/>
              <w:rPr>
                <w:kern w:val="28"/>
              </w:rPr>
            </w:pPr>
            <w:sdt>
              <w:sdtPr>
                <w:rPr>
                  <w:kern w:val="28"/>
                </w:rPr>
                <w:id w:val="2056646930"/>
                <w14:checkbox>
                  <w14:checked w14:val="0"/>
                  <w14:checkedState w14:val="2612" w14:font="MS Gothic"/>
                  <w14:uncheckedState w14:val="2610" w14:font="MS Gothic"/>
                </w14:checkbox>
              </w:sdtPr>
              <w:sdtEndPr/>
              <w:sdtContent>
                <w:r w:rsidR="007A6E3C" w:rsidRPr="00607B1A">
                  <w:rPr>
                    <w:rFonts w:ascii="Segoe UI Symbol" w:hAnsi="Segoe UI Symbol"/>
                    <w:kern w:val="28"/>
                  </w:rPr>
                  <w:t>☐</w:t>
                </w:r>
              </w:sdtContent>
            </w:sdt>
            <w:r w:rsidR="007A6E3C" w:rsidRPr="00607B1A">
              <w:rPr>
                <w:kern w:val="28"/>
              </w:rPr>
              <w:t xml:space="preserve"> </w:t>
            </w:r>
            <w:r w:rsidR="007A6E3C" w:rsidRPr="003C5680">
              <w:rPr>
                <w:kern w:val="28"/>
              </w:rPr>
              <w:t>Participate in meetings and briefings as needed.</w:t>
            </w:r>
          </w:p>
          <w:p w14:paraId="6BD91ECA" w14:textId="6C6CC721" w:rsidR="002356BB" w:rsidRPr="00D206A2" w:rsidRDefault="00D127A8" w:rsidP="001F4FE6">
            <w:pPr>
              <w:pStyle w:val="TableParagraph"/>
              <w:rPr>
                <w:kern w:val="28"/>
              </w:rPr>
            </w:pPr>
            <w:sdt>
              <w:sdtPr>
                <w:rPr>
                  <w:kern w:val="28"/>
                </w:rPr>
                <w:id w:val="-101693093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FAC staff are provided with an opportunity to be debriefed and/or to receive counseling individually or in a group setting at the end of their shift and as requested.</w:t>
            </w:r>
          </w:p>
          <w:p w14:paraId="2C6EB1BF" w14:textId="021DB06D" w:rsidR="002356BB" w:rsidRPr="00D206A2" w:rsidRDefault="00D127A8" w:rsidP="001F4FE6">
            <w:pPr>
              <w:pStyle w:val="TableParagraph"/>
              <w:rPr>
                <w:kern w:val="28"/>
              </w:rPr>
            </w:pPr>
            <w:sdt>
              <w:sdtPr>
                <w:rPr>
                  <w:kern w:val="28"/>
                </w:rPr>
                <w:id w:val="110515250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the incoming Mental Health Services Group Supervisor if a subsequent operational period is scheduled.</w:t>
            </w:r>
          </w:p>
        </w:tc>
      </w:tr>
      <w:tr w:rsidR="002356BB" w:rsidRPr="00D206A2" w14:paraId="53A1FD8D"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5D990D59" w14:textId="32257923" w:rsidR="002356BB" w:rsidRPr="00D206A2" w:rsidRDefault="002356BB" w:rsidP="00CE753D">
            <w:pPr>
              <w:pStyle w:val="Heading2"/>
              <w:rPr>
                <w:sz w:val="20"/>
                <w:szCs w:val="20"/>
              </w:rPr>
            </w:pPr>
            <w:r w:rsidRPr="00D206A2">
              <w:lastRenderedPageBreak/>
              <w:t>DEMOBILIZATION</w:t>
            </w:r>
          </w:p>
        </w:tc>
      </w:tr>
      <w:tr w:rsidR="002356BB" w:rsidRPr="00D206A2" w14:paraId="36DA609D"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08C7E06E" w14:textId="145E0E1A" w:rsidR="002356BB" w:rsidRPr="00D206A2" w:rsidRDefault="00D127A8" w:rsidP="001F4FE6">
            <w:pPr>
              <w:pStyle w:val="TableParagraph"/>
              <w:rPr>
                <w:kern w:val="28"/>
              </w:rPr>
            </w:pPr>
            <w:sdt>
              <w:sdtPr>
                <w:rPr>
                  <w:kern w:val="28"/>
                </w:rPr>
                <w:id w:val="-175404073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demobilization briefing with staff assigned to you.</w:t>
            </w:r>
          </w:p>
          <w:p w14:paraId="76F9811F" w14:textId="10E753B9" w:rsidR="002356BB" w:rsidRPr="00D206A2" w:rsidRDefault="00D127A8" w:rsidP="001F4FE6">
            <w:pPr>
              <w:pStyle w:val="TableParagraph"/>
              <w:rPr>
                <w:kern w:val="28"/>
              </w:rPr>
            </w:pPr>
            <w:sdt>
              <w:sdtPr>
                <w:rPr>
                  <w:kern w:val="28"/>
                </w:rPr>
                <w:id w:val="-2942894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5CDB860F" w14:textId="0DC93BE7" w:rsidR="002356BB" w:rsidRPr="00D206A2" w:rsidRDefault="00D127A8" w:rsidP="001F4FE6">
            <w:pPr>
              <w:pStyle w:val="TableParagraph"/>
              <w:rPr>
                <w:kern w:val="28"/>
              </w:rPr>
            </w:pPr>
            <w:sdt>
              <w:sdtPr>
                <w:rPr>
                  <w:kern w:val="28"/>
                </w:rPr>
                <w:id w:val="-184061192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w:t>
            </w:r>
            <w:r w:rsidR="0048509B">
              <w:rPr>
                <w:kern w:val="28"/>
              </w:rPr>
              <w:t>for the return</w:t>
            </w:r>
            <w:r w:rsidR="002356BB" w:rsidRPr="00D206A2">
              <w:rPr>
                <w:kern w:val="28"/>
              </w:rPr>
              <w:t xml:space="preserve"> of any agency-owned equipment (computers, etc.).</w:t>
            </w:r>
          </w:p>
          <w:p w14:paraId="6CB2DAC4" w14:textId="109BC717" w:rsidR="002356BB" w:rsidRPr="00D206A2" w:rsidRDefault="00D127A8" w:rsidP="001F4FE6">
            <w:pPr>
              <w:pStyle w:val="TableParagraph"/>
              <w:rPr>
                <w:kern w:val="28"/>
              </w:rPr>
            </w:pPr>
            <w:sdt>
              <w:sdtPr>
                <w:rPr>
                  <w:kern w:val="28"/>
                </w:rPr>
                <w:id w:val="188606644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all FAC staff are informed of the availability of counseling if requested.</w:t>
            </w:r>
          </w:p>
          <w:p w14:paraId="247F91EF" w14:textId="63126CDA" w:rsidR="002356BB" w:rsidRPr="00D206A2" w:rsidRDefault="00D127A8" w:rsidP="001F4FE6">
            <w:pPr>
              <w:pStyle w:val="TableParagraph"/>
              <w:rPr>
                <w:kern w:val="28"/>
              </w:rPr>
            </w:pPr>
            <w:sdt>
              <w:sdtPr>
                <w:rPr>
                  <w:kern w:val="28"/>
                </w:rPr>
                <w:id w:val="110731178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ect activity logs of your subordinates and complete your own. Turn in all activity logs (ICS Form 214) to your supervisor.</w:t>
            </w:r>
          </w:p>
          <w:p w14:paraId="07BE9EAF" w14:textId="13ED65E4" w:rsidR="002356BB" w:rsidRPr="00D206A2" w:rsidRDefault="00D127A8" w:rsidP="001F4FE6">
            <w:pPr>
              <w:pStyle w:val="TableParagraph"/>
              <w:rPr>
                <w:kern w:val="28"/>
              </w:rPr>
            </w:pPr>
            <w:sdt>
              <w:sdtPr>
                <w:rPr>
                  <w:kern w:val="28"/>
                </w:rPr>
                <w:id w:val="-91547984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to include position checklists and evaluation forms. Turn in your radio.</w:t>
            </w:r>
          </w:p>
        </w:tc>
      </w:tr>
      <w:bookmarkEnd w:id="18"/>
    </w:tbl>
    <w:p w14:paraId="7AAC1D58" w14:textId="371D9068" w:rsidR="006E0058" w:rsidRPr="00D206A2" w:rsidRDefault="002356BB" w:rsidP="002356BB">
      <w:pPr>
        <w:rPr>
          <w:rFonts w:ascii="Segoe UI Semilight" w:hAnsi="Segoe UI Semilight" w:cs="Segoe UI Semilight"/>
          <w:kern w:val="28"/>
          <w:szCs w:val="20"/>
        </w:rPr>
      </w:pPr>
      <w:r w:rsidRPr="00D206A2">
        <w:rPr>
          <w:rFonts w:ascii="Segoe UI Semilight" w:hAnsi="Segoe UI Semilight" w:cs="Segoe UI Semilight"/>
          <w:kern w:val="28"/>
          <w:szCs w:val="20"/>
        </w:rPr>
        <w:br w:type="page"/>
      </w:r>
    </w:p>
    <w:p w14:paraId="0439B1EA" w14:textId="346B001A" w:rsidR="00682BDA" w:rsidRPr="0091453D" w:rsidRDefault="00682BDA" w:rsidP="005740B0">
      <w:pPr>
        <w:pStyle w:val="Heading4"/>
      </w:pPr>
      <w:bookmarkStart w:id="19" w:name="_Toc111450289"/>
      <w:r w:rsidRPr="00D206A2">
        <w:lastRenderedPageBreak/>
        <w:t>MENTAL HEALTH SERVICES STAFF</w:t>
      </w:r>
      <w:bookmarkEnd w:id="19"/>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6E0058" w:rsidRPr="00D206A2" w14:paraId="0A8DA40D" w14:textId="77777777" w:rsidTr="00556719">
        <w:trPr>
          <w:trHeight w:val="20"/>
        </w:trPr>
        <w:tc>
          <w:tcPr>
            <w:tcW w:w="10980" w:type="dxa"/>
            <w:tcBorders>
              <w:top w:val="single" w:sz="4" w:space="0" w:color="auto"/>
              <w:left w:val="single" w:sz="4" w:space="0" w:color="auto"/>
              <w:bottom w:val="single" w:sz="4" w:space="0" w:color="auto"/>
              <w:right w:val="single" w:sz="4" w:space="0" w:color="auto"/>
            </w:tcBorders>
            <w:tcMar>
              <w:left w:w="115" w:type="dxa"/>
              <w:right w:w="115" w:type="dxa"/>
            </w:tcMar>
            <w:hideMark/>
          </w:tcPr>
          <w:p w14:paraId="1C3724DB" w14:textId="67AF27BD" w:rsidR="006E0058" w:rsidRPr="00D206A2" w:rsidRDefault="006E0058" w:rsidP="00556719">
            <w:pPr>
              <w:pStyle w:val="TableText0"/>
              <w:rPr>
                <w:kern w:val="28"/>
              </w:rPr>
            </w:pPr>
            <w:r w:rsidRPr="00D206A2">
              <w:rPr>
                <w:kern w:val="28"/>
              </w:rPr>
              <w:br w:type="page"/>
            </w:r>
            <w:r w:rsidRPr="00D206A2">
              <w:rPr>
                <w:b/>
                <w:bCs/>
                <w:kern w:val="28"/>
              </w:rPr>
              <w:t>Mission:</w:t>
            </w:r>
            <w:r w:rsidRPr="00D206A2">
              <w:rPr>
                <w:kern w:val="28"/>
              </w:rPr>
              <w:t xml:space="preserve"> The Mental Health Services Group ensures that services are provided for the emotional, mental, and spiritual needs of families and </w:t>
            </w:r>
            <w:r w:rsidR="00AD30AB">
              <w:rPr>
                <w:kern w:val="28"/>
              </w:rPr>
              <w:t>Family Assistance Center</w:t>
            </w:r>
            <w:r w:rsidR="00AD30AB" w:rsidRPr="00607B1A">
              <w:rPr>
                <w:kern w:val="28"/>
              </w:rPr>
              <w:t xml:space="preserve"> </w:t>
            </w:r>
            <w:r w:rsidR="00AD30AB">
              <w:rPr>
                <w:kern w:val="28"/>
              </w:rPr>
              <w:t>(</w:t>
            </w:r>
            <w:r w:rsidR="00AD30AB" w:rsidRPr="00D206A2">
              <w:rPr>
                <w:kern w:val="28"/>
              </w:rPr>
              <w:t>FAC</w:t>
            </w:r>
            <w:r w:rsidR="00AD30AB">
              <w:rPr>
                <w:kern w:val="28"/>
              </w:rPr>
              <w:t>)</w:t>
            </w:r>
            <w:r w:rsidR="00AD30AB" w:rsidRPr="00D206A2">
              <w:rPr>
                <w:kern w:val="28"/>
              </w:rPr>
              <w:t xml:space="preserve"> </w:t>
            </w:r>
            <w:r w:rsidRPr="00D206A2">
              <w:rPr>
                <w:kern w:val="28"/>
              </w:rPr>
              <w:t>staff. The Mental Health Services Group oversees and manages spiritual care personnel. The Mental Health Group Staff report to the Mental Health Services Group Supervisor.</w:t>
            </w:r>
          </w:p>
        </w:tc>
      </w:tr>
      <w:tr w:rsidR="006E0058" w:rsidRPr="00D206A2" w14:paraId="562327DE" w14:textId="77777777" w:rsidTr="00E834DA">
        <w:trPr>
          <w:trHeight w:val="20"/>
        </w:trPr>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76DB4CED" w14:textId="77777777" w:rsidR="006E0058" w:rsidRPr="00D206A2" w:rsidRDefault="006E0058" w:rsidP="00CE753D">
            <w:pPr>
              <w:pStyle w:val="Heading2"/>
              <w:rPr>
                <w:sz w:val="20"/>
                <w:szCs w:val="20"/>
              </w:rPr>
            </w:pPr>
            <w:r w:rsidRPr="00D206A2">
              <w:t>ACTIVATION</w:t>
            </w:r>
          </w:p>
        </w:tc>
      </w:tr>
      <w:tr w:rsidR="006E0058" w:rsidRPr="00D206A2" w14:paraId="586AA90A" w14:textId="77777777" w:rsidTr="00E834DA">
        <w:trPr>
          <w:trHeight w:val="20"/>
        </w:trPr>
        <w:tc>
          <w:tcPr>
            <w:tcW w:w="10980" w:type="dxa"/>
            <w:tcBorders>
              <w:top w:val="single" w:sz="4" w:space="0" w:color="auto"/>
              <w:left w:val="single" w:sz="4" w:space="0" w:color="auto"/>
              <w:bottom w:val="single" w:sz="4" w:space="0" w:color="auto"/>
              <w:right w:val="single" w:sz="4" w:space="0" w:color="auto"/>
            </w:tcBorders>
            <w:hideMark/>
          </w:tcPr>
          <w:p w14:paraId="7CDF3121" w14:textId="5FD8A8F1" w:rsidR="009169CF" w:rsidRPr="00D206A2" w:rsidRDefault="00D127A8" w:rsidP="001F4FE6">
            <w:pPr>
              <w:pStyle w:val="TableParagraph"/>
              <w:rPr>
                <w:kern w:val="28"/>
              </w:rPr>
            </w:pPr>
            <w:sdt>
              <w:sdtPr>
                <w:rPr>
                  <w:kern w:val="28"/>
                </w:rPr>
                <w:id w:val="1876734465"/>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Upon arrival at the FAC, check in at the personnel check-in station in the reception area. Receive assignment, reporting location/station, reporting time, and any special instructions.</w:t>
            </w:r>
          </w:p>
          <w:p w14:paraId="027C894B" w14:textId="1D37B31D" w:rsidR="006E0058" w:rsidRPr="00D206A2" w:rsidRDefault="00D127A8" w:rsidP="001F4FE6">
            <w:pPr>
              <w:pStyle w:val="TableParagraph"/>
              <w:rPr>
                <w:kern w:val="28"/>
              </w:rPr>
            </w:pPr>
            <w:sdt>
              <w:sdtPr>
                <w:rPr>
                  <w:kern w:val="28"/>
                </w:rPr>
                <w:id w:val="773365552"/>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Obtain and display the appropriate badge provided by FAC staff and your agency identification.</w:t>
            </w:r>
          </w:p>
          <w:p w14:paraId="7EABA994" w14:textId="2EF190A5" w:rsidR="006E0058" w:rsidRPr="00D206A2" w:rsidRDefault="00D127A8" w:rsidP="001F4FE6">
            <w:pPr>
              <w:pStyle w:val="TableParagraph"/>
              <w:rPr>
                <w:kern w:val="28"/>
              </w:rPr>
            </w:pPr>
            <w:sdt>
              <w:sdtPr>
                <w:rPr>
                  <w:kern w:val="28"/>
                </w:rPr>
                <w:id w:val="1722023957"/>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Obtain an</w:t>
            </w:r>
            <w:r w:rsidR="00155B3F">
              <w:rPr>
                <w:kern w:val="28"/>
              </w:rPr>
              <w:t xml:space="preserve"> incident command system (ICS) 214</w:t>
            </w:r>
            <w:r w:rsidR="006E0058" w:rsidRPr="00D206A2">
              <w:rPr>
                <w:kern w:val="28"/>
              </w:rPr>
              <w:t xml:space="preserve"> Activity Log Form and begin to document activity.</w:t>
            </w:r>
          </w:p>
          <w:p w14:paraId="1A95A0D6" w14:textId="3495C864" w:rsidR="006E0058" w:rsidRPr="00D206A2" w:rsidRDefault="00D127A8" w:rsidP="001F4FE6">
            <w:pPr>
              <w:pStyle w:val="TableParagraph"/>
              <w:rPr>
                <w:kern w:val="28"/>
              </w:rPr>
            </w:pPr>
            <w:sdt>
              <w:sdtPr>
                <w:rPr>
                  <w:kern w:val="28"/>
                </w:rPr>
                <w:id w:val="1856922105"/>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Attend </w:t>
            </w:r>
            <w:r w:rsidR="009D2601">
              <w:rPr>
                <w:kern w:val="28"/>
              </w:rPr>
              <w:t>just-in-time training</w:t>
            </w:r>
            <w:r w:rsidR="006E0058" w:rsidRPr="00D206A2">
              <w:rPr>
                <w:kern w:val="28"/>
              </w:rPr>
              <w:t>. Review position checklists.</w:t>
            </w:r>
          </w:p>
          <w:p w14:paraId="7947E4EA" w14:textId="75A6BDFE" w:rsidR="006E0058" w:rsidRPr="00D206A2" w:rsidRDefault="00D127A8" w:rsidP="001F4FE6">
            <w:pPr>
              <w:pStyle w:val="TableParagraph"/>
              <w:rPr>
                <w:kern w:val="28"/>
              </w:rPr>
            </w:pPr>
            <w:sdt>
              <w:sdtPr>
                <w:rPr>
                  <w:kern w:val="28"/>
                </w:rPr>
                <w:id w:val="-619531811"/>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Review your position checklist(s)</w:t>
            </w:r>
            <w:r w:rsidR="00581C34" w:rsidRPr="00D206A2">
              <w:rPr>
                <w:kern w:val="28"/>
              </w:rPr>
              <w:t>, become familiar</w:t>
            </w:r>
            <w:r w:rsidR="006E0058" w:rsidRPr="00D206A2">
              <w:rPr>
                <w:kern w:val="28"/>
              </w:rPr>
              <w:t xml:space="preserve"> with the layout of their area, and review any key processes or documentation that may be helpful in accomplishing </w:t>
            </w:r>
            <w:r w:rsidR="00581C34" w:rsidRPr="00D206A2">
              <w:rPr>
                <w:kern w:val="28"/>
              </w:rPr>
              <w:t>your</w:t>
            </w:r>
            <w:r w:rsidR="006E0058" w:rsidRPr="00D206A2">
              <w:rPr>
                <w:kern w:val="28"/>
              </w:rPr>
              <w:t xml:space="preserve"> mission. Additional actions are noted below:</w:t>
            </w:r>
          </w:p>
          <w:p w14:paraId="5625E788" w14:textId="77777777" w:rsidR="006E0058" w:rsidRPr="00D206A2" w:rsidRDefault="00D127A8" w:rsidP="001F4FE6">
            <w:pPr>
              <w:pStyle w:val="TableParagraph2"/>
              <w:rPr>
                <w:kern w:val="28"/>
              </w:rPr>
            </w:pPr>
            <w:sdt>
              <w:sdtPr>
                <w:rPr>
                  <w:kern w:val="28"/>
                </w:rPr>
                <w:id w:val="-563876754"/>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Review any key resources, processes, or documentation (e.g., programs, brochures, forms) that may be helpful in accomplishing the mission of the Mental Health Group.</w:t>
            </w:r>
          </w:p>
          <w:p w14:paraId="0730366F" w14:textId="74CE5CA0" w:rsidR="006E0058" w:rsidRPr="00D206A2" w:rsidRDefault="00D127A8" w:rsidP="001F4FE6">
            <w:pPr>
              <w:pStyle w:val="TableParagraph2"/>
              <w:rPr>
                <w:kern w:val="28"/>
              </w:rPr>
            </w:pPr>
            <w:sdt>
              <w:sdtPr>
                <w:rPr>
                  <w:kern w:val="28"/>
                </w:rPr>
                <w:id w:val="-1510755683"/>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Ensure </w:t>
            </w:r>
            <w:r w:rsidR="00E834DA" w:rsidRPr="00D206A2">
              <w:rPr>
                <w:kern w:val="28"/>
              </w:rPr>
              <w:t>you</w:t>
            </w:r>
            <w:r w:rsidR="006E0058" w:rsidRPr="00D206A2">
              <w:rPr>
                <w:kern w:val="28"/>
              </w:rPr>
              <w:t xml:space="preserve"> understand resources available through the Services Branch (e.g., social services, victim services, public health, and spiritual care) as well as through the Mental Health Group, so resources are effectively communicated to families when appropriate.</w:t>
            </w:r>
          </w:p>
          <w:p w14:paraId="666E846F" w14:textId="77777777" w:rsidR="00E834DA" w:rsidRPr="00D206A2" w:rsidRDefault="00D127A8" w:rsidP="001F4FE6">
            <w:pPr>
              <w:pStyle w:val="TableParagraph"/>
              <w:rPr>
                <w:kern w:val="28"/>
              </w:rPr>
            </w:pPr>
            <w:sdt>
              <w:sdtPr>
                <w:rPr>
                  <w:kern w:val="28"/>
                </w:rPr>
                <w:id w:val="1269657397"/>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Contact support services groups to provide resource support as appropriate.</w:t>
            </w:r>
          </w:p>
          <w:p w14:paraId="6AD715C2" w14:textId="62D6D321" w:rsidR="006E0058" w:rsidRPr="00D206A2" w:rsidRDefault="00D127A8" w:rsidP="001F4FE6">
            <w:pPr>
              <w:pStyle w:val="TableParagraph"/>
              <w:rPr>
                <w:kern w:val="28"/>
              </w:rPr>
            </w:pPr>
            <w:sdt>
              <w:sdtPr>
                <w:rPr>
                  <w:kern w:val="28"/>
                </w:rPr>
                <w:id w:val="1882892438"/>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Request additional staff and resources as needed through your supervisor.</w:t>
            </w:r>
          </w:p>
        </w:tc>
      </w:tr>
      <w:tr w:rsidR="006E0058" w:rsidRPr="00D206A2" w14:paraId="520939E3" w14:textId="77777777" w:rsidTr="00E834DA">
        <w:trPr>
          <w:trHeight w:val="20"/>
        </w:trPr>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0EE3BE53" w14:textId="77777777" w:rsidR="006E0058" w:rsidRPr="00D206A2" w:rsidRDefault="006E0058" w:rsidP="00CE753D">
            <w:pPr>
              <w:pStyle w:val="Heading2"/>
              <w:rPr>
                <w:sz w:val="20"/>
                <w:szCs w:val="20"/>
              </w:rPr>
            </w:pPr>
            <w:r w:rsidRPr="00D206A2">
              <w:t>OPERATION</w:t>
            </w:r>
          </w:p>
        </w:tc>
      </w:tr>
      <w:tr w:rsidR="006E0058" w:rsidRPr="00D206A2" w14:paraId="14E6EB53" w14:textId="77777777" w:rsidTr="00E834DA">
        <w:trPr>
          <w:trHeight w:val="20"/>
        </w:trPr>
        <w:tc>
          <w:tcPr>
            <w:tcW w:w="10980" w:type="dxa"/>
            <w:tcBorders>
              <w:top w:val="single" w:sz="4" w:space="0" w:color="auto"/>
              <w:left w:val="single" w:sz="4" w:space="0" w:color="auto"/>
              <w:bottom w:val="single" w:sz="4" w:space="0" w:color="auto"/>
              <w:right w:val="single" w:sz="4" w:space="0" w:color="auto"/>
            </w:tcBorders>
            <w:hideMark/>
          </w:tcPr>
          <w:p w14:paraId="46FE9B19" w14:textId="488B770F" w:rsidR="006E0058" w:rsidRPr="00D206A2" w:rsidRDefault="00D127A8" w:rsidP="001F4FE6">
            <w:pPr>
              <w:pStyle w:val="TableParagraph"/>
              <w:rPr>
                <w:kern w:val="28"/>
              </w:rPr>
            </w:pPr>
            <w:sdt>
              <w:sdtPr>
                <w:rPr>
                  <w:kern w:val="28"/>
                </w:rPr>
                <w:id w:val="-691527243"/>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Coordinate family and staff counseling services, including management and staffing of emotional, mental, and spiritual services.</w:t>
            </w:r>
          </w:p>
          <w:p w14:paraId="4043CFBF" w14:textId="3FB87511" w:rsidR="006E0058" w:rsidRPr="00D206A2" w:rsidRDefault="00D127A8" w:rsidP="001F4FE6">
            <w:pPr>
              <w:pStyle w:val="TableParagraph"/>
              <w:rPr>
                <w:kern w:val="28"/>
              </w:rPr>
            </w:pPr>
            <w:sdt>
              <w:sdtPr>
                <w:rPr>
                  <w:kern w:val="28"/>
                </w:rPr>
                <w:id w:val="1118803413"/>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w:t>
            </w:r>
            <w:r w:rsidR="00164A9D" w:rsidRPr="00D206A2">
              <w:rPr>
                <w:kern w:val="28"/>
              </w:rPr>
              <w:t>F</w:t>
            </w:r>
            <w:r w:rsidR="006E0058" w:rsidRPr="00D206A2">
              <w:rPr>
                <w:kern w:val="28"/>
              </w:rPr>
              <w:t>loat to family areas (e.g., waiting area, lines) and assist as needed. Ensure one staff member is always present in the main area to provide support for those taken to designated area.</w:t>
            </w:r>
          </w:p>
          <w:p w14:paraId="0485A137" w14:textId="77777777" w:rsidR="006E0058" w:rsidRPr="00D206A2" w:rsidRDefault="00D127A8" w:rsidP="001F4FE6">
            <w:pPr>
              <w:pStyle w:val="TableParagraph"/>
              <w:rPr>
                <w:kern w:val="28"/>
              </w:rPr>
            </w:pPr>
            <w:sdt>
              <w:sdtPr>
                <w:rPr>
                  <w:kern w:val="28"/>
                </w:rPr>
                <w:id w:val="2123725623"/>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Refer families to the Local Mental Health Authority or other 24-hour hotlines as needed.</w:t>
            </w:r>
          </w:p>
          <w:p w14:paraId="61C6CA7C" w14:textId="77777777" w:rsidR="006E0058" w:rsidRPr="00D206A2" w:rsidRDefault="00D127A8" w:rsidP="001F4FE6">
            <w:pPr>
              <w:pStyle w:val="TableParagraph"/>
              <w:rPr>
                <w:kern w:val="28"/>
              </w:rPr>
            </w:pPr>
            <w:sdt>
              <w:sdtPr>
                <w:rPr>
                  <w:kern w:val="28"/>
                </w:rPr>
                <w:id w:val="1381359556"/>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Observe families when arriving and while waiting in the reception area to determine by visual observation if individual family members have mental health support needs.</w:t>
            </w:r>
          </w:p>
          <w:p w14:paraId="2252DAEE" w14:textId="77777777" w:rsidR="006E0058" w:rsidRPr="00D206A2" w:rsidRDefault="00D127A8" w:rsidP="001F4FE6">
            <w:pPr>
              <w:pStyle w:val="TableParagraph"/>
              <w:rPr>
                <w:kern w:val="28"/>
              </w:rPr>
            </w:pPr>
            <w:sdt>
              <w:sdtPr>
                <w:rPr>
                  <w:kern w:val="28"/>
                </w:rPr>
                <w:id w:val="-848166462"/>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Provide assistance as requested.</w:t>
            </w:r>
          </w:p>
          <w:p w14:paraId="5FA594CE" w14:textId="5F2968C1" w:rsidR="006E0058" w:rsidRPr="00D206A2" w:rsidRDefault="00D127A8" w:rsidP="001F4FE6">
            <w:pPr>
              <w:pStyle w:val="TableParagraph"/>
              <w:rPr>
                <w:kern w:val="28"/>
              </w:rPr>
            </w:pPr>
            <w:sdt>
              <w:sdtPr>
                <w:rPr>
                  <w:kern w:val="28"/>
                </w:rPr>
                <w:id w:val="-1497262267"/>
                <w14:checkbox>
                  <w14:checked w14:val="0"/>
                  <w14:checkedState w14:val="2612" w14:font="MS Gothic"/>
                  <w14:uncheckedState w14:val="2610" w14:font="MS Gothic"/>
                </w14:checkbox>
              </w:sdtPr>
              <w:sdtEndPr/>
              <w:sdtContent>
                <w:r w:rsidR="006E0058" w:rsidRPr="00D206A2">
                  <w:rPr>
                    <w:rFonts w:ascii="MS Gothic" w:eastAsia="MS Gothic" w:hAnsi="MS Gothic"/>
                    <w:kern w:val="28"/>
                  </w:rPr>
                  <w:t>☐</w:t>
                </w:r>
              </w:sdtContent>
            </w:sdt>
            <w:r w:rsidR="006E0058" w:rsidRPr="00D206A2">
              <w:rPr>
                <w:kern w:val="28"/>
              </w:rPr>
              <w:t xml:space="preserve"> </w:t>
            </w:r>
            <w:r w:rsidR="0002393A" w:rsidRPr="00D206A2">
              <w:rPr>
                <w:kern w:val="28"/>
              </w:rPr>
              <w:t>Develop</w:t>
            </w:r>
            <w:r w:rsidR="006E0058" w:rsidRPr="00D206A2">
              <w:rPr>
                <w:kern w:val="28"/>
              </w:rPr>
              <w:t xml:space="preserve"> a plan for follow-up support to all families requiring services.</w:t>
            </w:r>
          </w:p>
          <w:p w14:paraId="3E07A334" w14:textId="77777777" w:rsidR="006E0058" w:rsidRPr="00D206A2" w:rsidRDefault="00D127A8" w:rsidP="001F4FE6">
            <w:pPr>
              <w:pStyle w:val="TableParagraph"/>
              <w:rPr>
                <w:kern w:val="28"/>
              </w:rPr>
            </w:pPr>
            <w:sdt>
              <w:sdtPr>
                <w:rPr>
                  <w:kern w:val="28"/>
                </w:rPr>
                <w:id w:val="-1248730602"/>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Conduct mental health, spiritual, and psychological first aid.</w:t>
            </w:r>
          </w:p>
          <w:p w14:paraId="567E8134" w14:textId="77777777" w:rsidR="006E0058" w:rsidRPr="00D206A2" w:rsidRDefault="00D127A8" w:rsidP="001F4FE6">
            <w:pPr>
              <w:pStyle w:val="TableParagraph"/>
              <w:rPr>
                <w:kern w:val="28"/>
              </w:rPr>
            </w:pPr>
            <w:sdt>
              <w:sdtPr>
                <w:rPr>
                  <w:kern w:val="28"/>
                </w:rPr>
                <w:id w:val="-1059792631"/>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Maintain Unit/Activity Log (ICS Form 214).</w:t>
            </w:r>
          </w:p>
          <w:p w14:paraId="4E2F82B5" w14:textId="77777777" w:rsidR="006E0058" w:rsidRDefault="00D127A8" w:rsidP="001F4FE6">
            <w:pPr>
              <w:pStyle w:val="TableParagraph"/>
              <w:rPr>
                <w:kern w:val="28"/>
              </w:rPr>
            </w:pPr>
            <w:sdt>
              <w:sdtPr>
                <w:rPr>
                  <w:kern w:val="28"/>
                </w:rPr>
                <w:id w:val="-1436438908"/>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Attend family briefings, as requested and appropriate.</w:t>
            </w:r>
          </w:p>
          <w:p w14:paraId="74A78849" w14:textId="1DD40356" w:rsidR="007A6E3C" w:rsidRPr="00D206A2" w:rsidRDefault="00D127A8" w:rsidP="007A6E3C">
            <w:pPr>
              <w:pStyle w:val="TableParagraph"/>
              <w:rPr>
                <w:kern w:val="28"/>
              </w:rPr>
            </w:pPr>
            <w:sdt>
              <w:sdtPr>
                <w:rPr>
                  <w:kern w:val="28"/>
                </w:rPr>
                <w:id w:val="-1270383584"/>
                <w14:checkbox>
                  <w14:checked w14:val="0"/>
                  <w14:checkedState w14:val="2612" w14:font="MS Gothic"/>
                  <w14:uncheckedState w14:val="2610" w14:font="MS Gothic"/>
                </w14:checkbox>
              </w:sdtPr>
              <w:sdtEndPr/>
              <w:sdtContent>
                <w:r w:rsidR="007A6E3C" w:rsidRPr="00607B1A">
                  <w:rPr>
                    <w:rFonts w:ascii="Segoe UI Symbol" w:hAnsi="Segoe UI Symbol"/>
                    <w:kern w:val="28"/>
                  </w:rPr>
                  <w:t>☐</w:t>
                </w:r>
              </w:sdtContent>
            </w:sdt>
            <w:r w:rsidR="007A6E3C" w:rsidRPr="00607B1A">
              <w:rPr>
                <w:kern w:val="28"/>
              </w:rPr>
              <w:t xml:space="preserve"> </w:t>
            </w:r>
            <w:r w:rsidR="007A6E3C" w:rsidRPr="003C5680">
              <w:rPr>
                <w:kern w:val="28"/>
              </w:rPr>
              <w:t>Participate in meetings and briefings as needed.</w:t>
            </w:r>
          </w:p>
          <w:p w14:paraId="5A735093" w14:textId="4175ACC3" w:rsidR="006E0058" w:rsidRPr="00D206A2" w:rsidRDefault="00D127A8" w:rsidP="001F4FE6">
            <w:pPr>
              <w:pStyle w:val="TableParagraph"/>
              <w:rPr>
                <w:kern w:val="28"/>
              </w:rPr>
            </w:pPr>
            <w:sdt>
              <w:sdtPr>
                <w:rPr>
                  <w:kern w:val="28"/>
                </w:rPr>
                <w:id w:val="1938479757"/>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w:t>
            </w:r>
            <w:r w:rsidR="00E0560B" w:rsidRPr="00D206A2">
              <w:rPr>
                <w:kern w:val="28"/>
              </w:rPr>
              <w:t>In coordination with your supervisor, e</w:t>
            </w:r>
            <w:r w:rsidR="006E0058" w:rsidRPr="00D206A2">
              <w:rPr>
                <w:kern w:val="28"/>
              </w:rPr>
              <w:t xml:space="preserve">nsure </w:t>
            </w:r>
            <w:r w:rsidR="00E0560B" w:rsidRPr="00D206A2">
              <w:rPr>
                <w:kern w:val="28"/>
              </w:rPr>
              <w:t>you</w:t>
            </w:r>
            <w:r w:rsidR="006E0058" w:rsidRPr="00D206A2">
              <w:rPr>
                <w:kern w:val="28"/>
              </w:rPr>
              <w:t xml:space="preserve"> are provided with an opportunity to be debriefed and/or to receive counseling at the end of </w:t>
            </w:r>
            <w:r w:rsidR="00E0560B" w:rsidRPr="00D206A2">
              <w:rPr>
                <w:kern w:val="28"/>
              </w:rPr>
              <w:t>your</w:t>
            </w:r>
            <w:r w:rsidR="006E0058" w:rsidRPr="00D206A2">
              <w:rPr>
                <w:kern w:val="28"/>
              </w:rPr>
              <w:t xml:space="preserve"> shift </w:t>
            </w:r>
            <w:r w:rsidR="00E0560B" w:rsidRPr="00D206A2">
              <w:rPr>
                <w:kern w:val="28"/>
              </w:rPr>
              <w:t>or upon request</w:t>
            </w:r>
            <w:r w:rsidR="006E0058" w:rsidRPr="00D206A2">
              <w:rPr>
                <w:kern w:val="28"/>
              </w:rPr>
              <w:t>.</w:t>
            </w:r>
          </w:p>
        </w:tc>
      </w:tr>
      <w:tr w:rsidR="006E0058" w:rsidRPr="00D206A2" w14:paraId="6ACA0F30" w14:textId="77777777" w:rsidTr="00E834DA">
        <w:trPr>
          <w:trHeight w:val="20"/>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79DE9369" w14:textId="77777777" w:rsidR="006E0058" w:rsidRPr="00D206A2" w:rsidRDefault="006E0058" w:rsidP="00CE753D">
            <w:pPr>
              <w:pStyle w:val="Heading2"/>
              <w:rPr>
                <w:sz w:val="20"/>
                <w:szCs w:val="20"/>
              </w:rPr>
            </w:pPr>
            <w:r w:rsidRPr="00D206A2">
              <w:t>DEMOBILIZATION</w:t>
            </w:r>
          </w:p>
        </w:tc>
      </w:tr>
      <w:tr w:rsidR="006E0058" w:rsidRPr="00D206A2" w14:paraId="4A04999B" w14:textId="77777777" w:rsidTr="00E834DA">
        <w:trPr>
          <w:trHeight w:val="20"/>
        </w:trPr>
        <w:tc>
          <w:tcPr>
            <w:tcW w:w="10980" w:type="dxa"/>
            <w:tcBorders>
              <w:top w:val="single" w:sz="4" w:space="0" w:color="auto"/>
              <w:left w:val="single" w:sz="4" w:space="0" w:color="auto"/>
              <w:bottom w:val="single" w:sz="4" w:space="0" w:color="auto"/>
              <w:right w:val="single" w:sz="4" w:space="0" w:color="auto"/>
            </w:tcBorders>
            <w:hideMark/>
          </w:tcPr>
          <w:p w14:paraId="64B5A1F1" w14:textId="1C1E3CAF" w:rsidR="006E0058" w:rsidRPr="00D206A2" w:rsidRDefault="00D127A8" w:rsidP="001F4FE6">
            <w:pPr>
              <w:pStyle w:val="TableParagraph"/>
              <w:rPr>
                <w:kern w:val="28"/>
              </w:rPr>
            </w:pPr>
            <w:sdt>
              <w:sdtPr>
                <w:rPr>
                  <w:kern w:val="28"/>
                </w:rPr>
                <w:id w:val="1146931773"/>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w:t>
            </w:r>
            <w:r w:rsidR="00E0560B" w:rsidRPr="00D206A2">
              <w:rPr>
                <w:kern w:val="28"/>
              </w:rPr>
              <w:t>Attend a</w:t>
            </w:r>
            <w:r w:rsidR="006E0058" w:rsidRPr="00D206A2">
              <w:rPr>
                <w:kern w:val="28"/>
              </w:rPr>
              <w:t xml:space="preserve"> demobilization briefing with </w:t>
            </w:r>
            <w:r w:rsidR="00E0560B" w:rsidRPr="00D206A2">
              <w:rPr>
                <w:kern w:val="28"/>
              </w:rPr>
              <w:t>the Mental Health Services Group</w:t>
            </w:r>
            <w:r w:rsidR="006E0058" w:rsidRPr="00D206A2">
              <w:rPr>
                <w:kern w:val="28"/>
              </w:rPr>
              <w:t>.</w:t>
            </w:r>
          </w:p>
          <w:p w14:paraId="27127DFC" w14:textId="77777777" w:rsidR="006E0058" w:rsidRPr="00D206A2" w:rsidRDefault="00D127A8" w:rsidP="001F4FE6">
            <w:pPr>
              <w:pStyle w:val="TableParagraph"/>
              <w:rPr>
                <w:kern w:val="28"/>
              </w:rPr>
            </w:pPr>
            <w:sdt>
              <w:sdtPr>
                <w:rPr>
                  <w:kern w:val="28"/>
                </w:rPr>
                <w:id w:val="-483160702"/>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Return equipment and unused supplies issued by the FAC to the Logistics Section.</w:t>
            </w:r>
          </w:p>
          <w:p w14:paraId="1110B566" w14:textId="1CCEF9FE" w:rsidR="006E0058" w:rsidRPr="00D206A2" w:rsidRDefault="00D127A8" w:rsidP="00E2361A">
            <w:pPr>
              <w:pStyle w:val="TableParagraph"/>
              <w:rPr>
                <w:kern w:val="28"/>
              </w:rPr>
            </w:pPr>
            <w:sdt>
              <w:sdtPr>
                <w:rPr>
                  <w:kern w:val="28"/>
                </w:rPr>
                <w:id w:val="157968631"/>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Arrange for </w:t>
            </w:r>
            <w:r w:rsidR="008A1C53">
              <w:rPr>
                <w:kern w:val="28"/>
              </w:rPr>
              <w:t xml:space="preserve">the </w:t>
            </w:r>
            <w:r w:rsidR="006E0058" w:rsidRPr="00D206A2">
              <w:rPr>
                <w:kern w:val="28"/>
              </w:rPr>
              <w:t>return of any agency-owned equipment (computers, etc.).</w:t>
            </w:r>
          </w:p>
          <w:p w14:paraId="490BBB82" w14:textId="7FA7D19A" w:rsidR="006E0058" w:rsidRPr="00D206A2" w:rsidRDefault="00D127A8" w:rsidP="001F4FE6">
            <w:pPr>
              <w:pStyle w:val="TableParagraph"/>
              <w:rPr>
                <w:kern w:val="28"/>
              </w:rPr>
            </w:pPr>
            <w:sdt>
              <w:sdtPr>
                <w:rPr>
                  <w:kern w:val="28"/>
                </w:rPr>
                <w:id w:val="-266624947"/>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Turn in all activity logs (ICS Form 214) to your supervisor.</w:t>
            </w:r>
          </w:p>
          <w:p w14:paraId="62253F91" w14:textId="77777777" w:rsidR="006E0058" w:rsidRPr="00D206A2" w:rsidRDefault="00D127A8" w:rsidP="001F4FE6">
            <w:pPr>
              <w:pStyle w:val="TableParagraph"/>
              <w:rPr>
                <w:kern w:val="28"/>
              </w:rPr>
            </w:pPr>
            <w:sdt>
              <w:sdtPr>
                <w:rPr>
                  <w:kern w:val="28"/>
                </w:rPr>
                <w:id w:val="109644687"/>
                <w14:checkbox>
                  <w14:checked w14:val="0"/>
                  <w14:checkedState w14:val="2612" w14:font="MS Gothic"/>
                  <w14:uncheckedState w14:val="2610" w14:font="MS Gothic"/>
                </w14:checkbox>
              </w:sdtPr>
              <w:sdtEndPr/>
              <w:sdtContent>
                <w:r w:rsidR="006E0058" w:rsidRPr="00D206A2">
                  <w:rPr>
                    <w:rFonts w:ascii="Segoe UI Symbol" w:hAnsi="Segoe UI Symbol" w:cs="Segoe UI Symbol"/>
                    <w:kern w:val="28"/>
                  </w:rPr>
                  <w:t>☐</w:t>
                </w:r>
              </w:sdtContent>
            </w:sdt>
            <w:r w:rsidR="006E0058" w:rsidRPr="00D206A2">
              <w:rPr>
                <w:kern w:val="28"/>
              </w:rPr>
              <w:t xml:space="preserve"> Sign out at the personnel check-out station. Turn in all documentation to include position checklists and evaluation forms. Turn in your radio.</w:t>
            </w:r>
          </w:p>
        </w:tc>
      </w:tr>
    </w:tbl>
    <w:p w14:paraId="1032DBD6" w14:textId="54113D70" w:rsidR="006E0058" w:rsidRPr="00D206A2" w:rsidRDefault="006E0058" w:rsidP="002356BB">
      <w:pPr>
        <w:rPr>
          <w:rFonts w:ascii="Segoe UI Semilight" w:hAnsi="Segoe UI Semilight" w:cs="Segoe UI Semilight"/>
          <w:kern w:val="28"/>
          <w:szCs w:val="20"/>
        </w:rPr>
      </w:pPr>
    </w:p>
    <w:p w14:paraId="346EC66F" w14:textId="77777777" w:rsidR="006E0058" w:rsidRPr="00D206A2" w:rsidRDefault="006E0058" w:rsidP="0091453D">
      <w:r w:rsidRPr="00D206A2">
        <w:br w:type="page"/>
      </w:r>
    </w:p>
    <w:p w14:paraId="13AF0563" w14:textId="77777777" w:rsidR="00682BDA" w:rsidRPr="0091453D" w:rsidRDefault="00682BDA" w:rsidP="005740B0">
      <w:pPr>
        <w:pStyle w:val="Heading4"/>
      </w:pPr>
      <w:bookmarkStart w:id="20" w:name="_Toc111450290"/>
      <w:r w:rsidRPr="00D206A2">
        <w:lastRenderedPageBreak/>
        <w:t>SPIRITUAL CARE UNIT LEADER</w:t>
      </w:r>
      <w:bookmarkEnd w:id="20"/>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25037B02" w14:textId="77777777" w:rsidTr="00556719">
        <w:tc>
          <w:tcPr>
            <w:tcW w:w="10980" w:type="dxa"/>
            <w:tcBorders>
              <w:top w:val="single" w:sz="4" w:space="0" w:color="auto"/>
              <w:left w:val="single" w:sz="4" w:space="0" w:color="auto"/>
              <w:bottom w:val="single" w:sz="4" w:space="0" w:color="auto"/>
              <w:right w:val="single" w:sz="4" w:space="0" w:color="auto"/>
            </w:tcBorders>
            <w:tcMar>
              <w:left w:w="115" w:type="dxa"/>
              <w:right w:w="115" w:type="dxa"/>
            </w:tcMar>
            <w:hideMark/>
          </w:tcPr>
          <w:p w14:paraId="438A203C" w14:textId="19ABBEEA" w:rsidR="002356BB" w:rsidRPr="00D206A2" w:rsidRDefault="002356BB" w:rsidP="00556719">
            <w:pPr>
              <w:pStyle w:val="TableText0"/>
              <w:rPr>
                <w:kern w:val="28"/>
              </w:rPr>
            </w:pPr>
            <w:r w:rsidRPr="00D206A2">
              <w:rPr>
                <w:b/>
                <w:bCs/>
                <w:kern w:val="28"/>
              </w:rPr>
              <w:t>Mission:</w:t>
            </w:r>
            <w:r w:rsidRPr="00D206A2">
              <w:rPr>
                <w:kern w:val="28"/>
              </w:rPr>
              <w:t xml:space="preserve"> The Spiritual Care Unit ensures the provision of spiritual care service and support to </w:t>
            </w:r>
            <w:r w:rsidR="00AD30AB">
              <w:rPr>
                <w:kern w:val="28"/>
              </w:rPr>
              <w:t>Family Assistance Center</w:t>
            </w:r>
            <w:r w:rsidR="00AD30AB" w:rsidRPr="00607B1A">
              <w:rPr>
                <w:kern w:val="28"/>
              </w:rPr>
              <w:t xml:space="preserve"> </w:t>
            </w:r>
            <w:r w:rsidR="00AD30AB">
              <w:rPr>
                <w:kern w:val="28"/>
              </w:rPr>
              <w:t>(</w:t>
            </w:r>
            <w:r w:rsidR="00AD30AB" w:rsidRPr="00D206A2">
              <w:rPr>
                <w:kern w:val="28"/>
              </w:rPr>
              <w:t>FAC</w:t>
            </w:r>
            <w:r w:rsidR="00AD30AB">
              <w:rPr>
                <w:kern w:val="28"/>
              </w:rPr>
              <w:t>)</w:t>
            </w:r>
            <w:r w:rsidR="00AD30AB" w:rsidRPr="00D206A2">
              <w:rPr>
                <w:kern w:val="28"/>
              </w:rPr>
              <w:t xml:space="preserve"> </w:t>
            </w:r>
            <w:r w:rsidRPr="00D206A2">
              <w:rPr>
                <w:kern w:val="28"/>
              </w:rPr>
              <w:t>families. The Spiritual Care Unit ensures that the spiritual care provided meets the needs/religious preferences of all families of the FAC. The Spiritual Care Unit Leader reports to the Mental Health Services Group Supervisor.</w:t>
            </w:r>
          </w:p>
        </w:tc>
      </w:tr>
      <w:tr w:rsidR="002356BB" w:rsidRPr="00D206A2" w14:paraId="48DE6FEF"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1192D412" w14:textId="77777777" w:rsidR="002356BB" w:rsidRPr="00D206A2" w:rsidRDefault="002356BB" w:rsidP="00CE753D">
            <w:pPr>
              <w:pStyle w:val="Heading2"/>
              <w:rPr>
                <w:sz w:val="20"/>
                <w:szCs w:val="20"/>
              </w:rPr>
            </w:pPr>
            <w:r w:rsidRPr="00D206A2">
              <w:t>ACTIVATION</w:t>
            </w:r>
          </w:p>
        </w:tc>
      </w:tr>
      <w:tr w:rsidR="002356BB" w:rsidRPr="00D206A2" w14:paraId="2010D518"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15392B47" w14:textId="1CD3D96F" w:rsidR="009169CF" w:rsidRPr="00D206A2" w:rsidRDefault="00D127A8" w:rsidP="001F4FE6">
            <w:pPr>
              <w:pStyle w:val="TableParagraph"/>
              <w:rPr>
                <w:kern w:val="28"/>
              </w:rPr>
            </w:pPr>
            <w:sdt>
              <w:sdtPr>
                <w:rPr>
                  <w:kern w:val="28"/>
                </w:rPr>
                <w:id w:val="68402455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check in at the personnel check-in station in the reception area. Receive assignment, reporting location/station, reporting time, and any special instructions.</w:t>
            </w:r>
          </w:p>
          <w:p w14:paraId="75716B60" w14:textId="43C91BB8" w:rsidR="002356BB" w:rsidRPr="00D206A2" w:rsidRDefault="00D127A8" w:rsidP="001F4FE6">
            <w:pPr>
              <w:pStyle w:val="TableParagraph"/>
              <w:rPr>
                <w:kern w:val="28"/>
              </w:rPr>
            </w:pPr>
            <w:sdt>
              <w:sdtPr>
                <w:rPr>
                  <w:kern w:val="28"/>
                </w:rPr>
                <w:id w:val="5899295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appropriate badge provided by FAC staff and your agency identification.</w:t>
            </w:r>
          </w:p>
          <w:p w14:paraId="1B312DB3" w14:textId="458A4429" w:rsidR="002356BB" w:rsidRPr="00D206A2" w:rsidRDefault="00D127A8" w:rsidP="001F4FE6">
            <w:pPr>
              <w:pStyle w:val="TableParagraph"/>
              <w:rPr>
                <w:kern w:val="28"/>
              </w:rPr>
            </w:pPr>
            <w:sdt>
              <w:sdtPr>
                <w:rPr>
                  <w:kern w:val="28"/>
                </w:rPr>
                <w:id w:val="-200103640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48B2EE30" w14:textId="7939E655" w:rsidR="002356BB" w:rsidRPr="00D206A2" w:rsidRDefault="00D127A8" w:rsidP="001F4FE6">
            <w:pPr>
              <w:pStyle w:val="TableParagraph"/>
              <w:rPr>
                <w:kern w:val="28"/>
              </w:rPr>
            </w:pPr>
            <w:sdt>
              <w:sdtPr>
                <w:rPr>
                  <w:kern w:val="28"/>
                </w:rPr>
                <w:id w:val="-195176785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w:t>
            </w:r>
            <w:r w:rsidR="00AD7D67">
              <w:rPr>
                <w:kern w:val="28"/>
              </w:rPr>
              <w:t xml:space="preserve"> </w:t>
            </w:r>
            <w:r w:rsidR="00AD7D67" w:rsidRPr="00D206A2">
              <w:rPr>
                <w:kern w:val="28"/>
              </w:rPr>
              <w:t>Review position checklists.</w:t>
            </w:r>
          </w:p>
          <w:p w14:paraId="13689031" w14:textId="37C490B1" w:rsidR="002356BB" w:rsidRPr="00D206A2" w:rsidRDefault="00D127A8" w:rsidP="001F4FE6">
            <w:pPr>
              <w:pStyle w:val="TableParagraph"/>
              <w:rPr>
                <w:kern w:val="28"/>
              </w:rPr>
            </w:pPr>
            <w:sdt>
              <w:sdtPr>
                <w:rPr>
                  <w:kern w:val="28"/>
                </w:rPr>
                <w:id w:val="-190011966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port to your assigned workstation. Obtain </w:t>
            </w:r>
            <w:r w:rsidR="009E53F0">
              <w:rPr>
                <w:kern w:val="28"/>
              </w:rPr>
              <w:t>information</w:t>
            </w:r>
            <w:r w:rsidR="002356BB" w:rsidRPr="00D206A2">
              <w:rPr>
                <w:kern w:val="28"/>
              </w:rPr>
              <w:t xml:space="preserve"> and job/task assignment from Mental Health Services Group. Review FAC Incident Action Plan for the Operational period.</w:t>
            </w:r>
          </w:p>
          <w:p w14:paraId="2D7058BB" w14:textId="03BC2BDC" w:rsidR="002356BB" w:rsidRPr="00D206A2" w:rsidRDefault="00D127A8" w:rsidP="001F4FE6">
            <w:pPr>
              <w:pStyle w:val="TableParagraph"/>
              <w:rPr>
                <w:kern w:val="28"/>
              </w:rPr>
            </w:pPr>
            <w:sdt>
              <w:sdtPr>
                <w:rPr>
                  <w:kern w:val="28"/>
                </w:rPr>
                <w:id w:val="-114765992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port to the Resources Branch to obtain computers or other electronic equipment; workstation telephone numbers; and </w:t>
            </w:r>
            <w:r w:rsidR="009E53F0">
              <w:rPr>
                <w:kern w:val="28"/>
              </w:rPr>
              <w:t>information</w:t>
            </w:r>
            <w:r w:rsidR="002356BB" w:rsidRPr="00D206A2">
              <w:rPr>
                <w:kern w:val="28"/>
              </w:rPr>
              <w:t xml:space="preserve"> on web access, communications systems, passwords, and other technology-related procedures. If bringing agency-owned equipment, report to the Resources Branch to obtain </w:t>
            </w:r>
            <w:r w:rsidR="009E53F0">
              <w:rPr>
                <w:kern w:val="28"/>
              </w:rPr>
              <w:t>information</w:t>
            </w:r>
            <w:r w:rsidR="002356BB" w:rsidRPr="00D206A2">
              <w:rPr>
                <w:kern w:val="28"/>
              </w:rPr>
              <w:t xml:space="preserve"> on connection procedures, passwords, and other technology-related procedures.</w:t>
            </w:r>
          </w:p>
          <w:p w14:paraId="4A08C8DD" w14:textId="70DFF35E" w:rsidR="002356BB" w:rsidRPr="00D206A2" w:rsidRDefault="00D127A8" w:rsidP="001F4FE6">
            <w:pPr>
              <w:pStyle w:val="TableParagraph"/>
              <w:rPr>
                <w:kern w:val="28"/>
              </w:rPr>
            </w:pPr>
            <w:sdt>
              <w:sdtPr>
                <w:rPr>
                  <w:kern w:val="28"/>
                </w:rPr>
                <w:id w:val="13955162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set-up and logistics are complete for the spiritual care area.</w:t>
            </w:r>
          </w:p>
          <w:p w14:paraId="4E0E9256" w14:textId="2AD147D5" w:rsidR="002356BB" w:rsidRPr="00D206A2" w:rsidRDefault="00D127A8" w:rsidP="001F4FE6">
            <w:pPr>
              <w:pStyle w:val="TableParagraph"/>
              <w:rPr>
                <w:kern w:val="28"/>
              </w:rPr>
            </w:pPr>
            <w:sdt>
              <w:sdtPr>
                <w:rPr>
                  <w:kern w:val="28"/>
                </w:rPr>
                <w:id w:val="185059410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w:t>
            </w:r>
          </w:p>
        </w:tc>
      </w:tr>
      <w:tr w:rsidR="002356BB" w:rsidRPr="00D206A2" w14:paraId="6515B6EA"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40CBCA1E" w14:textId="77777777" w:rsidR="002356BB" w:rsidRPr="00D206A2" w:rsidRDefault="002356BB" w:rsidP="00CE753D">
            <w:pPr>
              <w:pStyle w:val="Heading2"/>
              <w:rPr>
                <w:sz w:val="20"/>
                <w:szCs w:val="20"/>
              </w:rPr>
            </w:pPr>
            <w:r w:rsidRPr="00D206A2">
              <w:t>OPERATION</w:t>
            </w:r>
          </w:p>
        </w:tc>
      </w:tr>
      <w:tr w:rsidR="002356BB" w:rsidRPr="00D206A2" w14:paraId="4C2FB1D0"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0D171CEE" w14:textId="1CDDECC7" w:rsidR="002356BB" w:rsidRPr="00D206A2" w:rsidRDefault="00D127A8" w:rsidP="001F4FE6">
            <w:pPr>
              <w:pStyle w:val="TableParagraph"/>
              <w:rPr>
                <w:kern w:val="28"/>
              </w:rPr>
            </w:pPr>
            <w:sdt>
              <w:sdtPr>
                <w:rPr>
                  <w:kern w:val="28"/>
                </w:rPr>
                <w:id w:val="-210193117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evelop and execute a strategy for the provision of spiritual care at the FAC.</w:t>
            </w:r>
          </w:p>
          <w:p w14:paraId="4ABD9BD8" w14:textId="5A885675" w:rsidR="002356BB" w:rsidRPr="00D206A2" w:rsidRDefault="00D127A8" w:rsidP="001F4FE6">
            <w:pPr>
              <w:pStyle w:val="TableParagraph"/>
              <w:rPr>
                <w:kern w:val="28"/>
              </w:rPr>
            </w:pPr>
            <w:sdt>
              <w:sdtPr>
                <w:rPr>
                  <w:kern w:val="28"/>
                </w:rPr>
                <w:id w:val="-2949724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the Registration Group to discuss strategies for providing spiritual care support to families before and after registration. Develop a plan for follow-up support to families requiring services.</w:t>
            </w:r>
          </w:p>
          <w:p w14:paraId="67108EF3" w14:textId="3A6F7F2D" w:rsidR="002356BB" w:rsidRPr="00D206A2" w:rsidRDefault="00D127A8" w:rsidP="001F4FE6">
            <w:pPr>
              <w:pStyle w:val="TableParagraph"/>
              <w:rPr>
                <w:kern w:val="28"/>
              </w:rPr>
            </w:pPr>
            <w:sdt>
              <w:sdtPr>
                <w:rPr>
                  <w:kern w:val="28"/>
                </w:rPr>
                <w:id w:val="120776960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courage staff to float to family areas (e.g., waiting area, lines) and assist as needed/requested. Ensure one staff member is always present in the main area to provide support for those taken to the designated area.</w:t>
            </w:r>
          </w:p>
          <w:p w14:paraId="0148E62F" w14:textId="5C16489D" w:rsidR="002356BB" w:rsidRPr="00D206A2" w:rsidRDefault="00D127A8" w:rsidP="001F4FE6">
            <w:pPr>
              <w:pStyle w:val="TableParagraph"/>
              <w:rPr>
                <w:kern w:val="28"/>
              </w:rPr>
            </w:pPr>
            <w:sdt>
              <w:sdtPr>
                <w:rPr>
                  <w:kern w:val="28"/>
                </w:rPr>
                <w:id w:val="-59708974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Notification Group on strategies for providing spiritual care support to families as needed.</w:t>
            </w:r>
          </w:p>
          <w:p w14:paraId="4DBA8CD3" w14:textId="1DCA1C1A" w:rsidR="002356BB" w:rsidRPr="00D206A2" w:rsidRDefault="00D127A8" w:rsidP="001F4FE6">
            <w:pPr>
              <w:pStyle w:val="TableParagraph"/>
              <w:rPr>
                <w:kern w:val="28"/>
              </w:rPr>
            </w:pPr>
            <w:sdt>
              <w:sdtPr>
                <w:rPr>
                  <w:kern w:val="28"/>
                </w:rPr>
                <w:id w:val="-44192300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upport coordination efforts for site visits and memorial services (if appropriate).</w:t>
            </w:r>
          </w:p>
          <w:p w14:paraId="26736D18" w14:textId="1D5E7E38" w:rsidR="002356BB" w:rsidRPr="00D206A2" w:rsidRDefault="00D127A8" w:rsidP="001F4FE6">
            <w:pPr>
              <w:pStyle w:val="TableParagraph"/>
              <w:rPr>
                <w:kern w:val="28"/>
              </w:rPr>
            </w:pPr>
            <w:sdt>
              <w:sdtPr>
                <w:rPr>
                  <w:kern w:val="28"/>
                </w:rPr>
                <w:id w:val="84876794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5422AEF1" w14:textId="5B1F0989" w:rsidR="002356BB" w:rsidRDefault="00D127A8" w:rsidP="001F4FE6">
            <w:pPr>
              <w:pStyle w:val="TableParagraph"/>
              <w:rPr>
                <w:kern w:val="28"/>
              </w:rPr>
            </w:pPr>
            <w:sdt>
              <w:sdtPr>
                <w:rPr>
                  <w:kern w:val="28"/>
                </w:rPr>
                <w:id w:val="-78643368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p>
          <w:p w14:paraId="2C52AF01" w14:textId="00D4D674" w:rsidR="00347FC2" w:rsidRPr="00D206A2" w:rsidRDefault="00D127A8" w:rsidP="00347FC2">
            <w:pPr>
              <w:pStyle w:val="TableParagraph"/>
              <w:rPr>
                <w:kern w:val="28"/>
              </w:rPr>
            </w:pPr>
            <w:sdt>
              <w:sdtPr>
                <w:rPr>
                  <w:kern w:val="28"/>
                </w:rPr>
                <w:id w:val="-165639031"/>
                <w14:checkbox>
                  <w14:checked w14:val="0"/>
                  <w14:checkedState w14:val="2612" w14:font="MS Gothic"/>
                  <w14:uncheckedState w14:val="2610" w14:font="MS Gothic"/>
                </w14:checkbox>
              </w:sdtPr>
              <w:sdtEndPr/>
              <w:sdtContent>
                <w:r w:rsidR="00347FC2" w:rsidRPr="00607B1A">
                  <w:rPr>
                    <w:rFonts w:ascii="Segoe UI Symbol" w:hAnsi="Segoe UI Symbol"/>
                    <w:kern w:val="28"/>
                  </w:rPr>
                  <w:t>☐</w:t>
                </w:r>
              </w:sdtContent>
            </w:sdt>
            <w:r w:rsidR="00347FC2" w:rsidRPr="00607B1A">
              <w:rPr>
                <w:kern w:val="28"/>
              </w:rPr>
              <w:t xml:space="preserve"> </w:t>
            </w:r>
            <w:r w:rsidR="00347FC2" w:rsidRPr="003C5680">
              <w:rPr>
                <w:kern w:val="28"/>
              </w:rPr>
              <w:t>Participate in meetings and briefings as needed.</w:t>
            </w:r>
          </w:p>
          <w:p w14:paraId="08B96A4D" w14:textId="6010118F" w:rsidR="002356BB" w:rsidRPr="00D206A2" w:rsidRDefault="00D127A8" w:rsidP="001F4FE6">
            <w:pPr>
              <w:pStyle w:val="TableParagraph"/>
              <w:rPr>
                <w:kern w:val="28"/>
              </w:rPr>
            </w:pPr>
            <w:sdt>
              <w:sdtPr>
                <w:rPr>
                  <w:kern w:val="28"/>
                </w:rPr>
                <w:id w:val="-175989420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the incoming Spiritual Care Unit Leader if a subsequent operational period is scheduled.</w:t>
            </w:r>
          </w:p>
        </w:tc>
      </w:tr>
      <w:tr w:rsidR="002356BB" w:rsidRPr="00D206A2" w14:paraId="004CB265"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20F55F10" w14:textId="0B623CE3" w:rsidR="002356BB" w:rsidRPr="00D206A2" w:rsidRDefault="002356BB" w:rsidP="00CE753D">
            <w:pPr>
              <w:pStyle w:val="Heading2"/>
              <w:rPr>
                <w:sz w:val="20"/>
                <w:szCs w:val="20"/>
              </w:rPr>
            </w:pPr>
            <w:r w:rsidRPr="00D206A2">
              <w:t>DEMOBILIZATION</w:t>
            </w:r>
          </w:p>
        </w:tc>
      </w:tr>
      <w:tr w:rsidR="002356BB" w:rsidRPr="00D206A2" w14:paraId="04BEF2A7"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73730BD8" w14:textId="77777777" w:rsidR="009169CF" w:rsidRPr="00D206A2" w:rsidRDefault="00D127A8" w:rsidP="001F4FE6">
            <w:pPr>
              <w:pStyle w:val="TableParagraph"/>
              <w:rPr>
                <w:kern w:val="28"/>
              </w:rPr>
            </w:pPr>
            <w:sdt>
              <w:sdtPr>
                <w:rPr>
                  <w:kern w:val="28"/>
                </w:rPr>
                <w:id w:val="143764017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demobilization briefing with staff assigned to you.</w:t>
            </w:r>
          </w:p>
          <w:p w14:paraId="0DB701AE" w14:textId="0FCE2BCD" w:rsidR="002356BB" w:rsidRPr="00D206A2" w:rsidRDefault="00D127A8" w:rsidP="001F4FE6">
            <w:pPr>
              <w:pStyle w:val="TableParagraph"/>
              <w:rPr>
                <w:kern w:val="28"/>
              </w:rPr>
            </w:pPr>
            <w:sdt>
              <w:sdtPr>
                <w:rPr>
                  <w:kern w:val="28"/>
                </w:rPr>
                <w:id w:val="11326409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595E64FD" w14:textId="022A3163" w:rsidR="002356BB" w:rsidRPr="00D206A2" w:rsidRDefault="00D127A8" w:rsidP="00E2361A">
            <w:pPr>
              <w:pStyle w:val="TableParagraph"/>
              <w:rPr>
                <w:kern w:val="28"/>
              </w:rPr>
            </w:pPr>
            <w:sdt>
              <w:sdtPr>
                <w:rPr>
                  <w:kern w:val="28"/>
                </w:rPr>
                <w:id w:val="-13132352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w:t>
            </w:r>
            <w:r w:rsidR="0048509B">
              <w:rPr>
                <w:kern w:val="28"/>
              </w:rPr>
              <w:t>for the return</w:t>
            </w:r>
            <w:r w:rsidR="002356BB" w:rsidRPr="00D206A2">
              <w:rPr>
                <w:kern w:val="28"/>
              </w:rPr>
              <w:t xml:space="preserve"> of any agency-owned equipment (computers, etc.).</w:t>
            </w:r>
          </w:p>
          <w:p w14:paraId="0811CFD3" w14:textId="4B6EC4C1" w:rsidR="002356BB" w:rsidRPr="00D206A2" w:rsidRDefault="00D127A8" w:rsidP="001F4FE6">
            <w:pPr>
              <w:pStyle w:val="TableParagraph"/>
              <w:rPr>
                <w:kern w:val="28"/>
              </w:rPr>
            </w:pPr>
            <w:sdt>
              <w:sdtPr>
                <w:rPr>
                  <w:kern w:val="28"/>
                </w:rPr>
                <w:id w:val="-28235099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ect activity logs</w:t>
            </w:r>
            <w:r w:rsidR="0048509B">
              <w:rPr>
                <w:kern w:val="28"/>
              </w:rPr>
              <w:t xml:space="preserve"> </w:t>
            </w:r>
            <w:r w:rsidR="0048509B" w:rsidRPr="00D206A2">
              <w:rPr>
                <w:kern w:val="28"/>
              </w:rPr>
              <w:t>(ICS Form 214)</w:t>
            </w:r>
            <w:r w:rsidR="00B45C63">
              <w:rPr>
                <w:kern w:val="28"/>
              </w:rPr>
              <w:t xml:space="preserve"> </w:t>
            </w:r>
            <w:r w:rsidR="00B45C63" w:rsidRPr="00B87338">
              <w:t>of your subordinates</w:t>
            </w:r>
            <w:r w:rsidR="00B45C63">
              <w:t xml:space="preserve"> </w:t>
            </w:r>
            <w:r w:rsidR="00B45C63">
              <w:rPr>
                <w:kern w:val="28"/>
              </w:rPr>
              <w:t>and</w:t>
            </w:r>
            <w:r w:rsidR="002356BB" w:rsidRPr="00D206A2">
              <w:rPr>
                <w:kern w:val="28"/>
              </w:rPr>
              <w:t xml:space="preserve"> complete your own</w:t>
            </w:r>
            <w:r w:rsidR="00B45C63">
              <w:rPr>
                <w:kern w:val="28"/>
              </w:rPr>
              <w:t>. T</w:t>
            </w:r>
            <w:r w:rsidR="002356BB" w:rsidRPr="00D206A2">
              <w:rPr>
                <w:kern w:val="28"/>
              </w:rPr>
              <w:t xml:space="preserve">urn in all </w:t>
            </w:r>
            <w:r w:rsidR="00B45C63" w:rsidRPr="00B87338">
              <w:t xml:space="preserve">activity logs </w:t>
            </w:r>
            <w:r w:rsidR="002356BB" w:rsidRPr="00D206A2">
              <w:rPr>
                <w:kern w:val="28"/>
              </w:rPr>
              <w:t>to your supervisor.</w:t>
            </w:r>
          </w:p>
          <w:p w14:paraId="26221651" w14:textId="6953AA24" w:rsidR="002356BB" w:rsidRPr="00D206A2" w:rsidRDefault="00D127A8" w:rsidP="001F4FE6">
            <w:pPr>
              <w:pStyle w:val="TableParagraph"/>
              <w:rPr>
                <w:kern w:val="28"/>
              </w:rPr>
            </w:pPr>
            <w:sdt>
              <w:sdtPr>
                <w:rPr>
                  <w:kern w:val="28"/>
                </w:rPr>
                <w:id w:val="-151722642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to include position checklists and evaluation forms. Turn in your radio.</w:t>
            </w:r>
          </w:p>
        </w:tc>
      </w:tr>
    </w:tbl>
    <w:p w14:paraId="77863FA6" w14:textId="31E42B98" w:rsidR="00AF72F9" w:rsidRPr="00D206A2" w:rsidRDefault="002356BB" w:rsidP="002356BB">
      <w:pPr>
        <w:spacing w:after="160"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br w:type="page"/>
      </w:r>
    </w:p>
    <w:p w14:paraId="747DE01F" w14:textId="77777777" w:rsidR="00682BDA" w:rsidRPr="0091453D" w:rsidRDefault="00682BDA" w:rsidP="005740B0">
      <w:pPr>
        <w:pStyle w:val="Heading4"/>
      </w:pPr>
      <w:bookmarkStart w:id="21" w:name="_Toc111450291"/>
      <w:r w:rsidRPr="00D206A2">
        <w:lastRenderedPageBreak/>
        <w:t>SPIRITUAL CARE STAFF</w:t>
      </w:r>
      <w:bookmarkEnd w:id="21"/>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AF72F9" w:rsidRPr="00D206A2" w14:paraId="21A58557" w14:textId="77777777" w:rsidTr="00556719">
        <w:tc>
          <w:tcPr>
            <w:tcW w:w="10980" w:type="dxa"/>
            <w:tcBorders>
              <w:top w:val="single" w:sz="4" w:space="0" w:color="auto"/>
              <w:left w:val="single" w:sz="4" w:space="0" w:color="auto"/>
              <w:bottom w:val="single" w:sz="4" w:space="0" w:color="auto"/>
              <w:right w:val="single" w:sz="4" w:space="0" w:color="auto"/>
            </w:tcBorders>
            <w:tcMar>
              <w:left w:w="115" w:type="dxa"/>
              <w:right w:w="115" w:type="dxa"/>
            </w:tcMar>
            <w:hideMark/>
          </w:tcPr>
          <w:p w14:paraId="0FE364FA" w14:textId="5567CDFD" w:rsidR="00AF72F9" w:rsidRPr="00D206A2" w:rsidRDefault="00AF72F9" w:rsidP="00556719">
            <w:pPr>
              <w:pStyle w:val="TableText0"/>
              <w:rPr>
                <w:kern w:val="28"/>
              </w:rPr>
            </w:pPr>
            <w:r w:rsidRPr="00D206A2">
              <w:rPr>
                <w:b/>
                <w:bCs/>
                <w:kern w:val="28"/>
              </w:rPr>
              <w:t xml:space="preserve">Mission: </w:t>
            </w:r>
            <w:r w:rsidRPr="00D206A2">
              <w:rPr>
                <w:kern w:val="28"/>
              </w:rPr>
              <w:t>Th</w:t>
            </w:r>
            <w:r w:rsidRPr="000B0C8F">
              <w:t xml:space="preserve">e Spiritual Care Unit ensures the provision of spiritual care service and support to </w:t>
            </w:r>
            <w:r w:rsidR="00AD30AB" w:rsidRPr="000B0C8F">
              <w:t xml:space="preserve">Family Assistance Center (FAC) </w:t>
            </w:r>
            <w:r w:rsidRPr="000B0C8F">
              <w:t>families. The Spiritual Care Unit ensures that the spiritual care provided meets the needs/religious preferences of all families of the FAC. The Spiritual Care Staff report to the Spiritual Care Unit Leader</w:t>
            </w:r>
            <w:r w:rsidRPr="00D206A2">
              <w:rPr>
                <w:kern w:val="28"/>
              </w:rPr>
              <w:t>.</w:t>
            </w:r>
          </w:p>
        </w:tc>
      </w:tr>
      <w:tr w:rsidR="00AF72F9" w:rsidRPr="00D206A2" w14:paraId="2391B445"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65F92F1F" w14:textId="77777777" w:rsidR="00AF72F9" w:rsidRPr="00D206A2" w:rsidRDefault="00AF72F9" w:rsidP="00CE753D">
            <w:pPr>
              <w:pStyle w:val="Heading2"/>
              <w:rPr>
                <w:sz w:val="20"/>
                <w:szCs w:val="20"/>
              </w:rPr>
            </w:pPr>
            <w:r w:rsidRPr="00D206A2">
              <w:t>ACTIVATION</w:t>
            </w:r>
          </w:p>
        </w:tc>
      </w:tr>
      <w:tr w:rsidR="00AF72F9" w:rsidRPr="00D206A2" w14:paraId="7F145428"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423E25B7" w14:textId="67F8E98C" w:rsidR="009169CF" w:rsidRPr="00D206A2" w:rsidRDefault="00D127A8" w:rsidP="001F4FE6">
            <w:pPr>
              <w:pStyle w:val="TableParagraph"/>
              <w:rPr>
                <w:kern w:val="28"/>
              </w:rPr>
            </w:pPr>
            <w:sdt>
              <w:sdtPr>
                <w:rPr>
                  <w:kern w:val="28"/>
                </w:rPr>
                <w:id w:val="-393733463"/>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Upon arrival at the FAC, check in at the personnel check-in station in the reception area. Receive assignment, reporting location/station, reporting time, and any special instructions.</w:t>
            </w:r>
          </w:p>
          <w:p w14:paraId="2CD0136F" w14:textId="66576803" w:rsidR="00AF72F9" w:rsidRPr="00D206A2" w:rsidRDefault="00D127A8" w:rsidP="001F4FE6">
            <w:pPr>
              <w:pStyle w:val="TableParagraph"/>
              <w:rPr>
                <w:kern w:val="28"/>
              </w:rPr>
            </w:pPr>
            <w:sdt>
              <w:sdtPr>
                <w:rPr>
                  <w:kern w:val="28"/>
                </w:rPr>
                <w:id w:val="571393469"/>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Obtain and display the appropriate badge provided by FAC staff and your agency identification.</w:t>
            </w:r>
          </w:p>
          <w:p w14:paraId="45864292" w14:textId="1FF4D3B2" w:rsidR="00AF72F9" w:rsidRPr="00D206A2" w:rsidRDefault="00D127A8" w:rsidP="001F4FE6">
            <w:pPr>
              <w:pStyle w:val="TableParagraph"/>
              <w:rPr>
                <w:kern w:val="28"/>
              </w:rPr>
            </w:pPr>
            <w:sdt>
              <w:sdtPr>
                <w:rPr>
                  <w:kern w:val="28"/>
                </w:rPr>
                <w:id w:val="1488516217"/>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Obtain an</w:t>
            </w:r>
            <w:r w:rsidR="00155B3F">
              <w:rPr>
                <w:kern w:val="28"/>
              </w:rPr>
              <w:t xml:space="preserve"> incident command system (ICS) 214</w:t>
            </w:r>
            <w:r w:rsidR="00AF72F9" w:rsidRPr="00D206A2">
              <w:rPr>
                <w:kern w:val="28"/>
              </w:rPr>
              <w:t xml:space="preserve"> Activity Log Form and begin to document activity.</w:t>
            </w:r>
          </w:p>
          <w:p w14:paraId="4AB4AC30" w14:textId="53A997C2" w:rsidR="00AF72F9" w:rsidRPr="00D206A2" w:rsidRDefault="00D127A8" w:rsidP="001F4FE6">
            <w:pPr>
              <w:pStyle w:val="TableParagraph"/>
              <w:rPr>
                <w:kern w:val="28"/>
              </w:rPr>
            </w:pPr>
            <w:sdt>
              <w:sdtPr>
                <w:rPr>
                  <w:kern w:val="28"/>
                </w:rPr>
                <w:id w:val="925538222"/>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Attend </w:t>
            </w:r>
            <w:r w:rsidR="009D2601">
              <w:rPr>
                <w:kern w:val="28"/>
              </w:rPr>
              <w:t>just-in-time training</w:t>
            </w:r>
            <w:r w:rsidR="00AF72F9" w:rsidRPr="00D206A2">
              <w:rPr>
                <w:kern w:val="28"/>
              </w:rPr>
              <w:t>, if required.</w:t>
            </w:r>
            <w:r w:rsidR="00AD7D67">
              <w:rPr>
                <w:kern w:val="28"/>
              </w:rPr>
              <w:t xml:space="preserve"> </w:t>
            </w:r>
            <w:r w:rsidR="00AD7D67" w:rsidRPr="00D206A2">
              <w:rPr>
                <w:kern w:val="28"/>
              </w:rPr>
              <w:t>Review position checklists.</w:t>
            </w:r>
          </w:p>
          <w:p w14:paraId="103E7C6A" w14:textId="6B88B305" w:rsidR="00AF72F9" w:rsidRPr="00D206A2" w:rsidRDefault="00D127A8" w:rsidP="001F4FE6">
            <w:pPr>
              <w:pStyle w:val="TableParagraph"/>
              <w:rPr>
                <w:kern w:val="28"/>
              </w:rPr>
            </w:pPr>
            <w:sdt>
              <w:sdtPr>
                <w:rPr>
                  <w:kern w:val="28"/>
                </w:rPr>
                <w:id w:val="1228339027"/>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Report to your assigned workstation. Obtain </w:t>
            </w:r>
            <w:r w:rsidR="009E53F0">
              <w:rPr>
                <w:kern w:val="28"/>
              </w:rPr>
              <w:t>information</w:t>
            </w:r>
            <w:r w:rsidR="00AF72F9" w:rsidRPr="00D206A2">
              <w:rPr>
                <w:kern w:val="28"/>
              </w:rPr>
              <w:t xml:space="preserve"> and job/task assignment from </w:t>
            </w:r>
            <w:r w:rsidR="008A06AA" w:rsidRPr="00D206A2">
              <w:rPr>
                <w:kern w:val="28"/>
              </w:rPr>
              <w:t>Spiritual Care Unit Leader</w:t>
            </w:r>
            <w:r w:rsidR="00AF72F9" w:rsidRPr="00D206A2">
              <w:rPr>
                <w:kern w:val="28"/>
              </w:rPr>
              <w:t xml:space="preserve">. Review FAC Incident Action Plan for the </w:t>
            </w:r>
            <w:r w:rsidR="004645E5">
              <w:rPr>
                <w:kern w:val="28"/>
              </w:rPr>
              <w:t>o</w:t>
            </w:r>
            <w:r w:rsidR="00AF72F9" w:rsidRPr="00D206A2">
              <w:rPr>
                <w:kern w:val="28"/>
              </w:rPr>
              <w:t>perational period.</w:t>
            </w:r>
          </w:p>
          <w:p w14:paraId="7660EA95" w14:textId="77777777" w:rsidR="00AF72F9" w:rsidRPr="00D206A2" w:rsidRDefault="00D127A8" w:rsidP="001F4FE6">
            <w:pPr>
              <w:pStyle w:val="TableParagraph"/>
              <w:rPr>
                <w:kern w:val="28"/>
              </w:rPr>
            </w:pPr>
            <w:sdt>
              <w:sdtPr>
                <w:rPr>
                  <w:kern w:val="28"/>
                </w:rPr>
                <w:id w:val="-26337252"/>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Request additional staff and resources as needed through your supervisor.</w:t>
            </w:r>
          </w:p>
        </w:tc>
      </w:tr>
      <w:tr w:rsidR="00AF72F9" w:rsidRPr="00D206A2" w14:paraId="34FFD79A"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49ED7073" w14:textId="77777777" w:rsidR="00AF72F9" w:rsidRPr="00D206A2" w:rsidRDefault="00AF72F9" w:rsidP="00CE753D">
            <w:pPr>
              <w:pStyle w:val="Heading2"/>
              <w:rPr>
                <w:sz w:val="20"/>
                <w:szCs w:val="20"/>
              </w:rPr>
            </w:pPr>
            <w:r w:rsidRPr="00D206A2">
              <w:t>OPERATION</w:t>
            </w:r>
          </w:p>
        </w:tc>
      </w:tr>
      <w:tr w:rsidR="00AF72F9" w:rsidRPr="00D206A2" w14:paraId="6CB154EC"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55FEF108" w14:textId="54FF010B" w:rsidR="00AF72F9" w:rsidRPr="00D206A2" w:rsidRDefault="00D127A8" w:rsidP="001F4FE6">
            <w:pPr>
              <w:pStyle w:val="TableParagraph"/>
              <w:rPr>
                <w:kern w:val="28"/>
              </w:rPr>
            </w:pPr>
            <w:sdt>
              <w:sdtPr>
                <w:rPr>
                  <w:kern w:val="28"/>
                </w:rPr>
                <w:id w:val="743994186"/>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w:t>
            </w:r>
            <w:r w:rsidR="00C003EF" w:rsidRPr="00D206A2">
              <w:rPr>
                <w:kern w:val="28"/>
              </w:rPr>
              <w:t xml:space="preserve">Meet with the Spiritual Care Unit Leader to understand the </w:t>
            </w:r>
            <w:r w:rsidR="00AF72F9" w:rsidRPr="00D206A2">
              <w:rPr>
                <w:kern w:val="28"/>
              </w:rPr>
              <w:t>strategy for the provision of spiritual care at the FAC.</w:t>
            </w:r>
          </w:p>
          <w:p w14:paraId="1254B85A" w14:textId="73F79D96" w:rsidR="00AF72F9" w:rsidRPr="00D206A2" w:rsidRDefault="00D127A8" w:rsidP="001F4FE6">
            <w:pPr>
              <w:pStyle w:val="TableParagraph"/>
              <w:rPr>
                <w:kern w:val="28"/>
              </w:rPr>
            </w:pPr>
            <w:sdt>
              <w:sdtPr>
                <w:rPr>
                  <w:kern w:val="28"/>
                </w:rPr>
                <w:id w:val="1915273614"/>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w:t>
            </w:r>
            <w:r w:rsidR="00C003EF" w:rsidRPr="00D206A2">
              <w:rPr>
                <w:kern w:val="28"/>
              </w:rPr>
              <w:t>Float</w:t>
            </w:r>
            <w:r w:rsidR="00AF72F9" w:rsidRPr="00D206A2">
              <w:rPr>
                <w:kern w:val="28"/>
              </w:rPr>
              <w:t xml:space="preserve"> to family areas (e.g., waiting area, lines) and assist as needed/requested. Ensure one staff member is always present in the main area to provide support for those taken to the designated area.</w:t>
            </w:r>
          </w:p>
          <w:p w14:paraId="1288A9D4" w14:textId="77777777" w:rsidR="00AF72F9" w:rsidRPr="00D206A2" w:rsidRDefault="00D127A8" w:rsidP="001F4FE6">
            <w:pPr>
              <w:pStyle w:val="TableParagraph"/>
              <w:rPr>
                <w:kern w:val="28"/>
              </w:rPr>
            </w:pPr>
            <w:sdt>
              <w:sdtPr>
                <w:rPr>
                  <w:kern w:val="28"/>
                </w:rPr>
                <w:id w:val="-1434282671"/>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Support coordination efforts for site visits and memorial services (if appropriate).</w:t>
            </w:r>
          </w:p>
          <w:p w14:paraId="1FE7D9BF" w14:textId="77777777" w:rsidR="00AF72F9" w:rsidRPr="00D206A2" w:rsidRDefault="00D127A8" w:rsidP="001F4FE6">
            <w:pPr>
              <w:pStyle w:val="TableParagraph"/>
              <w:rPr>
                <w:kern w:val="28"/>
              </w:rPr>
            </w:pPr>
            <w:sdt>
              <w:sdtPr>
                <w:rPr>
                  <w:kern w:val="28"/>
                </w:rPr>
                <w:id w:val="-1555927513"/>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Maintain Unit/Activity Log (ICS Form 214).</w:t>
            </w:r>
          </w:p>
          <w:p w14:paraId="5D058032" w14:textId="77777777" w:rsidR="00AF72F9" w:rsidRDefault="00D127A8" w:rsidP="001F4FE6">
            <w:pPr>
              <w:pStyle w:val="TableParagraph"/>
              <w:rPr>
                <w:kern w:val="28"/>
              </w:rPr>
            </w:pPr>
            <w:sdt>
              <w:sdtPr>
                <w:rPr>
                  <w:kern w:val="28"/>
                </w:rPr>
                <w:id w:val="370579139"/>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Attend family briefings, as requested and appropriate.</w:t>
            </w:r>
          </w:p>
          <w:p w14:paraId="3EA8CC45" w14:textId="34BF1477" w:rsidR="00347FC2" w:rsidRPr="00D206A2" w:rsidRDefault="00D127A8" w:rsidP="00347FC2">
            <w:pPr>
              <w:pStyle w:val="TableParagraph"/>
              <w:rPr>
                <w:kern w:val="28"/>
              </w:rPr>
            </w:pPr>
            <w:sdt>
              <w:sdtPr>
                <w:rPr>
                  <w:kern w:val="28"/>
                </w:rPr>
                <w:id w:val="1848057471"/>
                <w14:checkbox>
                  <w14:checked w14:val="0"/>
                  <w14:checkedState w14:val="2612" w14:font="MS Gothic"/>
                  <w14:uncheckedState w14:val="2610" w14:font="MS Gothic"/>
                </w14:checkbox>
              </w:sdtPr>
              <w:sdtEndPr/>
              <w:sdtContent>
                <w:r w:rsidR="00347FC2" w:rsidRPr="00607B1A">
                  <w:rPr>
                    <w:rFonts w:ascii="Segoe UI Symbol" w:hAnsi="Segoe UI Symbol"/>
                    <w:kern w:val="28"/>
                  </w:rPr>
                  <w:t>☐</w:t>
                </w:r>
              </w:sdtContent>
            </w:sdt>
            <w:r w:rsidR="00347FC2" w:rsidRPr="00607B1A">
              <w:rPr>
                <w:kern w:val="28"/>
              </w:rPr>
              <w:t xml:space="preserve"> </w:t>
            </w:r>
            <w:r w:rsidR="00347FC2" w:rsidRPr="003C5680">
              <w:rPr>
                <w:kern w:val="28"/>
              </w:rPr>
              <w:t>Participate in meetings and briefings as needed.</w:t>
            </w:r>
          </w:p>
        </w:tc>
      </w:tr>
      <w:tr w:rsidR="00AF72F9" w:rsidRPr="00D206A2" w14:paraId="13577969"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6A13C41D" w14:textId="77777777" w:rsidR="00AF72F9" w:rsidRPr="00D206A2" w:rsidRDefault="00AF72F9" w:rsidP="00CE753D">
            <w:pPr>
              <w:pStyle w:val="Heading2"/>
              <w:rPr>
                <w:sz w:val="20"/>
                <w:szCs w:val="20"/>
              </w:rPr>
            </w:pPr>
            <w:r w:rsidRPr="00D206A2">
              <w:t>DEMOBILIZATION</w:t>
            </w:r>
          </w:p>
        </w:tc>
      </w:tr>
      <w:tr w:rsidR="00AF72F9" w:rsidRPr="00D206A2" w14:paraId="7240C5BF"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2890C0E4" w14:textId="3C8D63DB" w:rsidR="00B45C63" w:rsidRDefault="00D127A8" w:rsidP="00CE0AAB">
            <w:pPr>
              <w:pStyle w:val="TableParagraph"/>
              <w:rPr>
                <w:kern w:val="28"/>
              </w:rPr>
            </w:pPr>
            <w:sdt>
              <w:sdtPr>
                <w:rPr>
                  <w:kern w:val="28"/>
                </w:rPr>
                <w:id w:val="-1558768627"/>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w:t>
            </w:r>
            <w:r w:rsidR="00B45C63" w:rsidRPr="00D206A2">
              <w:rPr>
                <w:kern w:val="28"/>
              </w:rPr>
              <w:t>Participate in the staff demobilization briefing.</w:t>
            </w:r>
          </w:p>
          <w:p w14:paraId="3785DE7A" w14:textId="5E88681B" w:rsidR="00AF72F9" w:rsidRPr="00D206A2" w:rsidRDefault="00D127A8" w:rsidP="00CE0AAB">
            <w:pPr>
              <w:pStyle w:val="TableParagraph"/>
              <w:rPr>
                <w:kern w:val="28"/>
              </w:rPr>
            </w:pPr>
            <w:sdt>
              <w:sdtPr>
                <w:rPr>
                  <w:kern w:val="28"/>
                </w:rPr>
                <w:id w:val="-1411150573"/>
                <w14:checkbox>
                  <w14:checked w14:val="0"/>
                  <w14:checkedState w14:val="2612" w14:font="MS Gothic"/>
                  <w14:uncheckedState w14:val="2610" w14:font="MS Gothic"/>
                </w14:checkbox>
              </w:sdtPr>
              <w:sdtEndPr/>
              <w:sdtContent>
                <w:r w:rsidR="00B45C63" w:rsidRPr="00D206A2">
                  <w:rPr>
                    <w:rFonts w:ascii="Segoe UI Symbol" w:hAnsi="Segoe UI Symbol" w:cs="Segoe UI Symbol"/>
                    <w:kern w:val="28"/>
                  </w:rPr>
                  <w:t>☐</w:t>
                </w:r>
              </w:sdtContent>
            </w:sdt>
            <w:r w:rsidR="00B45C63" w:rsidRPr="00D206A2">
              <w:rPr>
                <w:kern w:val="28"/>
              </w:rPr>
              <w:t xml:space="preserve"> </w:t>
            </w:r>
            <w:r w:rsidR="00CE0AAB" w:rsidRPr="00D206A2">
              <w:rPr>
                <w:kern w:val="28"/>
              </w:rPr>
              <w:t>Return equipment and unused supplies issued by the FAC to the Logistics Section.</w:t>
            </w:r>
          </w:p>
          <w:p w14:paraId="25B4CEFB" w14:textId="577031BF" w:rsidR="00AF72F9" w:rsidRPr="00D206A2" w:rsidRDefault="00D127A8" w:rsidP="001F4FE6">
            <w:pPr>
              <w:pStyle w:val="TableParagraph"/>
              <w:rPr>
                <w:kern w:val="28"/>
              </w:rPr>
            </w:pPr>
            <w:sdt>
              <w:sdtPr>
                <w:rPr>
                  <w:kern w:val="28"/>
                </w:rPr>
                <w:id w:val="1100840176"/>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Arrange for </w:t>
            </w:r>
            <w:r w:rsidR="00CE0AAB">
              <w:rPr>
                <w:kern w:val="28"/>
              </w:rPr>
              <w:t xml:space="preserve">the </w:t>
            </w:r>
            <w:r w:rsidR="00AF72F9" w:rsidRPr="00D206A2">
              <w:rPr>
                <w:kern w:val="28"/>
              </w:rPr>
              <w:t>return of any agency-owned equipment (computers, etc.).</w:t>
            </w:r>
          </w:p>
          <w:p w14:paraId="3F2A9E1E" w14:textId="443BEDC0" w:rsidR="00AF72F9" w:rsidRPr="00D206A2" w:rsidRDefault="00D127A8" w:rsidP="001F4FE6">
            <w:pPr>
              <w:pStyle w:val="TableParagraph"/>
              <w:rPr>
                <w:kern w:val="28"/>
              </w:rPr>
            </w:pPr>
            <w:sdt>
              <w:sdtPr>
                <w:rPr>
                  <w:kern w:val="28"/>
                </w:rPr>
                <w:id w:val="-2130849124"/>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w:t>
            </w:r>
            <w:r w:rsidR="00C003EF" w:rsidRPr="00D206A2">
              <w:rPr>
                <w:kern w:val="28"/>
              </w:rPr>
              <w:t>Turn</w:t>
            </w:r>
            <w:r w:rsidR="00AF72F9" w:rsidRPr="00D206A2">
              <w:rPr>
                <w:kern w:val="28"/>
              </w:rPr>
              <w:t xml:space="preserve"> in all </w:t>
            </w:r>
            <w:r w:rsidR="00C003EF" w:rsidRPr="00D206A2">
              <w:rPr>
                <w:kern w:val="28"/>
              </w:rPr>
              <w:t xml:space="preserve">logs </w:t>
            </w:r>
            <w:r w:rsidR="00AF72F9" w:rsidRPr="00D206A2">
              <w:rPr>
                <w:kern w:val="28"/>
              </w:rPr>
              <w:t>(ICS Form 214) to your supervisor.</w:t>
            </w:r>
          </w:p>
          <w:p w14:paraId="6100AEDA" w14:textId="77777777" w:rsidR="00AF72F9" w:rsidRPr="00D206A2" w:rsidRDefault="00D127A8" w:rsidP="001F4FE6">
            <w:pPr>
              <w:pStyle w:val="TableParagraph"/>
              <w:rPr>
                <w:kern w:val="28"/>
              </w:rPr>
            </w:pPr>
            <w:sdt>
              <w:sdtPr>
                <w:rPr>
                  <w:kern w:val="28"/>
                </w:rPr>
                <w:id w:val="402027827"/>
                <w14:checkbox>
                  <w14:checked w14:val="0"/>
                  <w14:checkedState w14:val="2612" w14:font="MS Gothic"/>
                  <w14:uncheckedState w14:val="2610" w14:font="MS Gothic"/>
                </w14:checkbox>
              </w:sdtPr>
              <w:sdtEndPr/>
              <w:sdtContent>
                <w:r w:rsidR="00AF72F9" w:rsidRPr="00D206A2">
                  <w:rPr>
                    <w:rFonts w:ascii="Segoe UI Symbol" w:hAnsi="Segoe UI Symbol" w:cs="Segoe UI Symbol"/>
                    <w:kern w:val="28"/>
                  </w:rPr>
                  <w:t>☐</w:t>
                </w:r>
              </w:sdtContent>
            </w:sdt>
            <w:r w:rsidR="00AF72F9" w:rsidRPr="00D206A2">
              <w:rPr>
                <w:kern w:val="28"/>
              </w:rPr>
              <w:t xml:space="preserve"> Sign out at the personnel check-out station. Turn in all documentation to include position checklists and evaluation forms. Turn in your radio.</w:t>
            </w:r>
          </w:p>
        </w:tc>
      </w:tr>
    </w:tbl>
    <w:p w14:paraId="060755AD" w14:textId="0F9E97A5" w:rsidR="00AF72F9" w:rsidRPr="00D206A2" w:rsidRDefault="00AF72F9" w:rsidP="002356BB">
      <w:pPr>
        <w:spacing w:after="160" w:line="256" w:lineRule="auto"/>
        <w:rPr>
          <w:rFonts w:ascii="Segoe UI Semilight" w:hAnsi="Segoe UI Semilight" w:cs="Segoe UI Semilight"/>
          <w:kern w:val="28"/>
          <w:szCs w:val="20"/>
        </w:rPr>
      </w:pPr>
    </w:p>
    <w:p w14:paraId="522C57B4" w14:textId="77777777" w:rsidR="00AF72F9" w:rsidRPr="00D206A2" w:rsidRDefault="00AF72F9" w:rsidP="0091453D">
      <w:r w:rsidRPr="00D206A2">
        <w:br w:type="page"/>
      </w:r>
    </w:p>
    <w:p w14:paraId="0D216EB3" w14:textId="77777777" w:rsidR="00682BDA" w:rsidRPr="0091453D" w:rsidRDefault="00682BDA" w:rsidP="005740B0">
      <w:pPr>
        <w:pStyle w:val="Heading4"/>
      </w:pPr>
      <w:bookmarkStart w:id="22" w:name="_Toc111450292"/>
      <w:r w:rsidRPr="00D206A2">
        <w:lastRenderedPageBreak/>
        <w:t>PUBLIC HEALTH SERVICES GROUP SUPERVISOR</w:t>
      </w:r>
      <w:bookmarkEnd w:id="22"/>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0122B137" w14:textId="77777777" w:rsidTr="00556719">
        <w:tc>
          <w:tcPr>
            <w:tcW w:w="10980" w:type="dxa"/>
            <w:tcBorders>
              <w:top w:val="single" w:sz="4" w:space="0" w:color="auto"/>
              <w:left w:val="single" w:sz="4" w:space="0" w:color="auto"/>
              <w:bottom w:val="single" w:sz="4" w:space="0" w:color="auto"/>
              <w:right w:val="single" w:sz="4" w:space="0" w:color="auto"/>
            </w:tcBorders>
            <w:tcMar>
              <w:left w:w="115" w:type="dxa"/>
              <w:right w:w="115" w:type="dxa"/>
            </w:tcMar>
            <w:hideMark/>
          </w:tcPr>
          <w:p w14:paraId="7AD60FA2" w14:textId="780E5772" w:rsidR="002356BB" w:rsidRPr="00D206A2" w:rsidRDefault="002356BB" w:rsidP="00556719">
            <w:pPr>
              <w:pStyle w:val="TableText0"/>
              <w:rPr>
                <w:kern w:val="28"/>
              </w:rPr>
            </w:pPr>
            <w:r w:rsidRPr="00D206A2">
              <w:rPr>
                <w:b/>
                <w:bCs/>
                <w:kern w:val="28"/>
              </w:rPr>
              <w:t xml:space="preserve">Mission: </w:t>
            </w:r>
            <w:r w:rsidRPr="00D206A2">
              <w:rPr>
                <w:kern w:val="28"/>
              </w:rPr>
              <w:t xml:space="preserve">The Public Health Services Group oversees provision of public health services for people at the </w:t>
            </w:r>
            <w:r w:rsidR="00AD30AB">
              <w:rPr>
                <w:kern w:val="28"/>
              </w:rPr>
              <w:t>Family Assistance Center</w:t>
            </w:r>
            <w:r w:rsidR="00AD30AB" w:rsidRPr="00607B1A">
              <w:rPr>
                <w:kern w:val="28"/>
              </w:rPr>
              <w:t xml:space="preserve"> </w:t>
            </w:r>
            <w:r w:rsidR="00AD30AB">
              <w:rPr>
                <w:kern w:val="28"/>
              </w:rPr>
              <w:t>(</w:t>
            </w:r>
            <w:r w:rsidR="00AD30AB" w:rsidRPr="00D206A2">
              <w:rPr>
                <w:kern w:val="28"/>
              </w:rPr>
              <w:t>FAC</w:t>
            </w:r>
            <w:r w:rsidR="00AD30AB">
              <w:rPr>
                <w:kern w:val="28"/>
              </w:rPr>
              <w:t>)</w:t>
            </w:r>
            <w:r w:rsidRPr="00D206A2">
              <w:rPr>
                <w:kern w:val="28"/>
              </w:rPr>
              <w:t>. The Public Health Services Group Supervisor reports to the Services Branch Director.</w:t>
            </w:r>
          </w:p>
        </w:tc>
      </w:tr>
      <w:tr w:rsidR="002356BB" w:rsidRPr="00D206A2" w14:paraId="1F7508A4"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2AF54C18" w14:textId="77777777" w:rsidR="002356BB" w:rsidRPr="00D206A2" w:rsidRDefault="002356BB" w:rsidP="00CE753D">
            <w:pPr>
              <w:pStyle w:val="Heading2"/>
              <w:rPr>
                <w:sz w:val="20"/>
                <w:szCs w:val="20"/>
              </w:rPr>
            </w:pPr>
            <w:r w:rsidRPr="00D206A2">
              <w:t>ACTIVATION</w:t>
            </w:r>
          </w:p>
        </w:tc>
      </w:tr>
      <w:tr w:rsidR="002356BB" w:rsidRPr="00D206A2" w14:paraId="1A504CE5"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0D25B9DD" w14:textId="10478445" w:rsidR="009169CF" w:rsidRPr="00D206A2" w:rsidRDefault="00D127A8" w:rsidP="001F4FE6">
            <w:pPr>
              <w:pStyle w:val="TableParagraph"/>
              <w:rPr>
                <w:kern w:val="28"/>
              </w:rPr>
            </w:pPr>
            <w:sdt>
              <w:sdtPr>
                <w:rPr>
                  <w:kern w:val="28"/>
                </w:rPr>
                <w:id w:val="163074607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check in at the personnel check-in station in the reception area. Receive assignment, reporting location/station, reporting time, and any special instructions.</w:t>
            </w:r>
          </w:p>
          <w:p w14:paraId="162C1CF1" w14:textId="4C26F22E" w:rsidR="002356BB" w:rsidRPr="00D206A2" w:rsidRDefault="00D127A8" w:rsidP="001F4FE6">
            <w:pPr>
              <w:pStyle w:val="TableParagraph"/>
              <w:rPr>
                <w:kern w:val="28"/>
              </w:rPr>
            </w:pPr>
            <w:sdt>
              <w:sdtPr>
                <w:rPr>
                  <w:kern w:val="28"/>
                </w:rPr>
                <w:id w:val="173366067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appropriate badge provided by FAC staff and your agency identification.</w:t>
            </w:r>
          </w:p>
          <w:p w14:paraId="355EFA8E" w14:textId="629F2928" w:rsidR="002356BB" w:rsidRPr="00D206A2" w:rsidRDefault="00D127A8" w:rsidP="001F4FE6">
            <w:pPr>
              <w:pStyle w:val="TableParagraph"/>
              <w:rPr>
                <w:kern w:val="28"/>
              </w:rPr>
            </w:pPr>
            <w:sdt>
              <w:sdtPr>
                <w:rPr>
                  <w:kern w:val="28"/>
                </w:rPr>
                <w:id w:val="-45193213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17BEEB7C" w14:textId="1FACF834" w:rsidR="002356BB" w:rsidRPr="00D206A2" w:rsidRDefault="00D127A8" w:rsidP="001F4FE6">
            <w:pPr>
              <w:pStyle w:val="TableParagraph"/>
              <w:rPr>
                <w:kern w:val="28"/>
              </w:rPr>
            </w:pPr>
            <w:sdt>
              <w:sdtPr>
                <w:rPr>
                  <w:kern w:val="28"/>
                </w:rPr>
                <w:id w:val="-11474723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w:t>
            </w:r>
          </w:p>
          <w:p w14:paraId="3935543E" w14:textId="3DD8EF03" w:rsidR="009169CF" w:rsidRPr="00D206A2" w:rsidRDefault="00D127A8" w:rsidP="001F4FE6">
            <w:pPr>
              <w:pStyle w:val="TableParagraph"/>
              <w:rPr>
                <w:kern w:val="28"/>
              </w:rPr>
            </w:pPr>
            <w:sdt>
              <w:sdtPr>
                <w:rPr>
                  <w:kern w:val="28"/>
                </w:rPr>
                <w:id w:val="-29437440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your group</w:t>
            </w:r>
            <w:r w:rsidR="009169CF" w:rsidRPr="00D206A2">
              <w:rPr>
                <w:kern w:val="28"/>
              </w:rPr>
              <w:t>’</w:t>
            </w:r>
            <w:r w:rsidR="002356BB" w:rsidRPr="00D206A2">
              <w:rPr>
                <w:kern w:val="28"/>
              </w:rPr>
              <w:t>s position checklist(s) with your staff, familiarize staff with the layout of their area, and review any key processes or documentation that may be helpful in accomplishing their mission.</w:t>
            </w:r>
          </w:p>
          <w:p w14:paraId="0AA44E0D" w14:textId="217DEE72" w:rsidR="002356BB" w:rsidRPr="00D206A2" w:rsidRDefault="00D127A8" w:rsidP="001F4FE6">
            <w:pPr>
              <w:pStyle w:val="TableParagraph"/>
              <w:rPr>
                <w:kern w:val="28"/>
              </w:rPr>
            </w:pPr>
            <w:sdt>
              <w:sdtPr>
                <w:rPr>
                  <w:kern w:val="28"/>
                </w:rPr>
                <w:id w:val="-214603621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w:t>
            </w:r>
            <w:r w:rsidR="007C7BC8">
              <w:rPr>
                <w:kern w:val="28"/>
              </w:rPr>
              <w:t>staff are</w:t>
            </w:r>
            <w:r w:rsidR="002356BB" w:rsidRPr="00D206A2">
              <w:rPr>
                <w:kern w:val="28"/>
              </w:rPr>
              <w:t xml:space="preserve"> familiar with the location of key resources, including the </w:t>
            </w:r>
            <w:r w:rsidR="00BB6B67">
              <w:rPr>
                <w:kern w:val="28"/>
              </w:rPr>
              <w:t>Family Assistance</w:t>
            </w:r>
            <w:r w:rsidR="002356BB" w:rsidRPr="00D206A2">
              <w:rPr>
                <w:kern w:val="28"/>
              </w:rPr>
              <w:t xml:space="preserve"> </w:t>
            </w:r>
            <w:r w:rsidR="00B45C63">
              <w:rPr>
                <w:kern w:val="28"/>
              </w:rPr>
              <w:t>Plan and FAC forms.</w:t>
            </w:r>
          </w:p>
          <w:p w14:paraId="5C52EF3C" w14:textId="6835207A" w:rsidR="002356BB" w:rsidRPr="00D206A2" w:rsidRDefault="00D127A8" w:rsidP="001F4FE6">
            <w:pPr>
              <w:pStyle w:val="TableParagraph"/>
              <w:rPr>
                <w:kern w:val="28"/>
              </w:rPr>
            </w:pPr>
            <w:sdt>
              <w:sdtPr>
                <w:rPr>
                  <w:kern w:val="28"/>
                </w:rPr>
                <w:id w:val="-151992279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port to the Resources Branch to obtain computers or other electronic equipment; workstation telephone numbers; and </w:t>
            </w:r>
            <w:r w:rsidR="009E53F0">
              <w:rPr>
                <w:kern w:val="28"/>
              </w:rPr>
              <w:t>information</w:t>
            </w:r>
            <w:r w:rsidR="002356BB" w:rsidRPr="00D206A2">
              <w:rPr>
                <w:kern w:val="28"/>
              </w:rPr>
              <w:t xml:space="preserve"> on web access, communications systems, passwords, and other technology-related procedures. If bringing agency-owned equipment, report to the Resources Branch to obtain </w:t>
            </w:r>
            <w:r w:rsidR="009E53F0">
              <w:rPr>
                <w:kern w:val="28"/>
              </w:rPr>
              <w:t>information</w:t>
            </w:r>
            <w:r w:rsidR="002356BB" w:rsidRPr="00D206A2">
              <w:rPr>
                <w:kern w:val="28"/>
              </w:rPr>
              <w:t xml:space="preserve"> on connection procedures, passwords, and other technology-related procedures.</w:t>
            </w:r>
          </w:p>
          <w:p w14:paraId="74B0B892" w14:textId="2F256DF3" w:rsidR="002356BB" w:rsidRPr="00D206A2" w:rsidRDefault="00D127A8" w:rsidP="001F4FE6">
            <w:pPr>
              <w:pStyle w:val="TableParagraph"/>
              <w:rPr>
                <w:kern w:val="28"/>
              </w:rPr>
            </w:pPr>
            <w:sdt>
              <w:sdtPr>
                <w:rPr>
                  <w:kern w:val="28"/>
                </w:rPr>
                <w:id w:val="77098423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set-up and logistics are complete for subordinate areas.</w:t>
            </w:r>
          </w:p>
          <w:p w14:paraId="004ACD86" w14:textId="543B2D4E" w:rsidR="002356BB" w:rsidRPr="00D206A2" w:rsidRDefault="00D127A8" w:rsidP="001F4FE6">
            <w:pPr>
              <w:pStyle w:val="TableParagraph"/>
              <w:rPr>
                <w:kern w:val="28"/>
              </w:rPr>
            </w:pPr>
            <w:sdt>
              <w:sdtPr>
                <w:rPr>
                  <w:kern w:val="28"/>
                </w:rPr>
                <w:id w:val="-180592292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ubordinate staff and make task/job assignments.</w:t>
            </w:r>
          </w:p>
          <w:p w14:paraId="50BB2E7F" w14:textId="32DDD5F4" w:rsidR="002356BB" w:rsidRPr="00D206A2" w:rsidRDefault="00D127A8" w:rsidP="001F4FE6">
            <w:pPr>
              <w:pStyle w:val="TableParagraph"/>
              <w:rPr>
                <w:kern w:val="28"/>
              </w:rPr>
            </w:pPr>
            <w:sdt>
              <w:sdtPr>
                <w:rPr>
                  <w:kern w:val="28"/>
                </w:rPr>
                <w:id w:val="-152116264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onitor and provide direction as needed.</w:t>
            </w:r>
          </w:p>
          <w:p w14:paraId="37F3AD68" w14:textId="2E227F08" w:rsidR="002356BB" w:rsidRPr="00D206A2" w:rsidRDefault="00D127A8" w:rsidP="001F4FE6">
            <w:pPr>
              <w:pStyle w:val="TableParagraph"/>
              <w:rPr>
                <w:kern w:val="28"/>
              </w:rPr>
            </w:pPr>
            <w:sdt>
              <w:sdtPr>
                <w:rPr>
                  <w:kern w:val="28"/>
                </w:rPr>
                <w:id w:val="116928402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w:t>
            </w:r>
          </w:p>
        </w:tc>
      </w:tr>
      <w:tr w:rsidR="002356BB" w:rsidRPr="00D206A2" w14:paraId="1BC9887C"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15A2A611" w14:textId="77777777" w:rsidR="002356BB" w:rsidRPr="00D206A2" w:rsidRDefault="002356BB" w:rsidP="00CE753D">
            <w:pPr>
              <w:pStyle w:val="Heading2"/>
              <w:rPr>
                <w:sz w:val="20"/>
                <w:szCs w:val="20"/>
              </w:rPr>
            </w:pPr>
            <w:r w:rsidRPr="00D206A2">
              <w:t>OPERATION</w:t>
            </w:r>
          </w:p>
        </w:tc>
      </w:tr>
      <w:tr w:rsidR="002356BB" w:rsidRPr="00D206A2" w14:paraId="45ECB411" w14:textId="77777777" w:rsidTr="002356BB">
        <w:trPr>
          <w:trHeight w:val="288"/>
        </w:trPr>
        <w:tc>
          <w:tcPr>
            <w:tcW w:w="10980" w:type="dxa"/>
            <w:tcBorders>
              <w:top w:val="single" w:sz="4" w:space="0" w:color="auto"/>
              <w:left w:val="single" w:sz="4" w:space="0" w:color="auto"/>
              <w:bottom w:val="single" w:sz="4" w:space="0" w:color="auto"/>
              <w:right w:val="single" w:sz="4" w:space="0" w:color="auto"/>
            </w:tcBorders>
            <w:hideMark/>
          </w:tcPr>
          <w:p w14:paraId="1D85BA44" w14:textId="0ED48E65" w:rsidR="002356BB" w:rsidRPr="00D206A2" w:rsidRDefault="00D127A8" w:rsidP="001F4FE6">
            <w:pPr>
              <w:pStyle w:val="TableParagraph"/>
              <w:rPr>
                <w:kern w:val="28"/>
              </w:rPr>
            </w:pPr>
            <w:sdt>
              <w:sdtPr>
                <w:rPr>
                  <w:kern w:val="28"/>
                </w:rPr>
                <w:id w:val="193123344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versee the provision of public health services for persons at the FAC as follows:</w:t>
            </w:r>
          </w:p>
          <w:p w14:paraId="2E47858A" w14:textId="0B676BDF" w:rsidR="002356BB" w:rsidRPr="00D206A2" w:rsidRDefault="00D127A8" w:rsidP="001F4FE6">
            <w:pPr>
              <w:pStyle w:val="TableParagraph2"/>
              <w:rPr>
                <w:kern w:val="28"/>
              </w:rPr>
            </w:pPr>
            <w:sdt>
              <w:sdtPr>
                <w:rPr>
                  <w:kern w:val="28"/>
                </w:rPr>
                <w:id w:val="135985484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e FAC facility is a healthy environment for staff and families, free from unhealthy conditions or procedures.</w:t>
            </w:r>
          </w:p>
          <w:p w14:paraId="6206EDD9" w14:textId="699DA2B3" w:rsidR="002356BB" w:rsidRPr="00D206A2" w:rsidRDefault="00D127A8" w:rsidP="001F4FE6">
            <w:pPr>
              <w:pStyle w:val="TableParagraph2"/>
              <w:rPr>
                <w:kern w:val="28"/>
              </w:rPr>
            </w:pPr>
            <w:sdt>
              <w:sdtPr>
                <w:rPr>
                  <w:kern w:val="28"/>
                </w:rPr>
                <w:id w:val="116412608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spect food preparation and serving </w:t>
            </w:r>
            <w:r w:rsidR="001F5717" w:rsidRPr="00D206A2">
              <w:rPr>
                <w:kern w:val="28"/>
              </w:rPr>
              <w:t>facilities,</w:t>
            </w:r>
            <w:r w:rsidR="002356BB" w:rsidRPr="00D206A2">
              <w:rPr>
                <w:kern w:val="28"/>
              </w:rPr>
              <w:t xml:space="preserve"> as necessary.</w:t>
            </w:r>
          </w:p>
          <w:p w14:paraId="4B2CE642" w14:textId="05AFC7DF" w:rsidR="002356BB" w:rsidRPr="00D206A2" w:rsidRDefault="00D127A8" w:rsidP="001F4FE6">
            <w:pPr>
              <w:pStyle w:val="TableParagraph2"/>
              <w:rPr>
                <w:kern w:val="28"/>
              </w:rPr>
            </w:pPr>
            <w:sdt>
              <w:sdtPr>
                <w:rPr>
                  <w:kern w:val="28"/>
                </w:rPr>
                <w:id w:val="132693639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ovide basic health services and information to staff and families (e.g., communicable disease control/rapid health assessment, assessment of medical/chronic conditions to ensure treatment).</w:t>
            </w:r>
          </w:p>
          <w:p w14:paraId="44A1DEF1" w14:textId="60FAF509" w:rsidR="002356BB" w:rsidRPr="00D206A2" w:rsidRDefault="00D127A8" w:rsidP="001F4FE6">
            <w:pPr>
              <w:pStyle w:val="TableParagraph2"/>
              <w:rPr>
                <w:kern w:val="28"/>
              </w:rPr>
            </w:pPr>
            <w:sdt>
              <w:sdtPr>
                <w:rPr>
                  <w:kern w:val="28"/>
                </w:rPr>
                <w:id w:val="63106840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0E06DC">
              <w:rPr>
                <w:kern w:val="28"/>
              </w:rPr>
              <w:t>Provide b</w:t>
            </w:r>
            <w:r w:rsidR="002356BB" w:rsidRPr="00D206A2">
              <w:rPr>
                <w:kern w:val="28"/>
              </w:rPr>
              <w:t xml:space="preserve">asic first aid </w:t>
            </w:r>
            <w:r w:rsidR="000E06DC">
              <w:rPr>
                <w:kern w:val="28"/>
              </w:rPr>
              <w:t xml:space="preserve">or arrange for it to </w:t>
            </w:r>
            <w:r w:rsidR="002356BB" w:rsidRPr="00D206A2">
              <w:rPr>
                <w:kern w:val="28"/>
              </w:rPr>
              <w:t>be provided by other agencies/organizations.</w:t>
            </w:r>
          </w:p>
          <w:p w14:paraId="648D760A" w14:textId="47DC07A0" w:rsidR="009169CF" w:rsidRPr="00D206A2" w:rsidRDefault="00D127A8" w:rsidP="001F4FE6">
            <w:pPr>
              <w:pStyle w:val="TableParagraph"/>
              <w:rPr>
                <w:kern w:val="28"/>
              </w:rPr>
            </w:pPr>
            <w:sdt>
              <w:sdtPr>
                <w:rPr>
                  <w:kern w:val="28"/>
                </w:rPr>
                <w:id w:val="41251163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f food is to be prepared in the facility, arrange for an inspection by local Public Health</w:t>
            </w:r>
            <w:r w:rsidR="000E06DC">
              <w:rPr>
                <w:kern w:val="28"/>
              </w:rPr>
              <w:t xml:space="preserve"> authority</w:t>
            </w:r>
            <w:r w:rsidR="002356BB" w:rsidRPr="00D206A2">
              <w:rPr>
                <w:kern w:val="28"/>
              </w:rPr>
              <w:t>.</w:t>
            </w:r>
          </w:p>
          <w:p w14:paraId="7ECA0DA4" w14:textId="728E9F98" w:rsidR="002356BB" w:rsidRPr="00D206A2" w:rsidRDefault="00D127A8" w:rsidP="001F4FE6">
            <w:pPr>
              <w:pStyle w:val="TableParagraph"/>
              <w:rPr>
                <w:kern w:val="28"/>
              </w:rPr>
            </w:pPr>
            <w:sdt>
              <w:sdtPr>
                <w:rPr>
                  <w:kern w:val="28"/>
                </w:rPr>
                <w:id w:val="-148939793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nurses on standby in or near the registration area in case families or staff require non-emergency medical attention. Provide basic medical care as needed.</w:t>
            </w:r>
          </w:p>
          <w:p w14:paraId="5E0EA3F6" w14:textId="7831F26C" w:rsidR="002356BB" w:rsidRPr="00D206A2" w:rsidRDefault="00D127A8" w:rsidP="001F4FE6">
            <w:pPr>
              <w:pStyle w:val="TableParagraph"/>
              <w:rPr>
                <w:kern w:val="28"/>
              </w:rPr>
            </w:pPr>
            <w:sdt>
              <w:sdtPr>
                <w:rPr>
                  <w:kern w:val="28"/>
                </w:rPr>
                <w:id w:val="-139758066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all 911 for medical transport as needed.</w:t>
            </w:r>
          </w:p>
          <w:p w14:paraId="72B50907" w14:textId="16100420" w:rsidR="002356BB" w:rsidRPr="00D206A2" w:rsidRDefault="00D127A8" w:rsidP="001F4FE6">
            <w:pPr>
              <w:pStyle w:val="TableParagraph"/>
              <w:rPr>
                <w:kern w:val="28"/>
              </w:rPr>
            </w:pPr>
            <w:sdt>
              <w:sdtPr>
                <w:rPr>
                  <w:kern w:val="28"/>
                </w:rPr>
                <w:id w:val="-79637008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for replacement of emergency medication for disaster health needs.</w:t>
            </w:r>
          </w:p>
          <w:p w14:paraId="26284AA1" w14:textId="631D99E8" w:rsidR="002356BB" w:rsidRPr="00D206A2" w:rsidRDefault="00D127A8" w:rsidP="001F4FE6">
            <w:pPr>
              <w:pStyle w:val="TableParagraph"/>
              <w:rPr>
                <w:kern w:val="28"/>
              </w:rPr>
            </w:pPr>
            <w:sdt>
              <w:sdtPr>
                <w:rPr>
                  <w:kern w:val="28"/>
                </w:rPr>
                <w:id w:val="25787062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ssign nurses to attend family briefings, as requested and appropriate.</w:t>
            </w:r>
          </w:p>
          <w:p w14:paraId="72C3CA57" w14:textId="160BC706" w:rsidR="002356BB" w:rsidRPr="00D206A2" w:rsidRDefault="00D127A8" w:rsidP="001F4FE6">
            <w:pPr>
              <w:pStyle w:val="TableParagraph"/>
              <w:rPr>
                <w:kern w:val="28"/>
              </w:rPr>
            </w:pPr>
            <w:sdt>
              <w:sdtPr>
                <w:rPr>
                  <w:kern w:val="28"/>
                </w:rPr>
                <w:id w:val="158303305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evelop and maintain a strategy to replenish and provide breaks for subordinate personnel.</w:t>
            </w:r>
          </w:p>
          <w:p w14:paraId="5C367339" w14:textId="125CA9CE" w:rsidR="002356BB" w:rsidRPr="00D206A2" w:rsidRDefault="00D127A8" w:rsidP="001F4FE6">
            <w:pPr>
              <w:pStyle w:val="TableParagraph"/>
              <w:rPr>
                <w:kern w:val="28"/>
              </w:rPr>
            </w:pPr>
            <w:sdt>
              <w:sdtPr>
                <w:rPr>
                  <w:kern w:val="28"/>
                </w:rPr>
                <w:id w:val="30228430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2FEF4938" w14:textId="65C412FE" w:rsidR="002356BB" w:rsidRDefault="00D127A8" w:rsidP="001F4FE6">
            <w:pPr>
              <w:pStyle w:val="TableParagraph"/>
              <w:rPr>
                <w:kern w:val="28"/>
              </w:rPr>
            </w:pPr>
            <w:sdt>
              <w:sdtPr>
                <w:rPr>
                  <w:kern w:val="28"/>
                </w:rPr>
                <w:id w:val="-137553813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p>
          <w:p w14:paraId="6A47933A" w14:textId="21BACAA7" w:rsidR="00347FC2" w:rsidRPr="00D206A2" w:rsidRDefault="00D127A8" w:rsidP="00347FC2">
            <w:pPr>
              <w:pStyle w:val="TableParagraph"/>
              <w:rPr>
                <w:kern w:val="28"/>
              </w:rPr>
            </w:pPr>
            <w:sdt>
              <w:sdtPr>
                <w:rPr>
                  <w:kern w:val="28"/>
                </w:rPr>
                <w:id w:val="-1378927132"/>
                <w14:checkbox>
                  <w14:checked w14:val="0"/>
                  <w14:checkedState w14:val="2612" w14:font="MS Gothic"/>
                  <w14:uncheckedState w14:val="2610" w14:font="MS Gothic"/>
                </w14:checkbox>
              </w:sdtPr>
              <w:sdtEndPr/>
              <w:sdtContent>
                <w:r w:rsidR="00347FC2" w:rsidRPr="00607B1A">
                  <w:rPr>
                    <w:rFonts w:ascii="Segoe UI Symbol" w:hAnsi="Segoe UI Symbol"/>
                    <w:kern w:val="28"/>
                  </w:rPr>
                  <w:t>☐</w:t>
                </w:r>
              </w:sdtContent>
            </w:sdt>
            <w:r w:rsidR="00347FC2" w:rsidRPr="00607B1A">
              <w:rPr>
                <w:kern w:val="28"/>
              </w:rPr>
              <w:t xml:space="preserve"> </w:t>
            </w:r>
            <w:r w:rsidR="00347FC2" w:rsidRPr="003C5680">
              <w:rPr>
                <w:kern w:val="28"/>
              </w:rPr>
              <w:t>Participate in meetings and briefings as needed.</w:t>
            </w:r>
          </w:p>
          <w:p w14:paraId="4EE51894" w14:textId="123DCDD9" w:rsidR="002356BB" w:rsidRPr="00D206A2" w:rsidRDefault="00D127A8" w:rsidP="001F4FE6">
            <w:pPr>
              <w:pStyle w:val="TableParagraph"/>
              <w:rPr>
                <w:kern w:val="28"/>
              </w:rPr>
            </w:pPr>
            <w:sdt>
              <w:sdtPr>
                <w:rPr>
                  <w:kern w:val="28"/>
                </w:rPr>
                <w:id w:val="-62477848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the incoming Public Health Group Supervisor if a subsequent operational period is scheduled.</w:t>
            </w:r>
          </w:p>
        </w:tc>
      </w:tr>
      <w:tr w:rsidR="002356BB" w:rsidRPr="00D206A2" w14:paraId="05199492"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1569561F" w14:textId="06F866FB" w:rsidR="002356BB" w:rsidRPr="00D206A2" w:rsidRDefault="002356BB" w:rsidP="00CE753D">
            <w:pPr>
              <w:pStyle w:val="Heading2"/>
              <w:rPr>
                <w:sz w:val="20"/>
                <w:szCs w:val="20"/>
              </w:rPr>
            </w:pPr>
            <w:r w:rsidRPr="00D206A2">
              <w:lastRenderedPageBreak/>
              <w:t>DEMOBILIZATION</w:t>
            </w:r>
          </w:p>
        </w:tc>
      </w:tr>
      <w:tr w:rsidR="002356BB" w:rsidRPr="00D206A2" w14:paraId="2792BF6A"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02D0FE9B" w14:textId="290A88C0" w:rsidR="002356BB" w:rsidRPr="00D206A2" w:rsidRDefault="00D127A8" w:rsidP="001F4FE6">
            <w:pPr>
              <w:pStyle w:val="TableParagraph"/>
              <w:rPr>
                <w:kern w:val="28"/>
              </w:rPr>
            </w:pPr>
            <w:sdt>
              <w:sdtPr>
                <w:rPr>
                  <w:kern w:val="28"/>
                </w:rPr>
                <w:id w:val="-7567409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demobilization briefing with staff assigned to you.</w:t>
            </w:r>
          </w:p>
          <w:p w14:paraId="26C43390" w14:textId="709AA1F5" w:rsidR="002356BB" w:rsidRPr="00D206A2" w:rsidRDefault="00D127A8" w:rsidP="001F4FE6">
            <w:pPr>
              <w:pStyle w:val="TableParagraph"/>
              <w:rPr>
                <w:kern w:val="28"/>
              </w:rPr>
            </w:pPr>
            <w:sdt>
              <w:sdtPr>
                <w:rPr>
                  <w:kern w:val="28"/>
                </w:rPr>
                <w:id w:val="209219496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65407405" w14:textId="6744B6FD" w:rsidR="002356BB" w:rsidRPr="00D206A2" w:rsidRDefault="00D127A8" w:rsidP="00E2361A">
            <w:pPr>
              <w:pStyle w:val="TableParagraph"/>
              <w:rPr>
                <w:kern w:val="28"/>
              </w:rPr>
            </w:pPr>
            <w:sdt>
              <w:sdtPr>
                <w:rPr>
                  <w:kern w:val="28"/>
                </w:rPr>
                <w:id w:val="128916732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for</w:t>
            </w:r>
            <w:r w:rsidR="0048509B">
              <w:rPr>
                <w:kern w:val="28"/>
              </w:rPr>
              <w:t xml:space="preserve"> the</w:t>
            </w:r>
            <w:r w:rsidR="002356BB" w:rsidRPr="00D206A2">
              <w:rPr>
                <w:kern w:val="28"/>
              </w:rPr>
              <w:t xml:space="preserve"> return of any agency-owned equipment (computers, etc.).</w:t>
            </w:r>
          </w:p>
          <w:p w14:paraId="093D134C" w14:textId="2CCD3E25" w:rsidR="002356BB" w:rsidRPr="00D206A2" w:rsidRDefault="00D127A8" w:rsidP="001F4FE6">
            <w:pPr>
              <w:pStyle w:val="TableParagraph"/>
              <w:rPr>
                <w:kern w:val="28"/>
              </w:rPr>
            </w:pPr>
            <w:sdt>
              <w:sdtPr>
                <w:rPr>
                  <w:kern w:val="28"/>
                </w:rPr>
                <w:id w:val="-142610421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ect activity logs of subordinates, complete your own, and turn in all (ICS Form 214) to your supervisor.</w:t>
            </w:r>
          </w:p>
          <w:p w14:paraId="653E7170" w14:textId="7D7A9390" w:rsidR="002356BB" w:rsidRPr="00D206A2" w:rsidRDefault="00D127A8" w:rsidP="001F4FE6">
            <w:pPr>
              <w:pStyle w:val="TableParagraph"/>
              <w:rPr>
                <w:kern w:val="28"/>
              </w:rPr>
            </w:pPr>
            <w:sdt>
              <w:sdtPr>
                <w:rPr>
                  <w:kern w:val="28"/>
                </w:rPr>
                <w:id w:val="-64466354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to include position checklists and evaluation forms. Turn in your radio.</w:t>
            </w:r>
          </w:p>
        </w:tc>
      </w:tr>
    </w:tbl>
    <w:p w14:paraId="2B75B96A" w14:textId="374FDFDA" w:rsidR="002356BB" w:rsidRPr="00D206A2" w:rsidRDefault="002356BB" w:rsidP="002356BB">
      <w:pPr>
        <w:pStyle w:val="BodyText"/>
        <w:spacing w:before="3" w:after="1"/>
        <w:rPr>
          <w:rFonts w:ascii="Segoe UI Semilight" w:hAnsi="Segoe UI Semilight" w:cs="Segoe UI Semilight"/>
          <w:kern w:val="28"/>
          <w:sz w:val="20"/>
          <w:szCs w:val="20"/>
        </w:rPr>
      </w:pPr>
      <w:r w:rsidRPr="00D206A2">
        <w:rPr>
          <w:rFonts w:ascii="Segoe UI Semilight" w:hAnsi="Segoe UI Semilight" w:cs="Segoe UI Semilight"/>
          <w:kern w:val="28"/>
          <w:sz w:val="20"/>
          <w:szCs w:val="20"/>
        </w:rPr>
        <w:br w:type="page"/>
      </w:r>
    </w:p>
    <w:p w14:paraId="7EFFBD5B" w14:textId="77777777" w:rsidR="00682BDA" w:rsidRPr="0091453D" w:rsidRDefault="00682BDA" w:rsidP="005740B0">
      <w:pPr>
        <w:pStyle w:val="Heading4"/>
      </w:pPr>
      <w:bookmarkStart w:id="23" w:name="_Toc111450293"/>
      <w:r w:rsidRPr="00D206A2">
        <w:lastRenderedPageBreak/>
        <w:t>SOCIAL SERVICES GROUP SUPERVISOR</w:t>
      </w:r>
      <w:bookmarkEnd w:id="23"/>
    </w:p>
    <w:tbl>
      <w:tblPr>
        <w:tblW w:w="10980" w:type="dxa"/>
        <w:tblInd w:w="-95" w:type="dxa"/>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980"/>
      </w:tblGrid>
      <w:tr w:rsidR="002356BB" w:rsidRPr="00D206A2" w14:paraId="44BBBBDD" w14:textId="77777777" w:rsidTr="002356BB">
        <w:tc>
          <w:tcPr>
            <w:tcW w:w="10980" w:type="dxa"/>
            <w:tcBorders>
              <w:top w:val="single" w:sz="4" w:space="0" w:color="auto"/>
              <w:left w:val="single" w:sz="4" w:space="0" w:color="auto"/>
              <w:bottom w:val="single" w:sz="6" w:space="0" w:color="000000"/>
              <w:right w:val="single" w:sz="4" w:space="0" w:color="auto"/>
            </w:tcBorders>
            <w:tcMar>
              <w:top w:w="0" w:type="dxa"/>
              <w:left w:w="115" w:type="dxa"/>
              <w:bottom w:w="0" w:type="dxa"/>
              <w:right w:w="115" w:type="dxa"/>
            </w:tcMar>
            <w:hideMark/>
          </w:tcPr>
          <w:p w14:paraId="5666E714" w14:textId="1F4FB03C" w:rsidR="002356BB" w:rsidRPr="00D206A2" w:rsidRDefault="002356BB" w:rsidP="00556719">
            <w:pPr>
              <w:pStyle w:val="TableText0"/>
              <w:rPr>
                <w:kern w:val="28"/>
              </w:rPr>
            </w:pPr>
            <w:r w:rsidRPr="00D206A2">
              <w:rPr>
                <w:b/>
                <w:bCs/>
                <w:kern w:val="28"/>
              </w:rPr>
              <w:t xml:space="preserve">Mission: </w:t>
            </w:r>
            <w:r w:rsidRPr="00D206A2">
              <w:rPr>
                <w:kern w:val="28"/>
              </w:rPr>
              <w:t xml:space="preserve">The Social Services Group ensures social services needs of families are met. The Social Services Group facilitates </w:t>
            </w:r>
            <w:r w:rsidR="000E06DC">
              <w:rPr>
                <w:kern w:val="28"/>
              </w:rPr>
              <w:t xml:space="preserve">the </w:t>
            </w:r>
            <w:r w:rsidRPr="00D206A2">
              <w:rPr>
                <w:kern w:val="28"/>
              </w:rPr>
              <w:t xml:space="preserve">response of private sector participants in the </w:t>
            </w:r>
            <w:r w:rsidR="00AD30AB">
              <w:rPr>
                <w:kern w:val="28"/>
              </w:rPr>
              <w:t>Family Assistance Center</w:t>
            </w:r>
            <w:r w:rsidR="00AD30AB" w:rsidRPr="00607B1A">
              <w:rPr>
                <w:kern w:val="28"/>
              </w:rPr>
              <w:t xml:space="preserve"> </w:t>
            </w:r>
            <w:r w:rsidR="00AD30AB">
              <w:rPr>
                <w:kern w:val="28"/>
              </w:rPr>
              <w:t>(</w:t>
            </w:r>
            <w:r w:rsidR="00AD30AB" w:rsidRPr="00D206A2">
              <w:rPr>
                <w:kern w:val="28"/>
              </w:rPr>
              <w:t>FAC</w:t>
            </w:r>
            <w:r w:rsidR="00AD30AB">
              <w:rPr>
                <w:kern w:val="28"/>
              </w:rPr>
              <w:t>)</w:t>
            </w:r>
            <w:r w:rsidRPr="00D206A2">
              <w:rPr>
                <w:kern w:val="28"/>
              </w:rPr>
              <w:t xml:space="preserve">, coordinates with support organizations, and coordinates provision of longer-term social services as needed. The Social Services Group oversees </w:t>
            </w:r>
            <w:r w:rsidR="000E06DC">
              <w:rPr>
                <w:kern w:val="28"/>
              </w:rPr>
              <w:t>the Childcare</w:t>
            </w:r>
            <w:r w:rsidRPr="00D206A2">
              <w:rPr>
                <w:kern w:val="28"/>
              </w:rPr>
              <w:t xml:space="preserve"> Unit. The Social Services Group Supervisor reports to the Services Branch Director.</w:t>
            </w:r>
          </w:p>
        </w:tc>
      </w:tr>
      <w:tr w:rsidR="002356BB" w:rsidRPr="00D206A2" w14:paraId="61ECF519" w14:textId="77777777" w:rsidTr="002356BB">
        <w:tc>
          <w:tcPr>
            <w:tcW w:w="10980" w:type="dxa"/>
            <w:tcBorders>
              <w:top w:val="single" w:sz="6" w:space="0" w:color="000000"/>
              <w:left w:val="single" w:sz="4" w:space="0" w:color="auto"/>
              <w:bottom w:val="single" w:sz="6" w:space="0" w:color="000000"/>
              <w:right w:val="single" w:sz="4" w:space="0" w:color="auto"/>
            </w:tcBorders>
            <w:shd w:val="clear" w:color="auto" w:fill="205493"/>
            <w:hideMark/>
          </w:tcPr>
          <w:p w14:paraId="7122DFB4" w14:textId="77777777" w:rsidR="002356BB" w:rsidRPr="00D206A2" w:rsidRDefault="002356BB" w:rsidP="00CE753D">
            <w:pPr>
              <w:pStyle w:val="Heading2"/>
              <w:rPr>
                <w:sz w:val="20"/>
                <w:szCs w:val="20"/>
              </w:rPr>
            </w:pPr>
            <w:r w:rsidRPr="00D206A2">
              <w:t>ACTIVATION</w:t>
            </w:r>
          </w:p>
        </w:tc>
      </w:tr>
      <w:tr w:rsidR="002356BB" w:rsidRPr="00D206A2" w14:paraId="0409525C" w14:textId="77777777" w:rsidTr="002356BB">
        <w:trPr>
          <w:trHeight w:val="6348"/>
        </w:trPr>
        <w:tc>
          <w:tcPr>
            <w:tcW w:w="10980" w:type="dxa"/>
            <w:tcBorders>
              <w:top w:val="single" w:sz="6" w:space="0" w:color="000000"/>
              <w:left w:val="single" w:sz="4" w:space="0" w:color="auto"/>
              <w:bottom w:val="single" w:sz="6" w:space="0" w:color="000000"/>
              <w:right w:val="single" w:sz="4" w:space="0" w:color="auto"/>
            </w:tcBorders>
            <w:hideMark/>
          </w:tcPr>
          <w:p w14:paraId="09158D4B" w14:textId="77777777" w:rsidR="009169CF" w:rsidRPr="00D206A2" w:rsidRDefault="00D127A8" w:rsidP="001F4FE6">
            <w:pPr>
              <w:pStyle w:val="TableParagraph"/>
              <w:rPr>
                <w:kern w:val="28"/>
              </w:rPr>
            </w:pPr>
            <w:sdt>
              <w:sdtPr>
                <w:rPr>
                  <w:kern w:val="28"/>
                </w:rPr>
                <w:id w:val="214361706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site, check in at the personnel check-in station in the reception area. Receive assignment, reporting location/station, reporting time, and any special instructions.</w:t>
            </w:r>
          </w:p>
          <w:p w14:paraId="094C9B07" w14:textId="4F54F3B0" w:rsidR="002356BB" w:rsidRPr="00D206A2" w:rsidRDefault="00D127A8" w:rsidP="001F4FE6">
            <w:pPr>
              <w:pStyle w:val="TableParagraph"/>
              <w:rPr>
                <w:kern w:val="28"/>
              </w:rPr>
            </w:pPr>
            <w:sdt>
              <w:sdtPr>
                <w:rPr>
                  <w:kern w:val="28"/>
                </w:rPr>
                <w:id w:val="-31695918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badge provided by FAC staff and your agency identification.</w:t>
            </w:r>
          </w:p>
          <w:p w14:paraId="5AE4002E" w14:textId="66797802" w:rsidR="002356BB" w:rsidRPr="00D206A2" w:rsidRDefault="00D127A8" w:rsidP="001F4FE6">
            <w:pPr>
              <w:pStyle w:val="TableParagraph"/>
              <w:rPr>
                <w:kern w:val="28"/>
              </w:rPr>
            </w:pPr>
            <w:sdt>
              <w:sdtPr>
                <w:rPr>
                  <w:kern w:val="28"/>
                </w:rPr>
                <w:id w:val="43903490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77E7DE17" w14:textId="3227D9A7" w:rsidR="002356BB" w:rsidRPr="00D206A2" w:rsidRDefault="00D127A8" w:rsidP="001F4FE6">
            <w:pPr>
              <w:pStyle w:val="TableParagraph"/>
              <w:rPr>
                <w:kern w:val="28"/>
              </w:rPr>
            </w:pPr>
            <w:sdt>
              <w:sdtPr>
                <w:rPr>
                  <w:kern w:val="28"/>
                </w:rPr>
                <w:id w:val="-34733263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w:t>
            </w:r>
          </w:p>
          <w:p w14:paraId="15402274" w14:textId="3EA10229" w:rsidR="002356BB" w:rsidRPr="00D206A2" w:rsidRDefault="00D127A8" w:rsidP="001F4FE6">
            <w:pPr>
              <w:pStyle w:val="TableParagraph"/>
              <w:rPr>
                <w:kern w:val="28"/>
              </w:rPr>
            </w:pPr>
            <w:sdt>
              <w:sdtPr>
                <w:rPr>
                  <w:kern w:val="28"/>
                </w:rPr>
                <w:id w:val="10625160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your group</w:t>
            </w:r>
            <w:r w:rsidR="009169CF" w:rsidRPr="00D206A2">
              <w:rPr>
                <w:kern w:val="28"/>
              </w:rPr>
              <w:t>’</w:t>
            </w:r>
            <w:r w:rsidR="002356BB" w:rsidRPr="00D206A2">
              <w:rPr>
                <w:kern w:val="28"/>
              </w:rPr>
              <w:t>s position checklist(s) with your staff, familiarize staff with the layout of their area, and review any key processes or documentation that may be helpful in accomplishing their mission. Additional actions are noted below:</w:t>
            </w:r>
          </w:p>
          <w:p w14:paraId="587666A0" w14:textId="77777777" w:rsidR="002356BB" w:rsidRPr="00D206A2" w:rsidRDefault="00D127A8" w:rsidP="001F4FE6">
            <w:pPr>
              <w:pStyle w:val="TableParagraph2"/>
              <w:rPr>
                <w:kern w:val="28"/>
              </w:rPr>
            </w:pPr>
            <w:sdt>
              <w:sdtPr>
                <w:rPr>
                  <w:kern w:val="28"/>
                </w:rPr>
                <w:id w:val="5320664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any key resources, processes, or documentation (e.g., programs, brochures, forms) that may be helpful in accomplishing the mission of the Social Services Group.</w:t>
            </w:r>
          </w:p>
          <w:p w14:paraId="514BE197" w14:textId="77777777" w:rsidR="002356BB" w:rsidRPr="00D206A2" w:rsidRDefault="00D127A8" w:rsidP="001F4FE6">
            <w:pPr>
              <w:pStyle w:val="TableParagraph2"/>
              <w:rPr>
                <w:kern w:val="28"/>
              </w:rPr>
            </w:pPr>
            <w:sdt>
              <w:sdtPr>
                <w:rPr>
                  <w:kern w:val="28"/>
                </w:rPr>
                <w:id w:val="-149672750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Social Services Group staff understand resources available through the Services Branch (e.g., mental health, victim services, public health, and spiritual care) in addition to those provided in the Social Services Group, so resources are effectively communicated to families when appropriate.</w:t>
            </w:r>
          </w:p>
          <w:p w14:paraId="671A330C" w14:textId="0D417C42" w:rsidR="002356BB" w:rsidRPr="00D206A2" w:rsidRDefault="00D127A8" w:rsidP="001F4FE6">
            <w:pPr>
              <w:pStyle w:val="TableParagraph"/>
              <w:rPr>
                <w:kern w:val="28"/>
              </w:rPr>
            </w:pPr>
            <w:sdt>
              <w:sdtPr>
                <w:rPr>
                  <w:kern w:val="28"/>
                </w:rPr>
                <w:id w:val="-93504747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port to the Resources Branch to obtain computers or other electronic equipment; workstation telephone numbers; and </w:t>
            </w:r>
            <w:r w:rsidR="009E53F0">
              <w:rPr>
                <w:kern w:val="28"/>
              </w:rPr>
              <w:t>information</w:t>
            </w:r>
            <w:r w:rsidR="002356BB" w:rsidRPr="00D206A2">
              <w:rPr>
                <w:kern w:val="28"/>
              </w:rPr>
              <w:t xml:space="preserve"> on web access, communications systems, passwords, and other technology-related procedures. If bringing agency-owned equipment, report to the Resources Branch to obtain </w:t>
            </w:r>
            <w:r w:rsidR="009E53F0">
              <w:rPr>
                <w:kern w:val="28"/>
              </w:rPr>
              <w:t>information</w:t>
            </w:r>
            <w:r w:rsidR="002356BB" w:rsidRPr="00D206A2">
              <w:rPr>
                <w:kern w:val="28"/>
              </w:rPr>
              <w:t xml:space="preserve"> on connection procedures, passwords, and other technology-related procedures.</w:t>
            </w:r>
          </w:p>
          <w:p w14:paraId="7325415A" w14:textId="77777777" w:rsidR="002356BB" w:rsidRPr="00D206A2" w:rsidRDefault="00D127A8" w:rsidP="001F4FE6">
            <w:pPr>
              <w:pStyle w:val="TableParagraph"/>
              <w:rPr>
                <w:kern w:val="28"/>
              </w:rPr>
            </w:pPr>
            <w:sdt>
              <w:sdtPr>
                <w:rPr>
                  <w:kern w:val="28"/>
                </w:rPr>
                <w:id w:val="21647904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set-up and logistics are complete for subordinate areas.</w:t>
            </w:r>
          </w:p>
          <w:p w14:paraId="77490C68" w14:textId="77777777" w:rsidR="002356BB" w:rsidRPr="00D206A2" w:rsidRDefault="00D127A8" w:rsidP="001F4FE6">
            <w:pPr>
              <w:pStyle w:val="TableParagraph"/>
              <w:rPr>
                <w:kern w:val="28"/>
              </w:rPr>
            </w:pPr>
            <w:sdt>
              <w:sdtPr>
                <w:rPr>
                  <w:kern w:val="28"/>
                </w:rPr>
                <w:id w:val="126849944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ubordinate staff and make task/job assignments.</w:t>
            </w:r>
          </w:p>
          <w:p w14:paraId="486DF594" w14:textId="77777777" w:rsidR="002356BB" w:rsidRPr="00D206A2" w:rsidRDefault="00D127A8" w:rsidP="001F4FE6">
            <w:pPr>
              <w:pStyle w:val="TableParagraph"/>
              <w:rPr>
                <w:kern w:val="28"/>
              </w:rPr>
            </w:pPr>
            <w:sdt>
              <w:sdtPr>
                <w:rPr>
                  <w:kern w:val="28"/>
                </w:rPr>
                <w:id w:val="-39243293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onitor and provide direction as needed.</w:t>
            </w:r>
          </w:p>
          <w:p w14:paraId="3D731C16" w14:textId="0A8182FE" w:rsidR="002356BB" w:rsidRPr="00D206A2" w:rsidRDefault="00D127A8" w:rsidP="001F4FE6">
            <w:pPr>
              <w:pStyle w:val="TableParagraph"/>
              <w:rPr>
                <w:kern w:val="28"/>
              </w:rPr>
            </w:pPr>
            <w:sdt>
              <w:sdtPr>
                <w:rPr>
                  <w:kern w:val="28"/>
                </w:rPr>
                <w:id w:val="-132080040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resources and staff as needed.</w:t>
            </w:r>
          </w:p>
        </w:tc>
      </w:tr>
      <w:tr w:rsidR="002356BB" w:rsidRPr="00D206A2" w14:paraId="1D67F359" w14:textId="77777777" w:rsidTr="002356BB">
        <w:tc>
          <w:tcPr>
            <w:tcW w:w="10980" w:type="dxa"/>
            <w:tcBorders>
              <w:top w:val="single" w:sz="6" w:space="0" w:color="000000"/>
              <w:left w:val="single" w:sz="4" w:space="0" w:color="auto"/>
              <w:bottom w:val="single" w:sz="6" w:space="0" w:color="000000"/>
              <w:right w:val="single" w:sz="4" w:space="0" w:color="auto"/>
            </w:tcBorders>
            <w:shd w:val="clear" w:color="auto" w:fill="4B636E"/>
            <w:hideMark/>
          </w:tcPr>
          <w:p w14:paraId="74A94924" w14:textId="77777777" w:rsidR="002356BB" w:rsidRPr="00D206A2" w:rsidRDefault="002356BB" w:rsidP="00CE753D">
            <w:pPr>
              <w:pStyle w:val="Heading2"/>
              <w:rPr>
                <w:sz w:val="20"/>
                <w:szCs w:val="20"/>
              </w:rPr>
            </w:pPr>
            <w:r w:rsidRPr="00D206A2">
              <w:t>OPERATION</w:t>
            </w:r>
          </w:p>
        </w:tc>
      </w:tr>
      <w:tr w:rsidR="002356BB" w:rsidRPr="00D206A2" w14:paraId="3772502C" w14:textId="77777777" w:rsidTr="002356BB">
        <w:tc>
          <w:tcPr>
            <w:tcW w:w="10980" w:type="dxa"/>
            <w:tcBorders>
              <w:top w:val="single" w:sz="6" w:space="0" w:color="000000"/>
              <w:left w:val="single" w:sz="4" w:space="0" w:color="auto"/>
              <w:bottom w:val="single" w:sz="6" w:space="0" w:color="000000"/>
              <w:right w:val="single" w:sz="4" w:space="0" w:color="auto"/>
            </w:tcBorders>
            <w:hideMark/>
          </w:tcPr>
          <w:p w14:paraId="37EF6E2E" w14:textId="2E5343AC" w:rsidR="002356BB" w:rsidRPr="00D206A2" w:rsidRDefault="00D127A8" w:rsidP="001F4FE6">
            <w:pPr>
              <w:pStyle w:val="TableParagraph"/>
              <w:rPr>
                <w:kern w:val="28"/>
              </w:rPr>
            </w:pPr>
            <w:sdt>
              <w:sdtPr>
                <w:rPr>
                  <w:kern w:val="28"/>
                </w:rPr>
                <w:id w:val="8256881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social services information including oversight of </w:t>
            </w:r>
            <w:r w:rsidR="000E06DC">
              <w:rPr>
                <w:kern w:val="28"/>
              </w:rPr>
              <w:t>childcare</w:t>
            </w:r>
            <w:r w:rsidR="002356BB" w:rsidRPr="00D206A2">
              <w:rPr>
                <w:kern w:val="28"/>
              </w:rPr>
              <w:t xml:space="preserve"> services.</w:t>
            </w:r>
          </w:p>
          <w:p w14:paraId="7762B42C" w14:textId="77777777" w:rsidR="002356BB" w:rsidRPr="00D206A2" w:rsidRDefault="00D127A8" w:rsidP="001F4FE6">
            <w:pPr>
              <w:pStyle w:val="TableParagraph"/>
              <w:rPr>
                <w:kern w:val="28"/>
              </w:rPr>
            </w:pPr>
            <w:sdt>
              <w:sdtPr>
                <w:rPr>
                  <w:kern w:val="28"/>
                </w:rPr>
                <w:id w:val="25394185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ke referrals to appropriate external resources. If services are to be provided off-site:</w:t>
            </w:r>
          </w:p>
          <w:p w14:paraId="20A6F78B" w14:textId="77777777" w:rsidR="002356BB" w:rsidRPr="00D206A2" w:rsidRDefault="00D127A8" w:rsidP="001F4FE6">
            <w:pPr>
              <w:pStyle w:val="TableParagraph2"/>
              <w:rPr>
                <w:kern w:val="28"/>
              </w:rPr>
            </w:pPr>
            <w:sdt>
              <w:sdtPr>
                <w:rPr>
                  <w:kern w:val="28"/>
                </w:rPr>
                <w:id w:val="-86475244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ssist in scheduling appointments between families and service providers.</w:t>
            </w:r>
          </w:p>
          <w:p w14:paraId="40735734" w14:textId="77777777" w:rsidR="002356BB" w:rsidRPr="00D206A2" w:rsidRDefault="00D127A8" w:rsidP="001F4FE6">
            <w:pPr>
              <w:pStyle w:val="TableParagraph2"/>
              <w:rPr>
                <w:kern w:val="28"/>
              </w:rPr>
            </w:pPr>
            <w:sdt>
              <w:sdtPr>
                <w:rPr>
                  <w:kern w:val="28"/>
                </w:rPr>
                <w:id w:val="-111274354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for transportation for families or provide driving/transit directions.</w:t>
            </w:r>
          </w:p>
          <w:p w14:paraId="23E53937" w14:textId="77777777" w:rsidR="002356BB" w:rsidRPr="00D206A2" w:rsidRDefault="00D127A8" w:rsidP="001F4FE6">
            <w:pPr>
              <w:pStyle w:val="TableParagraph2"/>
              <w:rPr>
                <w:kern w:val="28"/>
              </w:rPr>
            </w:pPr>
            <w:sdt>
              <w:sdtPr>
                <w:rPr>
                  <w:kern w:val="28"/>
                </w:rPr>
                <w:id w:val="-95300918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the Finance Section if costs are to be incurred, document costs with instructions from Finance.</w:t>
            </w:r>
          </w:p>
          <w:p w14:paraId="2BD0A5DC" w14:textId="77777777" w:rsidR="002356BB" w:rsidRPr="00D206A2" w:rsidRDefault="00D127A8" w:rsidP="001F4FE6">
            <w:pPr>
              <w:pStyle w:val="TableParagraph"/>
              <w:rPr>
                <w:kern w:val="28"/>
              </w:rPr>
            </w:pPr>
            <w:sdt>
              <w:sdtPr>
                <w:rPr>
                  <w:kern w:val="28"/>
                </w:rPr>
                <w:id w:val="-89712136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courage staff to float to family areas (e.g., waiting area, lines) to inform families about FAC processes and programs and to assist as needed/requested. Ensure one staff member is always present in the main area to provide support for those taken to a designated area.</w:t>
            </w:r>
          </w:p>
          <w:p w14:paraId="7E77A935" w14:textId="77777777" w:rsidR="002356BB" w:rsidRPr="00D206A2" w:rsidRDefault="00D127A8" w:rsidP="001F4FE6">
            <w:pPr>
              <w:pStyle w:val="TableParagraph"/>
              <w:rPr>
                <w:kern w:val="28"/>
              </w:rPr>
            </w:pPr>
            <w:sdt>
              <w:sdtPr>
                <w:rPr>
                  <w:kern w:val="28"/>
                </w:rPr>
                <w:id w:val="167915409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evelop a plan for follow-up support to all families requiring services.</w:t>
            </w:r>
          </w:p>
          <w:p w14:paraId="4FA3509C" w14:textId="77777777" w:rsidR="002356BB" w:rsidRPr="00D206A2" w:rsidRDefault="00D127A8" w:rsidP="001F4FE6">
            <w:pPr>
              <w:pStyle w:val="TableParagraph"/>
              <w:rPr>
                <w:kern w:val="28"/>
              </w:rPr>
            </w:pPr>
            <w:sdt>
              <w:sdtPr>
                <w:rPr>
                  <w:kern w:val="28"/>
                </w:rPr>
                <w:id w:val="-206709945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stablish and oversee on-site childcare/play area and arrange for staffing.</w:t>
            </w:r>
          </w:p>
          <w:p w14:paraId="47586257" w14:textId="77777777" w:rsidR="002356BB" w:rsidRPr="00D206A2" w:rsidRDefault="00D127A8" w:rsidP="001F4FE6">
            <w:pPr>
              <w:pStyle w:val="TableParagraph"/>
              <w:rPr>
                <w:kern w:val="28"/>
              </w:rPr>
            </w:pPr>
            <w:sdt>
              <w:sdtPr>
                <w:rPr>
                  <w:kern w:val="28"/>
                </w:rPr>
                <w:id w:val="35886330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coordination of transportation for families to incident site once responders deem appropriate.</w:t>
            </w:r>
          </w:p>
          <w:p w14:paraId="24C16C23" w14:textId="0F13EEBD" w:rsidR="002356BB" w:rsidRPr="00D206A2" w:rsidRDefault="00D127A8" w:rsidP="001F4FE6">
            <w:pPr>
              <w:pStyle w:val="TableParagraph"/>
              <w:rPr>
                <w:kern w:val="28"/>
              </w:rPr>
            </w:pPr>
            <w:sdt>
              <w:sdtPr>
                <w:rPr>
                  <w:kern w:val="28"/>
                </w:rPr>
                <w:id w:val="37249758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planning for families who may bring their pets/service animals to the FAC. Coordinate the provision of animal care shelters at the exterior of the FAC as needed.</w:t>
            </w:r>
            <w:r w:rsidR="00B17B2F">
              <w:rPr>
                <w:kern w:val="28"/>
              </w:rPr>
              <w:t xml:space="preserve"> </w:t>
            </w:r>
            <w:r w:rsidR="00B17B2F" w:rsidRPr="00D206A2">
              <w:rPr>
                <w:kern w:val="28"/>
              </w:rPr>
              <w:t>If required, contact the appropriate agency/organization, and arrange for animal care. Animal care may also be provided by a qualified NGO.</w:t>
            </w:r>
          </w:p>
          <w:p w14:paraId="2B5E4DF6" w14:textId="77777777" w:rsidR="002356BB" w:rsidRPr="00D206A2" w:rsidRDefault="00D127A8" w:rsidP="009D2702">
            <w:pPr>
              <w:pStyle w:val="TableParagraph"/>
              <w:keepNext/>
              <w:rPr>
                <w:kern w:val="28"/>
              </w:rPr>
            </w:pPr>
            <w:sdt>
              <w:sdtPr>
                <w:rPr>
                  <w:kern w:val="28"/>
                </w:rPr>
                <w:id w:val="-33106931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a coordinator is appointed to address the provision of memorial services. Consider the following:</w:t>
            </w:r>
          </w:p>
          <w:p w14:paraId="5BE1A8A3" w14:textId="55AA8F76" w:rsidR="002356BB" w:rsidRPr="00D206A2" w:rsidRDefault="00D127A8" w:rsidP="001F4FE6">
            <w:pPr>
              <w:pStyle w:val="TableParagraph2"/>
              <w:rPr>
                <w:kern w:val="28"/>
              </w:rPr>
            </w:pPr>
            <w:sdt>
              <w:sdtPr>
                <w:rPr>
                  <w:kern w:val="28"/>
                </w:rPr>
                <w:id w:val="-112214913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aborat</w:t>
            </w:r>
            <w:r w:rsidR="000A7DA0">
              <w:rPr>
                <w:kern w:val="28"/>
              </w:rPr>
              <w:t xml:space="preserve">e </w:t>
            </w:r>
            <w:r w:rsidR="002356BB" w:rsidRPr="00D206A2">
              <w:rPr>
                <w:kern w:val="28"/>
              </w:rPr>
              <w:t>with mental health, law enforcement, coroner, and spiritual care representatives to support memorial service planning efforts.</w:t>
            </w:r>
          </w:p>
          <w:p w14:paraId="7B0F5FFC" w14:textId="12BCF714" w:rsidR="002356BB" w:rsidRPr="00D206A2" w:rsidRDefault="00D127A8" w:rsidP="001F4FE6">
            <w:pPr>
              <w:pStyle w:val="TableParagraph2"/>
              <w:rPr>
                <w:kern w:val="28"/>
              </w:rPr>
            </w:pPr>
            <w:sdt>
              <w:sdtPr>
                <w:rPr>
                  <w:kern w:val="28"/>
                </w:rPr>
                <w:id w:val="-5054670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aborat</w:t>
            </w:r>
            <w:r w:rsidR="000A7DA0">
              <w:rPr>
                <w:kern w:val="28"/>
              </w:rPr>
              <w:t xml:space="preserve">e </w:t>
            </w:r>
            <w:r w:rsidR="002356BB" w:rsidRPr="00D206A2">
              <w:rPr>
                <w:kern w:val="28"/>
              </w:rPr>
              <w:t>with political officials regarding memorial service</w:t>
            </w:r>
            <w:r w:rsidR="000A7DA0">
              <w:rPr>
                <w:kern w:val="28"/>
              </w:rPr>
              <w:t>s</w:t>
            </w:r>
            <w:r w:rsidR="002356BB" w:rsidRPr="00D206A2">
              <w:rPr>
                <w:kern w:val="28"/>
              </w:rPr>
              <w:t>.</w:t>
            </w:r>
          </w:p>
          <w:p w14:paraId="17E24088" w14:textId="092B9F7C" w:rsidR="002356BB" w:rsidRPr="00D206A2" w:rsidRDefault="00D127A8" w:rsidP="001F4FE6">
            <w:pPr>
              <w:pStyle w:val="TableParagraph2"/>
              <w:rPr>
                <w:kern w:val="28"/>
              </w:rPr>
            </w:pPr>
            <w:sdt>
              <w:sdtPr>
                <w:rPr>
                  <w:kern w:val="28"/>
                </w:rPr>
                <w:id w:val="-195346413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w:t>
            </w:r>
            <w:r w:rsidR="000A7DA0">
              <w:rPr>
                <w:kern w:val="28"/>
              </w:rPr>
              <w:t xml:space="preserve">e </w:t>
            </w:r>
            <w:r w:rsidR="002356BB" w:rsidRPr="00D206A2">
              <w:rPr>
                <w:kern w:val="28"/>
              </w:rPr>
              <w:t>with the PIO to ensure information regarding the memorial service is provided to the public, if open to the public.</w:t>
            </w:r>
          </w:p>
          <w:p w14:paraId="5DD27028" w14:textId="77777777" w:rsidR="002356BB" w:rsidRPr="00D206A2" w:rsidRDefault="00D127A8" w:rsidP="001F4FE6">
            <w:pPr>
              <w:pStyle w:val="TableParagraph2"/>
              <w:rPr>
                <w:kern w:val="28"/>
              </w:rPr>
            </w:pPr>
            <w:sdt>
              <w:sdtPr>
                <w:rPr>
                  <w:kern w:val="28"/>
                </w:rPr>
                <w:id w:val="81244222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upport efforts to coordinate transportation to the memorial services.</w:t>
            </w:r>
          </w:p>
          <w:p w14:paraId="53609C85" w14:textId="15379E47" w:rsidR="002356BB" w:rsidRPr="00D206A2" w:rsidRDefault="00D127A8" w:rsidP="00B17B2F">
            <w:pPr>
              <w:pStyle w:val="TableParagraph2"/>
              <w:rPr>
                <w:kern w:val="28"/>
              </w:rPr>
            </w:pPr>
            <w:sdt>
              <w:sdtPr>
                <w:rPr>
                  <w:kern w:val="28"/>
                </w:rPr>
                <w:id w:val="77259632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upport efforts to provide </w:t>
            </w:r>
            <w:r w:rsidR="000A7DA0" w:rsidRPr="00D206A2">
              <w:rPr>
                <w:kern w:val="28"/>
              </w:rPr>
              <w:t xml:space="preserve">at the memorial service </w:t>
            </w:r>
            <w:r w:rsidR="002356BB" w:rsidRPr="00D206A2">
              <w:rPr>
                <w:kern w:val="28"/>
              </w:rPr>
              <w:t xml:space="preserve">spiritual care providers who represent the same faith and language of the affected families. </w:t>
            </w:r>
          </w:p>
          <w:p w14:paraId="3C617DE6" w14:textId="32A4B9FC" w:rsidR="002356BB" w:rsidRPr="00D206A2" w:rsidRDefault="00D127A8" w:rsidP="001F4FE6">
            <w:pPr>
              <w:pStyle w:val="TableParagraph"/>
              <w:rPr>
                <w:kern w:val="28"/>
              </w:rPr>
            </w:pPr>
            <w:sdt>
              <w:sdtPr>
                <w:rPr>
                  <w:kern w:val="28"/>
                </w:rPr>
                <w:id w:val="-107419687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f a local disaster assistance center has been established, </w:t>
            </w:r>
            <w:r w:rsidR="00B17B2F">
              <w:rPr>
                <w:kern w:val="28"/>
              </w:rPr>
              <w:t>identify</w:t>
            </w:r>
            <w:r w:rsidR="000A7DA0">
              <w:rPr>
                <w:kern w:val="28"/>
              </w:rPr>
              <w:t xml:space="preserve"> </w:t>
            </w:r>
            <w:r w:rsidR="002356BB" w:rsidRPr="00D206A2">
              <w:rPr>
                <w:kern w:val="28"/>
              </w:rPr>
              <w:t>and maintain a liaison between the FAC and the disaster assistance center. Recommend that the disaster assistance center be located near the FAC.</w:t>
            </w:r>
          </w:p>
          <w:p w14:paraId="0327A365" w14:textId="77777777" w:rsidR="002356BB" w:rsidRPr="00D206A2" w:rsidRDefault="00D127A8" w:rsidP="001F4FE6">
            <w:pPr>
              <w:pStyle w:val="TableParagraph"/>
              <w:rPr>
                <w:kern w:val="28"/>
              </w:rPr>
            </w:pPr>
            <w:sdt>
              <w:sdtPr>
                <w:rPr>
                  <w:kern w:val="28"/>
                </w:rPr>
                <w:id w:val="-144901095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for translation/interpretation services as required.</w:t>
            </w:r>
          </w:p>
          <w:p w14:paraId="22B40E12" w14:textId="77777777" w:rsidR="002356BB" w:rsidRDefault="00D127A8" w:rsidP="001F4FE6">
            <w:pPr>
              <w:pStyle w:val="TableParagraph"/>
              <w:rPr>
                <w:kern w:val="28"/>
              </w:rPr>
            </w:pPr>
            <w:sdt>
              <w:sdtPr>
                <w:rPr>
                  <w:kern w:val="28"/>
                </w:rPr>
                <w:id w:val="-32404678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p>
          <w:p w14:paraId="3DF5D84C" w14:textId="7B83357F" w:rsidR="008408BB" w:rsidRPr="00D206A2" w:rsidRDefault="00D127A8" w:rsidP="008408BB">
            <w:pPr>
              <w:pStyle w:val="TableParagraph"/>
              <w:rPr>
                <w:kern w:val="28"/>
              </w:rPr>
            </w:pPr>
            <w:sdt>
              <w:sdtPr>
                <w:rPr>
                  <w:kern w:val="28"/>
                </w:rPr>
                <w:id w:val="921680008"/>
                <w14:checkbox>
                  <w14:checked w14:val="0"/>
                  <w14:checkedState w14:val="2612" w14:font="MS Gothic"/>
                  <w14:uncheckedState w14:val="2610" w14:font="MS Gothic"/>
                </w14:checkbox>
              </w:sdtPr>
              <w:sdtEndPr/>
              <w:sdtContent>
                <w:r w:rsidR="008408BB" w:rsidRPr="00607B1A">
                  <w:rPr>
                    <w:rFonts w:ascii="Segoe UI Symbol" w:hAnsi="Segoe UI Symbol"/>
                    <w:kern w:val="28"/>
                  </w:rPr>
                  <w:t>☐</w:t>
                </w:r>
              </w:sdtContent>
            </w:sdt>
            <w:r w:rsidR="008408BB" w:rsidRPr="00607B1A">
              <w:rPr>
                <w:kern w:val="28"/>
              </w:rPr>
              <w:t xml:space="preserve"> </w:t>
            </w:r>
            <w:r w:rsidR="008408BB" w:rsidRPr="003C5680">
              <w:rPr>
                <w:kern w:val="28"/>
              </w:rPr>
              <w:t>Participate in meetings and briefings as needed.</w:t>
            </w:r>
          </w:p>
          <w:p w14:paraId="708C7ABE" w14:textId="77777777" w:rsidR="002356BB" w:rsidRPr="00D206A2" w:rsidRDefault="00D127A8" w:rsidP="001F4FE6">
            <w:pPr>
              <w:pStyle w:val="TableParagraph"/>
              <w:rPr>
                <w:kern w:val="28"/>
              </w:rPr>
            </w:pPr>
            <w:sdt>
              <w:sdtPr>
                <w:rPr>
                  <w:kern w:val="28"/>
                </w:rPr>
                <w:id w:val="-15568497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584DB053" w14:textId="77777777" w:rsidR="002356BB" w:rsidRPr="00D206A2" w:rsidRDefault="00D127A8" w:rsidP="001F4FE6">
            <w:pPr>
              <w:pStyle w:val="TableParagraph"/>
              <w:rPr>
                <w:kern w:val="28"/>
              </w:rPr>
            </w:pPr>
            <w:sdt>
              <w:sdtPr>
                <w:rPr>
                  <w:kern w:val="28"/>
                </w:rPr>
                <w:id w:val="14687663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evelop and maintain a strategy to replenish and provide breaks for subordinate personnel. Brief the incoming Social Services Group Supervisor if a subsequent operational period is scheduled.</w:t>
            </w:r>
          </w:p>
        </w:tc>
      </w:tr>
      <w:tr w:rsidR="002356BB" w:rsidRPr="00D206A2" w14:paraId="6F410AF0" w14:textId="77777777" w:rsidTr="002356BB">
        <w:tc>
          <w:tcPr>
            <w:tcW w:w="10980" w:type="dxa"/>
            <w:tcBorders>
              <w:top w:val="single" w:sz="6" w:space="0" w:color="000000"/>
              <w:left w:val="single" w:sz="4" w:space="0" w:color="auto"/>
              <w:bottom w:val="single" w:sz="6" w:space="0" w:color="000000"/>
              <w:right w:val="single" w:sz="4" w:space="0" w:color="auto"/>
            </w:tcBorders>
            <w:shd w:val="clear" w:color="auto" w:fill="006C7A"/>
            <w:hideMark/>
          </w:tcPr>
          <w:p w14:paraId="377A70AA" w14:textId="77777777" w:rsidR="002356BB" w:rsidRPr="00D206A2" w:rsidRDefault="002356BB" w:rsidP="00CE753D">
            <w:pPr>
              <w:pStyle w:val="Heading2"/>
              <w:rPr>
                <w:sz w:val="20"/>
                <w:szCs w:val="20"/>
              </w:rPr>
            </w:pPr>
            <w:r w:rsidRPr="00D206A2">
              <w:lastRenderedPageBreak/>
              <w:t>DEMOBILIZATION</w:t>
            </w:r>
          </w:p>
        </w:tc>
      </w:tr>
      <w:tr w:rsidR="002356BB" w:rsidRPr="00D206A2" w14:paraId="38381231" w14:textId="77777777" w:rsidTr="002356BB">
        <w:tc>
          <w:tcPr>
            <w:tcW w:w="10980" w:type="dxa"/>
            <w:tcBorders>
              <w:top w:val="single" w:sz="6" w:space="0" w:color="000000"/>
              <w:left w:val="single" w:sz="4" w:space="0" w:color="auto"/>
              <w:bottom w:val="single" w:sz="4" w:space="0" w:color="auto"/>
              <w:right w:val="single" w:sz="4" w:space="0" w:color="auto"/>
            </w:tcBorders>
            <w:hideMark/>
          </w:tcPr>
          <w:p w14:paraId="2D4D8995" w14:textId="5EBEBA45" w:rsidR="002356BB" w:rsidRPr="00D206A2" w:rsidRDefault="00D127A8" w:rsidP="001F4FE6">
            <w:pPr>
              <w:pStyle w:val="TableParagraph"/>
              <w:rPr>
                <w:kern w:val="28"/>
              </w:rPr>
            </w:pPr>
            <w:sdt>
              <w:sdtPr>
                <w:rPr>
                  <w:kern w:val="28"/>
                </w:rPr>
                <w:id w:val="123096071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E66502">
              <w:rPr>
                <w:kern w:val="28"/>
              </w:rPr>
              <w:t>Ensure the demobilization of</w:t>
            </w:r>
            <w:r w:rsidR="002356BB" w:rsidRPr="00D206A2">
              <w:rPr>
                <w:kern w:val="28"/>
              </w:rPr>
              <w:t xml:space="preserve"> the </w:t>
            </w:r>
            <w:r w:rsidR="000E06DC">
              <w:rPr>
                <w:kern w:val="28"/>
              </w:rPr>
              <w:t>childcare</w:t>
            </w:r>
            <w:r w:rsidR="002356BB" w:rsidRPr="00D206A2">
              <w:rPr>
                <w:kern w:val="28"/>
              </w:rPr>
              <w:t xml:space="preserve"> center or play area, if established.</w:t>
            </w:r>
          </w:p>
          <w:p w14:paraId="12A3DE4A" w14:textId="77777777" w:rsidR="002356BB" w:rsidRPr="00D206A2" w:rsidRDefault="00D127A8" w:rsidP="001F4FE6">
            <w:pPr>
              <w:pStyle w:val="TableParagraph"/>
              <w:rPr>
                <w:kern w:val="28"/>
              </w:rPr>
            </w:pPr>
            <w:sdt>
              <w:sdtPr>
                <w:rPr>
                  <w:kern w:val="28"/>
                </w:rPr>
                <w:id w:val="124499619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emobilize animal care services, if established.</w:t>
            </w:r>
          </w:p>
          <w:p w14:paraId="33938976" w14:textId="77777777" w:rsidR="002356BB" w:rsidRPr="00D206A2" w:rsidRDefault="00D127A8" w:rsidP="001F4FE6">
            <w:pPr>
              <w:pStyle w:val="TableParagraph"/>
              <w:rPr>
                <w:kern w:val="28"/>
              </w:rPr>
            </w:pPr>
            <w:sdt>
              <w:sdtPr>
                <w:rPr>
                  <w:kern w:val="28"/>
                </w:rPr>
                <w:id w:val="131761019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Notify social service providers providing services for families that the FAC is being demobilized.</w:t>
            </w:r>
          </w:p>
          <w:p w14:paraId="3E0D3FC5" w14:textId="767E65E4" w:rsidR="002356BB" w:rsidRDefault="00D127A8" w:rsidP="001F4FE6">
            <w:pPr>
              <w:pStyle w:val="TableParagraph"/>
              <w:rPr>
                <w:kern w:val="28"/>
              </w:rPr>
            </w:pPr>
            <w:sdt>
              <w:sdtPr>
                <w:rPr>
                  <w:kern w:val="28"/>
                </w:rPr>
                <w:id w:val="-51646711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for ongoing service provision for families who require continuing support.</w:t>
            </w:r>
          </w:p>
          <w:p w14:paraId="2B314349" w14:textId="77777777" w:rsidR="00D4364B" w:rsidRPr="00607B1A" w:rsidRDefault="00D127A8" w:rsidP="00D4364B">
            <w:pPr>
              <w:pStyle w:val="TableParagraph"/>
              <w:rPr>
                <w:kern w:val="28"/>
              </w:rPr>
            </w:pPr>
            <w:sdt>
              <w:sdtPr>
                <w:rPr>
                  <w:kern w:val="28"/>
                </w:rPr>
                <w:id w:val="-1984152288"/>
                <w14:checkbox>
                  <w14:checked w14:val="0"/>
                  <w14:checkedState w14:val="2612" w14:font="MS Gothic"/>
                  <w14:uncheckedState w14:val="2610" w14:font="MS Gothic"/>
                </w14:checkbox>
              </w:sdtPr>
              <w:sdtEndPr/>
              <w:sdtContent>
                <w:r w:rsidR="00D4364B" w:rsidRPr="00607B1A">
                  <w:rPr>
                    <w:rFonts w:ascii="Segoe UI Symbol" w:hAnsi="Segoe UI Symbol"/>
                    <w:kern w:val="28"/>
                  </w:rPr>
                  <w:t>☐</w:t>
                </w:r>
              </w:sdtContent>
            </w:sdt>
            <w:r w:rsidR="00D4364B" w:rsidRPr="00607B1A">
              <w:rPr>
                <w:kern w:val="28"/>
              </w:rPr>
              <w:t xml:space="preserve"> Conduct a demobilization meeting with staff assigned to you.</w:t>
            </w:r>
          </w:p>
          <w:p w14:paraId="1D54427C" w14:textId="77777777" w:rsidR="002356BB" w:rsidRPr="00D206A2" w:rsidRDefault="00D127A8" w:rsidP="001F4FE6">
            <w:pPr>
              <w:pStyle w:val="TableParagraph"/>
              <w:rPr>
                <w:kern w:val="28"/>
              </w:rPr>
            </w:pPr>
            <w:sdt>
              <w:sdtPr>
                <w:rPr>
                  <w:kern w:val="28"/>
                </w:rPr>
                <w:id w:val="186671176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13E1E26C" w14:textId="17A46543" w:rsidR="002356BB" w:rsidRPr="00D206A2" w:rsidRDefault="00D127A8" w:rsidP="00D4364B">
            <w:pPr>
              <w:pStyle w:val="TableParagraph"/>
              <w:rPr>
                <w:kern w:val="28"/>
              </w:rPr>
            </w:pPr>
            <w:sdt>
              <w:sdtPr>
                <w:rPr>
                  <w:kern w:val="28"/>
                </w:rPr>
                <w:id w:val="189916819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for </w:t>
            </w:r>
            <w:r w:rsidR="0048509B">
              <w:rPr>
                <w:kern w:val="28"/>
              </w:rPr>
              <w:t xml:space="preserve">the </w:t>
            </w:r>
            <w:r w:rsidR="002356BB" w:rsidRPr="00D206A2">
              <w:rPr>
                <w:kern w:val="28"/>
              </w:rPr>
              <w:t>return of any agency-owned equipment (computers, etc.).</w:t>
            </w:r>
          </w:p>
          <w:p w14:paraId="5BB817D5" w14:textId="77777777" w:rsidR="002356BB" w:rsidRPr="00D206A2" w:rsidRDefault="00D127A8" w:rsidP="001F4FE6">
            <w:pPr>
              <w:pStyle w:val="TableParagraph"/>
              <w:rPr>
                <w:kern w:val="28"/>
              </w:rPr>
            </w:pPr>
            <w:sdt>
              <w:sdtPr>
                <w:rPr>
                  <w:kern w:val="28"/>
                </w:rPr>
                <w:id w:val="-115638551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ect activity logs of subordinates and complete your own. Turn in all activity logs (ICS Form 214) to your supervisor.</w:t>
            </w:r>
          </w:p>
          <w:p w14:paraId="407734F9" w14:textId="77777777" w:rsidR="002356BB" w:rsidRPr="00D206A2" w:rsidRDefault="00D127A8" w:rsidP="001F4FE6">
            <w:pPr>
              <w:pStyle w:val="TableParagraph"/>
              <w:rPr>
                <w:kern w:val="28"/>
              </w:rPr>
            </w:pPr>
            <w:sdt>
              <w:sdtPr>
                <w:rPr>
                  <w:kern w:val="28"/>
                </w:rPr>
                <w:id w:val="96654949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to include position checklists and evaluation forms. Turn in your radio.</w:t>
            </w:r>
          </w:p>
        </w:tc>
      </w:tr>
    </w:tbl>
    <w:p w14:paraId="563D3846" w14:textId="77777777" w:rsidR="002356BB" w:rsidRPr="00D206A2" w:rsidRDefault="002356BB" w:rsidP="002356BB">
      <w:pPr>
        <w:spacing w:after="160" w:line="256" w:lineRule="auto"/>
        <w:rPr>
          <w:rFonts w:ascii="Segoe UI Semilight" w:hAnsi="Segoe UI Semilight" w:cs="Segoe UI Semilight"/>
          <w:kern w:val="28"/>
          <w:szCs w:val="20"/>
        </w:rPr>
      </w:pPr>
    </w:p>
    <w:p w14:paraId="1A5D764F" w14:textId="76E418C0" w:rsidR="002356BB" w:rsidRPr="00D206A2" w:rsidRDefault="002356BB" w:rsidP="002356BB">
      <w:pPr>
        <w:spacing w:after="160"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br w:type="page"/>
      </w:r>
    </w:p>
    <w:p w14:paraId="5325CE7E" w14:textId="3C6D2FDC" w:rsidR="00682BDA" w:rsidRPr="0091453D" w:rsidRDefault="000E06DC" w:rsidP="005740B0">
      <w:pPr>
        <w:pStyle w:val="Heading4"/>
      </w:pPr>
      <w:bookmarkStart w:id="24" w:name="_Toc111450294"/>
      <w:r w:rsidRPr="00836222">
        <w:lastRenderedPageBreak/>
        <w:t>CHILDCARE</w:t>
      </w:r>
      <w:r w:rsidR="00682BDA" w:rsidRPr="00836222">
        <w:t xml:space="preserve"> UNIT</w:t>
      </w:r>
      <w:r w:rsidR="00682BDA" w:rsidRPr="00D206A2">
        <w:t xml:space="preserve"> LEADER</w:t>
      </w:r>
      <w:bookmarkEnd w:id="24"/>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10F901B4" w14:textId="77777777" w:rsidTr="00556719">
        <w:tc>
          <w:tcPr>
            <w:tcW w:w="10980" w:type="dxa"/>
            <w:tcBorders>
              <w:top w:val="single" w:sz="4" w:space="0" w:color="auto"/>
              <w:left w:val="single" w:sz="4" w:space="0" w:color="auto"/>
              <w:bottom w:val="single" w:sz="4" w:space="0" w:color="auto"/>
              <w:right w:val="single" w:sz="4" w:space="0" w:color="auto"/>
            </w:tcBorders>
            <w:tcMar>
              <w:left w:w="115" w:type="dxa"/>
              <w:right w:w="115" w:type="dxa"/>
            </w:tcMar>
            <w:hideMark/>
          </w:tcPr>
          <w:p w14:paraId="6DFFFF7B" w14:textId="0B8B8BE0" w:rsidR="002356BB" w:rsidRPr="00D206A2" w:rsidRDefault="002356BB" w:rsidP="00556719">
            <w:pPr>
              <w:pStyle w:val="TableText0"/>
              <w:rPr>
                <w:kern w:val="28"/>
              </w:rPr>
            </w:pPr>
            <w:r w:rsidRPr="00D206A2">
              <w:rPr>
                <w:b/>
                <w:bCs/>
                <w:kern w:val="28"/>
              </w:rPr>
              <w:t xml:space="preserve">Mission: </w:t>
            </w:r>
            <w:r w:rsidRPr="00D206A2">
              <w:rPr>
                <w:kern w:val="28"/>
              </w:rPr>
              <w:t xml:space="preserve">The </w:t>
            </w:r>
            <w:r w:rsidR="000E06DC">
              <w:rPr>
                <w:kern w:val="28"/>
              </w:rPr>
              <w:t>Childcare</w:t>
            </w:r>
            <w:r w:rsidRPr="00D206A2">
              <w:rPr>
                <w:kern w:val="28"/>
              </w:rPr>
              <w:t xml:space="preserve"> Unit Leader is responsible for overseeing the operations and staff of the </w:t>
            </w:r>
            <w:r w:rsidR="000E06DC">
              <w:rPr>
                <w:kern w:val="28"/>
              </w:rPr>
              <w:t>Childcare</w:t>
            </w:r>
            <w:r w:rsidRPr="00D206A2">
              <w:rPr>
                <w:kern w:val="28"/>
              </w:rPr>
              <w:t xml:space="preserve"> Team with respect to providing </w:t>
            </w:r>
            <w:r w:rsidR="000E06DC">
              <w:rPr>
                <w:kern w:val="28"/>
              </w:rPr>
              <w:t>childcare</w:t>
            </w:r>
            <w:r w:rsidRPr="00D206A2">
              <w:rPr>
                <w:kern w:val="28"/>
              </w:rPr>
              <w:t xml:space="preserve"> at the </w:t>
            </w:r>
            <w:r w:rsidR="00AD30AB">
              <w:rPr>
                <w:kern w:val="28"/>
              </w:rPr>
              <w:t>Family Assistance Center</w:t>
            </w:r>
            <w:r w:rsidR="00AD30AB" w:rsidRPr="00607B1A">
              <w:rPr>
                <w:kern w:val="28"/>
              </w:rPr>
              <w:t xml:space="preserve"> </w:t>
            </w:r>
            <w:r w:rsidR="00AD30AB">
              <w:rPr>
                <w:kern w:val="28"/>
              </w:rPr>
              <w:t>(</w:t>
            </w:r>
            <w:r w:rsidR="00AD30AB" w:rsidRPr="00D206A2">
              <w:rPr>
                <w:kern w:val="28"/>
              </w:rPr>
              <w:t>FAC</w:t>
            </w:r>
            <w:r w:rsidR="00AD30AB">
              <w:rPr>
                <w:kern w:val="28"/>
              </w:rPr>
              <w:t>)</w:t>
            </w:r>
            <w:r w:rsidRPr="00D206A2">
              <w:rPr>
                <w:kern w:val="28"/>
              </w:rPr>
              <w:t xml:space="preserve">. The </w:t>
            </w:r>
            <w:r w:rsidR="000E06DC">
              <w:rPr>
                <w:kern w:val="28"/>
              </w:rPr>
              <w:t>Childcare</w:t>
            </w:r>
            <w:r w:rsidRPr="00D206A2">
              <w:rPr>
                <w:kern w:val="28"/>
              </w:rPr>
              <w:t xml:space="preserve"> Unit Leader reports to the Social Services Group Leader. </w:t>
            </w:r>
          </w:p>
        </w:tc>
      </w:tr>
      <w:tr w:rsidR="002356BB" w:rsidRPr="00D206A2" w14:paraId="478EB697"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3BC31F26" w14:textId="77777777" w:rsidR="002356BB" w:rsidRPr="00D206A2" w:rsidRDefault="002356BB" w:rsidP="00CE753D">
            <w:pPr>
              <w:pStyle w:val="Heading2"/>
              <w:rPr>
                <w:sz w:val="20"/>
                <w:szCs w:val="20"/>
              </w:rPr>
            </w:pPr>
            <w:r w:rsidRPr="00D206A2">
              <w:t>ACTIVATION</w:t>
            </w:r>
          </w:p>
        </w:tc>
      </w:tr>
      <w:tr w:rsidR="002356BB" w:rsidRPr="00D206A2" w14:paraId="479E19C0"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4E2192EB" w14:textId="71859EE0" w:rsidR="009169CF" w:rsidRPr="00D206A2" w:rsidRDefault="00D127A8" w:rsidP="001F4FE6">
            <w:pPr>
              <w:pStyle w:val="TableParagraph"/>
              <w:rPr>
                <w:kern w:val="28"/>
              </w:rPr>
            </w:pPr>
            <w:sdt>
              <w:sdtPr>
                <w:rPr>
                  <w:kern w:val="28"/>
                </w:rPr>
                <w:id w:val="48868132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site, check in at the personnel check-in station in the reception area. Receive assignment, reporting location/station, reporting time, and any special instructions.</w:t>
            </w:r>
          </w:p>
          <w:p w14:paraId="1354D686" w14:textId="3FFC53A4" w:rsidR="002356BB" w:rsidRPr="00D206A2" w:rsidRDefault="00D127A8" w:rsidP="001F4FE6">
            <w:pPr>
              <w:pStyle w:val="TableParagraph"/>
              <w:rPr>
                <w:kern w:val="28"/>
              </w:rPr>
            </w:pPr>
            <w:sdt>
              <w:sdtPr>
                <w:rPr>
                  <w:kern w:val="28"/>
                </w:rPr>
                <w:id w:val="79889111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appropriate badge provided by FAC staff and your agency identification.</w:t>
            </w:r>
          </w:p>
          <w:p w14:paraId="38B69BBC" w14:textId="3D03D278" w:rsidR="002356BB" w:rsidRPr="00D206A2" w:rsidRDefault="00D127A8" w:rsidP="001F4FE6">
            <w:pPr>
              <w:pStyle w:val="TableParagraph"/>
              <w:rPr>
                <w:kern w:val="28"/>
              </w:rPr>
            </w:pPr>
            <w:sdt>
              <w:sdtPr>
                <w:rPr>
                  <w:kern w:val="28"/>
                </w:rPr>
                <w:id w:val="-202792826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508158F5" w14:textId="3823D58A" w:rsidR="002356BB" w:rsidRPr="00D206A2" w:rsidRDefault="00D127A8" w:rsidP="001F4FE6">
            <w:pPr>
              <w:pStyle w:val="TableParagraph"/>
              <w:rPr>
                <w:kern w:val="28"/>
              </w:rPr>
            </w:pPr>
            <w:sdt>
              <w:sdtPr>
                <w:rPr>
                  <w:kern w:val="28"/>
                </w:rPr>
                <w:id w:val="186986617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 Review position checklists for and become familiar with the mission of your unit.</w:t>
            </w:r>
          </w:p>
          <w:p w14:paraId="0D3E8ACB" w14:textId="2CDF8EB5" w:rsidR="002356BB" w:rsidRPr="00D206A2" w:rsidRDefault="00D127A8" w:rsidP="001F4FE6">
            <w:pPr>
              <w:pStyle w:val="TableParagraph"/>
              <w:rPr>
                <w:kern w:val="28"/>
              </w:rPr>
            </w:pPr>
            <w:sdt>
              <w:sdtPr>
                <w:rPr>
                  <w:kern w:val="28"/>
                </w:rPr>
                <w:id w:val="-154536004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4B1DB0" w:rsidRPr="00D206A2">
              <w:rPr>
                <w:kern w:val="28"/>
              </w:rPr>
              <w:t xml:space="preserve">Follow setup guidelines </w:t>
            </w:r>
            <w:r w:rsidR="00B424A2" w:rsidRPr="00D206A2">
              <w:rPr>
                <w:kern w:val="28"/>
              </w:rPr>
              <w:t>using FAC Toolkit form C-5.</w:t>
            </w:r>
          </w:p>
          <w:p w14:paraId="335F54C7" w14:textId="5A648BEE" w:rsidR="002356BB" w:rsidRPr="00D206A2" w:rsidRDefault="00D127A8" w:rsidP="001F4FE6">
            <w:pPr>
              <w:pStyle w:val="TableParagraph"/>
              <w:rPr>
                <w:kern w:val="28"/>
              </w:rPr>
            </w:pPr>
            <w:sdt>
              <w:sdtPr>
                <w:rPr>
                  <w:kern w:val="28"/>
                </w:rPr>
                <w:id w:val="-176421564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port to the Resources Branch to obtain computers or other electronic equipment, workstation phone numbers, and </w:t>
            </w:r>
            <w:r w:rsidR="000A7DA0">
              <w:rPr>
                <w:kern w:val="28"/>
              </w:rPr>
              <w:t>information</w:t>
            </w:r>
            <w:r w:rsidR="000A7DA0" w:rsidRPr="00D206A2">
              <w:rPr>
                <w:kern w:val="28"/>
              </w:rPr>
              <w:t xml:space="preserve"> </w:t>
            </w:r>
            <w:r w:rsidR="002356BB" w:rsidRPr="00D206A2">
              <w:rPr>
                <w:kern w:val="28"/>
              </w:rPr>
              <w:t xml:space="preserve">on web access, communications systems, passwords, and other technology-related procedures to FAC staff. Obtain resources for operating the </w:t>
            </w:r>
            <w:r w:rsidR="000E06DC">
              <w:rPr>
                <w:kern w:val="28"/>
              </w:rPr>
              <w:t>childcare</w:t>
            </w:r>
            <w:r w:rsidR="002356BB" w:rsidRPr="00D206A2">
              <w:rPr>
                <w:kern w:val="28"/>
              </w:rPr>
              <w:t xml:space="preserve"> area (toys, games, etc.</w:t>
            </w:r>
            <w:r w:rsidR="00811644">
              <w:rPr>
                <w:kern w:val="28"/>
              </w:rPr>
              <w:t>).</w:t>
            </w:r>
          </w:p>
          <w:p w14:paraId="6B44379F" w14:textId="700DD4BA" w:rsidR="002356BB" w:rsidRPr="00D206A2" w:rsidRDefault="00D127A8" w:rsidP="001F4FE6">
            <w:pPr>
              <w:pStyle w:val="TableParagraph"/>
              <w:rPr>
                <w:kern w:val="28"/>
              </w:rPr>
            </w:pPr>
            <w:sdt>
              <w:sdtPr>
                <w:rPr>
                  <w:kern w:val="28"/>
                </w:rPr>
                <w:id w:val="204972110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e </w:t>
            </w:r>
            <w:r w:rsidR="000E06DC">
              <w:rPr>
                <w:kern w:val="28"/>
              </w:rPr>
              <w:t>Childcare</w:t>
            </w:r>
            <w:r w:rsidR="002356BB" w:rsidRPr="00D206A2">
              <w:rPr>
                <w:kern w:val="28"/>
              </w:rPr>
              <w:t xml:space="preserve"> team is staffed in an appropriate manner.</w:t>
            </w:r>
          </w:p>
          <w:p w14:paraId="3316CD18" w14:textId="77777777" w:rsidR="002356BB" w:rsidRPr="00D206A2" w:rsidRDefault="00D127A8" w:rsidP="001F4FE6">
            <w:pPr>
              <w:pStyle w:val="TableParagraph"/>
              <w:rPr>
                <w:kern w:val="28"/>
              </w:rPr>
            </w:pPr>
            <w:sdt>
              <w:sdtPr>
                <w:rPr>
                  <w:kern w:val="28"/>
                </w:rPr>
                <w:id w:val="66620925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ubordinate staff and make task/job assignments.</w:t>
            </w:r>
          </w:p>
          <w:p w14:paraId="0CC6CECA" w14:textId="77777777" w:rsidR="002356BB" w:rsidRPr="00D206A2" w:rsidRDefault="00D127A8" w:rsidP="001F4FE6">
            <w:pPr>
              <w:pStyle w:val="TableParagraph"/>
              <w:rPr>
                <w:kern w:val="28"/>
              </w:rPr>
            </w:pPr>
            <w:sdt>
              <w:sdtPr>
                <w:rPr>
                  <w:kern w:val="28"/>
                </w:rPr>
                <w:id w:val="41329064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w:t>
            </w:r>
          </w:p>
          <w:p w14:paraId="41F7D048" w14:textId="5D10CEDD" w:rsidR="002356BB" w:rsidRPr="00D206A2" w:rsidRDefault="00D127A8" w:rsidP="001F4FE6">
            <w:pPr>
              <w:pStyle w:val="TableParagraph"/>
              <w:rPr>
                <w:kern w:val="28"/>
              </w:rPr>
            </w:pPr>
            <w:sdt>
              <w:sdtPr>
                <w:rPr>
                  <w:kern w:val="28"/>
                </w:rPr>
                <w:id w:val="-201875467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evelop an emergency exit plan for </w:t>
            </w:r>
            <w:r w:rsidR="000E06DC">
              <w:rPr>
                <w:kern w:val="28"/>
              </w:rPr>
              <w:t>childcare</w:t>
            </w:r>
            <w:r w:rsidR="002356BB" w:rsidRPr="00D206A2">
              <w:rPr>
                <w:kern w:val="28"/>
              </w:rPr>
              <w:t xml:space="preserve"> staff and clients.</w:t>
            </w:r>
          </w:p>
          <w:p w14:paraId="5AFE3D23" w14:textId="0ED2290B" w:rsidR="002356BB" w:rsidRPr="00D206A2" w:rsidRDefault="00D127A8" w:rsidP="001F4FE6">
            <w:pPr>
              <w:pStyle w:val="TableParagraph"/>
              <w:rPr>
                <w:kern w:val="28"/>
              </w:rPr>
            </w:pPr>
            <w:sdt>
              <w:sdtPr>
                <w:rPr>
                  <w:kern w:val="28"/>
                </w:rPr>
                <w:id w:val="-147991570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Facilitate the opening of the </w:t>
            </w:r>
            <w:r w:rsidR="000E06DC">
              <w:rPr>
                <w:kern w:val="28"/>
              </w:rPr>
              <w:t>childcare</w:t>
            </w:r>
            <w:r w:rsidR="002356BB" w:rsidRPr="00D206A2">
              <w:rPr>
                <w:kern w:val="28"/>
              </w:rPr>
              <w:t xml:space="preserve"> area at the FAC.</w:t>
            </w:r>
          </w:p>
          <w:p w14:paraId="667C3F87" w14:textId="0DDE3E4E" w:rsidR="002356BB" w:rsidRPr="00D206A2" w:rsidRDefault="00D127A8" w:rsidP="001F4FE6">
            <w:pPr>
              <w:pStyle w:val="TableParagraph"/>
              <w:rPr>
                <w:kern w:val="28"/>
              </w:rPr>
            </w:pPr>
            <w:sdt>
              <w:sdtPr>
                <w:rPr>
                  <w:kern w:val="28"/>
                </w:rPr>
                <w:id w:val="-173484000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etermine the number of clients from FAC leadership and forecast </w:t>
            </w:r>
            <w:r w:rsidR="000E06DC">
              <w:rPr>
                <w:kern w:val="28"/>
              </w:rPr>
              <w:t>childcare</w:t>
            </w:r>
            <w:r w:rsidR="002356BB" w:rsidRPr="00D206A2">
              <w:rPr>
                <w:kern w:val="28"/>
              </w:rPr>
              <w:t xml:space="preserve"> surge from clients based on </w:t>
            </w:r>
            <w:r w:rsidR="00811644">
              <w:rPr>
                <w:kern w:val="28"/>
              </w:rPr>
              <w:t xml:space="preserve">the </w:t>
            </w:r>
            <w:r w:rsidR="002356BB" w:rsidRPr="00D206A2">
              <w:rPr>
                <w:kern w:val="28"/>
              </w:rPr>
              <w:t xml:space="preserve">size of </w:t>
            </w:r>
            <w:r w:rsidR="00811644">
              <w:rPr>
                <w:kern w:val="28"/>
              </w:rPr>
              <w:t xml:space="preserve">the </w:t>
            </w:r>
            <w:r w:rsidR="002356BB" w:rsidRPr="00D206A2">
              <w:rPr>
                <w:kern w:val="28"/>
              </w:rPr>
              <w:t>disaster.</w:t>
            </w:r>
          </w:p>
        </w:tc>
      </w:tr>
      <w:tr w:rsidR="002356BB" w:rsidRPr="00D206A2" w14:paraId="40CEFDE6"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174EB052" w14:textId="77777777" w:rsidR="002356BB" w:rsidRPr="00D206A2" w:rsidRDefault="002356BB" w:rsidP="00CE753D">
            <w:pPr>
              <w:pStyle w:val="Heading2"/>
              <w:rPr>
                <w:sz w:val="20"/>
                <w:szCs w:val="20"/>
              </w:rPr>
            </w:pPr>
            <w:r w:rsidRPr="00D206A2">
              <w:t>OPERATION</w:t>
            </w:r>
          </w:p>
        </w:tc>
      </w:tr>
      <w:tr w:rsidR="002356BB" w:rsidRPr="00D206A2" w14:paraId="79B64875"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5FEF3EAA" w14:textId="4C139B8D" w:rsidR="002356BB" w:rsidRPr="00D206A2" w:rsidRDefault="00D127A8" w:rsidP="001F4FE6">
            <w:pPr>
              <w:pStyle w:val="TableParagraph"/>
              <w:rPr>
                <w:kern w:val="28"/>
              </w:rPr>
            </w:pPr>
            <w:sdt>
              <w:sdtPr>
                <w:rPr>
                  <w:kern w:val="28"/>
                </w:rPr>
                <w:id w:val="-212206147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w:t>
            </w:r>
            <w:r w:rsidR="009E53F0">
              <w:rPr>
                <w:kern w:val="28"/>
              </w:rPr>
              <w:t>information</w:t>
            </w:r>
            <w:r w:rsidR="002356BB" w:rsidRPr="00D206A2">
              <w:rPr>
                <w:kern w:val="28"/>
              </w:rPr>
              <w:t xml:space="preserve"> from Social Services Group Supervisor.</w:t>
            </w:r>
          </w:p>
          <w:p w14:paraId="5ECE8AF1" w14:textId="1B02A275" w:rsidR="002356BB" w:rsidRPr="00D206A2" w:rsidRDefault="00D127A8" w:rsidP="001F4FE6">
            <w:pPr>
              <w:pStyle w:val="TableParagraph"/>
              <w:rPr>
                <w:kern w:val="28"/>
              </w:rPr>
            </w:pPr>
            <w:sdt>
              <w:sdtPr>
                <w:rPr>
                  <w:kern w:val="28"/>
                </w:rPr>
                <w:id w:val="141204691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ovide recreational activities for families.</w:t>
            </w:r>
          </w:p>
          <w:p w14:paraId="34B52348" w14:textId="77777777" w:rsidR="002356BB" w:rsidRPr="00D206A2" w:rsidRDefault="00D127A8" w:rsidP="001F4FE6">
            <w:pPr>
              <w:pStyle w:val="TableParagraph"/>
              <w:rPr>
                <w:kern w:val="28"/>
              </w:rPr>
            </w:pPr>
            <w:sdt>
              <w:sdtPr>
                <w:rPr>
                  <w:kern w:val="28"/>
                </w:rPr>
                <w:id w:val="111070675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dentify reporting requirements and schedules—both internal and external to the FAC.</w:t>
            </w:r>
          </w:p>
          <w:p w14:paraId="241751EE" w14:textId="241DAFBC" w:rsidR="002356BB" w:rsidRPr="00D206A2" w:rsidRDefault="00D127A8" w:rsidP="001F4FE6">
            <w:pPr>
              <w:pStyle w:val="TableParagraph"/>
              <w:rPr>
                <w:kern w:val="28"/>
              </w:rPr>
            </w:pPr>
            <w:sdt>
              <w:sdtPr>
                <w:rPr>
                  <w:kern w:val="28"/>
                </w:rPr>
                <w:id w:val="109890364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dentify and arrange for appropriate p</w:t>
            </w:r>
            <w:r w:rsidR="002356BB" w:rsidRPr="00811644">
              <w:rPr>
                <w:kern w:val="28"/>
              </w:rPr>
              <w:t xml:space="preserve">rocedures </w:t>
            </w:r>
            <w:r w:rsidR="00811644" w:rsidRPr="00811644">
              <w:rPr>
                <w:kern w:val="28"/>
              </w:rPr>
              <w:t xml:space="preserve">to </w:t>
            </w:r>
            <w:r w:rsidR="002356BB" w:rsidRPr="00811644">
              <w:rPr>
                <w:kern w:val="28"/>
              </w:rPr>
              <w:t>pick</w:t>
            </w:r>
            <w:r w:rsidR="00811644" w:rsidRPr="00811644">
              <w:rPr>
                <w:kern w:val="28"/>
              </w:rPr>
              <w:t xml:space="preserve"> </w:t>
            </w:r>
            <w:r w:rsidR="002356BB" w:rsidRPr="00811644">
              <w:rPr>
                <w:kern w:val="28"/>
              </w:rPr>
              <w:t>up clients fr</w:t>
            </w:r>
            <w:r w:rsidR="002356BB" w:rsidRPr="00D206A2">
              <w:rPr>
                <w:kern w:val="28"/>
              </w:rPr>
              <w:t xml:space="preserve">om the </w:t>
            </w:r>
            <w:r w:rsidR="000E06DC">
              <w:rPr>
                <w:kern w:val="28"/>
              </w:rPr>
              <w:t>childcare</w:t>
            </w:r>
            <w:r w:rsidR="002356BB" w:rsidRPr="00D206A2">
              <w:rPr>
                <w:kern w:val="28"/>
              </w:rPr>
              <w:t xml:space="preserve"> area</w:t>
            </w:r>
            <w:r w:rsidR="00B424A2" w:rsidRPr="00D206A2">
              <w:rPr>
                <w:kern w:val="28"/>
              </w:rPr>
              <w:t xml:space="preserve"> using FAC Toolkit form C-6.</w:t>
            </w:r>
          </w:p>
          <w:p w14:paraId="2DAEE9F5" w14:textId="77777777" w:rsidR="002356BB" w:rsidRPr="00D206A2" w:rsidRDefault="00D127A8" w:rsidP="001F4FE6">
            <w:pPr>
              <w:pStyle w:val="TableParagraph"/>
              <w:rPr>
                <w:kern w:val="28"/>
              </w:rPr>
            </w:pPr>
            <w:sdt>
              <w:sdtPr>
                <w:rPr>
                  <w:kern w:val="28"/>
                </w:rPr>
                <w:id w:val="-29012484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mpile and update information from the PIO and display incident status information for FAC staff.</w:t>
            </w:r>
          </w:p>
          <w:p w14:paraId="2A523552" w14:textId="6EEF15AA" w:rsidR="002356BB" w:rsidRPr="00D206A2" w:rsidRDefault="00D127A8" w:rsidP="001F4FE6">
            <w:pPr>
              <w:pStyle w:val="TableParagraph"/>
              <w:rPr>
                <w:kern w:val="28"/>
              </w:rPr>
            </w:pPr>
            <w:sdt>
              <w:sdtPr>
                <w:rPr>
                  <w:kern w:val="28"/>
                </w:rPr>
                <w:id w:val="-35642985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epare </w:t>
            </w:r>
            <w:r w:rsidR="001341BE">
              <w:rPr>
                <w:kern w:val="28"/>
              </w:rPr>
              <w:t xml:space="preserve">reports of numbers under </w:t>
            </w:r>
            <w:r w:rsidR="002356BB" w:rsidRPr="00D206A2">
              <w:rPr>
                <w:kern w:val="28"/>
              </w:rPr>
              <w:t xml:space="preserve">childcare and </w:t>
            </w:r>
            <w:r w:rsidR="00811644">
              <w:rPr>
                <w:kern w:val="28"/>
              </w:rPr>
              <w:t xml:space="preserve">other </w:t>
            </w:r>
            <w:r w:rsidR="002356BB" w:rsidRPr="00D206A2">
              <w:rPr>
                <w:kern w:val="28"/>
              </w:rPr>
              <w:t>information</w:t>
            </w:r>
            <w:r w:rsidR="00811644">
              <w:rPr>
                <w:kern w:val="28"/>
              </w:rPr>
              <w:t xml:space="preserve"> on a regular basis</w:t>
            </w:r>
            <w:r w:rsidR="002356BB" w:rsidRPr="00D206A2">
              <w:rPr>
                <w:kern w:val="28"/>
              </w:rPr>
              <w:t xml:space="preserve">, or </w:t>
            </w:r>
            <w:r w:rsidR="00811644">
              <w:rPr>
                <w:kern w:val="28"/>
              </w:rPr>
              <w:t xml:space="preserve">as </w:t>
            </w:r>
            <w:r w:rsidR="002356BB" w:rsidRPr="00D206A2">
              <w:rPr>
                <w:kern w:val="28"/>
              </w:rPr>
              <w:t>request</w:t>
            </w:r>
            <w:r w:rsidR="00811644">
              <w:rPr>
                <w:kern w:val="28"/>
              </w:rPr>
              <w:t xml:space="preserve">ed by </w:t>
            </w:r>
            <w:r w:rsidR="002356BB" w:rsidRPr="00D206A2">
              <w:rPr>
                <w:kern w:val="28"/>
              </w:rPr>
              <w:t>the Planning Section Chief.</w:t>
            </w:r>
          </w:p>
          <w:p w14:paraId="2ED4520C" w14:textId="77777777" w:rsidR="002356BB" w:rsidRDefault="00D127A8" w:rsidP="001F4FE6">
            <w:pPr>
              <w:pStyle w:val="TableParagraph"/>
              <w:rPr>
                <w:kern w:val="28"/>
              </w:rPr>
            </w:pPr>
            <w:sdt>
              <w:sdtPr>
                <w:rPr>
                  <w:kern w:val="28"/>
                </w:rPr>
                <w:id w:val="202751680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p>
          <w:p w14:paraId="3D1904CB" w14:textId="5B249C17" w:rsidR="004F1051" w:rsidRPr="00D206A2" w:rsidRDefault="00D127A8" w:rsidP="004F1051">
            <w:pPr>
              <w:pStyle w:val="TableParagraph"/>
              <w:rPr>
                <w:kern w:val="28"/>
              </w:rPr>
            </w:pPr>
            <w:sdt>
              <w:sdtPr>
                <w:rPr>
                  <w:kern w:val="28"/>
                </w:rPr>
                <w:id w:val="129212052"/>
                <w14:checkbox>
                  <w14:checked w14:val="0"/>
                  <w14:checkedState w14:val="2612" w14:font="MS Gothic"/>
                  <w14:uncheckedState w14:val="2610" w14:font="MS Gothic"/>
                </w14:checkbox>
              </w:sdtPr>
              <w:sdtEndPr/>
              <w:sdtContent>
                <w:r w:rsidR="004F1051" w:rsidRPr="00607B1A">
                  <w:rPr>
                    <w:rFonts w:ascii="Segoe UI Symbol" w:hAnsi="Segoe UI Symbol"/>
                    <w:kern w:val="28"/>
                  </w:rPr>
                  <w:t>☐</w:t>
                </w:r>
              </w:sdtContent>
            </w:sdt>
            <w:r w:rsidR="004F1051" w:rsidRPr="00607B1A">
              <w:rPr>
                <w:kern w:val="28"/>
              </w:rPr>
              <w:t xml:space="preserve"> </w:t>
            </w:r>
            <w:r w:rsidR="004F1051" w:rsidRPr="003C5680">
              <w:rPr>
                <w:kern w:val="28"/>
              </w:rPr>
              <w:t>Participate in meetings and briefings as needed.</w:t>
            </w:r>
          </w:p>
          <w:p w14:paraId="225C663C" w14:textId="77777777" w:rsidR="002356BB" w:rsidRPr="00D206A2" w:rsidRDefault="00D127A8" w:rsidP="001F4FE6">
            <w:pPr>
              <w:pStyle w:val="TableParagraph"/>
              <w:rPr>
                <w:kern w:val="28"/>
              </w:rPr>
            </w:pPr>
            <w:sdt>
              <w:sdtPr>
                <w:rPr>
                  <w:kern w:val="28"/>
                </w:rPr>
                <w:id w:val="-174463725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4DCAD766" w14:textId="2F3989B8" w:rsidR="002356BB" w:rsidRPr="00D206A2" w:rsidRDefault="00D127A8" w:rsidP="001F4FE6">
            <w:pPr>
              <w:pStyle w:val="TableParagraph"/>
              <w:rPr>
                <w:kern w:val="28"/>
              </w:rPr>
            </w:pPr>
            <w:sdt>
              <w:sdtPr>
                <w:rPr>
                  <w:kern w:val="28"/>
                </w:rPr>
                <w:id w:val="-72267850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incoming </w:t>
            </w:r>
            <w:r w:rsidR="000E06DC">
              <w:rPr>
                <w:kern w:val="28"/>
              </w:rPr>
              <w:t>Childcare</w:t>
            </w:r>
            <w:r w:rsidR="002356BB" w:rsidRPr="00D206A2">
              <w:rPr>
                <w:kern w:val="28"/>
              </w:rPr>
              <w:t xml:space="preserve"> Unit Leader at shift change.</w:t>
            </w:r>
          </w:p>
        </w:tc>
      </w:tr>
      <w:tr w:rsidR="002356BB" w:rsidRPr="00D206A2" w14:paraId="55408955" w14:textId="77777777" w:rsidTr="00876678">
        <w:trPr>
          <w:trHeight w:val="20"/>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610699A0" w14:textId="77777777" w:rsidR="002356BB" w:rsidRPr="00D206A2" w:rsidRDefault="002356BB" w:rsidP="00CE753D">
            <w:pPr>
              <w:pStyle w:val="Heading2"/>
              <w:rPr>
                <w:sz w:val="20"/>
                <w:szCs w:val="20"/>
              </w:rPr>
            </w:pPr>
            <w:r w:rsidRPr="00D206A2">
              <w:t>DEMOBILIZATION</w:t>
            </w:r>
          </w:p>
        </w:tc>
      </w:tr>
      <w:tr w:rsidR="002356BB" w:rsidRPr="00D206A2" w14:paraId="5BD73B56" w14:textId="77777777" w:rsidTr="00876678">
        <w:trPr>
          <w:trHeight w:val="20"/>
        </w:trPr>
        <w:tc>
          <w:tcPr>
            <w:tcW w:w="10980" w:type="dxa"/>
            <w:tcBorders>
              <w:top w:val="single" w:sz="4" w:space="0" w:color="auto"/>
              <w:left w:val="single" w:sz="4" w:space="0" w:color="auto"/>
              <w:bottom w:val="single" w:sz="4" w:space="0" w:color="auto"/>
              <w:right w:val="single" w:sz="4" w:space="0" w:color="auto"/>
            </w:tcBorders>
            <w:hideMark/>
          </w:tcPr>
          <w:p w14:paraId="27E16589" w14:textId="77777777" w:rsidR="002356BB" w:rsidRPr="00D206A2" w:rsidRDefault="00D127A8" w:rsidP="001F4FE6">
            <w:pPr>
              <w:pStyle w:val="TableParagraph"/>
              <w:rPr>
                <w:kern w:val="28"/>
              </w:rPr>
            </w:pPr>
            <w:sdt>
              <w:sdtPr>
                <w:rPr>
                  <w:kern w:val="28"/>
                </w:rPr>
                <w:id w:val="139408408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demobilization briefing with staff assigned to you.</w:t>
            </w:r>
          </w:p>
          <w:p w14:paraId="0D010294" w14:textId="77777777" w:rsidR="002356BB" w:rsidRPr="00D206A2" w:rsidRDefault="00D127A8" w:rsidP="001F4FE6">
            <w:pPr>
              <w:pStyle w:val="TableParagraph"/>
              <w:rPr>
                <w:kern w:val="28"/>
              </w:rPr>
            </w:pPr>
            <w:sdt>
              <w:sdtPr>
                <w:rPr>
                  <w:kern w:val="28"/>
                </w:rPr>
                <w:id w:val="61017487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15F0D0C2" w14:textId="1C25FA8C" w:rsidR="002356BB" w:rsidRPr="00D206A2" w:rsidRDefault="00D127A8" w:rsidP="00D4364B">
            <w:pPr>
              <w:pStyle w:val="TableParagraph"/>
              <w:rPr>
                <w:kern w:val="28"/>
              </w:rPr>
            </w:pPr>
            <w:sdt>
              <w:sdtPr>
                <w:rPr>
                  <w:kern w:val="28"/>
                </w:rPr>
                <w:id w:val="-38202051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for</w:t>
            </w:r>
            <w:r w:rsidR="0048509B" w:rsidRPr="00D206A2">
              <w:rPr>
                <w:kern w:val="28"/>
              </w:rPr>
              <w:t xml:space="preserve"> </w:t>
            </w:r>
            <w:r w:rsidR="0048509B">
              <w:rPr>
                <w:kern w:val="28"/>
              </w:rPr>
              <w:t>the</w:t>
            </w:r>
            <w:r w:rsidR="002356BB" w:rsidRPr="00D206A2">
              <w:rPr>
                <w:kern w:val="28"/>
              </w:rPr>
              <w:t xml:space="preserve"> return of any agency-owned equipment (computers, etc.).</w:t>
            </w:r>
          </w:p>
          <w:p w14:paraId="52856D54" w14:textId="77777777" w:rsidR="002356BB" w:rsidRPr="00D206A2" w:rsidRDefault="00D127A8" w:rsidP="001F4FE6">
            <w:pPr>
              <w:pStyle w:val="TableParagraph"/>
              <w:rPr>
                <w:kern w:val="28"/>
              </w:rPr>
            </w:pPr>
            <w:sdt>
              <w:sdtPr>
                <w:rPr>
                  <w:kern w:val="28"/>
                </w:rPr>
                <w:id w:val="139431550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ect activity logs of your subordinates and complete your own. Turn in all activity logs (ICS Form 214) to your supervisor.</w:t>
            </w:r>
          </w:p>
          <w:p w14:paraId="63C01AF6" w14:textId="77777777" w:rsidR="002356BB" w:rsidRPr="00D206A2" w:rsidRDefault="00D127A8" w:rsidP="001F4FE6">
            <w:pPr>
              <w:pStyle w:val="TableParagraph"/>
              <w:rPr>
                <w:kern w:val="28"/>
              </w:rPr>
            </w:pPr>
            <w:sdt>
              <w:sdtPr>
                <w:rPr>
                  <w:kern w:val="28"/>
                </w:rPr>
                <w:id w:val="20391730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to include position checklists and evaluation forms. Turn in your radio.</w:t>
            </w:r>
          </w:p>
        </w:tc>
      </w:tr>
    </w:tbl>
    <w:p w14:paraId="15CB7566" w14:textId="37285E0E" w:rsidR="002356BB" w:rsidRPr="00607B1A" w:rsidRDefault="002356BB" w:rsidP="00607B1A">
      <w:pPr>
        <w:spacing w:after="160" w:line="256" w:lineRule="auto"/>
        <w:rPr>
          <w:rFonts w:ascii="Segoe UI Semilight" w:hAnsi="Segoe UI Semilight"/>
          <w:kern w:val="28"/>
        </w:rPr>
      </w:pPr>
      <w:r w:rsidRPr="00607B1A">
        <w:rPr>
          <w:rFonts w:ascii="Segoe UI Semilight" w:hAnsi="Segoe UI Semilight"/>
          <w:kern w:val="28"/>
        </w:rPr>
        <w:lastRenderedPageBreak/>
        <w:br w:type="page"/>
      </w:r>
    </w:p>
    <w:p w14:paraId="406E7AAC" w14:textId="77777777" w:rsidR="00682BDA" w:rsidRPr="0091453D" w:rsidRDefault="00682BDA" w:rsidP="005740B0">
      <w:pPr>
        <w:pStyle w:val="Heading3"/>
      </w:pPr>
      <w:bookmarkStart w:id="25" w:name="_Toc111450295"/>
      <w:r w:rsidRPr="00D206A2">
        <w:lastRenderedPageBreak/>
        <w:t>INFORMATION BRANCH DIRECTOR</w:t>
      </w:r>
      <w:bookmarkEnd w:id="25"/>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3BC7B052"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29BFBD23" w14:textId="16382BC6" w:rsidR="002356BB" w:rsidRPr="00607B1A" w:rsidRDefault="002356BB" w:rsidP="00607B1A">
            <w:pPr>
              <w:pStyle w:val="TableParagraph"/>
              <w:rPr>
                <w:kern w:val="28"/>
              </w:rPr>
            </w:pPr>
            <w:r w:rsidRPr="00607B1A">
              <w:rPr>
                <w:rStyle w:val="TableTextChar0"/>
                <w:b/>
                <w:kern w:val="28"/>
              </w:rPr>
              <w:t xml:space="preserve">Mission: </w:t>
            </w:r>
            <w:r w:rsidRPr="00607B1A">
              <w:rPr>
                <w:kern w:val="28"/>
              </w:rPr>
              <w:t xml:space="preserve">The Information Branch is responsible for </w:t>
            </w:r>
            <w:r w:rsidR="004545E5" w:rsidRPr="009F7E33">
              <w:t>provi</w:t>
            </w:r>
            <w:r w:rsidR="00CB4FC7" w:rsidRPr="009F7E33">
              <w:t>ding</w:t>
            </w:r>
            <w:r w:rsidRPr="00607B1A">
              <w:rPr>
                <w:kern w:val="28"/>
              </w:rPr>
              <w:t xml:space="preserve"> information to families about the status and location of their loved ones</w:t>
            </w:r>
            <w:r w:rsidR="00010016">
              <w:rPr>
                <w:kern w:val="28"/>
              </w:rPr>
              <w:t xml:space="preserve"> at the Family Assistance Center</w:t>
            </w:r>
            <w:r w:rsidR="00010016" w:rsidRPr="00607B1A">
              <w:rPr>
                <w:kern w:val="28"/>
              </w:rPr>
              <w:t xml:space="preserve"> </w:t>
            </w:r>
            <w:r w:rsidR="00010016">
              <w:rPr>
                <w:kern w:val="28"/>
              </w:rPr>
              <w:t>(</w:t>
            </w:r>
            <w:r w:rsidR="00010016" w:rsidRPr="00D206A2">
              <w:rPr>
                <w:kern w:val="28"/>
              </w:rPr>
              <w:t>FAC</w:t>
            </w:r>
            <w:r w:rsidR="00010016">
              <w:rPr>
                <w:kern w:val="28"/>
              </w:rPr>
              <w:t>)</w:t>
            </w:r>
            <w:r w:rsidRPr="00607B1A">
              <w:rPr>
                <w:kern w:val="28"/>
              </w:rPr>
              <w:t xml:space="preserve">. The Information Branch Director </w:t>
            </w:r>
            <w:r w:rsidR="004545E5" w:rsidRPr="009F7E33">
              <w:t>communicate</w:t>
            </w:r>
            <w:r w:rsidR="00CB4FC7" w:rsidRPr="009F7E33">
              <w:t>s</w:t>
            </w:r>
            <w:r w:rsidRPr="00607B1A">
              <w:rPr>
                <w:kern w:val="28"/>
              </w:rPr>
              <w:t xml:space="preserve"> with the Notification Group Supervisor regarding family forms status and </w:t>
            </w:r>
            <w:r w:rsidR="004545E5" w:rsidRPr="009F7E33">
              <w:t>direct</w:t>
            </w:r>
            <w:r w:rsidR="00CB4FC7" w:rsidRPr="009F7E33">
              <w:t>s</w:t>
            </w:r>
            <w:r w:rsidRPr="00607B1A">
              <w:rPr>
                <w:kern w:val="28"/>
              </w:rPr>
              <w:t xml:space="preserve"> the Notification Group to make family notifications as appropriate. The Information Branch </w:t>
            </w:r>
            <w:r w:rsidR="00CB4FC7" w:rsidRPr="009F7E33">
              <w:t xml:space="preserve">has </w:t>
            </w:r>
            <w:r w:rsidR="00ED3CA2" w:rsidRPr="009F7E33">
              <w:t>two</w:t>
            </w:r>
            <w:r w:rsidRPr="00607B1A">
              <w:rPr>
                <w:kern w:val="28"/>
              </w:rPr>
              <w:t xml:space="preserve"> groups: </w:t>
            </w:r>
            <w:r w:rsidR="00CB4FC7" w:rsidRPr="009F7E33">
              <w:t>the</w:t>
            </w:r>
            <w:r w:rsidRPr="00607B1A">
              <w:rPr>
                <w:kern w:val="28"/>
              </w:rPr>
              <w:t xml:space="preserve"> Victim Status Group and </w:t>
            </w:r>
            <w:r w:rsidR="00CB4FC7" w:rsidRPr="009F7E33">
              <w:t xml:space="preserve">the </w:t>
            </w:r>
            <w:r w:rsidRPr="00607B1A">
              <w:rPr>
                <w:kern w:val="28"/>
              </w:rPr>
              <w:t>Notification Group.</w:t>
            </w:r>
            <w:r w:rsidR="004402A1">
              <w:rPr>
                <w:kern w:val="28"/>
              </w:rPr>
              <w:t xml:space="preserve"> It also contains the Communications Center</w:t>
            </w:r>
            <w:r w:rsidR="00A705FB">
              <w:rPr>
                <w:kern w:val="28"/>
              </w:rPr>
              <w:t>.</w:t>
            </w:r>
            <w:r w:rsidRPr="00607B1A">
              <w:rPr>
                <w:kern w:val="28"/>
              </w:rPr>
              <w:t xml:space="preserve"> The Information Branch Director reports to the Operations Section Chief.</w:t>
            </w:r>
          </w:p>
        </w:tc>
      </w:tr>
      <w:tr w:rsidR="002356BB" w:rsidRPr="00D206A2" w14:paraId="5B403883"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76C41400" w14:textId="77777777" w:rsidR="002356BB" w:rsidRPr="00607B1A" w:rsidRDefault="002356BB" w:rsidP="00CE753D">
            <w:pPr>
              <w:pStyle w:val="Heading2"/>
              <w:rPr>
                <w:sz w:val="20"/>
              </w:rPr>
            </w:pPr>
            <w:r w:rsidRPr="00607B1A">
              <w:t>ACTIVATION</w:t>
            </w:r>
          </w:p>
        </w:tc>
      </w:tr>
      <w:tr w:rsidR="002356BB" w:rsidRPr="00D206A2" w14:paraId="1FDD006C"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5B898B73" w14:textId="1CED445D" w:rsidR="009169CF" w:rsidRPr="00607B1A" w:rsidRDefault="00D127A8" w:rsidP="00607B1A">
            <w:pPr>
              <w:pStyle w:val="TableParagraph"/>
              <w:rPr>
                <w:kern w:val="28"/>
              </w:rPr>
            </w:pPr>
            <w:sdt>
              <w:sdtPr>
                <w:rPr>
                  <w:kern w:val="28"/>
                </w:rPr>
                <w:id w:val="-21442936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check in at the personnel check-in station in the reception area. Receive assignment, reporting location/station, reporting time, and any special instructions.</w:t>
            </w:r>
          </w:p>
          <w:p w14:paraId="218AD6A2" w14:textId="78D4981C" w:rsidR="002356BB" w:rsidRPr="00607B1A" w:rsidRDefault="00D127A8" w:rsidP="00607B1A">
            <w:pPr>
              <w:pStyle w:val="TableParagraph"/>
              <w:rPr>
                <w:kern w:val="28"/>
              </w:rPr>
            </w:pPr>
            <w:sdt>
              <w:sdtPr>
                <w:rPr>
                  <w:kern w:val="28"/>
                </w:rPr>
                <w:id w:val="21432680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d display the appropriate badge provided by </w:t>
            </w:r>
            <w:r w:rsidR="003E0D2E">
              <w:t>FAC</w:t>
            </w:r>
            <w:r w:rsidR="002356BB" w:rsidRPr="00607B1A">
              <w:rPr>
                <w:kern w:val="28"/>
              </w:rPr>
              <w:t xml:space="preserve"> staff and your agency identification.</w:t>
            </w:r>
          </w:p>
          <w:p w14:paraId="6658BADF" w14:textId="55EA7A38" w:rsidR="002356BB" w:rsidRPr="00607B1A" w:rsidRDefault="00D127A8" w:rsidP="00607B1A">
            <w:pPr>
              <w:pStyle w:val="TableParagraph"/>
              <w:rPr>
                <w:kern w:val="28"/>
              </w:rPr>
            </w:pPr>
            <w:sdt>
              <w:sdtPr>
                <w:rPr>
                  <w:kern w:val="28"/>
                </w:rPr>
                <w:id w:val="-129421167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7505FBCA" w14:textId="0D0F1E66" w:rsidR="002356BB" w:rsidRPr="00607B1A" w:rsidRDefault="00D127A8" w:rsidP="00607B1A">
            <w:pPr>
              <w:pStyle w:val="TableParagraph"/>
              <w:rPr>
                <w:kern w:val="28"/>
              </w:rPr>
            </w:pPr>
            <w:sdt>
              <w:sdtPr>
                <w:rPr>
                  <w:kern w:val="28"/>
                </w:rPr>
                <w:id w:val="88661230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w:t>
            </w:r>
            <w:r w:rsidR="00CB4FC7" w:rsidRPr="009F7E33">
              <w:t>just</w:t>
            </w:r>
            <w:r w:rsidR="002356BB" w:rsidRPr="00607B1A">
              <w:rPr>
                <w:kern w:val="28"/>
              </w:rPr>
              <w:t>-in-</w:t>
            </w:r>
            <w:r w:rsidR="00CB4FC7" w:rsidRPr="009F7E33">
              <w:t>time tra</w:t>
            </w:r>
            <w:r w:rsidR="004545E5" w:rsidRPr="009F7E33">
              <w:t>ining</w:t>
            </w:r>
            <w:r w:rsidR="002356BB" w:rsidRPr="00607B1A">
              <w:rPr>
                <w:kern w:val="28"/>
              </w:rPr>
              <w:t>, if required. Review position checklists</w:t>
            </w:r>
            <w:r w:rsidR="002356BB" w:rsidRPr="00D206A2">
              <w:rPr>
                <w:kern w:val="28"/>
              </w:rPr>
              <w:t xml:space="preserve"> for and become familiar with the mission of the groups that report to you:</w:t>
            </w:r>
          </w:p>
          <w:p w14:paraId="01995B1D" w14:textId="4217B197" w:rsidR="002356BB" w:rsidRPr="00D206A2" w:rsidRDefault="00D127A8" w:rsidP="001F4FE6">
            <w:pPr>
              <w:pStyle w:val="TableParagraph2"/>
              <w:rPr>
                <w:kern w:val="28"/>
              </w:rPr>
            </w:pPr>
            <w:sdt>
              <w:sdtPr>
                <w:rPr>
                  <w:kern w:val="28"/>
                </w:rPr>
                <w:id w:val="-35342266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Victim Status Group</w:t>
            </w:r>
            <w:r w:rsidR="00A705FB">
              <w:rPr>
                <w:kern w:val="28"/>
              </w:rPr>
              <w:t>.</w:t>
            </w:r>
          </w:p>
          <w:p w14:paraId="73491C35" w14:textId="72864636" w:rsidR="002356BB" w:rsidRPr="00D206A2" w:rsidRDefault="00D127A8" w:rsidP="001F4FE6">
            <w:pPr>
              <w:pStyle w:val="TableParagraph2"/>
              <w:rPr>
                <w:kern w:val="28"/>
              </w:rPr>
            </w:pPr>
            <w:sdt>
              <w:sdtPr>
                <w:rPr>
                  <w:kern w:val="28"/>
                </w:rPr>
                <w:id w:val="-39651945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Notification Group</w:t>
            </w:r>
            <w:r w:rsidR="00A705FB">
              <w:rPr>
                <w:kern w:val="28"/>
              </w:rPr>
              <w:t>.</w:t>
            </w:r>
          </w:p>
          <w:p w14:paraId="56CC11B1" w14:textId="7517ECDE" w:rsidR="002356BB" w:rsidRPr="00D206A2" w:rsidRDefault="00D127A8" w:rsidP="001F4FE6">
            <w:pPr>
              <w:pStyle w:val="TableParagraph2"/>
              <w:rPr>
                <w:kern w:val="28"/>
              </w:rPr>
            </w:pPr>
            <w:sdt>
              <w:sdtPr>
                <w:rPr>
                  <w:kern w:val="28"/>
                </w:rPr>
                <w:id w:val="-170994034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mmunications Center</w:t>
            </w:r>
            <w:r w:rsidR="004402A1">
              <w:rPr>
                <w:kern w:val="28"/>
              </w:rPr>
              <w:t>.</w:t>
            </w:r>
          </w:p>
          <w:p w14:paraId="325DBCF6" w14:textId="48EBD4C2" w:rsidR="009169CF" w:rsidRPr="00D206A2" w:rsidRDefault="00D127A8" w:rsidP="001F4FE6">
            <w:pPr>
              <w:pStyle w:val="TableParagraph"/>
              <w:rPr>
                <w:kern w:val="28"/>
              </w:rPr>
            </w:pPr>
            <w:sdt>
              <w:sdtPr>
                <w:rPr>
                  <w:kern w:val="28"/>
                </w:rPr>
                <w:id w:val="-202632092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dvise group supervisors to review their group</w:t>
            </w:r>
            <w:r w:rsidR="009169CF" w:rsidRPr="00D206A2">
              <w:rPr>
                <w:kern w:val="28"/>
              </w:rPr>
              <w:t>’</w:t>
            </w:r>
            <w:r w:rsidR="002356BB" w:rsidRPr="00D206A2">
              <w:rPr>
                <w:kern w:val="28"/>
              </w:rPr>
              <w:t>s position checklists with staff, familiarize staff with the layout of their area, and review key processes or documentation to help in accomplishing their mission.</w:t>
            </w:r>
          </w:p>
          <w:p w14:paraId="51ADC9FC" w14:textId="12A924AC" w:rsidR="002356BB" w:rsidRPr="00607B1A" w:rsidRDefault="00D127A8" w:rsidP="00607B1A">
            <w:pPr>
              <w:pStyle w:val="TableParagraph"/>
              <w:rPr>
                <w:kern w:val="28"/>
              </w:rPr>
            </w:pPr>
            <w:sdt>
              <w:sdtPr>
                <w:rPr>
                  <w:kern w:val="28"/>
                </w:rPr>
                <w:id w:val="123968447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w:t>
            </w:r>
            <w:r w:rsidR="007C7BC8">
              <w:rPr>
                <w:kern w:val="28"/>
              </w:rPr>
              <w:t>staff are</w:t>
            </w:r>
            <w:r w:rsidR="002356BB" w:rsidRPr="00607B1A">
              <w:rPr>
                <w:kern w:val="28"/>
              </w:rPr>
              <w:t xml:space="preserve"> familiar with the location of key resources, including the </w:t>
            </w:r>
            <w:r w:rsidR="00E44CA1">
              <w:t>Family Assistance Plan</w:t>
            </w:r>
            <w:r w:rsidR="002356BB" w:rsidRPr="00607B1A">
              <w:rPr>
                <w:kern w:val="28"/>
              </w:rPr>
              <w:t xml:space="preserve"> and accompanying family and staff forms.</w:t>
            </w:r>
          </w:p>
          <w:p w14:paraId="132ABA5E" w14:textId="0692DCC4" w:rsidR="002356BB" w:rsidRPr="00607B1A" w:rsidRDefault="00D127A8" w:rsidP="00607B1A">
            <w:pPr>
              <w:pStyle w:val="TableParagraph"/>
              <w:rPr>
                <w:kern w:val="28"/>
              </w:rPr>
            </w:pPr>
            <w:sdt>
              <w:sdtPr>
                <w:rPr>
                  <w:kern w:val="28"/>
                </w:rPr>
                <w:id w:val="60454365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firm the strategy for managing and sharing lists of family and victim information (e.g., lists are obtained from and maintained by you, the Information Branch Director). Ensure staff who may need access to the lists (e.g., </w:t>
            </w:r>
            <w:r w:rsidR="002356BB" w:rsidRPr="00D206A2">
              <w:rPr>
                <w:kern w:val="28"/>
              </w:rPr>
              <w:t xml:space="preserve">Law Enforcement, Services Branch Director, </w:t>
            </w:r>
            <w:r w:rsidR="002356BB" w:rsidRPr="00607B1A">
              <w:rPr>
                <w:kern w:val="28"/>
              </w:rPr>
              <w:t>Reception Branch Director</w:t>
            </w:r>
            <w:r w:rsidR="002356BB" w:rsidRPr="00D206A2">
              <w:rPr>
                <w:kern w:val="28"/>
              </w:rPr>
              <w:t>, groups within each Branch</w:t>
            </w:r>
            <w:r w:rsidR="002356BB" w:rsidRPr="00607B1A">
              <w:rPr>
                <w:kern w:val="28"/>
              </w:rPr>
              <w:t xml:space="preserve">) are briefed on the process for requesting and obtaining </w:t>
            </w:r>
            <w:r w:rsidR="002356BB" w:rsidRPr="00D206A2">
              <w:rPr>
                <w:kern w:val="28"/>
              </w:rPr>
              <w:t>them</w:t>
            </w:r>
            <w:r w:rsidR="002356BB" w:rsidRPr="00607B1A">
              <w:rPr>
                <w:kern w:val="28"/>
              </w:rPr>
              <w:t>.</w:t>
            </w:r>
          </w:p>
          <w:p w14:paraId="693C5840" w14:textId="77777777" w:rsidR="002356BB" w:rsidRPr="00607B1A" w:rsidRDefault="00D127A8" w:rsidP="00607B1A">
            <w:pPr>
              <w:pStyle w:val="TableParagraph"/>
              <w:rPr>
                <w:kern w:val="28"/>
              </w:rPr>
            </w:pPr>
            <w:sdt>
              <w:sdtPr>
                <w:rPr>
                  <w:kern w:val="28"/>
                </w:rPr>
                <w:id w:val="-159655259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and provide direction as needed.</w:t>
            </w:r>
          </w:p>
          <w:p w14:paraId="4B12809E" w14:textId="77777777" w:rsidR="002356BB" w:rsidRPr="00607B1A" w:rsidRDefault="00D127A8" w:rsidP="00607B1A">
            <w:pPr>
              <w:pStyle w:val="TableParagraph"/>
              <w:rPr>
                <w:kern w:val="28"/>
              </w:rPr>
            </w:pPr>
            <w:sdt>
              <w:sdtPr>
                <w:rPr>
                  <w:kern w:val="28"/>
                </w:rPr>
                <w:id w:val="26111863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staff and resources as needed.</w:t>
            </w:r>
          </w:p>
        </w:tc>
      </w:tr>
      <w:tr w:rsidR="002356BB" w:rsidRPr="00D206A2" w14:paraId="6D32A0B7"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7C65EC99" w14:textId="77777777" w:rsidR="002356BB" w:rsidRPr="00607B1A" w:rsidRDefault="002356BB" w:rsidP="00CE753D">
            <w:pPr>
              <w:pStyle w:val="Heading2"/>
              <w:rPr>
                <w:sz w:val="20"/>
              </w:rPr>
            </w:pPr>
            <w:r w:rsidRPr="00607B1A">
              <w:t>OPERATION</w:t>
            </w:r>
          </w:p>
        </w:tc>
      </w:tr>
      <w:tr w:rsidR="002356BB" w:rsidRPr="00D206A2" w14:paraId="3EA23E87" w14:textId="77777777" w:rsidTr="00607B1A">
        <w:trPr>
          <w:trHeight w:val="70"/>
        </w:trPr>
        <w:tc>
          <w:tcPr>
            <w:tcW w:w="10980" w:type="dxa"/>
            <w:tcBorders>
              <w:top w:val="single" w:sz="4" w:space="0" w:color="auto"/>
              <w:left w:val="single" w:sz="4" w:space="0" w:color="auto"/>
              <w:bottom w:val="single" w:sz="4" w:space="0" w:color="auto"/>
              <w:right w:val="single" w:sz="4" w:space="0" w:color="auto"/>
            </w:tcBorders>
            <w:hideMark/>
          </w:tcPr>
          <w:p w14:paraId="6D0599AE" w14:textId="291299A5" w:rsidR="004402A1" w:rsidRDefault="00D127A8" w:rsidP="00607B1A">
            <w:pPr>
              <w:pStyle w:val="TableParagraph"/>
              <w:rPr>
                <w:kern w:val="28"/>
              </w:rPr>
            </w:pPr>
            <w:sdt>
              <w:sdtPr>
                <w:rPr>
                  <w:kern w:val="28"/>
                </w:rPr>
                <w:id w:val="151415518"/>
                <w14:checkbox>
                  <w14:checked w14:val="0"/>
                  <w14:checkedState w14:val="2612" w14:font="MS Gothic"/>
                  <w14:uncheckedState w14:val="2610" w14:font="MS Gothic"/>
                </w14:checkbox>
              </w:sdtPr>
              <w:sdtEndPr/>
              <w:sdtContent>
                <w:r w:rsidR="004402A1" w:rsidRPr="00607B1A">
                  <w:rPr>
                    <w:rFonts w:ascii="Segoe UI Symbol" w:hAnsi="Segoe UI Symbol"/>
                    <w:kern w:val="28"/>
                  </w:rPr>
                  <w:t>☐</w:t>
                </w:r>
              </w:sdtContent>
            </w:sdt>
            <w:r w:rsidR="004402A1" w:rsidRPr="00607B1A">
              <w:rPr>
                <w:kern w:val="28"/>
              </w:rPr>
              <w:t xml:space="preserve"> Communicate with, organize, and prepare assignments for Information Branch personnel. Make changes as necessary to branch organization, personnel assignments, and method of operation.</w:t>
            </w:r>
          </w:p>
          <w:p w14:paraId="5F363767" w14:textId="756E6399" w:rsidR="009169CF" w:rsidRPr="00607B1A" w:rsidRDefault="00D127A8" w:rsidP="00607B1A">
            <w:pPr>
              <w:pStyle w:val="TableParagraph"/>
              <w:rPr>
                <w:kern w:val="28"/>
              </w:rPr>
            </w:pPr>
            <w:sdt>
              <w:sdtPr>
                <w:rPr>
                  <w:kern w:val="28"/>
                </w:rPr>
                <w:id w:val="930855986"/>
                <w14:checkbox>
                  <w14:checked w14:val="0"/>
                  <w14:checkedState w14:val="2612" w14:font="MS Gothic"/>
                  <w14:uncheckedState w14:val="2610" w14:font="MS Gothic"/>
                </w14:checkbox>
              </w:sdtPr>
              <w:sdtEndPr/>
              <w:sdtContent>
                <w:r w:rsidR="004402A1" w:rsidRPr="00607B1A">
                  <w:rPr>
                    <w:rFonts w:ascii="Segoe UI Symbol" w:hAnsi="Segoe UI Symbol"/>
                    <w:kern w:val="28"/>
                  </w:rPr>
                  <w:t>☐</w:t>
                </w:r>
              </w:sdtContent>
            </w:sdt>
            <w:r w:rsidR="004402A1" w:rsidRPr="00607B1A">
              <w:rPr>
                <w:kern w:val="28"/>
              </w:rPr>
              <w:t xml:space="preserve"> </w:t>
            </w:r>
            <w:r w:rsidR="002356BB" w:rsidRPr="00D206A2">
              <w:rPr>
                <w:kern w:val="28"/>
              </w:rPr>
              <w:t>Direct the Notification Group as to</w:t>
            </w:r>
            <w:r w:rsidR="002356BB" w:rsidRPr="00607B1A">
              <w:rPr>
                <w:kern w:val="28"/>
              </w:rPr>
              <w:t xml:space="preserve"> who will be involved in the notification for victims that (a) have been transported to hospitals</w:t>
            </w:r>
            <w:r w:rsidR="009169CF" w:rsidRPr="00607B1A">
              <w:rPr>
                <w:kern w:val="28"/>
              </w:rPr>
              <w:t xml:space="preserve"> (</w:t>
            </w:r>
            <w:r w:rsidR="002356BB" w:rsidRPr="00607B1A">
              <w:rPr>
                <w:kern w:val="28"/>
              </w:rPr>
              <w:t>b) are deceased, or (c) are still missing.</w:t>
            </w:r>
          </w:p>
          <w:p w14:paraId="74A9F3BC" w14:textId="48252E89" w:rsidR="002356BB" w:rsidRPr="00D206A2" w:rsidRDefault="00D127A8" w:rsidP="001F4FE6">
            <w:pPr>
              <w:pStyle w:val="TableParagraph"/>
              <w:rPr>
                <w:kern w:val="28"/>
              </w:rPr>
            </w:pPr>
            <w:sdt>
              <w:sdtPr>
                <w:rPr>
                  <w:kern w:val="28"/>
                </w:rPr>
                <w:id w:val="-211682129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irect the Notification Group to coordinate with the Social Services Group to </w:t>
            </w:r>
            <w:r w:rsidR="004402A1">
              <w:rPr>
                <w:kern w:val="28"/>
              </w:rPr>
              <w:t xml:space="preserve">help </w:t>
            </w:r>
            <w:r w:rsidR="002356BB" w:rsidRPr="00D206A2">
              <w:rPr>
                <w:kern w:val="28"/>
              </w:rPr>
              <w:t>arrange</w:t>
            </w:r>
            <w:r w:rsidR="004402A1">
              <w:rPr>
                <w:kern w:val="28"/>
              </w:rPr>
              <w:t xml:space="preserve"> </w:t>
            </w:r>
            <w:r w:rsidR="002356BB" w:rsidRPr="00D206A2">
              <w:rPr>
                <w:kern w:val="28"/>
              </w:rPr>
              <w:t>site visits and memorial services if/when requested to do so by the Social Services Group Supervisor.</w:t>
            </w:r>
          </w:p>
          <w:p w14:paraId="36F85FA5" w14:textId="576351AB" w:rsidR="002356BB" w:rsidRPr="00607B1A" w:rsidRDefault="00D127A8" w:rsidP="00607B1A">
            <w:pPr>
              <w:pStyle w:val="TableParagraph"/>
              <w:rPr>
                <w:kern w:val="28"/>
              </w:rPr>
            </w:pPr>
            <w:sdt>
              <w:sdtPr>
                <w:rPr>
                  <w:kern w:val="28"/>
                </w:rPr>
                <w:id w:val="-102308008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hare victim and family lists with agencies</w:t>
            </w:r>
            <w:r w:rsidR="004402A1">
              <w:rPr>
                <w:kern w:val="28"/>
              </w:rPr>
              <w:t xml:space="preserve"> that</w:t>
            </w:r>
            <w:r w:rsidR="002356BB" w:rsidRPr="00607B1A">
              <w:rPr>
                <w:kern w:val="28"/>
              </w:rPr>
              <w:t xml:space="preserve"> provid</w:t>
            </w:r>
            <w:r w:rsidR="004402A1">
              <w:rPr>
                <w:kern w:val="28"/>
              </w:rPr>
              <w:t xml:space="preserve">e </w:t>
            </w:r>
            <w:r w:rsidR="002356BB" w:rsidRPr="00607B1A">
              <w:rPr>
                <w:kern w:val="28"/>
              </w:rPr>
              <w:t>victim services.</w:t>
            </w:r>
          </w:p>
          <w:p w14:paraId="717A0997" w14:textId="7541A298" w:rsidR="002356BB" w:rsidRPr="00607B1A" w:rsidRDefault="00D127A8" w:rsidP="00607B1A">
            <w:pPr>
              <w:pStyle w:val="TableParagraph"/>
              <w:rPr>
                <w:kern w:val="28"/>
              </w:rPr>
            </w:pPr>
            <w:sdt>
              <w:sdtPr>
                <w:rPr>
                  <w:kern w:val="28"/>
                </w:rPr>
                <w:id w:val="-50312887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nform</w:t>
            </w:r>
            <w:r w:rsidR="004402A1">
              <w:rPr>
                <w:kern w:val="28"/>
              </w:rPr>
              <w:t xml:space="preserve"> the</w:t>
            </w:r>
            <w:r w:rsidR="002356BB" w:rsidRPr="00607B1A">
              <w:rPr>
                <w:kern w:val="28"/>
              </w:rPr>
              <w:t xml:space="preserve"> Operations Section Chief of activities</w:t>
            </w:r>
            <w:r w:rsidR="004402A1">
              <w:rPr>
                <w:kern w:val="28"/>
              </w:rPr>
              <w:t>,</w:t>
            </w:r>
            <w:r w:rsidR="002356BB" w:rsidRPr="00607B1A">
              <w:rPr>
                <w:kern w:val="28"/>
              </w:rPr>
              <w:t xml:space="preserve"> including regular updates of the number of victims transported to hospitals, number of decedents, and number of missing persons associated with the incident.</w:t>
            </w:r>
          </w:p>
          <w:p w14:paraId="71CEDF16" w14:textId="38E841A9" w:rsidR="002356BB" w:rsidRPr="00D206A2" w:rsidRDefault="00D127A8" w:rsidP="001F4FE6">
            <w:pPr>
              <w:pStyle w:val="TableParagraph"/>
              <w:rPr>
                <w:kern w:val="28"/>
              </w:rPr>
            </w:pPr>
            <w:sdt>
              <w:sdtPr>
                <w:rPr>
                  <w:kern w:val="28"/>
                </w:rPr>
                <w:id w:val="-107573774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irect the Victim Status Group </w:t>
            </w:r>
            <w:r w:rsidR="004402A1">
              <w:rPr>
                <w:kern w:val="28"/>
              </w:rPr>
              <w:t>S</w:t>
            </w:r>
            <w:r w:rsidR="002356BB" w:rsidRPr="00D206A2">
              <w:rPr>
                <w:kern w:val="28"/>
              </w:rPr>
              <w:t>upervisor to identify one representative to provide a brief report out on their group</w:t>
            </w:r>
            <w:r w:rsidR="009169CF" w:rsidRPr="00D206A2">
              <w:rPr>
                <w:kern w:val="28"/>
              </w:rPr>
              <w:t>’</w:t>
            </w:r>
            <w:r w:rsidR="002356BB" w:rsidRPr="00D206A2">
              <w:rPr>
                <w:kern w:val="28"/>
              </w:rPr>
              <w:t>s key findings at family briefings, including taking questions from families as part of the briefing.</w:t>
            </w:r>
          </w:p>
          <w:p w14:paraId="28514B4D" w14:textId="77777777" w:rsidR="002356BB" w:rsidRDefault="00D127A8" w:rsidP="00607B1A">
            <w:pPr>
              <w:pStyle w:val="TableParagraph"/>
              <w:rPr>
                <w:kern w:val="28"/>
              </w:rPr>
            </w:pPr>
            <w:sdt>
              <w:sdtPr>
                <w:rPr>
                  <w:kern w:val="28"/>
                </w:rPr>
                <w:id w:val="-82705386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family briefings, as requested and appropriate.</w:t>
            </w:r>
          </w:p>
          <w:p w14:paraId="30693FFF" w14:textId="06ECD9F5" w:rsidR="0086062B" w:rsidRPr="00607B1A" w:rsidRDefault="00D127A8" w:rsidP="0086062B">
            <w:pPr>
              <w:pStyle w:val="TableParagraph"/>
              <w:rPr>
                <w:kern w:val="28"/>
              </w:rPr>
            </w:pPr>
            <w:sdt>
              <w:sdtPr>
                <w:rPr>
                  <w:kern w:val="28"/>
                </w:rPr>
                <w:id w:val="2115158865"/>
                <w14:checkbox>
                  <w14:checked w14:val="0"/>
                  <w14:checkedState w14:val="2612" w14:font="MS Gothic"/>
                  <w14:uncheckedState w14:val="2610" w14:font="MS Gothic"/>
                </w14:checkbox>
              </w:sdtPr>
              <w:sdtEndPr/>
              <w:sdtContent>
                <w:r w:rsidR="0086062B" w:rsidRPr="00607B1A">
                  <w:rPr>
                    <w:rFonts w:ascii="Segoe UI Symbol" w:hAnsi="Segoe UI Symbol"/>
                    <w:kern w:val="28"/>
                  </w:rPr>
                  <w:t>☐</w:t>
                </w:r>
              </w:sdtContent>
            </w:sdt>
            <w:r w:rsidR="0086062B" w:rsidRPr="00607B1A">
              <w:rPr>
                <w:kern w:val="28"/>
              </w:rPr>
              <w:t xml:space="preserve"> </w:t>
            </w:r>
            <w:r w:rsidR="0086062B" w:rsidRPr="003C5680">
              <w:rPr>
                <w:kern w:val="28"/>
              </w:rPr>
              <w:t>Participate in meetings and briefings as needed.</w:t>
            </w:r>
          </w:p>
          <w:p w14:paraId="2F2702B0" w14:textId="6C921829" w:rsidR="002356BB" w:rsidRPr="00607B1A" w:rsidRDefault="00D127A8" w:rsidP="004402A1">
            <w:pPr>
              <w:pStyle w:val="TableParagraph"/>
              <w:rPr>
                <w:kern w:val="28"/>
              </w:rPr>
            </w:pPr>
            <w:sdt>
              <w:sdtPr>
                <w:rPr>
                  <w:kern w:val="28"/>
                </w:rPr>
                <w:id w:val="-89843739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briefings to ensure understanding of the current Incident Action Plan. Participate in meetings and briefings as needed.</w:t>
            </w:r>
          </w:p>
          <w:p w14:paraId="069EF6ED" w14:textId="77777777" w:rsidR="002356BB" w:rsidRPr="00607B1A" w:rsidRDefault="00D127A8" w:rsidP="00607B1A">
            <w:pPr>
              <w:pStyle w:val="TableParagraph"/>
              <w:rPr>
                <w:kern w:val="28"/>
              </w:rPr>
            </w:pPr>
            <w:sdt>
              <w:sdtPr>
                <w:rPr>
                  <w:kern w:val="28"/>
                </w:rPr>
                <w:id w:val="-206832904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Unit/Activity Log (ICS Form 214).</w:t>
            </w:r>
          </w:p>
          <w:p w14:paraId="1B73A589" w14:textId="77777777" w:rsidR="002356BB" w:rsidRPr="00607B1A" w:rsidRDefault="00D127A8" w:rsidP="00607B1A">
            <w:pPr>
              <w:pStyle w:val="TableParagraph"/>
              <w:rPr>
                <w:kern w:val="28"/>
              </w:rPr>
            </w:pPr>
            <w:sdt>
              <w:sdtPr>
                <w:rPr>
                  <w:kern w:val="28"/>
                </w:rPr>
                <w:id w:val="159675228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Brief the incoming Information Branch Director if a subsequent operational period is scheduled.</w:t>
            </w:r>
          </w:p>
        </w:tc>
      </w:tr>
      <w:tr w:rsidR="00607B1A" w:rsidRPr="00D206A2" w14:paraId="16F1BAAA" w14:textId="77777777" w:rsidTr="00607B1A">
        <w:trPr>
          <w:trHeight w:val="323"/>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71459F00" w14:textId="77777777" w:rsidR="002356BB" w:rsidRPr="00607B1A" w:rsidRDefault="002356BB" w:rsidP="00CE753D">
            <w:pPr>
              <w:pStyle w:val="Heading2"/>
              <w:rPr>
                <w:sz w:val="20"/>
              </w:rPr>
            </w:pPr>
            <w:r w:rsidRPr="00607B1A">
              <w:lastRenderedPageBreak/>
              <w:t>DEMOBILIZATION</w:t>
            </w:r>
          </w:p>
        </w:tc>
      </w:tr>
      <w:tr w:rsidR="002356BB" w:rsidRPr="00D206A2" w14:paraId="2FA8CF60" w14:textId="77777777" w:rsidTr="00607B1A">
        <w:trPr>
          <w:trHeight w:val="532"/>
        </w:trPr>
        <w:tc>
          <w:tcPr>
            <w:tcW w:w="10980" w:type="dxa"/>
            <w:tcBorders>
              <w:top w:val="single" w:sz="4" w:space="0" w:color="auto"/>
              <w:left w:val="single" w:sz="4" w:space="0" w:color="auto"/>
              <w:bottom w:val="single" w:sz="4" w:space="0" w:color="auto"/>
              <w:right w:val="single" w:sz="4" w:space="0" w:color="auto"/>
            </w:tcBorders>
            <w:hideMark/>
          </w:tcPr>
          <w:p w14:paraId="5292C261" w14:textId="77777777" w:rsidR="002356BB" w:rsidRPr="00607B1A" w:rsidRDefault="00D127A8" w:rsidP="00607B1A">
            <w:pPr>
              <w:pStyle w:val="TableParagraph"/>
              <w:rPr>
                <w:kern w:val="28"/>
              </w:rPr>
            </w:pPr>
            <w:sdt>
              <w:sdtPr>
                <w:rPr>
                  <w:kern w:val="28"/>
                </w:rPr>
                <w:id w:val="47064661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demobilization briefing with staff assigned to you.</w:t>
            </w:r>
          </w:p>
          <w:p w14:paraId="6337ED09" w14:textId="399CA72F" w:rsidR="002356BB" w:rsidRPr="00607B1A" w:rsidRDefault="00D127A8" w:rsidP="00607B1A">
            <w:pPr>
              <w:pStyle w:val="TableParagraph"/>
              <w:rPr>
                <w:kern w:val="28"/>
              </w:rPr>
            </w:pPr>
            <w:sdt>
              <w:sdtPr>
                <w:rPr>
                  <w:kern w:val="28"/>
                </w:rPr>
                <w:id w:val="47697115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turn equipment and unused supplies issued by the </w:t>
            </w:r>
            <w:r w:rsidR="003E0D2E">
              <w:t>FAC</w:t>
            </w:r>
            <w:r w:rsidR="002356BB" w:rsidRPr="00607B1A">
              <w:rPr>
                <w:kern w:val="28"/>
              </w:rPr>
              <w:t xml:space="preserve"> to the Logistics Section.</w:t>
            </w:r>
          </w:p>
          <w:p w14:paraId="116B004B" w14:textId="6212013D" w:rsidR="002356BB" w:rsidRPr="00607B1A" w:rsidRDefault="00D127A8" w:rsidP="00D4364B">
            <w:pPr>
              <w:pStyle w:val="TableParagraph"/>
              <w:rPr>
                <w:kern w:val="28"/>
              </w:rPr>
            </w:pPr>
            <w:sdt>
              <w:sdtPr>
                <w:rPr>
                  <w:kern w:val="28"/>
                </w:rPr>
                <w:id w:val="-52478645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rrange for</w:t>
            </w:r>
            <w:r w:rsidR="0048509B" w:rsidRPr="00D206A2">
              <w:rPr>
                <w:kern w:val="28"/>
              </w:rPr>
              <w:t xml:space="preserve"> </w:t>
            </w:r>
            <w:r w:rsidR="0048509B">
              <w:rPr>
                <w:kern w:val="28"/>
              </w:rPr>
              <w:t>the</w:t>
            </w:r>
            <w:r w:rsidR="002356BB" w:rsidRPr="00607B1A">
              <w:rPr>
                <w:kern w:val="28"/>
              </w:rPr>
              <w:t xml:space="preserve"> return of any agency-owned equipment (computers, etc.).</w:t>
            </w:r>
          </w:p>
          <w:p w14:paraId="50F6E854" w14:textId="40E8DFA5" w:rsidR="002356BB" w:rsidRPr="00607B1A" w:rsidRDefault="00D127A8" w:rsidP="00607B1A">
            <w:pPr>
              <w:pStyle w:val="TableParagraph"/>
              <w:rPr>
                <w:kern w:val="28"/>
              </w:rPr>
            </w:pPr>
            <w:sdt>
              <w:sdtPr>
                <w:rPr>
                  <w:kern w:val="28"/>
                </w:rPr>
                <w:id w:val="-17202747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llect activity logs </w:t>
            </w:r>
            <w:r w:rsidR="00E966D6" w:rsidRPr="009F7E33">
              <w:t xml:space="preserve">(ICS Form 214) </w:t>
            </w:r>
            <w:r w:rsidR="002356BB" w:rsidRPr="00607B1A">
              <w:rPr>
                <w:kern w:val="28"/>
              </w:rPr>
              <w:t xml:space="preserve">of subordinates, complete your own, and turn in all </w:t>
            </w:r>
            <w:r w:rsidR="00E966D6" w:rsidRPr="009F7E33">
              <w:t>activity logs</w:t>
            </w:r>
            <w:r w:rsidR="002356BB" w:rsidRPr="00607B1A">
              <w:rPr>
                <w:kern w:val="28"/>
              </w:rPr>
              <w:t xml:space="preserve"> to your supervisor.</w:t>
            </w:r>
          </w:p>
          <w:p w14:paraId="2B3BC95D" w14:textId="77777777" w:rsidR="002356BB" w:rsidRPr="00607B1A" w:rsidRDefault="00D127A8" w:rsidP="00607B1A">
            <w:pPr>
              <w:pStyle w:val="TableParagraph"/>
              <w:rPr>
                <w:kern w:val="28"/>
              </w:rPr>
            </w:pPr>
            <w:sdt>
              <w:sdtPr>
                <w:rPr>
                  <w:kern w:val="28"/>
                </w:rPr>
                <w:id w:val="-69314492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ll documentation to include position checklists and evaluation forms. Turn in your radio.</w:t>
            </w:r>
          </w:p>
        </w:tc>
      </w:tr>
    </w:tbl>
    <w:p w14:paraId="66E8C74F" w14:textId="77777777" w:rsidR="002356BB" w:rsidRPr="00D206A2" w:rsidRDefault="002356BB" w:rsidP="002356BB">
      <w:pPr>
        <w:spacing w:line="232" w:lineRule="auto"/>
        <w:rPr>
          <w:rFonts w:ascii="Segoe UI Semilight" w:hAnsi="Segoe UI Semilight" w:cs="Segoe UI Semilight"/>
          <w:kern w:val="28"/>
          <w:szCs w:val="20"/>
        </w:rPr>
      </w:pPr>
    </w:p>
    <w:p w14:paraId="3EFCA264" w14:textId="77777777" w:rsidR="002356BB" w:rsidRPr="00D206A2" w:rsidRDefault="002356BB" w:rsidP="002356BB">
      <w:pPr>
        <w:spacing w:after="160"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br w:type="page"/>
      </w:r>
    </w:p>
    <w:p w14:paraId="760B39C9" w14:textId="12697544" w:rsidR="00682BDA" w:rsidRPr="0091453D" w:rsidRDefault="00682BDA" w:rsidP="005740B0">
      <w:pPr>
        <w:pStyle w:val="Heading4"/>
      </w:pPr>
      <w:bookmarkStart w:id="26" w:name="_Toc111450296"/>
      <w:r w:rsidRPr="00836222">
        <w:lastRenderedPageBreak/>
        <w:t>COMMUNICATIONS CENTER</w:t>
      </w:r>
      <w:r w:rsidR="008A1C53">
        <w:t xml:space="preserve"> LEADER</w:t>
      </w:r>
      <w:bookmarkEnd w:id="26"/>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14B37183" w14:textId="77777777" w:rsidTr="00D206A2">
        <w:tc>
          <w:tcPr>
            <w:tcW w:w="10980" w:type="dxa"/>
            <w:tcBorders>
              <w:top w:val="single" w:sz="4" w:space="0" w:color="auto"/>
              <w:left w:val="single" w:sz="4" w:space="0" w:color="auto"/>
              <w:bottom w:val="single" w:sz="4" w:space="0" w:color="auto"/>
              <w:right w:val="single" w:sz="4" w:space="0" w:color="auto"/>
            </w:tcBorders>
            <w:tcMar>
              <w:left w:w="115" w:type="dxa"/>
              <w:right w:w="115" w:type="dxa"/>
            </w:tcMar>
            <w:hideMark/>
          </w:tcPr>
          <w:p w14:paraId="4768A5F5" w14:textId="7C73F9E9" w:rsidR="002356BB" w:rsidRPr="00D206A2" w:rsidRDefault="002356BB" w:rsidP="00D206A2">
            <w:pPr>
              <w:pStyle w:val="TableText0"/>
              <w:rPr>
                <w:kern w:val="28"/>
              </w:rPr>
            </w:pPr>
            <w:r w:rsidRPr="00D206A2">
              <w:rPr>
                <w:b/>
                <w:bCs/>
                <w:kern w:val="28"/>
              </w:rPr>
              <w:t xml:space="preserve">Mission: </w:t>
            </w:r>
            <w:r w:rsidR="00DD5784">
              <w:rPr>
                <w:kern w:val="28"/>
              </w:rPr>
              <w:t xml:space="preserve">The Communications Center Leader is responsible for maintaining the incident-related call center. </w:t>
            </w:r>
            <w:r w:rsidRPr="00D206A2">
              <w:rPr>
                <w:kern w:val="28"/>
              </w:rPr>
              <w:t xml:space="preserve">The Communications Center Leader reports to the Information Branch Chief. </w:t>
            </w:r>
          </w:p>
        </w:tc>
      </w:tr>
      <w:tr w:rsidR="002356BB" w:rsidRPr="00D206A2" w14:paraId="4DD3CB4D"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43166955" w14:textId="77777777" w:rsidR="002356BB" w:rsidRPr="00D206A2" w:rsidRDefault="002356BB" w:rsidP="00CE753D">
            <w:pPr>
              <w:pStyle w:val="Heading2"/>
              <w:rPr>
                <w:sz w:val="20"/>
                <w:szCs w:val="20"/>
              </w:rPr>
            </w:pPr>
            <w:r w:rsidRPr="00D206A2">
              <w:t>ACTIVATION</w:t>
            </w:r>
          </w:p>
        </w:tc>
      </w:tr>
      <w:tr w:rsidR="002356BB" w:rsidRPr="00D206A2" w14:paraId="5B8BE8C0"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28A91B96" w14:textId="47F1E84E" w:rsidR="009169CF" w:rsidRPr="00D206A2" w:rsidRDefault="00D127A8" w:rsidP="001F4FE6">
            <w:pPr>
              <w:pStyle w:val="TableParagraph"/>
              <w:rPr>
                <w:kern w:val="28"/>
              </w:rPr>
            </w:pPr>
            <w:sdt>
              <w:sdtPr>
                <w:rPr>
                  <w:kern w:val="28"/>
                </w:rPr>
                <w:id w:val="-10296829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w:t>
            </w:r>
            <w:r w:rsidR="00010016">
              <w:rPr>
                <w:kern w:val="28"/>
              </w:rPr>
              <w:t>Family Assistance Center</w:t>
            </w:r>
            <w:r w:rsidR="00010016" w:rsidRPr="00607B1A">
              <w:rPr>
                <w:kern w:val="28"/>
              </w:rPr>
              <w:t xml:space="preserve"> </w:t>
            </w:r>
            <w:r w:rsidR="00010016">
              <w:rPr>
                <w:kern w:val="28"/>
              </w:rPr>
              <w:t>(</w:t>
            </w:r>
            <w:r w:rsidR="00010016" w:rsidRPr="00D206A2">
              <w:rPr>
                <w:kern w:val="28"/>
              </w:rPr>
              <w:t>FAC</w:t>
            </w:r>
            <w:r w:rsidR="00010016">
              <w:rPr>
                <w:kern w:val="28"/>
              </w:rPr>
              <w:t>)</w:t>
            </w:r>
            <w:r w:rsidR="00010016" w:rsidRPr="00D206A2">
              <w:rPr>
                <w:kern w:val="28"/>
              </w:rPr>
              <w:t xml:space="preserve"> </w:t>
            </w:r>
            <w:r w:rsidR="002356BB" w:rsidRPr="00D206A2">
              <w:rPr>
                <w:kern w:val="28"/>
              </w:rPr>
              <w:t>site</w:t>
            </w:r>
            <w:r w:rsidR="005A60A1" w:rsidRPr="00D206A2">
              <w:rPr>
                <w:kern w:val="28"/>
              </w:rPr>
              <w:t xml:space="preserve"> or identified call center location</w:t>
            </w:r>
            <w:r w:rsidR="002356BB" w:rsidRPr="00D206A2">
              <w:rPr>
                <w:kern w:val="28"/>
              </w:rPr>
              <w:t>, check in at the personnel check-in station in the reception area. Receive assignment, reporting location/station, reporting time, and any special instructions.</w:t>
            </w:r>
          </w:p>
          <w:p w14:paraId="0227D19B" w14:textId="52B5EF45" w:rsidR="002356BB" w:rsidRPr="00D206A2" w:rsidRDefault="00D127A8" w:rsidP="001F4FE6">
            <w:pPr>
              <w:pStyle w:val="TableParagraph"/>
              <w:rPr>
                <w:kern w:val="28"/>
              </w:rPr>
            </w:pPr>
            <w:sdt>
              <w:sdtPr>
                <w:rPr>
                  <w:kern w:val="28"/>
                </w:rPr>
                <w:id w:val="-71397149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appropriate badge provided by FAC staff and your agency identification.</w:t>
            </w:r>
          </w:p>
          <w:p w14:paraId="4CA0D05E" w14:textId="5BE0F4CC" w:rsidR="002356BB" w:rsidRPr="00D206A2" w:rsidRDefault="00D127A8" w:rsidP="001F4FE6">
            <w:pPr>
              <w:pStyle w:val="TableParagraph"/>
              <w:rPr>
                <w:kern w:val="28"/>
              </w:rPr>
            </w:pPr>
            <w:sdt>
              <w:sdtPr>
                <w:rPr>
                  <w:kern w:val="28"/>
                </w:rPr>
                <w:id w:val="-4521696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506694AB" w14:textId="3E95506F" w:rsidR="002356BB" w:rsidRPr="00D206A2" w:rsidRDefault="00D127A8" w:rsidP="001F4FE6">
            <w:pPr>
              <w:pStyle w:val="TableParagraph"/>
              <w:rPr>
                <w:kern w:val="28"/>
              </w:rPr>
            </w:pPr>
            <w:sdt>
              <w:sdtPr>
                <w:rPr>
                  <w:kern w:val="28"/>
                </w:rPr>
                <w:id w:val="-184037467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 Review position checklists for and become familiar with the mission of your unit.</w:t>
            </w:r>
          </w:p>
          <w:p w14:paraId="0A6251E5" w14:textId="50A891DA" w:rsidR="002356BB" w:rsidRPr="00D206A2" w:rsidRDefault="00D127A8" w:rsidP="001F4FE6">
            <w:pPr>
              <w:pStyle w:val="TableParagraph"/>
              <w:rPr>
                <w:kern w:val="28"/>
              </w:rPr>
            </w:pPr>
            <w:sdt>
              <w:sdtPr>
                <w:rPr>
                  <w:kern w:val="28"/>
                </w:rPr>
                <w:id w:val="41968221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440A28" w:rsidRPr="00D206A2">
              <w:rPr>
                <w:kern w:val="28"/>
              </w:rPr>
              <w:t>Ensure all call center infrastructure is set up and operational</w:t>
            </w:r>
            <w:r w:rsidR="002356BB" w:rsidRPr="00D206A2">
              <w:rPr>
                <w:kern w:val="28"/>
              </w:rPr>
              <w:t>.</w:t>
            </w:r>
          </w:p>
          <w:p w14:paraId="78EC75A3" w14:textId="2D22CCB6" w:rsidR="002356BB" w:rsidRPr="00D206A2" w:rsidRDefault="00D127A8" w:rsidP="001F4FE6">
            <w:pPr>
              <w:pStyle w:val="TableParagraph"/>
              <w:rPr>
                <w:kern w:val="28"/>
              </w:rPr>
            </w:pPr>
            <w:sdt>
              <w:sdtPr>
                <w:rPr>
                  <w:kern w:val="28"/>
                </w:rPr>
                <w:id w:val="77158925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440A28" w:rsidRPr="00D206A2">
              <w:rPr>
                <w:kern w:val="28"/>
              </w:rPr>
              <w:t xml:space="preserve">Contact the FAC </w:t>
            </w:r>
            <w:r w:rsidR="00DD5784">
              <w:rPr>
                <w:kern w:val="28"/>
              </w:rPr>
              <w:t>public information officer (</w:t>
            </w:r>
            <w:r w:rsidR="00440A28" w:rsidRPr="00D206A2">
              <w:rPr>
                <w:kern w:val="28"/>
              </w:rPr>
              <w:t>PIO</w:t>
            </w:r>
            <w:r w:rsidR="00DD5784">
              <w:rPr>
                <w:kern w:val="28"/>
              </w:rPr>
              <w:t>)</w:t>
            </w:r>
            <w:r w:rsidR="00440A28" w:rsidRPr="00D206A2">
              <w:rPr>
                <w:kern w:val="28"/>
              </w:rPr>
              <w:t xml:space="preserve"> to ensure all contact information and services are provided for public messaging</w:t>
            </w:r>
            <w:r w:rsidR="002356BB" w:rsidRPr="00D206A2">
              <w:rPr>
                <w:kern w:val="28"/>
              </w:rPr>
              <w:t>.</w:t>
            </w:r>
          </w:p>
          <w:p w14:paraId="28C1B0BC" w14:textId="5839EF66" w:rsidR="00440A28" w:rsidRPr="00D206A2" w:rsidRDefault="00D127A8" w:rsidP="001F4FE6">
            <w:pPr>
              <w:pStyle w:val="TableParagraph"/>
              <w:rPr>
                <w:kern w:val="28"/>
              </w:rPr>
            </w:pPr>
            <w:sdt>
              <w:sdtPr>
                <w:rPr>
                  <w:kern w:val="28"/>
                </w:rPr>
                <w:id w:val="-123053323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440A28" w:rsidRPr="00D206A2">
              <w:rPr>
                <w:kern w:val="28"/>
              </w:rPr>
              <w:t>Review the Call Center FAQs and Script</w:t>
            </w:r>
            <w:r w:rsidR="001341BE">
              <w:rPr>
                <w:kern w:val="28"/>
              </w:rPr>
              <w:t>s</w:t>
            </w:r>
            <w:r w:rsidR="00440A28" w:rsidRPr="00D206A2">
              <w:rPr>
                <w:kern w:val="28"/>
              </w:rPr>
              <w:t>.</w:t>
            </w:r>
          </w:p>
          <w:p w14:paraId="4E59868F" w14:textId="546E5BB9" w:rsidR="002356BB" w:rsidRPr="00D206A2" w:rsidRDefault="00D127A8" w:rsidP="001F4FE6">
            <w:pPr>
              <w:pStyle w:val="TableParagraph"/>
              <w:rPr>
                <w:kern w:val="28"/>
              </w:rPr>
            </w:pPr>
            <w:sdt>
              <w:sdtPr>
                <w:rPr>
                  <w:kern w:val="28"/>
                </w:rPr>
                <w:id w:val="160051942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w:t>
            </w:r>
          </w:p>
        </w:tc>
      </w:tr>
      <w:tr w:rsidR="002356BB" w:rsidRPr="00D206A2" w14:paraId="6B08B17F"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216CEE8F" w14:textId="77777777" w:rsidR="002356BB" w:rsidRPr="00D206A2" w:rsidRDefault="002356BB" w:rsidP="00CE753D">
            <w:pPr>
              <w:pStyle w:val="Heading2"/>
              <w:rPr>
                <w:sz w:val="20"/>
                <w:szCs w:val="20"/>
              </w:rPr>
            </w:pPr>
            <w:r w:rsidRPr="00D206A2">
              <w:t>OPERATION</w:t>
            </w:r>
          </w:p>
        </w:tc>
      </w:tr>
      <w:tr w:rsidR="002356BB" w:rsidRPr="00D206A2" w14:paraId="3117F0F9"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478E5544" w14:textId="25959095" w:rsidR="002356BB" w:rsidRPr="00D206A2" w:rsidRDefault="00D127A8" w:rsidP="001F4FE6">
            <w:pPr>
              <w:pStyle w:val="TableParagraph"/>
              <w:rPr>
                <w:kern w:val="28"/>
              </w:rPr>
            </w:pPr>
            <w:sdt>
              <w:sdtPr>
                <w:rPr>
                  <w:kern w:val="28"/>
                </w:rPr>
                <w:id w:val="72271967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440A28" w:rsidRPr="00D206A2">
              <w:rPr>
                <w:kern w:val="28"/>
              </w:rPr>
              <w:t>Take constituent calls and provide information as requested and take down reports as provided</w:t>
            </w:r>
            <w:r w:rsidR="00DD5784">
              <w:rPr>
                <w:kern w:val="28"/>
              </w:rPr>
              <w:t xml:space="preserve"> using forms provided within the FAC toolkit.</w:t>
            </w:r>
          </w:p>
          <w:p w14:paraId="0A3F1F09" w14:textId="77777777" w:rsidR="002356BB" w:rsidRPr="00D206A2" w:rsidRDefault="00D127A8" w:rsidP="001F4FE6">
            <w:pPr>
              <w:pStyle w:val="TableParagraph"/>
              <w:rPr>
                <w:kern w:val="28"/>
              </w:rPr>
            </w:pPr>
            <w:sdt>
              <w:sdtPr>
                <w:rPr>
                  <w:kern w:val="28"/>
                </w:rPr>
                <w:id w:val="-131649182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Gather information regarding incident objectives and strategy.</w:t>
            </w:r>
          </w:p>
          <w:p w14:paraId="329661E1" w14:textId="77777777" w:rsidR="002356BB" w:rsidRPr="00D206A2" w:rsidRDefault="00D127A8" w:rsidP="001F4FE6">
            <w:pPr>
              <w:pStyle w:val="TableParagraph"/>
              <w:rPr>
                <w:kern w:val="28"/>
              </w:rPr>
            </w:pPr>
            <w:sdt>
              <w:sdtPr>
                <w:rPr>
                  <w:kern w:val="28"/>
                </w:rPr>
                <w:id w:val="9714553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dentify reporting requirements and schedules—both internal and external to the FAC.</w:t>
            </w:r>
          </w:p>
          <w:p w14:paraId="4E35C4C3" w14:textId="77777777" w:rsidR="002356BB" w:rsidRPr="00D206A2" w:rsidRDefault="00D127A8" w:rsidP="001F4FE6">
            <w:pPr>
              <w:pStyle w:val="TableParagraph"/>
              <w:rPr>
                <w:kern w:val="28"/>
              </w:rPr>
            </w:pPr>
            <w:sdt>
              <w:sdtPr>
                <w:rPr>
                  <w:kern w:val="28"/>
                </w:rPr>
                <w:id w:val="-163531555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Gather necessary information for family briefings.</w:t>
            </w:r>
          </w:p>
          <w:p w14:paraId="75CB5D21" w14:textId="7D165840" w:rsidR="005D610D" w:rsidRPr="00D206A2" w:rsidRDefault="00D127A8" w:rsidP="001F4FE6">
            <w:pPr>
              <w:pStyle w:val="TableParagraph"/>
              <w:rPr>
                <w:kern w:val="28"/>
              </w:rPr>
            </w:pPr>
            <w:sdt>
              <w:sdtPr>
                <w:rPr>
                  <w:kern w:val="28"/>
                </w:rPr>
                <w:id w:val="1522743912"/>
                <w14:checkbox>
                  <w14:checked w14:val="0"/>
                  <w14:checkedState w14:val="2612" w14:font="MS Gothic"/>
                  <w14:uncheckedState w14:val="2610" w14:font="MS Gothic"/>
                </w14:checkbox>
              </w:sdtPr>
              <w:sdtEndPr/>
              <w:sdtContent>
                <w:r w:rsidR="001E0D0E" w:rsidRPr="00D206A2">
                  <w:rPr>
                    <w:rFonts w:ascii="Segoe UI Symbol" w:hAnsi="Segoe UI Symbol" w:cs="Segoe UI Symbol"/>
                    <w:kern w:val="28"/>
                  </w:rPr>
                  <w:t>☐</w:t>
                </w:r>
              </w:sdtContent>
            </w:sdt>
            <w:r w:rsidR="001E0D0E" w:rsidRPr="00D206A2">
              <w:rPr>
                <w:kern w:val="28"/>
              </w:rPr>
              <w:t xml:space="preserve"> </w:t>
            </w:r>
            <w:r w:rsidR="005D610D" w:rsidRPr="00D206A2">
              <w:rPr>
                <w:kern w:val="28"/>
              </w:rPr>
              <w:t xml:space="preserve">Elevate </w:t>
            </w:r>
            <w:r w:rsidR="001E0D0E" w:rsidRPr="00D206A2">
              <w:rPr>
                <w:kern w:val="28"/>
              </w:rPr>
              <w:t>status of victims as provided by callers to FAC staff for tracking and identification purposes.</w:t>
            </w:r>
          </w:p>
          <w:p w14:paraId="7FCA4660" w14:textId="77777777" w:rsidR="002356BB" w:rsidRPr="00D206A2" w:rsidRDefault="00D127A8" w:rsidP="001F4FE6">
            <w:pPr>
              <w:pStyle w:val="TableParagraph"/>
              <w:rPr>
                <w:kern w:val="28"/>
              </w:rPr>
            </w:pPr>
            <w:sdt>
              <w:sdtPr>
                <w:rPr>
                  <w:kern w:val="28"/>
                </w:rPr>
                <w:id w:val="-21227726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mpile and update information from the PIO and display incident status information for FAC staff.</w:t>
            </w:r>
          </w:p>
          <w:p w14:paraId="38970BEE" w14:textId="0425680F" w:rsidR="002356BB" w:rsidRPr="00D206A2" w:rsidRDefault="00D127A8" w:rsidP="001F4FE6">
            <w:pPr>
              <w:pStyle w:val="TableParagraph"/>
              <w:rPr>
                <w:kern w:val="28"/>
              </w:rPr>
            </w:pPr>
            <w:sdt>
              <w:sdtPr>
                <w:rPr>
                  <w:kern w:val="28"/>
                </w:rPr>
                <w:id w:val="29949437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terview personnel coming off duty to determine the effectiveness of strategy and tactics, work accomplished and left to be accomplished.</w:t>
            </w:r>
          </w:p>
          <w:p w14:paraId="15B17B10" w14:textId="548FF0EC" w:rsidR="002356BB" w:rsidRPr="00D206A2" w:rsidRDefault="00D127A8" w:rsidP="001F4FE6">
            <w:pPr>
              <w:pStyle w:val="TableParagraph"/>
              <w:rPr>
                <w:kern w:val="28"/>
              </w:rPr>
            </w:pPr>
            <w:sdt>
              <w:sdtPr>
                <w:rPr>
                  <w:kern w:val="28"/>
                </w:rPr>
                <w:id w:val="-191986018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bookmarkStart w:id="27" w:name="_Hlk109749911"/>
            <w:r w:rsidR="002356BB" w:rsidRPr="00D206A2">
              <w:rPr>
                <w:kern w:val="28"/>
              </w:rPr>
              <w:t xml:space="preserve">Prepare </w:t>
            </w:r>
            <w:r w:rsidR="005D610D" w:rsidRPr="00D206A2">
              <w:rPr>
                <w:kern w:val="28"/>
              </w:rPr>
              <w:t>call center reports</w:t>
            </w:r>
            <w:r w:rsidR="002356BB" w:rsidRPr="00D206A2">
              <w:rPr>
                <w:kern w:val="28"/>
              </w:rPr>
              <w:t xml:space="preserve"> at periodic intervals, or upon request of </w:t>
            </w:r>
            <w:bookmarkEnd w:id="27"/>
            <w:r w:rsidR="002356BB" w:rsidRPr="00D206A2">
              <w:rPr>
                <w:kern w:val="28"/>
              </w:rPr>
              <w:t>the Planning Section Chief.</w:t>
            </w:r>
          </w:p>
          <w:p w14:paraId="54CAC0DF" w14:textId="77777777" w:rsidR="002356BB" w:rsidRDefault="00D127A8" w:rsidP="001F4FE6">
            <w:pPr>
              <w:pStyle w:val="TableParagraph"/>
              <w:rPr>
                <w:kern w:val="28"/>
              </w:rPr>
            </w:pPr>
            <w:sdt>
              <w:sdtPr>
                <w:rPr>
                  <w:kern w:val="28"/>
                </w:rPr>
                <w:id w:val="149267428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p>
          <w:p w14:paraId="03B831D8" w14:textId="118AB01C" w:rsidR="0086062B" w:rsidRPr="00D206A2" w:rsidRDefault="00D127A8" w:rsidP="0086062B">
            <w:pPr>
              <w:pStyle w:val="TableParagraph"/>
              <w:rPr>
                <w:kern w:val="28"/>
              </w:rPr>
            </w:pPr>
            <w:sdt>
              <w:sdtPr>
                <w:rPr>
                  <w:kern w:val="28"/>
                </w:rPr>
                <w:id w:val="-1732688900"/>
                <w14:checkbox>
                  <w14:checked w14:val="0"/>
                  <w14:checkedState w14:val="2612" w14:font="MS Gothic"/>
                  <w14:uncheckedState w14:val="2610" w14:font="MS Gothic"/>
                </w14:checkbox>
              </w:sdtPr>
              <w:sdtEndPr/>
              <w:sdtContent>
                <w:r w:rsidR="0086062B" w:rsidRPr="00607B1A">
                  <w:rPr>
                    <w:rFonts w:ascii="Segoe UI Symbol" w:hAnsi="Segoe UI Symbol"/>
                    <w:kern w:val="28"/>
                  </w:rPr>
                  <w:t>☐</w:t>
                </w:r>
              </w:sdtContent>
            </w:sdt>
            <w:r w:rsidR="0086062B" w:rsidRPr="00607B1A">
              <w:rPr>
                <w:kern w:val="28"/>
              </w:rPr>
              <w:t xml:space="preserve"> </w:t>
            </w:r>
            <w:r w:rsidR="0086062B" w:rsidRPr="003C5680">
              <w:rPr>
                <w:kern w:val="28"/>
              </w:rPr>
              <w:t>Participate in meetings and briefings as needed.</w:t>
            </w:r>
          </w:p>
          <w:p w14:paraId="0155FD5D" w14:textId="77777777" w:rsidR="002356BB" w:rsidRPr="00D206A2" w:rsidRDefault="00D127A8" w:rsidP="001F4FE6">
            <w:pPr>
              <w:pStyle w:val="TableParagraph"/>
              <w:rPr>
                <w:kern w:val="28"/>
              </w:rPr>
            </w:pPr>
            <w:sdt>
              <w:sdtPr>
                <w:rPr>
                  <w:kern w:val="28"/>
                </w:rPr>
                <w:id w:val="65703982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5AE57DCC" w14:textId="62D8C52C" w:rsidR="002356BB" w:rsidRPr="00D206A2" w:rsidRDefault="00D127A8" w:rsidP="001F4FE6">
            <w:pPr>
              <w:pStyle w:val="TableParagraph"/>
              <w:rPr>
                <w:kern w:val="28"/>
              </w:rPr>
            </w:pPr>
            <w:sdt>
              <w:sdtPr>
                <w:rPr>
                  <w:kern w:val="28"/>
                </w:rPr>
                <w:id w:val="-134562221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incoming </w:t>
            </w:r>
            <w:r w:rsidR="005D610D" w:rsidRPr="00D206A2">
              <w:rPr>
                <w:kern w:val="28"/>
              </w:rPr>
              <w:t>Communications Center</w:t>
            </w:r>
            <w:r w:rsidR="002356BB" w:rsidRPr="00D206A2">
              <w:rPr>
                <w:kern w:val="28"/>
              </w:rPr>
              <w:t xml:space="preserve"> staff at shift change.</w:t>
            </w:r>
          </w:p>
        </w:tc>
      </w:tr>
      <w:tr w:rsidR="002356BB" w:rsidRPr="00D206A2" w14:paraId="36A5A5FD"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7E845B0B" w14:textId="77777777" w:rsidR="002356BB" w:rsidRPr="00D206A2" w:rsidRDefault="002356BB" w:rsidP="00CE753D">
            <w:pPr>
              <w:pStyle w:val="Heading2"/>
              <w:rPr>
                <w:sz w:val="20"/>
                <w:szCs w:val="20"/>
              </w:rPr>
            </w:pPr>
            <w:r w:rsidRPr="00D206A2">
              <w:t>DEMOBILIZATION</w:t>
            </w:r>
          </w:p>
        </w:tc>
      </w:tr>
      <w:tr w:rsidR="002356BB" w:rsidRPr="00D206A2" w14:paraId="3784A833" w14:textId="77777777" w:rsidTr="00B8713B">
        <w:trPr>
          <w:trHeight w:val="70"/>
        </w:trPr>
        <w:tc>
          <w:tcPr>
            <w:tcW w:w="10980" w:type="dxa"/>
            <w:tcBorders>
              <w:top w:val="single" w:sz="4" w:space="0" w:color="auto"/>
              <w:left w:val="single" w:sz="4" w:space="0" w:color="auto"/>
              <w:bottom w:val="single" w:sz="4" w:space="0" w:color="auto"/>
              <w:right w:val="single" w:sz="4" w:space="0" w:color="auto"/>
            </w:tcBorders>
            <w:hideMark/>
          </w:tcPr>
          <w:p w14:paraId="54DFCC66" w14:textId="77777777" w:rsidR="00B8713B" w:rsidRPr="00D206A2" w:rsidRDefault="00D127A8" w:rsidP="001F4FE6">
            <w:pPr>
              <w:pStyle w:val="TableParagraph"/>
              <w:rPr>
                <w:kern w:val="28"/>
              </w:rPr>
            </w:pPr>
            <w:sdt>
              <w:sdtPr>
                <w:rPr>
                  <w:kern w:val="28"/>
                </w:rPr>
                <w:id w:val="37559269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B8713B" w:rsidRPr="00D206A2">
              <w:rPr>
                <w:kern w:val="28"/>
              </w:rPr>
              <w:t>Ensure demobilization operations have been coordinated with the FAC PIO and publicized.</w:t>
            </w:r>
          </w:p>
          <w:p w14:paraId="4AA18B29" w14:textId="77777777" w:rsidR="009169CF" w:rsidRPr="00D206A2" w:rsidRDefault="00D127A8" w:rsidP="001F4FE6">
            <w:pPr>
              <w:pStyle w:val="TableParagraph"/>
              <w:rPr>
                <w:kern w:val="28"/>
              </w:rPr>
            </w:pPr>
            <w:sdt>
              <w:sdtPr>
                <w:rPr>
                  <w:kern w:val="28"/>
                </w:rPr>
                <w:id w:val="-1861651216"/>
                <w14:checkbox>
                  <w14:checked w14:val="0"/>
                  <w14:checkedState w14:val="2612" w14:font="MS Gothic"/>
                  <w14:uncheckedState w14:val="2610" w14:font="MS Gothic"/>
                </w14:checkbox>
              </w:sdtPr>
              <w:sdtEndPr/>
              <w:sdtContent>
                <w:r w:rsidR="00B8713B" w:rsidRPr="00D206A2">
                  <w:rPr>
                    <w:rFonts w:ascii="Segoe UI Symbol" w:hAnsi="Segoe UI Symbol" w:cs="Segoe UI Symbol"/>
                    <w:kern w:val="28"/>
                  </w:rPr>
                  <w:t>☐</w:t>
                </w:r>
              </w:sdtContent>
            </w:sdt>
            <w:r w:rsidR="00B8713B" w:rsidRPr="00D206A2">
              <w:rPr>
                <w:kern w:val="28"/>
              </w:rPr>
              <w:t xml:space="preserve"> Ensure remaining support services are provided for the public.</w:t>
            </w:r>
          </w:p>
          <w:p w14:paraId="0BDDB175" w14:textId="75A15E0A" w:rsidR="002356BB" w:rsidRPr="00D206A2" w:rsidRDefault="00D127A8" w:rsidP="001F4FE6">
            <w:pPr>
              <w:pStyle w:val="TableParagraph"/>
              <w:rPr>
                <w:kern w:val="28"/>
              </w:rPr>
            </w:pPr>
            <w:sdt>
              <w:sdtPr>
                <w:rPr>
                  <w:kern w:val="28"/>
                </w:rPr>
                <w:id w:val="-395129405"/>
                <w14:checkbox>
                  <w14:checked w14:val="0"/>
                  <w14:checkedState w14:val="2612" w14:font="MS Gothic"/>
                  <w14:uncheckedState w14:val="2610" w14:font="MS Gothic"/>
                </w14:checkbox>
              </w:sdtPr>
              <w:sdtEndPr/>
              <w:sdtContent>
                <w:r w:rsidR="00B8713B" w:rsidRPr="00D206A2">
                  <w:rPr>
                    <w:rFonts w:ascii="Segoe UI Symbol" w:hAnsi="Segoe UI Symbol" w:cs="Segoe UI Symbol"/>
                    <w:kern w:val="28"/>
                  </w:rPr>
                  <w:t>☐</w:t>
                </w:r>
              </w:sdtContent>
            </w:sdt>
            <w:r w:rsidR="00B8713B" w:rsidRPr="00D206A2">
              <w:rPr>
                <w:kern w:val="28"/>
              </w:rPr>
              <w:t xml:space="preserve"> </w:t>
            </w:r>
            <w:r w:rsidR="002356BB" w:rsidRPr="00D206A2">
              <w:rPr>
                <w:kern w:val="28"/>
              </w:rPr>
              <w:t>Conduct demobilization briefing with staff assigned to you.</w:t>
            </w:r>
          </w:p>
          <w:p w14:paraId="52ED811D" w14:textId="77777777" w:rsidR="002356BB" w:rsidRPr="00D206A2" w:rsidRDefault="00D127A8" w:rsidP="001F4FE6">
            <w:pPr>
              <w:pStyle w:val="TableParagraph"/>
              <w:rPr>
                <w:kern w:val="28"/>
              </w:rPr>
            </w:pPr>
            <w:sdt>
              <w:sdtPr>
                <w:rPr>
                  <w:kern w:val="28"/>
                </w:rPr>
                <w:id w:val="-212738060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2FD9FA6E" w14:textId="5EF4B63B" w:rsidR="002356BB" w:rsidRPr="00D206A2" w:rsidRDefault="00D127A8" w:rsidP="00D4364B">
            <w:pPr>
              <w:pStyle w:val="TableParagraph"/>
              <w:rPr>
                <w:kern w:val="28"/>
              </w:rPr>
            </w:pPr>
            <w:sdt>
              <w:sdtPr>
                <w:rPr>
                  <w:kern w:val="28"/>
                </w:rPr>
                <w:id w:val="10431428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for</w:t>
            </w:r>
            <w:r w:rsidR="0048509B" w:rsidRPr="00D206A2">
              <w:rPr>
                <w:kern w:val="28"/>
              </w:rPr>
              <w:t xml:space="preserve"> </w:t>
            </w:r>
            <w:r w:rsidR="0048509B">
              <w:rPr>
                <w:kern w:val="28"/>
              </w:rPr>
              <w:t>the</w:t>
            </w:r>
            <w:r w:rsidR="002356BB" w:rsidRPr="00D206A2">
              <w:rPr>
                <w:kern w:val="28"/>
              </w:rPr>
              <w:t xml:space="preserve"> return of any agency-owned equipment (computers, etc.).</w:t>
            </w:r>
          </w:p>
          <w:p w14:paraId="58691B36" w14:textId="77777777" w:rsidR="002356BB" w:rsidRPr="00D206A2" w:rsidRDefault="00D127A8" w:rsidP="001F4FE6">
            <w:pPr>
              <w:pStyle w:val="TableParagraph"/>
              <w:rPr>
                <w:kern w:val="28"/>
              </w:rPr>
            </w:pPr>
            <w:sdt>
              <w:sdtPr>
                <w:rPr>
                  <w:kern w:val="28"/>
                </w:rPr>
                <w:id w:val="-18891101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ect activity logs of your subordinates and complete your own. Turn in all activity logs (ICS Form 214) to your supervisor.</w:t>
            </w:r>
          </w:p>
          <w:p w14:paraId="5345CADF" w14:textId="77777777" w:rsidR="002356BB" w:rsidRPr="00D206A2" w:rsidRDefault="00D127A8" w:rsidP="001F4FE6">
            <w:pPr>
              <w:pStyle w:val="TableParagraph"/>
              <w:rPr>
                <w:kern w:val="28"/>
              </w:rPr>
            </w:pPr>
            <w:sdt>
              <w:sdtPr>
                <w:rPr>
                  <w:kern w:val="28"/>
                </w:rPr>
                <w:id w:val="-32790803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to include position checklists and evaluation forms. Turn in your radio.</w:t>
            </w:r>
          </w:p>
        </w:tc>
      </w:tr>
    </w:tbl>
    <w:p w14:paraId="291B92F2" w14:textId="1165A94C" w:rsidR="002356BB" w:rsidRPr="00D206A2" w:rsidRDefault="002356BB" w:rsidP="002356BB">
      <w:pPr>
        <w:spacing w:line="232" w:lineRule="auto"/>
        <w:rPr>
          <w:rFonts w:ascii="Segoe UI Semilight" w:hAnsi="Segoe UI Semilight" w:cs="Segoe UI Semilight"/>
          <w:kern w:val="28"/>
          <w:szCs w:val="20"/>
        </w:rPr>
      </w:pPr>
      <w:r w:rsidRPr="00D206A2">
        <w:rPr>
          <w:rFonts w:ascii="Segoe UI Semilight" w:hAnsi="Segoe UI Semilight" w:cs="Segoe UI Semilight"/>
          <w:kern w:val="28"/>
          <w:szCs w:val="20"/>
        </w:rPr>
        <w:lastRenderedPageBreak/>
        <w:br w:type="page"/>
      </w:r>
    </w:p>
    <w:p w14:paraId="041C775E" w14:textId="2A071B42" w:rsidR="00682BDA" w:rsidRPr="0091453D" w:rsidRDefault="00682BDA" w:rsidP="005740B0">
      <w:pPr>
        <w:pStyle w:val="Heading4"/>
      </w:pPr>
      <w:bookmarkStart w:id="28" w:name="RANGE!B2"/>
      <w:bookmarkStart w:id="29" w:name="_Toc111450297"/>
      <w:r w:rsidRPr="00836222">
        <w:lastRenderedPageBreak/>
        <w:t>VICTIM STATUS GROUP SUPERVISOR</w:t>
      </w:r>
      <w:bookmarkEnd w:id="28"/>
      <w:bookmarkEnd w:id="29"/>
    </w:p>
    <w:tbl>
      <w:tblPr>
        <w:tblW w:w="10300" w:type="dxa"/>
        <w:tblLook w:val="04A0" w:firstRow="1" w:lastRow="0" w:firstColumn="1" w:lastColumn="0" w:noHBand="0" w:noVBand="1"/>
      </w:tblPr>
      <w:tblGrid>
        <w:gridCol w:w="10300"/>
      </w:tblGrid>
      <w:tr w:rsidR="002356BB" w:rsidRPr="00D206A2" w14:paraId="43055F29" w14:textId="77777777" w:rsidTr="00D206A2">
        <w:trPr>
          <w:trHeight w:val="1323"/>
        </w:trPr>
        <w:tc>
          <w:tcPr>
            <w:tcW w:w="10300" w:type="dxa"/>
            <w:tcBorders>
              <w:top w:val="single" w:sz="4" w:space="0" w:color="auto"/>
              <w:left w:val="single" w:sz="8" w:space="0" w:color="auto"/>
              <w:bottom w:val="single" w:sz="8" w:space="0" w:color="000000"/>
              <w:right w:val="single" w:sz="8" w:space="0" w:color="auto"/>
            </w:tcBorders>
            <w:tcMar>
              <w:left w:w="115" w:type="dxa"/>
              <w:right w:w="115" w:type="dxa"/>
            </w:tcMar>
            <w:vAlign w:val="center"/>
            <w:hideMark/>
          </w:tcPr>
          <w:p w14:paraId="1BA92537" w14:textId="7ECB4413" w:rsidR="002356BB" w:rsidRPr="00D206A2" w:rsidRDefault="002356BB" w:rsidP="00D206A2">
            <w:pPr>
              <w:pStyle w:val="TableText0"/>
              <w:rPr>
                <w:kern w:val="28"/>
              </w:rPr>
            </w:pPr>
            <w:r w:rsidRPr="00D206A2">
              <w:rPr>
                <w:b/>
                <w:bCs/>
                <w:kern w:val="28"/>
              </w:rPr>
              <w:t xml:space="preserve">Mission: </w:t>
            </w:r>
            <w:r w:rsidRPr="003B03E7">
              <w:rPr>
                <w:rFonts w:eastAsia="Garamond"/>
                <w:kern w:val="28"/>
              </w:rPr>
              <w:t xml:space="preserve">The Victim Status Group coordinates with hospitals regarding information about injured victims, reviews </w:t>
            </w:r>
            <w:r w:rsidR="00010016" w:rsidRPr="003B03E7">
              <w:rPr>
                <w:rFonts w:eastAsia="Garamond"/>
                <w:kern w:val="28"/>
              </w:rPr>
              <w:t xml:space="preserve">Family Assistance Center (FAC) </w:t>
            </w:r>
            <w:r w:rsidRPr="003B03E7">
              <w:rPr>
                <w:rFonts w:eastAsia="Garamond"/>
                <w:kern w:val="28"/>
              </w:rPr>
              <w:t xml:space="preserve">forms to identify decedents and maintains/tracks the number of fatalities associated with the incident and maintains/tracks the number of missing persons. The group maintains and disseminates the identification, status, and location of injured victims who were transported to local hospitals. The group facilitates communications between FAC management and hospital-based family information centers (if opened). The group reviews FAC forms with families for additional </w:t>
            </w:r>
            <w:r w:rsidR="00F93EB9" w:rsidRPr="003B03E7">
              <w:rPr>
                <w:rFonts w:eastAsia="Garamond"/>
                <w:kern w:val="28"/>
              </w:rPr>
              <w:t>information,</w:t>
            </w:r>
            <w:r w:rsidRPr="003B03E7">
              <w:rPr>
                <w:rFonts w:eastAsia="Garamond"/>
                <w:kern w:val="28"/>
              </w:rPr>
              <w:t xml:space="preserve"> as necessary. The Victim Status Group Supervisor reports to the Information Branch Director.</w:t>
            </w:r>
            <w:r w:rsidRPr="00D206A2">
              <w:rPr>
                <w:kern w:val="28"/>
              </w:rPr>
              <w:t xml:space="preserve"> </w:t>
            </w:r>
          </w:p>
        </w:tc>
      </w:tr>
      <w:tr w:rsidR="002356BB" w:rsidRPr="00D206A2" w14:paraId="38F0088C" w14:textId="77777777" w:rsidTr="002356BB">
        <w:trPr>
          <w:trHeight w:val="396"/>
        </w:trPr>
        <w:tc>
          <w:tcPr>
            <w:tcW w:w="10300" w:type="dxa"/>
            <w:tcBorders>
              <w:top w:val="nil"/>
              <w:left w:val="single" w:sz="8" w:space="0" w:color="auto"/>
              <w:bottom w:val="single" w:sz="8" w:space="0" w:color="000000"/>
              <w:right w:val="single" w:sz="8" w:space="0" w:color="auto"/>
            </w:tcBorders>
            <w:shd w:val="clear" w:color="auto" w:fill="205493"/>
            <w:vAlign w:val="center"/>
            <w:hideMark/>
          </w:tcPr>
          <w:p w14:paraId="402079DE" w14:textId="77777777" w:rsidR="002356BB" w:rsidRPr="00D206A2" w:rsidRDefault="002356BB" w:rsidP="00CE753D">
            <w:pPr>
              <w:pStyle w:val="Heading2"/>
              <w:rPr>
                <w:rFonts w:eastAsia="Times New Roman"/>
              </w:rPr>
            </w:pPr>
            <w:r w:rsidRPr="00D206A2">
              <w:rPr>
                <w:rFonts w:eastAsia="Times New Roman"/>
              </w:rPr>
              <w:t>ACTIVATION</w:t>
            </w:r>
          </w:p>
        </w:tc>
      </w:tr>
      <w:tr w:rsidR="002356BB" w:rsidRPr="00D206A2" w14:paraId="5FD1BEFB" w14:textId="77777777" w:rsidTr="002356BB">
        <w:trPr>
          <w:trHeight w:val="3744"/>
        </w:trPr>
        <w:tc>
          <w:tcPr>
            <w:tcW w:w="10300" w:type="dxa"/>
            <w:tcBorders>
              <w:top w:val="nil"/>
              <w:left w:val="single" w:sz="8" w:space="0" w:color="auto"/>
              <w:bottom w:val="nil"/>
              <w:right w:val="single" w:sz="8" w:space="0" w:color="auto"/>
            </w:tcBorders>
            <w:vAlign w:val="center"/>
            <w:hideMark/>
          </w:tcPr>
          <w:p w14:paraId="27FB9941" w14:textId="77777777" w:rsidR="009169CF" w:rsidRPr="00D206A2" w:rsidRDefault="002356BB" w:rsidP="003B03E7">
            <w:pPr>
              <w:pStyle w:val="TableParagraph"/>
              <w:ind w:left="157"/>
              <w:rPr>
                <w:kern w:val="28"/>
              </w:rPr>
            </w:pPr>
            <w:r w:rsidRPr="00D206A2">
              <w:rPr>
                <w:rFonts w:ascii="Segoe UI Symbol" w:hAnsi="Segoe UI Symbol" w:cs="Segoe UI Symbol"/>
                <w:kern w:val="28"/>
              </w:rPr>
              <w:t>☐</w:t>
            </w:r>
            <w:r w:rsidRPr="00D206A2">
              <w:rPr>
                <w:kern w:val="28"/>
              </w:rPr>
              <w:t xml:space="preserve"> Upon arrival at the FAC, check in at the personnel check-in station in the reception area. Receive assignment, reporting location/station, reporting time, and any special instructions.</w:t>
            </w:r>
          </w:p>
          <w:p w14:paraId="46461876" w14:textId="6375599C" w:rsidR="002356BB" w:rsidRPr="00D206A2" w:rsidRDefault="002356BB" w:rsidP="003B03E7">
            <w:pPr>
              <w:pStyle w:val="TableParagraph"/>
              <w:ind w:left="157"/>
              <w:rPr>
                <w:kern w:val="28"/>
              </w:rPr>
            </w:pPr>
            <w:r w:rsidRPr="00D206A2">
              <w:rPr>
                <w:rFonts w:ascii="Segoe UI Symbol" w:hAnsi="Segoe UI Symbol" w:cs="Segoe UI Symbol"/>
                <w:kern w:val="28"/>
              </w:rPr>
              <w:t>☐</w:t>
            </w:r>
            <w:r w:rsidRPr="00D206A2">
              <w:rPr>
                <w:kern w:val="28"/>
              </w:rPr>
              <w:t xml:space="preserve"> Obtain and display the appropriate badge provided by FAC staff and your agency identification.</w:t>
            </w:r>
          </w:p>
          <w:p w14:paraId="0A25468E" w14:textId="1CD14E50" w:rsidR="002356BB" w:rsidRPr="00D206A2" w:rsidRDefault="002356BB" w:rsidP="003B03E7">
            <w:pPr>
              <w:pStyle w:val="TableParagraph"/>
              <w:ind w:left="157"/>
              <w:rPr>
                <w:kern w:val="28"/>
              </w:rPr>
            </w:pPr>
            <w:r w:rsidRPr="00D206A2">
              <w:rPr>
                <w:rFonts w:ascii="Segoe UI Symbol" w:hAnsi="Segoe UI Symbol" w:cs="Segoe UI Symbol"/>
                <w:kern w:val="28"/>
              </w:rPr>
              <w:t>☐</w:t>
            </w:r>
            <w:r w:rsidRPr="00D206A2">
              <w:rPr>
                <w:kern w:val="28"/>
              </w:rPr>
              <w:t xml:space="preserve"> Obtain an</w:t>
            </w:r>
            <w:r w:rsidR="00155B3F">
              <w:rPr>
                <w:kern w:val="28"/>
              </w:rPr>
              <w:t xml:space="preserve"> incident command system (ICS) 214</w:t>
            </w:r>
            <w:r w:rsidRPr="00D206A2">
              <w:rPr>
                <w:kern w:val="28"/>
              </w:rPr>
              <w:t xml:space="preserve"> Activity Log Form and begin to document activity.</w:t>
            </w:r>
          </w:p>
          <w:p w14:paraId="53106756" w14:textId="7B16CD31" w:rsidR="002356BB" w:rsidRPr="00D206A2" w:rsidRDefault="002356BB" w:rsidP="003B03E7">
            <w:pPr>
              <w:pStyle w:val="TableParagraph"/>
              <w:ind w:left="157"/>
              <w:rPr>
                <w:kern w:val="28"/>
              </w:rPr>
            </w:pPr>
            <w:r w:rsidRPr="00D206A2">
              <w:rPr>
                <w:rFonts w:ascii="Segoe UI Symbol" w:hAnsi="Segoe UI Symbol" w:cs="Segoe UI Symbol"/>
                <w:kern w:val="28"/>
              </w:rPr>
              <w:t>☐</w:t>
            </w:r>
            <w:r w:rsidRPr="00D206A2">
              <w:rPr>
                <w:kern w:val="28"/>
              </w:rPr>
              <w:t xml:space="preserve"> Attend </w:t>
            </w:r>
            <w:r w:rsidR="009D2601">
              <w:rPr>
                <w:kern w:val="28"/>
              </w:rPr>
              <w:t>just-in-time training</w:t>
            </w:r>
            <w:r w:rsidRPr="00D206A2">
              <w:rPr>
                <w:kern w:val="28"/>
              </w:rPr>
              <w:t>, if required. Review position checklists for and become familiar with the mission of your group.</w:t>
            </w:r>
          </w:p>
          <w:p w14:paraId="168283BB" w14:textId="76C8AA58" w:rsidR="009169CF" w:rsidRPr="00D206A2" w:rsidRDefault="002356BB" w:rsidP="003B03E7">
            <w:pPr>
              <w:pStyle w:val="TableParagraph"/>
              <w:ind w:left="157"/>
              <w:rPr>
                <w:kern w:val="28"/>
              </w:rPr>
            </w:pPr>
            <w:r w:rsidRPr="00D206A2">
              <w:rPr>
                <w:rFonts w:ascii="Segoe UI Symbol" w:hAnsi="Segoe UI Symbol" w:cs="Segoe UI Symbol"/>
                <w:kern w:val="28"/>
              </w:rPr>
              <w:t>☐</w:t>
            </w:r>
            <w:r w:rsidRPr="00D206A2">
              <w:rPr>
                <w:kern w:val="28"/>
              </w:rPr>
              <w:t xml:space="preserve"> Review your group</w:t>
            </w:r>
            <w:r w:rsidR="009169CF" w:rsidRPr="00D206A2">
              <w:rPr>
                <w:kern w:val="28"/>
              </w:rPr>
              <w:t>’</w:t>
            </w:r>
            <w:r w:rsidRPr="00D206A2">
              <w:rPr>
                <w:kern w:val="28"/>
              </w:rPr>
              <w:t>s position checklist(s) with your staff, familiarize staff with the layout of their area, and review any key processes or documentation that may be helpful in accomplishing their mission.</w:t>
            </w:r>
          </w:p>
          <w:p w14:paraId="75E456F3" w14:textId="3DE754CF" w:rsidR="002356BB" w:rsidRPr="00D206A2" w:rsidRDefault="002356BB" w:rsidP="003B03E7">
            <w:pPr>
              <w:pStyle w:val="TableParagraph"/>
              <w:ind w:left="157"/>
              <w:rPr>
                <w:kern w:val="28"/>
              </w:rPr>
            </w:pPr>
            <w:r w:rsidRPr="00D206A2">
              <w:rPr>
                <w:rFonts w:ascii="Segoe UI Symbol" w:hAnsi="Segoe UI Symbol" w:cs="Segoe UI Symbol"/>
                <w:kern w:val="28"/>
              </w:rPr>
              <w:t>☐</w:t>
            </w:r>
            <w:r w:rsidRPr="00D206A2">
              <w:rPr>
                <w:kern w:val="28"/>
              </w:rPr>
              <w:t xml:space="preserve"> Ensure staff are familiar with the location of key resources, including the </w:t>
            </w:r>
            <w:r w:rsidR="00E44CA1">
              <w:rPr>
                <w:kern w:val="28"/>
              </w:rPr>
              <w:t>Family Assistance Plan</w:t>
            </w:r>
            <w:r w:rsidRPr="00D206A2">
              <w:rPr>
                <w:kern w:val="28"/>
              </w:rPr>
              <w:t xml:space="preserve"> and the </w:t>
            </w:r>
            <w:r w:rsidR="00796A4C">
              <w:rPr>
                <w:kern w:val="28"/>
              </w:rPr>
              <w:t>FAC forms</w:t>
            </w:r>
            <w:r w:rsidRPr="00D206A2">
              <w:rPr>
                <w:kern w:val="28"/>
              </w:rPr>
              <w:t>. Ensure staff set up a tracker to monitor family registration forms.</w:t>
            </w:r>
          </w:p>
          <w:p w14:paraId="53E89440" w14:textId="77777777" w:rsidR="002356BB" w:rsidRPr="00D206A2" w:rsidRDefault="002356BB" w:rsidP="003B03E7">
            <w:pPr>
              <w:pStyle w:val="TableParagraph"/>
              <w:ind w:left="157"/>
              <w:rPr>
                <w:kern w:val="28"/>
              </w:rPr>
            </w:pPr>
            <w:r w:rsidRPr="00D206A2">
              <w:rPr>
                <w:rFonts w:ascii="Segoe UI Symbol" w:hAnsi="Segoe UI Symbol" w:cs="Segoe UI Symbol"/>
                <w:kern w:val="28"/>
              </w:rPr>
              <w:t>☐</w:t>
            </w:r>
            <w:r w:rsidRPr="00D206A2">
              <w:rPr>
                <w:kern w:val="28"/>
              </w:rPr>
              <w:t xml:space="preserve"> Determine through contact with on-site law enforcement if a temporary holding area has been established for uninjured victims. Establish procedures to coordinate with on-site law enforcement related to the identity of persons in the temporary holding area.</w:t>
            </w:r>
          </w:p>
          <w:p w14:paraId="1C8C2B5A" w14:textId="77777777" w:rsidR="002356BB" w:rsidRPr="00D206A2" w:rsidRDefault="002356BB" w:rsidP="003B03E7">
            <w:pPr>
              <w:pStyle w:val="TableParagraph"/>
              <w:ind w:left="157"/>
              <w:rPr>
                <w:kern w:val="28"/>
              </w:rPr>
            </w:pPr>
            <w:r w:rsidRPr="00D206A2">
              <w:rPr>
                <w:rFonts w:ascii="Segoe UI Symbol" w:hAnsi="Segoe UI Symbol" w:cs="Segoe UI Symbol"/>
                <w:kern w:val="28"/>
              </w:rPr>
              <w:t>☐</w:t>
            </w:r>
            <w:r w:rsidRPr="00D206A2">
              <w:rPr>
                <w:kern w:val="28"/>
              </w:rPr>
              <w:t xml:space="preserve"> Monitor and provide direction as needed.</w:t>
            </w:r>
          </w:p>
          <w:p w14:paraId="4867D5D7" w14:textId="77777777" w:rsidR="002356BB" w:rsidRPr="00D206A2" w:rsidRDefault="002356BB" w:rsidP="003B03E7">
            <w:pPr>
              <w:pStyle w:val="TableParagraph"/>
              <w:ind w:left="157"/>
              <w:rPr>
                <w:kern w:val="28"/>
              </w:rPr>
            </w:pPr>
            <w:r w:rsidRPr="00D206A2">
              <w:rPr>
                <w:rFonts w:ascii="Segoe UI Symbol" w:hAnsi="Segoe UI Symbol" w:cs="Segoe UI Symbol"/>
                <w:kern w:val="28"/>
              </w:rPr>
              <w:t>☐</w:t>
            </w:r>
            <w:r w:rsidRPr="00D206A2">
              <w:rPr>
                <w:kern w:val="28"/>
              </w:rPr>
              <w:t xml:space="preserve"> Brief subordinate staff and make task/job assignments.</w:t>
            </w:r>
          </w:p>
          <w:p w14:paraId="6B84C6F6" w14:textId="52837125" w:rsidR="002356BB" w:rsidRPr="00D206A2" w:rsidRDefault="002356BB" w:rsidP="003B03E7">
            <w:pPr>
              <w:pStyle w:val="TableParagraph"/>
              <w:ind w:left="157"/>
              <w:rPr>
                <w:kern w:val="28"/>
              </w:rPr>
            </w:pPr>
            <w:r w:rsidRPr="00D206A2">
              <w:rPr>
                <w:rFonts w:ascii="Segoe UI Symbol" w:hAnsi="Segoe UI Symbol" w:cs="Segoe UI Symbol"/>
                <w:kern w:val="28"/>
              </w:rPr>
              <w:t>☐</w:t>
            </w:r>
            <w:r w:rsidRPr="00D206A2">
              <w:rPr>
                <w:kern w:val="28"/>
              </w:rPr>
              <w:t xml:space="preserve"> Request additional staff and resources as needed through your supervisor.</w:t>
            </w:r>
          </w:p>
        </w:tc>
      </w:tr>
      <w:tr w:rsidR="002356BB" w:rsidRPr="00D206A2" w14:paraId="311D8DA1" w14:textId="77777777" w:rsidTr="002356BB">
        <w:trPr>
          <w:trHeight w:val="396"/>
        </w:trPr>
        <w:tc>
          <w:tcPr>
            <w:tcW w:w="10300" w:type="dxa"/>
            <w:tcBorders>
              <w:top w:val="nil"/>
              <w:left w:val="single" w:sz="8" w:space="0" w:color="auto"/>
              <w:bottom w:val="single" w:sz="8" w:space="0" w:color="000000"/>
              <w:right w:val="single" w:sz="8" w:space="0" w:color="auto"/>
            </w:tcBorders>
            <w:shd w:val="clear" w:color="auto" w:fill="4B636E"/>
            <w:vAlign w:val="center"/>
            <w:hideMark/>
          </w:tcPr>
          <w:p w14:paraId="2694AF80" w14:textId="77777777" w:rsidR="002356BB" w:rsidRPr="00D206A2" w:rsidRDefault="002356BB" w:rsidP="00CE753D">
            <w:pPr>
              <w:pStyle w:val="Heading2"/>
              <w:rPr>
                <w:rFonts w:eastAsia="Times New Roman"/>
              </w:rPr>
            </w:pPr>
            <w:r w:rsidRPr="00D206A2">
              <w:rPr>
                <w:rFonts w:eastAsia="Times New Roman"/>
              </w:rPr>
              <w:t>OPERATION</w:t>
            </w:r>
          </w:p>
        </w:tc>
      </w:tr>
      <w:tr w:rsidR="002356BB" w:rsidRPr="00D206A2" w14:paraId="06560D32" w14:textId="77777777" w:rsidTr="002356BB">
        <w:trPr>
          <w:trHeight w:val="2572"/>
        </w:trPr>
        <w:tc>
          <w:tcPr>
            <w:tcW w:w="10300" w:type="dxa"/>
            <w:tcBorders>
              <w:top w:val="single" w:sz="8" w:space="0" w:color="000000"/>
              <w:left w:val="single" w:sz="8" w:space="0" w:color="auto"/>
              <w:bottom w:val="single" w:sz="4" w:space="0" w:color="auto"/>
              <w:right w:val="single" w:sz="8" w:space="0" w:color="auto"/>
            </w:tcBorders>
            <w:vAlign w:val="center"/>
            <w:hideMark/>
          </w:tcPr>
          <w:p w14:paraId="33118AA4"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D206A2">
              <w:rPr>
                <w:kern w:val="28"/>
              </w:rPr>
              <w:t xml:space="preserve"> </w:t>
            </w:r>
            <w:r w:rsidRPr="003B03E7">
              <w:rPr>
                <w:kern w:val="28"/>
              </w:rPr>
              <w:t>Establish communication with the North Central Texas Trauma Regional Advisory Council (NCTTRAC).</w:t>
            </w:r>
          </w:p>
          <w:p w14:paraId="43007A10"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Receive completed FAC forms from the Registration Group. Direct staff to review the forms to determine whether the victim is at the hospital, a currently missing person, or is a decedent. Utilize available patient tracking tools to determine whether victims have been transported to hospitals. This may involve the search of missing persons databases and collaboration with law enforcement in other parts of the affected city or in other jurisdictions.</w:t>
            </w:r>
          </w:p>
          <w:p w14:paraId="04579268"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Monitor/track the number of hospitalized, decedents, and missing persons at incident site and regularly report to Information Branch Director.</w:t>
            </w:r>
          </w:p>
          <w:p w14:paraId="2E98440C" w14:textId="73ACADAD"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If the victim is a confirmed decedent, advise the Notification Group. Ensure that Medical Examiner/Coroner</w:t>
            </w:r>
            <w:r w:rsidR="00EE2950">
              <w:rPr>
                <w:kern w:val="28"/>
              </w:rPr>
              <w:t>/Justice of the Peace</w:t>
            </w:r>
            <w:r w:rsidRPr="003B03E7">
              <w:rPr>
                <w:kern w:val="28"/>
              </w:rPr>
              <w:t xml:space="preserve"> staff are present and implement established family notifications.</w:t>
            </w:r>
          </w:p>
          <w:p w14:paraId="227756E7" w14:textId="77777777" w:rsidR="002356BB" w:rsidRPr="003B03E7" w:rsidRDefault="002356BB" w:rsidP="003B03E7">
            <w:pPr>
              <w:pStyle w:val="TableParagraph"/>
              <w:ind w:left="157"/>
              <w:rPr>
                <w:kern w:val="28"/>
              </w:rPr>
            </w:pPr>
            <w:r w:rsidRPr="00D206A2">
              <w:rPr>
                <w:rFonts w:ascii="Segoe UI Symbol" w:hAnsi="Segoe UI Symbol" w:cs="Segoe UI Symbol"/>
                <w:kern w:val="28"/>
              </w:rPr>
              <w:t>☐</w:t>
            </w:r>
            <w:r w:rsidRPr="003B03E7">
              <w:rPr>
                <w:rFonts w:ascii="Segoe UI Symbol" w:hAnsi="Segoe UI Symbol" w:cs="Segoe UI Symbol"/>
                <w:kern w:val="28"/>
              </w:rPr>
              <w:t xml:space="preserve"> </w:t>
            </w:r>
            <w:r w:rsidRPr="003B03E7">
              <w:rPr>
                <w:kern w:val="28"/>
              </w:rPr>
              <w:t>Monitor/track the number of decedents at incident site and regularly report to Information Branch Director.</w:t>
            </w:r>
          </w:p>
          <w:p w14:paraId="574DADE3" w14:textId="3091D144"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If the victim has not been identified as being at a hospital or listed by the Medical Examiner/Coroner</w:t>
            </w:r>
            <w:r w:rsidR="00EE2950">
              <w:rPr>
                <w:kern w:val="28"/>
              </w:rPr>
              <w:t>/Justice of the Peace</w:t>
            </w:r>
            <w:r w:rsidRPr="003B03E7">
              <w:rPr>
                <w:kern w:val="28"/>
              </w:rPr>
              <w:t xml:space="preserve"> as a decedent, then direct staff to treat the case as a missing person.</w:t>
            </w:r>
          </w:p>
          <w:p w14:paraId="5A14D2BA" w14:textId="77777777" w:rsidR="002356BB" w:rsidRPr="003B03E7" w:rsidRDefault="002356BB" w:rsidP="003B03E7">
            <w:pPr>
              <w:pStyle w:val="TableParagraph"/>
              <w:ind w:left="157"/>
              <w:rPr>
                <w:kern w:val="28"/>
              </w:rPr>
            </w:pPr>
            <w:r w:rsidRPr="00D206A2">
              <w:rPr>
                <w:rFonts w:ascii="Segoe UI Symbol" w:hAnsi="Segoe UI Symbol" w:cs="Segoe UI Symbol"/>
                <w:kern w:val="28"/>
              </w:rPr>
              <w:t>☐</w:t>
            </w:r>
            <w:r w:rsidRPr="003B03E7">
              <w:rPr>
                <w:rFonts w:ascii="Segoe UI Symbol" w:hAnsi="Segoe UI Symbol" w:cs="Segoe UI Symbol"/>
                <w:kern w:val="28"/>
              </w:rPr>
              <w:t xml:space="preserve"> </w:t>
            </w:r>
            <w:r w:rsidRPr="003B03E7">
              <w:rPr>
                <w:kern w:val="28"/>
              </w:rPr>
              <w:t>Review FAC forms and provide information on the number, location, and identification of injured persons transported to hospitals, and report to the Information Branch Director.</w:t>
            </w:r>
          </w:p>
          <w:p w14:paraId="4B9B7AA4" w14:textId="77777777" w:rsidR="009169CF" w:rsidRPr="003B03E7" w:rsidRDefault="002356BB" w:rsidP="003B03E7">
            <w:pPr>
              <w:pStyle w:val="TableParagraph"/>
              <w:ind w:left="157"/>
              <w:rPr>
                <w:kern w:val="28"/>
              </w:rPr>
            </w:pPr>
            <w:r w:rsidRPr="00D206A2">
              <w:rPr>
                <w:rFonts w:ascii="Segoe UI Symbol" w:hAnsi="Segoe UI Symbol" w:cs="Segoe UI Symbol"/>
                <w:kern w:val="28"/>
              </w:rPr>
              <w:lastRenderedPageBreak/>
              <w:t>☐</w:t>
            </w:r>
            <w:r w:rsidRPr="003B03E7">
              <w:rPr>
                <w:rFonts w:ascii="Segoe UI Symbol" w:hAnsi="Segoe UI Symbol" w:cs="Segoe UI Symbol"/>
                <w:kern w:val="28"/>
              </w:rPr>
              <w:t xml:space="preserve"> </w:t>
            </w:r>
            <w:r w:rsidRPr="003B03E7">
              <w:rPr>
                <w:kern w:val="28"/>
              </w:rPr>
              <w:t>Coordinate with hospitals to confirm activation of their internal family information center protocols and inform necessary staff in FAC.</w:t>
            </w:r>
          </w:p>
          <w:p w14:paraId="4D4A7319" w14:textId="36FE771B"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Keep </w:t>
            </w:r>
            <w:r w:rsidR="002A24CE" w:rsidRPr="003B03E7">
              <w:rPr>
                <w:kern w:val="28"/>
              </w:rPr>
              <w:t xml:space="preserve">hospital family information centers </w:t>
            </w:r>
            <w:r w:rsidRPr="003B03E7">
              <w:rPr>
                <w:kern w:val="28"/>
              </w:rPr>
              <w:t xml:space="preserve">informed of pertinent information regarding victims. Respond to requests for information from </w:t>
            </w:r>
            <w:r w:rsidR="002A24CE" w:rsidRPr="003B03E7">
              <w:rPr>
                <w:kern w:val="28"/>
              </w:rPr>
              <w:t>family information centers</w:t>
            </w:r>
            <w:r w:rsidRPr="003B03E7">
              <w:rPr>
                <w:kern w:val="28"/>
              </w:rPr>
              <w:t>.</w:t>
            </w:r>
          </w:p>
          <w:p w14:paraId="3C2E6A69"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Work with NCTTRAC to request regular updates from hospitals for the duration of the incident.</w:t>
            </w:r>
          </w:p>
          <w:p w14:paraId="5BB5204D" w14:textId="0E1923E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Serve as liaison to </w:t>
            </w:r>
            <w:r w:rsidR="002A24CE" w:rsidRPr="003B03E7">
              <w:rPr>
                <w:kern w:val="28"/>
              </w:rPr>
              <w:t xml:space="preserve">family information centers </w:t>
            </w:r>
            <w:r w:rsidRPr="003B03E7">
              <w:rPr>
                <w:kern w:val="28"/>
              </w:rPr>
              <w:t>at hospitals, if activated. Communicate with hospitals regarding patients transported from the disaster (e.g., patients from one hospital may be able to identify a family/friend who was transported to another hospital).</w:t>
            </w:r>
          </w:p>
          <w:p w14:paraId="4EA501DD"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If the victim has been transported to a hospital, advise the Notification Group to advise families accordingly. If additional information is needed from the family, coordinate with the Notification Group to obtain the needed information.</w:t>
            </w:r>
          </w:p>
          <w:p w14:paraId="2B455799"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Notify hospitals if the family is enroute to the hospital from the FAC. Include the number of family members enroute and any services that they may need.</w:t>
            </w:r>
          </w:p>
          <w:p w14:paraId="1E3E5A08"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Direct staff to determine the location of persons reported to be victims but not known to be transported to a treatment facility or determined to be deceased. This may involve the search of missing persons databases and collaboration with law enforcement in other parts of the affected city or in other jurisdictions.</w:t>
            </w:r>
          </w:p>
          <w:p w14:paraId="5910A964" w14:textId="68791D33" w:rsidR="002356BB" w:rsidRPr="003B03E7" w:rsidRDefault="002356BB" w:rsidP="003B03E7">
            <w:pPr>
              <w:pStyle w:val="TableParagraph"/>
              <w:ind w:left="157"/>
              <w:rPr>
                <w:kern w:val="28"/>
              </w:rPr>
            </w:pPr>
            <w:r w:rsidRPr="003B03E7">
              <w:rPr>
                <w:rFonts w:ascii="Segoe UI Symbol" w:hAnsi="Segoe UI Symbol" w:cs="Segoe UI Symbol"/>
                <w:kern w:val="28"/>
              </w:rPr>
              <w:t>☐</w:t>
            </w:r>
            <w:r w:rsidR="003B03E7">
              <w:rPr>
                <w:rFonts w:ascii="Segoe UI Symbol" w:hAnsi="Segoe UI Symbol" w:cs="Segoe UI Symbol"/>
                <w:kern w:val="28"/>
              </w:rPr>
              <w:t xml:space="preserve"> </w:t>
            </w:r>
            <w:r w:rsidRPr="003B03E7">
              <w:rPr>
                <w:kern w:val="28"/>
              </w:rPr>
              <w:t>Develop missing person messages to be sent to all hospitals. This should include information regarding the location and operating times of the FAC. Hospitals should be advised to direct families to the FAC for more information and support if their loved one is not at the hospital.</w:t>
            </w:r>
          </w:p>
          <w:p w14:paraId="6F3F3BEA"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Notify other law enforcement to FAC operations and missing person operations, as appropriate.</w:t>
            </w:r>
          </w:p>
          <w:p w14:paraId="67EA70FF"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Request the Liaison Officer to coordinate with on-site Incident Command to determine if a holding area has been established at the incident site for involved persons who are uninjured or have minor injuries.</w:t>
            </w:r>
          </w:p>
          <w:p w14:paraId="27FDE38B"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For every death, whether the decedent is identified or not, ensure field personnel complete a death report.</w:t>
            </w:r>
          </w:p>
          <w:p w14:paraId="520F1D78"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Coordinate with the Notification Group to notify family members if their loved one is still missing.</w:t>
            </w:r>
          </w:p>
          <w:p w14:paraId="4091ECE1"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Provide information to families regarding the next steps of the victim remains. This should include the provision of information regarding mortuary services.</w:t>
            </w:r>
          </w:p>
          <w:p w14:paraId="393940FD" w14:textId="7DC2ECA1"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Communicate with, organize, and prepare assignments for group personnel. Develop and maintain a strategy to replenish and provide breaks for </w:t>
            </w:r>
            <w:r w:rsidR="00456ECF" w:rsidRPr="003B03E7">
              <w:rPr>
                <w:kern w:val="28"/>
              </w:rPr>
              <w:t xml:space="preserve">subordinate </w:t>
            </w:r>
            <w:r w:rsidRPr="003B03E7">
              <w:rPr>
                <w:kern w:val="28"/>
              </w:rPr>
              <w:t>personnel.</w:t>
            </w:r>
          </w:p>
          <w:p w14:paraId="65F5E74A" w14:textId="0241B88A" w:rsidR="00F146ED" w:rsidRPr="003B03E7" w:rsidRDefault="00D127A8" w:rsidP="003B03E7">
            <w:pPr>
              <w:pStyle w:val="TableParagraph"/>
              <w:ind w:left="157"/>
              <w:rPr>
                <w:kern w:val="28"/>
              </w:rPr>
            </w:pPr>
            <w:sdt>
              <w:sdtPr>
                <w:rPr>
                  <w:kern w:val="28"/>
                </w:rPr>
                <w:id w:val="1265495425"/>
                <w14:checkbox>
                  <w14:checked w14:val="0"/>
                  <w14:checkedState w14:val="2612" w14:font="MS Gothic"/>
                  <w14:uncheckedState w14:val="2610" w14:font="MS Gothic"/>
                </w14:checkbox>
              </w:sdtPr>
              <w:sdtEndPr/>
              <w:sdtContent>
                <w:r w:rsidR="00F146ED" w:rsidRPr="003B03E7">
                  <w:rPr>
                    <w:rFonts w:ascii="Segoe UI Symbol" w:hAnsi="Segoe UI Symbol" w:cs="Segoe UI Symbol"/>
                    <w:kern w:val="28"/>
                  </w:rPr>
                  <w:t>☐</w:t>
                </w:r>
              </w:sdtContent>
            </w:sdt>
            <w:r w:rsidR="00F146ED" w:rsidRPr="003B03E7">
              <w:rPr>
                <w:kern w:val="28"/>
              </w:rPr>
              <w:t xml:space="preserve"> Participate in meetings and briefings as needed.</w:t>
            </w:r>
          </w:p>
          <w:p w14:paraId="1FE174A3" w14:textId="77777777" w:rsidR="002356BB" w:rsidRPr="003B03E7"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Maintain Unit/Activity Log (ICS Form 214).</w:t>
            </w:r>
          </w:p>
          <w:p w14:paraId="55CF21F1" w14:textId="2744679D" w:rsidR="002356BB" w:rsidRPr="00D206A2" w:rsidRDefault="002356BB" w:rsidP="003B03E7">
            <w:pPr>
              <w:pStyle w:val="TableParagraph"/>
              <w:ind w:left="157"/>
              <w:rPr>
                <w:kern w:val="28"/>
              </w:rPr>
            </w:pPr>
            <w:r w:rsidRPr="003B03E7">
              <w:rPr>
                <w:rFonts w:ascii="Segoe UI Symbol" w:hAnsi="Segoe UI Symbol" w:cs="Segoe UI Symbol"/>
                <w:kern w:val="28"/>
              </w:rPr>
              <w:t>☐</w:t>
            </w:r>
            <w:r w:rsidRPr="003B03E7">
              <w:rPr>
                <w:kern w:val="28"/>
              </w:rPr>
              <w:t xml:space="preserve"> Brief the incoming Victim Status Group Supervisor if a subsequent operational period is scheduled</w:t>
            </w:r>
            <w:r w:rsidRPr="00D206A2">
              <w:rPr>
                <w:kern w:val="28"/>
              </w:rPr>
              <w:t>.</w:t>
            </w:r>
          </w:p>
        </w:tc>
      </w:tr>
      <w:tr w:rsidR="002356BB" w:rsidRPr="00D206A2" w14:paraId="03BFBBEB" w14:textId="77777777" w:rsidTr="002356BB">
        <w:trPr>
          <w:trHeight w:val="396"/>
        </w:trPr>
        <w:tc>
          <w:tcPr>
            <w:tcW w:w="10300" w:type="dxa"/>
            <w:tcBorders>
              <w:top w:val="single" w:sz="4" w:space="0" w:color="auto"/>
              <w:left w:val="single" w:sz="8" w:space="0" w:color="auto"/>
              <w:bottom w:val="single" w:sz="8" w:space="0" w:color="000000"/>
              <w:right w:val="single" w:sz="8" w:space="0" w:color="auto"/>
            </w:tcBorders>
            <w:shd w:val="clear" w:color="auto" w:fill="006C7A"/>
            <w:vAlign w:val="center"/>
            <w:hideMark/>
          </w:tcPr>
          <w:p w14:paraId="3B5695DB" w14:textId="77777777" w:rsidR="002356BB" w:rsidRPr="00D206A2" w:rsidRDefault="002356BB" w:rsidP="00CE753D">
            <w:pPr>
              <w:pStyle w:val="Heading2"/>
              <w:rPr>
                <w:rFonts w:eastAsia="Times New Roman"/>
              </w:rPr>
            </w:pPr>
            <w:r w:rsidRPr="00D206A2">
              <w:rPr>
                <w:rFonts w:eastAsia="Times New Roman"/>
              </w:rPr>
              <w:lastRenderedPageBreak/>
              <w:t>DEMOBILIZATION</w:t>
            </w:r>
          </w:p>
        </w:tc>
      </w:tr>
      <w:tr w:rsidR="002356BB" w:rsidRPr="00D206A2" w14:paraId="1AEA5704" w14:textId="77777777" w:rsidTr="002356BB">
        <w:trPr>
          <w:trHeight w:val="864"/>
        </w:trPr>
        <w:tc>
          <w:tcPr>
            <w:tcW w:w="10300" w:type="dxa"/>
            <w:tcBorders>
              <w:top w:val="single" w:sz="8" w:space="0" w:color="000000"/>
              <w:left w:val="single" w:sz="8" w:space="0" w:color="auto"/>
              <w:bottom w:val="single" w:sz="4" w:space="0" w:color="auto"/>
              <w:right w:val="single" w:sz="8" w:space="0" w:color="auto"/>
            </w:tcBorders>
            <w:vAlign w:val="center"/>
            <w:hideMark/>
          </w:tcPr>
          <w:p w14:paraId="10213764" w14:textId="77777777" w:rsidR="002356BB" w:rsidRPr="00820D00" w:rsidRDefault="002356BB" w:rsidP="00820D00">
            <w:pPr>
              <w:pStyle w:val="TableParagraph"/>
              <w:ind w:left="157"/>
              <w:rPr>
                <w:kern w:val="28"/>
              </w:rPr>
            </w:pPr>
            <w:r w:rsidRPr="00D206A2">
              <w:rPr>
                <w:rFonts w:ascii="Segoe UI Symbol" w:hAnsi="Segoe UI Symbol" w:cs="Segoe UI Symbol"/>
                <w:kern w:val="28"/>
              </w:rPr>
              <w:t>☐</w:t>
            </w:r>
            <w:r w:rsidRPr="00D206A2">
              <w:rPr>
                <w:kern w:val="28"/>
              </w:rPr>
              <w:t xml:space="preserve"> </w:t>
            </w:r>
            <w:r w:rsidRPr="00820D00">
              <w:rPr>
                <w:kern w:val="28"/>
              </w:rPr>
              <w:t>Conduct demobilization briefing with staff assigned to you.</w:t>
            </w:r>
          </w:p>
          <w:p w14:paraId="30B50CCE" w14:textId="77777777" w:rsidR="009169CF" w:rsidRPr="00820D00" w:rsidRDefault="002356BB" w:rsidP="00820D00">
            <w:pPr>
              <w:pStyle w:val="TableParagraph"/>
              <w:ind w:left="157"/>
              <w:rPr>
                <w:kern w:val="28"/>
              </w:rPr>
            </w:pPr>
            <w:r w:rsidRPr="00820D00">
              <w:rPr>
                <w:rFonts w:ascii="Segoe UI Symbol" w:hAnsi="Segoe UI Symbol" w:cs="Segoe UI Symbol"/>
                <w:kern w:val="28"/>
              </w:rPr>
              <w:t>☐</w:t>
            </w:r>
            <w:r w:rsidRPr="00820D00">
              <w:rPr>
                <w:kern w:val="28"/>
              </w:rPr>
              <w:t xml:space="preserve"> Ensure hospitals are informed of FAC demobilization.</w:t>
            </w:r>
          </w:p>
          <w:p w14:paraId="4845599F" w14:textId="26BCB694" w:rsidR="002356BB" w:rsidRPr="00820D00" w:rsidRDefault="002356BB" w:rsidP="00820D00">
            <w:pPr>
              <w:pStyle w:val="TableParagraph"/>
              <w:ind w:left="157"/>
              <w:rPr>
                <w:kern w:val="28"/>
              </w:rPr>
            </w:pPr>
            <w:r w:rsidRPr="00820D00">
              <w:rPr>
                <w:rFonts w:ascii="Segoe UI Symbol" w:hAnsi="Segoe UI Symbol" w:cs="Segoe UI Symbol"/>
                <w:kern w:val="28"/>
              </w:rPr>
              <w:t>☐</w:t>
            </w:r>
            <w:r w:rsidRPr="00820D00">
              <w:rPr>
                <w:kern w:val="28"/>
              </w:rPr>
              <w:t xml:space="preserve"> Return equipment and unused supplies issued by the FAC to the Logistics Section.</w:t>
            </w:r>
          </w:p>
          <w:p w14:paraId="40B44679" w14:textId="66462BC8" w:rsidR="002356BB" w:rsidRPr="00820D00" w:rsidRDefault="002356BB" w:rsidP="00820D00">
            <w:pPr>
              <w:pStyle w:val="TableParagraph"/>
              <w:ind w:left="157"/>
              <w:rPr>
                <w:kern w:val="28"/>
              </w:rPr>
            </w:pPr>
            <w:r w:rsidRPr="00820D00">
              <w:rPr>
                <w:rFonts w:ascii="Segoe UI Symbol" w:hAnsi="Segoe UI Symbol" w:cs="Segoe UI Symbol"/>
                <w:kern w:val="28"/>
              </w:rPr>
              <w:t>☐</w:t>
            </w:r>
            <w:r w:rsidRPr="00820D00">
              <w:rPr>
                <w:kern w:val="28"/>
              </w:rPr>
              <w:t xml:space="preserve"> Arrange for </w:t>
            </w:r>
            <w:r w:rsidR="0048509B" w:rsidRPr="00820D00">
              <w:rPr>
                <w:kern w:val="28"/>
              </w:rPr>
              <w:t xml:space="preserve">the </w:t>
            </w:r>
            <w:r w:rsidRPr="00820D00">
              <w:rPr>
                <w:kern w:val="28"/>
              </w:rPr>
              <w:t>return of any agency-owned equipment (computers, etc.).</w:t>
            </w:r>
          </w:p>
          <w:p w14:paraId="5F005D95" w14:textId="77777777" w:rsidR="002356BB" w:rsidRPr="00820D00" w:rsidRDefault="002356BB" w:rsidP="00820D00">
            <w:pPr>
              <w:pStyle w:val="TableParagraph"/>
              <w:ind w:left="157"/>
              <w:rPr>
                <w:kern w:val="28"/>
              </w:rPr>
            </w:pPr>
            <w:r w:rsidRPr="00820D00">
              <w:rPr>
                <w:rFonts w:ascii="Segoe UI Symbol" w:hAnsi="Segoe UI Symbol" w:cs="Segoe UI Symbol"/>
                <w:kern w:val="28"/>
              </w:rPr>
              <w:t>☐</w:t>
            </w:r>
            <w:r w:rsidRPr="00820D00">
              <w:rPr>
                <w:kern w:val="28"/>
              </w:rPr>
              <w:t xml:space="preserve"> Collect activity logs of subordinates, complete your own, and turn in all (ICS Form 214) to your supervisor.</w:t>
            </w:r>
          </w:p>
          <w:p w14:paraId="6D98D32D" w14:textId="2C12FDDD" w:rsidR="002356BB" w:rsidRPr="00D206A2" w:rsidRDefault="002356BB" w:rsidP="00820D00">
            <w:pPr>
              <w:pStyle w:val="TableParagraph"/>
              <w:ind w:left="157"/>
              <w:rPr>
                <w:kern w:val="28"/>
              </w:rPr>
            </w:pPr>
            <w:r w:rsidRPr="00820D00">
              <w:rPr>
                <w:rFonts w:ascii="Segoe UI Symbol" w:hAnsi="Segoe UI Symbol" w:cs="Segoe UI Symbol"/>
                <w:kern w:val="28"/>
              </w:rPr>
              <w:t>☐</w:t>
            </w:r>
            <w:r w:rsidRPr="00820D00">
              <w:rPr>
                <w:kern w:val="28"/>
              </w:rPr>
              <w:t xml:space="preserve"> Sign out at the personnel check-out station. Turn in all documentation to include position checklists and evaluation forms. Turn in your radio.</w:t>
            </w:r>
          </w:p>
        </w:tc>
      </w:tr>
    </w:tbl>
    <w:p w14:paraId="14870D0F" w14:textId="2E5139C3" w:rsidR="00301913" w:rsidRPr="00D206A2" w:rsidRDefault="00301913" w:rsidP="0091453D"/>
    <w:p w14:paraId="1C0CAEED" w14:textId="77777777" w:rsidR="00301913" w:rsidRPr="0091453D" w:rsidRDefault="00301913" w:rsidP="005740B0">
      <w:pPr>
        <w:pStyle w:val="Heading4"/>
      </w:pPr>
      <w:bookmarkStart w:id="30" w:name="_Toc111450298"/>
      <w:r w:rsidRPr="00D206A2">
        <w:lastRenderedPageBreak/>
        <w:t>NOTIFICATION GROUP SUPERVISOR</w:t>
      </w:r>
      <w:bookmarkEnd w:id="30"/>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3CF06063" w14:textId="77777777" w:rsidTr="00D206A2">
        <w:tc>
          <w:tcPr>
            <w:tcW w:w="10980" w:type="dxa"/>
            <w:tcBorders>
              <w:top w:val="single" w:sz="4" w:space="0" w:color="auto"/>
              <w:left w:val="single" w:sz="4" w:space="0" w:color="auto"/>
              <w:bottom w:val="single" w:sz="4" w:space="0" w:color="auto"/>
              <w:right w:val="single" w:sz="4" w:space="0" w:color="auto"/>
            </w:tcBorders>
            <w:tcMar>
              <w:left w:w="115" w:type="dxa"/>
              <w:right w:w="115" w:type="dxa"/>
            </w:tcMar>
            <w:hideMark/>
          </w:tcPr>
          <w:p w14:paraId="5E675337" w14:textId="4AB65191" w:rsidR="002356BB" w:rsidRPr="00D206A2" w:rsidRDefault="002356BB" w:rsidP="00D206A2">
            <w:pPr>
              <w:pStyle w:val="TableText0"/>
              <w:rPr>
                <w:kern w:val="28"/>
              </w:rPr>
            </w:pPr>
            <w:r w:rsidRPr="00D206A2">
              <w:rPr>
                <w:b/>
                <w:bCs/>
                <w:kern w:val="28"/>
              </w:rPr>
              <w:t xml:space="preserve">Mission: </w:t>
            </w:r>
            <w:r w:rsidRPr="00D206A2">
              <w:rPr>
                <w:kern w:val="28"/>
              </w:rPr>
              <w:t>The Notification Group performs notifications to families regarding the status or location of their loved one</w:t>
            </w:r>
            <w:r w:rsidR="00010016">
              <w:rPr>
                <w:kern w:val="28"/>
              </w:rPr>
              <w:t xml:space="preserve"> at the Family Assistance Center</w:t>
            </w:r>
            <w:r w:rsidR="00010016" w:rsidRPr="00607B1A">
              <w:rPr>
                <w:kern w:val="28"/>
              </w:rPr>
              <w:t xml:space="preserve"> </w:t>
            </w:r>
            <w:r w:rsidR="00010016">
              <w:rPr>
                <w:kern w:val="28"/>
              </w:rPr>
              <w:t>(</w:t>
            </w:r>
            <w:r w:rsidR="00010016" w:rsidRPr="00D206A2">
              <w:rPr>
                <w:kern w:val="28"/>
              </w:rPr>
              <w:t>FAC</w:t>
            </w:r>
            <w:r w:rsidR="00010016">
              <w:rPr>
                <w:kern w:val="28"/>
              </w:rPr>
              <w:t>)</w:t>
            </w:r>
            <w:r w:rsidRPr="00D206A2">
              <w:rPr>
                <w:kern w:val="28"/>
              </w:rPr>
              <w:t>. The Notification Group is responsible for tracking the status of completed family forms. The Notification Group Supervisor reports to the Information Branch Director.</w:t>
            </w:r>
          </w:p>
        </w:tc>
      </w:tr>
      <w:tr w:rsidR="002356BB" w:rsidRPr="00D206A2" w14:paraId="00BE38C7"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6CAE9605" w14:textId="77777777" w:rsidR="002356BB" w:rsidRPr="00D206A2" w:rsidRDefault="002356BB" w:rsidP="00CE753D">
            <w:pPr>
              <w:pStyle w:val="Heading2"/>
              <w:rPr>
                <w:sz w:val="20"/>
                <w:szCs w:val="20"/>
              </w:rPr>
            </w:pPr>
            <w:r w:rsidRPr="00D206A2">
              <w:t>ACTIVATION</w:t>
            </w:r>
          </w:p>
        </w:tc>
      </w:tr>
      <w:tr w:rsidR="002356BB" w:rsidRPr="00D206A2" w14:paraId="34390665" w14:textId="77777777" w:rsidTr="002356BB">
        <w:trPr>
          <w:trHeight w:val="3833"/>
        </w:trPr>
        <w:tc>
          <w:tcPr>
            <w:tcW w:w="10980" w:type="dxa"/>
            <w:tcBorders>
              <w:top w:val="single" w:sz="4" w:space="0" w:color="auto"/>
              <w:left w:val="single" w:sz="4" w:space="0" w:color="auto"/>
              <w:bottom w:val="single" w:sz="4" w:space="0" w:color="auto"/>
              <w:right w:val="single" w:sz="4" w:space="0" w:color="auto"/>
            </w:tcBorders>
            <w:hideMark/>
          </w:tcPr>
          <w:p w14:paraId="3D42E81B" w14:textId="77777777" w:rsidR="009169CF" w:rsidRPr="00D206A2" w:rsidRDefault="00D127A8" w:rsidP="001F4FE6">
            <w:pPr>
              <w:pStyle w:val="TableParagraph"/>
              <w:rPr>
                <w:kern w:val="28"/>
              </w:rPr>
            </w:pPr>
            <w:sdt>
              <w:sdtPr>
                <w:rPr>
                  <w:kern w:val="28"/>
                </w:rPr>
                <w:id w:val="-166377149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check in at the personnel check-in station in the reception area. Receive assignment, reporting location/station, reporting time, and any special instructions.</w:t>
            </w:r>
          </w:p>
          <w:p w14:paraId="1679DB54" w14:textId="4E2D5C83" w:rsidR="002356BB" w:rsidRPr="00D206A2" w:rsidRDefault="00D127A8" w:rsidP="001F4FE6">
            <w:pPr>
              <w:pStyle w:val="TableParagraph"/>
              <w:rPr>
                <w:kern w:val="28"/>
              </w:rPr>
            </w:pPr>
            <w:sdt>
              <w:sdtPr>
                <w:rPr>
                  <w:kern w:val="28"/>
                </w:rPr>
                <w:id w:val="-24202353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appropriate badge provided by FAC staff and your agency identification.</w:t>
            </w:r>
          </w:p>
          <w:p w14:paraId="5BDFE0E5" w14:textId="1F6C4DFE" w:rsidR="002356BB" w:rsidRPr="00D206A2" w:rsidRDefault="00D127A8" w:rsidP="001F4FE6">
            <w:pPr>
              <w:pStyle w:val="TableParagraph"/>
              <w:rPr>
                <w:kern w:val="28"/>
              </w:rPr>
            </w:pPr>
            <w:sdt>
              <w:sdtPr>
                <w:rPr>
                  <w:kern w:val="28"/>
                </w:rPr>
                <w:id w:val="-165798364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36C39C4D" w14:textId="3285EF90" w:rsidR="002356BB" w:rsidRPr="00D206A2" w:rsidRDefault="00D127A8" w:rsidP="001F4FE6">
            <w:pPr>
              <w:pStyle w:val="TableParagraph"/>
              <w:rPr>
                <w:kern w:val="28"/>
              </w:rPr>
            </w:pPr>
            <w:sdt>
              <w:sdtPr>
                <w:rPr>
                  <w:kern w:val="28"/>
                </w:rPr>
                <w:id w:val="-53473673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 Review position checklists for and become familiar with the mission of your group.</w:t>
            </w:r>
          </w:p>
          <w:p w14:paraId="717E2227" w14:textId="154591BE" w:rsidR="009169CF" w:rsidRPr="00D206A2" w:rsidRDefault="00D127A8" w:rsidP="001F4FE6">
            <w:pPr>
              <w:pStyle w:val="TableParagraph"/>
              <w:rPr>
                <w:kern w:val="28"/>
              </w:rPr>
            </w:pPr>
            <w:sdt>
              <w:sdtPr>
                <w:rPr>
                  <w:kern w:val="28"/>
                </w:rPr>
                <w:id w:val="162055932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your group</w:t>
            </w:r>
            <w:r w:rsidR="009169CF" w:rsidRPr="00D206A2">
              <w:rPr>
                <w:kern w:val="28"/>
              </w:rPr>
              <w:t>’</w:t>
            </w:r>
            <w:r w:rsidR="002356BB" w:rsidRPr="00D206A2">
              <w:rPr>
                <w:kern w:val="28"/>
              </w:rPr>
              <w:t>s position checklist(s) with your staff, familiarize staff with the layout of their area, and review any key processes or documentation that may be helpful in accomplishing their mission.</w:t>
            </w:r>
          </w:p>
          <w:p w14:paraId="605E8604" w14:textId="6FB77ABB" w:rsidR="002356BB" w:rsidRPr="00D206A2" w:rsidRDefault="00D127A8" w:rsidP="001F4FE6">
            <w:pPr>
              <w:pStyle w:val="TableParagraph"/>
              <w:rPr>
                <w:kern w:val="28"/>
              </w:rPr>
            </w:pPr>
            <w:sdt>
              <w:sdtPr>
                <w:rPr>
                  <w:kern w:val="28"/>
                </w:rPr>
                <w:id w:val="-142502697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w:t>
            </w:r>
            <w:r w:rsidR="007C7BC8">
              <w:rPr>
                <w:kern w:val="28"/>
              </w:rPr>
              <w:t>staff are</w:t>
            </w:r>
            <w:r w:rsidR="002356BB" w:rsidRPr="00D206A2">
              <w:rPr>
                <w:kern w:val="28"/>
              </w:rPr>
              <w:t xml:space="preserve"> familiar with the location of key resources, including the </w:t>
            </w:r>
            <w:r w:rsidR="00E44CA1">
              <w:rPr>
                <w:kern w:val="28"/>
              </w:rPr>
              <w:t>Family Assistance Plan</w:t>
            </w:r>
            <w:r w:rsidR="002356BB" w:rsidRPr="00D206A2">
              <w:rPr>
                <w:kern w:val="28"/>
              </w:rPr>
              <w:t xml:space="preserve"> and the FAC forms. Ensure that staff set up a tracker to monitor registration family forms.</w:t>
            </w:r>
          </w:p>
          <w:p w14:paraId="5E14CAAE" w14:textId="565741BA" w:rsidR="002356BB" w:rsidRPr="00D206A2" w:rsidRDefault="00D127A8" w:rsidP="001F4FE6">
            <w:pPr>
              <w:pStyle w:val="TableParagraph"/>
              <w:rPr>
                <w:kern w:val="28"/>
              </w:rPr>
            </w:pPr>
            <w:sdt>
              <w:sdtPr>
                <w:rPr>
                  <w:kern w:val="28"/>
                </w:rPr>
                <w:id w:val="57949445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tact the lead law enforcement agency to establish parameters for the release of patient names and locations to the FAC, possibly including using a code or phrase when contacting law enforcement or hospital partners to obtain information.</w:t>
            </w:r>
          </w:p>
          <w:p w14:paraId="2F05FE2D" w14:textId="3A91B4A8" w:rsidR="002356BB" w:rsidRPr="00D206A2" w:rsidRDefault="00D127A8" w:rsidP="001F4FE6">
            <w:pPr>
              <w:pStyle w:val="TableParagraph"/>
              <w:rPr>
                <w:kern w:val="28"/>
              </w:rPr>
            </w:pPr>
            <w:sdt>
              <w:sdtPr>
                <w:rPr>
                  <w:kern w:val="28"/>
                </w:rPr>
                <w:id w:val="-47892023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ubordinate staff and make task/job assignments.</w:t>
            </w:r>
          </w:p>
          <w:p w14:paraId="2747E40B" w14:textId="77777777" w:rsidR="009169CF" w:rsidRPr="00D206A2" w:rsidRDefault="00D127A8" w:rsidP="001F4FE6">
            <w:pPr>
              <w:pStyle w:val="TableParagraph"/>
              <w:rPr>
                <w:kern w:val="28"/>
              </w:rPr>
            </w:pPr>
            <w:sdt>
              <w:sdtPr>
                <w:rPr>
                  <w:kern w:val="28"/>
                </w:rPr>
                <w:id w:val="181298107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stablish a secure location for storing family forms to maintain privacy and security. Ensure all personnel assigned to the Notification Unit are familiar with and follow all privacy and security protocols regarding family forms.</w:t>
            </w:r>
          </w:p>
          <w:p w14:paraId="13F4DFC3" w14:textId="13E730CD" w:rsidR="002356BB" w:rsidRPr="00D206A2" w:rsidRDefault="00D127A8" w:rsidP="001F4FE6">
            <w:pPr>
              <w:pStyle w:val="TableParagraph"/>
              <w:rPr>
                <w:kern w:val="28"/>
              </w:rPr>
            </w:pPr>
            <w:sdt>
              <w:sdtPr>
                <w:rPr>
                  <w:kern w:val="28"/>
                </w:rPr>
                <w:id w:val="94002788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 through your supervisor.</w:t>
            </w:r>
          </w:p>
        </w:tc>
      </w:tr>
      <w:tr w:rsidR="002356BB" w:rsidRPr="00D206A2" w14:paraId="2E5DA6CC"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0AB72045" w14:textId="77777777" w:rsidR="002356BB" w:rsidRPr="00D206A2" w:rsidRDefault="002356BB" w:rsidP="00CE753D">
            <w:pPr>
              <w:pStyle w:val="Heading2"/>
              <w:rPr>
                <w:sz w:val="20"/>
                <w:szCs w:val="20"/>
              </w:rPr>
            </w:pPr>
            <w:r w:rsidRPr="00D206A2">
              <w:t>OPERATION</w:t>
            </w:r>
          </w:p>
        </w:tc>
      </w:tr>
      <w:tr w:rsidR="002356BB" w:rsidRPr="00D206A2" w14:paraId="24D1DA5E"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59D4AEA2" w14:textId="36647D5F" w:rsidR="002356BB" w:rsidRPr="00D206A2" w:rsidRDefault="00D127A8" w:rsidP="001F4FE6">
            <w:pPr>
              <w:pStyle w:val="TableParagraph"/>
              <w:rPr>
                <w:kern w:val="28"/>
              </w:rPr>
            </w:pPr>
            <w:sdt>
              <w:sdtPr>
                <w:rPr>
                  <w:kern w:val="28"/>
                </w:rPr>
                <w:id w:val="-173839091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ceive direction from the Information Branch Director as to who will be involved in the notification for victims that (a) have been transported to hospitals (b) are deceased or are (c) still missing.</w:t>
            </w:r>
          </w:p>
          <w:p w14:paraId="4F3C647A" w14:textId="16E74E2C" w:rsidR="002356BB" w:rsidRPr="00D206A2" w:rsidRDefault="00D127A8" w:rsidP="001F4FE6">
            <w:pPr>
              <w:pStyle w:val="TableParagraph"/>
              <w:rPr>
                <w:kern w:val="28"/>
              </w:rPr>
            </w:pPr>
            <w:sdt>
              <w:sdtPr>
                <w:rPr>
                  <w:kern w:val="28"/>
                </w:rPr>
                <w:id w:val="-99348994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ceive </w:t>
            </w:r>
            <w:r w:rsidR="008C646B">
              <w:rPr>
                <w:kern w:val="28"/>
              </w:rPr>
              <w:t xml:space="preserve">and review </w:t>
            </w:r>
            <w:r w:rsidR="002356BB" w:rsidRPr="00D206A2">
              <w:rPr>
                <w:kern w:val="28"/>
              </w:rPr>
              <w:t>completed forms from Family Hosts</w:t>
            </w:r>
            <w:r w:rsidR="00473831">
              <w:rPr>
                <w:kern w:val="28"/>
              </w:rPr>
              <w:t xml:space="preserve"> and coordinate with the </w:t>
            </w:r>
            <w:r w:rsidR="0034247F">
              <w:rPr>
                <w:kern w:val="28"/>
              </w:rPr>
              <w:t>Information Branch Groups.</w:t>
            </w:r>
          </w:p>
          <w:p w14:paraId="5AE77E2D" w14:textId="568967D6" w:rsidR="002356BB" w:rsidRPr="00D206A2" w:rsidRDefault="00D127A8" w:rsidP="001F4FE6">
            <w:pPr>
              <w:pStyle w:val="TableParagraph"/>
              <w:rPr>
                <w:kern w:val="28"/>
              </w:rPr>
            </w:pPr>
            <w:sdt>
              <w:sdtPr>
                <w:rPr>
                  <w:kern w:val="28"/>
                </w:rPr>
                <w:id w:val="172501543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identification and location of families and escort them to the restricted notification area.</w:t>
            </w:r>
          </w:p>
          <w:p w14:paraId="10043818" w14:textId="15B5D64E" w:rsidR="002356BB" w:rsidRPr="00D206A2" w:rsidRDefault="00D127A8" w:rsidP="001F4FE6">
            <w:pPr>
              <w:pStyle w:val="TableParagraph"/>
              <w:rPr>
                <w:kern w:val="28"/>
              </w:rPr>
            </w:pPr>
            <w:sdt>
              <w:sdtPr>
                <w:rPr>
                  <w:kern w:val="28"/>
                </w:rPr>
                <w:id w:val="-76823588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very 2 hours or as needed, direct staff to follow up with the Victim Status Group for the status of each victim.</w:t>
            </w:r>
          </w:p>
          <w:p w14:paraId="1F756F01" w14:textId="705536A7" w:rsidR="002356BB" w:rsidRPr="00D206A2" w:rsidRDefault="00D127A8" w:rsidP="001F4FE6">
            <w:pPr>
              <w:pStyle w:val="TableParagraph"/>
              <w:rPr>
                <w:kern w:val="28"/>
              </w:rPr>
            </w:pPr>
            <w:sdt>
              <w:sdtPr>
                <w:rPr>
                  <w:kern w:val="28"/>
                </w:rPr>
                <w:id w:val="-67734933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ovide status update reports to the Information Branch Director.</w:t>
            </w:r>
          </w:p>
          <w:p w14:paraId="77303980" w14:textId="15107476" w:rsidR="002356BB" w:rsidRPr="00D206A2" w:rsidRDefault="00D127A8" w:rsidP="001F4FE6">
            <w:pPr>
              <w:pStyle w:val="TableParagraph"/>
              <w:rPr>
                <w:kern w:val="28"/>
              </w:rPr>
            </w:pPr>
            <w:sdt>
              <w:sdtPr>
                <w:rPr>
                  <w:kern w:val="28"/>
                </w:rPr>
                <w:id w:val="5196540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ke notifications to families as appropriate.</w:t>
            </w:r>
          </w:p>
          <w:p w14:paraId="101ACFED" w14:textId="20D59EFB" w:rsidR="002356BB" w:rsidRPr="00D206A2" w:rsidRDefault="00D127A8" w:rsidP="001F4FE6">
            <w:pPr>
              <w:pStyle w:val="TableParagraph"/>
              <w:rPr>
                <w:kern w:val="28"/>
              </w:rPr>
            </w:pPr>
            <w:sdt>
              <w:sdtPr>
                <w:rPr>
                  <w:kern w:val="28"/>
                </w:rPr>
                <w:id w:val="-108314279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ALL notifications are conducted in a private setting.</w:t>
            </w:r>
          </w:p>
          <w:p w14:paraId="6FA76447" w14:textId="067C742F" w:rsidR="002356BB" w:rsidRPr="00D206A2" w:rsidRDefault="00D127A8" w:rsidP="001F4FE6">
            <w:pPr>
              <w:pStyle w:val="TableParagraph"/>
              <w:rPr>
                <w:kern w:val="28"/>
              </w:rPr>
            </w:pPr>
            <w:sdt>
              <w:sdtPr>
                <w:rPr>
                  <w:kern w:val="28"/>
                </w:rPr>
                <w:id w:val="154849312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fter each notification, ask the family if they would like additional support services provided at the FAC. Ensure families are accommodated as requested.</w:t>
            </w:r>
          </w:p>
          <w:p w14:paraId="03BEE5F1" w14:textId="244F89A8" w:rsidR="002356BB" w:rsidRPr="00D206A2" w:rsidRDefault="00D127A8" w:rsidP="001F4FE6">
            <w:pPr>
              <w:pStyle w:val="TableParagraph"/>
              <w:rPr>
                <w:kern w:val="28"/>
              </w:rPr>
            </w:pPr>
            <w:sdt>
              <w:sdtPr>
                <w:rPr>
                  <w:kern w:val="28"/>
                </w:rPr>
                <w:id w:val="-8839423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s directed by the Information Branch Director, coordinate with the Social Services Group to support the arrangement of site visits and memorial services if/when requested.</w:t>
            </w:r>
          </w:p>
          <w:p w14:paraId="4D8802A0" w14:textId="15F1C4A0" w:rsidR="002356BB" w:rsidRPr="00D206A2" w:rsidRDefault="00D127A8" w:rsidP="001F4FE6">
            <w:pPr>
              <w:pStyle w:val="TableParagraph"/>
              <w:rPr>
                <w:kern w:val="28"/>
              </w:rPr>
            </w:pPr>
            <w:sdt>
              <w:sdtPr>
                <w:rPr>
                  <w:kern w:val="28"/>
                </w:rPr>
                <w:id w:val="-28766232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tact appropriate Consulate if victims include non-US citizens.</w:t>
            </w:r>
          </w:p>
          <w:p w14:paraId="75D9972D" w14:textId="644475A5" w:rsidR="002356BB" w:rsidRPr="00D206A2" w:rsidRDefault="00D127A8" w:rsidP="001F4FE6">
            <w:pPr>
              <w:pStyle w:val="TableParagraph"/>
              <w:rPr>
                <w:kern w:val="28"/>
              </w:rPr>
            </w:pPr>
            <w:sdt>
              <w:sdtPr>
                <w:rPr>
                  <w:kern w:val="28"/>
                </w:rPr>
                <w:id w:val="172749521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onitor/track the number of notifications made and regularly report to the Information Branch Director.</w:t>
            </w:r>
          </w:p>
          <w:p w14:paraId="37899E7F" w14:textId="616BAE87" w:rsidR="002356BB" w:rsidRDefault="00D127A8" w:rsidP="001F4FE6">
            <w:pPr>
              <w:pStyle w:val="TableParagraph"/>
              <w:rPr>
                <w:kern w:val="28"/>
              </w:rPr>
            </w:pPr>
            <w:sdt>
              <w:sdtPr>
                <w:rPr>
                  <w:kern w:val="28"/>
                </w:rPr>
                <w:id w:val="157154066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mmunicate with, organize, and prepare assignments for group personnel. Develop and maintain a strategy to replenish and provide breaks for </w:t>
            </w:r>
            <w:r w:rsidR="00456ECF" w:rsidRPr="00D206A2">
              <w:rPr>
                <w:kern w:val="28"/>
              </w:rPr>
              <w:t xml:space="preserve">subordinate </w:t>
            </w:r>
            <w:r w:rsidR="002356BB" w:rsidRPr="00D206A2">
              <w:rPr>
                <w:kern w:val="28"/>
              </w:rPr>
              <w:t>personnel.</w:t>
            </w:r>
          </w:p>
          <w:p w14:paraId="0F13DF25" w14:textId="5E60605C" w:rsidR="00F146ED" w:rsidRPr="00D206A2" w:rsidRDefault="00D127A8" w:rsidP="00F146ED">
            <w:pPr>
              <w:pStyle w:val="TableParagraph"/>
              <w:rPr>
                <w:kern w:val="28"/>
              </w:rPr>
            </w:pPr>
            <w:sdt>
              <w:sdtPr>
                <w:rPr>
                  <w:kern w:val="28"/>
                </w:rPr>
                <w:id w:val="281548820"/>
                <w14:checkbox>
                  <w14:checked w14:val="0"/>
                  <w14:checkedState w14:val="2612" w14:font="MS Gothic"/>
                  <w14:uncheckedState w14:val="2610" w14:font="MS Gothic"/>
                </w14:checkbox>
              </w:sdtPr>
              <w:sdtEndPr/>
              <w:sdtContent>
                <w:r w:rsidR="00F146ED" w:rsidRPr="00607B1A">
                  <w:rPr>
                    <w:rFonts w:ascii="Segoe UI Symbol" w:hAnsi="Segoe UI Symbol"/>
                    <w:kern w:val="28"/>
                  </w:rPr>
                  <w:t>☐</w:t>
                </w:r>
              </w:sdtContent>
            </w:sdt>
            <w:r w:rsidR="00F146ED" w:rsidRPr="00607B1A">
              <w:rPr>
                <w:kern w:val="28"/>
              </w:rPr>
              <w:t xml:space="preserve"> </w:t>
            </w:r>
            <w:r w:rsidR="00F146ED" w:rsidRPr="003C5680">
              <w:rPr>
                <w:kern w:val="28"/>
              </w:rPr>
              <w:t>Participate in meetings and briefings as needed.</w:t>
            </w:r>
          </w:p>
          <w:p w14:paraId="35923F6F" w14:textId="3299A125" w:rsidR="002356BB" w:rsidRPr="00D206A2" w:rsidRDefault="00D127A8" w:rsidP="001F4FE6">
            <w:pPr>
              <w:pStyle w:val="TableParagraph"/>
              <w:rPr>
                <w:kern w:val="28"/>
              </w:rPr>
            </w:pPr>
            <w:sdt>
              <w:sdtPr>
                <w:rPr>
                  <w:kern w:val="28"/>
                </w:rPr>
                <w:id w:val="-67811880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7DE066BA" w14:textId="099ACEB3" w:rsidR="002356BB" w:rsidRPr="00D206A2" w:rsidRDefault="00D127A8" w:rsidP="001F4FE6">
            <w:pPr>
              <w:pStyle w:val="TableParagraph"/>
              <w:rPr>
                <w:kern w:val="28"/>
              </w:rPr>
            </w:pPr>
            <w:sdt>
              <w:sdtPr>
                <w:rPr>
                  <w:kern w:val="28"/>
                </w:rPr>
                <w:id w:val="20853281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the incoming Notification Group Supervisor if a subsequent operational period is scheduled.</w:t>
            </w:r>
          </w:p>
        </w:tc>
      </w:tr>
      <w:tr w:rsidR="002356BB" w:rsidRPr="00D206A2" w14:paraId="783A5963"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27D6D872" w14:textId="3B2EC7A4" w:rsidR="002356BB" w:rsidRPr="00D206A2" w:rsidRDefault="002356BB" w:rsidP="00CE753D">
            <w:pPr>
              <w:pStyle w:val="Heading2"/>
              <w:rPr>
                <w:sz w:val="20"/>
                <w:szCs w:val="20"/>
              </w:rPr>
            </w:pPr>
            <w:r w:rsidRPr="00D206A2">
              <w:lastRenderedPageBreak/>
              <w:t>DEMOBILIZATION</w:t>
            </w:r>
          </w:p>
        </w:tc>
      </w:tr>
      <w:tr w:rsidR="002356BB" w:rsidRPr="00D206A2" w14:paraId="146BF24E"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1C43D578" w14:textId="387695E1" w:rsidR="002356BB" w:rsidRPr="00D206A2" w:rsidRDefault="00D127A8" w:rsidP="001F4FE6">
            <w:pPr>
              <w:pStyle w:val="TableParagraph"/>
              <w:rPr>
                <w:kern w:val="28"/>
              </w:rPr>
            </w:pPr>
            <w:sdt>
              <w:sdtPr>
                <w:rPr>
                  <w:kern w:val="28"/>
                </w:rPr>
                <w:id w:val="83095382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demobilization briefing with staff assigned to you.</w:t>
            </w:r>
          </w:p>
          <w:p w14:paraId="71611FF4" w14:textId="4FF81334" w:rsidR="002356BB" w:rsidRPr="00D206A2" w:rsidRDefault="00D127A8" w:rsidP="001F4FE6">
            <w:pPr>
              <w:pStyle w:val="TableParagraph"/>
              <w:rPr>
                <w:kern w:val="28"/>
              </w:rPr>
            </w:pPr>
            <w:sdt>
              <w:sdtPr>
                <w:rPr>
                  <w:kern w:val="28"/>
                </w:rPr>
                <w:id w:val="206497273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2DA525FB" w14:textId="4A16FC87" w:rsidR="002356BB" w:rsidRPr="00D206A2" w:rsidRDefault="00D127A8" w:rsidP="00D4364B">
            <w:pPr>
              <w:pStyle w:val="TableParagraph"/>
              <w:rPr>
                <w:kern w:val="28"/>
              </w:rPr>
            </w:pPr>
            <w:sdt>
              <w:sdtPr>
                <w:rPr>
                  <w:kern w:val="28"/>
                </w:rPr>
                <w:id w:val="26766865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for</w:t>
            </w:r>
            <w:r w:rsidR="0048509B" w:rsidRPr="00D206A2">
              <w:rPr>
                <w:kern w:val="28"/>
              </w:rPr>
              <w:t xml:space="preserve"> </w:t>
            </w:r>
            <w:r w:rsidR="0048509B">
              <w:rPr>
                <w:kern w:val="28"/>
              </w:rPr>
              <w:t>the</w:t>
            </w:r>
            <w:r w:rsidR="002356BB" w:rsidRPr="00D206A2">
              <w:rPr>
                <w:kern w:val="28"/>
              </w:rPr>
              <w:t xml:space="preserve"> return of any agency-owned equipment (computers, etc.).</w:t>
            </w:r>
          </w:p>
          <w:p w14:paraId="33AEC6AE" w14:textId="70CEA39B" w:rsidR="002356BB" w:rsidRPr="00D206A2" w:rsidRDefault="00D127A8" w:rsidP="001F4FE6">
            <w:pPr>
              <w:pStyle w:val="TableParagraph"/>
              <w:rPr>
                <w:kern w:val="28"/>
              </w:rPr>
            </w:pPr>
            <w:sdt>
              <w:sdtPr>
                <w:rPr>
                  <w:kern w:val="28"/>
                </w:rPr>
                <w:id w:val="-15930640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ect activity logs of subordinates, complete your own, and turn in all (ICS Form 214) to your supervisor.</w:t>
            </w:r>
          </w:p>
          <w:p w14:paraId="77871635" w14:textId="3E69A527" w:rsidR="002356BB" w:rsidRPr="00D206A2" w:rsidRDefault="00D127A8" w:rsidP="001F4FE6">
            <w:pPr>
              <w:pStyle w:val="TableParagraph"/>
              <w:rPr>
                <w:kern w:val="28"/>
              </w:rPr>
            </w:pPr>
            <w:sdt>
              <w:sdtPr>
                <w:rPr>
                  <w:kern w:val="28"/>
                </w:rPr>
                <w:id w:val="-94300272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to include position checklists and evaluation forms. Turn in your radio.</w:t>
            </w:r>
          </w:p>
        </w:tc>
      </w:tr>
    </w:tbl>
    <w:p w14:paraId="765FF9B2" w14:textId="4BBB72CB" w:rsidR="00867FE3" w:rsidRPr="00D206A2" w:rsidRDefault="002356BB" w:rsidP="002356BB">
      <w:pPr>
        <w:rPr>
          <w:rFonts w:ascii="Segoe UI Semilight" w:hAnsi="Segoe UI Semilight" w:cs="Segoe UI Semilight"/>
          <w:kern w:val="28"/>
          <w:szCs w:val="20"/>
        </w:rPr>
      </w:pPr>
      <w:r w:rsidRPr="00D206A2">
        <w:rPr>
          <w:rFonts w:ascii="Segoe UI Semilight" w:hAnsi="Segoe UI Semilight" w:cs="Segoe UI Semilight"/>
          <w:kern w:val="28"/>
          <w:szCs w:val="20"/>
        </w:rPr>
        <w:br w:type="page"/>
      </w:r>
    </w:p>
    <w:p w14:paraId="4B5EF6F6" w14:textId="77777777" w:rsidR="00301913" w:rsidRPr="0091453D" w:rsidRDefault="00301913" w:rsidP="005740B0">
      <w:pPr>
        <w:pStyle w:val="Heading4"/>
      </w:pPr>
      <w:bookmarkStart w:id="31" w:name="_Toc111450299"/>
      <w:r w:rsidRPr="00D206A2">
        <w:lastRenderedPageBreak/>
        <w:t>NOTIFICATION STAFF</w:t>
      </w:r>
      <w:bookmarkEnd w:id="31"/>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867FE3" w:rsidRPr="00D206A2" w14:paraId="6A726AEE" w14:textId="77777777" w:rsidTr="00D206A2">
        <w:tc>
          <w:tcPr>
            <w:tcW w:w="10980" w:type="dxa"/>
            <w:tcBorders>
              <w:top w:val="single" w:sz="4" w:space="0" w:color="auto"/>
              <w:left w:val="single" w:sz="4" w:space="0" w:color="auto"/>
              <w:bottom w:val="single" w:sz="4" w:space="0" w:color="auto"/>
              <w:right w:val="single" w:sz="4" w:space="0" w:color="auto"/>
            </w:tcBorders>
            <w:tcMar>
              <w:left w:w="115" w:type="dxa"/>
              <w:right w:w="115" w:type="dxa"/>
            </w:tcMar>
            <w:hideMark/>
          </w:tcPr>
          <w:p w14:paraId="106AC0C8" w14:textId="250A0DC1" w:rsidR="00867FE3" w:rsidRPr="00D206A2" w:rsidRDefault="00867FE3" w:rsidP="00D206A2">
            <w:pPr>
              <w:pStyle w:val="TableText0"/>
            </w:pPr>
            <w:r w:rsidRPr="00D206A2">
              <w:rPr>
                <w:b/>
                <w:bCs/>
              </w:rPr>
              <w:t xml:space="preserve">Mission: </w:t>
            </w:r>
            <w:r w:rsidRPr="00D206A2">
              <w:t>The Notification Group performs notifications to families regarding the status or location of their loved one</w:t>
            </w:r>
            <w:r w:rsidR="001341BE">
              <w:t>s</w:t>
            </w:r>
            <w:r w:rsidR="008C4A2C">
              <w:t xml:space="preserve"> at the </w:t>
            </w:r>
            <w:r w:rsidR="008C4A2C">
              <w:rPr>
                <w:kern w:val="28"/>
              </w:rPr>
              <w:t>Family Assistance Center</w:t>
            </w:r>
            <w:r w:rsidR="008C4A2C" w:rsidRPr="00607B1A">
              <w:rPr>
                <w:kern w:val="28"/>
              </w:rPr>
              <w:t xml:space="preserve"> </w:t>
            </w:r>
            <w:r w:rsidR="008C4A2C">
              <w:rPr>
                <w:kern w:val="28"/>
              </w:rPr>
              <w:t>(</w:t>
            </w:r>
            <w:r w:rsidR="008C4A2C" w:rsidRPr="00D206A2">
              <w:rPr>
                <w:kern w:val="28"/>
              </w:rPr>
              <w:t>FAC</w:t>
            </w:r>
            <w:r w:rsidR="008C4A2C">
              <w:rPr>
                <w:kern w:val="28"/>
              </w:rPr>
              <w:t>)</w:t>
            </w:r>
            <w:r w:rsidRPr="00D206A2">
              <w:t xml:space="preserve">. The Notification Group is responsible for tracking the status of completed family forms. The Notification </w:t>
            </w:r>
            <w:r w:rsidR="0056546E" w:rsidRPr="00D206A2">
              <w:t>Staff</w:t>
            </w:r>
            <w:r w:rsidRPr="00D206A2">
              <w:t xml:space="preserve"> report</w:t>
            </w:r>
            <w:r w:rsidR="00854CC9">
              <w:t>s</w:t>
            </w:r>
            <w:r w:rsidRPr="00D206A2">
              <w:t xml:space="preserve"> to the </w:t>
            </w:r>
            <w:r w:rsidR="0056546E" w:rsidRPr="00D206A2">
              <w:t>Notification Group Supervisor</w:t>
            </w:r>
            <w:r w:rsidRPr="00D206A2">
              <w:t>.</w:t>
            </w:r>
          </w:p>
        </w:tc>
      </w:tr>
      <w:tr w:rsidR="00867FE3" w:rsidRPr="00D206A2" w14:paraId="5677EF51"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427D2818" w14:textId="77777777" w:rsidR="00867FE3" w:rsidRPr="00D206A2" w:rsidRDefault="00867FE3" w:rsidP="00CE753D">
            <w:pPr>
              <w:pStyle w:val="Heading2"/>
              <w:rPr>
                <w:sz w:val="20"/>
                <w:szCs w:val="20"/>
              </w:rPr>
            </w:pPr>
            <w:r w:rsidRPr="00D206A2">
              <w:t>ACTIVATION</w:t>
            </w:r>
          </w:p>
        </w:tc>
      </w:tr>
      <w:tr w:rsidR="00867FE3" w:rsidRPr="00D206A2" w14:paraId="447BEB46" w14:textId="77777777" w:rsidTr="00A15526">
        <w:trPr>
          <w:trHeight w:val="3833"/>
        </w:trPr>
        <w:tc>
          <w:tcPr>
            <w:tcW w:w="10980" w:type="dxa"/>
            <w:tcBorders>
              <w:top w:val="single" w:sz="4" w:space="0" w:color="auto"/>
              <w:left w:val="single" w:sz="4" w:space="0" w:color="auto"/>
              <w:bottom w:val="single" w:sz="4" w:space="0" w:color="auto"/>
              <w:right w:val="single" w:sz="4" w:space="0" w:color="auto"/>
            </w:tcBorders>
            <w:hideMark/>
          </w:tcPr>
          <w:p w14:paraId="0CAB31EE" w14:textId="77777777" w:rsidR="009169CF" w:rsidRPr="00D206A2" w:rsidRDefault="00D127A8" w:rsidP="001F4FE6">
            <w:pPr>
              <w:pStyle w:val="TableParagraph"/>
              <w:rPr>
                <w:kern w:val="28"/>
              </w:rPr>
            </w:pPr>
            <w:sdt>
              <w:sdtPr>
                <w:rPr>
                  <w:kern w:val="28"/>
                </w:rPr>
                <w:id w:val="-1242178219"/>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Upon arrival at the FAC, check in at the personnel check-in station in the reception area. Receive assignment, reporting location/station, reporting time, and any special instructions.</w:t>
            </w:r>
          </w:p>
          <w:p w14:paraId="6C72CE8D" w14:textId="06C347EE" w:rsidR="00867FE3" w:rsidRPr="00D206A2" w:rsidRDefault="00D127A8" w:rsidP="001F4FE6">
            <w:pPr>
              <w:pStyle w:val="TableParagraph"/>
              <w:rPr>
                <w:kern w:val="28"/>
              </w:rPr>
            </w:pPr>
            <w:sdt>
              <w:sdtPr>
                <w:rPr>
                  <w:kern w:val="28"/>
                </w:rPr>
                <w:id w:val="1945732134"/>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Obtain and display the appropriate badge provided by FAC staff and your agency identification.</w:t>
            </w:r>
          </w:p>
          <w:p w14:paraId="0B6AD9FB" w14:textId="083E6935" w:rsidR="00867FE3" w:rsidRPr="00D206A2" w:rsidRDefault="00D127A8" w:rsidP="001F4FE6">
            <w:pPr>
              <w:pStyle w:val="TableParagraph"/>
              <w:rPr>
                <w:kern w:val="28"/>
              </w:rPr>
            </w:pPr>
            <w:sdt>
              <w:sdtPr>
                <w:rPr>
                  <w:kern w:val="28"/>
                </w:rPr>
                <w:id w:val="-216898227"/>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Obtain an</w:t>
            </w:r>
            <w:r w:rsidR="00155B3F">
              <w:rPr>
                <w:kern w:val="28"/>
              </w:rPr>
              <w:t xml:space="preserve"> incident command system (ICS) 214</w:t>
            </w:r>
            <w:r w:rsidR="00867FE3" w:rsidRPr="00D206A2">
              <w:rPr>
                <w:kern w:val="28"/>
              </w:rPr>
              <w:t xml:space="preserve"> Activity Log Form and begin to document activity.</w:t>
            </w:r>
          </w:p>
          <w:p w14:paraId="1D39353F" w14:textId="7748D954" w:rsidR="00867FE3" w:rsidRPr="00D206A2" w:rsidRDefault="00D127A8" w:rsidP="001F4FE6">
            <w:pPr>
              <w:pStyle w:val="TableParagraph"/>
              <w:rPr>
                <w:kern w:val="28"/>
              </w:rPr>
            </w:pPr>
            <w:sdt>
              <w:sdtPr>
                <w:rPr>
                  <w:kern w:val="28"/>
                </w:rPr>
                <w:id w:val="-1812778021"/>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Attend </w:t>
            </w:r>
            <w:r w:rsidR="009D2601">
              <w:rPr>
                <w:kern w:val="28"/>
              </w:rPr>
              <w:t>just-in-time training</w:t>
            </w:r>
            <w:r w:rsidR="00867FE3" w:rsidRPr="00D206A2">
              <w:rPr>
                <w:kern w:val="28"/>
              </w:rPr>
              <w:t>, if required. Review position checklists for and become familiar with the mission of your group.</w:t>
            </w:r>
          </w:p>
          <w:p w14:paraId="4890EE37" w14:textId="77777777" w:rsidR="009169CF" w:rsidRPr="00D206A2" w:rsidRDefault="00D127A8" w:rsidP="001F4FE6">
            <w:pPr>
              <w:pStyle w:val="TableParagraph"/>
              <w:rPr>
                <w:kern w:val="28"/>
              </w:rPr>
            </w:pPr>
            <w:sdt>
              <w:sdtPr>
                <w:rPr>
                  <w:kern w:val="28"/>
                </w:rPr>
                <w:id w:val="-1233232827"/>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Review your position checklist(s</w:t>
            </w:r>
            <w:r w:rsidR="003D5244" w:rsidRPr="00D206A2">
              <w:rPr>
                <w:kern w:val="28"/>
              </w:rPr>
              <w:t>)</w:t>
            </w:r>
            <w:r w:rsidR="00867FE3" w:rsidRPr="00D206A2">
              <w:rPr>
                <w:kern w:val="28"/>
              </w:rPr>
              <w:t xml:space="preserve">, familiarize </w:t>
            </w:r>
            <w:r w:rsidR="003D5244" w:rsidRPr="00D206A2">
              <w:rPr>
                <w:kern w:val="28"/>
              </w:rPr>
              <w:t>yourself</w:t>
            </w:r>
            <w:r w:rsidR="00867FE3" w:rsidRPr="00D206A2">
              <w:rPr>
                <w:kern w:val="28"/>
              </w:rPr>
              <w:t xml:space="preserve"> with the layout of </w:t>
            </w:r>
            <w:r w:rsidR="003D5244" w:rsidRPr="00D206A2">
              <w:rPr>
                <w:kern w:val="28"/>
              </w:rPr>
              <w:t>the</w:t>
            </w:r>
            <w:r w:rsidR="00867FE3" w:rsidRPr="00D206A2">
              <w:rPr>
                <w:kern w:val="28"/>
              </w:rPr>
              <w:t xml:space="preserve"> area, and review any key processes or documentation that may be helpful in accomplishing </w:t>
            </w:r>
            <w:r w:rsidR="00241A20" w:rsidRPr="00D206A2">
              <w:rPr>
                <w:kern w:val="28"/>
              </w:rPr>
              <w:t>your</w:t>
            </w:r>
            <w:r w:rsidR="00867FE3" w:rsidRPr="00D206A2">
              <w:rPr>
                <w:kern w:val="28"/>
              </w:rPr>
              <w:t xml:space="preserve"> mission.</w:t>
            </w:r>
          </w:p>
          <w:p w14:paraId="5939D4B8" w14:textId="08B98D53" w:rsidR="009169CF" w:rsidRPr="00D206A2" w:rsidRDefault="00D127A8" w:rsidP="001F4FE6">
            <w:pPr>
              <w:pStyle w:val="TableParagraph"/>
              <w:rPr>
                <w:kern w:val="28"/>
              </w:rPr>
            </w:pPr>
            <w:sdt>
              <w:sdtPr>
                <w:rPr>
                  <w:kern w:val="28"/>
                </w:rPr>
                <w:id w:val="222651251"/>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Ensure </w:t>
            </w:r>
            <w:r w:rsidR="00241A20" w:rsidRPr="00D206A2">
              <w:rPr>
                <w:kern w:val="28"/>
              </w:rPr>
              <w:t>you are</w:t>
            </w:r>
            <w:r w:rsidR="00867FE3" w:rsidRPr="00D206A2">
              <w:rPr>
                <w:kern w:val="28"/>
              </w:rPr>
              <w:t xml:space="preserve"> familiar with the location of key resources, including the </w:t>
            </w:r>
            <w:r w:rsidR="00E44CA1">
              <w:rPr>
                <w:kern w:val="28"/>
              </w:rPr>
              <w:t>Family Assistance Plan</w:t>
            </w:r>
            <w:r w:rsidR="00867FE3" w:rsidRPr="00D206A2">
              <w:rPr>
                <w:kern w:val="28"/>
              </w:rPr>
              <w:t xml:space="preserve"> and the FAC forms.</w:t>
            </w:r>
          </w:p>
          <w:p w14:paraId="77CDECD2" w14:textId="6877DBD8" w:rsidR="00867FE3" w:rsidRPr="00D206A2" w:rsidRDefault="00D127A8" w:rsidP="001F4FE6">
            <w:pPr>
              <w:pStyle w:val="TableParagraph"/>
              <w:rPr>
                <w:kern w:val="28"/>
              </w:rPr>
            </w:pPr>
            <w:sdt>
              <w:sdtPr>
                <w:rPr>
                  <w:kern w:val="28"/>
                </w:rPr>
                <w:id w:val="1716783340"/>
                <w14:checkbox>
                  <w14:checked w14:val="0"/>
                  <w14:checkedState w14:val="2612" w14:font="MS Gothic"/>
                  <w14:uncheckedState w14:val="2610" w14:font="MS Gothic"/>
                </w14:checkbox>
              </w:sdtPr>
              <w:sdtEndPr/>
              <w:sdtContent>
                <w:r w:rsidR="00241A20" w:rsidRPr="00D206A2">
                  <w:rPr>
                    <w:rFonts w:ascii="Segoe UI Symbol" w:hAnsi="Segoe UI Symbol" w:cs="Segoe UI Symbol"/>
                    <w:kern w:val="28"/>
                  </w:rPr>
                  <w:t>☐</w:t>
                </w:r>
              </w:sdtContent>
            </w:sdt>
            <w:r w:rsidR="00241A20" w:rsidRPr="00D206A2">
              <w:rPr>
                <w:kern w:val="28"/>
              </w:rPr>
              <w:t xml:space="preserve"> S</w:t>
            </w:r>
            <w:r w:rsidR="00867FE3" w:rsidRPr="00D206A2">
              <w:rPr>
                <w:kern w:val="28"/>
              </w:rPr>
              <w:t>et up a tracker to monitor registration family forms.</w:t>
            </w:r>
          </w:p>
          <w:p w14:paraId="63F51612" w14:textId="77777777" w:rsidR="009169CF" w:rsidRPr="00D206A2" w:rsidRDefault="00D127A8" w:rsidP="001F4FE6">
            <w:pPr>
              <w:pStyle w:val="TableParagraph"/>
              <w:rPr>
                <w:kern w:val="28"/>
              </w:rPr>
            </w:pPr>
            <w:sdt>
              <w:sdtPr>
                <w:rPr>
                  <w:kern w:val="28"/>
                </w:rPr>
                <w:id w:val="-1795739592"/>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w:t>
            </w:r>
            <w:r w:rsidR="000668E5" w:rsidRPr="00D206A2">
              <w:rPr>
                <w:kern w:val="28"/>
              </w:rPr>
              <w:t xml:space="preserve">In coordination with the Notification Group Supervisor, </w:t>
            </w:r>
            <w:r w:rsidR="00AA2456" w:rsidRPr="00D206A2">
              <w:rPr>
                <w:kern w:val="28"/>
              </w:rPr>
              <w:t>i</w:t>
            </w:r>
            <w:r w:rsidR="000668E5" w:rsidRPr="00D206A2">
              <w:rPr>
                <w:kern w:val="28"/>
              </w:rPr>
              <w:t>dentify the</w:t>
            </w:r>
            <w:r w:rsidR="00867FE3" w:rsidRPr="00D206A2">
              <w:rPr>
                <w:kern w:val="28"/>
              </w:rPr>
              <w:t xml:space="preserve"> secure location for family forms </w:t>
            </w:r>
            <w:r w:rsidR="000668E5" w:rsidRPr="00D206A2">
              <w:rPr>
                <w:kern w:val="28"/>
              </w:rPr>
              <w:t xml:space="preserve">storage </w:t>
            </w:r>
            <w:r w:rsidR="00867FE3" w:rsidRPr="00D206A2">
              <w:rPr>
                <w:kern w:val="28"/>
              </w:rPr>
              <w:t xml:space="preserve">to maintain privacy and security. </w:t>
            </w:r>
            <w:r w:rsidR="00867FE3" w:rsidRPr="009D2702">
              <w:rPr>
                <w:b/>
                <w:bCs/>
                <w:kern w:val="28"/>
                <w:u w:val="single"/>
              </w:rPr>
              <w:t xml:space="preserve">Ensure </w:t>
            </w:r>
            <w:r w:rsidR="000668E5" w:rsidRPr="009D2702">
              <w:rPr>
                <w:b/>
                <w:bCs/>
                <w:kern w:val="28"/>
                <w:u w:val="single"/>
              </w:rPr>
              <w:t>you are</w:t>
            </w:r>
            <w:r w:rsidR="00867FE3" w:rsidRPr="009D2702">
              <w:rPr>
                <w:b/>
                <w:bCs/>
                <w:kern w:val="28"/>
                <w:u w:val="single"/>
              </w:rPr>
              <w:t xml:space="preserve"> familiar with and follow all privacy and security protocols regarding family forms</w:t>
            </w:r>
            <w:r w:rsidR="00867FE3" w:rsidRPr="009D2702">
              <w:rPr>
                <w:kern w:val="28"/>
              </w:rPr>
              <w:t>.</w:t>
            </w:r>
          </w:p>
          <w:p w14:paraId="32AA25E1" w14:textId="1D526238" w:rsidR="00867FE3" w:rsidRPr="00D206A2" w:rsidRDefault="00D127A8" w:rsidP="001F4FE6">
            <w:pPr>
              <w:pStyle w:val="TableParagraph"/>
              <w:rPr>
                <w:kern w:val="28"/>
              </w:rPr>
            </w:pPr>
            <w:sdt>
              <w:sdtPr>
                <w:rPr>
                  <w:kern w:val="28"/>
                </w:rPr>
                <w:id w:val="939570907"/>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Request additional staff and resources as needed.</w:t>
            </w:r>
          </w:p>
        </w:tc>
      </w:tr>
      <w:tr w:rsidR="00867FE3" w:rsidRPr="00D206A2" w14:paraId="01FB3316"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60FDC1A8" w14:textId="77777777" w:rsidR="00867FE3" w:rsidRPr="00D206A2" w:rsidRDefault="00867FE3" w:rsidP="00CE753D">
            <w:pPr>
              <w:pStyle w:val="Heading2"/>
              <w:rPr>
                <w:sz w:val="20"/>
                <w:szCs w:val="20"/>
              </w:rPr>
            </w:pPr>
            <w:r w:rsidRPr="00D206A2">
              <w:t>OPERATION</w:t>
            </w:r>
          </w:p>
        </w:tc>
      </w:tr>
      <w:tr w:rsidR="00867FE3" w:rsidRPr="00D206A2" w14:paraId="69A42666"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1CE3796F" w14:textId="6315A183" w:rsidR="00867FE3" w:rsidRPr="00D206A2" w:rsidRDefault="00D127A8" w:rsidP="001F4FE6">
            <w:pPr>
              <w:pStyle w:val="TableParagraph"/>
              <w:rPr>
                <w:kern w:val="28"/>
              </w:rPr>
            </w:pPr>
            <w:sdt>
              <w:sdtPr>
                <w:rPr>
                  <w:kern w:val="28"/>
                </w:rPr>
                <w:id w:val="1651643097"/>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w:t>
            </w:r>
            <w:r w:rsidR="00AA2456" w:rsidRPr="00D206A2">
              <w:rPr>
                <w:kern w:val="28"/>
              </w:rPr>
              <w:t>Coordinate with the Notification Group Supervisor to understand</w:t>
            </w:r>
            <w:r w:rsidR="00867FE3" w:rsidRPr="00D206A2">
              <w:rPr>
                <w:kern w:val="28"/>
              </w:rPr>
              <w:t xml:space="preserve"> who will be involved in the notification for victims that (a) have been transported to hospitals (b) are deceased or are (c) still missing.</w:t>
            </w:r>
          </w:p>
          <w:p w14:paraId="62C4D639" w14:textId="77777777" w:rsidR="00066577" w:rsidRPr="00D206A2" w:rsidRDefault="00D127A8" w:rsidP="00066577">
            <w:pPr>
              <w:pStyle w:val="TableParagraph"/>
              <w:rPr>
                <w:kern w:val="28"/>
              </w:rPr>
            </w:pPr>
            <w:sdt>
              <w:sdtPr>
                <w:rPr>
                  <w:kern w:val="28"/>
                </w:rPr>
                <w:id w:val="-1373761792"/>
                <w14:checkbox>
                  <w14:checked w14:val="0"/>
                  <w14:checkedState w14:val="2612" w14:font="MS Gothic"/>
                  <w14:uncheckedState w14:val="2610" w14:font="MS Gothic"/>
                </w14:checkbox>
              </w:sdtPr>
              <w:sdtEndPr/>
              <w:sdtContent>
                <w:r w:rsidR="00066577" w:rsidRPr="00D206A2">
                  <w:rPr>
                    <w:rFonts w:ascii="Segoe UI Symbol" w:hAnsi="Segoe UI Symbol" w:cs="Segoe UI Symbol"/>
                    <w:kern w:val="28"/>
                  </w:rPr>
                  <w:t>☐</w:t>
                </w:r>
              </w:sdtContent>
            </w:sdt>
            <w:r w:rsidR="00066577" w:rsidRPr="00D206A2">
              <w:rPr>
                <w:kern w:val="28"/>
              </w:rPr>
              <w:t xml:space="preserve"> Receive </w:t>
            </w:r>
            <w:r w:rsidR="00066577">
              <w:rPr>
                <w:kern w:val="28"/>
              </w:rPr>
              <w:t xml:space="preserve">and review </w:t>
            </w:r>
            <w:r w:rsidR="00066577" w:rsidRPr="00D206A2">
              <w:rPr>
                <w:kern w:val="28"/>
              </w:rPr>
              <w:t>completed forms from Family Hosts</w:t>
            </w:r>
            <w:r w:rsidR="00066577">
              <w:rPr>
                <w:kern w:val="28"/>
              </w:rPr>
              <w:t xml:space="preserve"> and coordinate with the Information Branch Groups.</w:t>
            </w:r>
          </w:p>
          <w:p w14:paraId="366BD71F" w14:textId="77777777" w:rsidR="00867FE3" w:rsidRPr="00D206A2" w:rsidRDefault="00D127A8" w:rsidP="001F4FE6">
            <w:pPr>
              <w:pStyle w:val="TableParagraph"/>
              <w:rPr>
                <w:kern w:val="28"/>
              </w:rPr>
            </w:pPr>
            <w:sdt>
              <w:sdtPr>
                <w:rPr>
                  <w:kern w:val="28"/>
                </w:rPr>
                <w:id w:val="-2085367035"/>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Coordinate identification and location of families and escort them to the restricted notification area.</w:t>
            </w:r>
          </w:p>
          <w:p w14:paraId="622890F5" w14:textId="2A2A7143" w:rsidR="00867FE3" w:rsidRPr="00D206A2" w:rsidRDefault="00D127A8" w:rsidP="001F4FE6">
            <w:pPr>
              <w:pStyle w:val="TableParagraph"/>
              <w:rPr>
                <w:kern w:val="28"/>
              </w:rPr>
            </w:pPr>
            <w:sdt>
              <w:sdtPr>
                <w:rPr>
                  <w:kern w:val="28"/>
                </w:rPr>
                <w:id w:val="-733242253"/>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Every 2 hours or as needed, follow up with the Victim Status Group for the status of each victim on </w:t>
            </w:r>
            <w:r w:rsidR="00DE561F" w:rsidRPr="00D206A2">
              <w:rPr>
                <w:kern w:val="28"/>
              </w:rPr>
              <w:t>using a</w:t>
            </w:r>
            <w:r w:rsidR="00867FE3" w:rsidRPr="00D206A2">
              <w:rPr>
                <w:kern w:val="28"/>
              </w:rPr>
              <w:t xml:space="preserve"> </w:t>
            </w:r>
            <w:r w:rsidR="001B1324" w:rsidRPr="00D206A2">
              <w:rPr>
                <w:kern w:val="28"/>
              </w:rPr>
              <w:t>tr</w:t>
            </w:r>
            <w:r w:rsidR="00867FE3" w:rsidRPr="00D206A2">
              <w:rPr>
                <w:kern w:val="28"/>
              </w:rPr>
              <w:t xml:space="preserve">acking </w:t>
            </w:r>
            <w:r w:rsidR="001B1324" w:rsidRPr="00D206A2">
              <w:rPr>
                <w:kern w:val="28"/>
              </w:rPr>
              <w:t>f</w:t>
            </w:r>
            <w:r w:rsidR="00867FE3" w:rsidRPr="00D206A2">
              <w:rPr>
                <w:kern w:val="28"/>
              </w:rPr>
              <w:t>orm.</w:t>
            </w:r>
          </w:p>
          <w:p w14:paraId="226C555F" w14:textId="77777777" w:rsidR="00867FE3" w:rsidRPr="00D206A2" w:rsidRDefault="00D127A8" w:rsidP="001F4FE6">
            <w:pPr>
              <w:pStyle w:val="TableParagraph"/>
              <w:rPr>
                <w:kern w:val="28"/>
              </w:rPr>
            </w:pPr>
            <w:sdt>
              <w:sdtPr>
                <w:rPr>
                  <w:kern w:val="28"/>
                </w:rPr>
                <w:id w:val="-1726053609"/>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Ensure that ALL notifications are conducted in a private setting.</w:t>
            </w:r>
          </w:p>
          <w:p w14:paraId="3113F0E8" w14:textId="77777777" w:rsidR="00867FE3" w:rsidRPr="00D206A2" w:rsidRDefault="00D127A8" w:rsidP="001F4FE6">
            <w:pPr>
              <w:pStyle w:val="TableParagraph"/>
              <w:rPr>
                <w:kern w:val="28"/>
              </w:rPr>
            </w:pPr>
            <w:sdt>
              <w:sdtPr>
                <w:rPr>
                  <w:kern w:val="28"/>
                </w:rPr>
                <w:id w:val="1585564205"/>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After each notification, ask the family if they would like additional support services provided at the FAC. Ensure families are accommodated as requested.</w:t>
            </w:r>
          </w:p>
          <w:p w14:paraId="5E9DA1F0" w14:textId="77777777" w:rsidR="00867FE3" w:rsidRPr="00D206A2" w:rsidRDefault="00D127A8" w:rsidP="001F4FE6">
            <w:pPr>
              <w:pStyle w:val="TableParagraph"/>
              <w:rPr>
                <w:kern w:val="28"/>
              </w:rPr>
            </w:pPr>
            <w:sdt>
              <w:sdtPr>
                <w:rPr>
                  <w:kern w:val="28"/>
                </w:rPr>
                <w:id w:val="206776547"/>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Contact appropriate Consulate if victims include non-US citizens.</w:t>
            </w:r>
          </w:p>
          <w:p w14:paraId="605A6EEB" w14:textId="75C40A81" w:rsidR="00867FE3" w:rsidRDefault="00D127A8" w:rsidP="001F4FE6">
            <w:pPr>
              <w:pStyle w:val="TableParagraph"/>
              <w:rPr>
                <w:kern w:val="28"/>
              </w:rPr>
            </w:pPr>
            <w:sdt>
              <w:sdtPr>
                <w:rPr>
                  <w:kern w:val="28"/>
                </w:rPr>
                <w:id w:val="-312260169"/>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Monitor/track the number of notifications made and regularly report to th</w:t>
            </w:r>
            <w:r w:rsidR="00215E56" w:rsidRPr="00D206A2">
              <w:rPr>
                <w:kern w:val="28"/>
              </w:rPr>
              <w:t>e Notification Group Supervisor</w:t>
            </w:r>
            <w:r w:rsidR="00867FE3" w:rsidRPr="00D206A2">
              <w:rPr>
                <w:kern w:val="28"/>
              </w:rPr>
              <w:t>.</w:t>
            </w:r>
          </w:p>
          <w:p w14:paraId="53A8D620" w14:textId="27CCD3BA" w:rsidR="002240EA" w:rsidRPr="00D206A2" w:rsidRDefault="00D127A8" w:rsidP="002240EA">
            <w:pPr>
              <w:pStyle w:val="TableParagraph"/>
              <w:rPr>
                <w:kern w:val="28"/>
              </w:rPr>
            </w:pPr>
            <w:sdt>
              <w:sdtPr>
                <w:rPr>
                  <w:kern w:val="28"/>
                </w:rPr>
                <w:id w:val="508960619"/>
                <w14:checkbox>
                  <w14:checked w14:val="0"/>
                  <w14:checkedState w14:val="2612" w14:font="MS Gothic"/>
                  <w14:uncheckedState w14:val="2610" w14:font="MS Gothic"/>
                </w14:checkbox>
              </w:sdtPr>
              <w:sdtEndPr/>
              <w:sdtContent>
                <w:r w:rsidR="002240EA" w:rsidRPr="00607B1A">
                  <w:rPr>
                    <w:rFonts w:ascii="Segoe UI Symbol" w:hAnsi="Segoe UI Symbol"/>
                    <w:kern w:val="28"/>
                  </w:rPr>
                  <w:t>☐</w:t>
                </w:r>
              </w:sdtContent>
            </w:sdt>
            <w:r w:rsidR="002240EA" w:rsidRPr="00607B1A">
              <w:rPr>
                <w:kern w:val="28"/>
              </w:rPr>
              <w:t xml:space="preserve"> </w:t>
            </w:r>
            <w:r w:rsidR="002240EA" w:rsidRPr="003C5680">
              <w:rPr>
                <w:kern w:val="28"/>
              </w:rPr>
              <w:t>Participate in meetings and briefings as needed.</w:t>
            </w:r>
          </w:p>
          <w:p w14:paraId="1088C2C1" w14:textId="486E852F" w:rsidR="00867FE3" w:rsidRPr="00D206A2" w:rsidRDefault="00D127A8" w:rsidP="001F4FE6">
            <w:pPr>
              <w:pStyle w:val="TableParagraph"/>
              <w:rPr>
                <w:kern w:val="28"/>
              </w:rPr>
            </w:pPr>
            <w:sdt>
              <w:sdtPr>
                <w:rPr>
                  <w:kern w:val="28"/>
                </w:rPr>
                <w:id w:val="552657451"/>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Maintain Unit/Activity Log (ICS Form 214).</w:t>
            </w:r>
          </w:p>
        </w:tc>
      </w:tr>
      <w:tr w:rsidR="00867FE3" w:rsidRPr="00D206A2" w14:paraId="2242DABD"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59621169" w14:textId="77777777" w:rsidR="00867FE3" w:rsidRPr="00D206A2" w:rsidRDefault="00867FE3" w:rsidP="00CE753D">
            <w:pPr>
              <w:pStyle w:val="Heading2"/>
              <w:rPr>
                <w:sz w:val="20"/>
                <w:szCs w:val="20"/>
              </w:rPr>
            </w:pPr>
            <w:r w:rsidRPr="00D206A2">
              <w:t>DEMOBILIZATION</w:t>
            </w:r>
          </w:p>
        </w:tc>
      </w:tr>
      <w:tr w:rsidR="00867FE3" w:rsidRPr="00D206A2" w14:paraId="208D0FA5"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79CE4638" w14:textId="7F8065AA" w:rsidR="00867FE3" w:rsidRPr="00D206A2" w:rsidRDefault="00D127A8" w:rsidP="001F4FE6">
            <w:pPr>
              <w:pStyle w:val="TableParagraph"/>
              <w:rPr>
                <w:kern w:val="28"/>
              </w:rPr>
            </w:pPr>
            <w:sdt>
              <w:sdtPr>
                <w:rPr>
                  <w:kern w:val="28"/>
                </w:rPr>
                <w:id w:val="1557281286"/>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w:t>
            </w:r>
            <w:r w:rsidR="00215E56" w:rsidRPr="00D206A2">
              <w:rPr>
                <w:kern w:val="28"/>
              </w:rPr>
              <w:t>Attend a</w:t>
            </w:r>
            <w:r w:rsidR="00867FE3" w:rsidRPr="00D206A2">
              <w:rPr>
                <w:kern w:val="28"/>
              </w:rPr>
              <w:t xml:space="preserve"> demobilization briefing with </w:t>
            </w:r>
            <w:r w:rsidR="00215E56" w:rsidRPr="00D206A2">
              <w:rPr>
                <w:kern w:val="28"/>
              </w:rPr>
              <w:t>the Notification Group</w:t>
            </w:r>
            <w:r w:rsidR="00867FE3" w:rsidRPr="00D206A2">
              <w:rPr>
                <w:kern w:val="28"/>
              </w:rPr>
              <w:t>.</w:t>
            </w:r>
          </w:p>
          <w:p w14:paraId="7968D012" w14:textId="77777777" w:rsidR="00867FE3" w:rsidRPr="00D206A2" w:rsidRDefault="00D127A8" w:rsidP="001F4FE6">
            <w:pPr>
              <w:pStyle w:val="TableParagraph"/>
              <w:rPr>
                <w:kern w:val="28"/>
              </w:rPr>
            </w:pPr>
            <w:sdt>
              <w:sdtPr>
                <w:rPr>
                  <w:kern w:val="28"/>
                </w:rPr>
                <w:id w:val="1381829724"/>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Return equipment and unused supplies issued by the FAC to the Logistics Section.</w:t>
            </w:r>
          </w:p>
          <w:p w14:paraId="27F95239" w14:textId="25B5D0FA" w:rsidR="00867FE3" w:rsidRPr="00D206A2" w:rsidRDefault="00D127A8" w:rsidP="00D4364B">
            <w:pPr>
              <w:pStyle w:val="TableParagraph"/>
              <w:rPr>
                <w:kern w:val="28"/>
              </w:rPr>
            </w:pPr>
            <w:sdt>
              <w:sdtPr>
                <w:rPr>
                  <w:kern w:val="28"/>
                </w:rPr>
                <w:id w:val="1809663247"/>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Arrange for</w:t>
            </w:r>
            <w:r w:rsidR="0048509B" w:rsidRPr="00D206A2">
              <w:rPr>
                <w:kern w:val="28"/>
              </w:rPr>
              <w:t xml:space="preserve"> </w:t>
            </w:r>
            <w:r w:rsidR="0048509B">
              <w:rPr>
                <w:kern w:val="28"/>
              </w:rPr>
              <w:t>the</w:t>
            </w:r>
            <w:r w:rsidR="00867FE3" w:rsidRPr="00D206A2">
              <w:rPr>
                <w:kern w:val="28"/>
              </w:rPr>
              <w:t xml:space="preserve"> return of any agency-owned equipment (computers, etc.).</w:t>
            </w:r>
          </w:p>
          <w:p w14:paraId="22D4154C" w14:textId="53072194" w:rsidR="00867FE3" w:rsidRPr="00D206A2" w:rsidRDefault="00D127A8" w:rsidP="001F4FE6">
            <w:pPr>
              <w:pStyle w:val="TableParagraph"/>
              <w:rPr>
                <w:kern w:val="28"/>
              </w:rPr>
            </w:pPr>
            <w:sdt>
              <w:sdtPr>
                <w:rPr>
                  <w:kern w:val="28"/>
                </w:rPr>
                <w:id w:val="-158387477"/>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w:t>
            </w:r>
            <w:r w:rsidR="00215E56" w:rsidRPr="00D206A2">
              <w:rPr>
                <w:kern w:val="28"/>
              </w:rPr>
              <w:t>Turn</w:t>
            </w:r>
            <w:r w:rsidR="00867FE3" w:rsidRPr="00D206A2">
              <w:rPr>
                <w:kern w:val="28"/>
              </w:rPr>
              <w:t xml:space="preserve"> in all </w:t>
            </w:r>
            <w:r w:rsidR="00215E56" w:rsidRPr="00D206A2">
              <w:rPr>
                <w:kern w:val="28"/>
              </w:rPr>
              <w:t xml:space="preserve">logs </w:t>
            </w:r>
            <w:r w:rsidR="00867FE3" w:rsidRPr="00D206A2">
              <w:rPr>
                <w:kern w:val="28"/>
              </w:rPr>
              <w:t>(ICS Form 214) to your supervisor.</w:t>
            </w:r>
          </w:p>
          <w:p w14:paraId="3D41CE1D" w14:textId="77777777" w:rsidR="00867FE3" w:rsidRPr="00D206A2" w:rsidRDefault="00D127A8" w:rsidP="001F4FE6">
            <w:pPr>
              <w:pStyle w:val="TableParagraph"/>
              <w:rPr>
                <w:kern w:val="28"/>
              </w:rPr>
            </w:pPr>
            <w:sdt>
              <w:sdtPr>
                <w:rPr>
                  <w:kern w:val="28"/>
                </w:rPr>
                <w:id w:val="-1421247818"/>
                <w14:checkbox>
                  <w14:checked w14:val="0"/>
                  <w14:checkedState w14:val="2612" w14:font="MS Gothic"/>
                  <w14:uncheckedState w14:val="2610" w14:font="MS Gothic"/>
                </w14:checkbox>
              </w:sdtPr>
              <w:sdtEndPr/>
              <w:sdtContent>
                <w:r w:rsidR="00867FE3" w:rsidRPr="00D206A2">
                  <w:rPr>
                    <w:rFonts w:ascii="Segoe UI Symbol" w:hAnsi="Segoe UI Symbol" w:cs="Segoe UI Symbol"/>
                    <w:kern w:val="28"/>
                  </w:rPr>
                  <w:t>☐</w:t>
                </w:r>
              </w:sdtContent>
            </w:sdt>
            <w:r w:rsidR="00867FE3" w:rsidRPr="00D206A2">
              <w:rPr>
                <w:kern w:val="28"/>
              </w:rPr>
              <w:t xml:space="preserve"> Sign out at the personnel check-out station. Turn in all documentation to include position checklists and evaluation forms. Turn in your radio.</w:t>
            </w:r>
          </w:p>
        </w:tc>
      </w:tr>
    </w:tbl>
    <w:p w14:paraId="30C85FF1" w14:textId="77777777" w:rsidR="00867FE3" w:rsidRPr="00607B1A" w:rsidRDefault="00867FE3" w:rsidP="0091453D">
      <w:r w:rsidRPr="00607B1A">
        <w:lastRenderedPageBreak/>
        <w:br w:type="page"/>
      </w:r>
    </w:p>
    <w:p w14:paraId="4D894D84" w14:textId="77777777" w:rsidR="00301913" w:rsidRPr="0091453D" w:rsidRDefault="00301913" w:rsidP="005740B0">
      <w:pPr>
        <w:pStyle w:val="Heading3"/>
      </w:pPr>
      <w:bookmarkStart w:id="32" w:name="_Toc111450300"/>
      <w:r w:rsidRPr="00D206A2">
        <w:lastRenderedPageBreak/>
        <w:t>SECURITY BRANCH DIRECTOR</w:t>
      </w:r>
      <w:bookmarkEnd w:id="32"/>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5A02A5AB"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1850420D" w14:textId="73101FF3" w:rsidR="002356BB" w:rsidRPr="00607B1A" w:rsidRDefault="002356BB" w:rsidP="00607B1A">
            <w:pPr>
              <w:pStyle w:val="TableParagraph"/>
              <w:spacing w:before="60" w:after="60"/>
              <w:rPr>
                <w:kern w:val="28"/>
              </w:rPr>
            </w:pPr>
            <w:r w:rsidRPr="00607B1A">
              <w:rPr>
                <w:b/>
                <w:kern w:val="28"/>
              </w:rPr>
              <w:t>Mission:</w:t>
            </w:r>
            <w:r w:rsidRPr="00607B1A">
              <w:rPr>
                <w:kern w:val="28"/>
              </w:rPr>
              <w:t xml:space="preserve"> The Security Branch coordinates </w:t>
            </w:r>
            <w:r w:rsidR="008C4A2C">
              <w:rPr>
                <w:kern w:val="28"/>
              </w:rPr>
              <w:t>Family Assistance Center</w:t>
            </w:r>
            <w:r w:rsidR="008C4A2C" w:rsidRPr="00607B1A">
              <w:rPr>
                <w:kern w:val="28"/>
              </w:rPr>
              <w:t xml:space="preserve"> </w:t>
            </w:r>
            <w:r w:rsidR="008C4A2C">
              <w:rPr>
                <w:kern w:val="28"/>
              </w:rPr>
              <w:t>(</w:t>
            </w:r>
            <w:r w:rsidR="008C4A2C" w:rsidRPr="00D206A2">
              <w:rPr>
                <w:kern w:val="28"/>
              </w:rPr>
              <w:t>FAC</w:t>
            </w:r>
            <w:r w:rsidR="008C4A2C">
              <w:rPr>
                <w:kern w:val="28"/>
              </w:rPr>
              <w:t>)</w:t>
            </w:r>
            <w:r w:rsidR="008C4A2C" w:rsidRPr="00D206A2">
              <w:rPr>
                <w:kern w:val="28"/>
              </w:rPr>
              <w:t xml:space="preserve"> </w:t>
            </w:r>
            <w:r w:rsidRPr="00607B1A">
              <w:rPr>
                <w:kern w:val="28"/>
              </w:rPr>
              <w:t xml:space="preserve">security, including </w:t>
            </w:r>
            <w:r w:rsidR="00665AD8" w:rsidRPr="009F7E33">
              <w:t>manag</w:t>
            </w:r>
            <w:r w:rsidR="00E966D6" w:rsidRPr="009F7E33">
              <w:t>ing</w:t>
            </w:r>
            <w:r w:rsidRPr="00607B1A">
              <w:rPr>
                <w:kern w:val="28"/>
              </w:rPr>
              <w:t xml:space="preserve"> and staffing site security operations, badging and investigation support, and overall security management. </w:t>
            </w:r>
            <w:r w:rsidRPr="00D206A2">
              <w:rPr>
                <w:kern w:val="28"/>
              </w:rPr>
              <w:t xml:space="preserve">Responsibilities also include ordering necessary resources (e.g., tables, chairs, food, supplies) for subordinate groups. </w:t>
            </w:r>
            <w:r w:rsidRPr="00607B1A">
              <w:rPr>
                <w:kern w:val="28"/>
              </w:rPr>
              <w:t>The Security Branch Director reports to the Operations Section Chief.</w:t>
            </w:r>
          </w:p>
        </w:tc>
      </w:tr>
      <w:tr w:rsidR="002356BB" w:rsidRPr="00D206A2" w14:paraId="694B2DEF"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329A6CC2" w14:textId="77777777" w:rsidR="002356BB" w:rsidRPr="00607B1A" w:rsidRDefault="002356BB" w:rsidP="00CE753D">
            <w:pPr>
              <w:pStyle w:val="Heading2"/>
              <w:rPr>
                <w:sz w:val="20"/>
              </w:rPr>
            </w:pPr>
            <w:r w:rsidRPr="00607B1A">
              <w:t>ACTIVATION</w:t>
            </w:r>
          </w:p>
        </w:tc>
      </w:tr>
      <w:tr w:rsidR="002356BB" w:rsidRPr="00D206A2" w14:paraId="76AB0745"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44F28075" w14:textId="11BCB498" w:rsidR="009169CF" w:rsidRPr="00607B1A" w:rsidRDefault="00D127A8" w:rsidP="00607B1A">
            <w:pPr>
              <w:pStyle w:val="TableParagraph"/>
              <w:rPr>
                <w:kern w:val="28"/>
              </w:rPr>
            </w:pPr>
            <w:sdt>
              <w:sdtPr>
                <w:rPr>
                  <w:kern w:val="28"/>
                </w:rPr>
                <w:id w:val="187326219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check in at the personnel check-in station in the reception area. Receive assignment, reporting location/station, reporting time, and any special instructions.</w:t>
            </w:r>
          </w:p>
          <w:p w14:paraId="34F5D190" w14:textId="67EDF3B1" w:rsidR="002356BB" w:rsidRPr="00607B1A" w:rsidRDefault="00D127A8" w:rsidP="00607B1A">
            <w:pPr>
              <w:pStyle w:val="TableParagraph"/>
              <w:rPr>
                <w:kern w:val="28"/>
              </w:rPr>
            </w:pPr>
            <w:sdt>
              <w:sdtPr>
                <w:rPr>
                  <w:kern w:val="28"/>
                </w:rPr>
                <w:id w:val="-102872246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d display the appropriate badge provided by </w:t>
            </w:r>
            <w:r w:rsidR="003E0D2E">
              <w:t>FAC</w:t>
            </w:r>
            <w:r w:rsidR="002356BB" w:rsidRPr="00607B1A">
              <w:rPr>
                <w:kern w:val="28"/>
              </w:rPr>
              <w:t xml:space="preserve"> staff and your agency identification.</w:t>
            </w:r>
          </w:p>
          <w:p w14:paraId="55755382" w14:textId="454D1987" w:rsidR="002356BB" w:rsidRPr="00607B1A" w:rsidRDefault="00D127A8" w:rsidP="00607B1A">
            <w:pPr>
              <w:pStyle w:val="TableParagraph"/>
              <w:rPr>
                <w:kern w:val="28"/>
              </w:rPr>
            </w:pPr>
            <w:sdt>
              <w:sdtPr>
                <w:rPr>
                  <w:kern w:val="28"/>
                </w:rPr>
                <w:id w:val="-151151506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2B915D4F" w14:textId="2D94C662" w:rsidR="002356BB" w:rsidRPr="00D206A2" w:rsidRDefault="00D127A8" w:rsidP="001F4FE6">
            <w:pPr>
              <w:pStyle w:val="TableParagraph"/>
              <w:rPr>
                <w:kern w:val="28"/>
              </w:rPr>
            </w:pPr>
            <w:sdt>
              <w:sdtPr>
                <w:rPr>
                  <w:kern w:val="28"/>
                </w:rPr>
                <w:id w:val="-74448169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w:t>
            </w:r>
            <w:r w:rsidR="00E966D6" w:rsidRPr="009F7E33">
              <w:t>just</w:t>
            </w:r>
            <w:r w:rsidR="002356BB" w:rsidRPr="00607B1A">
              <w:rPr>
                <w:kern w:val="28"/>
              </w:rPr>
              <w:t>-in-</w:t>
            </w:r>
            <w:r w:rsidR="00E966D6" w:rsidRPr="009F7E33">
              <w:t>time tr</w:t>
            </w:r>
            <w:r w:rsidR="00665AD8" w:rsidRPr="009F7E33">
              <w:t>aining</w:t>
            </w:r>
            <w:r w:rsidR="002356BB" w:rsidRPr="00607B1A">
              <w:rPr>
                <w:kern w:val="28"/>
              </w:rPr>
              <w:t>, if required. Review position checklists</w:t>
            </w:r>
            <w:r w:rsidR="002356BB" w:rsidRPr="00D206A2">
              <w:rPr>
                <w:kern w:val="28"/>
              </w:rPr>
              <w:t xml:space="preserve"> for and become familiar with the mission of the groups that report to you.</w:t>
            </w:r>
          </w:p>
          <w:p w14:paraId="75AE6AE7" w14:textId="02B575F2" w:rsidR="009169CF" w:rsidRPr="00607B1A" w:rsidRDefault="00D127A8" w:rsidP="00607B1A">
            <w:pPr>
              <w:pStyle w:val="TableParagraph"/>
              <w:rPr>
                <w:kern w:val="28"/>
              </w:rPr>
            </w:pPr>
            <w:sdt>
              <w:sdtPr>
                <w:rPr>
                  <w:kern w:val="28"/>
                </w:rPr>
                <w:id w:val="79409865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dvise group supervisors that they should review their group</w:t>
            </w:r>
            <w:r w:rsidR="009169CF" w:rsidRPr="00D206A2">
              <w:rPr>
                <w:kern w:val="28"/>
              </w:rPr>
              <w:t>’</w:t>
            </w:r>
            <w:r w:rsidR="002356BB" w:rsidRPr="00D206A2">
              <w:rPr>
                <w:kern w:val="28"/>
              </w:rPr>
              <w:t>s position checklists with subordinate staff, familiarize staff with the layout of their area, and review any key processes or documentation that may be helpful in accomplishing their mission</w:t>
            </w:r>
            <w:r w:rsidR="002356BB" w:rsidRPr="00607B1A">
              <w:rPr>
                <w:kern w:val="28"/>
              </w:rPr>
              <w:t>.</w:t>
            </w:r>
          </w:p>
          <w:p w14:paraId="7ECF6001" w14:textId="759CACA5" w:rsidR="002356BB" w:rsidRPr="00607B1A" w:rsidRDefault="00D127A8" w:rsidP="00607B1A">
            <w:pPr>
              <w:pStyle w:val="TableParagraph"/>
              <w:rPr>
                <w:kern w:val="28"/>
              </w:rPr>
            </w:pPr>
            <w:sdt>
              <w:sdtPr>
                <w:rPr>
                  <w:kern w:val="28"/>
                </w:rPr>
                <w:id w:val="-14405033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llaborate with </w:t>
            </w:r>
            <w:r w:rsidR="00941BB4">
              <w:rPr>
                <w:kern w:val="28"/>
              </w:rPr>
              <w:t xml:space="preserve">the Safety Officer </w:t>
            </w:r>
            <w:r w:rsidR="002356BB" w:rsidRPr="00607B1A">
              <w:rPr>
                <w:kern w:val="28"/>
              </w:rPr>
              <w:t>to develop a</w:t>
            </w:r>
            <w:r w:rsidR="009169CF" w:rsidRPr="00607B1A">
              <w:rPr>
                <w:kern w:val="28"/>
              </w:rPr>
              <w:t xml:space="preserve"> </w:t>
            </w:r>
            <w:r w:rsidR="002356BB" w:rsidRPr="00607B1A">
              <w:rPr>
                <w:kern w:val="28"/>
              </w:rPr>
              <w:t xml:space="preserve">Security Plan for both the interior and exterior of the </w:t>
            </w:r>
            <w:r w:rsidR="003E0D2E">
              <w:t>FAC</w:t>
            </w:r>
            <w:r w:rsidR="002356BB" w:rsidRPr="00607B1A">
              <w:rPr>
                <w:kern w:val="28"/>
              </w:rPr>
              <w:t xml:space="preserve"> site.</w:t>
            </w:r>
          </w:p>
          <w:p w14:paraId="74A308F6" w14:textId="13E84D0D" w:rsidR="002356BB" w:rsidRPr="00607B1A" w:rsidRDefault="00D127A8" w:rsidP="00607B1A">
            <w:pPr>
              <w:pStyle w:val="TableParagraph"/>
              <w:rPr>
                <w:kern w:val="28"/>
              </w:rPr>
            </w:pPr>
            <w:sdt>
              <w:sdtPr>
                <w:rPr>
                  <w:kern w:val="28"/>
                </w:rPr>
                <w:id w:val="-27864002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ppoint </w:t>
            </w:r>
            <w:r w:rsidR="003E0D2E">
              <w:t>FAC</w:t>
            </w:r>
            <w:r w:rsidR="002356BB" w:rsidRPr="00607B1A">
              <w:rPr>
                <w:kern w:val="28"/>
              </w:rPr>
              <w:t xml:space="preserve"> Interior Security Personnel to include:</w:t>
            </w:r>
          </w:p>
          <w:p w14:paraId="2D9BB649" w14:textId="678D44C2" w:rsidR="002356BB" w:rsidRPr="00607B1A" w:rsidRDefault="00D127A8" w:rsidP="00607B1A">
            <w:pPr>
              <w:pStyle w:val="TableParagraph2"/>
              <w:rPr>
                <w:kern w:val="28"/>
              </w:rPr>
            </w:pPr>
            <w:sdt>
              <w:sdtPr>
                <w:rPr>
                  <w:kern w:val="28"/>
                </w:rPr>
                <w:id w:val="1994919047"/>
                <w14:checkbox>
                  <w14:checked w14:val="0"/>
                  <w14:checkedState w14:val="2612" w14:font="MS Gothic"/>
                  <w14:uncheckedState w14:val="2610" w14:font="MS Gothic"/>
                </w14:checkbox>
              </w:sdtPr>
              <w:sdtEndPr/>
              <w:sdtContent>
                <w:r w:rsidR="002356BB" w:rsidRPr="00607B1A">
                  <w:rPr>
                    <w:rFonts w:ascii="MS Gothic" w:hAnsi="MS Gothic"/>
                    <w:kern w:val="28"/>
                  </w:rPr>
                  <w:t>☐</w:t>
                </w:r>
              </w:sdtContent>
            </w:sdt>
            <w:r w:rsidR="002356BB" w:rsidRPr="00607B1A">
              <w:rPr>
                <w:kern w:val="28"/>
              </w:rPr>
              <w:t xml:space="preserve"> Fixed Security Posts</w:t>
            </w:r>
            <w:r w:rsidR="00941BB4">
              <w:t>.</w:t>
            </w:r>
          </w:p>
          <w:p w14:paraId="49ACDE2B" w14:textId="752ECD48" w:rsidR="002356BB" w:rsidRPr="00607B1A" w:rsidRDefault="00D127A8" w:rsidP="00607B1A">
            <w:pPr>
              <w:pStyle w:val="TableParagraph2"/>
              <w:rPr>
                <w:kern w:val="28"/>
              </w:rPr>
            </w:pPr>
            <w:sdt>
              <w:sdtPr>
                <w:rPr>
                  <w:kern w:val="28"/>
                </w:rPr>
                <w:id w:val="-106850239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oving Patrols</w:t>
            </w:r>
            <w:r w:rsidR="00941BB4">
              <w:t>.</w:t>
            </w:r>
          </w:p>
          <w:p w14:paraId="07D3F4B0" w14:textId="5F8F6ADB" w:rsidR="002356BB" w:rsidRPr="00607B1A" w:rsidRDefault="00D127A8" w:rsidP="00607B1A">
            <w:pPr>
              <w:pStyle w:val="TableParagraph2"/>
              <w:rPr>
                <w:kern w:val="28"/>
              </w:rPr>
            </w:pPr>
            <w:sdt>
              <w:sdtPr>
                <w:rPr>
                  <w:kern w:val="28"/>
                </w:rPr>
                <w:id w:val="44828284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Dismissing Unauthorized Persons</w:t>
            </w:r>
            <w:r w:rsidR="00016046" w:rsidRPr="009F7E33">
              <w:t>,</w:t>
            </w:r>
            <w:r w:rsidR="002356BB" w:rsidRPr="00607B1A">
              <w:rPr>
                <w:kern w:val="28"/>
              </w:rPr>
              <w:t xml:space="preserve"> as </w:t>
            </w:r>
            <w:r w:rsidR="00FE2D60">
              <w:rPr>
                <w:kern w:val="28"/>
              </w:rPr>
              <w:t>n</w:t>
            </w:r>
            <w:r w:rsidR="002356BB" w:rsidRPr="00607B1A">
              <w:rPr>
                <w:kern w:val="28"/>
              </w:rPr>
              <w:t>ecessary</w:t>
            </w:r>
            <w:r w:rsidR="00E966D6" w:rsidRPr="009F7E33">
              <w:t>.</w:t>
            </w:r>
          </w:p>
          <w:p w14:paraId="695EA7FA" w14:textId="46DFEC40" w:rsidR="002356BB" w:rsidRPr="00607B1A" w:rsidRDefault="00D127A8" w:rsidP="00607B1A">
            <w:pPr>
              <w:pStyle w:val="TableParagraph"/>
              <w:rPr>
                <w:kern w:val="28"/>
              </w:rPr>
            </w:pPr>
            <w:sdt>
              <w:sdtPr>
                <w:rPr>
                  <w:kern w:val="28"/>
                </w:rPr>
                <w:id w:val="75001111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ppoint </w:t>
            </w:r>
            <w:r w:rsidR="003E0D2E">
              <w:t>FAC</w:t>
            </w:r>
            <w:r w:rsidR="002356BB" w:rsidRPr="00607B1A">
              <w:rPr>
                <w:kern w:val="28"/>
              </w:rPr>
              <w:t xml:space="preserve"> Exterior Security Personnel to include:</w:t>
            </w:r>
          </w:p>
          <w:p w14:paraId="6F5F09D1" w14:textId="7DC18782" w:rsidR="002356BB" w:rsidRPr="00607B1A" w:rsidRDefault="00D127A8" w:rsidP="00607B1A">
            <w:pPr>
              <w:pStyle w:val="TableParagraph2"/>
              <w:rPr>
                <w:kern w:val="28"/>
              </w:rPr>
            </w:pPr>
            <w:sdt>
              <w:sdtPr>
                <w:rPr>
                  <w:kern w:val="28"/>
                </w:rPr>
                <w:id w:val="-73615774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erimeter Security</w:t>
            </w:r>
            <w:r w:rsidR="00941BB4">
              <w:t>.</w:t>
            </w:r>
          </w:p>
          <w:p w14:paraId="2C089BA0" w14:textId="1B8B4129" w:rsidR="002356BB" w:rsidRPr="00607B1A" w:rsidRDefault="00D127A8" w:rsidP="00607B1A">
            <w:pPr>
              <w:pStyle w:val="TableParagraph2"/>
              <w:rPr>
                <w:kern w:val="28"/>
              </w:rPr>
            </w:pPr>
            <w:sdt>
              <w:sdtPr>
                <w:rPr>
                  <w:kern w:val="28"/>
                </w:rPr>
                <w:id w:val="213836528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Traffic Control</w:t>
            </w:r>
            <w:r w:rsidR="00941BB4">
              <w:t>.</w:t>
            </w:r>
          </w:p>
          <w:p w14:paraId="614716F9" w14:textId="75092488" w:rsidR="002356BB" w:rsidRDefault="00D127A8" w:rsidP="00607B1A">
            <w:pPr>
              <w:pStyle w:val="TableParagraph2"/>
            </w:pPr>
            <w:sdt>
              <w:sdtPr>
                <w:rPr>
                  <w:kern w:val="28"/>
                </w:rPr>
                <w:id w:val="183086515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nitial Screening Security</w:t>
            </w:r>
            <w:r w:rsidR="00941BB4">
              <w:t>.</w:t>
            </w:r>
          </w:p>
          <w:p w14:paraId="7ACB5A08" w14:textId="50FB4E17" w:rsidR="000033F1" w:rsidRPr="00607B1A" w:rsidRDefault="00D127A8" w:rsidP="000033F1">
            <w:pPr>
              <w:pStyle w:val="TableParagraph2"/>
              <w:rPr>
                <w:kern w:val="28"/>
              </w:rPr>
            </w:pPr>
            <w:sdt>
              <w:sdtPr>
                <w:rPr>
                  <w:kern w:val="28"/>
                </w:rPr>
                <w:id w:val="1999388772"/>
                <w14:checkbox>
                  <w14:checked w14:val="0"/>
                  <w14:checkedState w14:val="2612" w14:font="MS Gothic"/>
                  <w14:uncheckedState w14:val="2610" w14:font="MS Gothic"/>
                </w14:checkbox>
              </w:sdtPr>
              <w:sdtEndPr/>
              <w:sdtContent>
                <w:r w:rsidR="000033F1" w:rsidRPr="00607B1A">
                  <w:rPr>
                    <w:rFonts w:ascii="Segoe UI Symbol" w:hAnsi="Segoe UI Symbol"/>
                    <w:kern w:val="28"/>
                  </w:rPr>
                  <w:t>☐</w:t>
                </w:r>
              </w:sdtContent>
            </w:sdt>
            <w:r w:rsidR="000033F1" w:rsidRPr="00607B1A">
              <w:rPr>
                <w:kern w:val="28"/>
              </w:rPr>
              <w:t xml:space="preserve"> </w:t>
            </w:r>
            <w:r w:rsidR="000033F1">
              <w:rPr>
                <w:kern w:val="28"/>
              </w:rPr>
              <w:t>Media Security</w:t>
            </w:r>
            <w:r w:rsidR="000033F1">
              <w:t>.</w:t>
            </w:r>
          </w:p>
          <w:p w14:paraId="7F494417" w14:textId="752B17B6" w:rsidR="002356BB" w:rsidRPr="00607B1A" w:rsidRDefault="00D127A8" w:rsidP="00607B1A">
            <w:pPr>
              <w:pStyle w:val="TableParagraph2"/>
              <w:rPr>
                <w:kern w:val="28"/>
              </w:rPr>
            </w:pPr>
            <w:sdt>
              <w:sdtPr>
                <w:rPr>
                  <w:kern w:val="28"/>
                </w:rPr>
                <w:id w:val="-202577063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oving Patrols</w:t>
            </w:r>
            <w:r w:rsidR="00E966D6" w:rsidRPr="009F7E33">
              <w:t>.</w:t>
            </w:r>
          </w:p>
          <w:p w14:paraId="64AFCEB3" w14:textId="1CEFB2FD" w:rsidR="002356BB" w:rsidRPr="00607B1A" w:rsidRDefault="00D127A8" w:rsidP="00607B1A">
            <w:pPr>
              <w:pStyle w:val="TableParagraph"/>
              <w:rPr>
                <w:kern w:val="28"/>
              </w:rPr>
            </w:pPr>
            <w:sdt>
              <w:sdtPr>
                <w:rPr>
                  <w:kern w:val="28"/>
                </w:rPr>
                <w:id w:val="-157913009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staff </w:t>
            </w:r>
            <w:r w:rsidR="00E966D6" w:rsidRPr="009F7E33">
              <w:t>are</w:t>
            </w:r>
            <w:r w:rsidR="002356BB" w:rsidRPr="00607B1A">
              <w:rPr>
                <w:kern w:val="28"/>
              </w:rPr>
              <w:t xml:space="preserve"> familiar with the location of key resources, including the </w:t>
            </w:r>
            <w:r w:rsidR="00E44CA1">
              <w:t>Family Assistance Plan</w:t>
            </w:r>
            <w:r w:rsidR="002356BB" w:rsidRPr="00607B1A">
              <w:rPr>
                <w:kern w:val="28"/>
              </w:rPr>
              <w:t>.</w:t>
            </w:r>
          </w:p>
          <w:p w14:paraId="479992FA" w14:textId="3702B2A8" w:rsidR="002356BB" w:rsidRPr="00607B1A" w:rsidRDefault="00D127A8" w:rsidP="00607B1A">
            <w:pPr>
              <w:pStyle w:val="TableParagraph"/>
              <w:rPr>
                <w:kern w:val="28"/>
              </w:rPr>
            </w:pPr>
            <w:sdt>
              <w:sdtPr>
                <w:rPr>
                  <w:kern w:val="28"/>
                </w:rPr>
                <w:id w:val="-39111978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f applicable, establish communications with on-site security.</w:t>
            </w:r>
          </w:p>
          <w:p w14:paraId="69A85483" w14:textId="6804BA2E" w:rsidR="002356BB" w:rsidRPr="00607B1A" w:rsidRDefault="00D127A8" w:rsidP="00607B1A">
            <w:pPr>
              <w:pStyle w:val="TableParagraph"/>
              <w:rPr>
                <w:kern w:val="28"/>
              </w:rPr>
            </w:pPr>
            <w:sdt>
              <w:sdtPr>
                <w:rPr>
                  <w:kern w:val="28"/>
                </w:rPr>
                <w:id w:val="-7058640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f </w:t>
            </w:r>
            <w:r w:rsidR="006B4BCA">
              <w:rPr>
                <w:kern w:val="28"/>
              </w:rPr>
              <w:t xml:space="preserve">the </w:t>
            </w:r>
            <w:r w:rsidR="003E0D2E">
              <w:t>FAC</w:t>
            </w:r>
            <w:r w:rsidR="002356BB" w:rsidRPr="00607B1A">
              <w:rPr>
                <w:kern w:val="28"/>
              </w:rPr>
              <w:t xml:space="preserve"> is in a private facility, obtain delegation of authority from facility management to enforce all laws and regulations </w:t>
            </w:r>
            <w:r w:rsidR="00054B9C" w:rsidRPr="009F7E33">
              <w:t>o</w:t>
            </w:r>
            <w:r w:rsidR="00E966D6" w:rsidRPr="009F7E33">
              <w:t>f the</w:t>
            </w:r>
            <w:r w:rsidR="00A218AC" w:rsidRPr="00607B1A">
              <w:rPr>
                <w:kern w:val="28"/>
              </w:rPr>
              <w:t xml:space="preserve"> </w:t>
            </w:r>
            <w:r w:rsidR="002356BB" w:rsidRPr="00607B1A">
              <w:rPr>
                <w:kern w:val="28"/>
              </w:rPr>
              <w:t xml:space="preserve">site, including authority to </w:t>
            </w:r>
            <w:r w:rsidR="005D58F3" w:rsidRPr="009F7E33">
              <w:t>detain</w:t>
            </w:r>
            <w:r w:rsidR="002356BB" w:rsidRPr="00607B1A">
              <w:rPr>
                <w:kern w:val="28"/>
              </w:rPr>
              <w:t xml:space="preserve"> and remove people trespassing or causing disturbances.</w:t>
            </w:r>
          </w:p>
          <w:p w14:paraId="347B9588" w14:textId="06E36A30" w:rsidR="002356BB" w:rsidRPr="00D206A2" w:rsidRDefault="00D127A8" w:rsidP="001F4FE6">
            <w:pPr>
              <w:pStyle w:val="TableParagraph"/>
              <w:rPr>
                <w:kern w:val="28"/>
              </w:rPr>
            </w:pPr>
            <w:sdt>
              <w:sdtPr>
                <w:rPr>
                  <w:kern w:val="28"/>
                </w:rPr>
                <w:id w:val="162458271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C95AFB">
              <w:rPr>
                <w:kern w:val="28"/>
              </w:rPr>
              <w:t>Coordinate with</w:t>
            </w:r>
            <w:r w:rsidR="002356BB" w:rsidRPr="00D206A2">
              <w:rPr>
                <w:kern w:val="28"/>
              </w:rPr>
              <w:t xml:space="preserve"> the Investigative Section Chief to develop an Investigative Plan for victims and (if applicable) witnesses in coordination with local law enforcement and lead law enforcement investigative teams.</w:t>
            </w:r>
          </w:p>
          <w:p w14:paraId="0424585A" w14:textId="17EF864B" w:rsidR="002356BB" w:rsidRPr="00D206A2" w:rsidRDefault="00D127A8" w:rsidP="001F4FE6">
            <w:pPr>
              <w:pStyle w:val="TableParagraph"/>
              <w:rPr>
                <w:kern w:val="28"/>
              </w:rPr>
            </w:pPr>
            <w:sdt>
              <w:sdtPr>
                <w:rPr>
                  <w:kern w:val="28"/>
                </w:rPr>
                <w:id w:val="112858716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C95AFB">
              <w:rPr>
                <w:kern w:val="28"/>
              </w:rPr>
              <w:t>In coordination with the Investigative Section Chief</w:t>
            </w:r>
            <w:r w:rsidR="002356BB" w:rsidRPr="00D206A2">
              <w:rPr>
                <w:kern w:val="28"/>
              </w:rPr>
              <w:t xml:space="preserve">, establish </w:t>
            </w:r>
            <w:r w:rsidR="00854CC9">
              <w:rPr>
                <w:kern w:val="28"/>
              </w:rPr>
              <w:t xml:space="preserve">a </w:t>
            </w:r>
            <w:r w:rsidR="002356BB" w:rsidRPr="00D206A2">
              <w:rPr>
                <w:kern w:val="28"/>
              </w:rPr>
              <w:t>Mobile Investigative Team to respond to victim locations other than the FAC (i.e., hospitals).</w:t>
            </w:r>
          </w:p>
          <w:p w14:paraId="1AF4B6C4" w14:textId="15EEE1F0" w:rsidR="002356BB" w:rsidRPr="00607B1A" w:rsidRDefault="00D127A8" w:rsidP="00607B1A">
            <w:pPr>
              <w:pStyle w:val="TableParagraph"/>
              <w:rPr>
                <w:kern w:val="28"/>
              </w:rPr>
            </w:pPr>
            <w:sdt>
              <w:sdtPr>
                <w:rPr>
                  <w:kern w:val="28"/>
                </w:rPr>
                <w:id w:val="56454295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and provide direction as needed.</w:t>
            </w:r>
          </w:p>
          <w:p w14:paraId="042E1367" w14:textId="62024A06" w:rsidR="002356BB" w:rsidRPr="00607B1A" w:rsidRDefault="00D127A8" w:rsidP="00607B1A">
            <w:pPr>
              <w:pStyle w:val="TableParagraph"/>
              <w:rPr>
                <w:kern w:val="28"/>
              </w:rPr>
            </w:pPr>
            <w:sdt>
              <w:sdtPr>
                <w:rPr>
                  <w:kern w:val="28"/>
                </w:rPr>
                <w:id w:val="38060367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staff and resources as needed.</w:t>
            </w:r>
          </w:p>
        </w:tc>
      </w:tr>
      <w:tr w:rsidR="002356BB" w:rsidRPr="00D206A2" w14:paraId="0FA7E894"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1A42CC64" w14:textId="77777777" w:rsidR="002356BB" w:rsidRPr="00607B1A" w:rsidRDefault="002356BB" w:rsidP="00CE753D">
            <w:pPr>
              <w:pStyle w:val="Heading2"/>
            </w:pPr>
            <w:r w:rsidRPr="00607B1A">
              <w:t>OPERATION</w:t>
            </w:r>
          </w:p>
        </w:tc>
      </w:tr>
      <w:tr w:rsidR="002356BB" w:rsidRPr="00D206A2" w14:paraId="005B7DA3"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15771100" w14:textId="5E0BEBF5" w:rsidR="002356BB" w:rsidRPr="00607B1A" w:rsidRDefault="00D127A8" w:rsidP="00607B1A">
            <w:pPr>
              <w:pStyle w:val="TableParagraph"/>
              <w:rPr>
                <w:kern w:val="28"/>
              </w:rPr>
            </w:pPr>
            <w:sdt>
              <w:sdtPr>
                <w:rPr>
                  <w:kern w:val="28"/>
                </w:rPr>
                <w:id w:val="-1855900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mmunicate with, organize, and prepare assignments for Security Branch personnel. Develop and maintain a strategy to replenish and provide breaks for </w:t>
            </w:r>
            <w:r w:rsidR="00456ECF" w:rsidRPr="00D206A2">
              <w:rPr>
                <w:kern w:val="28"/>
              </w:rPr>
              <w:t>subordinate</w:t>
            </w:r>
            <w:r w:rsidR="00456ECF">
              <w:t xml:space="preserve"> </w:t>
            </w:r>
            <w:r w:rsidR="002356BB" w:rsidRPr="00607B1A">
              <w:rPr>
                <w:kern w:val="28"/>
              </w:rPr>
              <w:t>personnel. Make changes as necessary to branch organization, personnel assignments, and method of operation.</w:t>
            </w:r>
          </w:p>
          <w:p w14:paraId="13D3E965" w14:textId="24823B01" w:rsidR="002356BB" w:rsidRPr="00607B1A" w:rsidRDefault="00D127A8" w:rsidP="00607B1A">
            <w:pPr>
              <w:pStyle w:val="TableParagraph"/>
              <w:rPr>
                <w:kern w:val="28"/>
              </w:rPr>
            </w:pPr>
            <w:sdt>
              <w:sdtPr>
                <w:rPr>
                  <w:kern w:val="28"/>
                </w:rPr>
                <w:id w:val="-73093290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versee all </w:t>
            </w:r>
            <w:r w:rsidR="003E0D2E">
              <w:t>FAC</w:t>
            </w:r>
            <w:r w:rsidR="002356BB" w:rsidRPr="00607B1A">
              <w:rPr>
                <w:kern w:val="28"/>
              </w:rPr>
              <w:t xml:space="preserve"> Security Branch operations and ensure mission completion by guiding group supervisors. Duties include:</w:t>
            </w:r>
          </w:p>
          <w:p w14:paraId="202AB548" w14:textId="350F5A04" w:rsidR="002356BB" w:rsidRPr="00607B1A" w:rsidRDefault="00D127A8" w:rsidP="00607B1A">
            <w:pPr>
              <w:pStyle w:val="TableParagraph2"/>
              <w:rPr>
                <w:kern w:val="28"/>
              </w:rPr>
            </w:pPr>
            <w:sdt>
              <w:sdtPr>
                <w:rPr>
                  <w:kern w:val="28"/>
                </w:rPr>
                <w:id w:val="-194769011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mmand and control of all law and/or federal resources assigned to </w:t>
            </w:r>
            <w:r w:rsidR="003E0D2E">
              <w:t>FAC</w:t>
            </w:r>
            <w:r w:rsidR="002356BB" w:rsidRPr="00607B1A">
              <w:rPr>
                <w:kern w:val="28"/>
              </w:rPr>
              <w:t xml:space="preserve"> security and investigative functions</w:t>
            </w:r>
            <w:r w:rsidR="00E966D6" w:rsidRPr="009F7E33">
              <w:t>;</w:t>
            </w:r>
          </w:p>
          <w:p w14:paraId="21793E56" w14:textId="2CD1C277" w:rsidR="002356BB" w:rsidRPr="00607B1A" w:rsidRDefault="00D127A8" w:rsidP="00607B1A">
            <w:pPr>
              <w:pStyle w:val="TableParagraph2"/>
              <w:rPr>
                <w:kern w:val="28"/>
              </w:rPr>
            </w:pPr>
            <w:sdt>
              <w:sdtPr>
                <w:rPr>
                  <w:kern w:val="28"/>
                </w:rPr>
                <w:id w:val="-14705230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054B9C" w:rsidRPr="009F7E33">
              <w:t>Maintain</w:t>
            </w:r>
            <w:r w:rsidR="00E966D6" w:rsidRPr="009F7E33">
              <w:t>ing</w:t>
            </w:r>
            <w:r w:rsidR="002356BB" w:rsidRPr="00607B1A">
              <w:rPr>
                <w:kern w:val="28"/>
              </w:rPr>
              <w:t xml:space="preserve"> liaison and </w:t>
            </w:r>
            <w:r w:rsidR="00054B9C" w:rsidRPr="009F7E33">
              <w:t>provid</w:t>
            </w:r>
            <w:r w:rsidR="00E966D6" w:rsidRPr="009F7E33">
              <w:t>ing</w:t>
            </w:r>
            <w:r w:rsidR="002356BB" w:rsidRPr="00607B1A">
              <w:rPr>
                <w:kern w:val="28"/>
              </w:rPr>
              <w:t xml:space="preserve"> status updates to</w:t>
            </w:r>
            <w:r w:rsidR="00854CC9">
              <w:rPr>
                <w:kern w:val="28"/>
              </w:rPr>
              <w:t xml:space="preserve"> the</w:t>
            </w:r>
            <w:r w:rsidR="002356BB" w:rsidRPr="00607B1A">
              <w:rPr>
                <w:kern w:val="28"/>
              </w:rPr>
              <w:t xml:space="preserve"> </w:t>
            </w:r>
            <w:r w:rsidR="003E0D2E">
              <w:t>FAC</w:t>
            </w:r>
            <w:r w:rsidR="002356BB" w:rsidRPr="00607B1A">
              <w:rPr>
                <w:kern w:val="28"/>
              </w:rPr>
              <w:t xml:space="preserve"> Director and incident/unified commanders of the primary incident</w:t>
            </w:r>
            <w:r w:rsidR="005B1704" w:rsidRPr="009F7E33">
              <w:t>;</w:t>
            </w:r>
          </w:p>
          <w:p w14:paraId="76D2CD6C" w14:textId="4273E021" w:rsidR="002356BB" w:rsidRPr="00607B1A" w:rsidRDefault="00D127A8" w:rsidP="0097728E">
            <w:pPr>
              <w:pStyle w:val="TableParagraph2"/>
              <w:rPr>
                <w:kern w:val="28"/>
              </w:rPr>
            </w:pPr>
            <w:sdt>
              <w:sdtPr>
                <w:rPr>
                  <w:kern w:val="28"/>
                </w:rPr>
                <w:id w:val="-51723313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f necessary, </w:t>
            </w:r>
            <w:r w:rsidR="00054B9C" w:rsidRPr="009F7E33">
              <w:t>coordinat</w:t>
            </w:r>
            <w:r w:rsidR="005B1704" w:rsidRPr="009F7E33">
              <w:t>ing</w:t>
            </w:r>
            <w:r w:rsidR="002356BB" w:rsidRPr="00607B1A">
              <w:rPr>
                <w:kern w:val="28"/>
              </w:rPr>
              <w:t xml:space="preserve"> and </w:t>
            </w:r>
            <w:r w:rsidR="00054B9C" w:rsidRPr="009F7E33">
              <w:t>assist</w:t>
            </w:r>
            <w:r w:rsidR="005B1704" w:rsidRPr="009F7E33">
              <w:t>ing</w:t>
            </w:r>
            <w:r w:rsidR="002356BB" w:rsidRPr="00607B1A">
              <w:rPr>
                <w:kern w:val="28"/>
              </w:rPr>
              <w:t xml:space="preserve"> in</w:t>
            </w:r>
            <w:r w:rsidR="00054B9C" w:rsidRPr="009F7E33">
              <w:t xml:space="preserve"> </w:t>
            </w:r>
            <w:r w:rsidR="005B1704" w:rsidRPr="009F7E33">
              <w:t>the</w:t>
            </w:r>
            <w:r w:rsidR="002356BB" w:rsidRPr="00607B1A">
              <w:rPr>
                <w:kern w:val="28"/>
              </w:rPr>
              <w:t xml:space="preserve"> transfer of investigative responsibility to appropriate federal investigative resources. </w:t>
            </w:r>
            <w:r w:rsidR="005B1704" w:rsidRPr="009F7E33">
              <w:t xml:space="preserve">The </w:t>
            </w:r>
            <w:r w:rsidR="002356BB" w:rsidRPr="00607B1A">
              <w:rPr>
                <w:kern w:val="28"/>
              </w:rPr>
              <w:t>Incoming Security Branch Director should conduct a situation assessment with</w:t>
            </w:r>
            <w:r w:rsidR="00054B9C" w:rsidRPr="009F7E33">
              <w:t xml:space="preserve"> </w:t>
            </w:r>
            <w:r w:rsidR="005B1704" w:rsidRPr="009F7E33">
              <w:t>the</w:t>
            </w:r>
            <w:r w:rsidR="002356BB" w:rsidRPr="00607B1A">
              <w:rPr>
                <w:kern w:val="28"/>
              </w:rPr>
              <w:t xml:space="preserve"> existing Security Branch Director</w:t>
            </w:r>
            <w:r w:rsidR="0097728E">
              <w:rPr>
                <w:kern w:val="28"/>
              </w:rPr>
              <w:t>.</w:t>
            </w:r>
          </w:p>
          <w:p w14:paraId="7864A950" w14:textId="47A0F4A5" w:rsidR="002356BB" w:rsidRPr="00607B1A" w:rsidRDefault="00D127A8" w:rsidP="00340BF7">
            <w:pPr>
              <w:pStyle w:val="TableParagraph"/>
            </w:pPr>
            <w:sdt>
              <w:sdtPr>
                <w:id w:val="413754552"/>
                <w14:checkbox>
                  <w14:checked w14:val="0"/>
                  <w14:checkedState w14:val="2612" w14:font="MS Gothic"/>
                  <w14:uncheckedState w14:val="2610" w14:font="MS Gothic"/>
                </w14:checkbox>
              </w:sdtPr>
              <w:sdtEndPr/>
              <w:sdtContent>
                <w:r w:rsidR="002356BB" w:rsidRPr="00607B1A">
                  <w:rPr>
                    <w:rFonts w:ascii="Segoe UI Symbol" w:hAnsi="Segoe UI Symbol"/>
                  </w:rPr>
                  <w:t>☐</w:t>
                </w:r>
              </w:sdtContent>
            </w:sdt>
            <w:r w:rsidR="002356BB" w:rsidRPr="00607B1A">
              <w:t xml:space="preserve"> Incident Actions – Security Inside the </w:t>
            </w:r>
            <w:r w:rsidR="003E0D2E">
              <w:t>FAC</w:t>
            </w:r>
            <w:r w:rsidR="002356BB" w:rsidRPr="00607B1A">
              <w:t>:</w:t>
            </w:r>
          </w:p>
          <w:p w14:paraId="48C05EBE" w14:textId="0A06B4F9" w:rsidR="002356BB" w:rsidRPr="006B4BCA" w:rsidRDefault="00D127A8" w:rsidP="00340BF7">
            <w:pPr>
              <w:pStyle w:val="TableParagraph2"/>
            </w:pPr>
            <w:sdt>
              <w:sdtPr>
                <w:id w:val="843969107"/>
                <w14:checkbox>
                  <w14:checked w14:val="0"/>
                  <w14:checkedState w14:val="2612" w14:font="MS Gothic"/>
                  <w14:uncheckedState w14:val="2610" w14:font="MS Gothic"/>
                </w14:checkbox>
              </w:sdtPr>
              <w:sdtEndPr/>
              <w:sdtContent>
                <w:r w:rsidR="002356BB" w:rsidRPr="00607B1A">
                  <w:rPr>
                    <w:rFonts w:ascii="Segoe UI Symbol" w:hAnsi="Segoe UI Symbol"/>
                  </w:rPr>
                  <w:t>☐</w:t>
                </w:r>
              </w:sdtContent>
            </w:sdt>
            <w:r w:rsidR="002356BB" w:rsidRPr="00607B1A">
              <w:t xml:space="preserve"> Prev</w:t>
            </w:r>
            <w:r w:rsidR="002356BB" w:rsidRPr="006B4BCA">
              <w:t>ent unauthorized access to all ingress</w:t>
            </w:r>
            <w:r w:rsidR="005B1704" w:rsidRPr="006B4BCA">
              <w:t xml:space="preserve"> and </w:t>
            </w:r>
            <w:r w:rsidR="002356BB" w:rsidRPr="006B4BCA">
              <w:t>egress points</w:t>
            </w:r>
            <w:r w:rsidR="005B1704" w:rsidRPr="006B4BCA">
              <w:t xml:space="preserve"> of the F</w:t>
            </w:r>
            <w:r w:rsidR="006B4BCA" w:rsidRPr="006B4BCA">
              <w:t>A</w:t>
            </w:r>
            <w:r w:rsidR="005B1704" w:rsidRPr="006B4BCA">
              <w:t xml:space="preserve">C </w:t>
            </w:r>
            <w:r w:rsidR="005D58F3" w:rsidRPr="006B4BCA">
              <w:t>site</w:t>
            </w:r>
            <w:r w:rsidR="002356BB" w:rsidRPr="006B4BCA">
              <w:t>.</w:t>
            </w:r>
          </w:p>
          <w:p w14:paraId="16FF8275" w14:textId="4B7259C8" w:rsidR="002356BB" w:rsidRPr="006B4BCA" w:rsidRDefault="00D127A8" w:rsidP="006B4BCA">
            <w:pPr>
              <w:pStyle w:val="TableParagraph2"/>
            </w:pPr>
            <w:sdt>
              <w:sdtPr>
                <w:id w:val="-1013682380"/>
                <w14:checkbox>
                  <w14:checked w14:val="0"/>
                  <w14:checkedState w14:val="2612" w14:font="MS Gothic"/>
                  <w14:uncheckedState w14:val="2610" w14:font="MS Gothic"/>
                </w14:checkbox>
              </w:sdtPr>
              <w:sdtEndPr/>
              <w:sdtContent>
                <w:r w:rsidR="002356BB" w:rsidRPr="006B4BCA">
                  <w:rPr>
                    <w:rFonts w:ascii="Segoe UI Symbol" w:hAnsi="Segoe UI Symbol" w:cs="Segoe UI Symbol"/>
                  </w:rPr>
                  <w:t>☐</w:t>
                </w:r>
              </w:sdtContent>
            </w:sdt>
            <w:r w:rsidR="002356BB" w:rsidRPr="006B4BCA">
              <w:t xml:space="preserve"> All authorized persons seeking admittance into the </w:t>
            </w:r>
            <w:r w:rsidR="003E0D2E" w:rsidRPr="006B4BCA">
              <w:t>FAC</w:t>
            </w:r>
            <w:r w:rsidR="002356BB" w:rsidRPr="006B4BCA">
              <w:t xml:space="preserve"> are subject to a cursory weapons search by law enforcement personnel.</w:t>
            </w:r>
          </w:p>
          <w:p w14:paraId="633C7767" w14:textId="5971C594" w:rsidR="002356BB" w:rsidRPr="006B4BCA" w:rsidRDefault="00D127A8" w:rsidP="006B4BCA">
            <w:pPr>
              <w:pStyle w:val="TableParagraph2"/>
            </w:pPr>
            <w:sdt>
              <w:sdtPr>
                <w:id w:val="2065057639"/>
                <w14:checkbox>
                  <w14:checked w14:val="0"/>
                  <w14:checkedState w14:val="2612" w14:font="MS Gothic"/>
                  <w14:uncheckedState w14:val="2610" w14:font="MS Gothic"/>
                </w14:checkbox>
              </w:sdtPr>
              <w:sdtEndPr/>
              <w:sdtContent>
                <w:r w:rsidR="002356BB" w:rsidRPr="006B4BCA">
                  <w:rPr>
                    <w:rFonts w:ascii="Segoe UI Symbol" w:hAnsi="Segoe UI Symbol" w:cs="Segoe UI Symbol"/>
                  </w:rPr>
                  <w:t>☐</w:t>
                </w:r>
              </w:sdtContent>
            </w:sdt>
            <w:r w:rsidR="002356BB" w:rsidRPr="006B4BCA">
              <w:t xml:space="preserve"> A portable metal or weapons detector may be used in addition to or in lieu of a cursory weapons search by law enforcement personnel. All sworn law enforcement officers are exempt from the no weapons policy of the </w:t>
            </w:r>
            <w:r w:rsidR="003E0D2E" w:rsidRPr="006B4BCA">
              <w:t>FAC</w:t>
            </w:r>
            <w:r w:rsidR="002356BB" w:rsidRPr="006B4BCA">
              <w:t>.</w:t>
            </w:r>
          </w:p>
          <w:p w14:paraId="21BD8D67" w14:textId="08E41E6E" w:rsidR="002356BB" w:rsidRPr="006B4BCA" w:rsidRDefault="00D127A8" w:rsidP="006B4BCA">
            <w:pPr>
              <w:pStyle w:val="TableParagraph2"/>
            </w:pPr>
            <w:sdt>
              <w:sdtPr>
                <w:id w:val="-1949759613"/>
                <w14:checkbox>
                  <w14:checked w14:val="0"/>
                  <w14:checkedState w14:val="2612" w14:font="MS Gothic"/>
                  <w14:uncheckedState w14:val="2610" w14:font="MS Gothic"/>
                </w14:checkbox>
              </w:sdtPr>
              <w:sdtEndPr/>
              <w:sdtContent>
                <w:r w:rsidR="002356BB" w:rsidRPr="006B4BCA">
                  <w:rPr>
                    <w:rFonts w:ascii="Segoe UI Symbol" w:hAnsi="Segoe UI Symbol" w:cs="Segoe UI Symbol"/>
                  </w:rPr>
                  <w:t>☐</w:t>
                </w:r>
              </w:sdtContent>
            </w:sdt>
            <w:r w:rsidR="002356BB" w:rsidRPr="006B4BCA">
              <w:t xml:space="preserve"> Ensure that only authorized persons are allowed admittance to the restricted area – law enforcement, Information Branch personnel, and escorted families. Law enforcement shall provide perimeter security to prevent access </w:t>
            </w:r>
            <w:r w:rsidR="005B1704" w:rsidRPr="006B4BCA">
              <w:t>by</w:t>
            </w:r>
            <w:r w:rsidR="002356BB" w:rsidRPr="006B4BCA">
              <w:t xml:space="preserve"> unauthorized persons.</w:t>
            </w:r>
          </w:p>
          <w:p w14:paraId="7FE659DE" w14:textId="3653F82F" w:rsidR="002356BB" w:rsidRPr="006B4BCA" w:rsidRDefault="00D127A8" w:rsidP="006B4BCA">
            <w:pPr>
              <w:pStyle w:val="TableParagraph2"/>
            </w:pPr>
            <w:sdt>
              <w:sdtPr>
                <w:id w:val="1795013440"/>
                <w14:checkbox>
                  <w14:checked w14:val="0"/>
                  <w14:checkedState w14:val="2612" w14:font="MS Gothic"/>
                  <w14:uncheckedState w14:val="2610" w14:font="MS Gothic"/>
                </w14:checkbox>
              </w:sdtPr>
              <w:sdtEndPr/>
              <w:sdtContent>
                <w:r w:rsidR="002356BB" w:rsidRPr="006B4BCA">
                  <w:rPr>
                    <w:rFonts w:ascii="Segoe UI Symbol" w:hAnsi="Segoe UI Symbol" w:cs="Segoe UI Symbol"/>
                  </w:rPr>
                  <w:t>☐</w:t>
                </w:r>
              </w:sdtContent>
            </w:sdt>
            <w:r w:rsidR="002356BB" w:rsidRPr="006B4BCA">
              <w:t xml:space="preserve"> </w:t>
            </w:r>
            <w:r w:rsidR="00F1021B">
              <w:t>In coordination with the Childcare Unit, e</w:t>
            </w:r>
            <w:r w:rsidR="002356BB" w:rsidRPr="006B4BCA">
              <w:t>nsure that individuals picking up children from the care facility are the legal guardian or authorized family representative.</w:t>
            </w:r>
          </w:p>
          <w:p w14:paraId="4312955B" w14:textId="77777777" w:rsidR="002356BB" w:rsidRPr="006B4BCA" w:rsidRDefault="00D127A8" w:rsidP="006B4BCA">
            <w:pPr>
              <w:pStyle w:val="TableParagraph2"/>
            </w:pPr>
            <w:sdt>
              <w:sdtPr>
                <w:id w:val="-281572501"/>
                <w14:checkbox>
                  <w14:checked w14:val="0"/>
                  <w14:checkedState w14:val="2612" w14:font="MS Gothic"/>
                  <w14:uncheckedState w14:val="2610" w14:font="MS Gothic"/>
                </w14:checkbox>
              </w:sdtPr>
              <w:sdtEndPr/>
              <w:sdtContent>
                <w:r w:rsidR="002356BB" w:rsidRPr="006B4BCA">
                  <w:rPr>
                    <w:rFonts w:ascii="Segoe UI Symbol" w:hAnsi="Segoe UI Symbol" w:cs="Segoe UI Symbol"/>
                  </w:rPr>
                  <w:t>☐</w:t>
                </w:r>
              </w:sdtContent>
            </w:sdt>
            <w:r w:rsidR="002356BB" w:rsidRPr="006B4BCA">
              <w:t xml:space="preserve"> Provide security presence to all family briefings.</w:t>
            </w:r>
          </w:p>
          <w:p w14:paraId="6E2D5977" w14:textId="36943D68" w:rsidR="002356BB" w:rsidRPr="006B4BCA" w:rsidRDefault="00D127A8" w:rsidP="006B4BCA">
            <w:pPr>
              <w:pStyle w:val="TableParagraph2"/>
            </w:pPr>
            <w:sdt>
              <w:sdtPr>
                <w:id w:val="-651058173"/>
                <w14:checkbox>
                  <w14:checked w14:val="0"/>
                  <w14:checkedState w14:val="2612" w14:font="MS Gothic"/>
                  <w14:uncheckedState w14:val="2610" w14:font="MS Gothic"/>
                </w14:checkbox>
              </w:sdtPr>
              <w:sdtEndPr/>
              <w:sdtContent>
                <w:r w:rsidR="002356BB" w:rsidRPr="006B4BCA">
                  <w:rPr>
                    <w:rFonts w:ascii="Segoe UI Symbol" w:hAnsi="Segoe UI Symbol" w:cs="Segoe UI Symbol"/>
                  </w:rPr>
                  <w:t>☐</w:t>
                </w:r>
              </w:sdtContent>
            </w:sdt>
            <w:r w:rsidR="002356BB" w:rsidRPr="006B4BCA">
              <w:t xml:space="preserve"> Escort non-badged personnel who are authorized to be on</w:t>
            </w:r>
            <w:r w:rsidR="00964BA4">
              <w:t xml:space="preserve"> </w:t>
            </w:r>
            <w:r w:rsidR="002356BB" w:rsidRPr="006B4BCA">
              <w:t>site at the</w:t>
            </w:r>
            <w:r w:rsidR="00573967">
              <w:t xml:space="preserve"> </w:t>
            </w:r>
            <w:r w:rsidR="00482F56">
              <w:t>FAC</w:t>
            </w:r>
            <w:r w:rsidR="005B1704" w:rsidRPr="006B4BCA">
              <w:t xml:space="preserve"> temporarily</w:t>
            </w:r>
            <w:r w:rsidR="00EA5914" w:rsidRPr="006B4BCA">
              <w:t xml:space="preserve"> (</w:t>
            </w:r>
            <w:r w:rsidR="002356BB" w:rsidRPr="006B4BCA">
              <w:t>e.</w:t>
            </w:r>
            <w:r w:rsidR="005B1704" w:rsidRPr="006B4BCA">
              <w:t>g.,</w:t>
            </w:r>
            <w:r w:rsidR="002356BB" w:rsidRPr="006B4BCA">
              <w:t xml:space="preserve"> vendor, maintenance, or delivery personnel).</w:t>
            </w:r>
          </w:p>
          <w:p w14:paraId="5CCE2A95" w14:textId="3F1C9741" w:rsidR="002356BB" w:rsidRPr="00607B1A" w:rsidRDefault="00D127A8" w:rsidP="006B4BCA">
            <w:pPr>
              <w:pStyle w:val="TableParagraph2"/>
            </w:pPr>
            <w:sdt>
              <w:sdtPr>
                <w:id w:val="1771970320"/>
                <w14:checkbox>
                  <w14:checked w14:val="0"/>
                  <w14:checkedState w14:val="2612" w14:font="MS Gothic"/>
                  <w14:uncheckedState w14:val="2610" w14:font="MS Gothic"/>
                </w14:checkbox>
              </w:sdtPr>
              <w:sdtEndPr/>
              <w:sdtContent>
                <w:r w:rsidR="002356BB" w:rsidRPr="006B4BCA">
                  <w:rPr>
                    <w:rFonts w:ascii="Segoe UI Symbol" w:hAnsi="Segoe UI Symbol" w:cs="Segoe UI Symbol"/>
                  </w:rPr>
                  <w:t>☐</w:t>
                </w:r>
              </w:sdtContent>
            </w:sdt>
            <w:r w:rsidR="002356BB" w:rsidRPr="006B4BCA">
              <w:t xml:space="preserve"> Imm</w:t>
            </w:r>
            <w:r w:rsidR="002356BB" w:rsidRPr="00607B1A">
              <w:t xml:space="preserve">ediately address any potential threats to </w:t>
            </w:r>
            <w:r w:rsidR="003E0D2E">
              <w:t>FAC</w:t>
            </w:r>
            <w:r w:rsidR="002356BB" w:rsidRPr="00607B1A">
              <w:t xml:space="preserve"> operations and the safety of those located therein to include:</w:t>
            </w:r>
          </w:p>
          <w:p w14:paraId="6C4475CF" w14:textId="783708B0" w:rsidR="002356BB" w:rsidRPr="00607B1A" w:rsidRDefault="002356BB" w:rsidP="00B82DDD">
            <w:pPr>
              <w:pStyle w:val="ListParagraph"/>
              <w:numPr>
                <w:ilvl w:val="2"/>
                <w:numId w:val="44"/>
              </w:numPr>
              <w:ind w:left="1980"/>
              <w:rPr>
                <w:kern w:val="28"/>
              </w:rPr>
            </w:pPr>
            <w:r w:rsidRPr="00607B1A">
              <w:rPr>
                <w:kern w:val="28"/>
              </w:rPr>
              <w:t xml:space="preserve">Civil </w:t>
            </w:r>
            <w:r w:rsidR="005D58F3" w:rsidRPr="00B82DDD">
              <w:rPr>
                <w:kern w:val="28"/>
              </w:rPr>
              <w:t>disturbance</w:t>
            </w:r>
            <w:r w:rsidR="00C757B1">
              <w:rPr>
                <w:kern w:val="28"/>
              </w:rPr>
              <w:t>.</w:t>
            </w:r>
          </w:p>
          <w:p w14:paraId="196884AE" w14:textId="4AA0F723" w:rsidR="002356BB" w:rsidRPr="00607B1A" w:rsidRDefault="002356BB" w:rsidP="00B82DDD">
            <w:pPr>
              <w:pStyle w:val="ListParagraph"/>
              <w:numPr>
                <w:ilvl w:val="2"/>
                <w:numId w:val="44"/>
              </w:numPr>
              <w:ind w:left="1980"/>
              <w:rPr>
                <w:kern w:val="28"/>
              </w:rPr>
            </w:pPr>
            <w:r w:rsidRPr="00607B1A">
              <w:rPr>
                <w:kern w:val="28"/>
              </w:rPr>
              <w:t xml:space="preserve">Emotionally </w:t>
            </w:r>
            <w:r w:rsidR="005D58F3" w:rsidRPr="00B82DDD">
              <w:rPr>
                <w:kern w:val="28"/>
              </w:rPr>
              <w:t>distraught</w:t>
            </w:r>
            <w:r w:rsidR="00EA5914" w:rsidRPr="00B82DDD">
              <w:rPr>
                <w:kern w:val="28"/>
              </w:rPr>
              <w:t xml:space="preserve"> </w:t>
            </w:r>
            <w:r w:rsidR="005D58F3" w:rsidRPr="00B82DDD">
              <w:rPr>
                <w:kern w:val="28"/>
              </w:rPr>
              <w:t>person</w:t>
            </w:r>
            <w:r w:rsidR="00C757B1">
              <w:rPr>
                <w:kern w:val="28"/>
              </w:rPr>
              <w:t>.</w:t>
            </w:r>
          </w:p>
          <w:p w14:paraId="59B6D210" w14:textId="5A1E27F1" w:rsidR="002356BB" w:rsidRPr="00607B1A" w:rsidRDefault="002356BB" w:rsidP="00B82DDD">
            <w:pPr>
              <w:pStyle w:val="ListParagraph"/>
              <w:numPr>
                <w:ilvl w:val="2"/>
                <w:numId w:val="44"/>
              </w:numPr>
              <w:ind w:left="1980"/>
              <w:rPr>
                <w:kern w:val="28"/>
              </w:rPr>
            </w:pPr>
            <w:r w:rsidRPr="00607B1A">
              <w:rPr>
                <w:kern w:val="28"/>
              </w:rPr>
              <w:t xml:space="preserve">Explosive </w:t>
            </w:r>
            <w:r w:rsidR="005D58F3" w:rsidRPr="00B82DDD">
              <w:rPr>
                <w:kern w:val="28"/>
              </w:rPr>
              <w:t>device, bomb</w:t>
            </w:r>
            <w:r w:rsidR="00EA5914" w:rsidRPr="00B82DDD">
              <w:rPr>
                <w:kern w:val="28"/>
              </w:rPr>
              <w:t xml:space="preserve"> </w:t>
            </w:r>
            <w:r w:rsidR="005D58F3" w:rsidRPr="00B82DDD">
              <w:rPr>
                <w:kern w:val="28"/>
              </w:rPr>
              <w:t>threat</w:t>
            </w:r>
            <w:r w:rsidR="00C757B1">
              <w:rPr>
                <w:kern w:val="28"/>
              </w:rPr>
              <w:t>.</w:t>
            </w:r>
          </w:p>
          <w:p w14:paraId="55A59B42" w14:textId="6296337E" w:rsidR="002356BB" w:rsidRPr="00607B1A" w:rsidRDefault="002356BB" w:rsidP="00B82DDD">
            <w:pPr>
              <w:pStyle w:val="ListParagraph"/>
              <w:numPr>
                <w:ilvl w:val="2"/>
                <w:numId w:val="44"/>
              </w:numPr>
              <w:ind w:left="1980"/>
              <w:rPr>
                <w:kern w:val="28"/>
              </w:rPr>
            </w:pPr>
            <w:r w:rsidRPr="00607B1A">
              <w:rPr>
                <w:kern w:val="28"/>
              </w:rPr>
              <w:t xml:space="preserve">Hostage </w:t>
            </w:r>
            <w:r w:rsidR="005D58F3" w:rsidRPr="00B82DDD">
              <w:rPr>
                <w:kern w:val="28"/>
              </w:rPr>
              <w:t>incident</w:t>
            </w:r>
            <w:r w:rsidR="00C757B1">
              <w:rPr>
                <w:kern w:val="28"/>
              </w:rPr>
              <w:t>.</w:t>
            </w:r>
          </w:p>
          <w:p w14:paraId="4D421EF3" w14:textId="062A39E1" w:rsidR="002356BB" w:rsidRPr="00607B1A" w:rsidRDefault="002356BB" w:rsidP="00B82DDD">
            <w:pPr>
              <w:pStyle w:val="ListParagraph"/>
              <w:numPr>
                <w:ilvl w:val="2"/>
                <w:numId w:val="44"/>
              </w:numPr>
              <w:ind w:left="1980"/>
              <w:rPr>
                <w:kern w:val="28"/>
              </w:rPr>
            </w:pPr>
            <w:r w:rsidRPr="00607B1A">
              <w:rPr>
                <w:kern w:val="28"/>
              </w:rPr>
              <w:t xml:space="preserve">Sniper </w:t>
            </w:r>
            <w:r w:rsidR="005D58F3" w:rsidRPr="00B82DDD">
              <w:rPr>
                <w:kern w:val="28"/>
              </w:rPr>
              <w:t>incident</w:t>
            </w:r>
            <w:r w:rsidR="00C757B1">
              <w:rPr>
                <w:kern w:val="28"/>
              </w:rPr>
              <w:t>.</w:t>
            </w:r>
          </w:p>
          <w:p w14:paraId="7CAA204C" w14:textId="0276326A" w:rsidR="002356BB" w:rsidRPr="00607B1A" w:rsidRDefault="002356BB" w:rsidP="00B82DDD">
            <w:pPr>
              <w:pStyle w:val="ListParagraph"/>
              <w:numPr>
                <w:ilvl w:val="2"/>
                <w:numId w:val="44"/>
              </w:numPr>
              <w:ind w:left="1980"/>
              <w:rPr>
                <w:kern w:val="28"/>
              </w:rPr>
            </w:pPr>
            <w:r w:rsidRPr="00607B1A">
              <w:rPr>
                <w:kern w:val="28"/>
              </w:rPr>
              <w:t xml:space="preserve">Special </w:t>
            </w:r>
            <w:r w:rsidR="005D58F3" w:rsidRPr="00B82DDD">
              <w:rPr>
                <w:kern w:val="28"/>
              </w:rPr>
              <w:t>event</w:t>
            </w:r>
            <w:r w:rsidR="00C757B1">
              <w:rPr>
                <w:kern w:val="28"/>
              </w:rPr>
              <w:t>.</w:t>
            </w:r>
          </w:p>
          <w:p w14:paraId="25A60384" w14:textId="2AA52FF5" w:rsidR="002356BB" w:rsidRPr="00607B1A" w:rsidRDefault="002356BB" w:rsidP="00B82DDD">
            <w:pPr>
              <w:pStyle w:val="ListParagraph"/>
              <w:numPr>
                <w:ilvl w:val="2"/>
                <w:numId w:val="44"/>
              </w:numPr>
              <w:ind w:left="1980"/>
              <w:rPr>
                <w:kern w:val="28"/>
              </w:rPr>
            </w:pPr>
            <w:r w:rsidRPr="00607B1A">
              <w:rPr>
                <w:kern w:val="28"/>
              </w:rPr>
              <w:t xml:space="preserve">Suspicious </w:t>
            </w:r>
            <w:r w:rsidR="005D58F3" w:rsidRPr="00B82DDD">
              <w:rPr>
                <w:kern w:val="28"/>
              </w:rPr>
              <w:t>package</w:t>
            </w:r>
            <w:r w:rsidR="005B1704" w:rsidRPr="00B82DDD">
              <w:rPr>
                <w:kern w:val="28"/>
              </w:rPr>
              <w:t>.</w:t>
            </w:r>
          </w:p>
          <w:p w14:paraId="19700D87" w14:textId="7884D536" w:rsidR="002356BB" w:rsidRPr="00607B1A" w:rsidRDefault="00D127A8" w:rsidP="00607B1A">
            <w:pPr>
              <w:pStyle w:val="TableParagraph"/>
              <w:rPr>
                <w:kern w:val="28"/>
              </w:rPr>
            </w:pPr>
            <w:sdt>
              <w:sdtPr>
                <w:rPr>
                  <w:kern w:val="28"/>
                </w:rPr>
                <w:id w:val="37999245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ncident Actions – Security Outside the </w:t>
            </w:r>
            <w:r w:rsidR="003E0D2E">
              <w:t>FAC</w:t>
            </w:r>
            <w:r w:rsidR="002356BB" w:rsidRPr="00607B1A">
              <w:rPr>
                <w:kern w:val="28"/>
              </w:rPr>
              <w:t>:</w:t>
            </w:r>
          </w:p>
          <w:p w14:paraId="7AC3AEA2" w14:textId="31DE6C75" w:rsidR="002356BB" w:rsidRDefault="00D127A8" w:rsidP="00607B1A">
            <w:pPr>
              <w:pStyle w:val="TableParagraph2"/>
              <w:rPr>
                <w:kern w:val="28"/>
              </w:rPr>
            </w:pPr>
            <w:sdt>
              <w:sdtPr>
                <w:rPr>
                  <w:kern w:val="28"/>
                </w:rPr>
                <w:id w:val="-25296683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lert local law enforcement to </w:t>
            </w:r>
            <w:r w:rsidR="003E0D2E">
              <w:t>FAC</w:t>
            </w:r>
            <w:r w:rsidR="002356BB" w:rsidRPr="00607B1A">
              <w:rPr>
                <w:kern w:val="28"/>
              </w:rPr>
              <w:t xml:space="preserve"> activation and missing persons operations (if </w:t>
            </w:r>
            <w:r w:rsidR="005B1704" w:rsidRPr="009F7E33">
              <w:t>c</w:t>
            </w:r>
            <w:r w:rsidR="00E7169A" w:rsidRPr="009F7E33">
              <w:t>ounty</w:t>
            </w:r>
            <w:r w:rsidR="002356BB" w:rsidRPr="00607B1A">
              <w:rPr>
                <w:kern w:val="28"/>
              </w:rPr>
              <w:t>/other law enforcement resources are utilized).</w:t>
            </w:r>
          </w:p>
          <w:p w14:paraId="3CF3A204" w14:textId="63B7359F" w:rsidR="00F63189" w:rsidRPr="00F63189" w:rsidRDefault="00D127A8" w:rsidP="00F63189">
            <w:pPr>
              <w:pStyle w:val="TableParagraph2"/>
            </w:pPr>
            <w:sdt>
              <w:sdtPr>
                <w:id w:val="-646893327"/>
                <w14:checkbox>
                  <w14:checked w14:val="0"/>
                  <w14:checkedState w14:val="2612" w14:font="MS Gothic"/>
                  <w14:uncheckedState w14:val="2610" w14:font="MS Gothic"/>
                </w14:checkbox>
              </w:sdtPr>
              <w:sdtEndPr/>
              <w:sdtContent>
                <w:r w:rsidR="00F63189" w:rsidRPr="006B4BCA">
                  <w:rPr>
                    <w:rFonts w:ascii="Segoe UI Symbol" w:hAnsi="Segoe UI Symbol" w:cs="Segoe UI Symbol"/>
                  </w:rPr>
                  <w:t>☐</w:t>
                </w:r>
              </w:sdtContent>
            </w:sdt>
            <w:r w:rsidR="00F63189" w:rsidRPr="006B4BCA">
              <w:t xml:space="preserve"> If media </w:t>
            </w:r>
            <w:r w:rsidR="00F63189">
              <w:t>are</w:t>
            </w:r>
            <w:r w:rsidR="00F63189" w:rsidRPr="006B4BCA">
              <w:t xml:space="preserve"> present, ensure that press members are kept in appointed areas and are allowed to interview authorities or families (if willing) only when appropriate.</w:t>
            </w:r>
          </w:p>
          <w:p w14:paraId="400F7EB4" w14:textId="004C3425" w:rsidR="002356BB" w:rsidRPr="00607B1A" w:rsidRDefault="00D127A8" w:rsidP="00607B1A">
            <w:pPr>
              <w:pStyle w:val="TableParagraph2"/>
              <w:rPr>
                <w:kern w:val="28"/>
              </w:rPr>
            </w:pPr>
            <w:sdt>
              <w:sdtPr>
                <w:rPr>
                  <w:kern w:val="28"/>
                </w:rPr>
                <w:id w:val="140032809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rescreen individuals as they approach the perimeter entrance of the </w:t>
            </w:r>
            <w:r w:rsidR="003E0D2E">
              <w:t>FAC</w:t>
            </w:r>
            <w:r w:rsidR="002356BB" w:rsidRPr="00607B1A">
              <w:rPr>
                <w:kern w:val="28"/>
              </w:rPr>
              <w:t xml:space="preserve"> (e.g., driveway). Media personnel will be directed to the media center.</w:t>
            </w:r>
          </w:p>
          <w:p w14:paraId="2D7C90FD" w14:textId="32E5DC2C" w:rsidR="002356BB" w:rsidRPr="00607B1A" w:rsidRDefault="00D127A8" w:rsidP="00607B1A">
            <w:pPr>
              <w:pStyle w:val="TableParagraph2"/>
              <w:rPr>
                <w:kern w:val="28"/>
              </w:rPr>
            </w:pPr>
            <w:sdt>
              <w:sdtPr>
                <w:rPr>
                  <w:kern w:val="28"/>
                </w:rPr>
                <w:id w:val="-50436772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stablish and enforce </w:t>
            </w:r>
            <w:r w:rsidR="003E0D2E">
              <w:t>FAC</w:t>
            </w:r>
            <w:r w:rsidR="002356BB" w:rsidRPr="00607B1A">
              <w:rPr>
                <w:kern w:val="28"/>
              </w:rPr>
              <w:t xml:space="preserve"> perimeter security.</w:t>
            </w:r>
          </w:p>
          <w:p w14:paraId="1ED30C55" w14:textId="553BF6C8" w:rsidR="002356BB" w:rsidRPr="00607B1A" w:rsidRDefault="00D127A8" w:rsidP="00607B1A">
            <w:pPr>
              <w:pStyle w:val="TableParagraph2"/>
              <w:rPr>
                <w:kern w:val="28"/>
              </w:rPr>
            </w:pPr>
            <w:sdt>
              <w:sdtPr>
                <w:rPr>
                  <w:kern w:val="28"/>
                </w:rPr>
                <w:id w:val="112728611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parking spaces around</w:t>
            </w:r>
            <w:r w:rsidR="00854CC9">
              <w:rPr>
                <w:kern w:val="28"/>
              </w:rPr>
              <w:t xml:space="preserve"> the</w:t>
            </w:r>
            <w:r w:rsidR="002356BB" w:rsidRPr="00607B1A">
              <w:rPr>
                <w:kern w:val="28"/>
              </w:rPr>
              <w:t xml:space="preserve"> </w:t>
            </w:r>
            <w:r w:rsidR="003E0D2E">
              <w:t>FAC</w:t>
            </w:r>
            <w:r w:rsidR="002356BB" w:rsidRPr="00607B1A">
              <w:rPr>
                <w:kern w:val="28"/>
              </w:rPr>
              <w:t>.</w:t>
            </w:r>
          </w:p>
          <w:p w14:paraId="218CEB3A" w14:textId="2C7640AD" w:rsidR="002356BB" w:rsidRPr="00607B1A" w:rsidRDefault="00D127A8" w:rsidP="00607B1A">
            <w:pPr>
              <w:pStyle w:val="TableParagraph2"/>
              <w:rPr>
                <w:kern w:val="28"/>
              </w:rPr>
            </w:pPr>
            <w:sdt>
              <w:sdtPr>
                <w:rPr>
                  <w:kern w:val="28"/>
                </w:rPr>
                <w:id w:val="-139604002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only official vehicles assigned to personnel at the </w:t>
            </w:r>
            <w:r w:rsidR="002356BB" w:rsidRPr="00D206A2">
              <w:rPr>
                <w:kern w:val="28"/>
              </w:rPr>
              <w:t>FAC</w:t>
            </w:r>
            <w:r w:rsidR="00854CC9">
              <w:rPr>
                <w:kern w:val="28"/>
              </w:rPr>
              <w:t xml:space="preserve"> and </w:t>
            </w:r>
            <w:r w:rsidR="002356BB" w:rsidRPr="00607B1A">
              <w:rPr>
                <w:kern w:val="28"/>
              </w:rPr>
              <w:t>autos operated by families are granted access to the restricted area.</w:t>
            </w:r>
          </w:p>
          <w:p w14:paraId="3628DB73" w14:textId="77777777" w:rsidR="002356BB" w:rsidRPr="00607B1A" w:rsidRDefault="00D127A8" w:rsidP="00607B1A">
            <w:pPr>
              <w:pStyle w:val="TableParagraph2"/>
              <w:rPr>
                <w:kern w:val="28"/>
              </w:rPr>
            </w:pPr>
            <w:sdt>
              <w:sdtPr>
                <w:rPr>
                  <w:kern w:val="28"/>
                </w:rPr>
                <w:id w:val="-180430614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xpedite vehicular traffic outside restricted areas.</w:t>
            </w:r>
          </w:p>
          <w:p w14:paraId="58779A46" w14:textId="6D2B4220" w:rsidR="002356BB" w:rsidRPr="00607B1A" w:rsidRDefault="00D127A8" w:rsidP="00607B1A">
            <w:pPr>
              <w:pStyle w:val="TableParagraph2"/>
              <w:rPr>
                <w:kern w:val="28"/>
              </w:rPr>
            </w:pPr>
            <w:sdt>
              <w:sdtPr>
                <w:rPr>
                  <w:kern w:val="28"/>
                </w:rPr>
                <w:id w:val="-180337618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fter-hours patrol of </w:t>
            </w:r>
            <w:r w:rsidR="003E0D2E">
              <w:t>FAC</w:t>
            </w:r>
            <w:r w:rsidR="002356BB" w:rsidRPr="00607B1A">
              <w:rPr>
                <w:kern w:val="28"/>
              </w:rPr>
              <w:t xml:space="preserve"> site.</w:t>
            </w:r>
          </w:p>
          <w:p w14:paraId="7F6664EA" w14:textId="4DEAB512" w:rsidR="002356BB" w:rsidRPr="00607B1A" w:rsidRDefault="00D127A8" w:rsidP="00607B1A">
            <w:pPr>
              <w:pStyle w:val="TableParagraph2"/>
              <w:rPr>
                <w:kern w:val="28"/>
              </w:rPr>
            </w:pPr>
            <w:sdt>
              <w:sdtPr>
                <w:rPr>
                  <w:kern w:val="28"/>
                </w:rPr>
                <w:id w:val="-55277587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ost appropriate </w:t>
            </w:r>
            <w:r w:rsidR="005B1704" w:rsidRPr="009F7E33">
              <w:t>signage, such as</w:t>
            </w:r>
            <w:r w:rsidR="00E7169A" w:rsidRPr="009F7E33">
              <w:t xml:space="preserve"> </w:t>
            </w:r>
            <w:r w:rsidR="002356BB" w:rsidRPr="00607B1A">
              <w:rPr>
                <w:kern w:val="28"/>
              </w:rPr>
              <w:t>“No Illegal Weapons Allowed on Site” and “All persons entering this facility are subject to search</w:t>
            </w:r>
            <w:r w:rsidR="003F793C" w:rsidRPr="009F7E33">
              <w:t>.”</w:t>
            </w:r>
          </w:p>
          <w:p w14:paraId="163A5E05" w14:textId="4403049C" w:rsidR="002356BB" w:rsidRPr="00607B1A" w:rsidRDefault="00D127A8" w:rsidP="00607B1A">
            <w:pPr>
              <w:pStyle w:val="TableParagraph2"/>
              <w:rPr>
                <w:kern w:val="28"/>
              </w:rPr>
            </w:pPr>
            <w:sdt>
              <w:sdtPr>
                <w:rPr>
                  <w:kern w:val="28"/>
                </w:rPr>
                <w:id w:val="-37423934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mmediately address any potential threats to </w:t>
            </w:r>
            <w:r w:rsidR="003E0D2E">
              <w:t>FAC</w:t>
            </w:r>
            <w:r w:rsidR="002356BB" w:rsidRPr="00607B1A">
              <w:rPr>
                <w:kern w:val="28"/>
              </w:rPr>
              <w:t xml:space="preserve"> operations and the safety of those located therein to include:</w:t>
            </w:r>
          </w:p>
          <w:p w14:paraId="5835A6C7" w14:textId="340225DC" w:rsidR="002356BB" w:rsidRPr="00607B1A" w:rsidRDefault="002356BB" w:rsidP="00620E4C">
            <w:pPr>
              <w:pStyle w:val="ListParagraph"/>
              <w:numPr>
                <w:ilvl w:val="2"/>
                <w:numId w:val="44"/>
              </w:numPr>
              <w:ind w:left="1980"/>
              <w:rPr>
                <w:kern w:val="28"/>
              </w:rPr>
            </w:pPr>
            <w:r w:rsidRPr="00607B1A">
              <w:rPr>
                <w:kern w:val="28"/>
              </w:rPr>
              <w:t xml:space="preserve">Civil </w:t>
            </w:r>
            <w:r w:rsidR="005D58F3" w:rsidRPr="00620E4C">
              <w:rPr>
                <w:kern w:val="28"/>
              </w:rPr>
              <w:t>dis</w:t>
            </w:r>
            <w:r w:rsidR="00E7169A" w:rsidRPr="00620E4C">
              <w:rPr>
                <w:kern w:val="28"/>
              </w:rPr>
              <w:t>turbance</w:t>
            </w:r>
            <w:r w:rsidR="00C757B1">
              <w:rPr>
                <w:kern w:val="28"/>
              </w:rPr>
              <w:t>.</w:t>
            </w:r>
          </w:p>
          <w:p w14:paraId="1D4C0CA4" w14:textId="4A0074A3" w:rsidR="002356BB" w:rsidRPr="00607B1A" w:rsidRDefault="002356BB" w:rsidP="00620E4C">
            <w:pPr>
              <w:pStyle w:val="ListParagraph"/>
              <w:numPr>
                <w:ilvl w:val="2"/>
                <w:numId w:val="44"/>
              </w:numPr>
              <w:ind w:left="1980"/>
              <w:rPr>
                <w:kern w:val="28"/>
              </w:rPr>
            </w:pPr>
            <w:r w:rsidRPr="00607B1A">
              <w:rPr>
                <w:kern w:val="28"/>
              </w:rPr>
              <w:t xml:space="preserve">Emotionally </w:t>
            </w:r>
            <w:r w:rsidR="005D58F3" w:rsidRPr="00620E4C">
              <w:rPr>
                <w:kern w:val="28"/>
              </w:rPr>
              <w:t>distraught</w:t>
            </w:r>
            <w:r w:rsidR="00E7169A" w:rsidRPr="00620E4C">
              <w:rPr>
                <w:kern w:val="28"/>
              </w:rPr>
              <w:t xml:space="preserve"> </w:t>
            </w:r>
            <w:r w:rsidR="005D58F3" w:rsidRPr="00620E4C">
              <w:rPr>
                <w:kern w:val="28"/>
              </w:rPr>
              <w:t>person</w:t>
            </w:r>
            <w:r w:rsidR="00C757B1">
              <w:rPr>
                <w:kern w:val="28"/>
              </w:rPr>
              <w:t>.</w:t>
            </w:r>
          </w:p>
          <w:p w14:paraId="098DBC15" w14:textId="7D05DF8A" w:rsidR="002356BB" w:rsidRPr="00607B1A" w:rsidRDefault="002356BB" w:rsidP="00620E4C">
            <w:pPr>
              <w:pStyle w:val="ListParagraph"/>
              <w:numPr>
                <w:ilvl w:val="2"/>
                <w:numId w:val="44"/>
              </w:numPr>
              <w:ind w:left="1980"/>
              <w:rPr>
                <w:kern w:val="28"/>
              </w:rPr>
            </w:pPr>
            <w:r w:rsidRPr="00607B1A">
              <w:rPr>
                <w:kern w:val="28"/>
              </w:rPr>
              <w:t xml:space="preserve">Explosive </w:t>
            </w:r>
            <w:r w:rsidR="005D58F3" w:rsidRPr="00620E4C">
              <w:rPr>
                <w:kern w:val="28"/>
              </w:rPr>
              <w:t>device, bomb</w:t>
            </w:r>
            <w:r w:rsidR="00E7169A" w:rsidRPr="00620E4C">
              <w:rPr>
                <w:kern w:val="28"/>
              </w:rPr>
              <w:t xml:space="preserve"> </w:t>
            </w:r>
            <w:r w:rsidR="005D58F3" w:rsidRPr="00620E4C">
              <w:rPr>
                <w:kern w:val="28"/>
              </w:rPr>
              <w:t>threat</w:t>
            </w:r>
            <w:r w:rsidR="00C757B1">
              <w:rPr>
                <w:kern w:val="28"/>
              </w:rPr>
              <w:t>.</w:t>
            </w:r>
          </w:p>
          <w:p w14:paraId="1D753691" w14:textId="538C02E4" w:rsidR="002356BB" w:rsidRPr="00607B1A" w:rsidRDefault="002356BB" w:rsidP="00620E4C">
            <w:pPr>
              <w:pStyle w:val="ListParagraph"/>
              <w:numPr>
                <w:ilvl w:val="2"/>
                <w:numId w:val="44"/>
              </w:numPr>
              <w:ind w:left="1980"/>
              <w:rPr>
                <w:kern w:val="28"/>
              </w:rPr>
            </w:pPr>
            <w:r w:rsidRPr="00607B1A">
              <w:rPr>
                <w:kern w:val="28"/>
              </w:rPr>
              <w:t xml:space="preserve">Hostage </w:t>
            </w:r>
            <w:r w:rsidR="005D58F3" w:rsidRPr="00620E4C">
              <w:rPr>
                <w:kern w:val="28"/>
              </w:rPr>
              <w:t>incident</w:t>
            </w:r>
            <w:r w:rsidR="00C757B1">
              <w:rPr>
                <w:kern w:val="28"/>
              </w:rPr>
              <w:t>.</w:t>
            </w:r>
          </w:p>
          <w:p w14:paraId="34BB1059" w14:textId="40BC0412" w:rsidR="002356BB" w:rsidRPr="00607B1A" w:rsidRDefault="002356BB" w:rsidP="00620E4C">
            <w:pPr>
              <w:pStyle w:val="ListParagraph"/>
              <w:numPr>
                <w:ilvl w:val="2"/>
                <w:numId w:val="44"/>
              </w:numPr>
              <w:ind w:left="1980"/>
              <w:rPr>
                <w:kern w:val="28"/>
              </w:rPr>
            </w:pPr>
            <w:r w:rsidRPr="00607B1A">
              <w:rPr>
                <w:kern w:val="28"/>
              </w:rPr>
              <w:t xml:space="preserve">Special </w:t>
            </w:r>
            <w:r w:rsidR="005D58F3" w:rsidRPr="00620E4C">
              <w:rPr>
                <w:kern w:val="28"/>
              </w:rPr>
              <w:t>event</w:t>
            </w:r>
            <w:r w:rsidR="00C757B1">
              <w:rPr>
                <w:kern w:val="28"/>
              </w:rPr>
              <w:t>.</w:t>
            </w:r>
          </w:p>
          <w:p w14:paraId="522B455A" w14:textId="295102E9" w:rsidR="002356BB" w:rsidRPr="00607B1A" w:rsidRDefault="002356BB" w:rsidP="00620E4C">
            <w:pPr>
              <w:pStyle w:val="ListParagraph"/>
              <w:numPr>
                <w:ilvl w:val="2"/>
                <w:numId w:val="44"/>
              </w:numPr>
              <w:ind w:left="1980"/>
              <w:rPr>
                <w:kern w:val="28"/>
              </w:rPr>
            </w:pPr>
            <w:r w:rsidRPr="00607B1A">
              <w:rPr>
                <w:kern w:val="28"/>
              </w:rPr>
              <w:t xml:space="preserve">Suspicious </w:t>
            </w:r>
            <w:r w:rsidR="005D58F3" w:rsidRPr="00620E4C">
              <w:rPr>
                <w:kern w:val="28"/>
              </w:rPr>
              <w:t>package</w:t>
            </w:r>
            <w:r w:rsidR="007156E9" w:rsidRPr="00620E4C">
              <w:rPr>
                <w:kern w:val="28"/>
              </w:rPr>
              <w:t>.</w:t>
            </w:r>
          </w:p>
          <w:p w14:paraId="6A2517EB" w14:textId="095565E6" w:rsidR="002356BB" w:rsidRPr="00607B1A" w:rsidRDefault="00D127A8" w:rsidP="00607B1A">
            <w:pPr>
              <w:pStyle w:val="TableParagraph"/>
              <w:rPr>
                <w:kern w:val="28"/>
              </w:rPr>
            </w:pPr>
            <w:sdt>
              <w:sdtPr>
                <w:rPr>
                  <w:kern w:val="28"/>
                </w:rPr>
                <w:id w:val="-4615291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nitially refer on-site mental health professionals to anyone inconsolable to the extent of not following direction, </w:t>
            </w:r>
            <w:r w:rsidR="002356BB" w:rsidRPr="00D206A2">
              <w:rPr>
                <w:kern w:val="28"/>
              </w:rPr>
              <w:t xml:space="preserve">and </w:t>
            </w:r>
            <w:r w:rsidR="002356BB" w:rsidRPr="00607B1A">
              <w:rPr>
                <w:kern w:val="28"/>
              </w:rPr>
              <w:t xml:space="preserve">only as a last resort detain the person and remove them to an isolated area </w:t>
            </w:r>
            <w:r w:rsidR="00054B9C" w:rsidRPr="009F7E33">
              <w:t xml:space="preserve">in </w:t>
            </w:r>
            <w:r w:rsidR="007156E9" w:rsidRPr="009F7E33">
              <w:t xml:space="preserve">the </w:t>
            </w:r>
            <w:r w:rsidR="00195910" w:rsidRPr="009F7E33">
              <w:t>F</w:t>
            </w:r>
            <w:r w:rsidR="00340BF7">
              <w:t>A</w:t>
            </w:r>
            <w:r w:rsidR="00195910" w:rsidRPr="009F7E33">
              <w:t>C</w:t>
            </w:r>
            <w:r w:rsidR="002356BB" w:rsidRPr="00607B1A">
              <w:rPr>
                <w:kern w:val="28"/>
              </w:rPr>
              <w:t>.</w:t>
            </w:r>
          </w:p>
          <w:p w14:paraId="2C137FD8" w14:textId="1E58ADF6" w:rsidR="002356BB" w:rsidRPr="00607B1A" w:rsidRDefault="00D127A8" w:rsidP="00607B1A">
            <w:pPr>
              <w:pStyle w:val="TableParagraph"/>
              <w:rPr>
                <w:kern w:val="28"/>
              </w:rPr>
            </w:pPr>
            <w:sdt>
              <w:sdtPr>
                <w:rPr>
                  <w:kern w:val="28"/>
                </w:rPr>
                <w:id w:val="10516630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nform Operations Section Chief of activities.</w:t>
            </w:r>
          </w:p>
          <w:p w14:paraId="0FC5E5DF" w14:textId="77777777" w:rsidR="00345AAE" w:rsidRDefault="00D127A8" w:rsidP="00607B1A">
            <w:pPr>
              <w:pStyle w:val="TableParagraph"/>
              <w:rPr>
                <w:kern w:val="28"/>
              </w:rPr>
            </w:pPr>
            <w:sdt>
              <w:sdtPr>
                <w:rPr>
                  <w:kern w:val="28"/>
                </w:rPr>
                <w:id w:val="132278509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briefings to ensure understanding of the current Incident Action Plan. </w:t>
            </w:r>
          </w:p>
          <w:p w14:paraId="4D7CD2DF" w14:textId="77777777" w:rsidR="00345AAE" w:rsidRPr="00607B1A" w:rsidRDefault="00D127A8" w:rsidP="00345AAE">
            <w:pPr>
              <w:pStyle w:val="TableParagraph"/>
              <w:rPr>
                <w:kern w:val="28"/>
              </w:rPr>
            </w:pPr>
            <w:sdt>
              <w:sdtPr>
                <w:rPr>
                  <w:kern w:val="28"/>
                </w:rPr>
                <w:id w:val="255727273"/>
                <w14:checkbox>
                  <w14:checked w14:val="0"/>
                  <w14:checkedState w14:val="2612" w14:font="MS Gothic"/>
                  <w14:uncheckedState w14:val="2610" w14:font="MS Gothic"/>
                </w14:checkbox>
              </w:sdtPr>
              <w:sdtEndPr/>
              <w:sdtContent>
                <w:r w:rsidR="00345AAE" w:rsidRPr="00607B1A">
                  <w:rPr>
                    <w:rFonts w:ascii="Segoe UI Symbol" w:hAnsi="Segoe UI Symbol"/>
                    <w:kern w:val="28"/>
                  </w:rPr>
                  <w:t>☐</w:t>
                </w:r>
              </w:sdtContent>
            </w:sdt>
            <w:r w:rsidR="00345AAE" w:rsidRPr="00607B1A">
              <w:rPr>
                <w:kern w:val="28"/>
              </w:rPr>
              <w:t xml:space="preserve"> </w:t>
            </w:r>
            <w:r w:rsidR="00345AAE" w:rsidRPr="003C5680">
              <w:rPr>
                <w:kern w:val="28"/>
              </w:rPr>
              <w:t>Participate in meetings and briefings as needed.</w:t>
            </w:r>
          </w:p>
          <w:p w14:paraId="6629FD31" w14:textId="701CFD89" w:rsidR="002356BB" w:rsidRPr="00D206A2" w:rsidRDefault="00D127A8" w:rsidP="001F4FE6">
            <w:pPr>
              <w:pStyle w:val="TableParagraph"/>
              <w:rPr>
                <w:kern w:val="28"/>
              </w:rPr>
            </w:pPr>
            <w:sdt>
              <w:sdtPr>
                <w:rPr>
                  <w:kern w:val="28"/>
                </w:rPr>
                <w:id w:val="181098283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mmunicate with, organize, and prepare assignments for Security Branch personnel. Develop and maintain a strategy to replenish and provide breaks for </w:t>
            </w:r>
            <w:r w:rsidR="00456ECF" w:rsidRPr="00D206A2">
              <w:rPr>
                <w:kern w:val="28"/>
              </w:rPr>
              <w:t>subordinate</w:t>
            </w:r>
            <w:r w:rsidR="00456ECF" w:rsidRPr="00607B1A">
              <w:rPr>
                <w:kern w:val="28"/>
              </w:rPr>
              <w:t xml:space="preserve"> </w:t>
            </w:r>
            <w:r w:rsidR="002356BB" w:rsidRPr="00607B1A">
              <w:rPr>
                <w:kern w:val="28"/>
              </w:rPr>
              <w:t>personnel. Make changes as necessary to branch organization, personnel assignments, and method of operation.</w:t>
            </w:r>
          </w:p>
          <w:p w14:paraId="37923DD9" w14:textId="1997FBC9" w:rsidR="002356BB" w:rsidRPr="00607B1A" w:rsidRDefault="00D127A8" w:rsidP="00607B1A">
            <w:pPr>
              <w:pStyle w:val="TableParagraph"/>
              <w:rPr>
                <w:kern w:val="28"/>
              </w:rPr>
            </w:pPr>
            <w:sdt>
              <w:sdtPr>
                <w:rPr>
                  <w:kern w:val="28"/>
                </w:rPr>
                <w:id w:val="191087799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tc>
      </w:tr>
      <w:tr w:rsidR="002356BB" w:rsidRPr="00D206A2" w14:paraId="0D54A194"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50EF747C" w14:textId="77777777" w:rsidR="002356BB" w:rsidRPr="00607B1A" w:rsidRDefault="002356BB" w:rsidP="00CE753D">
            <w:pPr>
              <w:pStyle w:val="Heading2"/>
              <w:rPr>
                <w:sz w:val="20"/>
              </w:rPr>
            </w:pPr>
            <w:r w:rsidRPr="00607B1A">
              <w:lastRenderedPageBreak/>
              <w:t>DEMOBILIZATION</w:t>
            </w:r>
          </w:p>
        </w:tc>
      </w:tr>
      <w:tr w:rsidR="002356BB" w:rsidRPr="00D206A2" w14:paraId="341B71D8"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6548D64D" w14:textId="693C9AEE" w:rsidR="002356BB" w:rsidRPr="00607B1A" w:rsidRDefault="00D127A8" w:rsidP="00607B1A">
            <w:pPr>
              <w:pStyle w:val="TableParagraph"/>
              <w:rPr>
                <w:kern w:val="28"/>
              </w:rPr>
            </w:pPr>
            <w:sdt>
              <w:sdtPr>
                <w:rPr>
                  <w:kern w:val="28"/>
                </w:rPr>
                <w:id w:val="-18961305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Demobilize site security, perimeter security, and badging stations.</w:t>
            </w:r>
            <w:r w:rsidR="002356BB" w:rsidRPr="00D206A2">
              <w:rPr>
                <w:kern w:val="28"/>
              </w:rPr>
              <w:t xml:space="preserve"> </w:t>
            </w:r>
          </w:p>
          <w:p w14:paraId="18D28D31" w14:textId="420CB4A6" w:rsidR="002356BB" w:rsidRPr="00607B1A" w:rsidRDefault="00D127A8" w:rsidP="00607B1A">
            <w:pPr>
              <w:pStyle w:val="TableParagraph"/>
              <w:rPr>
                <w:kern w:val="28"/>
              </w:rPr>
            </w:pPr>
            <w:sdt>
              <w:sdtPr>
                <w:rPr>
                  <w:kern w:val="28"/>
                </w:rPr>
                <w:id w:val="183903680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Notify all sworn and non-sworn staff </w:t>
            </w:r>
            <w:r w:rsidR="00054B9C" w:rsidRPr="009F7E33">
              <w:t>in</w:t>
            </w:r>
            <w:r w:rsidR="002356BB" w:rsidRPr="00607B1A">
              <w:rPr>
                <w:kern w:val="28"/>
              </w:rPr>
              <w:t xml:space="preserve"> the Security Branch that the </w:t>
            </w:r>
            <w:r w:rsidR="003E0D2E">
              <w:t>FAC</w:t>
            </w:r>
            <w:r w:rsidR="002356BB" w:rsidRPr="00607B1A">
              <w:rPr>
                <w:kern w:val="28"/>
              </w:rPr>
              <w:t xml:space="preserve"> is being demobilized.</w:t>
            </w:r>
          </w:p>
          <w:p w14:paraId="607F5608" w14:textId="24D44FD9" w:rsidR="002356BB" w:rsidRPr="00607B1A" w:rsidRDefault="00D127A8" w:rsidP="00607B1A">
            <w:pPr>
              <w:pStyle w:val="TableParagraph"/>
              <w:rPr>
                <w:kern w:val="28"/>
              </w:rPr>
            </w:pPr>
            <w:sdt>
              <w:sdtPr>
                <w:rPr>
                  <w:kern w:val="28"/>
                </w:rPr>
                <w:id w:val="-8098609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demobilization briefing with staff assigned to you.</w:t>
            </w:r>
          </w:p>
          <w:p w14:paraId="10146AD1" w14:textId="2E3EB547" w:rsidR="002356BB" w:rsidRPr="00607B1A" w:rsidRDefault="00D127A8" w:rsidP="00607B1A">
            <w:pPr>
              <w:pStyle w:val="TableParagraph"/>
              <w:rPr>
                <w:kern w:val="28"/>
              </w:rPr>
            </w:pPr>
            <w:sdt>
              <w:sdtPr>
                <w:rPr>
                  <w:kern w:val="28"/>
                </w:rPr>
                <w:id w:val="-137723374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turn equipment and unused supplies issued by the </w:t>
            </w:r>
            <w:r w:rsidR="003E0D2E">
              <w:t>FAC</w:t>
            </w:r>
            <w:r w:rsidR="002356BB" w:rsidRPr="00607B1A">
              <w:rPr>
                <w:kern w:val="28"/>
              </w:rPr>
              <w:t xml:space="preserve"> to the Logistics Section.</w:t>
            </w:r>
          </w:p>
          <w:p w14:paraId="4E2C490B" w14:textId="726C6646" w:rsidR="002356BB" w:rsidRPr="00607B1A" w:rsidRDefault="00D127A8" w:rsidP="00D4364B">
            <w:pPr>
              <w:pStyle w:val="TableParagraph"/>
              <w:rPr>
                <w:kern w:val="28"/>
              </w:rPr>
            </w:pPr>
            <w:sdt>
              <w:sdtPr>
                <w:rPr>
                  <w:kern w:val="28"/>
                </w:rPr>
                <w:id w:val="-126521632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rrange for</w:t>
            </w:r>
            <w:r w:rsidR="0048509B" w:rsidRPr="00D206A2">
              <w:rPr>
                <w:kern w:val="28"/>
              </w:rPr>
              <w:t xml:space="preserve"> </w:t>
            </w:r>
            <w:r w:rsidR="0048509B">
              <w:rPr>
                <w:kern w:val="28"/>
              </w:rPr>
              <w:t>the</w:t>
            </w:r>
            <w:r w:rsidR="002356BB" w:rsidRPr="00607B1A">
              <w:rPr>
                <w:kern w:val="28"/>
              </w:rPr>
              <w:t xml:space="preserve"> return of any agency-owned equipment (computers, etc.).</w:t>
            </w:r>
          </w:p>
          <w:p w14:paraId="13FB0031" w14:textId="2C16E27E" w:rsidR="002356BB" w:rsidRPr="00607B1A" w:rsidRDefault="00D127A8" w:rsidP="00607B1A">
            <w:pPr>
              <w:pStyle w:val="TableParagraph"/>
              <w:rPr>
                <w:kern w:val="28"/>
              </w:rPr>
            </w:pPr>
            <w:sdt>
              <w:sdtPr>
                <w:rPr>
                  <w:kern w:val="28"/>
                </w:rPr>
                <w:id w:val="-202623981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llect activity logs </w:t>
            </w:r>
            <w:r w:rsidR="00105F75" w:rsidRPr="00607B1A">
              <w:rPr>
                <w:kern w:val="28"/>
              </w:rPr>
              <w:t>(ICS Form 214)</w:t>
            </w:r>
            <w:r w:rsidR="00105F75">
              <w:rPr>
                <w:kern w:val="28"/>
              </w:rPr>
              <w:t xml:space="preserve"> </w:t>
            </w:r>
            <w:r w:rsidR="002356BB" w:rsidRPr="00607B1A">
              <w:rPr>
                <w:kern w:val="28"/>
              </w:rPr>
              <w:t>of subordinates</w:t>
            </w:r>
            <w:r w:rsidR="00105F75">
              <w:rPr>
                <w:kern w:val="28"/>
              </w:rPr>
              <w:t xml:space="preserve"> and</w:t>
            </w:r>
            <w:r w:rsidR="002356BB" w:rsidRPr="00607B1A">
              <w:rPr>
                <w:kern w:val="28"/>
              </w:rPr>
              <w:t xml:space="preserve"> complete your own</w:t>
            </w:r>
            <w:r w:rsidR="00105F75">
              <w:rPr>
                <w:kern w:val="28"/>
              </w:rPr>
              <w:t>. T</w:t>
            </w:r>
            <w:r w:rsidR="002356BB" w:rsidRPr="00607B1A">
              <w:rPr>
                <w:kern w:val="28"/>
              </w:rPr>
              <w:t>urn in all</w:t>
            </w:r>
            <w:r w:rsidR="00105F75">
              <w:rPr>
                <w:kern w:val="28"/>
              </w:rPr>
              <w:t xml:space="preserve"> </w:t>
            </w:r>
            <w:r w:rsidR="00105F75" w:rsidRPr="00B87338">
              <w:t>activity logs</w:t>
            </w:r>
            <w:r w:rsidR="002356BB" w:rsidRPr="00607B1A">
              <w:rPr>
                <w:kern w:val="28"/>
              </w:rPr>
              <w:t xml:space="preserve"> to </w:t>
            </w:r>
            <w:r w:rsidR="00105F75" w:rsidRPr="00B87338">
              <w:t>the Documentation Unit.</w:t>
            </w:r>
          </w:p>
          <w:p w14:paraId="02C7552E" w14:textId="45702D12" w:rsidR="002356BB" w:rsidRPr="00607B1A" w:rsidRDefault="00D127A8" w:rsidP="00607B1A">
            <w:pPr>
              <w:pStyle w:val="TableParagraph"/>
              <w:rPr>
                <w:kern w:val="28"/>
              </w:rPr>
            </w:pPr>
            <w:sdt>
              <w:sdtPr>
                <w:rPr>
                  <w:kern w:val="28"/>
                </w:rPr>
                <w:id w:val="3292919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ll documentation to include position checklists and evaluation forms. Turn in your radio.</w:t>
            </w:r>
          </w:p>
        </w:tc>
      </w:tr>
    </w:tbl>
    <w:p w14:paraId="52FD89D7" w14:textId="79229162" w:rsidR="002356BB" w:rsidRPr="00607B1A" w:rsidRDefault="002356BB" w:rsidP="002356BB">
      <w:pPr>
        <w:pStyle w:val="BodyText"/>
        <w:rPr>
          <w:rFonts w:ascii="Segoe UI Semilight" w:hAnsi="Segoe UI Semilight"/>
          <w:kern w:val="28"/>
          <w:sz w:val="20"/>
        </w:rPr>
      </w:pPr>
      <w:r w:rsidRPr="00607B1A">
        <w:rPr>
          <w:rFonts w:ascii="Segoe UI Semilight" w:hAnsi="Segoe UI Semilight"/>
          <w:kern w:val="28"/>
          <w:sz w:val="20"/>
        </w:rPr>
        <w:br w:type="page"/>
      </w:r>
    </w:p>
    <w:p w14:paraId="274AF37E" w14:textId="77777777" w:rsidR="00301913" w:rsidRPr="0091453D" w:rsidRDefault="00301913" w:rsidP="00B8786E">
      <w:pPr>
        <w:pStyle w:val="Heading1"/>
      </w:pPr>
      <w:bookmarkStart w:id="33" w:name="_Toc111450301"/>
      <w:r w:rsidRPr="00D206A2">
        <w:rPr>
          <w:spacing w:val="0"/>
        </w:rPr>
        <w:lastRenderedPageBreak/>
        <w:t>LOGISTICS SECTION CHIEF</w:t>
      </w:r>
      <w:bookmarkEnd w:id="33"/>
    </w:p>
    <w:tbl>
      <w:tblPr>
        <w:tblW w:w="108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890"/>
      </w:tblGrid>
      <w:tr w:rsidR="002356BB" w:rsidRPr="00D206A2" w14:paraId="5A8ADC70" w14:textId="77777777" w:rsidTr="00607B1A">
        <w:trPr>
          <w:trHeight w:val="20"/>
        </w:trPr>
        <w:tc>
          <w:tcPr>
            <w:tcW w:w="1089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FB44C9" w14:textId="3FDF7677" w:rsidR="002356BB" w:rsidRPr="00607B1A" w:rsidRDefault="00D206A2" w:rsidP="00607B1A">
            <w:pPr>
              <w:spacing w:before="60" w:after="60"/>
              <w:rPr>
                <w:rFonts w:ascii="Segoe UI Semilight" w:hAnsi="Segoe UI Semilight"/>
                <w:kern w:val="28"/>
              </w:rPr>
            </w:pPr>
            <w:r w:rsidRPr="00607B1A">
              <w:rPr>
                <w:rFonts w:ascii="Segoe UI Semilight" w:hAnsi="Segoe UI Semilight"/>
                <w:b/>
                <w:kern w:val="28"/>
              </w:rPr>
              <w:t xml:space="preserve">Mission: </w:t>
            </w:r>
            <w:r w:rsidR="002356BB" w:rsidRPr="00607B1A">
              <w:rPr>
                <w:rFonts w:ascii="Segoe UI Semilight" w:hAnsi="Segoe UI Semilight"/>
                <w:kern w:val="28"/>
              </w:rPr>
              <w:t xml:space="preserve">The </w:t>
            </w:r>
            <w:r w:rsidR="002356BB" w:rsidRPr="00D206A2">
              <w:rPr>
                <w:rFonts w:ascii="Segoe UI Semilight" w:hAnsi="Segoe UI Semilight" w:cs="Segoe UI Semilight"/>
                <w:kern w:val="28"/>
                <w:szCs w:val="20"/>
              </w:rPr>
              <w:t xml:space="preserve">mission of the </w:t>
            </w:r>
            <w:r w:rsidR="002356BB" w:rsidRPr="00607B1A">
              <w:rPr>
                <w:rFonts w:ascii="Segoe UI Semilight" w:hAnsi="Segoe UI Semilight"/>
                <w:kern w:val="28"/>
              </w:rPr>
              <w:t xml:space="preserve">Logistics Section Chief </w:t>
            </w:r>
            <w:r w:rsidR="002356BB" w:rsidRPr="00D206A2">
              <w:rPr>
                <w:rFonts w:ascii="Segoe UI Semilight" w:hAnsi="Segoe UI Semilight" w:cs="Segoe UI Semilight"/>
                <w:kern w:val="28"/>
                <w:szCs w:val="20"/>
              </w:rPr>
              <w:t>is to meet</w:t>
            </w:r>
            <w:r w:rsidR="002356BB" w:rsidRPr="00607B1A">
              <w:rPr>
                <w:rFonts w:ascii="Segoe UI Semilight" w:hAnsi="Segoe UI Semilight"/>
                <w:kern w:val="28"/>
              </w:rPr>
              <w:t xml:space="preserve"> all service and logistical needs for </w:t>
            </w:r>
            <w:r w:rsidR="002356BB" w:rsidRPr="008C4A2C">
              <w:rPr>
                <w:rFonts w:ascii="Segoe UI Semilight" w:hAnsi="Segoe UI Semilight" w:cs="Segoe UI Semilight"/>
                <w:kern w:val="28"/>
                <w:szCs w:val="20"/>
              </w:rPr>
              <w:t xml:space="preserve">the </w:t>
            </w:r>
            <w:r w:rsidR="008C4A2C" w:rsidRPr="008C4A2C">
              <w:rPr>
                <w:rFonts w:ascii="Segoe UI Semilight" w:hAnsi="Segoe UI Semilight" w:cs="Segoe UI Semilight"/>
                <w:kern w:val="28"/>
                <w:szCs w:val="20"/>
              </w:rPr>
              <w:t>Family Assistance Center (FAC)</w:t>
            </w:r>
            <w:r w:rsidR="002356BB" w:rsidRPr="008C4A2C">
              <w:rPr>
                <w:rFonts w:ascii="Segoe UI Semilight" w:hAnsi="Segoe UI Semilight" w:cs="Segoe UI Semilight"/>
                <w:kern w:val="28"/>
                <w:szCs w:val="20"/>
              </w:rPr>
              <w:t>, including ordering resources through appropriate procurement authorities</w:t>
            </w:r>
            <w:r w:rsidR="003C46CB" w:rsidRPr="008C4A2C">
              <w:rPr>
                <w:rFonts w:ascii="Segoe UI Semilight" w:hAnsi="Segoe UI Semilight" w:cs="Segoe UI Semilight"/>
                <w:kern w:val="28"/>
                <w:szCs w:val="20"/>
              </w:rPr>
              <w:t xml:space="preserve">, </w:t>
            </w:r>
            <w:r w:rsidR="002356BB" w:rsidRPr="008C4A2C">
              <w:rPr>
                <w:rFonts w:ascii="Segoe UI Semilight" w:hAnsi="Segoe UI Semilight" w:cs="Segoe UI Semilight"/>
                <w:kern w:val="28"/>
                <w:szCs w:val="20"/>
              </w:rPr>
              <w:t xml:space="preserve">and </w:t>
            </w:r>
            <w:r w:rsidR="002356BB" w:rsidRPr="00D206A2">
              <w:rPr>
                <w:rFonts w:ascii="Segoe UI Semilight" w:hAnsi="Segoe UI Semilight" w:cs="Segoe UI Semilight"/>
                <w:kern w:val="28"/>
                <w:szCs w:val="20"/>
              </w:rPr>
              <w:t>manag</w:t>
            </w:r>
            <w:r w:rsidR="00105F75">
              <w:rPr>
                <w:rFonts w:ascii="Segoe UI Semilight" w:hAnsi="Segoe UI Semilight" w:cs="Segoe UI Semilight"/>
                <w:kern w:val="28"/>
                <w:szCs w:val="20"/>
              </w:rPr>
              <w:t xml:space="preserve">ing </w:t>
            </w:r>
            <w:r w:rsidR="002356BB" w:rsidRPr="00607B1A">
              <w:rPr>
                <w:rFonts w:ascii="Segoe UI Semilight" w:hAnsi="Segoe UI Semilight"/>
                <w:kern w:val="28"/>
              </w:rPr>
              <w:t xml:space="preserve">information technology resources. </w:t>
            </w:r>
            <w:r w:rsidR="002356BB" w:rsidRPr="00D206A2">
              <w:rPr>
                <w:rFonts w:ascii="Segoe UI Semilight" w:hAnsi="Segoe UI Semilight" w:cs="Segoe UI Semilight"/>
                <w:kern w:val="28"/>
                <w:szCs w:val="20"/>
              </w:rPr>
              <w:t xml:space="preserve">The Logistics Section </w:t>
            </w:r>
            <w:r w:rsidR="003C46CB">
              <w:rPr>
                <w:rFonts w:ascii="Segoe UI Semilight" w:hAnsi="Segoe UI Semilight" w:cs="Segoe UI Semilight"/>
                <w:kern w:val="28"/>
                <w:szCs w:val="20"/>
              </w:rPr>
              <w:t xml:space="preserve">has </w:t>
            </w:r>
            <w:r w:rsidR="002356BB" w:rsidRPr="00D206A2">
              <w:rPr>
                <w:rFonts w:ascii="Segoe UI Semilight" w:hAnsi="Segoe UI Semilight" w:cs="Segoe UI Semilight"/>
                <w:kern w:val="28"/>
                <w:szCs w:val="20"/>
              </w:rPr>
              <w:t>two branches</w:t>
            </w:r>
            <w:r w:rsidR="003C46CB">
              <w:rPr>
                <w:rFonts w:ascii="Segoe UI Semilight" w:hAnsi="Segoe UI Semilight" w:cs="Segoe UI Semilight"/>
                <w:kern w:val="28"/>
                <w:szCs w:val="20"/>
              </w:rPr>
              <w:t>,</w:t>
            </w:r>
            <w:r w:rsidR="002356BB" w:rsidRPr="00D206A2">
              <w:rPr>
                <w:rFonts w:ascii="Segoe UI Semilight" w:hAnsi="Segoe UI Semilight" w:cs="Segoe UI Semilight"/>
                <w:kern w:val="28"/>
                <w:szCs w:val="20"/>
              </w:rPr>
              <w:t xml:space="preserve"> Resources and Ordering; two groups</w:t>
            </w:r>
            <w:r w:rsidR="003C46CB">
              <w:rPr>
                <w:rFonts w:ascii="Segoe UI Semilight" w:hAnsi="Segoe UI Semilight" w:cs="Segoe UI Semilight"/>
                <w:kern w:val="28"/>
                <w:szCs w:val="20"/>
              </w:rPr>
              <w:t xml:space="preserve">, </w:t>
            </w:r>
            <w:r w:rsidR="002356BB" w:rsidRPr="00D206A2">
              <w:rPr>
                <w:rFonts w:ascii="Segoe UI Semilight" w:hAnsi="Segoe UI Semilight" w:cs="Segoe UI Semilight"/>
                <w:kern w:val="28"/>
                <w:szCs w:val="20"/>
              </w:rPr>
              <w:t>Facilities and Personnel; and three units</w:t>
            </w:r>
            <w:r w:rsidR="003C46CB">
              <w:rPr>
                <w:rFonts w:ascii="Segoe UI Semilight" w:hAnsi="Segoe UI Semilight" w:cs="Segoe UI Semilight"/>
                <w:kern w:val="28"/>
                <w:szCs w:val="20"/>
              </w:rPr>
              <w:t>,</w:t>
            </w:r>
            <w:r w:rsidR="002356BB" w:rsidRPr="00D206A2">
              <w:rPr>
                <w:rFonts w:ascii="Segoe UI Semilight" w:hAnsi="Segoe UI Semilight" w:cs="Segoe UI Semilight"/>
                <w:kern w:val="28"/>
                <w:szCs w:val="20"/>
              </w:rPr>
              <w:t xml:space="preserve"> Equipment and Supplies, Food and Water, and Volunteer Coordination. </w:t>
            </w:r>
            <w:r w:rsidR="002356BB" w:rsidRPr="00607B1A">
              <w:rPr>
                <w:rFonts w:ascii="Segoe UI Semilight" w:hAnsi="Segoe UI Semilight"/>
                <w:kern w:val="28"/>
              </w:rPr>
              <w:t xml:space="preserve">The Logistics Section Chief reports to the </w:t>
            </w:r>
            <w:r w:rsidR="003E0D2E">
              <w:rPr>
                <w:rFonts w:ascii="Segoe UI Semilight" w:hAnsi="Segoe UI Semilight" w:cs="Segoe UI Semilight"/>
                <w:szCs w:val="20"/>
              </w:rPr>
              <w:t>FAC</w:t>
            </w:r>
            <w:r w:rsidR="002356BB" w:rsidRPr="00607B1A">
              <w:rPr>
                <w:rFonts w:ascii="Segoe UI Semilight" w:hAnsi="Segoe UI Semilight"/>
                <w:kern w:val="28"/>
              </w:rPr>
              <w:t xml:space="preserve"> Director.</w:t>
            </w:r>
          </w:p>
        </w:tc>
      </w:tr>
      <w:tr w:rsidR="002356BB" w:rsidRPr="00D206A2" w14:paraId="1B2719EC" w14:textId="77777777" w:rsidTr="00607B1A">
        <w:trPr>
          <w:trHeight w:val="20"/>
        </w:trPr>
        <w:tc>
          <w:tcPr>
            <w:tcW w:w="10890" w:type="dxa"/>
            <w:tcBorders>
              <w:top w:val="single" w:sz="4" w:space="0" w:color="auto"/>
              <w:left w:val="single" w:sz="4" w:space="0" w:color="auto"/>
              <w:bottom w:val="single" w:sz="4" w:space="0" w:color="auto"/>
              <w:right w:val="single" w:sz="4" w:space="0" w:color="auto"/>
            </w:tcBorders>
            <w:shd w:val="clear" w:color="auto" w:fill="C25432"/>
            <w:hideMark/>
          </w:tcPr>
          <w:p w14:paraId="1C3793A0" w14:textId="65C5DCC9" w:rsidR="002356BB" w:rsidRPr="00607B1A" w:rsidRDefault="002356BB" w:rsidP="00CE753D">
            <w:pPr>
              <w:pStyle w:val="Heading2"/>
              <w:rPr>
                <w:sz w:val="20"/>
              </w:rPr>
            </w:pPr>
            <w:r w:rsidRPr="00607B1A">
              <w:t>PRE-ACTIVATION</w:t>
            </w:r>
          </w:p>
        </w:tc>
      </w:tr>
      <w:tr w:rsidR="002356BB" w:rsidRPr="00D206A2" w14:paraId="7826CA06" w14:textId="77777777" w:rsidTr="00607B1A">
        <w:trPr>
          <w:trHeight w:val="20"/>
        </w:trPr>
        <w:tc>
          <w:tcPr>
            <w:tcW w:w="10890" w:type="dxa"/>
            <w:tcBorders>
              <w:top w:val="single" w:sz="4" w:space="0" w:color="auto"/>
              <w:left w:val="single" w:sz="4" w:space="0" w:color="auto"/>
              <w:bottom w:val="single" w:sz="4" w:space="0" w:color="auto"/>
              <w:right w:val="single" w:sz="4" w:space="0" w:color="auto"/>
            </w:tcBorders>
            <w:hideMark/>
          </w:tcPr>
          <w:p w14:paraId="7BDACA4E" w14:textId="19BD2C1A" w:rsidR="002356BB" w:rsidRPr="00607B1A" w:rsidRDefault="00D127A8" w:rsidP="00607B1A">
            <w:pPr>
              <w:pStyle w:val="TableParagraph"/>
              <w:rPr>
                <w:kern w:val="28"/>
              </w:rPr>
            </w:pPr>
            <w:sdt>
              <w:sdtPr>
                <w:rPr>
                  <w:kern w:val="28"/>
                </w:rPr>
                <w:id w:val="-65114141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orking with </w:t>
            </w:r>
            <w:r w:rsidR="003E0D2E">
              <w:t>FAC</w:t>
            </w:r>
            <w:r w:rsidR="002356BB" w:rsidRPr="00607B1A">
              <w:rPr>
                <w:kern w:val="28"/>
              </w:rPr>
              <w:t xml:space="preserve"> Command Staff, determine the number of staff anticipated to be assigned to the </w:t>
            </w:r>
            <w:r w:rsidR="003E0D2E">
              <w:t>FAC</w:t>
            </w:r>
            <w:r w:rsidR="002356BB" w:rsidRPr="00607B1A">
              <w:rPr>
                <w:kern w:val="28"/>
              </w:rPr>
              <w:t xml:space="preserve"> for the first operational period. Ensure adequate set-up of the </w:t>
            </w:r>
            <w:r w:rsidR="003E0D2E">
              <w:t>FAC</w:t>
            </w:r>
            <w:r w:rsidR="002356BB" w:rsidRPr="00607B1A">
              <w:rPr>
                <w:kern w:val="28"/>
              </w:rPr>
              <w:t>.</w:t>
            </w:r>
          </w:p>
          <w:p w14:paraId="13900F05" w14:textId="41702DC4" w:rsidR="002356BB" w:rsidRPr="00607B1A" w:rsidRDefault="00D127A8" w:rsidP="00607B1A">
            <w:pPr>
              <w:pStyle w:val="TableParagraph"/>
              <w:rPr>
                <w:kern w:val="28"/>
              </w:rPr>
            </w:pPr>
            <w:sdt>
              <w:sdtPr>
                <w:id w:val="-1165318978"/>
                <w14:checkbox>
                  <w14:checked w14:val="0"/>
                  <w14:checkedState w14:val="2612" w14:font="MS Gothic"/>
                  <w14:uncheckedState w14:val="2610" w14:font="MS Gothic"/>
                </w14:checkbox>
              </w:sdtPr>
              <w:sdtEndPr/>
              <w:sdtContent>
                <w:r w:rsidR="000B17F2" w:rsidRPr="009F7E33">
                  <w:rPr>
                    <w:rFonts w:ascii="Segoe UI Symbol" w:hAnsi="Segoe UI Symbol" w:cs="Segoe UI Symbol"/>
                  </w:rPr>
                  <w:t>☐</w:t>
                </w:r>
              </w:sdtContent>
            </w:sdt>
            <w:r w:rsidR="000B17F2" w:rsidRPr="009F7E33">
              <w:t xml:space="preserve"> </w:t>
            </w:r>
            <w:r w:rsidR="00F108FA">
              <w:t>Ensure</w:t>
            </w:r>
            <w:r w:rsidR="00313107" w:rsidRPr="009F7E33">
              <w:t xml:space="preserve"> </w:t>
            </w:r>
            <w:r w:rsidR="002356BB" w:rsidRPr="00D206A2">
              <w:rPr>
                <w:kern w:val="28"/>
              </w:rPr>
              <w:t>the FAC</w:t>
            </w:r>
            <w:r w:rsidR="002356BB" w:rsidRPr="00607B1A">
              <w:rPr>
                <w:kern w:val="28"/>
              </w:rPr>
              <w:t xml:space="preserve"> facility is in compliance with ADA regulations.</w:t>
            </w:r>
          </w:p>
          <w:p w14:paraId="189CEFE3" w14:textId="3E3AA72A" w:rsidR="002356BB" w:rsidRPr="00607B1A" w:rsidRDefault="00D127A8" w:rsidP="00607B1A">
            <w:pPr>
              <w:pStyle w:val="TableParagraph"/>
              <w:rPr>
                <w:kern w:val="28"/>
              </w:rPr>
            </w:pPr>
            <w:sdt>
              <w:sdtPr>
                <w:rPr>
                  <w:kern w:val="28"/>
                </w:rPr>
                <w:id w:val="80559533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view position checklists for subordinate positions. Brief subordinate staff and make task/job assignments by initiating the following:</w:t>
            </w:r>
          </w:p>
          <w:p w14:paraId="4DEDDACF" w14:textId="47440721" w:rsidR="002356BB" w:rsidRPr="00607B1A" w:rsidRDefault="00D127A8" w:rsidP="00607B1A">
            <w:pPr>
              <w:pStyle w:val="TableParagraph2"/>
              <w:rPr>
                <w:kern w:val="28"/>
              </w:rPr>
            </w:pPr>
            <w:sdt>
              <w:sdtPr>
                <w:rPr>
                  <w:kern w:val="28"/>
                </w:rPr>
                <w:id w:val="-158429145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ppoint a Resources Branch Director and Ordering Branch Director.</w:t>
            </w:r>
          </w:p>
          <w:p w14:paraId="38F00D38" w14:textId="7E6F821C" w:rsidR="002356BB" w:rsidRPr="00607B1A" w:rsidRDefault="00D127A8" w:rsidP="00607B1A">
            <w:pPr>
              <w:pStyle w:val="TableParagraph2"/>
              <w:rPr>
                <w:kern w:val="28"/>
              </w:rPr>
            </w:pPr>
            <w:sdt>
              <w:sdtPr>
                <w:rPr>
                  <w:kern w:val="28"/>
                </w:rPr>
                <w:id w:val="91813759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ordinate with each branch director to </w:t>
            </w:r>
            <w:r w:rsidR="00313107" w:rsidRPr="009F7E33">
              <w:t>develop</w:t>
            </w:r>
            <w:r w:rsidR="002356BB" w:rsidRPr="00607B1A">
              <w:rPr>
                <w:kern w:val="28"/>
              </w:rPr>
              <w:t xml:space="preserve"> a strategy to carry out the mission of their branch/unit.</w:t>
            </w:r>
          </w:p>
          <w:p w14:paraId="2607AD92" w14:textId="02448A5D" w:rsidR="002356BB" w:rsidRPr="00607B1A" w:rsidRDefault="00D127A8" w:rsidP="00607B1A">
            <w:pPr>
              <w:pStyle w:val="TableParagraph"/>
              <w:rPr>
                <w:kern w:val="28"/>
              </w:rPr>
            </w:pPr>
            <w:sdt>
              <w:sdtPr>
                <w:rPr>
                  <w:kern w:val="28"/>
                </w:rPr>
                <w:id w:val="-75297165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staff </w:t>
            </w:r>
            <w:r w:rsidR="00313107" w:rsidRPr="009F7E33">
              <w:t>ha</w:t>
            </w:r>
            <w:r w:rsidR="007D7742" w:rsidRPr="009F7E33">
              <w:t>ve</w:t>
            </w:r>
            <w:r w:rsidR="002356BB" w:rsidRPr="00607B1A">
              <w:rPr>
                <w:kern w:val="28"/>
              </w:rPr>
              <w:t xml:space="preserve"> a clear understanding of the incident objectives, their role, and the flow of operations.</w:t>
            </w:r>
          </w:p>
          <w:p w14:paraId="01D2FF77" w14:textId="3DC20317" w:rsidR="002356BB" w:rsidRPr="00607B1A" w:rsidRDefault="00D127A8" w:rsidP="00607B1A">
            <w:pPr>
              <w:pStyle w:val="TableParagraph"/>
              <w:rPr>
                <w:kern w:val="28"/>
              </w:rPr>
            </w:pPr>
            <w:sdt>
              <w:sdtPr>
                <w:rPr>
                  <w:kern w:val="28"/>
                </w:rPr>
                <w:id w:val="212496122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stablish contact with a representative of the host facility to coordinate </w:t>
            </w:r>
            <w:r w:rsidR="003E0D2E">
              <w:t>FAC</w:t>
            </w:r>
            <w:r w:rsidR="002356BB" w:rsidRPr="00607B1A">
              <w:rPr>
                <w:kern w:val="28"/>
              </w:rPr>
              <w:t xml:space="preserve"> activation/operation, obtain keys, arrange for utilities as required, bathroom, and cleaning supplies, etc.</w:t>
            </w:r>
          </w:p>
          <w:p w14:paraId="12D42DC5" w14:textId="78C635CA" w:rsidR="002356BB" w:rsidRPr="00607B1A" w:rsidRDefault="00D127A8" w:rsidP="00607B1A">
            <w:pPr>
              <w:pStyle w:val="TableParagraph"/>
              <w:rPr>
                <w:kern w:val="28"/>
              </w:rPr>
            </w:pPr>
            <w:sdt>
              <w:sdtPr>
                <w:rPr>
                  <w:kern w:val="28"/>
                </w:rPr>
                <w:id w:val="90109573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orking with the </w:t>
            </w:r>
            <w:r w:rsidR="003E0D2E">
              <w:t>FAC</w:t>
            </w:r>
            <w:r w:rsidR="002356BB" w:rsidRPr="00607B1A">
              <w:rPr>
                <w:kern w:val="28"/>
              </w:rPr>
              <w:t xml:space="preserve"> Command Staff and</w:t>
            </w:r>
            <w:r w:rsidR="00396006">
              <w:rPr>
                <w:kern w:val="28"/>
              </w:rPr>
              <w:t xml:space="preserve"> </w:t>
            </w:r>
            <w:r w:rsidR="002356BB" w:rsidRPr="00607B1A">
              <w:rPr>
                <w:kern w:val="28"/>
              </w:rPr>
              <w:t xml:space="preserve">Logistics Section personnel, develop the physical layout of the </w:t>
            </w:r>
            <w:r w:rsidR="003E0D2E">
              <w:t>FAC</w:t>
            </w:r>
            <w:r w:rsidR="002356BB" w:rsidRPr="00607B1A">
              <w:rPr>
                <w:kern w:val="28"/>
              </w:rPr>
              <w:t xml:space="preserve"> and prepare a facility diagram showing the location of all </w:t>
            </w:r>
            <w:r w:rsidR="003E0D2E">
              <w:t>FAC</w:t>
            </w:r>
            <w:r w:rsidR="002356BB" w:rsidRPr="00607B1A">
              <w:rPr>
                <w:kern w:val="28"/>
              </w:rPr>
              <w:t xml:space="preserve"> units and workstations.</w:t>
            </w:r>
          </w:p>
          <w:p w14:paraId="42463828" w14:textId="793CCD82" w:rsidR="002356BB" w:rsidRPr="00607B1A" w:rsidRDefault="00D127A8" w:rsidP="00607B1A">
            <w:pPr>
              <w:pStyle w:val="TableParagraph"/>
              <w:rPr>
                <w:kern w:val="28"/>
              </w:rPr>
            </w:pPr>
            <w:sdt>
              <w:sdtPr>
                <w:rPr>
                  <w:kern w:val="28"/>
                </w:rPr>
                <w:id w:val="83434746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stimate the resource types and quantities required for initial </w:t>
            </w:r>
            <w:r w:rsidR="003E0D2E">
              <w:t>FAC</w:t>
            </w:r>
            <w:r w:rsidR="002356BB" w:rsidRPr="00607B1A">
              <w:rPr>
                <w:kern w:val="28"/>
              </w:rPr>
              <w:t xml:space="preserve"> activation.</w:t>
            </w:r>
          </w:p>
          <w:p w14:paraId="1AE51D7E" w14:textId="4FCDA715" w:rsidR="002356BB" w:rsidRPr="00607B1A" w:rsidRDefault="00D127A8" w:rsidP="00607B1A">
            <w:pPr>
              <w:pStyle w:val="TableParagraph"/>
              <w:rPr>
                <w:kern w:val="28"/>
              </w:rPr>
            </w:pPr>
            <w:sdt>
              <w:sdtPr>
                <w:rPr>
                  <w:kern w:val="28"/>
                </w:rPr>
                <w:id w:val="168316942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From own resources or through vendors, arrange for the procurement, delivery, and installation of resources required for initial </w:t>
            </w:r>
            <w:r w:rsidR="003E0D2E">
              <w:t>FAC</w:t>
            </w:r>
            <w:r w:rsidR="002356BB" w:rsidRPr="00607B1A">
              <w:rPr>
                <w:kern w:val="28"/>
              </w:rPr>
              <w:t xml:space="preserve"> activation and for the initial operational period.</w:t>
            </w:r>
          </w:p>
          <w:p w14:paraId="62A91EC6" w14:textId="5B9535CE" w:rsidR="002356BB" w:rsidRPr="00607B1A" w:rsidRDefault="00D127A8" w:rsidP="00607B1A">
            <w:pPr>
              <w:pStyle w:val="TableParagraph"/>
              <w:rPr>
                <w:kern w:val="28"/>
              </w:rPr>
            </w:pPr>
            <w:sdt>
              <w:sdtPr>
                <w:rPr>
                  <w:kern w:val="28"/>
                </w:rPr>
                <w:id w:val="-5339522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f required, arrange for augmentation of the host facility infrastructure.</w:t>
            </w:r>
          </w:p>
          <w:p w14:paraId="3072AA79" w14:textId="3191A0B7" w:rsidR="002356BB" w:rsidRPr="00607B1A" w:rsidRDefault="00D127A8" w:rsidP="00607B1A">
            <w:pPr>
              <w:pStyle w:val="TableParagraph"/>
              <w:rPr>
                <w:kern w:val="28"/>
              </w:rPr>
            </w:pPr>
            <w:sdt>
              <w:sdtPr>
                <w:rPr>
                  <w:kern w:val="28"/>
                </w:rPr>
                <w:id w:val="-135773136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versee </w:t>
            </w:r>
            <w:r w:rsidR="003E0D2E">
              <w:t>FAC</w:t>
            </w:r>
            <w:r w:rsidR="002356BB" w:rsidRPr="00607B1A">
              <w:rPr>
                <w:kern w:val="28"/>
              </w:rPr>
              <w:t xml:space="preserve"> set-up. Test all equipment and systems to ensure operability.</w:t>
            </w:r>
          </w:p>
          <w:p w14:paraId="461A406F" w14:textId="4E544FCC" w:rsidR="002356BB" w:rsidRPr="00607B1A" w:rsidRDefault="00D127A8" w:rsidP="00607B1A">
            <w:pPr>
              <w:pStyle w:val="TableParagraph"/>
              <w:rPr>
                <w:kern w:val="28"/>
              </w:rPr>
            </w:pPr>
            <w:sdt>
              <w:sdtPr>
                <w:rPr>
                  <w:kern w:val="28"/>
                </w:rPr>
                <w:id w:val="-91077010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dvise </w:t>
            </w:r>
            <w:r w:rsidR="003E0D2E">
              <w:t>FAC</w:t>
            </w:r>
            <w:r w:rsidR="002356BB" w:rsidRPr="00607B1A">
              <w:rPr>
                <w:kern w:val="28"/>
              </w:rPr>
              <w:t xml:space="preserve"> Director when </w:t>
            </w:r>
            <w:r w:rsidR="003E0D2E">
              <w:t>FAC</w:t>
            </w:r>
            <w:r w:rsidR="002356BB" w:rsidRPr="00607B1A">
              <w:rPr>
                <w:kern w:val="28"/>
              </w:rPr>
              <w:t xml:space="preserve"> is ready for activation.</w:t>
            </w:r>
          </w:p>
        </w:tc>
      </w:tr>
      <w:tr w:rsidR="002356BB" w:rsidRPr="00D206A2" w14:paraId="2B61D1B3" w14:textId="77777777" w:rsidTr="00607B1A">
        <w:trPr>
          <w:trHeight w:val="20"/>
        </w:trPr>
        <w:tc>
          <w:tcPr>
            <w:tcW w:w="10890" w:type="dxa"/>
            <w:tcBorders>
              <w:top w:val="single" w:sz="4" w:space="0" w:color="auto"/>
              <w:left w:val="single" w:sz="4" w:space="0" w:color="auto"/>
              <w:bottom w:val="single" w:sz="4" w:space="0" w:color="auto"/>
              <w:right w:val="single" w:sz="4" w:space="0" w:color="auto"/>
            </w:tcBorders>
            <w:shd w:val="clear" w:color="auto" w:fill="205493"/>
            <w:hideMark/>
          </w:tcPr>
          <w:p w14:paraId="03213102" w14:textId="2318B78F" w:rsidR="002356BB" w:rsidRPr="00607B1A" w:rsidRDefault="002356BB" w:rsidP="00CE753D">
            <w:pPr>
              <w:pStyle w:val="Heading2"/>
              <w:rPr>
                <w:sz w:val="20"/>
              </w:rPr>
            </w:pPr>
            <w:r w:rsidRPr="00607B1A">
              <w:t>ACTIVATION</w:t>
            </w:r>
          </w:p>
        </w:tc>
      </w:tr>
      <w:tr w:rsidR="002356BB" w:rsidRPr="00D206A2" w14:paraId="21050274" w14:textId="77777777" w:rsidTr="00607B1A">
        <w:trPr>
          <w:trHeight w:val="20"/>
        </w:trPr>
        <w:tc>
          <w:tcPr>
            <w:tcW w:w="108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8BA69D" w14:textId="6BC90143" w:rsidR="002356BB" w:rsidRPr="00607B1A" w:rsidRDefault="00D127A8" w:rsidP="00607B1A">
            <w:pPr>
              <w:pStyle w:val="TableParagraph"/>
              <w:rPr>
                <w:kern w:val="28"/>
              </w:rPr>
            </w:pPr>
            <w:sdt>
              <w:sdtPr>
                <w:rPr>
                  <w:kern w:val="28"/>
                </w:rPr>
                <w:id w:val="-71481365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xml:space="preserve"> site, check in at the personnel check-in station in the reception area. Receive your assignment, materials, radio, reporting location/station, reporting time, and any special instructions. As time permits, review the layout of the </w:t>
            </w:r>
            <w:r w:rsidR="003E0D2E">
              <w:t>FAC</w:t>
            </w:r>
            <w:r w:rsidR="002356BB" w:rsidRPr="00607B1A">
              <w:rPr>
                <w:kern w:val="28"/>
              </w:rPr>
              <w:t>.</w:t>
            </w:r>
          </w:p>
          <w:p w14:paraId="1183A86F" w14:textId="6699461C" w:rsidR="002356BB" w:rsidRPr="00607B1A" w:rsidRDefault="00D127A8" w:rsidP="00607B1A">
            <w:pPr>
              <w:pStyle w:val="TableParagraph"/>
              <w:rPr>
                <w:kern w:val="28"/>
              </w:rPr>
            </w:pPr>
            <w:sdt>
              <w:sdtPr>
                <w:rPr>
                  <w:kern w:val="28"/>
                </w:rPr>
                <w:id w:val="-861750443"/>
                <w14:checkbox>
                  <w14:checked w14:val="0"/>
                  <w14:checkedState w14:val="2612" w14:font="MS Gothic"/>
                  <w14:uncheckedState w14:val="2610" w14:font="MS Gothic"/>
                </w14:checkbox>
              </w:sdtPr>
              <w:sdtEndPr/>
              <w:sdtContent>
                <w:r w:rsidR="002356BB" w:rsidRPr="00607B1A">
                  <w:rPr>
                    <w:rFonts w:ascii="MS Gothic" w:hAnsi="MS Gothic"/>
                    <w:kern w:val="28"/>
                  </w:rPr>
                  <w:t>☐</w:t>
                </w:r>
              </w:sdtContent>
            </w:sdt>
            <w:r w:rsidR="002356BB" w:rsidRPr="00607B1A">
              <w:rPr>
                <w:kern w:val="28"/>
              </w:rPr>
              <w:t xml:space="preserve"> Obtain and display the appropriate badge provided by </w:t>
            </w:r>
            <w:r w:rsidR="003E0D2E">
              <w:t>FAC</w:t>
            </w:r>
            <w:r w:rsidR="002356BB" w:rsidRPr="00607B1A">
              <w:rPr>
                <w:kern w:val="28"/>
              </w:rPr>
              <w:t xml:space="preserve"> staff and your agency identification.</w:t>
            </w:r>
          </w:p>
          <w:p w14:paraId="02E1642C" w14:textId="7D67949B" w:rsidR="002356BB" w:rsidRDefault="00D127A8" w:rsidP="00607B1A">
            <w:pPr>
              <w:pStyle w:val="TableParagraph"/>
              <w:rPr>
                <w:kern w:val="28"/>
              </w:rPr>
            </w:pPr>
            <w:sdt>
              <w:sdtPr>
                <w:rPr>
                  <w:kern w:val="28"/>
                </w:rPr>
                <w:id w:val="-1561707338"/>
                <w14:checkbox>
                  <w14:checked w14:val="0"/>
                  <w14:checkedState w14:val="2612" w14:font="MS Gothic"/>
                  <w14:uncheckedState w14:val="2610" w14:font="MS Gothic"/>
                </w14:checkbox>
              </w:sdtPr>
              <w:sdtEndPr/>
              <w:sdtContent>
                <w:r w:rsidR="002356BB" w:rsidRPr="00607B1A">
                  <w:rPr>
                    <w:rFonts w:ascii="MS Gothic" w:hAnsi="MS Gothic"/>
                    <w:kern w:val="28"/>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76169CF1" w14:textId="77777777" w:rsidR="00396006" w:rsidRPr="009F7E33" w:rsidRDefault="00D127A8" w:rsidP="00396006">
            <w:pPr>
              <w:pStyle w:val="TableParagraph"/>
              <w:tabs>
                <w:tab w:val="clear" w:pos="771"/>
                <w:tab w:val="left" w:pos="770"/>
              </w:tabs>
              <w:spacing w:before="118"/>
              <w:ind w:left="266"/>
            </w:pPr>
            <w:sdt>
              <w:sdtPr>
                <w:id w:val="-330765105"/>
                <w14:checkbox>
                  <w14:checked w14:val="0"/>
                  <w14:checkedState w14:val="2612" w14:font="MS Gothic"/>
                  <w14:uncheckedState w14:val="2610" w14:font="MS Gothic"/>
                </w14:checkbox>
              </w:sdtPr>
              <w:sdtEndPr/>
              <w:sdtContent>
                <w:r w:rsidR="00396006" w:rsidRPr="009F7E33">
                  <w:rPr>
                    <w:rFonts w:ascii="Segoe UI Symbol" w:hAnsi="Segoe UI Symbol" w:cs="Segoe UI Symbol"/>
                  </w:rPr>
                  <w:t>☐</w:t>
                </w:r>
              </w:sdtContent>
            </w:sdt>
            <w:r w:rsidR="00396006" w:rsidRPr="009F7E33">
              <w:t xml:space="preserve"> Receive an initial</w:t>
            </w:r>
            <w:r w:rsidR="00396006" w:rsidRPr="00607B1A">
              <w:rPr>
                <w:kern w:val="28"/>
              </w:rPr>
              <w:t xml:space="preserve"> briefing </w:t>
            </w:r>
            <w:r w:rsidR="00396006" w:rsidRPr="009F7E33">
              <w:t>that may include the following:</w:t>
            </w:r>
          </w:p>
          <w:p w14:paraId="5C8FB765" w14:textId="77777777" w:rsidR="00396006" w:rsidRPr="001822CD" w:rsidRDefault="00D127A8" w:rsidP="00396006">
            <w:pPr>
              <w:pStyle w:val="TableParagraph2"/>
            </w:pPr>
            <w:sdt>
              <w:sdtPr>
                <w:id w:val="757415263"/>
                <w14:checkbox>
                  <w14:checked w14:val="0"/>
                  <w14:checkedState w14:val="2612" w14:font="MS Gothic"/>
                  <w14:uncheckedState w14:val="2610" w14:font="MS Gothic"/>
                </w14:checkbox>
              </w:sdtPr>
              <w:sdtEndPr/>
              <w:sdtContent>
                <w:r w:rsidR="00396006" w:rsidRPr="009F7E33">
                  <w:rPr>
                    <w:rFonts w:ascii="Segoe UI Symbol" w:hAnsi="Segoe UI Symbol" w:cs="Segoe UI Symbol"/>
                  </w:rPr>
                  <w:t>☐</w:t>
                </w:r>
              </w:sdtContent>
            </w:sdt>
            <w:r w:rsidR="00396006" w:rsidRPr="009F7E33">
              <w:t xml:space="preserve"> Review complet</w:t>
            </w:r>
            <w:r w:rsidR="00396006" w:rsidRPr="001822CD">
              <w:t>ed ICS 201 form</w:t>
            </w:r>
            <w:r w:rsidR="00396006">
              <w:t>.</w:t>
            </w:r>
          </w:p>
          <w:p w14:paraId="107B829F" w14:textId="77777777" w:rsidR="00396006" w:rsidRPr="001822CD" w:rsidRDefault="00D127A8" w:rsidP="00396006">
            <w:pPr>
              <w:pStyle w:val="TableParagraph2"/>
            </w:pPr>
            <w:sdt>
              <w:sdtPr>
                <w:id w:val="-1014996914"/>
                <w14:checkbox>
                  <w14:checked w14:val="0"/>
                  <w14:checkedState w14:val="2612" w14:font="MS Gothic"/>
                  <w14:uncheckedState w14:val="2610" w14:font="MS Gothic"/>
                </w14:checkbox>
              </w:sdtPr>
              <w:sdtEndPr/>
              <w:sdtContent>
                <w:r w:rsidR="00396006" w:rsidRPr="001822CD">
                  <w:rPr>
                    <w:rFonts w:ascii="Segoe UI Symbol" w:hAnsi="Segoe UI Symbol" w:cs="Segoe UI Symbol"/>
                  </w:rPr>
                  <w:t>☐</w:t>
                </w:r>
              </w:sdtContent>
            </w:sdt>
            <w:r w:rsidR="00396006" w:rsidRPr="001822CD">
              <w:t xml:space="preserve"> Synopsis of the incident</w:t>
            </w:r>
            <w:r w:rsidR="00396006">
              <w:t>.</w:t>
            </w:r>
          </w:p>
          <w:p w14:paraId="6D4EDAEF" w14:textId="77777777" w:rsidR="00396006" w:rsidRPr="001822CD" w:rsidRDefault="00D127A8" w:rsidP="00396006">
            <w:pPr>
              <w:pStyle w:val="TableParagraph2"/>
            </w:pPr>
            <w:sdt>
              <w:sdtPr>
                <w:id w:val="-202403799"/>
                <w14:checkbox>
                  <w14:checked w14:val="0"/>
                  <w14:checkedState w14:val="2612" w14:font="MS Gothic"/>
                  <w14:uncheckedState w14:val="2610" w14:font="MS Gothic"/>
                </w14:checkbox>
              </w:sdtPr>
              <w:sdtEndPr/>
              <w:sdtContent>
                <w:r w:rsidR="00396006" w:rsidRPr="001822CD">
                  <w:rPr>
                    <w:rFonts w:ascii="Segoe UI Symbol" w:hAnsi="Segoe UI Symbol" w:cs="Segoe UI Symbol"/>
                  </w:rPr>
                  <w:t>☐</w:t>
                </w:r>
              </w:sdtContent>
            </w:sdt>
            <w:r w:rsidR="00396006" w:rsidRPr="001822CD">
              <w:t xml:space="preserve"> Priorities and objectives</w:t>
            </w:r>
            <w:r w:rsidR="00396006">
              <w:t>.</w:t>
            </w:r>
          </w:p>
          <w:p w14:paraId="0532067A" w14:textId="77777777" w:rsidR="00396006" w:rsidRPr="001822CD" w:rsidRDefault="00D127A8" w:rsidP="00396006">
            <w:pPr>
              <w:pStyle w:val="TableParagraph2"/>
            </w:pPr>
            <w:sdt>
              <w:sdtPr>
                <w:id w:val="-893113869"/>
                <w14:checkbox>
                  <w14:checked w14:val="0"/>
                  <w14:checkedState w14:val="2612" w14:font="MS Gothic"/>
                  <w14:uncheckedState w14:val="2610" w14:font="MS Gothic"/>
                </w14:checkbox>
              </w:sdtPr>
              <w:sdtEndPr/>
              <w:sdtContent>
                <w:r w:rsidR="00396006" w:rsidRPr="001822CD">
                  <w:rPr>
                    <w:rFonts w:ascii="Segoe UI Symbol" w:hAnsi="Segoe UI Symbol" w:cs="Segoe UI Symbol"/>
                  </w:rPr>
                  <w:t>☐</w:t>
                </w:r>
              </w:sdtContent>
            </w:sdt>
            <w:r w:rsidR="00396006" w:rsidRPr="001822CD">
              <w:t xml:space="preserve"> Code of Conduct</w:t>
            </w:r>
            <w:r w:rsidR="00396006">
              <w:t>.</w:t>
            </w:r>
          </w:p>
          <w:p w14:paraId="6B2F2F57" w14:textId="77777777" w:rsidR="00396006" w:rsidRPr="001822CD" w:rsidRDefault="00D127A8" w:rsidP="00396006">
            <w:pPr>
              <w:pStyle w:val="TableParagraph2"/>
            </w:pPr>
            <w:sdt>
              <w:sdtPr>
                <w:id w:val="-1460493703"/>
                <w14:checkbox>
                  <w14:checked w14:val="0"/>
                  <w14:checkedState w14:val="2612" w14:font="MS Gothic"/>
                  <w14:uncheckedState w14:val="2610" w14:font="MS Gothic"/>
                </w14:checkbox>
              </w:sdtPr>
              <w:sdtEndPr/>
              <w:sdtContent>
                <w:r w:rsidR="00396006" w:rsidRPr="001822CD">
                  <w:rPr>
                    <w:rFonts w:ascii="Segoe UI Symbol" w:hAnsi="Segoe UI Symbol" w:cs="Segoe UI Symbol"/>
                  </w:rPr>
                  <w:t>☐</w:t>
                </w:r>
              </w:sdtContent>
            </w:sdt>
            <w:r w:rsidR="00396006" w:rsidRPr="001822CD">
              <w:t xml:space="preserve"> </w:t>
            </w:r>
            <w:r w:rsidR="00396006">
              <w:t>Facility logistics and layout.</w:t>
            </w:r>
          </w:p>
          <w:p w14:paraId="0C37FF37" w14:textId="77777777" w:rsidR="00396006" w:rsidRPr="001822CD" w:rsidRDefault="00D127A8" w:rsidP="00396006">
            <w:pPr>
              <w:pStyle w:val="TableParagraph2"/>
            </w:pPr>
            <w:sdt>
              <w:sdtPr>
                <w:id w:val="1855446655"/>
                <w14:checkbox>
                  <w14:checked w14:val="0"/>
                  <w14:checkedState w14:val="2612" w14:font="MS Gothic"/>
                  <w14:uncheckedState w14:val="2610" w14:font="MS Gothic"/>
                </w14:checkbox>
              </w:sdtPr>
              <w:sdtEndPr/>
              <w:sdtContent>
                <w:r w:rsidR="00396006" w:rsidRPr="001822CD">
                  <w:rPr>
                    <w:rFonts w:ascii="Segoe UI Symbol" w:hAnsi="Segoe UI Symbol" w:cs="Segoe UI Symbol"/>
                  </w:rPr>
                  <w:t>☐</w:t>
                </w:r>
              </w:sdtContent>
            </w:sdt>
            <w:r w:rsidR="00396006" w:rsidRPr="001822CD">
              <w:t xml:space="preserve"> Synopsis of the services provided at the</w:t>
            </w:r>
            <w:r w:rsidR="00396006">
              <w:t xml:space="preserve"> FAC</w:t>
            </w:r>
            <w:r w:rsidR="00396006" w:rsidRPr="001822CD">
              <w:t>, including for people with disabilities/access and functional needs</w:t>
            </w:r>
            <w:r w:rsidR="00396006">
              <w:t>.</w:t>
            </w:r>
          </w:p>
          <w:p w14:paraId="5B4695F4" w14:textId="77777777" w:rsidR="00396006" w:rsidRPr="001822CD" w:rsidRDefault="00D127A8" w:rsidP="00396006">
            <w:pPr>
              <w:pStyle w:val="TableParagraph2"/>
            </w:pPr>
            <w:sdt>
              <w:sdtPr>
                <w:id w:val="-3903119"/>
                <w14:checkbox>
                  <w14:checked w14:val="0"/>
                  <w14:checkedState w14:val="2612" w14:font="MS Gothic"/>
                  <w14:uncheckedState w14:val="2610" w14:font="MS Gothic"/>
                </w14:checkbox>
              </w:sdtPr>
              <w:sdtEndPr/>
              <w:sdtContent>
                <w:r w:rsidR="00396006" w:rsidRPr="001822CD">
                  <w:rPr>
                    <w:rFonts w:ascii="Segoe UI Symbol" w:hAnsi="Segoe UI Symbol" w:cs="Segoe UI Symbol"/>
                  </w:rPr>
                  <w:t>☐</w:t>
                </w:r>
              </w:sdtContent>
            </w:sdt>
            <w:r w:rsidR="00396006" w:rsidRPr="001822CD">
              <w:t xml:space="preserve"> Staffing organization and work tasks</w:t>
            </w:r>
            <w:r w:rsidR="00396006">
              <w:t>.</w:t>
            </w:r>
          </w:p>
          <w:p w14:paraId="3DF39B97" w14:textId="77777777" w:rsidR="00396006" w:rsidRPr="001822CD" w:rsidRDefault="00D127A8" w:rsidP="00396006">
            <w:pPr>
              <w:pStyle w:val="TableParagraph2"/>
            </w:pPr>
            <w:sdt>
              <w:sdtPr>
                <w:id w:val="1703053810"/>
                <w14:checkbox>
                  <w14:checked w14:val="0"/>
                  <w14:checkedState w14:val="2612" w14:font="MS Gothic"/>
                  <w14:uncheckedState w14:val="2610" w14:font="MS Gothic"/>
                </w14:checkbox>
              </w:sdtPr>
              <w:sdtEndPr/>
              <w:sdtContent>
                <w:r w:rsidR="00396006" w:rsidRPr="001822CD">
                  <w:rPr>
                    <w:rFonts w:ascii="Segoe UI Symbol" w:hAnsi="Segoe UI Symbol" w:cs="Segoe UI Symbol"/>
                  </w:rPr>
                  <w:t>☐</w:t>
                </w:r>
              </w:sdtContent>
            </w:sdt>
            <w:r w:rsidR="00396006" w:rsidRPr="001822CD">
              <w:t xml:space="preserve"> The date, time, and location that the F</w:t>
            </w:r>
            <w:r w:rsidR="00396006">
              <w:t>A</w:t>
            </w:r>
            <w:r w:rsidR="00396006" w:rsidRPr="001822CD">
              <w:t>C will be activated</w:t>
            </w:r>
            <w:r w:rsidR="00396006">
              <w:t>.</w:t>
            </w:r>
          </w:p>
          <w:p w14:paraId="09BD0110" w14:textId="6B4AD5D1" w:rsidR="00396006" w:rsidRPr="00396006" w:rsidRDefault="00D127A8" w:rsidP="00396006">
            <w:pPr>
              <w:pStyle w:val="TableParagraph2"/>
            </w:pPr>
            <w:sdt>
              <w:sdtPr>
                <w:id w:val="1561054856"/>
                <w14:checkbox>
                  <w14:checked w14:val="0"/>
                  <w14:checkedState w14:val="2612" w14:font="MS Gothic"/>
                  <w14:uncheckedState w14:val="2610" w14:font="MS Gothic"/>
                </w14:checkbox>
              </w:sdtPr>
              <w:sdtEndPr/>
              <w:sdtContent>
                <w:r w:rsidR="00396006" w:rsidRPr="001822CD">
                  <w:rPr>
                    <w:rFonts w:ascii="Segoe UI Symbol" w:hAnsi="Segoe UI Symbol" w:cs="Segoe UI Symbol"/>
                  </w:rPr>
                  <w:t>☐</w:t>
                </w:r>
              </w:sdtContent>
            </w:sdt>
            <w:r w:rsidR="00396006" w:rsidRPr="001822CD">
              <w:t xml:space="preserve"> Resources availab</w:t>
            </w:r>
            <w:r w:rsidR="00396006" w:rsidRPr="009F7E33">
              <w:t>le for maintaining situational awarenes</w:t>
            </w:r>
            <w:r w:rsidR="00396006" w:rsidRPr="00C86758">
              <w:t>s (e.g., the FAC Informati</w:t>
            </w:r>
            <w:r w:rsidR="00396006" w:rsidRPr="009F7E33">
              <w:t xml:space="preserve">on Branch, local activated </w:t>
            </w:r>
            <w:r w:rsidR="00834B69">
              <w:t>emergency operations centers (</w:t>
            </w:r>
            <w:r w:rsidR="00396006" w:rsidRPr="009F7E33">
              <w:t>EOCs</w:t>
            </w:r>
            <w:r w:rsidR="00834B69">
              <w:t>)</w:t>
            </w:r>
            <w:r w:rsidR="00396006" w:rsidRPr="009F7E33">
              <w:t>).</w:t>
            </w:r>
          </w:p>
          <w:p w14:paraId="34A7B466" w14:textId="4D32AD79" w:rsidR="002356BB" w:rsidRPr="00607B1A" w:rsidRDefault="00D127A8" w:rsidP="00607B1A">
            <w:pPr>
              <w:pStyle w:val="TableParagraph"/>
              <w:rPr>
                <w:kern w:val="28"/>
              </w:rPr>
            </w:pPr>
            <w:sdt>
              <w:sdtPr>
                <w:rPr>
                  <w:kern w:val="28"/>
                </w:rPr>
                <w:id w:val="-146680529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w:t>
            </w:r>
            <w:r w:rsidR="007D7742" w:rsidRPr="009F7E33">
              <w:t>just</w:t>
            </w:r>
            <w:r w:rsidR="002356BB" w:rsidRPr="00607B1A">
              <w:rPr>
                <w:kern w:val="28"/>
              </w:rPr>
              <w:t>-in-</w:t>
            </w:r>
            <w:r w:rsidR="007D7742" w:rsidRPr="009F7E33">
              <w:t>time traini</w:t>
            </w:r>
            <w:r w:rsidR="00742977" w:rsidRPr="009F7E33">
              <w:t>ng</w:t>
            </w:r>
            <w:r w:rsidR="002356BB" w:rsidRPr="00607B1A">
              <w:rPr>
                <w:kern w:val="28"/>
              </w:rPr>
              <w:t>, if required. Review position checklists for and become familiar with the mission of the branches that report to you:</w:t>
            </w:r>
          </w:p>
          <w:p w14:paraId="75E70368" w14:textId="4F352798" w:rsidR="002356BB" w:rsidRPr="00607B1A" w:rsidRDefault="00D127A8" w:rsidP="00607B1A">
            <w:pPr>
              <w:pStyle w:val="TableParagraph2"/>
              <w:rPr>
                <w:kern w:val="28"/>
              </w:rPr>
            </w:pPr>
            <w:sdt>
              <w:sdtPr>
                <w:rPr>
                  <w:kern w:val="28"/>
                </w:rPr>
                <w:id w:val="54757955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sources Branch</w:t>
            </w:r>
            <w:r w:rsidR="00396006">
              <w:t>.</w:t>
            </w:r>
          </w:p>
          <w:p w14:paraId="3A7AABB6" w14:textId="453CC803" w:rsidR="002356BB" w:rsidRPr="00607B1A" w:rsidRDefault="00D127A8" w:rsidP="00607B1A">
            <w:pPr>
              <w:pStyle w:val="TableParagraph2"/>
              <w:rPr>
                <w:kern w:val="28"/>
              </w:rPr>
            </w:pPr>
            <w:sdt>
              <w:sdtPr>
                <w:rPr>
                  <w:kern w:val="28"/>
                </w:rPr>
                <w:id w:val="-125520206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rdering Branch</w:t>
            </w:r>
            <w:r w:rsidR="00396006">
              <w:rPr>
                <w:kern w:val="28"/>
              </w:rPr>
              <w:t>.</w:t>
            </w:r>
          </w:p>
          <w:p w14:paraId="0335221D" w14:textId="36F3B485" w:rsidR="002356BB" w:rsidRPr="00607B1A" w:rsidRDefault="00D127A8" w:rsidP="00607B1A">
            <w:pPr>
              <w:pStyle w:val="TableParagraph"/>
              <w:rPr>
                <w:kern w:val="28"/>
              </w:rPr>
            </w:pPr>
            <w:sdt>
              <w:sdtPr>
                <w:rPr>
                  <w:kern w:val="28"/>
                </w:rPr>
                <w:id w:val="202427049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the Resources Branch is prepared to provide</w:t>
            </w:r>
            <w:r w:rsidR="00742977" w:rsidRPr="009F7E33">
              <w:t xml:space="preserve"> </w:t>
            </w:r>
            <w:r w:rsidR="007D7742" w:rsidRPr="009F7E33">
              <w:t>the</w:t>
            </w:r>
            <w:r w:rsidR="00573967">
              <w:t xml:space="preserve"> </w:t>
            </w:r>
            <w:r w:rsidR="00482F56">
              <w:t>FAC</w:t>
            </w:r>
            <w:r w:rsidR="007D7742" w:rsidRPr="009F7E33">
              <w:t xml:space="preserve"> staff with</w:t>
            </w:r>
            <w:r w:rsidR="002356BB" w:rsidRPr="00607B1A">
              <w:rPr>
                <w:kern w:val="28"/>
              </w:rPr>
              <w:t xml:space="preserve"> computers or other electronic equipment; workstation telephone numbers; and </w:t>
            </w:r>
            <w:r w:rsidR="009E53F0">
              <w:rPr>
                <w:kern w:val="28"/>
              </w:rPr>
              <w:t>information</w:t>
            </w:r>
            <w:r w:rsidR="002356BB" w:rsidRPr="00607B1A">
              <w:rPr>
                <w:kern w:val="28"/>
              </w:rPr>
              <w:t xml:space="preserve"> on web access, communications systems, passwords, and other technology-related procedures</w:t>
            </w:r>
            <w:r w:rsidR="00742977" w:rsidRPr="009F7E33">
              <w:t>.</w:t>
            </w:r>
            <w:r w:rsidR="002356BB" w:rsidRPr="00607B1A">
              <w:rPr>
                <w:kern w:val="28"/>
              </w:rPr>
              <w:t xml:space="preserve"> Obtain equipment and supplies</w:t>
            </w:r>
            <w:r w:rsidR="003F793C" w:rsidRPr="009F7E33">
              <w:t>,</w:t>
            </w:r>
            <w:r w:rsidR="002356BB" w:rsidRPr="00607B1A">
              <w:rPr>
                <w:kern w:val="28"/>
              </w:rPr>
              <w:t xml:space="preserve"> as necessary.</w:t>
            </w:r>
          </w:p>
          <w:p w14:paraId="286A53F4" w14:textId="69720DF4" w:rsidR="002356BB" w:rsidRPr="00607B1A" w:rsidRDefault="00D127A8" w:rsidP="00607B1A">
            <w:pPr>
              <w:pStyle w:val="TableParagraph"/>
              <w:rPr>
                <w:kern w:val="28"/>
              </w:rPr>
            </w:pPr>
            <w:sdt>
              <w:sdtPr>
                <w:rPr>
                  <w:kern w:val="28"/>
                </w:rPr>
                <w:id w:val="80744025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834B69">
              <w:rPr>
                <w:kern w:val="28"/>
              </w:rPr>
              <w:t>Make contact with</w:t>
            </w:r>
            <w:r w:rsidR="002356BB" w:rsidRPr="00607B1A">
              <w:rPr>
                <w:kern w:val="28"/>
              </w:rPr>
              <w:t xml:space="preserve"> the EOC Logistics Section Chief.</w:t>
            </w:r>
          </w:p>
          <w:p w14:paraId="122391EF" w14:textId="2F001DD6" w:rsidR="002356BB" w:rsidRPr="00607B1A" w:rsidRDefault="00D127A8" w:rsidP="00607B1A">
            <w:pPr>
              <w:pStyle w:val="TableParagraph"/>
              <w:rPr>
                <w:kern w:val="28"/>
              </w:rPr>
            </w:pPr>
            <w:sdt>
              <w:sdtPr>
                <w:rPr>
                  <w:kern w:val="28"/>
                </w:rPr>
                <w:id w:val="-102262852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ubmit resource requests to </w:t>
            </w:r>
            <w:r w:rsidR="003E0D2E">
              <w:t>FAC</w:t>
            </w:r>
            <w:r w:rsidR="002356BB" w:rsidRPr="00607B1A">
              <w:rPr>
                <w:kern w:val="28"/>
              </w:rPr>
              <w:t xml:space="preserve"> Director for approval. Facilitate the completion of approved resource requests.</w:t>
            </w:r>
          </w:p>
          <w:p w14:paraId="074F10FA" w14:textId="330140C8" w:rsidR="002356BB" w:rsidRPr="00607B1A" w:rsidRDefault="00D127A8" w:rsidP="00607B1A">
            <w:pPr>
              <w:pStyle w:val="TableParagraph"/>
              <w:rPr>
                <w:kern w:val="28"/>
              </w:rPr>
            </w:pPr>
            <w:sdt>
              <w:sdtPr>
                <w:rPr>
                  <w:kern w:val="28"/>
                </w:rPr>
                <w:id w:val="165387303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and provide direction as needed. Coordinate with branch directors to ensure that they understand their mission and have the resources to accomplish it.</w:t>
            </w:r>
          </w:p>
          <w:p w14:paraId="60B1D353" w14:textId="2FE91DD3" w:rsidR="002356BB" w:rsidRPr="00607B1A" w:rsidRDefault="00D127A8" w:rsidP="00607B1A">
            <w:pPr>
              <w:pStyle w:val="TableParagraph"/>
              <w:rPr>
                <w:kern w:val="28"/>
              </w:rPr>
            </w:pPr>
            <w:sdt>
              <w:sdtPr>
                <w:rPr>
                  <w:kern w:val="28"/>
                </w:rPr>
                <w:id w:val="207192637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staff and resources as needed.</w:t>
            </w:r>
          </w:p>
        </w:tc>
      </w:tr>
      <w:tr w:rsidR="00607B1A" w:rsidRPr="00D206A2" w14:paraId="285FCF64" w14:textId="77777777" w:rsidTr="00607B1A">
        <w:trPr>
          <w:trHeight w:val="20"/>
        </w:trPr>
        <w:tc>
          <w:tcPr>
            <w:tcW w:w="10890" w:type="dxa"/>
            <w:tcBorders>
              <w:top w:val="single" w:sz="4" w:space="0" w:color="auto"/>
              <w:left w:val="single" w:sz="4" w:space="0" w:color="auto"/>
              <w:bottom w:val="single" w:sz="4" w:space="0" w:color="auto"/>
              <w:right w:val="single" w:sz="4" w:space="0" w:color="auto"/>
            </w:tcBorders>
            <w:shd w:val="clear" w:color="auto" w:fill="4B636E"/>
            <w:hideMark/>
          </w:tcPr>
          <w:p w14:paraId="2FCB6148" w14:textId="66F33914" w:rsidR="002356BB" w:rsidRPr="00607B1A" w:rsidRDefault="002356BB" w:rsidP="00CE753D">
            <w:pPr>
              <w:pStyle w:val="Heading2"/>
              <w:rPr>
                <w:sz w:val="20"/>
              </w:rPr>
            </w:pPr>
            <w:r w:rsidRPr="00607B1A">
              <w:lastRenderedPageBreak/>
              <w:t>OPERATION</w:t>
            </w:r>
          </w:p>
        </w:tc>
      </w:tr>
      <w:tr w:rsidR="00945033" w:rsidRPr="00D206A2" w14:paraId="106AF726" w14:textId="77777777" w:rsidTr="00607B1A">
        <w:trPr>
          <w:trHeight w:val="20"/>
        </w:trPr>
        <w:tc>
          <w:tcPr>
            <w:tcW w:w="10890" w:type="dxa"/>
            <w:tcBorders>
              <w:top w:val="single" w:sz="4" w:space="0" w:color="auto"/>
              <w:left w:val="single" w:sz="4" w:space="0" w:color="auto"/>
              <w:bottom w:val="single" w:sz="4" w:space="0" w:color="auto"/>
              <w:right w:val="single" w:sz="4" w:space="0" w:color="auto"/>
            </w:tcBorders>
            <w:hideMark/>
          </w:tcPr>
          <w:p w14:paraId="7415BEFB" w14:textId="40E2F841" w:rsidR="002356BB" w:rsidRPr="00607B1A" w:rsidRDefault="00D127A8" w:rsidP="00607B1A">
            <w:pPr>
              <w:pStyle w:val="TableParagraph"/>
              <w:rPr>
                <w:kern w:val="28"/>
              </w:rPr>
            </w:pPr>
            <w:sdt>
              <w:sdtPr>
                <w:rPr>
                  <w:kern w:val="28"/>
                </w:rPr>
                <w:id w:val="-86352334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sufficient resources are available to support ongoing operations.</w:t>
            </w:r>
          </w:p>
          <w:p w14:paraId="5B2EFC43" w14:textId="3276D72F" w:rsidR="002356BB" w:rsidRPr="00607B1A" w:rsidRDefault="00D127A8" w:rsidP="00607B1A">
            <w:pPr>
              <w:pStyle w:val="TableParagraph"/>
              <w:rPr>
                <w:kern w:val="28"/>
              </w:rPr>
            </w:pPr>
            <w:sdt>
              <w:sdtPr>
                <w:rPr>
                  <w:kern w:val="28"/>
                </w:rPr>
                <w:id w:val="119342125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rovide direction and supervision to subordinate staff. Develop and communicate a meeting schedule for Logistics Section staff. Conduct meetings as outlined in the schedule.</w:t>
            </w:r>
          </w:p>
          <w:p w14:paraId="278ABF96" w14:textId="7A872D65" w:rsidR="002356BB" w:rsidRPr="00607B1A" w:rsidRDefault="00D127A8" w:rsidP="00607B1A">
            <w:pPr>
              <w:pStyle w:val="TableParagraph"/>
              <w:rPr>
                <w:kern w:val="28"/>
              </w:rPr>
            </w:pPr>
            <w:sdt>
              <w:sdtPr>
                <w:rPr>
                  <w:kern w:val="28"/>
                </w:rPr>
                <w:id w:val="-213755456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Command/Section Chief planning meetings.</w:t>
            </w:r>
          </w:p>
          <w:p w14:paraId="10E4AE31" w14:textId="2FFFE3BA" w:rsidR="002356BB" w:rsidRDefault="00D127A8" w:rsidP="00607B1A">
            <w:pPr>
              <w:pStyle w:val="TableParagraph"/>
              <w:rPr>
                <w:kern w:val="28"/>
              </w:rPr>
            </w:pPr>
            <w:sdt>
              <w:sdtPr>
                <w:rPr>
                  <w:kern w:val="28"/>
                </w:rPr>
                <w:id w:val="-102084583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family briefings, as requested and appropriate.</w:t>
            </w:r>
          </w:p>
          <w:p w14:paraId="4876054A" w14:textId="4D148B93" w:rsidR="0062667E" w:rsidRPr="00607B1A" w:rsidRDefault="00D127A8" w:rsidP="0062667E">
            <w:pPr>
              <w:pStyle w:val="TableParagraph"/>
              <w:rPr>
                <w:kern w:val="28"/>
              </w:rPr>
            </w:pPr>
            <w:sdt>
              <w:sdtPr>
                <w:rPr>
                  <w:kern w:val="28"/>
                </w:rPr>
                <w:id w:val="-446003752"/>
                <w14:checkbox>
                  <w14:checked w14:val="0"/>
                  <w14:checkedState w14:val="2612" w14:font="MS Gothic"/>
                  <w14:uncheckedState w14:val="2610" w14:font="MS Gothic"/>
                </w14:checkbox>
              </w:sdtPr>
              <w:sdtEndPr/>
              <w:sdtContent>
                <w:r w:rsidR="0062667E" w:rsidRPr="00607B1A">
                  <w:rPr>
                    <w:rFonts w:ascii="Segoe UI Symbol" w:hAnsi="Segoe UI Symbol"/>
                    <w:kern w:val="28"/>
                  </w:rPr>
                  <w:t>☐</w:t>
                </w:r>
              </w:sdtContent>
            </w:sdt>
            <w:r w:rsidR="0062667E" w:rsidRPr="00607B1A">
              <w:rPr>
                <w:kern w:val="28"/>
              </w:rPr>
              <w:t xml:space="preserve"> </w:t>
            </w:r>
            <w:r w:rsidR="0062667E" w:rsidRPr="003C5680">
              <w:rPr>
                <w:kern w:val="28"/>
              </w:rPr>
              <w:t>Participate in meetings and briefings as needed.</w:t>
            </w:r>
          </w:p>
          <w:p w14:paraId="2FFB5954" w14:textId="20DD8DDF" w:rsidR="002356BB" w:rsidRPr="00607B1A" w:rsidRDefault="00D127A8" w:rsidP="00607B1A">
            <w:pPr>
              <w:pStyle w:val="TableParagraph"/>
              <w:rPr>
                <w:kern w:val="28"/>
              </w:rPr>
            </w:pPr>
            <w:sdt>
              <w:sdtPr>
                <w:rPr>
                  <w:kern w:val="28"/>
                </w:rPr>
                <w:id w:val="-116631387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orking with Command Staff and Section Chiefs, participate in the development and revision of the Incident Action Plan.</w:t>
            </w:r>
          </w:p>
          <w:p w14:paraId="589EC8F3" w14:textId="5E76A0A5" w:rsidR="002356BB" w:rsidRPr="00607B1A" w:rsidRDefault="00D127A8" w:rsidP="00607B1A">
            <w:pPr>
              <w:pStyle w:val="TableParagraph"/>
              <w:rPr>
                <w:kern w:val="28"/>
              </w:rPr>
            </w:pPr>
            <w:sdt>
              <w:sdtPr>
                <w:rPr>
                  <w:kern w:val="28"/>
                </w:rPr>
                <w:id w:val="88391688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activities in the following branches and report current status and unusual events on a timely basis to Command Staff:</w:t>
            </w:r>
          </w:p>
          <w:p w14:paraId="0E2D69D8" w14:textId="3FC666A8" w:rsidR="002356BB" w:rsidRPr="00607B1A" w:rsidRDefault="00D127A8" w:rsidP="00607B1A">
            <w:pPr>
              <w:pStyle w:val="TableParagraph2"/>
              <w:rPr>
                <w:kern w:val="28"/>
              </w:rPr>
            </w:pPr>
            <w:sdt>
              <w:sdtPr>
                <w:rPr>
                  <w:kern w:val="28"/>
                </w:rPr>
                <w:id w:val="202766799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sources Branch</w:t>
            </w:r>
            <w:r w:rsidR="001F7927">
              <w:rPr>
                <w:kern w:val="28"/>
              </w:rPr>
              <w:t>.</w:t>
            </w:r>
          </w:p>
          <w:p w14:paraId="7F423CDC" w14:textId="395D02BD" w:rsidR="002356BB" w:rsidRPr="00607B1A" w:rsidRDefault="00D127A8" w:rsidP="00607B1A">
            <w:pPr>
              <w:pStyle w:val="TableParagraph2"/>
              <w:rPr>
                <w:kern w:val="28"/>
              </w:rPr>
            </w:pPr>
            <w:sdt>
              <w:sdtPr>
                <w:rPr>
                  <w:kern w:val="28"/>
                </w:rPr>
                <w:id w:val="121793352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rdering Branch</w:t>
            </w:r>
            <w:r w:rsidR="001F7927">
              <w:rPr>
                <w:kern w:val="28"/>
              </w:rPr>
              <w:t>.</w:t>
            </w:r>
          </w:p>
          <w:p w14:paraId="0D83330D" w14:textId="521DE43A" w:rsidR="002356BB" w:rsidRPr="00607B1A" w:rsidRDefault="00D127A8" w:rsidP="00607B1A">
            <w:pPr>
              <w:pStyle w:val="TableParagraph"/>
              <w:rPr>
                <w:kern w:val="28"/>
              </w:rPr>
            </w:pPr>
            <w:sdt>
              <w:sdtPr>
                <w:rPr>
                  <w:kern w:val="28"/>
                </w:rPr>
                <w:id w:val="-67680840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ke changes as necessary to Logistics Section organizational structure, staffing assignments, and procedures.</w:t>
            </w:r>
          </w:p>
          <w:p w14:paraId="044EE40D" w14:textId="0F7F6248" w:rsidR="002356BB" w:rsidRPr="00607B1A" w:rsidRDefault="00D127A8" w:rsidP="00607B1A">
            <w:pPr>
              <w:pStyle w:val="TableParagraph"/>
              <w:rPr>
                <w:kern w:val="28"/>
              </w:rPr>
            </w:pPr>
            <w:sdt>
              <w:sdtPr>
                <w:rPr>
                  <w:kern w:val="28"/>
                </w:rPr>
                <w:id w:val="48443377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Unit/Activity Log (ICS Form 214).</w:t>
            </w:r>
          </w:p>
          <w:p w14:paraId="62B68DCE" w14:textId="17C818BA" w:rsidR="002356BB" w:rsidRPr="00607B1A" w:rsidRDefault="00D127A8" w:rsidP="00607B1A">
            <w:pPr>
              <w:pStyle w:val="TableParagraph"/>
              <w:rPr>
                <w:kern w:val="28"/>
              </w:rPr>
            </w:pPr>
            <w:sdt>
              <w:sdtPr>
                <w:rPr>
                  <w:kern w:val="28"/>
                </w:rPr>
                <w:id w:val="-168658658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Brief incoming Logistics Section Chief at shift change.</w:t>
            </w:r>
          </w:p>
        </w:tc>
      </w:tr>
      <w:tr w:rsidR="00607B1A" w:rsidRPr="00D206A2" w14:paraId="516038B9" w14:textId="77777777" w:rsidTr="00607B1A">
        <w:trPr>
          <w:trHeight w:val="20"/>
        </w:trPr>
        <w:tc>
          <w:tcPr>
            <w:tcW w:w="10890" w:type="dxa"/>
            <w:tcBorders>
              <w:top w:val="single" w:sz="4" w:space="0" w:color="auto"/>
              <w:left w:val="single" w:sz="4" w:space="0" w:color="auto"/>
              <w:bottom w:val="single" w:sz="4" w:space="0" w:color="auto"/>
              <w:right w:val="single" w:sz="4" w:space="0" w:color="auto"/>
            </w:tcBorders>
            <w:shd w:val="clear" w:color="auto" w:fill="006C7A"/>
            <w:hideMark/>
          </w:tcPr>
          <w:p w14:paraId="72982213" w14:textId="77777777" w:rsidR="002356BB" w:rsidRPr="00607B1A" w:rsidRDefault="002356BB" w:rsidP="00CE753D">
            <w:pPr>
              <w:pStyle w:val="Heading2"/>
              <w:rPr>
                <w:sz w:val="20"/>
              </w:rPr>
            </w:pPr>
            <w:r w:rsidRPr="00607B1A">
              <w:t>DEMOBILIZATION</w:t>
            </w:r>
          </w:p>
        </w:tc>
      </w:tr>
      <w:tr w:rsidR="002356BB" w:rsidRPr="00D206A2" w14:paraId="36E3619D" w14:textId="77777777" w:rsidTr="00607B1A">
        <w:trPr>
          <w:trHeight w:val="20"/>
        </w:trPr>
        <w:tc>
          <w:tcPr>
            <w:tcW w:w="10890" w:type="dxa"/>
            <w:tcBorders>
              <w:top w:val="single" w:sz="4" w:space="0" w:color="auto"/>
              <w:left w:val="single" w:sz="4" w:space="0" w:color="auto"/>
              <w:bottom w:val="single" w:sz="4" w:space="0" w:color="auto"/>
              <w:right w:val="single" w:sz="4" w:space="0" w:color="auto"/>
            </w:tcBorders>
            <w:hideMark/>
          </w:tcPr>
          <w:p w14:paraId="7CD2E2B6" w14:textId="77D9FA46" w:rsidR="002356BB" w:rsidRPr="00607B1A" w:rsidRDefault="00D127A8" w:rsidP="00607B1A">
            <w:pPr>
              <w:pStyle w:val="TableParagraph"/>
              <w:rPr>
                <w:kern w:val="28"/>
              </w:rPr>
            </w:pPr>
            <w:sdt>
              <w:sdtPr>
                <w:rPr>
                  <w:kern w:val="28"/>
                </w:rPr>
                <w:id w:val="-97900158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articipate in the demobilization meeting with Command Staff and Section Chiefs. Assist in preparation of the Demobilization Plan (ICS Form 221).</w:t>
            </w:r>
          </w:p>
          <w:p w14:paraId="4150680A" w14:textId="6108997C" w:rsidR="002356BB" w:rsidRPr="00607B1A" w:rsidRDefault="00D127A8" w:rsidP="00607B1A">
            <w:pPr>
              <w:pStyle w:val="TableParagraph"/>
              <w:rPr>
                <w:kern w:val="28"/>
              </w:rPr>
            </w:pPr>
            <w:sdt>
              <w:sdtPr>
                <w:rPr>
                  <w:kern w:val="28"/>
                </w:rPr>
                <w:id w:val="99661892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ordinate with the ranking representative of the </w:t>
            </w:r>
            <w:r w:rsidR="003E0D2E">
              <w:t>FAC</w:t>
            </w:r>
            <w:r w:rsidR="002356BB" w:rsidRPr="00607B1A">
              <w:rPr>
                <w:kern w:val="28"/>
              </w:rPr>
              <w:t xml:space="preserve"> site facility owner</w:t>
            </w:r>
            <w:r w:rsidR="003F793C" w:rsidRPr="009F7E33">
              <w:t>,</w:t>
            </w:r>
            <w:r w:rsidR="002356BB" w:rsidRPr="00607B1A">
              <w:rPr>
                <w:kern w:val="28"/>
              </w:rPr>
              <w:t xml:space="preserve"> as necessary.</w:t>
            </w:r>
          </w:p>
          <w:p w14:paraId="44B40E4A" w14:textId="39945159" w:rsidR="002356BB" w:rsidRPr="00607B1A" w:rsidRDefault="00D127A8" w:rsidP="00607B1A">
            <w:pPr>
              <w:pStyle w:val="TableParagraph"/>
              <w:rPr>
                <w:kern w:val="28"/>
              </w:rPr>
            </w:pPr>
            <w:sdt>
              <w:sdtPr>
                <w:rPr>
                  <w:kern w:val="28"/>
                </w:rPr>
                <w:id w:val="-153688230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versee breakdown of </w:t>
            </w:r>
            <w:r w:rsidR="003E0D2E">
              <w:t>FAC</w:t>
            </w:r>
            <w:r w:rsidR="002356BB" w:rsidRPr="00607B1A">
              <w:rPr>
                <w:kern w:val="28"/>
              </w:rPr>
              <w:t xml:space="preserve">. Arrange for </w:t>
            </w:r>
            <w:r w:rsidR="003E1B4A" w:rsidRPr="009F7E33">
              <w:t>disassembl</w:t>
            </w:r>
            <w:r w:rsidR="007D7742" w:rsidRPr="009F7E33">
              <w:t>ing</w:t>
            </w:r>
            <w:r w:rsidR="002356BB" w:rsidRPr="00607B1A">
              <w:rPr>
                <w:kern w:val="28"/>
              </w:rPr>
              <w:t xml:space="preserve">, packing, and </w:t>
            </w:r>
            <w:r w:rsidR="003E1B4A" w:rsidRPr="009F7E33">
              <w:t>transport</w:t>
            </w:r>
            <w:r w:rsidR="007D7742" w:rsidRPr="009F7E33">
              <w:t>ing</w:t>
            </w:r>
            <w:r w:rsidR="002356BB" w:rsidRPr="00607B1A">
              <w:rPr>
                <w:kern w:val="28"/>
              </w:rPr>
              <w:t xml:space="preserve"> of all equipment and supplies to appropriate locations. Coordinate with utility providers</w:t>
            </w:r>
            <w:r w:rsidR="003F793C" w:rsidRPr="009F7E33">
              <w:t>,</w:t>
            </w:r>
            <w:r w:rsidR="002356BB" w:rsidRPr="00607B1A">
              <w:rPr>
                <w:kern w:val="28"/>
              </w:rPr>
              <w:t xml:space="preserve"> as necessary.</w:t>
            </w:r>
          </w:p>
          <w:p w14:paraId="4A9511BC" w14:textId="442172C0" w:rsidR="002356BB" w:rsidRPr="00607B1A" w:rsidRDefault="00D127A8" w:rsidP="00607B1A">
            <w:pPr>
              <w:pStyle w:val="TableParagraph"/>
              <w:rPr>
                <w:kern w:val="28"/>
              </w:rPr>
            </w:pPr>
            <w:sdt>
              <w:sdtPr>
                <w:rPr>
                  <w:kern w:val="28"/>
                </w:rPr>
                <w:id w:val="196847006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mmunicate demobilization information </w:t>
            </w:r>
            <w:r w:rsidR="007D7742" w:rsidRPr="009F7E33">
              <w:t>to</w:t>
            </w:r>
            <w:r w:rsidR="002356BB" w:rsidRPr="00607B1A">
              <w:rPr>
                <w:kern w:val="28"/>
              </w:rPr>
              <w:t xml:space="preserve"> Logistics Section staff.</w:t>
            </w:r>
          </w:p>
          <w:p w14:paraId="53D645DE" w14:textId="3EEAEAA6" w:rsidR="002356BB" w:rsidRPr="00607B1A" w:rsidRDefault="00D127A8" w:rsidP="00607B1A">
            <w:pPr>
              <w:pStyle w:val="TableParagraph"/>
              <w:rPr>
                <w:kern w:val="28"/>
              </w:rPr>
            </w:pPr>
            <w:sdt>
              <w:sdtPr>
                <w:rPr>
                  <w:kern w:val="28"/>
                </w:rPr>
                <w:id w:val="-190898231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llect activity logs </w:t>
            </w:r>
            <w:r w:rsidR="007D7742" w:rsidRPr="009F7E33">
              <w:t xml:space="preserve">(ICS Form 214) </w:t>
            </w:r>
            <w:r w:rsidR="002356BB" w:rsidRPr="00607B1A">
              <w:rPr>
                <w:kern w:val="28"/>
              </w:rPr>
              <w:t>of your subordinates and complete your own. Turn in all activity logs to the Documentation Unit.</w:t>
            </w:r>
          </w:p>
          <w:p w14:paraId="736CFAEE" w14:textId="632F5D37" w:rsidR="002356BB" w:rsidRPr="00607B1A" w:rsidRDefault="00D127A8" w:rsidP="00607B1A">
            <w:pPr>
              <w:pStyle w:val="TableParagraph"/>
              <w:rPr>
                <w:kern w:val="28"/>
              </w:rPr>
            </w:pPr>
            <w:sdt>
              <w:sdtPr>
                <w:rPr>
                  <w:kern w:val="28"/>
                </w:rPr>
                <w:id w:val="96146031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ll documentation to include position checklists and evaluation forms. Turn in your radio.</w:t>
            </w:r>
          </w:p>
        </w:tc>
      </w:tr>
    </w:tbl>
    <w:p w14:paraId="7C014885" w14:textId="77777777" w:rsidR="0062667E" w:rsidRDefault="0062667E" w:rsidP="005740B0">
      <w:pPr>
        <w:pStyle w:val="Heading3"/>
      </w:pPr>
      <w:bookmarkStart w:id="34" w:name="_Toc106958399"/>
      <w:r>
        <w:lastRenderedPageBreak/>
        <w:br w:type="page"/>
      </w:r>
    </w:p>
    <w:p w14:paraId="179F4D84" w14:textId="00A95A7E" w:rsidR="00301913" w:rsidRPr="0091453D" w:rsidRDefault="00301913" w:rsidP="005740B0">
      <w:pPr>
        <w:pStyle w:val="Heading3"/>
      </w:pPr>
      <w:bookmarkStart w:id="35" w:name="_Toc111450302"/>
      <w:r w:rsidRPr="00D206A2">
        <w:lastRenderedPageBreak/>
        <w:t>RESOURCES BRANCH DIRECTOR</w:t>
      </w:r>
      <w:bookmarkEnd w:id="34"/>
      <w:bookmarkEnd w:id="35"/>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1DD371F6"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7CCB4999" w14:textId="573027AF" w:rsidR="002356BB" w:rsidRPr="00607B1A" w:rsidRDefault="002356BB" w:rsidP="00607B1A">
            <w:pPr>
              <w:pStyle w:val="TableParagraph"/>
              <w:spacing w:before="60" w:after="60"/>
              <w:rPr>
                <w:kern w:val="28"/>
              </w:rPr>
            </w:pPr>
            <w:r w:rsidRPr="00607B1A">
              <w:rPr>
                <w:b/>
                <w:kern w:val="28"/>
              </w:rPr>
              <w:t>Mission:</w:t>
            </w:r>
            <w:r w:rsidRPr="00607B1A">
              <w:rPr>
                <w:kern w:val="28"/>
              </w:rPr>
              <w:t xml:space="preserve"> The Resources Branch coordinates the provision of logistics for work areas</w:t>
            </w:r>
            <w:r w:rsidR="008C4A2C">
              <w:rPr>
                <w:kern w:val="28"/>
              </w:rPr>
              <w:t xml:space="preserve"> in the </w:t>
            </w:r>
            <w:r w:rsidR="008C4A2C" w:rsidRPr="008C4A2C">
              <w:rPr>
                <w:kern w:val="28"/>
              </w:rPr>
              <w:t>Family Assistance Center (FAC)</w:t>
            </w:r>
            <w:r w:rsidRPr="00607B1A">
              <w:rPr>
                <w:kern w:val="28"/>
              </w:rPr>
              <w:t xml:space="preserve">. Responsibilities also include the ordering of necessary resources (e.g., tables, chairs, food, supplies) for subordinate groups. </w:t>
            </w:r>
            <w:r w:rsidRPr="00D206A2">
              <w:rPr>
                <w:kern w:val="28"/>
              </w:rPr>
              <w:t xml:space="preserve">The Resource Branch </w:t>
            </w:r>
            <w:r w:rsidR="003C46CB">
              <w:rPr>
                <w:kern w:val="28"/>
              </w:rPr>
              <w:t xml:space="preserve">has </w:t>
            </w:r>
            <w:r w:rsidRPr="00D206A2">
              <w:rPr>
                <w:kern w:val="28"/>
              </w:rPr>
              <w:t>two groups</w:t>
            </w:r>
            <w:r w:rsidR="003C46CB">
              <w:rPr>
                <w:kern w:val="28"/>
              </w:rPr>
              <w:t>,</w:t>
            </w:r>
            <w:r w:rsidRPr="00D206A2">
              <w:rPr>
                <w:kern w:val="28"/>
              </w:rPr>
              <w:t xml:space="preserve"> the Personnel Group and the Facilities Group</w:t>
            </w:r>
            <w:r w:rsidR="003C46CB">
              <w:rPr>
                <w:kern w:val="28"/>
              </w:rPr>
              <w:t>,</w:t>
            </w:r>
            <w:r w:rsidRPr="00D206A2">
              <w:rPr>
                <w:kern w:val="28"/>
              </w:rPr>
              <w:t xml:space="preserve"> and three units</w:t>
            </w:r>
            <w:r w:rsidR="003C46CB">
              <w:rPr>
                <w:kern w:val="28"/>
              </w:rPr>
              <w:t xml:space="preserve">, the </w:t>
            </w:r>
            <w:r w:rsidRPr="00D206A2">
              <w:rPr>
                <w:kern w:val="28"/>
              </w:rPr>
              <w:t xml:space="preserve">Equipment and Supplies Unit, </w:t>
            </w:r>
            <w:r w:rsidR="003C46CB">
              <w:rPr>
                <w:kern w:val="28"/>
              </w:rPr>
              <w:t xml:space="preserve">the </w:t>
            </w:r>
            <w:r w:rsidRPr="00D206A2">
              <w:rPr>
                <w:kern w:val="28"/>
              </w:rPr>
              <w:t xml:space="preserve">Food and Water Unit, and the Volunteer Coordination Unit. </w:t>
            </w:r>
            <w:r w:rsidRPr="00607B1A">
              <w:rPr>
                <w:kern w:val="28"/>
              </w:rPr>
              <w:t>The Resources Branch Director reports to the Logistics Section Chief.</w:t>
            </w:r>
          </w:p>
        </w:tc>
      </w:tr>
      <w:tr w:rsidR="002356BB" w:rsidRPr="00D206A2" w14:paraId="267FEE83"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C25432"/>
            <w:hideMark/>
          </w:tcPr>
          <w:p w14:paraId="334CDB25" w14:textId="01EA101B" w:rsidR="002356BB" w:rsidRPr="00D206A2" w:rsidRDefault="002356BB" w:rsidP="00CE753D">
            <w:pPr>
              <w:pStyle w:val="Heading2"/>
              <w:rPr>
                <w:sz w:val="20"/>
                <w:szCs w:val="20"/>
              </w:rPr>
            </w:pPr>
            <w:r w:rsidRPr="00D206A2">
              <w:t>PRE-ACTIVATION</w:t>
            </w:r>
          </w:p>
        </w:tc>
      </w:tr>
      <w:tr w:rsidR="002356BB" w:rsidRPr="00D206A2" w14:paraId="70592510"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7E217D8F" w14:textId="205516B9" w:rsidR="002356BB" w:rsidRPr="00D206A2" w:rsidRDefault="00D127A8" w:rsidP="001F4FE6">
            <w:pPr>
              <w:pStyle w:val="TableParagraph"/>
              <w:rPr>
                <w:kern w:val="28"/>
              </w:rPr>
            </w:pPr>
            <w:sdt>
              <w:sdtPr>
                <w:rPr>
                  <w:kern w:val="28"/>
                </w:rPr>
                <w:id w:val="104657390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ork with the FAC Command Staff to determine the number</w:t>
            </w:r>
            <w:r w:rsidR="00A25F02">
              <w:rPr>
                <w:kern w:val="28"/>
              </w:rPr>
              <w:t>s</w:t>
            </w:r>
            <w:r w:rsidR="002356BB" w:rsidRPr="00D206A2">
              <w:rPr>
                <w:kern w:val="28"/>
              </w:rPr>
              <w:t xml:space="preserve"> and type</w:t>
            </w:r>
            <w:r w:rsidR="00A25F02">
              <w:rPr>
                <w:kern w:val="28"/>
              </w:rPr>
              <w:t>s</w:t>
            </w:r>
            <w:r w:rsidR="002356BB" w:rsidRPr="00D206A2">
              <w:rPr>
                <w:kern w:val="28"/>
              </w:rPr>
              <w:t xml:space="preserve"> of staff, equipment, and supplies anticipated to be assigned to the FAC for the first operational period.</w:t>
            </w:r>
          </w:p>
          <w:p w14:paraId="06DF3B28" w14:textId="549F3399" w:rsidR="002356BB" w:rsidRPr="00D206A2" w:rsidRDefault="00D127A8" w:rsidP="001F4FE6">
            <w:pPr>
              <w:pStyle w:val="TableParagraph"/>
              <w:rPr>
                <w:kern w:val="28"/>
              </w:rPr>
            </w:pPr>
            <w:sdt>
              <w:sdtPr>
                <w:rPr>
                  <w:kern w:val="28"/>
                </w:rPr>
                <w:id w:val="-168358205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computers </w:t>
            </w:r>
            <w:r w:rsidR="00AC19FE">
              <w:rPr>
                <w:kern w:val="28"/>
              </w:rPr>
              <w:t>and</w:t>
            </w:r>
            <w:r w:rsidR="002356BB" w:rsidRPr="00D206A2">
              <w:rPr>
                <w:kern w:val="28"/>
              </w:rPr>
              <w:t xml:space="preserve"> other electronic equipment are supplied by the FAC; workstation telephone numbers; and </w:t>
            </w:r>
            <w:r w:rsidR="009E53F0">
              <w:rPr>
                <w:kern w:val="28"/>
              </w:rPr>
              <w:t>information</w:t>
            </w:r>
            <w:r w:rsidR="002356BB" w:rsidRPr="00D206A2">
              <w:rPr>
                <w:kern w:val="28"/>
              </w:rPr>
              <w:t xml:space="preserve"> on web access, communications systems, passwords, and other technology-related procedures are ready for distribution to FAC staff. Work with Equipment and Supplies Unit Leader to obtain communications-related information (passwords, internet connectivity directions, etc.)</w:t>
            </w:r>
            <w:r w:rsidR="00993588">
              <w:rPr>
                <w:kern w:val="28"/>
              </w:rPr>
              <w:t>.</w:t>
            </w:r>
          </w:p>
          <w:p w14:paraId="2D2E9D66" w14:textId="4E0EC20B" w:rsidR="002356BB" w:rsidRPr="00D206A2" w:rsidRDefault="00D127A8" w:rsidP="001F4FE6">
            <w:pPr>
              <w:pStyle w:val="TableParagraph"/>
              <w:rPr>
                <w:kern w:val="28"/>
              </w:rPr>
            </w:pPr>
            <w:sdt>
              <w:sdtPr>
                <w:rPr>
                  <w:kern w:val="28"/>
                </w:rPr>
                <w:id w:val="-170015461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valuate requests for staffing, equipment, and supplies and submit order to the Ordering Branch.</w:t>
            </w:r>
          </w:p>
        </w:tc>
      </w:tr>
      <w:tr w:rsidR="002356BB" w:rsidRPr="00D206A2" w14:paraId="308884E5"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53C7BC1D" w14:textId="77777777" w:rsidR="002356BB" w:rsidRPr="00D206A2" w:rsidRDefault="002356BB" w:rsidP="00CE753D">
            <w:pPr>
              <w:pStyle w:val="Heading2"/>
              <w:rPr>
                <w:sz w:val="20"/>
                <w:szCs w:val="20"/>
              </w:rPr>
            </w:pPr>
            <w:r w:rsidRPr="00D206A2">
              <w:t>ACTIVATION</w:t>
            </w:r>
          </w:p>
        </w:tc>
      </w:tr>
      <w:tr w:rsidR="002356BB" w:rsidRPr="00D206A2" w14:paraId="59DAA2BC"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762989CA" w14:textId="562A7830" w:rsidR="002356BB" w:rsidRPr="00D206A2" w:rsidRDefault="00D127A8" w:rsidP="001F4FE6">
            <w:pPr>
              <w:pStyle w:val="TableParagraph"/>
              <w:rPr>
                <w:kern w:val="28"/>
              </w:rPr>
            </w:pPr>
            <w:sdt>
              <w:sdtPr>
                <w:rPr>
                  <w:kern w:val="28"/>
                </w:rPr>
                <w:id w:val="124646224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site, check in at the personnel check-in station in the reception area. Receive assignment, reporting location/station, reporting time, and any special instructions.</w:t>
            </w:r>
          </w:p>
          <w:p w14:paraId="329800B2" w14:textId="543483AC" w:rsidR="002356BB" w:rsidRPr="00D206A2" w:rsidRDefault="00D127A8" w:rsidP="001F4FE6">
            <w:pPr>
              <w:pStyle w:val="TableParagraph"/>
              <w:rPr>
                <w:kern w:val="28"/>
              </w:rPr>
            </w:pPr>
            <w:sdt>
              <w:sdtPr>
                <w:rPr>
                  <w:kern w:val="28"/>
                </w:rPr>
                <w:id w:val="41490183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appropriate badge provided by FAC staff and your agency identification.</w:t>
            </w:r>
          </w:p>
          <w:p w14:paraId="0C5F7F50" w14:textId="4CCDC0D1" w:rsidR="002356BB" w:rsidRPr="00D206A2" w:rsidRDefault="00D127A8" w:rsidP="001F4FE6">
            <w:pPr>
              <w:pStyle w:val="TableParagraph"/>
              <w:rPr>
                <w:kern w:val="28"/>
              </w:rPr>
            </w:pPr>
            <w:sdt>
              <w:sdtPr>
                <w:rPr>
                  <w:kern w:val="28"/>
                </w:rPr>
                <w:id w:val="-2123986151"/>
                <w14:checkbox>
                  <w14:checked w14:val="0"/>
                  <w14:checkedState w14:val="2612" w14:font="MS Gothic"/>
                  <w14:uncheckedState w14:val="2610" w14:font="MS Gothic"/>
                </w14:checkbox>
              </w:sdtPr>
              <w:sdtEndPr/>
              <w:sdtContent>
                <w:r w:rsidR="00567090" w:rsidRPr="00D206A2">
                  <w:rPr>
                    <w:rFonts w:ascii="Segoe UI Symbol" w:hAnsi="Segoe UI Symbol" w:cs="Segoe UI Symbol"/>
                    <w:kern w:val="28"/>
                  </w:rPr>
                  <w:t>☐</w:t>
                </w:r>
              </w:sdtContent>
            </w:sdt>
            <w:r w:rsidR="00567090" w:rsidRPr="00D206A2">
              <w:rPr>
                <w:kern w:val="28"/>
              </w:rPr>
              <w:t xml:space="preserve"> </w:t>
            </w:r>
            <w:r w:rsidR="002356BB" w:rsidRPr="00D206A2">
              <w:rPr>
                <w:kern w:val="28"/>
              </w:rPr>
              <w:t>Obtain an</w:t>
            </w:r>
            <w:r w:rsidR="00155B3F">
              <w:rPr>
                <w:kern w:val="28"/>
              </w:rPr>
              <w:t xml:space="preserve"> incident command system (ICS) 214</w:t>
            </w:r>
            <w:r w:rsidR="002356BB" w:rsidRPr="00D206A2">
              <w:rPr>
                <w:kern w:val="28"/>
              </w:rPr>
              <w:t xml:space="preserve"> Activity Log Form and begin to document activity.</w:t>
            </w:r>
          </w:p>
          <w:p w14:paraId="46A3E0F3" w14:textId="7FBB406B" w:rsidR="002356BB" w:rsidRPr="00D206A2" w:rsidRDefault="00D127A8" w:rsidP="001F4FE6">
            <w:pPr>
              <w:pStyle w:val="TableParagraph"/>
              <w:rPr>
                <w:kern w:val="28"/>
              </w:rPr>
            </w:pPr>
            <w:sdt>
              <w:sdtPr>
                <w:rPr>
                  <w:kern w:val="28"/>
                </w:rPr>
                <w:id w:val="153129580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 Review position checklists for and become familiar with the mission of the groups that report to you.</w:t>
            </w:r>
          </w:p>
          <w:p w14:paraId="627F7D42" w14:textId="7678EE8C" w:rsidR="009169CF" w:rsidRPr="00D206A2" w:rsidRDefault="00D127A8" w:rsidP="001F4FE6">
            <w:pPr>
              <w:pStyle w:val="TableParagraph"/>
              <w:rPr>
                <w:kern w:val="28"/>
              </w:rPr>
            </w:pPr>
            <w:sdt>
              <w:sdtPr>
                <w:rPr>
                  <w:kern w:val="28"/>
                </w:rPr>
                <w:id w:val="20175612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dvise group supervisors that they should review their group</w:t>
            </w:r>
            <w:r w:rsidR="009169CF" w:rsidRPr="00D206A2">
              <w:rPr>
                <w:kern w:val="28"/>
              </w:rPr>
              <w:t>’</w:t>
            </w:r>
            <w:r w:rsidR="002356BB" w:rsidRPr="00D206A2">
              <w:rPr>
                <w:kern w:val="28"/>
              </w:rPr>
              <w:t>s position checklists with subordinate staff, familiarize staff with the layout of their area, and review any key processes or documentation that may be helpful in accomplishing their mission.</w:t>
            </w:r>
          </w:p>
          <w:p w14:paraId="33EBAE63" w14:textId="55BCCA2B" w:rsidR="002356BB" w:rsidRPr="00D206A2" w:rsidRDefault="00D127A8" w:rsidP="001F4FE6">
            <w:pPr>
              <w:pStyle w:val="TableParagraph"/>
              <w:rPr>
                <w:kern w:val="28"/>
              </w:rPr>
            </w:pPr>
            <w:sdt>
              <w:sdtPr>
                <w:rPr>
                  <w:kern w:val="28"/>
                </w:rPr>
                <w:id w:val="-189557533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staff </w:t>
            </w:r>
            <w:r w:rsidR="007C7BC8">
              <w:rPr>
                <w:kern w:val="28"/>
              </w:rPr>
              <w:t>are</w:t>
            </w:r>
            <w:r w:rsidR="002356BB" w:rsidRPr="00D206A2">
              <w:rPr>
                <w:kern w:val="28"/>
              </w:rPr>
              <w:t xml:space="preserve"> familiar with the location of key resources, including the FAC forms (in family check-in area), registration spreadsheets (loaded on computers in staff and family check-in areas), layouts (in check-in area), etc.</w:t>
            </w:r>
          </w:p>
          <w:p w14:paraId="16B2EF8A" w14:textId="2B2EF99D" w:rsidR="002356BB" w:rsidRPr="00D206A2" w:rsidRDefault="00D127A8" w:rsidP="001F4FE6">
            <w:pPr>
              <w:pStyle w:val="TableParagraph"/>
              <w:rPr>
                <w:kern w:val="28"/>
              </w:rPr>
            </w:pPr>
            <w:sdt>
              <w:sdtPr>
                <w:rPr>
                  <w:kern w:val="28"/>
                </w:rPr>
                <w:id w:val="-142479308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istribute computers or other electronic equipment; workstation telephone numbers; and </w:t>
            </w:r>
            <w:r w:rsidR="009E53F0">
              <w:rPr>
                <w:kern w:val="28"/>
              </w:rPr>
              <w:t>information</w:t>
            </w:r>
            <w:r w:rsidR="002356BB" w:rsidRPr="00D206A2">
              <w:rPr>
                <w:kern w:val="28"/>
              </w:rPr>
              <w:t xml:space="preserve"> on web access, communications systems, passwords, and other technology-related procedures to FAC staff. If bringing agency-owned equipment, provide </w:t>
            </w:r>
            <w:r w:rsidR="00A91EB3">
              <w:rPr>
                <w:kern w:val="28"/>
              </w:rPr>
              <w:t>information</w:t>
            </w:r>
            <w:r w:rsidR="002356BB" w:rsidRPr="00D206A2">
              <w:rPr>
                <w:kern w:val="28"/>
              </w:rPr>
              <w:t xml:space="preserve"> on connection procedures, passwords, and other technology-related procedures.</w:t>
            </w:r>
          </w:p>
          <w:p w14:paraId="15536C03" w14:textId="08C9E28C" w:rsidR="002356BB" w:rsidRPr="00D206A2" w:rsidRDefault="00D127A8" w:rsidP="001F4FE6">
            <w:pPr>
              <w:pStyle w:val="TableParagraph"/>
              <w:rPr>
                <w:kern w:val="28"/>
              </w:rPr>
            </w:pPr>
            <w:sdt>
              <w:sdtPr>
                <w:rPr>
                  <w:kern w:val="28"/>
                </w:rPr>
                <w:id w:val="-120540205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set-up and logistics are complete for subordinate areas.</w:t>
            </w:r>
          </w:p>
          <w:p w14:paraId="3C635BD3" w14:textId="757B4782" w:rsidR="002356BB" w:rsidRPr="00D206A2" w:rsidRDefault="00D127A8" w:rsidP="001F4FE6">
            <w:pPr>
              <w:pStyle w:val="TableParagraph"/>
              <w:rPr>
                <w:kern w:val="28"/>
              </w:rPr>
            </w:pPr>
            <w:sdt>
              <w:sdtPr>
                <w:rPr>
                  <w:kern w:val="28"/>
                </w:rPr>
                <w:id w:val="42685742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ubordinate staff and make task/job assignments</w:t>
            </w:r>
            <w:r w:rsidR="00887494">
              <w:rPr>
                <w:kern w:val="28"/>
              </w:rPr>
              <w:t>, if necessary,</w:t>
            </w:r>
            <w:r w:rsidR="002356BB" w:rsidRPr="00D206A2">
              <w:rPr>
                <w:kern w:val="28"/>
              </w:rPr>
              <w:t xml:space="preserve"> by initiating the following:</w:t>
            </w:r>
          </w:p>
          <w:p w14:paraId="245C6033" w14:textId="7857D147" w:rsidR="002356BB" w:rsidRPr="00D206A2" w:rsidRDefault="00D127A8" w:rsidP="001F4FE6">
            <w:pPr>
              <w:pStyle w:val="TableParagraph2"/>
              <w:rPr>
                <w:kern w:val="28"/>
              </w:rPr>
            </w:pPr>
            <w:sdt>
              <w:sdtPr>
                <w:rPr>
                  <w:kern w:val="28"/>
                </w:rPr>
                <w:id w:val="-189943621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ppoint a Personnel Group Supervisor.</w:t>
            </w:r>
          </w:p>
          <w:p w14:paraId="06E35BF9" w14:textId="162CC3CC" w:rsidR="002356BB" w:rsidRPr="00D206A2" w:rsidRDefault="00D127A8" w:rsidP="001F4FE6">
            <w:pPr>
              <w:pStyle w:val="TableParagraph2"/>
              <w:rPr>
                <w:kern w:val="28"/>
              </w:rPr>
            </w:pPr>
            <w:sdt>
              <w:sdtPr>
                <w:rPr>
                  <w:kern w:val="28"/>
                </w:rPr>
                <w:id w:val="-43914500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ppoint a Facilities Group Supervisor.</w:t>
            </w:r>
          </w:p>
          <w:p w14:paraId="5B4C11F5" w14:textId="5ADF7094" w:rsidR="002356BB" w:rsidRPr="00D206A2" w:rsidRDefault="00D127A8" w:rsidP="001F4FE6">
            <w:pPr>
              <w:pStyle w:val="TableParagraph2"/>
              <w:rPr>
                <w:kern w:val="28"/>
              </w:rPr>
            </w:pPr>
            <w:sdt>
              <w:sdtPr>
                <w:rPr>
                  <w:kern w:val="28"/>
                </w:rPr>
                <w:id w:val="-96365778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group supervisors to develop resource management strategies based on the layout of the facility and the objectives of the FAC.</w:t>
            </w:r>
          </w:p>
          <w:p w14:paraId="005F0F4D" w14:textId="55D5AAA8" w:rsidR="002356BB" w:rsidRPr="00D206A2" w:rsidRDefault="00D127A8" w:rsidP="001F4FE6">
            <w:pPr>
              <w:pStyle w:val="TableParagraph"/>
              <w:rPr>
                <w:kern w:val="28"/>
              </w:rPr>
            </w:pPr>
            <w:sdt>
              <w:sdtPr>
                <w:rPr>
                  <w:kern w:val="28"/>
                </w:rPr>
                <w:id w:val="63992715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w:t>
            </w:r>
          </w:p>
        </w:tc>
      </w:tr>
      <w:tr w:rsidR="002356BB" w:rsidRPr="00D206A2" w14:paraId="67455A8F"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33A1F51E" w14:textId="77777777" w:rsidR="002356BB" w:rsidRPr="00D206A2" w:rsidRDefault="002356BB" w:rsidP="00CE753D">
            <w:pPr>
              <w:pStyle w:val="Heading2"/>
              <w:rPr>
                <w:sz w:val="20"/>
                <w:szCs w:val="20"/>
              </w:rPr>
            </w:pPr>
            <w:r w:rsidRPr="00D206A2">
              <w:t>OPERATION</w:t>
            </w:r>
          </w:p>
        </w:tc>
      </w:tr>
      <w:tr w:rsidR="002356BB" w:rsidRPr="00D206A2" w14:paraId="00921812"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798511AC" w14:textId="21F4E0D7" w:rsidR="002356BB" w:rsidRPr="00D206A2" w:rsidRDefault="00D127A8" w:rsidP="001F4FE6">
            <w:pPr>
              <w:pStyle w:val="TableParagraph"/>
              <w:rPr>
                <w:kern w:val="28"/>
              </w:rPr>
            </w:pPr>
            <w:sdt>
              <w:sdtPr>
                <w:rPr>
                  <w:kern w:val="28"/>
                </w:rPr>
                <w:id w:val="173697382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mmunicate with, organize, and prepare assignments for Resources Branch personnel. Develop and maintain a strategy to replenish and provide breaks for </w:t>
            </w:r>
            <w:r w:rsidR="00456ECF" w:rsidRPr="00D206A2">
              <w:rPr>
                <w:kern w:val="28"/>
              </w:rPr>
              <w:t xml:space="preserve">subordinate </w:t>
            </w:r>
            <w:r w:rsidR="002356BB" w:rsidRPr="00D206A2">
              <w:rPr>
                <w:kern w:val="28"/>
              </w:rPr>
              <w:t>personnel. Make changes as necessary to branch organization, personnel assignments, and method of operation.</w:t>
            </w:r>
          </w:p>
          <w:p w14:paraId="0103F9FC" w14:textId="3797F2B3" w:rsidR="002356BB" w:rsidRPr="00D206A2" w:rsidRDefault="00D127A8" w:rsidP="001F4FE6">
            <w:pPr>
              <w:pStyle w:val="TableParagraph"/>
              <w:rPr>
                <w:kern w:val="28"/>
              </w:rPr>
            </w:pPr>
            <w:sdt>
              <w:sdtPr>
                <w:rPr>
                  <w:kern w:val="28"/>
                </w:rPr>
                <w:id w:val="-88595209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activities of Resources Branch personnel.</w:t>
            </w:r>
          </w:p>
          <w:p w14:paraId="1099EDD3" w14:textId="13D20688" w:rsidR="002356BB" w:rsidRPr="00D206A2" w:rsidRDefault="00D127A8" w:rsidP="001F4FE6">
            <w:pPr>
              <w:pStyle w:val="TableParagraph"/>
              <w:rPr>
                <w:kern w:val="28"/>
              </w:rPr>
            </w:pPr>
            <w:sdt>
              <w:sdtPr>
                <w:rPr>
                  <w:kern w:val="28"/>
                </w:rPr>
                <w:id w:val="-61683220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ceive requests for resources and provide them to the Ordering Branch as appropriate. Follow</w:t>
            </w:r>
            <w:r w:rsidR="00223647" w:rsidRPr="00D206A2">
              <w:rPr>
                <w:kern w:val="28"/>
              </w:rPr>
              <w:t xml:space="preserve"> </w:t>
            </w:r>
            <w:r w:rsidR="002356BB" w:rsidRPr="00D206A2">
              <w:rPr>
                <w:kern w:val="28"/>
              </w:rPr>
              <w:t>up to ensure that requests for communications support are completed.</w:t>
            </w:r>
          </w:p>
          <w:p w14:paraId="7C4570BF" w14:textId="6B0D1B7F" w:rsidR="002356BB" w:rsidRPr="00D206A2" w:rsidRDefault="00D127A8" w:rsidP="001F4FE6">
            <w:pPr>
              <w:pStyle w:val="TableParagraph"/>
              <w:rPr>
                <w:kern w:val="28"/>
              </w:rPr>
            </w:pPr>
            <w:sdt>
              <w:sdtPr>
                <w:rPr>
                  <w:kern w:val="28"/>
                </w:rPr>
                <w:id w:val="-165089762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epare to receive incoming resources.</w:t>
            </w:r>
          </w:p>
          <w:p w14:paraId="0F034477" w14:textId="1FD0514B" w:rsidR="002356BB" w:rsidRPr="00D206A2" w:rsidRDefault="00D127A8" w:rsidP="001F4FE6">
            <w:pPr>
              <w:pStyle w:val="TableParagraph"/>
              <w:rPr>
                <w:kern w:val="28"/>
              </w:rPr>
            </w:pPr>
            <w:sdt>
              <w:sdtPr>
                <w:rPr>
                  <w:kern w:val="28"/>
                </w:rPr>
                <w:id w:val="-167595805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stablish check-in function for equipment and supplies and work to achieve total accountability and tracking of all equipment and supplies.</w:t>
            </w:r>
          </w:p>
          <w:p w14:paraId="0B6648D9" w14:textId="7A8DBC5D" w:rsidR="002356BB" w:rsidRPr="00D206A2" w:rsidRDefault="00D127A8" w:rsidP="001F4FE6">
            <w:pPr>
              <w:pStyle w:val="TableParagraph"/>
              <w:rPr>
                <w:kern w:val="28"/>
              </w:rPr>
            </w:pPr>
            <w:sdt>
              <w:sdtPr>
                <w:rPr>
                  <w:kern w:val="28"/>
                </w:rPr>
                <w:id w:val="214361154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Gather, post, and maintain resource status. Maintain a master roster of all resources (to include personnel) at the FAC.</w:t>
            </w:r>
          </w:p>
          <w:p w14:paraId="6E056879" w14:textId="2C63A802" w:rsidR="002356BB" w:rsidRPr="00D206A2" w:rsidRDefault="00D127A8" w:rsidP="001F4FE6">
            <w:pPr>
              <w:pStyle w:val="TableParagraph"/>
              <w:rPr>
                <w:kern w:val="28"/>
              </w:rPr>
            </w:pPr>
            <w:sdt>
              <w:sdtPr>
                <w:rPr>
                  <w:kern w:val="28"/>
                </w:rPr>
                <w:id w:val="-125096990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form Logistics Section Chief of activities.</w:t>
            </w:r>
          </w:p>
          <w:p w14:paraId="6085DA46" w14:textId="4C48B54E" w:rsidR="002356BB" w:rsidRPr="00D206A2" w:rsidRDefault="00D127A8" w:rsidP="001F4FE6">
            <w:pPr>
              <w:pStyle w:val="TableParagraph"/>
              <w:rPr>
                <w:kern w:val="28"/>
              </w:rPr>
            </w:pPr>
            <w:sdt>
              <w:sdtPr>
                <w:rPr>
                  <w:kern w:val="28"/>
                </w:rPr>
                <w:id w:val="98466390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0A139410" w14:textId="288CAC87" w:rsidR="002356BB" w:rsidRDefault="00D127A8" w:rsidP="001F4FE6">
            <w:pPr>
              <w:pStyle w:val="TableParagraph"/>
              <w:rPr>
                <w:kern w:val="28"/>
              </w:rPr>
            </w:pPr>
            <w:sdt>
              <w:sdtPr>
                <w:rPr>
                  <w:kern w:val="28"/>
                </w:rPr>
                <w:id w:val="-74564792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p>
          <w:p w14:paraId="5FDCD1E1" w14:textId="5CFAC8EB" w:rsidR="0062667E" w:rsidRPr="00D206A2" w:rsidRDefault="00D127A8" w:rsidP="0062667E">
            <w:pPr>
              <w:pStyle w:val="TableParagraph"/>
              <w:rPr>
                <w:kern w:val="28"/>
              </w:rPr>
            </w:pPr>
            <w:sdt>
              <w:sdtPr>
                <w:rPr>
                  <w:kern w:val="28"/>
                </w:rPr>
                <w:id w:val="750324660"/>
                <w14:checkbox>
                  <w14:checked w14:val="0"/>
                  <w14:checkedState w14:val="2612" w14:font="MS Gothic"/>
                  <w14:uncheckedState w14:val="2610" w14:font="MS Gothic"/>
                </w14:checkbox>
              </w:sdtPr>
              <w:sdtEndPr/>
              <w:sdtContent>
                <w:r w:rsidR="0062667E" w:rsidRPr="00607B1A">
                  <w:rPr>
                    <w:rFonts w:ascii="Segoe UI Symbol" w:hAnsi="Segoe UI Symbol"/>
                    <w:kern w:val="28"/>
                  </w:rPr>
                  <w:t>☐</w:t>
                </w:r>
              </w:sdtContent>
            </w:sdt>
            <w:r w:rsidR="0062667E" w:rsidRPr="00607B1A">
              <w:rPr>
                <w:kern w:val="28"/>
              </w:rPr>
              <w:t xml:space="preserve"> </w:t>
            </w:r>
            <w:r w:rsidR="0062667E" w:rsidRPr="003C5680">
              <w:rPr>
                <w:kern w:val="28"/>
              </w:rPr>
              <w:t>Participate in meetings and briefings as needed.</w:t>
            </w:r>
          </w:p>
          <w:p w14:paraId="2C23DB1E" w14:textId="2C48B513" w:rsidR="002356BB" w:rsidRPr="00D206A2" w:rsidRDefault="00D127A8" w:rsidP="001F4FE6">
            <w:pPr>
              <w:pStyle w:val="TableParagraph"/>
              <w:rPr>
                <w:kern w:val="28"/>
              </w:rPr>
            </w:pPr>
            <w:sdt>
              <w:sdtPr>
                <w:rPr>
                  <w:kern w:val="28"/>
                </w:rPr>
                <w:id w:val="-173647027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incoming Resources Branch Director if a subsequent operational period is scheduled.</w:t>
            </w:r>
          </w:p>
          <w:p w14:paraId="6AB017E8" w14:textId="1BFACDE5" w:rsidR="002356BB" w:rsidRPr="00D206A2" w:rsidRDefault="00D127A8" w:rsidP="001F4FE6">
            <w:pPr>
              <w:pStyle w:val="TableParagraph"/>
              <w:rPr>
                <w:kern w:val="28"/>
              </w:rPr>
            </w:pPr>
            <w:sdt>
              <w:sdtPr>
                <w:rPr>
                  <w:kern w:val="28"/>
                </w:rPr>
                <w:id w:val="52776761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briefings to ensure understanding of the current Incident Action Plan. </w:t>
            </w:r>
          </w:p>
        </w:tc>
      </w:tr>
      <w:tr w:rsidR="002356BB" w:rsidRPr="00D206A2" w14:paraId="6E16DE0E"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7FB21685" w14:textId="77777777" w:rsidR="002356BB" w:rsidRPr="00D206A2" w:rsidRDefault="002356BB" w:rsidP="00CE753D">
            <w:pPr>
              <w:pStyle w:val="Heading2"/>
              <w:rPr>
                <w:sz w:val="20"/>
                <w:szCs w:val="20"/>
              </w:rPr>
            </w:pPr>
            <w:r w:rsidRPr="00D206A2">
              <w:lastRenderedPageBreak/>
              <w:t>DEMOBILIZATION</w:t>
            </w:r>
          </w:p>
        </w:tc>
      </w:tr>
      <w:tr w:rsidR="002356BB" w:rsidRPr="00D206A2" w14:paraId="21524990"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18CED3B0" w14:textId="570E119E" w:rsidR="002356BB" w:rsidRPr="00D206A2" w:rsidRDefault="00D127A8" w:rsidP="001F4FE6">
            <w:pPr>
              <w:pStyle w:val="TableParagraph"/>
              <w:rPr>
                <w:kern w:val="28"/>
              </w:rPr>
            </w:pPr>
            <w:sdt>
              <w:sdtPr>
                <w:rPr>
                  <w:kern w:val="28"/>
                </w:rPr>
                <w:id w:val="64933034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demobilization briefing with staff assigned to you.</w:t>
            </w:r>
          </w:p>
          <w:p w14:paraId="430732E5" w14:textId="6EAB24A2" w:rsidR="002356BB" w:rsidRPr="00D206A2" w:rsidRDefault="00D127A8" w:rsidP="001F4FE6">
            <w:pPr>
              <w:pStyle w:val="TableParagraph"/>
              <w:rPr>
                <w:kern w:val="28"/>
              </w:rPr>
            </w:pPr>
            <w:sdt>
              <w:sdtPr>
                <w:rPr>
                  <w:kern w:val="28"/>
                </w:rPr>
                <w:id w:val="-53589551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37B041C6" w14:textId="785F6FBC" w:rsidR="002356BB" w:rsidRPr="00D206A2" w:rsidRDefault="00D127A8" w:rsidP="00D4364B">
            <w:pPr>
              <w:pStyle w:val="TableParagraph"/>
              <w:rPr>
                <w:kern w:val="28"/>
              </w:rPr>
            </w:pPr>
            <w:sdt>
              <w:sdtPr>
                <w:rPr>
                  <w:kern w:val="28"/>
                </w:rPr>
                <w:id w:val="-2050282685"/>
                <w14:checkbox>
                  <w14:checked w14:val="0"/>
                  <w14:checkedState w14:val="2612" w14:font="MS Gothic"/>
                  <w14:uncheckedState w14:val="2610" w14:font="MS Gothic"/>
                </w14:checkbox>
              </w:sdtPr>
              <w:sdtEndPr/>
              <w:sdtContent>
                <w:r w:rsidR="005B04F1" w:rsidRPr="00D206A2">
                  <w:rPr>
                    <w:rFonts w:ascii="Segoe UI Symbol" w:hAnsi="Segoe UI Symbol" w:cs="Segoe UI Symbol"/>
                    <w:kern w:val="28"/>
                  </w:rPr>
                  <w:t>☐</w:t>
                </w:r>
              </w:sdtContent>
            </w:sdt>
            <w:r w:rsidR="005B04F1" w:rsidRPr="00D206A2">
              <w:rPr>
                <w:kern w:val="28"/>
              </w:rPr>
              <w:t xml:space="preserve"> </w:t>
            </w:r>
            <w:r w:rsidR="002356BB" w:rsidRPr="00D206A2">
              <w:rPr>
                <w:kern w:val="28"/>
              </w:rPr>
              <w:t>Arrange for</w:t>
            </w:r>
            <w:r w:rsidR="0048509B" w:rsidRPr="00D206A2">
              <w:rPr>
                <w:kern w:val="28"/>
              </w:rPr>
              <w:t xml:space="preserve"> </w:t>
            </w:r>
            <w:r w:rsidR="0048509B">
              <w:rPr>
                <w:kern w:val="28"/>
              </w:rPr>
              <w:t>the</w:t>
            </w:r>
            <w:r w:rsidR="002356BB" w:rsidRPr="00D206A2">
              <w:rPr>
                <w:kern w:val="28"/>
              </w:rPr>
              <w:t xml:space="preserve"> return of any agency-owned equipment (computers, etc.).</w:t>
            </w:r>
          </w:p>
          <w:p w14:paraId="7FD80BFD" w14:textId="20EC21F6" w:rsidR="002356BB" w:rsidRPr="00D206A2" w:rsidRDefault="00D127A8" w:rsidP="001F4FE6">
            <w:pPr>
              <w:pStyle w:val="TableParagraph"/>
              <w:rPr>
                <w:kern w:val="28"/>
              </w:rPr>
            </w:pPr>
            <w:sdt>
              <w:sdtPr>
                <w:rPr>
                  <w:kern w:val="28"/>
                </w:rPr>
                <w:id w:val="-166885974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ect activity logs of your subordinates and complete your own. Turn in all activity logs (ICS Form 214) to your supervisor.</w:t>
            </w:r>
          </w:p>
          <w:p w14:paraId="7E51C07C" w14:textId="34D72185" w:rsidR="002356BB" w:rsidRPr="00D206A2" w:rsidRDefault="00D127A8" w:rsidP="001F4FE6">
            <w:pPr>
              <w:pStyle w:val="TableParagraph"/>
              <w:rPr>
                <w:kern w:val="28"/>
              </w:rPr>
            </w:pPr>
            <w:sdt>
              <w:sdtPr>
                <w:rPr>
                  <w:kern w:val="28"/>
                </w:rPr>
                <w:id w:val="-68389917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to include position checklists and evaluation forms. Turn in your radio.</w:t>
            </w:r>
          </w:p>
        </w:tc>
      </w:tr>
    </w:tbl>
    <w:p w14:paraId="5B0C7D9B" w14:textId="2EECE8B2" w:rsidR="002356BB" w:rsidRPr="00D206A2" w:rsidRDefault="002356BB" w:rsidP="002356BB">
      <w:pPr>
        <w:rPr>
          <w:rFonts w:ascii="Segoe UI Semilight" w:hAnsi="Segoe UI Semilight" w:cs="Segoe UI Semilight"/>
          <w:kern w:val="28"/>
          <w:szCs w:val="20"/>
        </w:rPr>
      </w:pPr>
      <w:r w:rsidRPr="00D206A2">
        <w:rPr>
          <w:rFonts w:ascii="Segoe UI Semilight" w:hAnsi="Segoe UI Semilight" w:cs="Segoe UI Semilight"/>
          <w:kern w:val="28"/>
          <w:szCs w:val="20"/>
        </w:rPr>
        <w:br w:type="page"/>
      </w:r>
    </w:p>
    <w:p w14:paraId="4224C23D" w14:textId="7FBD259C" w:rsidR="00301913" w:rsidRPr="0091453D" w:rsidRDefault="00301913" w:rsidP="005740B0">
      <w:pPr>
        <w:pStyle w:val="Heading4"/>
      </w:pPr>
      <w:bookmarkStart w:id="36" w:name="_Toc111450303"/>
      <w:r w:rsidRPr="00D206A2">
        <w:lastRenderedPageBreak/>
        <w:t>F</w:t>
      </w:r>
      <w:r w:rsidRPr="00836222">
        <w:t>ACILITIES GROUP</w:t>
      </w:r>
      <w:r w:rsidRPr="00D206A2">
        <w:t xml:space="preserve"> SUPERVISOR</w:t>
      </w:r>
      <w:bookmarkEnd w:id="36"/>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4139BB8B"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5078B161" w14:textId="664B6996" w:rsidR="002356BB" w:rsidRPr="00D206A2" w:rsidRDefault="002356BB" w:rsidP="00D206A2">
            <w:pPr>
              <w:pStyle w:val="TableParagraph"/>
              <w:spacing w:before="60" w:after="60"/>
              <w:rPr>
                <w:kern w:val="28"/>
              </w:rPr>
            </w:pPr>
            <w:r w:rsidRPr="00D206A2">
              <w:rPr>
                <w:b/>
                <w:bCs/>
                <w:kern w:val="28"/>
              </w:rPr>
              <w:t xml:space="preserve">Mission: </w:t>
            </w:r>
            <w:r w:rsidRPr="00D206A2">
              <w:rPr>
                <w:kern w:val="28"/>
              </w:rPr>
              <w:t>The Facilities Group determines the type</w:t>
            </w:r>
            <w:r w:rsidR="007C7BC8">
              <w:rPr>
                <w:kern w:val="28"/>
              </w:rPr>
              <w:t>s</w:t>
            </w:r>
            <w:r w:rsidRPr="00D206A2">
              <w:rPr>
                <w:kern w:val="28"/>
              </w:rPr>
              <w:t xml:space="preserve"> and amount</w:t>
            </w:r>
            <w:r w:rsidR="007C7BC8">
              <w:rPr>
                <w:kern w:val="28"/>
              </w:rPr>
              <w:t>s</w:t>
            </w:r>
            <w:r w:rsidRPr="00D206A2">
              <w:rPr>
                <w:kern w:val="28"/>
              </w:rPr>
              <w:t xml:space="preserve"> of services that are needed to maintain the </w:t>
            </w:r>
            <w:r w:rsidR="00CA26AE" w:rsidRPr="008C4A2C">
              <w:rPr>
                <w:kern w:val="28"/>
              </w:rPr>
              <w:t>Family Assistance Center (FAC)</w:t>
            </w:r>
            <w:r w:rsidR="00CA26AE">
              <w:rPr>
                <w:kern w:val="28"/>
              </w:rPr>
              <w:t xml:space="preserve"> </w:t>
            </w:r>
            <w:r w:rsidRPr="00D206A2">
              <w:rPr>
                <w:kern w:val="28"/>
              </w:rPr>
              <w:t>facility. The Facilities Group oversees the Equipment and Supplies Unit and Food and Water Unit. The Facilities Group Supervisor reports to the Resources Branch Director.</w:t>
            </w:r>
          </w:p>
        </w:tc>
      </w:tr>
      <w:tr w:rsidR="002356BB" w:rsidRPr="00D206A2" w14:paraId="4E1FD9D9"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5EDC8D26" w14:textId="77777777" w:rsidR="002356BB" w:rsidRPr="00D206A2" w:rsidRDefault="002356BB" w:rsidP="00CE753D">
            <w:pPr>
              <w:pStyle w:val="Heading2"/>
              <w:rPr>
                <w:sz w:val="20"/>
                <w:szCs w:val="20"/>
              </w:rPr>
            </w:pPr>
            <w:r w:rsidRPr="00D206A2">
              <w:t>ACTIVATION</w:t>
            </w:r>
          </w:p>
        </w:tc>
      </w:tr>
      <w:tr w:rsidR="002356BB" w:rsidRPr="00D206A2" w14:paraId="78E5D27B"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50B2678E" w14:textId="4FFD8AFD" w:rsidR="002356BB" w:rsidRPr="00D206A2" w:rsidRDefault="00D127A8" w:rsidP="001F4FE6">
            <w:pPr>
              <w:pStyle w:val="TableParagraph"/>
              <w:rPr>
                <w:kern w:val="28"/>
              </w:rPr>
            </w:pPr>
            <w:sdt>
              <w:sdtPr>
                <w:rPr>
                  <w:kern w:val="28"/>
                </w:rPr>
                <w:id w:val="-95502310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site, check in at the personnel check-in station in the reception area. Receive assignment, reporting location/station, reporting time, and any special instructions.</w:t>
            </w:r>
          </w:p>
          <w:p w14:paraId="673B81DC" w14:textId="50DBA714" w:rsidR="002356BB" w:rsidRPr="00D206A2" w:rsidRDefault="00D127A8" w:rsidP="001F4FE6">
            <w:pPr>
              <w:pStyle w:val="TableParagraph"/>
              <w:rPr>
                <w:kern w:val="28"/>
              </w:rPr>
            </w:pPr>
            <w:sdt>
              <w:sdtPr>
                <w:rPr>
                  <w:kern w:val="28"/>
                </w:rPr>
                <w:id w:val="-70772846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appropriate badge provided by FAC staff and your agency identification.</w:t>
            </w:r>
          </w:p>
          <w:p w14:paraId="70F1B580" w14:textId="37E40737" w:rsidR="002356BB" w:rsidRPr="00D206A2" w:rsidRDefault="00D127A8" w:rsidP="001F4FE6">
            <w:pPr>
              <w:pStyle w:val="TableParagraph"/>
              <w:rPr>
                <w:kern w:val="28"/>
              </w:rPr>
            </w:pPr>
            <w:sdt>
              <w:sdtPr>
                <w:rPr>
                  <w:kern w:val="28"/>
                </w:rPr>
                <w:id w:val="-122929841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03CCF4E0" w14:textId="43E1E899" w:rsidR="002356BB" w:rsidRPr="00D206A2" w:rsidRDefault="00D127A8" w:rsidP="001F4FE6">
            <w:pPr>
              <w:pStyle w:val="TableParagraph"/>
              <w:rPr>
                <w:kern w:val="28"/>
              </w:rPr>
            </w:pPr>
            <w:sdt>
              <w:sdtPr>
                <w:rPr>
                  <w:kern w:val="28"/>
                </w:rPr>
                <w:id w:val="-115900563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 Review position checklists for and become familiar with the mission of your group.</w:t>
            </w:r>
          </w:p>
          <w:p w14:paraId="1841FCBE" w14:textId="4AC6B251" w:rsidR="009169CF" w:rsidRPr="00D206A2" w:rsidRDefault="00D127A8" w:rsidP="001F4FE6">
            <w:pPr>
              <w:pStyle w:val="TableParagraph"/>
              <w:rPr>
                <w:kern w:val="28"/>
              </w:rPr>
            </w:pPr>
            <w:sdt>
              <w:sdtPr>
                <w:rPr>
                  <w:kern w:val="28"/>
                </w:rPr>
                <w:id w:val="90502723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your group</w:t>
            </w:r>
            <w:r w:rsidR="009169CF" w:rsidRPr="00D206A2">
              <w:rPr>
                <w:kern w:val="28"/>
              </w:rPr>
              <w:t>’</w:t>
            </w:r>
            <w:r w:rsidR="002356BB" w:rsidRPr="00D206A2">
              <w:rPr>
                <w:kern w:val="28"/>
              </w:rPr>
              <w:t>s position checklist(s) with your staff, familiarize staff with the layout of their area, and review any key processes or documentation that may be helpful in accomplishing their mission.</w:t>
            </w:r>
          </w:p>
          <w:p w14:paraId="32FB2FA9" w14:textId="7E497D09" w:rsidR="002356BB" w:rsidRPr="00D206A2" w:rsidRDefault="00D127A8" w:rsidP="001F4FE6">
            <w:pPr>
              <w:pStyle w:val="TableParagraph"/>
              <w:rPr>
                <w:kern w:val="28"/>
              </w:rPr>
            </w:pPr>
            <w:sdt>
              <w:sdtPr>
                <w:rPr>
                  <w:kern w:val="28"/>
                </w:rPr>
                <w:id w:val="-53611733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w:t>
            </w:r>
            <w:r w:rsidR="007C7BC8">
              <w:rPr>
                <w:kern w:val="28"/>
              </w:rPr>
              <w:t>staff are</w:t>
            </w:r>
            <w:r w:rsidR="002356BB" w:rsidRPr="00D206A2">
              <w:rPr>
                <w:kern w:val="28"/>
              </w:rPr>
              <w:t xml:space="preserve"> familiar with the location of key resources, including the </w:t>
            </w:r>
            <w:r w:rsidR="00E44CA1">
              <w:rPr>
                <w:kern w:val="28"/>
              </w:rPr>
              <w:t>Family Assistance Plan</w:t>
            </w:r>
            <w:r w:rsidR="00B45C63">
              <w:rPr>
                <w:kern w:val="28"/>
              </w:rPr>
              <w:t xml:space="preserve"> and FAC forms.</w:t>
            </w:r>
          </w:p>
          <w:p w14:paraId="6960281B" w14:textId="30EB90A8" w:rsidR="002356BB" w:rsidRPr="00D206A2" w:rsidRDefault="00D127A8" w:rsidP="001F4FE6">
            <w:pPr>
              <w:pStyle w:val="TableParagraph"/>
              <w:rPr>
                <w:kern w:val="28"/>
              </w:rPr>
            </w:pPr>
            <w:sdt>
              <w:sdtPr>
                <w:rPr>
                  <w:kern w:val="28"/>
                </w:rPr>
                <w:id w:val="108711913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the Security Branch to ensure that badging equipment is in place prior to FAC activation.</w:t>
            </w:r>
          </w:p>
          <w:p w14:paraId="28EF791D" w14:textId="012E7724" w:rsidR="002356BB" w:rsidRPr="00D206A2" w:rsidRDefault="00D127A8" w:rsidP="001F4FE6">
            <w:pPr>
              <w:pStyle w:val="TableParagraph"/>
              <w:rPr>
                <w:kern w:val="28"/>
              </w:rPr>
            </w:pPr>
            <w:sdt>
              <w:sdtPr>
                <w:rPr>
                  <w:kern w:val="28"/>
                </w:rPr>
                <w:id w:val="9090976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epare for the distribution of computers or other electronic equipment for FAC staff.</w:t>
            </w:r>
          </w:p>
          <w:p w14:paraId="06061732" w14:textId="2B8F83E1" w:rsidR="002356BB" w:rsidRPr="00D206A2" w:rsidRDefault="00D127A8" w:rsidP="001F4FE6">
            <w:pPr>
              <w:pStyle w:val="TableParagraph"/>
              <w:rPr>
                <w:kern w:val="28"/>
              </w:rPr>
            </w:pPr>
            <w:sdt>
              <w:sdtPr>
                <w:rPr>
                  <w:kern w:val="28"/>
                </w:rPr>
                <w:id w:val="-76391455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workstation telephone numbers; and </w:t>
            </w:r>
            <w:r w:rsidR="009E53F0">
              <w:rPr>
                <w:kern w:val="28"/>
              </w:rPr>
              <w:t>information</w:t>
            </w:r>
            <w:r w:rsidR="002356BB" w:rsidRPr="00D206A2">
              <w:rPr>
                <w:kern w:val="28"/>
              </w:rPr>
              <w:t xml:space="preserve"> on web access, communications systems, passwords, and other technology-related procedures. </w:t>
            </w:r>
            <w:r w:rsidR="00292DFC">
              <w:rPr>
                <w:kern w:val="28"/>
              </w:rPr>
              <w:t xml:space="preserve">Establish a procedure for staff </w:t>
            </w:r>
            <w:r w:rsidR="002356BB" w:rsidRPr="00D206A2">
              <w:rPr>
                <w:kern w:val="28"/>
              </w:rPr>
              <w:t>bringing agency-owned equipment</w:t>
            </w:r>
            <w:r w:rsidR="00292DFC">
              <w:rPr>
                <w:kern w:val="28"/>
              </w:rPr>
              <w:t xml:space="preserve"> </w:t>
            </w:r>
            <w:r w:rsidR="002356BB" w:rsidRPr="00D206A2">
              <w:rPr>
                <w:kern w:val="28"/>
              </w:rPr>
              <w:t xml:space="preserve">to </w:t>
            </w:r>
            <w:r w:rsidR="00292DFC">
              <w:rPr>
                <w:kern w:val="28"/>
              </w:rPr>
              <w:t>provide</w:t>
            </w:r>
            <w:r w:rsidR="002356BB" w:rsidRPr="00D206A2">
              <w:rPr>
                <w:kern w:val="28"/>
              </w:rPr>
              <w:t xml:space="preserve"> </w:t>
            </w:r>
            <w:r w:rsidR="009E53F0">
              <w:rPr>
                <w:kern w:val="28"/>
              </w:rPr>
              <w:t>information</w:t>
            </w:r>
            <w:r w:rsidR="002356BB" w:rsidRPr="00D206A2">
              <w:rPr>
                <w:kern w:val="28"/>
              </w:rPr>
              <w:t xml:space="preserve"> on connection procedures, passwords, and other technology-related procedures.</w:t>
            </w:r>
          </w:p>
          <w:p w14:paraId="32B47B7B" w14:textId="0EECF14B" w:rsidR="002356BB" w:rsidRPr="00D206A2" w:rsidRDefault="00D127A8" w:rsidP="001F4FE6">
            <w:pPr>
              <w:pStyle w:val="TableParagraph"/>
              <w:rPr>
                <w:kern w:val="28"/>
              </w:rPr>
            </w:pPr>
            <w:sdt>
              <w:sdtPr>
                <w:rPr>
                  <w:kern w:val="28"/>
                </w:rPr>
                <w:id w:val="-97035663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set-up and logistics are complete for subordinate areas.</w:t>
            </w:r>
          </w:p>
          <w:p w14:paraId="2CD6E194" w14:textId="4F771DF2" w:rsidR="002356BB" w:rsidRPr="00D206A2" w:rsidRDefault="00D127A8" w:rsidP="0042037A">
            <w:pPr>
              <w:pStyle w:val="TableParagraph"/>
              <w:rPr>
                <w:kern w:val="28"/>
              </w:rPr>
            </w:pPr>
            <w:sdt>
              <w:sdtPr>
                <w:rPr>
                  <w:kern w:val="28"/>
                </w:rPr>
                <w:id w:val="-35526865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ubordinate staff and make task/job assignments as needed</w:t>
            </w:r>
            <w:r w:rsidR="007D1A8B">
              <w:rPr>
                <w:kern w:val="28"/>
              </w:rPr>
              <w:t xml:space="preserve"> </w:t>
            </w:r>
            <w:r w:rsidR="007D1A8B" w:rsidRPr="00D206A2">
              <w:rPr>
                <w:kern w:val="28"/>
              </w:rPr>
              <w:t>to subordinate group members</w:t>
            </w:r>
            <w:r w:rsidR="00993588">
              <w:rPr>
                <w:kern w:val="28"/>
              </w:rPr>
              <w:t>.</w:t>
            </w:r>
          </w:p>
          <w:p w14:paraId="7C3D0AC3" w14:textId="465035A0" w:rsidR="002356BB" w:rsidRPr="00D206A2" w:rsidRDefault="00D127A8" w:rsidP="001F4FE6">
            <w:pPr>
              <w:pStyle w:val="TableParagraph"/>
              <w:rPr>
                <w:kern w:val="28"/>
              </w:rPr>
            </w:pPr>
            <w:sdt>
              <w:sdtPr>
                <w:rPr>
                  <w:kern w:val="28"/>
                </w:rPr>
                <w:id w:val="143763191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nce facility technology systems are ready to use, inform the </w:t>
            </w:r>
            <w:r w:rsidR="00292DFC">
              <w:rPr>
                <w:kern w:val="28"/>
              </w:rPr>
              <w:t>Resources Branch Director</w:t>
            </w:r>
            <w:r w:rsidR="002356BB" w:rsidRPr="00D206A2">
              <w:rPr>
                <w:kern w:val="28"/>
              </w:rPr>
              <w:t>.</w:t>
            </w:r>
          </w:p>
          <w:p w14:paraId="370DFE0B" w14:textId="45605B9E" w:rsidR="002356BB" w:rsidRPr="00D206A2" w:rsidRDefault="00D127A8" w:rsidP="001F4FE6">
            <w:pPr>
              <w:pStyle w:val="TableParagraph"/>
              <w:rPr>
                <w:kern w:val="28"/>
              </w:rPr>
            </w:pPr>
            <w:sdt>
              <w:sdtPr>
                <w:rPr>
                  <w:kern w:val="28"/>
                </w:rPr>
                <w:id w:val="19451909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onitor and provide direction as needed.</w:t>
            </w:r>
          </w:p>
          <w:p w14:paraId="36F53B04" w14:textId="7FC7962E" w:rsidR="002356BB" w:rsidRPr="00D206A2" w:rsidRDefault="00D127A8" w:rsidP="001F4FE6">
            <w:pPr>
              <w:pStyle w:val="TableParagraph"/>
              <w:rPr>
                <w:kern w:val="28"/>
              </w:rPr>
            </w:pPr>
            <w:sdt>
              <w:sdtPr>
                <w:rPr>
                  <w:kern w:val="28"/>
                </w:rPr>
                <w:id w:val="-141948051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 through your supervisor.</w:t>
            </w:r>
          </w:p>
        </w:tc>
      </w:tr>
      <w:tr w:rsidR="002356BB" w:rsidRPr="00D206A2" w14:paraId="635051E7"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23C8A435" w14:textId="77777777" w:rsidR="002356BB" w:rsidRPr="00D206A2" w:rsidRDefault="002356BB" w:rsidP="00CE753D">
            <w:pPr>
              <w:pStyle w:val="Heading2"/>
              <w:rPr>
                <w:sz w:val="20"/>
                <w:szCs w:val="20"/>
              </w:rPr>
            </w:pPr>
            <w:r w:rsidRPr="00D206A2">
              <w:t>OPERATION</w:t>
            </w:r>
          </w:p>
        </w:tc>
      </w:tr>
      <w:tr w:rsidR="002356BB" w:rsidRPr="00D206A2" w14:paraId="40A321F6"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0A080A05" w14:textId="25DBDC8B" w:rsidR="002356BB" w:rsidRPr="00D206A2" w:rsidRDefault="00D127A8" w:rsidP="001F4FE6">
            <w:pPr>
              <w:pStyle w:val="TableParagraph"/>
              <w:rPr>
                <w:kern w:val="28"/>
              </w:rPr>
            </w:pPr>
            <w:sdt>
              <w:sdtPr>
                <w:rPr>
                  <w:kern w:val="28"/>
                </w:rPr>
                <w:id w:val="-178612065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mmunicate with, organize and prepare assignments for Facilities Group personnel. Develop and maintain a strategy to replenish and provide breaks for subordinate personnel.</w:t>
            </w:r>
          </w:p>
          <w:p w14:paraId="71750BEC" w14:textId="5CCF2922" w:rsidR="002356BB" w:rsidRPr="00D206A2" w:rsidRDefault="00D127A8" w:rsidP="001F4FE6">
            <w:pPr>
              <w:pStyle w:val="TableParagraph"/>
              <w:rPr>
                <w:kern w:val="28"/>
              </w:rPr>
            </w:pPr>
            <w:sdt>
              <w:sdtPr>
                <w:rPr>
                  <w:kern w:val="28"/>
                </w:rPr>
                <w:id w:val="17446930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epare and distribute a list of all personnel assigned to the FAC at the beginning of each operational period to include name, title, unit assigned, workstation, landline telephone, cellular telephone, and email address.</w:t>
            </w:r>
          </w:p>
          <w:p w14:paraId="5D0DEF80" w14:textId="72B711B0" w:rsidR="002356BB" w:rsidRPr="00D206A2" w:rsidRDefault="00D127A8" w:rsidP="001F4FE6">
            <w:pPr>
              <w:pStyle w:val="TableParagraph"/>
              <w:rPr>
                <w:kern w:val="28"/>
              </w:rPr>
            </w:pPr>
            <w:sdt>
              <w:sdtPr>
                <w:rPr>
                  <w:kern w:val="28"/>
                </w:rPr>
                <w:id w:val="-174833364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a list of services needed for the facility. Ensure that facility services needed at the FAC (e.g., trash pick-up, housekeeping) are maintained.</w:t>
            </w:r>
          </w:p>
          <w:p w14:paraId="7AA9F496" w14:textId="1635AFAC" w:rsidR="002356BB" w:rsidRPr="00D206A2" w:rsidRDefault="00D127A8" w:rsidP="001F4FE6">
            <w:pPr>
              <w:pStyle w:val="TableParagraph"/>
              <w:rPr>
                <w:kern w:val="28"/>
              </w:rPr>
            </w:pPr>
            <w:sdt>
              <w:sdtPr>
                <w:rPr>
                  <w:kern w:val="28"/>
                </w:rPr>
                <w:id w:val="-140691333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ceive requests for support from the Resources Branch Director</w:t>
            </w:r>
            <w:r w:rsidR="00BC4874">
              <w:rPr>
                <w:kern w:val="28"/>
              </w:rPr>
              <w:t xml:space="preserve"> and r</w:t>
            </w:r>
            <w:r w:rsidR="002356BB" w:rsidRPr="00D206A2">
              <w:rPr>
                <w:kern w:val="28"/>
              </w:rPr>
              <w:t xml:space="preserve">espond to </w:t>
            </w:r>
            <w:r w:rsidR="00BC4874">
              <w:rPr>
                <w:kern w:val="28"/>
              </w:rPr>
              <w:t>them</w:t>
            </w:r>
            <w:r w:rsidR="002356BB" w:rsidRPr="00D206A2">
              <w:rPr>
                <w:kern w:val="28"/>
              </w:rPr>
              <w:t>.</w:t>
            </w:r>
          </w:p>
          <w:p w14:paraId="65191EB1" w14:textId="4C61BB9F" w:rsidR="002356BB" w:rsidRPr="00D206A2" w:rsidRDefault="00D127A8" w:rsidP="001F4FE6">
            <w:pPr>
              <w:pStyle w:val="TableParagraph"/>
              <w:rPr>
                <w:kern w:val="28"/>
              </w:rPr>
            </w:pPr>
            <w:sdt>
              <w:sdtPr>
                <w:rPr>
                  <w:kern w:val="28"/>
                </w:rPr>
                <w:id w:val="-49396095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form Resources Branch Director of activities.</w:t>
            </w:r>
          </w:p>
          <w:p w14:paraId="0FBB646A" w14:textId="20EF9C8E" w:rsidR="002356BB" w:rsidRPr="00D206A2" w:rsidRDefault="00D127A8" w:rsidP="001F4FE6">
            <w:pPr>
              <w:pStyle w:val="TableParagraph"/>
              <w:rPr>
                <w:kern w:val="28"/>
              </w:rPr>
            </w:pPr>
            <w:sdt>
              <w:sdtPr>
                <w:rPr>
                  <w:kern w:val="28"/>
                </w:rPr>
                <w:id w:val="-94045353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514E99F9" w14:textId="77777777" w:rsidR="00D43C75" w:rsidRDefault="00D127A8" w:rsidP="00037762">
            <w:pPr>
              <w:pStyle w:val="TableParagraph"/>
              <w:rPr>
                <w:kern w:val="28"/>
              </w:rPr>
            </w:pPr>
            <w:sdt>
              <w:sdtPr>
                <w:rPr>
                  <w:kern w:val="28"/>
                </w:rPr>
                <w:id w:val="-93035430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p>
          <w:p w14:paraId="3636969B" w14:textId="4F75C13E" w:rsidR="00037762" w:rsidRDefault="00D127A8" w:rsidP="00037762">
            <w:pPr>
              <w:pStyle w:val="TableParagraph"/>
              <w:rPr>
                <w:kern w:val="28"/>
              </w:rPr>
            </w:pPr>
            <w:sdt>
              <w:sdtPr>
                <w:rPr>
                  <w:kern w:val="28"/>
                </w:rPr>
                <w:id w:val="-207656840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briefings to ensure understanding of the current Incident Action Plan. </w:t>
            </w:r>
          </w:p>
          <w:p w14:paraId="105D9CB5" w14:textId="5C024A66" w:rsidR="00D43C75" w:rsidRPr="00D206A2" w:rsidRDefault="00D127A8" w:rsidP="00D43C75">
            <w:pPr>
              <w:pStyle w:val="TableParagraph"/>
              <w:rPr>
                <w:kern w:val="28"/>
              </w:rPr>
            </w:pPr>
            <w:sdt>
              <w:sdtPr>
                <w:rPr>
                  <w:kern w:val="28"/>
                </w:rPr>
                <w:id w:val="-459114869"/>
                <w14:checkbox>
                  <w14:checked w14:val="0"/>
                  <w14:checkedState w14:val="2612" w14:font="MS Gothic"/>
                  <w14:uncheckedState w14:val="2610" w14:font="MS Gothic"/>
                </w14:checkbox>
              </w:sdtPr>
              <w:sdtEndPr/>
              <w:sdtContent>
                <w:r w:rsidR="00D43C75" w:rsidRPr="00607B1A">
                  <w:rPr>
                    <w:rFonts w:ascii="Segoe UI Symbol" w:hAnsi="Segoe UI Symbol"/>
                    <w:kern w:val="28"/>
                  </w:rPr>
                  <w:t>☐</w:t>
                </w:r>
              </w:sdtContent>
            </w:sdt>
            <w:r w:rsidR="00D43C75" w:rsidRPr="00607B1A">
              <w:rPr>
                <w:kern w:val="28"/>
              </w:rPr>
              <w:t xml:space="preserve"> </w:t>
            </w:r>
            <w:r w:rsidR="00D43C75" w:rsidRPr="003C5680">
              <w:rPr>
                <w:kern w:val="28"/>
              </w:rPr>
              <w:t>Participate in meetings and briefings as needed.</w:t>
            </w:r>
          </w:p>
          <w:p w14:paraId="1B630428" w14:textId="116E01C4" w:rsidR="00037762" w:rsidRPr="00D206A2" w:rsidRDefault="00D127A8" w:rsidP="00037762">
            <w:pPr>
              <w:pStyle w:val="TableParagraph"/>
              <w:rPr>
                <w:kern w:val="28"/>
              </w:rPr>
            </w:pPr>
            <w:sdt>
              <w:sdtPr>
                <w:rPr>
                  <w:kern w:val="28"/>
                </w:rPr>
                <w:id w:val="-1248255790"/>
                <w14:checkbox>
                  <w14:checked w14:val="0"/>
                  <w14:checkedState w14:val="2612" w14:font="MS Gothic"/>
                  <w14:uncheckedState w14:val="2610" w14:font="MS Gothic"/>
                </w14:checkbox>
              </w:sdtPr>
              <w:sdtEndPr/>
              <w:sdtContent>
                <w:r w:rsidR="00037762" w:rsidRPr="00D206A2">
                  <w:rPr>
                    <w:rFonts w:ascii="Segoe UI Symbol" w:hAnsi="Segoe UI Symbol" w:cs="Segoe UI Symbol"/>
                    <w:kern w:val="28"/>
                  </w:rPr>
                  <w:t>☐</w:t>
                </w:r>
              </w:sdtContent>
            </w:sdt>
            <w:r w:rsidR="00037762" w:rsidRPr="00D206A2">
              <w:rPr>
                <w:kern w:val="28"/>
              </w:rPr>
              <w:t xml:space="preserve"> Brief incoming Facilities Group Supervisor if a subsequent operational period is scheduled.</w:t>
            </w:r>
          </w:p>
        </w:tc>
      </w:tr>
      <w:tr w:rsidR="002356BB" w:rsidRPr="00D206A2" w14:paraId="2BA0885A" w14:textId="77777777" w:rsidTr="00796A4C">
        <w:trPr>
          <w:trHeight w:val="20"/>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4D5AB362" w14:textId="77777777" w:rsidR="002356BB" w:rsidRPr="00D206A2" w:rsidRDefault="002356BB" w:rsidP="00CE753D">
            <w:pPr>
              <w:pStyle w:val="Heading2"/>
              <w:rPr>
                <w:sz w:val="20"/>
                <w:szCs w:val="20"/>
              </w:rPr>
            </w:pPr>
            <w:r w:rsidRPr="00D206A2">
              <w:lastRenderedPageBreak/>
              <w:t>DEMOBILIZATION</w:t>
            </w:r>
          </w:p>
        </w:tc>
      </w:tr>
      <w:tr w:rsidR="002356BB" w:rsidRPr="00D206A2" w14:paraId="1523B668" w14:textId="77777777" w:rsidTr="00796A4C">
        <w:trPr>
          <w:trHeight w:val="20"/>
        </w:trPr>
        <w:tc>
          <w:tcPr>
            <w:tcW w:w="10980" w:type="dxa"/>
            <w:tcBorders>
              <w:top w:val="single" w:sz="4" w:space="0" w:color="auto"/>
              <w:left w:val="single" w:sz="4" w:space="0" w:color="auto"/>
              <w:bottom w:val="single" w:sz="4" w:space="0" w:color="auto"/>
              <w:right w:val="single" w:sz="4" w:space="0" w:color="auto"/>
            </w:tcBorders>
            <w:hideMark/>
          </w:tcPr>
          <w:p w14:paraId="729ED2F1" w14:textId="2C1F5E1C" w:rsidR="002356BB" w:rsidRPr="00D206A2" w:rsidRDefault="00D127A8" w:rsidP="001F4FE6">
            <w:pPr>
              <w:pStyle w:val="TableParagraph"/>
              <w:rPr>
                <w:kern w:val="28"/>
              </w:rPr>
            </w:pPr>
            <w:sdt>
              <w:sdtPr>
                <w:rPr>
                  <w:kern w:val="28"/>
                </w:rPr>
                <w:id w:val="-153579917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demobilization briefing with staff assigned to you.</w:t>
            </w:r>
          </w:p>
          <w:p w14:paraId="520F6B20" w14:textId="1E6580C8" w:rsidR="002356BB" w:rsidRPr="00D206A2" w:rsidRDefault="00D127A8" w:rsidP="001F4FE6">
            <w:pPr>
              <w:pStyle w:val="TableParagraph"/>
              <w:rPr>
                <w:kern w:val="28"/>
              </w:rPr>
            </w:pPr>
            <w:sdt>
              <w:sdtPr>
                <w:rPr>
                  <w:kern w:val="28"/>
                </w:rPr>
                <w:id w:val="90919449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33E61D7D" w14:textId="5D566F3B" w:rsidR="002356BB" w:rsidRPr="00D206A2" w:rsidRDefault="00D127A8" w:rsidP="00D4364B">
            <w:pPr>
              <w:pStyle w:val="TableParagraph"/>
              <w:rPr>
                <w:kern w:val="28"/>
              </w:rPr>
            </w:pPr>
            <w:sdt>
              <w:sdtPr>
                <w:rPr>
                  <w:kern w:val="28"/>
                </w:rPr>
                <w:id w:val="-68714664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for</w:t>
            </w:r>
            <w:r w:rsidR="0048509B" w:rsidRPr="00D206A2">
              <w:rPr>
                <w:kern w:val="28"/>
              </w:rPr>
              <w:t xml:space="preserve"> </w:t>
            </w:r>
            <w:r w:rsidR="0048509B">
              <w:rPr>
                <w:kern w:val="28"/>
              </w:rPr>
              <w:t>the</w:t>
            </w:r>
            <w:r w:rsidR="002356BB" w:rsidRPr="00D206A2">
              <w:rPr>
                <w:kern w:val="28"/>
              </w:rPr>
              <w:t xml:space="preserve"> return of any agency-owned equipment (computers, etc.).</w:t>
            </w:r>
          </w:p>
          <w:p w14:paraId="1E06237F" w14:textId="7B9424C2" w:rsidR="002356BB" w:rsidRPr="00D206A2" w:rsidRDefault="00D127A8" w:rsidP="001F4FE6">
            <w:pPr>
              <w:pStyle w:val="TableParagraph"/>
              <w:rPr>
                <w:kern w:val="28"/>
              </w:rPr>
            </w:pPr>
            <w:sdt>
              <w:sdtPr>
                <w:rPr>
                  <w:kern w:val="28"/>
                </w:rPr>
                <w:id w:val="-120925634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ect activity logs of your subordinates and complete your own. Turn in all activity logs (ICS Form 214) to your supervisor.</w:t>
            </w:r>
          </w:p>
          <w:p w14:paraId="489B9EB1" w14:textId="70BDBF35" w:rsidR="002356BB" w:rsidRPr="00D206A2" w:rsidRDefault="00D127A8" w:rsidP="001F4FE6">
            <w:pPr>
              <w:pStyle w:val="TableParagraph"/>
              <w:rPr>
                <w:kern w:val="28"/>
              </w:rPr>
            </w:pPr>
            <w:sdt>
              <w:sdtPr>
                <w:rPr>
                  <w:kern w:val="28"/>
                </w:rPr>
                <w:id w:val="-208883741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to include position checklists and evaluation forms. Turn in your radio.</w:t>
            </w:r>
          </w:p>
        </w:tc>
      </w:tr>
    </w:tbl>
    <w:p w14:paraId="4B68809B" w14:textId="5354827E" w:rsidR="002356BB" w:rsidRPr="00D206A2" w:rsidRDefault="002356BB" w:rsidP="002356BB">
      <w:pPr>
        <w:pStyle w:val="BodyText"/>
        <w:spacing w:before="3" w:after="1"/>
        <w:rPr>
          <w:rFonts w:ascii="Segoe UI Semilight" w:hAnsi="Segoe UI Semilight" w:cs="Segoe UI Semilight"/>
          <w:kern w:val="28"/>
          <w:sz w:val="20"/>
          <w:szCs w:val="20"/>
        </w:rPr>
      </w:pPr>
    </w:p>
    <w:p w14:paraId="6C1F0D10" w14:textId="6C6F658F" w:rsidR="002356BB" w:rsidRPr="00D206A2" w:rsidRDefault="002356BB" w:rsidP="002356BB">
      <w:pPr>
        <w:spacing w:after="160"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br w:type="page"/>
      </w:r>
    </w:p>
    <w:p w14:paraId="4C6C09E2" w14:textId="76A7245F" w:rsidR="00301913" w:rsidRPr="0091453D" w:rsidRDefault="00301913" w:rsidP="005740B0">
      <w:pPr>
        <w:pStyle w:val="Heading4"/>
      </w:pPr>
      <w:bookmarkStart w:id="37" w:name="_Toc111450304"/>
      <w:r w:rsidRPr="00836222">
        <w:lastRenderedPageBreak/>
        <w:t>FACILITIES</w:t>
      </w:r>
      <w:r w:rsidRPr="00D206A2">
        <w:t xml:space="preserve"> GROUP STAFF</w:t>
      </w:r>
      <w:bookmarkEnd w:id="37"/>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C87407" w:rsidRPr="00D206A2" w14:paraId="009B5FF5"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207D43B6" w14:textId="1C6BF342" w:rsidR="00C87407" w:rsidRPr="00D206A2" w:rsidRDefault="00C87407" w:rsidP="00D206A2">
            <w:pPr>
              <w:pStyle w:val="TableParagraph"/>
              <w:spacing w:before="60" w:after="60"/>
              <w:rPr>
                <w:kern w:val="28"/>
              </w:rPr>
            </w:pPr>
            <w:r w:rsidRPr="00D55C84">
              <w:rPr>
                <w:b/>
                <w:bCs/>
                <w:kern w:val="28"/>
              </w:rPr>
              <w:t>Mission</w:t>
            </w:r>
            <w:r w:rsidRPr="00D206A2">
              <w:rPr>
                <w:kern w:val="28"/>
              </w:rPr>
              <w:t>: The Facilities Group determines the type</w:t>
            </w:r>
            <w:r w:rsidR="00037762">
              <w:rPr>
                <w:kern w:val="28"/>
              </w:rPr>
              <w:t>s</w:t>
            </w:r>
            <w:r w:rsidRPr="00D206A2">
              <w:rPr>
                <w:kern w:val="28"/>
              </w:rPr>
              <w:t xml:space="preserve"> and amount</w:t>
            </w:r>
            <w:r w:rsidR="00037762">
              <w:rPr>
                <w:kern w:val="28"/>
              </w:rPr>
              <w:t>s</w:t>
            </w:r>
            <w:r w:rsidRPr="00D206A2">
              <w:rPr>
                <w:kern w:val="28"/>
              </w:rPr>
              <w:t xml:space="preserve"> of services that are needed to maintain the</w:t>
            </w:r>
            <w:r w:rsidR="00CA26AE">
              <w:rPr>
                <w:kern w:val="28"/>
              </w:rPr>
              <w:t xml:space="preserve"> </w:t>
            </w:r>
            <w:r w:rsidR="00CA26AE" w:rsidRPr="008C4A2C">
              <w:rPr>
                <w:kern w:val="28"/>
              </w:rPr>
              <w:t>Family Assistance Center (FAC)</w:t>
            </w:r>
            <w:r w:rsidRPr="00D206A2">
              <w:rPr>
                <w:kern w:val="28"/>
              </w:rPr>
              <w:t xml:space="preserve"> facility. The Facilities Group oversees the Equipment and Supplies Unit and Food and Water Unit. The Facilities Group </w:t>
            </w:r>
            <w:r w:rsidR="00AB40BC" w:rsidRPr="00D206A2">
              <w:rPr>
                <w:kern w:val="28"/>
              </w:rPr>
              <w:t>Staff</w:t>
            </w:r>
            <w:r w:rsidRPr="00D206A2">
              <w:rPr>
                <w:kern w:val="28"/>
              </w:rPr>
              <w:t xml:space="preserve"> report to the </w:t>
            </w:r>
            <w:r w:rsidR="00AB40BC" w:rsidRPr="00D206A2">
              <w:rPr>
                <w:kern w:val="28"/>
              </w:rPr>
              <w:t>Facilities Group Supervisor</w:t>
            </w:r>
            <w:r w:rsidRPr="00D206A2">
              <w:rPr>
                <w:kern w:val="28"/>
              </w:rPr>
              <w:t xml:space="preserve">. </w:t>
            </w:r>
          </w:p>
        </w:tc>
      </w:tr>
      <w:tr w:rsidR="00C87407" w:rsidRPr="00D206A2" w14:paraId="6211D7CE"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63BCEE60" w14:textId="77777777" w:rsidR="00C87407" w:rsidRPr="00D206A2" w:rsidRDefault="00C87407" w:rsidP="00CE753D">
            <w:pPr>
              <w:pStyle w:val="Heading2"/>
              <w:rPr>
                <w:sz w:val="20"/>
                <w:szCs w:val="20"/>
              </w:rPr>
            </w:pPr>
            <w:r w:rsidRPr="00D206A2">
              <w:t>ACTIVATION</w:t>
            </w:r>
          </w:p>
        </w:tc>
      </w:tr>
      <w:tr w:rsidR="00C87407" w:rsidRPr="00D206A2" w14:paraId="0AE636AA"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6190D399" w14:textId="4369E957" w:rsidR="00C87407" w:rsidRPr="00D206A2" w:rsidRDefault="00D127A8" w:rsidP="001F4FE6">
            <w:pPr>
              <w:pStyle w:val="TableParagraph"/>
              <w:rPr>
                <w:kern w:val="28"/>
              </w:rPr>
            </w:pPr>
            <w:sdt>
              <w:sdtPr>
                <w:rPr>
                  <w:kern w:val="28"/>
                </w:rPr>
                <w:id w:val="1357773154"/>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Upon arrival at the FAC site, check in at the personnel check-in station in the reception area. Receive assignment, reporting location/station, reporting time, and any special instructions.</w:t>
            </w:r>
          </w:p>
          <w:p w14:paraId="0C1285A7" w14:textId="77777777" w:rsidR="00C87407" w:rsidRPr="00D206A2" w:rsidRDefault="00D127A8" w:rsidP="001F4FE6">
            <w:pPr>
              <w:pStyle w:val="TableParagraph"/>
              <w:rPr>
                <w:kern w:val="28"/>
              </w:rPr>
            </w:pPr>
            <w:sdt>
              <w:sdtPr>
                <w:rPr>
                  <w:kern w:val="28"/>
                </w:rPr>
                <w:id w:val="-1631385255"/>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Obtain and display the appropriate badge provided by FAC staff and your agency identification.</w:t>
            </w:r>
          </w:p>
          <w:p w14:paraId="3D9E0ED1" w14:textId="68B59C09" w:rsidR="00C87407" w:rsidRPr="00D206A2" w:rsidRDefault="00D127A8" w:rsidP="001F4FE6">
            <w:pPr>
              <w:pStyle w:val="TableParagraph"/>
              <w:rPr>
                <w:kern w:val="28"/>
              </w:rPr>
            </w:pPr>
            <w:sdt>
              <w:sdtPr>
                <w:rPr>
                  <w:kern w:val="28"/>
                </w:rPr>
                <w:id w:val="-394198446"/>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Obtain an</w:t>
            </w:r>
            <w:r w:rsidR="00155B3F">
              <w:rPr>
                <w:kern w:val="28"/>
              </w:rPr>
              <w:t xml:space="preserve"> incident command system (ICS) 214</w:t>
            </w:r>
            <w:r w:rsidR="00C87407" w:rsidRPr="00D206A2">
              <w:rPr>
                <w:kern w:val="28"/>
              </w:rPr>
              <w:t xml:space="preserve"> Activity Log Form and begin to document activity.</w:t>
            </w:r>
          </w:p>
          <w:p w14:paraId="32FF23E9" w14:textId="06886572" w:rsidR="009169CF" w:rsidRPr="00D206A2" w:rsidRDefault="00D127A8" w:rsidP="001F4FE6">
            <w:pPr>
              <w:pStyle w:val="TableParagraph"/>
              <w:rPr>
                <w:kern w:val="28"/>
              </w:rPr>
            </w:pPr>
            <w:sdt>
              <w:sdtPr>
                <w:rPr>
                  <w:kern w:val="28"/>
                </w:rPr>
                <w:id w:val="1368249460"/>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Attend </w:t>
            </w:r>
            <w:r w:rsidR="009D2601">
              <w:rPr>
                <w:kern w:val="28"/>
              </w:rPr>
              <w:t>just-in-time training</w:t>
            </w:r>
            <w:r w:rsidR="00C87407" w:rsidRPr="00D206A2">
              <w:rPr>
                <w:kern w:val="28"/>
              </w:rPr>
              <w:t>, if required.</w:t>
            </w:r>
          </w:p>
          <w:p w14:paraId="4430FB70" w14:textId="77777777" w:rsidR="009169CF" w:rsidRPr="00D206A2" w:rsidRDefault="00D127A8" w:rsidP="001F4FE6">
            <w:pPr>
              <w:pStyle w:val="TableParagraph"/>
              <w:rPr>
                <w:kern w:val="28"/>
              </w:rPr>
            </w:pPr>
            <w:sdt>
              <w:sdtPr>
                <w:rPr>
                  <w:kern w:val="28"/>
                </w:rPr>
                <w:id w:val="-614138264"/>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Review your position checklist(s), familiarize </w:t>
            </w:r>
            <w:r w:rsidR="006244FC" w:rsidRPr="00D206A2">
              <w:rPr>
                <w:kern w:val="28"/>
              </w:rPr>
              <w:t>yourself</w:t>
            </w:r>
            <w:r w:rsidR="00C87407" w:rsidRPr="00D206A2">
              <w:rPr>
                <w:kern w:val="28"/>
              </w:rPr>
              <w:t xml:space="preserve"> with the layout of </w:t>
            </w:r>
            <w:r w:rsidR="001B65CE" w:rsidRPr="00D206A2">
              <w:rPr>
                <w:kern w:val="28"/>
              </w:rPr>
              <w:t>the</w:t>
            </w:r>
            <w:r w:rsidR="00C87407" w:rsidRPr="00D206A2">
              <w:rPr>
                <w:kern w:val="28"/>
              </w:rPr>
              <w:t xml:space="preserve"> area, and review any key processes or documentation that may be helpful in accomplishing </w:t>
            </w:r>
            <w:r w:rsidR="001B65CE" w:rsidRPr="00D206A2">
              <w:rPr>
                <w:kern w:val="28"/>
              </w:rPr>
              <w:t>your</w:t>
            </w:r>
            <w:r w:rsidR="00C87407" w:rsidRPr="00D206A2">
              <w:rPr>
                <w:kern w:val="28"/>
              </w:rPr>
              <w:t xml:space="preserve"> mission.</w:t>
            </w:r>
          </w:p>
          <w:p w14:paraId="1012B569" w14:textId="3CCF4A65" w:rsidR="00C87407" w:rsidRPr="00D206A2" w:rsidRDefault="00D127A8" w:rsidP="001F4FE6">
            <w:pPr>
              <w:pStyle w:val="TableParagraph"/>
              <w:rPr>
                <w:kern w:val="28"/>
              </w:rPr>
            </w:pPr>
            <w:sdt>
              <w:sdtPr>
                <w:rPr>
                  <w:kern w:val="28"/>
                </w:rPr>
                <w:id w:val="1373033476"/>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Ensure </w:t>
            </w:r>
            <w:r w:rsidR="001B65CE" w:rsidRPr="00D206A2">
              <w:rPr>
                <w:kern w:val="28"/>
              </w:rPr>
              <w:t>you are</w:t>
            </w:r>
            <w:r w:rsidR="00C87407" w:rsidRPr="00D206A2">
              <w:rPr>
                <w:kern w:val="28"/>
              </w:rPr>
              <w:t xml:space="preserve"> familiar with the location of key resources, including the </w:t>
            </w:r>
            <w:r w:rsidR="00E44CA1">
              <w:rPr>
                <w:kern w:val="28"/>
              </w:rPr>
              <w:t>Family Assistance Plan</w:t>
            </w:r>
            <w:r w:rsidR="00B45C63">
              <w:rPr>
                <w:kern w:val="28"/>
              </w:rPr>
              <w:t xml:space="preserve"> and FAC forms.</w:t>
            </w:r>
          </w:p>
          <w:p w14:paraId="29211475" w14:textId="065D0D1B" w:rsidR="00C87407" w:rsidRPr="00D206A2" w:rsidRDefault="00D127A8" w:rsidP="001F4FE6">
            <w:pPr>
              <w:pStyle w:val="TableParagraph"/>
              <w:rPr>
                <w:kern w:val="28"/>
              </w:rPr>
            </w:pPr>
            <w:sdt>
              <w:sdtPr>
                <w:rPr>
                  <w:kern w:val="28"/>
                </w:rPr>
                <w:id w:val="650027490"/>
                <w14:checkbox>
                  <w14:checked w14:val="0"/>
                  <w14:checkedState w14:val="2612" w14:font="MS Gothic"/>
                  <w14:uncheckedState w14:val="2610" w14:font="MS Gothic"/>
                </w14:checkbox>
              </w:sdtPr>
              <w:sdtEndPr/>
              <w:sdtContent>
                <w:r w:rsidR="00671788" w:rsidRPr="00D206A2">
                  <w:rPr>
                    <w:rFonts w:ascii="MS Gothic" w:eastAsia="MS Gothic" w:hAnsi="MS Gothic"/>
                    <w:kern w:val="28"/>
                  </w:rPr>
                  <w:t>☐</w:t>
                </w:r>
              </w:sdtContent>
            </w:sdt>
            <w:r w:rsidR="00C87407" w:rsidRPr="00D206A2">
              <w:rPr>
                <w:kern w:val="28"/>
              </w:rPr>
              <w:t xml:space="preserve"> Prepare for the distribution of computers or other electronic equipment for FAC staff.</w:t>
            </w:r>
          </w:p>
          <w:p w14:paraId="751A96D4" w14:textId="695C5782" w:rsidR="00C87407" w:rsidRPr="00D206A2" w:rsidRDefault="00D127A8" w:rsidP="001F4FE6">
            <w:pPr>
              <w:pStyle w:val="TableParagraph"/>
              <w:rPr>
                <w:kern w:val="28"/>
              </w:rPr>
            </w:pPr>
            <w:sdt>
              <w:sdtPr>
                <w:rPr>
                  <w:kern w:val="28"/>
                </w:rPr>
                <w:id w:val="-923345890"/>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Obtain workstation telephone numbers; and </w:t>
            </w:r>
            <w:r w:rsidR="009E53F0">
              <w:rPr>
                <w:kern w:val="28"/>
              </w:rPr>
              <w:t>information</w:t>
            </w:r>
            <w:r w:rsidR="00C87407" w:rsidRPr="00D206A2">
              <w:rPr>
                <w:kern w:val="28"/>
              </w:rPr>
              <w:t xml:space="preserve"> on web access, communications systems, passwords, and other technology-related procedures. If bringing agency-owned equipment, report to the Resources Branch to obtain </w:t>
            </w:r>
            <w:r w:rsidR="009E53F0">
              <w:rPr>
                <w:kern w:val="28"/>
              </w:rPr>
              <w:t>information</w:t>
            </w:r>
            <w:r w:rsidR="00C87407" w:rsidRPr="00D206A2">
              <w:rPr>
                <w:kern w:val="28"/>
              </w:rPr>
              <w:t xml:space="preserve"> on connection procedures, passwords, and other technology-related procedures.</w:t>
            </w:r>
          </w:p>
          <w:p w14:paraId="18194A6A" w14:textId="3AEE3274" w:rsidR="00C87407" w:rsidRPr="00D206A2" w:rsidRDefault="00D127A8" w:rsidP="001F4FE6">
            <w:pPr>
              <w:pStyle w:val="TableParagraph"/>
              <w:rPr>
                <w:kern w:val="28"/>
              </w:rPr>
            </w:pPr>
            <w:sdt>
              <w:sdtPr>
                <w:rPr>
                  <w:kern w:val="28"/>
                </w:rPr>
                <w:id w:val="-1014845244"/>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Ensure that set-up and logistics are complete for </w:t>
            </w:r>
            <w:r w:rsidR="00EF0463" w:rsidRPr="00D206A2">
              <w:rPr>
                <w:kern w:val="28"/>
              </w:rPr>
              <w:t>all</w:t>
            </w:r>
            <w:r w:rsidR="00C87407" w:rsidRPr="00D206A2">
              <w:rPr>
                <w:kern w:val="28"/>
              </w:rPr>
              <w:t xml:space="preserve"> areas.</w:t>
            </w:r>
          </w:p>
          <w:p w14:paraId="3D3BC90D" w14:textId="50E71DD2" w:rsidR="00C87407" w:rsidRPr="00D206A2" w:rsidRDefault="00D127A8" w:rsidP="001F4FE6">
            <w:pPr>
              <w:pStyle w:val="TableParagraph"/>
              <w:rPr>
                <w:kern w:val="28"/>
              </w:rPr>
            </w:pPr>
            <w:sdt>
              <w:sdtPr>
                <w:rPr>
                  <w:kern w:val="28"/>
                </w:rPr>
                <w:id w:val="723178819"/>
                <w14:checkbox>
                  <w14:checked w14:val="0"/>
                  <w14:checkedState w14:val="2612" w14:font="MS Gothic"/>
                  <w14:uncheckedState w14:val="2610" w14:font="MS Gothic"/>
                </w14:checkbox>
              </w:sdtPr>
              <w:sdtEndPr/>
              <w:sdtContent>
                <w:r w:rsidR="00671788" w:rsidRPr="00D206A2">
                  <w:rPr>
                    <w:rFonts w:ascii="MS Gothic" w:eastAsia="MS Gothic" w:hAnsi="MS Gothic"/>
                    <w:kern w:val="28"/>
                  </w:rPr>
                  <w:t>☐</w:t>
                </w:r>
              </w:sdtContent>
            </w:sdt>
            <w:r w:rsidR="00C87407" w:rsidRPr="00D206A2">
              <w:rPr>
                <w:kern w:val="28"/>
              </w:rPr>
              <w:t xml:space="preserve"> Once facility technology systems are ready to use, inform the </w:t>
            </w:r>
            <w:r w:rsidR="00C368FE" w:rsidRPr="00D206A2">
              <w:rPr>
                <w:kern w:val="28"/>
              </w:rPr>
              <w:t>Facilities Group Supervisor</w:t>
            </w:r>
            <w:r w:rsidR="00C87407" w:rsidRPr="00D206A2">
              <w:rPr>
                <w:kern w:val="28"/>
              </w:rPr>
              <w:t>.</w:t>
            </w:r>
          </w:p>
          <w:p w14:paraId="4F2649B3" w14:textId="77777777" w:rsidR="00C87407" w:rsidRPr="00D206A2" w:rsidRDefault="00D127A8" w:rsidP="001F4FE6">
            <w:pPr>
              <w:pStyle w:val="TableParagraph"/>
              <w:rPr>
                <w:kern w:val="28"/>
              </w:rPr>
            </w:pPr>
            <w:sdt>
              <w:sdtPr>
                <w:rPr>
                  <w:kern w:val="28"/>
                </w:rPr>
                <w:id w:val="262961578"/>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Request additional staff and resources as needed through your supervisor.</w:t>
            </w:r>
          </w:p>
        </w:tc>
      </w:tr>
      <w:tr w:rsidR="00C87407" w:rsidRPr="00D206A2" w14:paraId="739F132E"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3CCBDB0B" w14:textId="77777777" w:rsidR="00C87407" w:rsidRPr="00D206A2" w:rsidRDefault="00C87407" w:rsidP="00CE753D">
            <w:pPr>
              <w:pStyle w:val="Heading2"/>
              <w:rPr>
                <w:sz w:val="20"/>
                <w:szCs w:val="20"/>
              </w:rPr>
            </w:pPr>
            <w:r w:rsidRPr="00D206A2">
              <w:t>OPERATION</w:t>
            </w:r>
          </w:p>
        </w:tc>
      </w:tr>
      <w:tr w:rsidR="00C87407" w:rsidRPr="00D206A2" w14:paraId="31A366AF"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47492E8E" w14:textId="601F9AFB" w:rsidR="00C87407" w:rsidRPr="00D206A2" w:rsidRDefault="00D127A8" w:rsidP="001F4FE6">
            <w:pPr>
              <w:pStyle w:val="TableParagraph"/>
              <w:rPr>
                <w:kern w:val="28"/>
              </w:rPr>
            </w:pPr>
            <w:sdt>
              <w:sdtPr>
                <w:rPr>
                  <w:kern w:val="28"/>
                </w:rPr>
                <w:id w:val="-45839536"/>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w:t>
            </w:r>
            <w:r w:rsidR="00037762">
              <w:rPr>
                <w:kern w:val="28"/>
              </w:rPr>
              <w:t xml:space="preserve">Help </w:t>
            </w:r>
            <w:r w:rsidR="00B11AF9" w:rsidRPr="00D206A2">
              <w:rPr>
                <w:kern w:val="28"/>
              </w:rPr>
              <w:t>p</w:t>
            </w:r>
            <w:r w:rsidR="00C87407" w:rsidRPr="00D206A2">
              <w:rPr>
                <w:kern w:val="28"/>
              </w:rPr>
              <w:t>repar</w:t>
            </w:r>
            <w:r w:rsidR="00037762">
              <w:rPr>
                <w:kern w:val="28"/>
              </w:rPr>
              <w:t xml:space="preserve">e </w:t>
            </w:r>
            <w:r w:rsidR="00C87407" w:rsidRPr="00D206A2">
              <w:rPr>
                <w:kern w:val="28"/>
              </w:rPr>
              <w:t>and distribut</w:t>
            </w:r>
            <w:r w:rsidR="00037762">
              <w:rPr>
                <w:kern w:val="28"/>
              </w:rPr>
              <w:t xml:space="preserve">e </w:t>
            </w:r>
            <w:r w:rsidR="00C87407" w:rsidRPr="00D206A2">
              <w:rPr>
                <w:kern w:val="28"/>
              </w:rPr>
              <w:t>a list of all personnel assigned to the FAC at the beginning of each operational period to include name, title, unit assigned, workstation, landline telephone</w:t>
            </w:r>
            <w:r w:rsidR="00037762">
              <w:rPr>
                <w:kern w:val="28"/>
              </w:rPr>
              <w:t xml:space="preserve"> number</w:t>
            </w:r>
            <w:r w:rsidR="00C87407" w:rsidRPr="00D206A2">
              <w:rPr>
                <w:kern w:val="28"/>
              </w:rPr>
              <w:t>, cellular telephone</w:t>
            </w:r>
            <w:r w:rsidR="00037762">
              <w:rPr>
                <w:kern w:val="28"/>
              </w:rPr>
              <w:t xml:space="preserve"> number</w:t>
            </w:r>
            <w:r w:rsidR="00C87407" w:rsidRPr="00D206A2">
              <w:rPr>
                <w:kern w:val="28"/>
              </w:rPr>
              <w:t>, and email address.</w:t>
            </w:r>
          </w:p>
          <w:p w14:paraId="5A5850CF" w14:textId="113BCD16" w:rsidR="00C87407" w:rsidRPr="00D206A2" w:rsidRDefault="00D127A8" w:rsidP="001F4FE6">
            <w:pPr>
              <w:pStyle w:val="TableParagraph"/>
              <w:rPr>
                <w:kern w:val="28"/>
              </w:rPr>
            </w:pPr>
            <w:sdt>
              <w:sdtPr>
                <w:rPr>
                  <w:kern w:val="28"/>
                </w:rPr>
                <w:id w:val="892696285"/>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Maintain a list of services needed for the facility. Ensure that facility services needed at the FAC (e.g., trash pick-up, housekeeping) are maintained.</w:t>
            </w:r>
          </w:p>
          <w:p w14:paraId="1E1D9C81" w14:textId="77777777" w:rsidR="00C87407" w:rsidRPr="00D206A2" w:rsidRDefault="00D127A8" w:rsidP="001F4FE6">
            <w:pPr>
              <w:pStyle w:val="TableParagraph"/>
              <w:rPr>
                <w:kern w:val="28"/>
              </w:rPr>
            </w:pPr>
            <w:sdt>
              <w:sdtPr>
                <w:rPr>
                  <w:kern w:val="28"/>
                </w:rPr>
                <w:id w:val="1115403425"/>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Maintain Unit/Activity Log (ICS Form 214).</w:t>
            </w:r>
          </w:p>
          <w:p w14:paraId="7109B948" w14:textId="77777777" w:rsidR="00C87407" w:rsidRPr="00D206A2" w:rsidRDefault="00D127A8" w:rsidP="001F4FE6">
            <w:pPr>
              <w:pStyle w:val="TableParagraph"/>
              <w:rPr>
                <w:kern w:val="28"/>
              </w:rPr>
            </w:pPr>
            <w:sdt>
              <w:sdtPr>
                <w:rPr>
                  <w:kern w:val="28"/>
                </w:rPr>
                <w:id w:val="-633709134"/>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Attend family briefings, as requested and appropriate.</w:t>
            </w:r>
          </w:p>
          <w:p w14:paraId="139B7EF0" w14:textId="77777777" w:rsidR="00C87407" w:rsidRDefault="00D127A8" w:rsidP="001F4FE6">
            <w:pPr>
              <w:pStyle w:val="TableParagraph"/>
              <w:rPr>
                <w:kern w:val="28"/>
              </w:rPr>
            </w:pPr>
            <w:sdt>
              <w:sdtPr>
                <w:rPr>
                  <w:kern w:val="28"/>
                </w:rPr>
                <w:id w:val="386695941"/>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w:t>
            </w:r>
            <w:r w:rsidR="007E6B38" w:rsidRPr="00D206A2">
              <w:rPr>
                <w:kern w:val="28"/>
              </w:rPr>
              <w:t>Attend</w:t>
            </w:r>
            <w:r w:rsidR="00C87407" w:rsidRPr="00D206A2">
              <w:rPr>
                <w:kern w:val="28"/>
              </w:rPr>
              <w:t xml:space="preserve"> briefings to ensure understanding of the current Incident Action Plan. </w:t>
            </w:r>
          </w:p>
          <w:p w14:paraId="6EA7ACF7" w14:textId="69C0117E" w:rsidR="00D43C75" w:rsidRPr="00D206A2" w:rsidRDefault="00D127A8" w:rsidP="00D43C75">
            <w:pPr>
              <w:pStyle w:val="TableParagraph"/>
              <w:rPr>
                <w:kern w:val="28"/>
              </w:rPr>
            </w:pPr>
            <w:sdt>
              <w:sdtPr>
                <w:rPr>
                  <w:kern w:val="28"/>
                </w:rPr>
                <w:id w:val="-1631400648"/>
                <w14:checkbox>
                  <w14:checked w14:val="0"/>
                  <w14:checkedState w14:val="2612" w14:font="MS Gothic"/>
                  <w14:uncheckedState w14:val="2610" w14:font="MS Gothic"/>
                </w14:checkbox>
              </w:sdtPr>
              <w:sdtEndPr/>
              <w:sdtContent>
                <w:r w:rsidR="00D43C75" w:rsidRPr="00607B1A">
                  <w:rPr>
                    <w:rFonts w:ascii="Segoe UI Symbol" w:hAnsi="Segoe UI Symbol"/>
                    <w:kern w:val="28"/>
                  </w:rPr>
                  <w:t>☐</w:t>
                </w:r>
              </w:sdtContent>
            </w:sdt>
            <w:r w:rsidR="00D43C75" w:rsidRPr="00607B1A">
              <w:rPr>
                <w:kern w:val="28"/>
              </w:rPr>
              <w:t xml:space="preserve"> </w:t>
            </w:r>
            <w:r w:rsidR="00D43C75" w:rsidRPr="003C5680">
              <w:rPr>
                <w:kern w:val="28"/>
              </w:rPr>
              <w:t>Participate in meetings and briefings as needed.</w:t>
            </w:r>
          </w:p>
        </w:tc>
      </w:tr>
      <w:tr w:rsidR="00C87407" w:rsidRPr="00D206A2" w14:paraId="784CCD1C"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64A7113A" w14:textId="77777777" w:rsidR="00C87407" w:rsidRPr="00D206A2" w:rsidRDefault="00C87407" w:rsidP="00CE753D">
            <w:pPr>
              <w:pStyle w:val="Heading2"/>
              <w:rPr>
                <w:sz w:val="20"/>
                <w:szCs w:val="20"/>
              </w:rPr>
            </w:pPr>
            <w:r w:rsidRPr="00D206A2">
              <w:t>DEMOBILIZATION</w:t>
            </w:r>
          </w:p>
        </w:tc>
      </w:tr>
      <w:tr w:rsidR="00C87407" w:rsidRPr="00D206A2" w14:paraId="6D3696A9"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118E64A7" w14:textId="1F44D806" w:rsidR="00D4364B" w:rsidRPr="00D206A2" w:rsidRDefault="00D127A8" w:rsidP="00D4364B">
            <w:pPr>
              <w:pStyle w:val="TableParagraph"/>
              <w:rPr>
                <w:kern w:val="28"/>
              </w:rPr>
            </w:pPr>
            <w:sdt>
              <w:sdtPr>
                <w:rPr>
                  <w:kern w:val="28"/>
                </w:rPr>
                <w:id w:val="-1069652182"/>
                <w14:checkbox>
                  <w14:checked w14:val="0"/>
                  <w14:checkedState w14:val="2612" w14:font="MS Gothic"/>
                  <w14:uncheckedState w14:val="2610" w14:font="MS Gothic"/>
                </w14:checkbox>
              </w:sdtPr>
              <w:sdtEndPr/>
              <w:sdtContent>
                <w:r w:rsidR="00D4364B" w:rsidRPr="00D206A2">
                  <w:rPr>
                    <w:rFonts w:ascii="Segoe UI Symbol" w:hAnsi="Segoe UI Symbol" w:cs="Segoe UI Symbol"/>
                    <w:kern w:val="28"/>
                  </w:rPr>
                  <w:t>☐</w:t>
                </w:r>
              </w:sdtContent>
            </w:sdt>
            <w:r w:rsidR="00D4364B" w:rsidRPr="00D206A2">
              <w:rPr>
                <w:kern w:val="28"/>
              </w:rPr>
              <w:t xml:space="preserve"> Participate in the staff demobilization briefing.</w:t>
            </w:r>
          </w:p>
          <w:p w14:paraId="198606F3" w14:textId="2B80B9CF" w:rsidR="00C87407" w:rsidRPr="00D206A2" w:rsidRDefault="00D127A8" w:rsidP="001F4FE6">
            <w:pPr>
              <w:pStyle w:val="TableParagraph"/>
              <w:rPr>
                <w:kern w:val="28"/>
              </w:rPr>
            </w:pPr>
            <w:sdt>
              <w:sdtPr>
                <w:rPr>
                  <w:kern w:val="28"/>
                </w:rPr>
                <w:id w:val="-1044134216"/>
                <w14:checkbox>
                  <w14:checked w14:val="0"/>
                  <w14:checkedState w14:val="2612" w14:font="MS Gothic"/>
                  <w14:uncheckedState w14:val="2610" w14:font="MS Gothic"/>
                </w14:checkbox>
              </w:sdtPr>
              <w:sdtEndPr/>
              <w:sdtContent>
                <w:r w:rsidR="00D4364B" w:rsidRPr="00D206A2">
                  <w:rPr>
                    <w:rFonts w:ascii="Segoe UI Symbol" w:hAnsi="Segoe UI Symbol" w:cs="Segoe UI Symbol"/>
                    <w:kern w:val="28"/>
                  </w:rPr>
                  <w:t>☐</w:t>
                </w:r>
              </w:sdtContent>
            </w:sdt>
            <w:r w:rsidR="00D4364B" w:rsidRPr="00D206A2">
              <w:rPr>
                <w:kern w:val="28"/>
              </w:rPr>
              <w:t xml:space="preserve"> </w:t>
            </w:r>
            <w:r w:rsidR="00C87407" w:rsidRPr="00D206A2">
              <w:rPr>
                <w:kern w:val="28"/>
              </w:rPr>
              <w:t>Return equipment and unused supplies issued by the FAC to the Logistics Section.</w:t>
            </w:r>
          </w:p>
          <w:p w14:paraId="40A9B23D" w14:textId="1DC9C813" w:rsidR="00C87407" w:rsidRPr="00D206A2" w:rsidRDefault="00D127A8" w:rsidP="00D4364B">
            <w:pPr>
              <w:pStyle w:val="TableParagraph"/>
              <w:rPr>
                <w:kern w:val="28"/>
              </w:rPr>
            </w:pPr>
            <w:sdt>
              <w:sdtPr>
                <w:rPr>
                  <w:kern w:val="28"/>
                </w:rPr>
                <w:id w:val="-1820269639"/>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Arrange </w:t>
            </w:r>
            <w:r w:rsidR="0048509B">
              <w:rPr>
                <w:kern w:val="28"/>
              </w:rPr>
              <w:t>for the return</w:t>
            </w:r>
            <w:r w:rsidR="00C87407" w:rsidRPr="00D206A2">
              <w:rPr>
                <w:kern w:val="28"/>
              </w:rPr>
              <w:t xml:space="preserve"> of any agency-owned equipment (computers, etc.).</w:t>
            </w:r>
          </w:p>
          <w:p w14:paraId="49279A70" w14:textId="6604ADE5" w:rsidR="00C87407" w:rsidRPr="00D206A2" w:rsidRDefault="00D127A8" w:rsidP="001F4FE6">
            <w:pPr>
              <w:pStyle w:val="TableParagraph"/>
              <w:rPr>
                <w:kern w:val="28"/>
              </w:rPr>
            </w:pPr>
            <w:sdt>
              <w:sdtPr>
                <w:rPr>
                  <w:kern w:val="28"/>
                </w:rPr>
                <w:id w:val="-991013809"/>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Turn in all activity logs (ICS Form 214) to your supervisor.</w:t>
            </w:r>
          </w:p>
          <w:p w14:paraId="0F5C9115" w14:textId="77777777" w:rsidR="00C87407" w:rsidRPr="00D206A2" w:rsidRDefault="00D127A8" w:rsidP="001F4FE6">
            <w:pPr>
              <w:pStyle w:val="TableParagraph"/>
              <w:rPr>
                <w:kern w:val="28"/>
              </w:rPr>
            </w:pPr>
            <w:sdt>
              <w:sdtPr>
                <w:rPr>
                  <w:kern w:val="28"/>
                </w:rPr>
                <w:id w:val="-1150515754"/>
                <w14:checkbox>
                  <w14:checked w14:val="0"/>
                  <w14:checkedState w14:val="2612" w14:font="MS Gothic"/>
                  <w14:uncheckedState w14:val="2610" w14:font="MS Gothic"/>
                </w14:checkbox>
              </w:sdtPr>
              <w:sdtEndPr/>
              <w:sdtContent>
                <w:r w:rsidR="00C87407" w:rsidRPr="00D206A2">
                  <w:rPr>
                    <w:rFonts w:ascii="Segoe UI Symbol" w:hAnsi="Segoe UI Symbol" w:cs="Segoe UI Symbol"/>
                    <w:kern w:val="28"/>
                  </w:rPr>
                  <w:t>☐</w:t>
                </w:r>
              </w:sdtContent>
            </w:sdt>
            <w:r w:rsidR="00C87407" w:rsidRPr="00D206A2">
              <w:rPr>
                <w:kern w:val="28"/>
              </w:rPr>
              <w:t xml:space="preserve"> Sign out at the personnel check-out station. Turn in all documentation to include position checklists and evaluation forms. Turn in your radio.</w:t>
            </w:r>
          </w:p>
        </w:tc>
      </w:tr>
    </w:tbl>
    <w:p w14:paraId="39CCFE2E" w14:textId="6AF35B6A" w:rsidR="00C87407" w:rsidRPr="00D206A2" w:rsidRDefault="00C87407" w:rsidP="0091453D">
      <w:r w:rsidRPr="00D206A2">
        <w:br w:type="page"/>
      </w:r>
    </w:p>
    <w:p w14:paraId="1506CECC" w14:textId="63D009E0" w:rsidR="00301913" w:rsidRPr="0091453D" w:rsidRDefault="00301913" w:rsidP="005740B0">
      <w:pPr>
        <w:pStyle w:val="Heading4"/>
      </w:pPr>
      <w:bookmarkStart w:id="38" w:name="RANGE!D2"/>
      <w:bookmarkStart w:id="39" w:name="_Toc111450305"/>
      <w:r w:rsidRPr="00D206A2">
        <w:lastRenderedPageBreak/>
        <w:t>EQUIPMENT AND SUPPLIES UNIT LEADER</w:t>
      </w:r>
      <w:bookmarkEnd w:id="38"/>
      <w:bookmarkEnd w:id="39"/>
    </w:p>
    <w:tbl>
      <w:tblPr>
        <w:tblW w:w="5000" w:type="pct"/>
        <w:tblLook w:val="04A0" w:firstRow="1" w:lastRow="0" w:firstColumn="1" w:lastColumn="0" w:noHBand="0" w:noVBand="1"/>
      </w:tblPr>
      <w:tblGrid>
        <w:gridCol w:w="10780"/>
      </w:tblGrid>
      <w:tr w:rsidR="002356BB" w:rsidRPr="00D206A2" w14:paraId="5219709C" w14:textId="77777777" w:rsidTr="00D55C84">
        <w:trPr>
          <w:trHeight w:val="20"/>
        </w:trPr>
        <w:tc>
          <w:tcPr>
            <w:tcW w:w="5000" w:type="pct"/>
            <w:tcBorders>
              <w:top w:val="single" w:sz="8" w:space="0" w:color="auto"/>
              <w:left w:val="single" w:sz="8" w:space="0" w:color="auto"/>
              <w:bottom w:val="nil"/>
              <w:right w:val="single" w:sz="8" w:space="0" w:color="auto"/>
            </w:tcBorders>
            <w:tcMar>
              <w:left w:w="115" w:type="dxa"/>
              <w:right w:w="115" w:type="dxa"/>
            </w:tcMar>
            <w:hideMark/>
          </w:tcPr>
          <w:p w14:paraId="019BD3D0" w14:textId="20163516" w:rsidR="002356BB" w:rsidRPr="00D206A2" w:rsidRDefault="00301913" w:rsidP="00D55C84">
            <w:pPr>
              <w:pStyle w:val="TableText0"/>
              <w:rPr>
                <w:sz w:val="24"/>
                <w:szCs w:val="24"/>
              </w:rPr>
            </w:pPr>
            <w:r w:rsidRPr="00D55C84">
              <w:rPr>
                <w:b/>
                <w:bCs/>
              </w:rPr>
              <w:t>Mission:</w:t>
            </w:r>
            <w:r w:rsidRPr="00D206A2">
              <w:t xml:space="preserve"> The Equipment and Supplies Unit determines the type</w:t>
            </w:r>
            <w:r w:rsidR="00037762">
              <w:t>s</w:t>
            </w:r>
            <w:r w:rsidRPr="00D206A2">
              <w:t xml:space="preserve"> and amount</w:t>
            </w:r>
            <w:r w:rsidR="00037762">
              <w:t>s</w:t>
            </w:r>
            <w:r w:rsidRPr="00D206A2">
              <w:t xml:space="preserve"> of equipment and supplies that are needed</w:t>
            </w:r>
            <w:r w:rsidR="00037762">
              <w:t xml:space="preserve"> and </w:t>
            </w:r>
            <w:r w:rsidRPr="00D206A2">
              <w:t xml:space="preserve">are en route and arranges for receiving ordered supplies. </w:t>
            </w:r>
            <w:r w:rsidR="00037762">
              <w:t>The unit p</w:t>
            </w:r>
            <w:r w:rsidRPr="00D206A2">
              <w:t xml:space="preserve">rovides networking and telephony set-up, management, and support for the </w:t>
            </w:r>
            <w:r w:rsidR="00CA26AE" w:rsidRPr="008C4A2C">
              <w:rPr>
                <w:kern w:val="28"/>
              </w:rPr>
              <w:t>Family Assistance Center (FAC)</w:t>
            </w:r>
            <w:r w:rsidRPr="00D206A2">
              <w:t>. The Equipment and Supplies Unit Leader reports to the Facilities Group Supervisor.</w:t>
            </w:r>
          </w:p>
        </w:tc>
      </w:tr>
      <w:tr w:rsidR="00812D4F" w:rsidRPr="00D206A2" w14:paraId="22BD709A" w14:textId="77777777" w:rsidTr="00F50731">
        <w:trPr>
          <w:trHeight w:val="20"/>
        </w:trPr>
        <w:tc>
          <w:tcPr>
            <w:tcW w:w="5000" w:type="pct"/>
            <w:tcBorders>
              <w:top w:val="nil"/>
              <w:left w:val="single" w:sz="8" w:space="0" w:color="auto"/>
              <w:bottom w:val="single" w:sz="8" w:space="0" w:color="auto"/>
              <w:right w:val="single" w:sz="8" w:space="0" w:color="auto"/>
            </w:tcBorders>
            <w:shd w:val="clear" w:color="auto" w:fill="C25432"/>
            <w:vAlign w:val="center"/>
            <w:hideMark/>
          </w:tcPr>
          <w:p w14:paraId="2618DC05" w14:textId="77777777" w:rsidR="002356BB" w:rsidRPr="00607B1A" w:rsidRDefault="002356BB" w:rsidP="00CE753D">
            <w:pPr>
              <w:pStyle w:val="Heading2"/>
            </w:pPr>
            <w:r w:rsidRPr="00607B1A">
              <w:t>PRE-ACTIVATION</w:t>
            </w:r>
          </w:p>
        </w:tc>
      </w:tr>
      <w:tr w:rsidR="002356BB" w:rsidRPr="00D206A2" w14:paraId="7D5D4A80" w14:textId="77777777" w:rsidTr="00607B1A">
        <w:trPr>
          <w:trHeight w:val="20"/>
        </w:trPr>
        <w:tc>
          <w:tcPr>
            <w:tcW w:w="5000" w:type="pct"/>
            <w:tcBorders>
              <w:top w:val="single" w:sz="8" w:space="0" w:color="auto"/>
              <w:left w:val="single" w:sz="8" w:space="0" w:color="auto"/>
              <w:bottom w:val="single" w:sz="4" w:space="0" w:color="auto"/>
              <w:right w:val="single" w:sz="8" w:space="0" w:color="auto"/>
            </w:tcBorders>
            <w:vAlign w:val="center"/>
            <w:hideMark/>
          </w:tcPr>
          <w:p w14:paraId="0B6DE6A4" w14:textId="4B3CD3E0" w:rsidR="002356BB" w:rsidRPr="00607B1A" w:rsidRDefault="00D127A8" w:rsidP="00046C0C">
            <w:pPr>
              <w:pStyle w:val="TableParagraph"/>
              <w:ind w:left="157"/>
              <w:rPr>
                <w:kern w:val="28"/>
              </w:rPr>
            </w:pPr>
            <w:sdt>
              <w:sdtPr>
                <w:id w:val="-1488241871"/>
                <w14:checkbox>
                  <w14:checked w14:val="0"/>
                  <w14:checkedState w14:val="2612" w14:font="MS Gothic"/>
                  <w14:uncheckedState w14:val="2610" w14:font="MS Gothic"/>
                </w14:checkbox>
              </w:sdtPr>
              <w:sdtEndPr/>
              <w:sdtContent>
                <w:r w:rsidR="00046C0C">
                  <w:rPr>
                    <w:rFonts w:ascii="MS Gothic" w:eastAsia="MS Gothic" w:hAnsi="MS Gothic" w:hint="eastAsia"/>
                  </w:rPr>
                  <w:t>☐</w:t>
                </w:r>
              </w:sdtContent>
            </w:sdt>
            <w:r w:rsidR="00B36F65" w:rsidRPr="009F7E33">
              <w:t xml:space="preserve"> Work</w:t>
            </w:r>
            <w:r w:rsidR="002356BB" w:rsidRPr="00607B1A">
              <w:rPr>
                <w:kern w:val="28"/>
              </w:rPr>
              <w:t xml:space="preserve"> with </w:t>
            </w:r>
            <w:r w:rsidR="00B36F65" w:rsidRPr="009F7E33">
              <w:t xml:space="preserve">the </w:t>
            </w:r>
            <w:r w:rsidR="003E0D2E">
              <w:t>FAC</w:t>
            </w:r>
            <w:r w:rsidR="002356BB" w:rsidRPr="00607B1A">
              <w:rPr>
                <w:kern w:val="28"/>
              </w:rPr>
              <w:t xml:space="preserve"> Command Staff</w:t>
            </w:r>
            <w:r w:rsidR="00B36F65" w:rsidRPr="009F7E33">
              <w:t xml:space="preserve"> to</w:t>
            </w:r>
            <w:r w:rsidR="002356BB" w:rsidRPr="00607B1A">
              <w:rPr>
                <w:kern w:val="28"/>
              </w:rPr>
              <w:t xml:space="preserve"> determine the number </w:t>
            </w:r>
            <w:r w:rsidR="002356BB" w:rsidRPr="00D206A2">
              <w:rPr>
                <w:kern w:val="28"/>
              </w:rPr>
              <w:t xml:space="preserve">of staff anticipated </w:t>
            </w:r>
            <w:r w:rsidR="002356BB" w:rsidRPr="00607B1A">
              <w:rPr>
                <w:kern w:val="28"/>
              </w:rPr>
              <w:t xml:space="preserve">and type of equipment and supplies </w:t>
            </w:r>
            <w:r w:rsidR="002356BB" w:rsidRPr="00D206A2">
              <w:rPr>
                <w:kern w:val="28"/>
              </w:rPr>
              <w:t>that are needed for</w:t>
            </w:r>
            <w:r w:rsidR="002356BB" w:rsidRPr="00607B1A">
              <w:rPr>
                <w:kern w:val="28"/>
              </w:rPr>
              <w:t xml:space="preserve"> the </w:t>
            </w:r>
            <w:r w:rsidR="003E0D2E">
              <w:t>FAC</w:t>
            </w:r>
            <w:r w:rsidR="002356BB" w:rsidRPr="00607B1A">
              <w:rPr>
                <w:kern w:val="28"/>
              </w:rPr>
              <w:t xml:space="preserve"> for the first operational period.</w:t>
            </w:r>
          </w:p>
          <w:p w14:paraId="1235D9ED" w14:textId="0ED25085" w:rsidR="002356BB" w:rsidRPr="00D206A2" w:rsidRDefault="002356BB" w:rsidP="00046C0C">
            <w:pPr>
              <w:pStyle w:val="TableParagraph"/>
              <w:ind w:left="157"/>
              <w:rPr>
                <w:kern w:val="28"/>
              </w:rPr>
            </w:pPr>
            <w:r w:rsidRPr="00D206A2">
              <w:rPr>
                <w:rFonts w:ascii="Segoe UI Symbol" w:hAnsi="Segoe UI Symbol" w:cs="Segoe UI Symbol"/>
                <w:kern w:val="28"/>
              </w:rPr>
              <w:t>☐</w:t>
            </w:r>
            <w:r w:rsidRPr="00D206A2">
              <w:rPr>
                <w:kern w:val="28"/>
              </w:rPr>
              <w:t xml:space="preserve"> Working with the FAC Command Staff and/</w:t>
            </w:r>
            <w:r w:rsidRPr="00607B1A">
              <w:rPr>
                <w:kern w:val="28"/>
              </w:rPr>
              <w:t xml:space="preserve">or </w:t>
            </w:r>
            <w:r w:rsidRPr="00D206A2">
              <w:rPr>
                <w:kern w:val="28"/>
              </w:rPr>
              <w:t>Resources Branch personnel, develop the physical layout of the FAC and prepare a facility diagram showing the location of all FAC units and workstations.</w:t>
            </w:r>
          </w:p>
          <w:p w14:paraId="36F6235A" w14:textId="77777777" w:rsidR="002356BB" w:rsidRPr="00D206A2" w:rsidRDefault="002356BB" w:rsidP="00046C0C">
            <w:pPr>
              <w:pStyle w:val="TableParagraph"/>
              <w:ind w:left="157"/>
              <w:rPr>
                <w:kern w:val="28"/>
              </w:rPr>
            </w:pPr>
            <w:r w:rsidRPr="00D206A2">
              <w:rPr>
                <w:rFonts w:ascii="Segoe UI Symbol" w:hAnsi="Segoe UI Symbol" w:cs="Segoe UI Symbol"/>
                <w:kern w:val="28"/>
              </w:rPr>
              <w:t>☐</w:t>
            </w:r>
            <w:r w:rsidRPr="00D206A2">
              <w:rPr>
                <w:kern w:val="28"/>
              </w:rPr>
              <w:t xml:space="preserve"> Determine the architecture and capabilities of the facility information and communications technology infrastructure, including information security.</w:t>
            </w:r>
          </w:p>
          <w:p w14:paraId="1BB70DC3" w14:textId="3747C650" w:rsidR="002356BB" w:rsidRPr="00D206A2" w:rsidRDefault="002356BB" w:rsidP="00046C0C">
            <w:pPr>
              <w:pStyle w:val="TableParagraph"/>
              <w:ind w:left="157"/>
              <w:rPr>
                <w:kern w:val="28"/>
              </w:rPr>
            </w:pPr>
            <w:r w:rsidRPr="00D206A2">
              <w:rPr>
                <w:rFonts w:ascii="Segoe UI Symbol" w:hAnsi="Segoe UI Symbol" w:cs="Segoe UI Symbol"/>
                <w:kern w:val="28"/>
              </w:rPr>
              <w:t>☐</w:t>
            </w:r>
            <w:r w:rsidRPr="00D206A2">
              <w:rPr>
                <w:kern w:val="28"/>
              </w:rPr>
              <w:t xml:space="preserve"> Estimate the number of telephones, facsimile machines, printers, copiers, radios, and </w:t>
            </w:r>
            <w:r w:rsidRPr="00607B1A">
              <w:rPr>
                <w:kern w:val="28"/>
              </w:rPr>
              <w:t xml:space="preserve">other </w:t>
            </w:r>
            <w:r w:rsidRPr="00D206A2">
              <w:rPr>
                <w:kern w:val="28"/>
              </w:rPr>
              <w:t xml:space="preserve">communications </w:t>
            </w:r>
            <w:r w:rsidRPr="00607B1A">
              <w:rPr>
                <w:kern w:val="28"/>
              </w:rPr>
              <w:t>equipment</w:t>
            </w:r>
            <w:r w:rsidRPr="00D206A2">
              <w:rPr>
                <w:kern w:val="28"/>
              </w:rPr>
              <w:t xml:space="preserve"> that will be required to activate the FAC.</w:t>
            </w:r>
          </w:p>
          <w:p w14:paraId="5897B20D" w14:textId="7BDCFDAC" w:rsidR="002356BB" w:rsidRPr="00D206A2" w:rsidRDefault="002356BB" w:rsidP="00046C0C">
            <w:pPr>
              <w:pStyle w:val="TableParagraph"/>
              <w:ind w:left="157"/>
              <w:rPr>
                <w:kern w:val="28"/>
              </w:rPr>
            </w:pPr>
            <w:r w:rsidRPr="00D206A2">
              <w:rPr>
                <w:rFonts w:ascii="Segoe UI Symbol" w:hAnsi="Segoe UI Symbol" w:cs="Segoe UI Symbol"/>
                <w:kern w:val="28"/>
              </w:rPr>
              <w:t>☐</w:t>
            </w:r>
            <w:r w:rsidRPr="00D206A2">
              <w:rPr>
                <w:kern w:val="28"/>
              </w:rPr>
              <w:t xml:space="preserve"> From own resources or through vendors, arrange for the installation of power and cabling to support the FAC. Each workstation should have Internet, landline telephone, and power connectivity.</w:t>
            </w:r>
          </w:p>
          <w:p w14:paraId="4E96901D" w14:textId="5AF20663" w:rsidR="002356BB" w:rsidRPr="00D206A2" w:rsidRDefault="002356BB" w:rsidP="00046C0C">
            <w:pPr>
              <w:pStyle w:val="TableParagraph"/>
              <w:ind w:left="157"/>
              <w:rPr>
                <w:kern w:val="28"/>
              </w:rPr>
            </w:pPr>
            <w:r w:rsidRPr="00D206A2">
              <w:rPr>
                <w:rFonts w:ascii="Segoe UI Symbol" w:hAnsi="Segoe UI Symbol" w:cs="Segoe UI Symbol"/>
                <w:kern w:val="28"/>
              </w:rPr>
              <w:t>☐</w:t>
            </w:r>
            <w:r w:rsidRPr="00D206A2">
              <w:rPr>
                <w:kern w:val="28"/>
              </w:rPr>
              <w:t xml:space="preserve"> If required, arrange for</w:t>
            </w:r>
            <w:r w:rsidR="00037762">
              <w:rPr>
                <w:kern w:val="28"/>
              </w:rPr>
              <w:t xml:space="preserve"> the</w:t>
            </w:r>
            <w:r w:rsidRPr="00D206A2">
              <w:rPr>
                <w:kern w:val="28"/>
              </w:rPr>
              <w:t xml:space="preserve"> augmentation of the host facility infrastructure.</w:t>
            </w:r>
          </w:p>
          <w:p w14:paraId="012377E3" w14:textId="7B47DCAC" w:rsidR="002356BB" w:rsidRPr="00D206A2" w:rsidRDefault="002356BB" w:rsidP="00046C0C">
            <w:pPr>
              <w:pStyle w:val="TableParagraph"/>
              <w:ind w:left="157"/>
              <w:rPr>
                <w:kern w:val="28"/>
              </w:rPr>
            </w:pPr>
            <w:r w:rsidRPr="00D206A2">
              <w:rPr>
                <w:rFonts w:ascii="Segoe UI Symbol" w:hAnsi="Segoe UI Symbol" w:cs="Segoe UI Symbol"/>
                <w:kern w:val="28"/>
              </w:rPr>
              <w:t>☐</w:t>
            </w:r>
            <w:r w:rsidRPr="00D206A2">
              <w:rPr>
                <w:kern w:val="28"/>
              </w:rPr>
              <w:t xml:space="preserve"> From own resources or through vendors, arrange for the acquisition, transport, and installation of computer and communications equipment.</w:t>
            </w:r>
          </w:p>
          <w:p w14:paraId="48BB00A7" w14:textId="6D45A9B8" w:rsidR="002356BB" w:rsidRDefault="002356BB" w:rsidP="00046C0C">
            <w:pPr>
              <w:pStyle w:val="TableParagraph"/>
              <w:ind w:left="157"/>
              <w:rPr>
                <w:kern w:val="28"/>
              </w:rPr>
            </w:pPr>
            <w:r w:rsidRPr="00D206A2">
              <w:rPr>
                <w:rFonts w:ascii="Segoe UI Symbol" w:hAnsi="Segoe UI Symbol" w:cs="Segoe UI Symbol"/>
                <w:kern w:val="28"/>
              </w:rPr>
              <w:t>☐</w:t>
            </w:r>
            <w:r w:rsidRPr="00D206A2">
              <w:rPr>
                <w:kern w:val="28"/>
              </w:rPr>
              <w:t xml:space="preserve"> Develop a list of</w:t>
            </w:r>
            <w:r w:rsidRPr="00607B1A">
              <w:rPr>
                <w:kern w:val="28"/>
              </w:rPr>
              <w:t xml:space="preserve"> workstation telephone numbers and</w:t>
            </w:r>
            <w:r w:rsidR="00886189">
              <w:rPr>
                <w:kern w:val="28"/>
              </w:rPr>
              <w:t xml:space="preserve"> information about </w:t>
            </w:r>
            <w:r w:rsidRPr="00607B1A">
              <w:rPr>
                <w:kern w:val="28"/>
              </w:rPr>
              <w:t xml:space="preserve">web </w:t>
            </w:r>
            <w:r w:rsidRPr="00D206A2">
              <w:rPr>
                <w:kern w:val="28"/>
              </w:rPr>
              <w:t>access</w:t>
            </w:r>
            <w:r w:rsidRPr="00607B1A">
              <w:rPr>
                <w:kern w:val="28"/>
              </w:rPr>
              <w:t xml:space="preserve">, communications systems, </w:t>
            </w:r>
            <w:r w:rsidRPr="00D206A2">
              <w:rPr>
                <w:kern w:val="28"/>
              </w:rPr>
              <w:t xml:space="preserve">passwords, </w:t>
            </w:r>
            <w:r w:rsidRPr="00607B1A">
              <w:rPr>
                <w:kern w:val="28"/>
              </w:rPr>
              <w:t>and other technology-related procedures</w:t>
            </w:r>
            <w:r w:rsidRPr="00D206A2">
              <w:rPr>
                <w:kern w:val="28"/>
              </w:rPr>
              <w:t xml:space="preserve">. Provide </w:t>
            </w:r>
            <w:r w:rsidR="00EA10A5">
              <w:rPr>
                <w:kern w:val="28"/>
              </w:rPr>
              <w:t xml:space="preserve">that </w:t>
            </w:r>
            <w:r w:rsidRPr="00D206A2">
              <w:rPr>
                <w:kern w:val="28"/>
              </w:rPr>
              <w:t>to the Resources Branch.</w:t>
            </w:r>
          </w:p>
          <w:p w14:paraId="42CC75A7" w14:textId="56FCCAAD" w:rsidR="00E51EAF" w:rsidRDefault="00E51EAF" w:rsidP="00046C0C">
            <w:pPr>
              <w:pStyle w:val="TableParagraph"/>
              <w:ind w:left="157"/>
              <w:rPr>
                <w:kern w:val="28"/>
              </w:rPr>
            </w:pPr>
            <w:r w:rsidRPr="00D206A2">
              <w:rPr>
                <w:rFonts w:ascii="Segoe UI Symbol" w:hAnsi="Segoe UI Symbol" w:cs="Segoe UI Symbol"/>
                <w:kern w:val="28"/>
              </w:rPr>
              <w:t>☐</w:t>
            </w:r>
            <w:r w:rsidRPr="00607B1A">
              <w:rPr>
                <w:kern w:val="28"/>
              </w:rPr>
              <w:t xml:space="preserve"> Ensure that set-up and logistics are complete for subordinate areas.</w:t>
            </w:r>
          </w:p>
          <w:p w14:paraId="50B1142C" w14:textId="77777777" w:rsidR="00E51EAF" w:rsidRPr="00D206A2" w:rsidRDefault="00E51EAF" w:rsidP="00046C0C">
            <w:pPr>
              <w:pStyle w:val="TableParagraph"/>
              <w:ind w:left="157"/>
              <w:rPr>
                <w:kern w:val="28"/>
              </w:rPr>
            </w:pPr>
            <w:r w:rsidRPr="00D206A2">
              <w:rPr>
                <w:rFonts w:ascii="Segoe UI Symbol" w:hAnsi="Segoe UI Symbol" w:cs="Segoe UI Symbol"/>
                <w:kern w:val="28"/>
              </w:rPr>
              <w:t>☐</w:t>
            </w:r>
            <w:r w:rsidRPr="00D206A2">
              <w:rPr>
                <w:kern w:val="28"/>
              </w:rPr>
              <w:t xml:space="preserve"> Test all equipment and systems to ensure operability.</w:t>
            </w:r>
          </w:p>
          <w:p w14:paraId="38CA65A1" w14:textId="77777777" w:rsidR="00E51EAF" w:rsidRPr="009F7E33" w:rsidRDefault="00D127A8" w:rsidP="00046C0C">
            <w:pPr>
              <w:pStyle w:val="TableParagraph"/>
              <w:tabs>
                <w:tab w:val="clear" w:pos="771"/>
                <w:tab w:val="left" w:pos="770"/>
              </w:tabs>
              <w:ind w:left="157"/>
            </w:pPr>
            <w:sdt>
              <w:sdtPr>
                <w:id w:val="-1399667384"/>
                <w14:checkbox>
                  <w14:checked w14:val="0"/>
                  <w14:checkedState w14:val="2612" w14:font="MS Gothic"/>
                  <w14:uncheckedState w14:val="2610" w14:font="MS Gothic"/>
                </w14:checkbox>
              </w:sdtPr>
              <w:sdtEndPr/>
              <w:sdtContent>
                <w:r w:rsidR="00E51EAF" w:rsidRPr="009F7E33">
                  <w:rPr>
                    <w:rFonts w:ascii="Segoe UI Symbol" w:hAnsi="Segoe UI Symbol" w:cs="Segoe UI Symbol"/>
                  </w:rPr>
                  <w:t>☐</w:t>
                </w:r>
              </w:sdtContent>
            </w:sdt>
            <w:r w:rsidR="00E51EAF" w:rsidRPr="009F7E33">
              <w:t xml:space="preserve"> Develop resource management strategies based on the layout of the facility and the objectives of the</w:t>
            </w:r>
            <w:r w:rsidR="00E51EAF">
              <w:t xml:space="preserve"> FAC</w:t>
            </w:r>
            <w:r w:rsidR="00E51EAF" w:rsidRPr="009F7E33">
              <w:t>.</w:t>
            </w:r>
          </w:p>
          <w:p w14:paraId="411DF68D" w14:textId="0EB3793D" w:rsidR="002356BB" w:rsidRPr="00D206A2" w:rsidRDefault="002356BB" w:rsidP="00046C0C">
            <w:pPr>
              <w:pStyle w:val="TableParagraph"/>
              <w:ind w:left="157"/>
              <w:rPr>
                <w:kern w:val="28"/>
              </w:rPr>
            </w:pPr>
            <w:r w:rsidRPr="00D206A2">
              <w:rPr>
                <w:rFonts w:ascii="Segoe UI Symbol" w:hAnsi="Segoe UI Symbol" w:cs="Segoe UI Symbol"/>
                <w:kern w:val="28"/>
              </w:rPr>
              <w:t>☐</w:t>
            </w:r>
            <w:r w:rsidRPr="00D206A2">
              <w:rPr>
                <w:kern w:val="28"/>
              </w:rPr>
              <w:t xml:space="preserve"> Have final configuration inspected by the FAC Safety Officer.</w:t>
            </w:r>
          </w:p>
          <w:p w14:paraId="06E33677" w14:textId="631D3C74" w:rsidR="00B36F65" w:rsidRPr="009F7E33" w:rsidRDefault="002356BB" w:rsidP="00046C0C">
            <w:pPr>
              <w:pStyle w:val="TableParagraph"/>
              <w:tabs>
                <w:tab w:val="clear" w:pos="771"/>
                <w:tab w:val="left" w:pos="770"/>
              </w:tabs>
              <w:spacing w:before="121" w:line="237" w:lineRule="auto"/>
              <w:ind w:left="157" w:right="378"/>
            </w:pPr>
            <w:r w:rsidRPr="00D206A2">
              <w:rPr>
                <w:rFonts w:ascii="Segoe UI Symbol" w:hAnsi="Segoe UI Symbol" w:cs="Segoe UI Symbol"/>
                <w:kern w:val="28"/>
              </w:rPr>
              <w:t>☐</w:t>
            </w:r>
            <w:r w:rsidRPr="00D206A2">
              <w:rPr>
                <w:kern w:val="28"/>
              </w:rPr>
              <w:t xml:space="preserve"> Notify the Command Staff, Logistics Section Chief, and Resource Branch that electronic and communications systems</w:t>
            </w:r>
            <w:r w:rsidRPr="00607B1A">
              <w:rPr>
                <w:kern w:val="28"/>
              </w:rPr>
              <w:t xml:space="preserve"> are ready for </w:t>
            </w:r>
            <w:r w:rsidR="00B36F65" w:rsidRPr="009F7E33">
              <w:t xml:space="preserve">distribution. Work with </w:t>
            </w:r>
            <w:r w:rsidR="00EA10A5">
              <w:t xml:space="preserve">the </w:t>
            </w:r>
            <w:r w:rsidR="00B36F65" w:rsidRPr="009F7E33">
              <w:t xml:space="preserve">Equipment and Supplies Unit Leader to obtain communications-related information (passwords, </w:t>
            </w:r>
            <w:r w:rsidR="0044304B" w:rsidRPr="009F7E33">
              <w:t xml:space="preserve">directions for </w:t>
            </w:r>
            <w:r w:rsidR="00B36F65" w:rsidRPr="009F7E33">
              <w:t>internet connectivity, etc.)</w:t>
            </w:r>
            <w:r w:rsidR="00133C16">
              <w:t>.</w:t>
            </w:r>
          </w:p>
          <w:p w14:paraId="5895940B" w14:textId="05DE1B16" w:rsidR="002356BB" w:rsidRPr="00607B1A" w:rsidRDefault="00D127A8" w:rsidP="00046C0C">
            <w:pPr>
              <w:pStyle w:val="TableParagraph"/>
              <w:ind w:left="157"/>
              <w:rPr>
                <w:kern w:val="28"/>
              </w:rPr>
            </w:pPr>
            <w:sdt>
              <w:sdtPr>
                <w:id w:val="-691689401"/>
                <w14:checkbox>
                  <w14:checked w14:val="0"/>
                  <w14:checkedState w14:val="2612" w14:font="MS Gothic"/>
                  <w14:uncheckedState w14:val="2610" w14:font="MS Gothic"/>
                </w14:checkbox>
              </w:sdtPr>
              <w:sdtEndPr/>
              <w:sdtContent>
                <w:r w:rsidR="00B36F65" w:rsidRPr="009F7E33">
                  <w:rPr>
                    <w:rFonts w:ascii="Segoe UI Symbol" w:hAnsi="Segoe UI Symbol" w:cs="Segoe UI Symbol"/>
                  </w:rPr>
                  <w:t>☐</w:t>
                </w:r>
              </w:sdtContent>
            </w:sdt>
            <w:r w:rsidR="00B36F65" w:rsidRPr="009F7E33">
              <w:t xml:space="preserve"> Evaluate requests for staffing, equipment and supplies and submit order to the Ordering Branch.</w:t>
            </w:r>
          </w:p>
        </w:tc>
      </w:tr>
      <w:tr w:rsidR="002356BB" w:rsidRPr="00D206A2" w14:paraId="0584A09A" w14:textId="77777777" w:rsidTr="00607B1A">
        <w:trPr>
          <w:trHeight w:val="20"/>
        </w:trPr>
        <w:tc>
          <w:tcPr>
            <w:tcW w:w="5000" w:type="pct"/>
            <w:tcBorders>
              <w:top w:val="single" w:sz="4" w:space="0" w:color="auto"/>
              <w:left w:val="single" w:sz="8" w:space="0" w:color="auto"/>
              <w:bottom w:val="single" w:sz="8" w:space="0" w:color="auto"/>
              <w:right w:val="single" w:sz="8" w:space="0" w:color="auto"/>
            </w:tcBorders>
            <w:shd w:val="clear" w:color="auto" w:fill="205493"/>
            <w:vAlign w:val="center"/>
            <w:hideMark/>
          </w:tcPr>
          <w:p w14:paraId="1B7C2ADA" w14:textId="77777777" w:rsidR="002356BB" w:rsidRPr="00607B1A" w:rsidRDefault="002356BB" w:rsidP="00CE753D">
            <w:pPr>
              <w:pStyle w:val="Heading2"/>
            </w:pPr>
            <w:r w:rsidRPr="00607B1A">
              <w:t>ACTIVATION</w:t>
            </w:r>
          </w:p>
        </w:tc>
      </w:tr>
      <w:tr w:rsidR="002356BB" w:rsidRPr="00D206A2" w14:paraId="63A34607" w14:textId="77777777" w:rsidTr="00607B1A">
        <w:trPr>
          <w:trHeight w:val="20"/>
        </w:trPr>
        <w:tc>
          <w:tcPr>
            <w:tcW w:w="5000" w:type="pct"/>
            <w:tcBorders>
              <w:top w:val="single" w:sz="8" w:space="0" w:color="auto"/>
              <w:left w:val="single" w:sz="8" w:space="0" w:color="auto"/>
              <w:bottom w:val="single" w:sz="4" w:space="0" w:color="auto"/>
              <w:right w:val="single" w:sz="8" w:space="0" w:color="auto"/>
            </w:tcBorders>
            <w:vAlign w:val="center"/>
            <w:hideMark/>
          </w:tcPr>
          <w:p w14:paraId="50EF17B9" w14:textId="21661134" w:rsidR="002356BB" w:rsidRPr="00607B1A" w:rsidRDefault="00D127A8" w:rsidP="00181053">
            <w:pPr>
              <w:pStyle w:val="TableParagraph"/>
              <w:ind w:left="157"/>
              <w:rPr>
                <w:kern w:val="28"/>
              </w:rPr>
            </w:pPr>
            <w:sdt>
              <w:sdtPr>
                <w:id w:val="-526719114"/>
                <w14:checkbox>
                  <w14:checked w14:val="0"/>
                  <w14:checkedState w14:val="2612" w14:font="MS Gothic"/>
                  <w14:uncheckedState w14:val="2610" w14:font="MS Gothic"/>
                </w14:checkbox>
              </w:sdtPr>
              <w:sdtEndPr/>
              <w:sdtContent>
                <w:r w:rsidR="00181053">
                  <w:rPr>
                    <w:rFonts w:ascii="MS Gothic" w:eastAsia="MS Gothic" w:hAnsi="MS Gothic" w:hint="eastAsia"/>
                  </w:rPr>
                  <w:t>☐</w:t>
                </w:r>
              </w:sdtContent>
            </w:sdt>
            <w:r w:rsidR="002356BB" w:rsidRPr="00607B1A">
              <w:rPr>
                <w:kern w:val="28"/>
              </w:rPr>
              <w:t xml:space="preserve"> Upon arrival at the </w:t>
            </w:r>
            <w:r w:rsidR="003E0D2E">
              <w:t>FAC</w:t>
            </w:r>
            <w:r w:rsidR="002356BB" w:rsidRPr="00607B1A">
              <w:rPr>
                <w:kern w:val="28"/>
              </w:rPr>
              <w:t xml:space="preserve"> site, check in at the personnel check-in station in the reception area. Receive assignment, reporting location/station, reporting time, and any special instructions.</w:t>
            </w:r>
          </w:p>
          <w:p w14:paraId="7F6E03FF" w14:textId="0E499AAF" w:rsidR="002356BB" w:rsidRPr="00607B1A" w:rsidRDefault="00D127A8" w:rsidP="00181053">
            <w:pPr>
              <w:pStyle w:val="TableParagraph"/>
              <w:ind w:left="157"/>
              <w:rPr>
                <w:kern w:val="28"/>
              </w:rPr>
            </w:pPr>
            <w:sdt>
              <w:sdtPr>
                <w:id w:val="410746922"/>
                <w14:checkbox>
                  <w14:checked w14:val="0"/>
                  <w14:checkedState w14:val="2612" w14:font="MS Gothic"/>
                  <w14:uncheckedState w14:val="2610" w14:font="MS Gothic"/>
                </w14:checkbox>
              </w:sdtPr>
              <w:sdtEndPr/>
              <w:sdtContent>
                <w:r w:rsidR="00B36F65" w:rsidRPr="009F7E33">
                  <w:rPr>
                    <w:rFonts w:ascii="Segoe UI Symbol" w:hAnsi="Segoe UI Symbol" w:cs="Segoe UI Symbol"/>
                  </w:rPr>
                  <w:t>☐</w:t>
                </w:r>
              </w:sdtContent>
            </w:sdt>
            <w:r w:rsidR="002356BB" w:rsidRPr="00607B1A">
              <w:rPr>
                <w:kern w:val="28"/>
              </w:rPr>
              <w:t xml:space="preserve"> Obtain and display the appropriate badge provided by </w:t>
            </w:r>
            <w:r w:rsidR="003E0D2E">
              <w:t>FAC</w:t>
            </w:r>
            <w:r w:rsidR="002356BB" w:rsidRPr="00607B1A">
              <w:rPr>
                <w:kern w:val="28"/>
              </w:rPr>
              <w:t xml:space="preserve"> staff and your agency identification.</w:t>
            </w:r>
          </w:p>
          <w:p w14:paraId="3A9C4E24" w14:textId="0377EB9D" w:rsidR="002356BB" w:rsidRPr="00607B1A" w:rsidRDefault="00D127A8" w:rsidP="00181053">
            <w:pPr>
              <w:pStyle w:val="TableParagraph"/>
              <w:ind w:left="157"/>
              <w:rPr>
                <w:kern w:val="28"/>
              </w:rPr>
            </w:pPr>
            <w:sdt>
              <w:sdtPr>
                <w:id w:val="493682648"/>
                <w14:checkbox>
                  <w14:checked w14:val="0"/>
                  <w14:checkedState w14:val="2612" w14:font="MS Gothic"/>
                  <w14:uncheckedState w14:val="2610" w14:font="MS Gothic"/>
                </w14:checkbox>
              </w:sdtPr>
              <w:sdtEndPr/>
              <w:sdtContent>
                <w:r w:rsidR="006A5739" w:rsidRPr="009F7E33">
                  <w:rPr>
                    <w:rFonts w:ascii="Segoe UI Symbol" w:hAnsi="Segoe UI Symbol" w:cs="Segoe UI Symbol"/>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196E8256" w14:textId="6990CE17" w:rsidR="002356BB" w:rsidRPr="00607B1A" w:rsidRDefault="00D127A8" w:rsidP="00181053">
            <w:pPr>
              <w:pStyle w:val="TableParagraph"/>
              <w:ind w:left="157"/>
              <w:rPr>
                <w:kern w:val="28"/>
              </w:rPr>
            </w:pPr>
            <w:sdt>
              <w:sdtPr>
                <w:id w:val="927086418"/>
                <w14:checkbox>
                  <w14:checked w14:val="0"/>
                  <w14:checkedState w14:val="2612" w14:font="MS Gothic"/>
                  <w14:uncheckedState w14:val="2610" w14:font="MS Gothic"/>
                </w14:checkbox>
              </w:sdtPr>
              <w:sdtEndPr/>
              <w:sdtContent>
                <w:r w:rsidR="00B36F65" w:rsidRPr="009F7E33">
                  <w:rPr>
                    <w:rFonts w:ascii="Segoe UI Symbol" w:hAnsi="Segoe UI Symbol" w:cs="Segoe UI Symbol"/>
                  </w:rPr>
                  <w:t>☐</w:t>
                </w:r>
              </w:sdtContent>
            </w:sdt>
            <w:r w:rsidR="002356BB" w:rsidRPr="00607B1A">
              <w:rPr>
                <w:kern w:val="28"/>
              </w:rPr>
              <w:t xml:space="preserve"> Attend </w:t>
            </w:r>
            <w:r w:rsidR="009D2601">
              <w:rPr>
                <w:kern w:val="28"/>
              </w:rPr>
              <w:t>just-in-time training</w:t>
            </w:r>
            <w:r w:rsidR="002356BB" w:rsidRPr="00607B1A">
              <w:rPr>
                <w:kern w:val="28"/>
              </w:rPr>
              <w:t>, if required. Review position checklists</w:t>
            </w:r>
            <w:r w:rsidR="002356BB" w:rsidRPr="00D206A2">
              <w:rPr>
                <w:kern w:val="28"/>
              </w:rPr>
              <w:t xml:space="preserve"> for and become familiar with the mission of your unit</w:t>
            </w:r>
            <w:r w:rsidR="002356BB" w:rsidRPr="00607B1A">
              <w:rPr>
                <w:kern w:val="28"/>
              </w:rPr>
              <w:t>.</w:t>
            </w:r>
          </w:p>
          <w:p w14:paraId="7CF4C436" w14:textId="2D80253A" w:rsidR="009169CF" w:rsidRPr="00D206A2" w:rsidRDefault="002356BB" w:rsidP="00181053">
            <w:pPr>
              <w:pStyle w:val="TableParagraph"/>
              <w:ind w:left="157"/>
              <w:rPr>
                <w:kern w:val="28"/>
              </w:rPr>
            </w:pPr>
            <w:r w:rsidRPr="00D206A2">
              <w:rPr>
                <w:rFonts w:ascii="Segoe UI Symbol" w:hAnsi="Segoe UI Symbol" w:cs="Segoe UI Symbol"/>
                <w:kern w:val="28"/>
              </w:rPr>
              <w:t>☐</w:t>
            </w:r>
            <w:r w:rsidRPr="00D206A2">
              <w:rPr>
                <w:kern w:val="28"/>
              </w:rPr>
              <w:t xml:space="preserve"> Review your unit</w:t>
            </w:r>
            <w:r w:rsidR="009169CF" w:rsidRPr="00D206A2">
              <w:rPr>
                <w:kern w:val="28"/>
              </w:rPr>
              <w:t>’</w:t>
            </w:r>
            <w:r w:rsidRPr="00D206A2">
              <w:rPr>
                <w:kern w:val="28"/>
              </w:rPr>
              <w:t>s position checklist(s) with your staff, familiarize staff with the layout of their area, and review any key processes or documentation that may be helpful in accomplishing their mission.</w:t>
            </w:r>
          </w:p>
          <w:p w14:paraId="4FB76380" w14:textId="026878F3" w:rsidR="002356BB" w:rsidRPr="00D206A2" w:rsidRDefault="002356BB" w:rsidP="00181053">
            <w:pPr>
              <w:pStyle w:val="TableParagraph"/>
              <w:ind w:left="157"/>
              <w:rPr>
                <w:kern w:val="28"/>
              </w:rPr>
            </w:pPr>
            <w:r w:rsidRPr="00D206A2">
              <w:rPr>
                <w:rFonts w:ascii="Segoe UI Symbol" w:hAnsi="Segoe UI Symbol" w:cs="Segoe UI Symbol"/>
                <w:kern w:val="28"/>
              </w:rPr>
              <w:t>☐</w:t>
            </w:r>
            <w:r w:rsidRPr="00D206A2">
              <w:rPr>
                <w:kern w:val="28"/>
              </w:rPr>
              <w:t xml:space="preserve"> Advise staff that they should review their position checklists, familiarize themselves with the layout of their area, and review any key processes or documentation that may be helpful in accomplishing their mission.</w:t>
            </w:r>
          </w:p>
          <w:p w14:paraId="497109E7" w14:textId="1BD46509" w:rsidR="002356BB" w:rsidRPr="00607B1A" w:rsidRDefault="002356BB" w:rsidP="00181053">
            <w:pPr>
              <w:pStyle w:val="TableParagraph"/>
              <w:ind w:left="157"/>
              <w:rPr>
                <w:kern w:val="28"/>
              </w:rPr>
            </w:pPr>
            <w:r w:rsidRPr="00D206A2">
              <w:rPr>
                <w:rFonts w:ascii="Segoe UI Symbol" w:hAnsi="Segoe UI Symbol" w:cs="Segoe UI Symbol"/>
                <w:kern w:val="28"/>
              </w:rPr>
              <w:lastRenderedPageBreak/>
              <w:t>☐</w:t>
            </w:r>
            <w:r w:rsidRPr="00607B1A">
              <w:rPr>
                <w:kern w:val="28"/>
              </w:rPr>
              <w:t xml:space="preserve"> Ensure that </w:t>
            </w:r>
            <w:r w:rsidR="007C7BC8">
              <w:rPr>
                <w:kern w:val="28"/>
              </w:rPr>
              <w:t>staff are</w:t>
            </w:r>
            <w:r w:rsidRPr="00607B1A">
              <w:rPr>
                <w:kern w:val="28"/>
              </w:rPr>
              <w:t xml:space="preserve"> familiar with the location of key resources, including the </w:t>
            </w:r>
            <w:r w:rsidR="00E44CA1">
              <w:t>Family Assistance Plan</w:t>
            </w:r>
            <w:r w:rsidR="00EA10A5">
              <w:rPr>
                <w:kern w:val="28"/>
              </w:rPr>
              <w:t xml:space="preserve"> and</w:t>
            </w:r>
            <w:r w:rsidRPr="00D206A2">
              <w:rPr>
                <w:kern w:val="28"/>
              </w:rPr>
              <w:t xml:space="preserve"> FAC</w:t>
            </w:r>
            <w:r w:rsidRPr="00607B1A">
              <w:rPr>
                <w:kern w:val="28"/>
              </w:rPr>
              <w:t xml:space="preserve"> forms</w:t>
            </w:r>
            <w:r w:rsidR="00B36F65" w:rsidRPr="009F7E33">
              <w:t xml:space="preserve"> (in family check-in area), registration spreadsheets (loaded on computers in staff and family check-in areas),</w:t>
            </w:r>
            <w:r w:rsidR="00EA10A5">
              <w:t xml:space="preserve"> and</w:t>
            </w:r>
            <w:r w:rsidR="00B36F65" w:rsidRPr="009F7E33">
              <w:t xml:space="preserve"> layouts (in </w:t>
            </w:r>
            <w:r w:rsidR="00EA10A5">
              <w:t xml:space="preserve">the </w:t>
            </w:r>
            <w:r w:rsidR="00B36F65" w:rsidRPr="009F7E33">
              <w:t>check-in area)</w:t>
            </w:r>
            <w:r w:rsidRPr="00607B1A">
              <w:rPr>
                <w:kern w:val="28"/>
              </w:rPr>
              <w:t>.</w:t>
            </w:r>
          </w:p>
          <w:p w14:paraId="1095CC0C" w14:textId="1997B34E" w:rsidR="002356BB" w:rsidRPr="00D206A2" w:rsidRDefault="00D127A8" w:rsidP="00181053">
            <w:pPr>
              <w:pStyle w:val="TableParagraph"/>
              <w:ind w:left="157"/>
              <w:rPr>
                <w:kern w:val="28"/>
              </w:rPr>
            </w:pPr>
            <w:sdt>
              <w:sdtPr>
                <w:id w:val="2118790397"/>
                <w14:checkbox>
                  <w14:checked w14:val="0"/>
                  <w14:checkedState w14:val="2612" w14:font="MS Gothic"/>
                  <w14:uncheckedState w14:val="2610" w14:font="MS Gothic"/>
                </w14:checkbox>
              </w:sdtPr>
              <w:sdtEndPr/>
              <w:sdtContent>
                <w:r w:rsidR="00B36F65" w:rsidRPr="009F7E33">
                  <w:rPr>
                    <w:rFonts w:ascii="Segoe UI Symbol" w:hAnsi="Segoe UI Symbol" w:cs="Segoe UI Symbol"/>
                  </w:rPr>
                  <w:t>☐</w:t>
                </w:r>
              </w:sdtContent>
            </w:sdt>
            <w:r w:rsidR="00B36F65" w:rsidRPr="009F7E33">
              <w:t xml:space="preserve"> Distribute</w:t>
            </w:r>
            <w:r w:rsidR="002356BB" w:rsidRPr="00607B1A">
              <w:rPr>
                <w:kern w:val="28"/>
              </w:rPr>
              <w:t xml:space="preserve"> computers or other electronic equipment</w:t>
            </w:r>
            <w:r w:rsidR="001464DD">
              <w:rPr>
                <w:kern w:val="28"/>
              </w:rPr>
              <w:t xml:space="preserve"> to </w:t>
            </w:r>
            <w:r w:rsidR="002356BB" w:rsidRPr="00D206A2">
              <w:rPr>
                <w:kern w:val="28"/>
              </w:rPr>
              <w:t>FAC staff.</w:t>
            </w:r>
          </w:p>
          <w:p w14:paraId="714764C0" w14:textId="77777777" w:rsidR="002356BB" w:rsidRPr="00D206A2" w:rsidRDefault="002356BB" w:rsidP="00181053">
            <w:pPr>
              <w:pStyle w:val="TableParagraph"/>
              <w:ind w:left="157"/>
              <w:rPr>
                <w:kern w:val="28"/>
              </w:rPr>
            </w:pPr>
            <w:r w:rsidRPr="00D206A2">
              <w:rPr>
                <w:rFonts w:ascii="Segoe UI Symbol" w:hAnsi="Segoe UI Symbol" w:cs="Segoe UI Symbol"/>
                <w:kern w:val="28"/>
              </w:rPr>
              <w:t>☐</w:t>
            </w:r>
            <w:r w:rsidRPr="00D206A2">
              <w:rPr>
                <w:kern w:val="28"/>
              </w:rPr>
              <w:t xml:space="preserve"> Maintain and issue passwords required to access the internet from individual workstations, if required. Maintain and distribute a list of landline telephone numbers for each workstation.</w:t>
            </w:r>
          </w:p>
          <w:p w14:paraId="5AF1165B" w14:textId="454558F5" w:rsidR="002356BB" w:rsidRPr="00D206A2" w:rsidRDefault="002356BB" w:rsidP="00181053">
            <w:pPr>
              <w:pStyle w:val="TableParagraph"/>
              <w:ind w:left="157"/>
              <w:rPr>
                <w:kern w:val="28"/>
              </w:rPr>
            </w:pPr>
            <w:r w:rsidRPr="00D206A2">
              <w:rPr>
                <w:rFonts w:ascii="Segoe UI Symbol" w:hAnsi="Segoe UI Symbol" w:cs="Segoe UI Symbol"/>
                <w:kern w:val="28"/>
              </w:rPr>
              <w:t>☐</w:t>
            </w:r>
            <w:r w:rsidRPr="00D206A2">
              <w:rPr>
                <w:kern w:val="28"/>
              </w:rPr>
              <w:t xml:space="preserve"> As available, obtain agency lists of staff mobile telephone numbers from the Registration Group and compile a Communications Directory </w:t>
            </w:r>
            <w:r w:rsidR="00EA10A5">
              <w:rPr>
                <w:kern w:val="28"/>
              </w:rPr>
              <w:t xml:space="preserve">that </w:t>
            </w:r>
            <w:r w:rsidRPr="00D206A2">
              <w:rPr>
                <w:kern w:val="28"/>
              </w:rPr>
              <w:t>list</w:t>
            </w:r>
            <w:r w:rsidR="00EA10A5">
              <w:rPr>
                <w:kern w:val="28"/>
              </w:rPr>
              <w:t xml:space="preserve">s </w:t>
            </w:r>
            <w:r w:rsidRPr="00D206A2">
              <w:rPr>
                <w:kern w:val="28"/>
              </w:rPr>
              <w:t>the phone numbers of FAC Group Supervisors and all higher-level staff. Send the Communications Directory to be verified by these staff members.</w:t>
            </w:r>
          </w:p>
          <w:p w14:paraId="1D3CBDAD" w14:textId="11105C4E" w:rsidR="002356BB" w:rsidRPr="00D206A2" w:rsidRDefault="00D127A8" w:rsidP="00181053">
            <w:pPr>
              <w:pStyle w:val="TableParagraph"/>
              <w:ind w:left="157"/>
              <w:rPr>
                <w:kern w:val="28"/>
              </w:rPr>
            </w:pPr>
            <w:sdt>
              <w:sdtPr>
                <w:id w:val="-1095014679"/>
                <w14:checkbox>
                  <w14:checked w14:val="0"/>
                  <w14:checkedState w14:val="2612" w14:font="MS Gothic"/>
                  <w14:uncheckedState w14:val="2610" w14:font="MS Gothic"/>
                </w14:checkbox>
              </w:sdtPr>
              <w:sdtEndPr/>
              <w:sdtContent>
                <w:r w:rsidR="00B36F65" w:rsidRPr="009F7E33">
                  <w:rPr>
                    <w:rFonts w:ascii="Segoe UI Symbol" w:hAnsi="Segoe UI Symbol" w:cs="Segoe UI Symbol"/>
                  </w:rPr>
                  <w:t>☐</w:t>
                </w:r>
              </w:sdtContent>
            </w:sdt>
            <w:r w:rsidR="002356BB" w:rsidRPr="00D206A2">
              <w:rPr>
                <w:kern w:val="28"/>
              </w:rPr>
              <w:t xml:space="preserve"> Brief subordinate staff and make task/job assignments.</w:t>
            </w:r>
          </w:p>
          <w:p w14:paraId="3E455922" w14:textId="77777777" w:rsidR="002356BB" w:rsidRPr="00D206A2" w:rsidRDefault="002356BB" w:rsidP="00181053">
            <w:pPr>
              <w:pStyle w:val="TableParagraph"/>
              <w:ind w:left="157"/>
              <w:rPr>
                <w:kern w:val="28"/>
              </w:rPr>
            </w:pPr>
            <w:r w:rsidRPr="00D206A2">
              <w:rPr>
                <w:rFonts w:ascii="Segoe UI Symbol" w:hAnsi="Segoe UI Symbol" w:cs="Segoe UI Symbol"/>
                <w:kern w:val="28"/>
              </w:rPr>
              <w:t>☐</w:t>
            </w:r>
            <w:r w:rsidRPr="00D206A2">
              <w:rPr>
                <w:kern w:val="28"/>
              </w:rPr>
              <w:t xml:space="preserve"> Monitor and provide direction as needed.</w:t>
            </w:r>
          </w:p>
          <w:p w14:paraId="4C11D849" w14:textId="1B365BDD" w:rsidR="002356BB" w:rsidRPr="00607B1A" w:rsidRDefault="002356BB" w:rsidP="00181053">
            <w:pPr>
              <w:pStyle w:val="TableParagraph"/>
              <w:ind w:left="157"/>
              <w:rPr>
                <w:kern w:val="28"/>
              </w:rPr>
            </w:pPr>
            <w:r w:rsidRPr="00D206A2">
              <w:rPr>
                <w:rFonts w:ascii="Segoe UI Symbol" w:hAnsi="Segoe UI Symbol" w:cs="Segoe UI Symbol"/>
                <w:kern w:val="28"/>
              </w:rPr>
              <w:t>☐</w:t>
            </w:r>
            <w:r w:rsidRPr="00607B1A">
              <w:rPr>
                <w:kern w:val="28"/>
              </w:rPr>
              <w:t xml:space="preserve"> Request additional staff and resources as needed</w:t>
            </w:r>
            <w:r w:rsidR="00B36F65" w:rsidRPr="009F7E33">
              <w:t>.</w:t>
            </w:r>
          </w:p>
        </w:tc>
      </w:tr>
      <w:tr w:rsidR="002356BB" w:rsidRPr="00D206A2" w14:paraId="383E0121" w14:textId="77777777" w:rsidTr="0042037A">
        <w:trPr>
          <w:trHeight w:val="20"/>
        </w:trPr>
        <w:tc>
          <w:tcPr>
            <w:tcW w:w="5000" w:type="pct"/>
            <w:tcBorders>
              <w:top w:val="single" w:sz="4" w:space="0" w:color="auto"/>
              <w:left w:val="single" w:sz="8" w:space="0" w:color="auto"/>
              <w:bottom w:val="single" w:sz="4" w:space="0" w:color="auto"/>
              <w:right w:val="single" w:sz="8" w:space="0" w:color="auto"/>
            </w:tcBorders>
            <w:shd w:val="clear" w:color="auto" w:fill="4B636E"/>
            <w:vAlign w:val="center"/>
            <w:hideMark/>
          </w:tcPr>
          <w:p w14:paraId="4EAC04B9" w14:textId="77777777" w:rsidR="002356BB" w:rsidRPr="00607B1A" w:rsidRDefault="002356BB" w:rsidP="00CE753D">
            <w:pPr>
              <w:pStyle w:val="Heading2"/>
            </w:pPr>
            <w:r w:rsidRPr="00607B1A">
              <w:lastRenderedPageBreak/>
              <w:t>OPERATION</w:t>
            </w:r>
          </w:p>
        </w:tc>
      </w:tr>
      <w:tr w:rsidR="002356BB" w:rsidRPr="00D206A2" w14:paraId="3FF543EF" w14:textId="77777777" w:rsidTr="0042037A">
        <w:trPr>
          <w:trHeight w:val="20"/>
        </w:trPr>
        <w:tc>
          <w:tcPr>
            <w:tcW w:w="5000" w:type="pct"/>
            <w:tcBorders>
              <w:top w:val="single" w:sz="4" w:space="0" w:color="auto"/>
              <w:left w:val="single" w:sz="8" w:space="0" w:color="auto"/>
              <w:bottom w:val="single" w:sz="4" w:space="0" w:color="auto"/>
              <w:right w:val="single" w:sz="8" w:space="0" w:color="auto"/>
            </w:tcBorders>
            <w:vAlign w:val="center"/>
            <w:hideMark/>
          </w:tcPr>
          <w:p w14:paraId="10919DC1" w14:textId="6C9F52CF" w:rsidR="002356BB" w:rsidRDefault="002356BB" w:rsidP="00F10730">
            <w:pPr>
              <w:pStyle w:val="TableParagraph"/>
              <w:ind w:left="157" w:hanging="12"/>
              <w:rPr>
                <w:kern w:val="28"/>
              </w:rPr>
            </w:pPr>
            <w:r w:rsidRPr="00D206A2">
              <w:rPr>
                <w:rFonts w:ascii="Segoe UI Symbol" w:hAnsi="Segoe UI Symbol" w:cs="Segoe UI Symbol"/>
                <w:kern w:val="28"/>
              </w:rPr>
              <w:t>☐</w:t>
            </w:r>
            <w:r w:rsidRPr="00607B1A">
              <w:rPr>
                <w:kern w:val="28"/>
              </w:rPr>
              <w:t xml:space="preserve"> Communicate with, organize</w:t>
            </w:r>
            <w:r w:rsidR="00B36F65" w:rsidRPr="009F7E33">
              <w:t>,</w:t>
            </w:r>
            <w:r w:rsidRPr="00607B1A">
              <w:rPr>
                <w:kern w:val="28"/>
              </w:rPr>
              <w:t xml:space="preserve"> and prepare assignments for </w:t>
            </w:r>
            <w:r w:rsidRPr="00D206A2">
              <w:rPr>
                <w:kern w:val="28"/>
              </w:rPr>
              <w:t>Equipment and Supplies Unit</w:t>
            </w:r>
            <w:r w:rsidRPr="00607B1A">
              <w:rPr>
                <w:kern w:val="28"/>
              </w:rPr>
              <w:t xml:space="preserve"> personnel. Develop and maintain a strategy to replenish and provide breaks for </w:t>
            </w:r>
            <w:r w:rsidRPr="00D206A2">
              <w:rPr>
                <w:kern w:val="28"/>
              </w:rPr>
              <w:t>subordinate</w:t>
            </w:r>
            <w:r w:rsidRPr="00607B1A">
              <w:rPr>
                <w:kern w:val="28"/>
              </w:rPr>
              <w:t xml:space="preserve"> personnel. Make changes as necessary to branch organization, personnel assignments, and method of operation.</w:t>
            </w:r>
          </w:p>
          <w:p w14:paraId="3738D360" w14:textId="14EEF844" w:rsidR="00E51EAF" w:rsidRPr="00607B1A" w:rsidRDefault="00E51EAF" w:rsidP="00F10730">
            <w:pPr>
              <w:pStyle w:val="TableParagraph"/>
              <w:ind w:left="157" w:hanging="12"/>
              <w:rPr>
                <w:kern w:val="28"/>
              </w:rPr>
            </w:pPr>
            <w:r w:rsidRPr="00D206A2">
              <w:rPr>
                <w:rFonts w:ascii="Segoe UI Symbol" w:hAnsi="Segoe UI Symbol" w:cs="Segoe UI Symbol"/>
                <w:kern w:val="28"/>
              </w:rPr>
              <w:t>☐</w:t>
            </w:r>
            <w:r w:rsidRPr="00607B1A">
              <w:rPr>
                <w:kern w:val="28"/>
              </w:rPr>
              <w:t xml:space="preserve"> Conduct briefings to ensure understanding of the current Incident Action Plan.</w:t>
            </w:r>
          </w:p>
          <w:p w14:paraId="3D5DACEF" w14:textId="6413D3DD" w:rsidR="002356BB" w:rsidRPr="00D206A2" w:rsidRDefault="002356BB" w:rsidP="00F10730">
            <w:pPr>
              <w:pStyle w:val="TableParagraph"/>
              <w:ind w:left="157" w:hanging="12"/>
              <w:rPr>
                <w:kern w:val="28"/>
              </w:rPr>
            </w:pPr>
            <w:r w:rsidRPr="00D206A2">
              <w:rPr>
                <w:rFonts w:ascii="Segoe UI Symbol" w:hAnsi="Segoe UI Symbol" w:cs="Segoe UI Symbol"/>
                <w:kern w:val="28"/>
              </w:rPr>
              <w:t>☐</w:t>
            </w:r>
            <w:r w:rsidRPr="00D206A2">
              <w:rPr>
                <w:kern w:val="28"/>
              </w:rPr>
              <w:t xml:space="preserve"> Prepare and implement the Communications Plan.</w:t>
            </w:r>
          </w:p>
          <w:p w14:paraId="4DC03307" w14:textId="77777777" w:rsidR="002356BB" w:rsidRPr="00D206A2" w:rsidRDefault="002356BB" w:rsidP="00F10730">
            <w:pPr>
              <w:pStyle w:val="TableParagraph"/>
              <w:ind w:left="157" w:hanging="12"/>
              <w:rPr>
                <w:kern w:val="28"/>
              </w:rPr>
            </w:pPr>
            <w:r w:rsidRPr="00D206A2">
              <w:rPr>
                <w:rFonts w:ascii="Segoe UI Symbol" w:hAnsi="Segoe UI Symbol" w:cs="Segoe UI Symbol"/>
                <w:kern w:val="28"/>
              </w:rPr>
              <w:t>☐</w:t>
            </w:r>
            <w:r w:rsidRPr="00D206A2">
              <w:rPr>
                <w:kern w:val="28"/>
              </w:rPr>
              <w:t xml:space="preserve"> Ensure that requests for equipment and supply support are completed.</w:t>
            </w:r>
          </w:p>
          <w:p w14:paraId="61726417" w14:textId="08529B68" w:rsidR="002356BB" w:rsidRPr="00607B1A" w:rsidRDefault="002356BB" w:rsidP="00F10730">
            <w:pPr>
              <w:pStyle w:val="TableParagraph"/>
              <w:ind w:left="157" w:hanging="12"/>
              <w:rPr>
                <w:kern w:val="28"/>
              </w:rPr>
            </w:pPr>
            <w:r w:rsidRPr="00D206A2">
              <w:rPr>
                <w:rFonts w:ascii="Segoe UI Symbol" w:hAnsi="Segoe UI Symbol" w:cs="Segoe UI Symbol"/>
                <w:kern w:val="28"/>
              </w:rPr>
              <w:t>☐</w:t>
            </w:r>
            <w:r w:rsidRPr="00607B1A">
              <w:rPr>
                <w:kern w:val="28"/>
              </w:rPr>
              <w:t xml:space="preserve"> Receive requests for </w:t>
            </w:r>
            <w:r w:rsidRPr="00D206A2">
              <w:rPr>
                <w:kern w:val="28"/>
              </w:rPr>
              <w:t xml:space="preserve">support from the Resources Branch Director. Receive, distribute, and store supplies and equipment </w:t>
            </w:r>
            <w:r w:rsidRPr="00607B1A">
              <w:rPr>
                <w:kern w:val="28"/>
              </w:rPr>
              <w:t xml:space="preserve">as </w:t>
            </w:r>
            <w:r w:rsidRPr="00D206A2">
              <w:rPr>
                <w:kern w:val="28"/>
              </w:rPr>
              <w:t>directed by the Resources Branch Director.</w:t>
            </w:r>
            <w:r w:rsidRPr="00607B1A">
              <w:rPr>
                <w:kern w:val="28"/>
              </w:rPr>
              <w:t xml:space="preserve"> Follow</w:t>
            </w:r>
            <w:r w:rsidR="00223647" w:rsidRPr="00D206A2">
              <w:rPr>
                <w:kern w:val="28"/>
              </w:rPr>
              <w:t xml:space="preserve"> </w:t>
            </w:r>
            <w:r w:rsidRPr="00607B1A">
              <w:rPr>
                <w:kern w:val="28"/>
              </w:rPr>
              <w:t>up to ensure that requests for communications support are completed</w:t>
            </w:r>
            <w:r w:rsidR="00C554D1">
              <w:rPr>
                <w:kern w:val="28"/>
              </w:rPr>
              <w:t>.</w:t>
            </w:r>
          </w:p>
          <w:p w14:paraId="7CEE45FC" w14:textId="77777777" w:rsidR="00B36F65" w:rsidRPr="009F7E33" w:rsidRDefault="00D127A8" w:rsidP="00F10730">
            <w:pPr>
              <w:pStyle w:val="TableParagraph"/>
              <w:tabs>
                <w:tab w:val="clear" w:pos="771"/>
                <w:tab w:val="left" w:pos="770"/>
              </w:tabs>
              <w:spacing w:before="118"/>
              <w:ind w:left="157" w:hanging="12"/>
            </w:pPr>
            <w:sdt>
              <w:sdtPr>
                <w:id w:val="66771413"/>
                <w14:checkbox>
                  <w14:checked w14:val="0"/>
                  <w14:checkedState w14:val="2612" w14:font="MS Gothic"/>
                  <w14:uncheckedState w14:val="2610" w14:font="MS Gothic"/>
                </w14:checkbox>
              </w:sdtPr>
              <w:sdtEndPr/>
              <w:sdtContent>
                <w:r w:rsidR="00B36F65" w:rsidRPr="009F7E33">
                  <w:rPr>
                    <w:rFonts w:ascii="Segoe UI Symbol" w:hAnsi="Segoe UI Symbol" w:cs="Segoe UI Symbol"/>
                  </w:rPr>
                  <w:t>☐</w:t>
                </w:r>
              </w:sdtContent>
            </w:sdt>
            <w:r w:rsidR="00B36F65" w:rsidRPr="009F7E33">
              <w:t xml:space="preserve"> Prepare to receive incoming resources.</w:t>
            </w:r>
          </w:p>
          <w:p w14:paraId="33F62312" w14:textId="77777777" w:rsidR="001464DD" w:rsidRDefault="00D127A8" w:rsidP="00F10730">
            <w:pPr>
              <w:pStyle w:val="TableParagraph"/>
              <w:tabs>
                <w:tab w:val="clear" w:pos="771"/>
                <w:tab w:val="left" w:pos="770"/>
              </w:tabs>
              <w:spacing w:before="115" w:line="235" w:lineRule="auto"/>
              <w:ind w:left="157" w:right="183" w:hanging="12"/>
            </w:pPr>
            <w:sdt>
              <w:sdtPr>
                <w:id w:val="411054882"/>
                <w14:checkbox>
                  <w14:checked w14:val="0"/>
                  <w14:checkedState w14:val="2612" w14:font="MS Gothic"/>
                  <w14:uncheckedState w14:val="2610" w14:font="MS Gothic"/>
                </w14:checkbox>
              </w:sdtPr>
              <w:sdtEndPr/>
              <w:sdtContent>
                <w:r w:rsidR="00B36F65" w:rsidRPr="009F7E33">
                  <w:rPr>
                    <w:rFonts w:ascii="Segoe UI Symbol" w:hAnsi="Segoe UI Symbol" w:cs="Segoe UI Symbol"/>
                  </w:rPr>
                  <w:t>☐</w:t>
                </w:r>
              </w:sdtContent>
            </w:sdt>
            <w:r w:rsidR="00B36F65" w:rsidRPr="009F7E33">
              <w:t xml:space="preserve"> Establish check-in function for equipment and supplies and work to achieve total accountability and tracking</w:t>
            </w:r>
            <w:r w:rsidR="001464DD">
              <w:t>.</w:t>
            </w:r>
          </w:p>
          <w:p w14:paraId="4A9D41B1" w14:textId="097D2C4D" w:rsidR="00B36F65" w:rsidRPr="009F7E33" w:rsidRDefault="002356BB" w:rsidP="00F10730">
            <w:pPr>
              <w:pStyle w:val="TableParagraph"/>
              <w:tabs>
                <w:tab w:val="clear" w:pos="771"/>
                <w:tab w:val="left" w:pos="770"/>
              </w:tabs>
              <w:spacing w:before="115" w:line="235" w:lineRule="auto"/>
              <w:ind w:left="157" w:right="183" w:hanging="12"/>
            </w:pPr>
            <w:r w:rsidRPr="00D206A2">
              <w:rPr>
                <w:rFonts w:ascii="Segoe UI Symbol" w:hAnsi="Segoe UI Symbol" w:cs="Segoe UI Symbol"/>
                <w:kern w:val="28"/>
              </w:rPr>
              <w:t>☐</w:t>
            </w:r>
            <w:r w:rsidRPr="00D206A2">
              <w:rPr>
                <w:kern w:val="28"/>
              </w:rPr>
              <w:t xml:space="preserve"> Maintain inventory</w:t>
            </w:r>
            <w:r w:rsidRPr="00607B1A">
              <w:rPr>
                <w:kern w:val="28"/>
              </w:rPr>
              <w:t xml:space="preserve"> of </w:t>
            </w:r>
            <w:r w:rsidR="006C5D9E">
              <w:rPr>
                <w:kern w:val="28"/>
              </w:rPr>
              <w:t xml:space="preserve">supplies and </w:t>
            </w:r>
            <w:r w:rsidR="00B36F65" w:rsidRPr="009F7E33">
              <w:t>equipment.</w:t>
            </w:r>
            <w:r w:rsidR="006C5D9E">
              <w:t xml:space="preserve"> </w:t>
            </w:r>
            <w:r w:rsidR="006C5D9E" w:rsidRPr="00D206A2">
              <w:rPr>
                <w:kern w:val="28"/>
              </w:rPr>
              <w:t>Determine the type and number of supplies enroute. Arrange for receiving ordered supplies.</w:t>
            </w:r>
          </w:p>
          <w:p w14:paraId="7C76AA4E" w14:textId="14270979" w:rsidR="002356BB" w:rsidRPr="00607B1A" w:rsidRDefault="00D127A8" w:rsidP="00F10730">
            <w:pPr>
              <w:pStyle w:val="TableParagraph"/>
              <w:ind w:left="157" w:hanging="12"/>
              <w:rPr>
                <w:kern w:val="28"/>
              </w:rPr>
            </w:pPr>
            <w:sdt>
              <w:sdtPr>
                <w:id w:val="-1307397835"/>
                <w14:checkbox>
                  <w14:checked w14:val="0"/>
                  <w14:checkedState w14:val="2612" w14:font="MS Gothic"/>
                  <w14:uncheckedState w14:val="2610" w14:font="MS Gothic"/>
                </w14:checkbox>
              </w:sdtPr>
              <w:sdtEndPr/>
              <w:sdtContent>
                <w:r w:rsidR="00B36F65" w:rsidRPr="009F7E33">
                  <w:rPr>
                    <w:rFonts w:ascii="Segoe UI Symbol" w:hAnsi="Segoe UI Symbol" w:cs="Segoe UI Symbol"/>
                  </w:rPr>
                  <w:t>☐</w:t>
                </w:r>
              </w:sdtContent>
            </w:sdt>
            <w:r w:rsidR="00B36F65" w:rsidRPr="009F7E33">
              <w:t xml:space="preserve"> Gather, post,</w:t>
            </w:r>
            <w:r w:rsidR="002356BB" w:rsidRPr="00607B1A">
              <w:rPr>
                <w:kern w:val="28"/>
              </w:rPr>
              <w:t xml:space="preserve"> and </w:t>
            </w:r>
            <w:r w:rsidR="00B36F65" w:rsidRPr="009F7E33">
              <w:t>maintain resource status. Maintain a master roster</w:t>
            </w:r>
            <w:r w:rsidR="002356BB" w:rsidRPr="00607B1A">
              <w:rPr>
                <w:kern w:val="28"/>
              </w:rPr>
              <w:t xml:space="preserve"> of </w:t>
            </w:r>
            <w:r w:rsidR="00B36F65" w:rsidRPr="009F7E33">
              <w:t>all resources at the FAC</w:t>
            </w:r>
            <w:r w:rsidR="002356BB" w:rsidRPr="00607B1A">
              <w:rPr>
                <w:kern w:val="28"/>
              </w:rPr>
              <w:t>.</w:t>
            </w:r>
          </w:p>
          <w:p w14:paraId="6F707E60" w14:textId="00E6AF12" w:rsidR="002356BB" w:rsidRPr="00607B1A" w:rsidRDefault="002356BB" w:rsidP="00F10730">
            <w:pPr>
              <w:pStyle w:val="TableParagraph"/>
              <w:ind w:left="157" w:hanging="12"/>
              <w:rPr>
                <w:kern w:val="28"/>
              </w:rPr>
            </w:pPr>
            <w:r w:rsidRPr="00D206A2">
              <w:rPr>
                <w:rFonts w:ascii="Segoe UI Symbol" w:hAnsi="Segoe UI Symbol" w:cs="Segoe UI Symbol"/>
                <w:kern w:val="28"/>
              </w:rPr>
              <w:t>☐</w:t>
            </w:r>
            <w:r w:rsidRPr="00607B1A">
              <w:rPr>
                <w:kern w:val="28"/>
              </w:rPr>
              <w:t xml:space="preserve"> Inform </w:t>
            </w:r>
            <w:r w:rsidRPr="00D206A2">
              <w:rPr>
                <w:kern w:val="28"/>
              </w:rPr>
              <w:t>Resources Branch Director and Facilities Group Supervisor</w:t>
            </w:r>
            <w:r w:rsidRPr="00607B1A">
              <w:rPr>
                <w:kern w:val="28"/>
              </w:rPr>
              <w:t xml:space="preserve"> of activities.</w:t>
            </w:r>
          </w:p>
          <w:p w14:paraId="49AD1572" w14:textId="5038541D" w:rsidR="002356BB" w:rsidRPr="00607B1A" w:rsidRDefault="002356BB" w:rsidP="00F10730">
            <w:pPr>
              <w:pStyle w:val="TableParagraph"/>
              <w:ind w:left="157" w:hanging="12"/>
              <w:rPr>
                <w:kern w:val="28"/>
              </w:rPr>
            </w:pPr>
            <w:r w:rsidRPr="00D206A2">
              <w:rPr>
                <w:rFonts w:ascii="Segoe UI Symbol" w:hAnsi="Segoe UI Symbol" w:cs="Segoe UI Symbol"/>
                <w:kern w:val="28"/>
              </w:rPr>
              <w:t>☐</w:t>
            </w:r>
            <w:r w:rsidRPr="00607B1A">
              <w:rPr>
                <w:kern w:val="28"/>
              </w:rPr>
              <w:t xml:space="preserve"> Maintain Unit/Activity Log (ICS Form 214).</w:t>
            </w:r>
          </w:p>
          <w:p w14:paraId="101C97E6" w14:textId="05F08C37" w:rsidR="002356BB" w:rsidRDefault="002356BB" w:rsidP="00F10730">
            <w:pPr>
              <w:pStyle w:val="TableParagraph"/>
              <w:ind w:left="157" w:hanging="12"/>
              <w:rPr>
                <w:kern w:val="28"/>
              </w:rPr>
            </w:pPr>
            <w:r w:rsidRPr="00D206A2">
              <w:rPr>
                <w:rFonts w:ascii="Segoe UI Symbol" w:hAnsi="Segoe UI Symbol" w:cs="Segoe UI Symbol"/>
                <w:kern w:val="28"/>
              </w:rPr>
              <w:t>☐</w:t>
            </w:r>
            <w:r w:rsidRPr="00607B1A">
              <w:rPr>
                <w:kern w:val="28"/>
              </w:rPr>
              <w:t xml:space="preserve"> Attend family briefings, as requested and appropriate.</w:t>
            </w:r>
          </w:p>
          <w:p w14:paraId="6FF97A67" w14:textId="114BAB9A" w:rsidR="00EC37D9" w:rsidRPr="00607B1A" w:rsidRDefault="00D127A8" w:rsidP="00F10730">
            <w:pPr>
              <w:pStyle w:val="TableParagraph"/>
              <w:ind w:left="157" w:hanging="12"/>
              <w:rPr>
                <w:kern w:val="28"/>
              </w:rPr>
            </w:pPr>
            <w:sdt>
              <w:sdtPr>
                <w:rPr>
                  <w:kern w:val="28"/>
                </w:rPr>
                <w:id w:val="-1582131845"/>
                <w14:checkbox>
                  <w14:checked w14:val="0"/>
                  <w14:checkedState w14:val="2612" w14:font="MS Gothic"/>
                  <w14:uncheckedState w14:val="2610" w14:font="MS Gothic"/>
                </w14:checkbox>
              </w:sdtPr>
              <w:sdtEndPr/>
              <w:sdtContent>
                <w:r w:rsidR="00EC37D9" w:rsidRPr="00607B1A">
                  <w:rPr>
                    <w:rFonts w:ascii="Segoe UI Symbol" w:hAnsi="Segoe UI Symbol"/>
                    <w:kern w:val="28"/>
                  </w:rPr>
                  <w:t>☐</w:t>
                </w:r>
              </w:sdtContent>
            </w:sdt>
            <w:r w:rsidR="00EC37D9" w:rsidRPr="00607B1A">
              <w:rPr>
                <w:kern w:val="28"/>
              </w:rPr>
              <w:t xml:space="preserve"> </w:t>
            </w:r>
            <w:r w:rsidR="00EC37D9" w:rsidRPr="003C5680">
              <w:rPr>
                <w:kern w:val="28"/>
              </w:rPr>
              <w:t>Participate in meetings and briefings as needed.</w:t>
            </w:r>
          </w:p>
          <w:p w14:paraId="3DBE1340" w14:textId="1CB97A87" w:rsidR="002356BB" w:rsidRPr="00607B1A" w:rsidRDefault="002356BB" w:rsidP="00F10730">
            <w:pPr>
              <w:pStyle w:val="TableParagraph"/>
              <w:ind w:left="157" w:hanging="12"/>
              <w:rPr>
                <w:kern w:val="28"/>
              </w:rPr>
            </w:pPr>
            <w:r w:rsidRPr="00D206A2">
              <w:rPr>
                <w:rFonts w:ascii="Segoe UI Symbol" w:hAnsi="Segoe UI Symbol" w:cs="Segoe UI Symbol"/>
                <w:kern w:val="28"/>
              </w:rPr>
              <w:t>☐</w:t>
            </w:r>
            <w:r w:rsidRPr="00607B1A">
              <w:rPr>
                <w:kern w:val="28"/>
              </w:rPr>
              <w:t xml:space="preserve"> Brief incoming </w:t>
            </w:r>
            <w:r w:rsidRPr="00D206A2">
              <w:rPr>
                <w:kern w:val="28"/>
              </w:rPr>
              <w:t>Equipment and Supplies Unit Leader</w:t>
            </w:r>
            <w:r w:rsidRPr="00607B1A">
              <w:rPr>
                <w:kern w:val="28"/>
              </w:rPr>
              <w:t xml:space="preserve"> if a subsequent operational period is scheduled.</w:t>
            </w:r>
          </w:p>
        </w:tc>
      </w:tr>
      <w:tr w:rsidR="002356BB" w:rsidRPr="00D206A2" w14:paraId="21526D31" w14:textId="77777777" w:rsidTr="0042037A">
        <w:trPr>
          <w:trHeight w:val="20"/>
        </w:trPr>
        <w:tc>
          <w:tcPr>
            <w:tcW w:w="5000" w:type="pct"/>
            <w:tcBorders>
              <w:top w:val="single" w:sz="4" w:space="0" w:color="auto"/>
              <w:left w:val="single" w:sz="8" w:space="0" w:color="auto"/>
              <w:bottom w:val="single" w:sz="8" w:space="0" w:color="auto"/>
              <w:right w:val="single" w:sz="8" w:space="0" w:color="auto"/>
            </w:tcBorders>
            <w:shd w:val="clear" w:color="auto" w:fill="006C7A"/>
            <w:vAlign w:val="center"/>
            <w:hideMark/>
          </w:tcPr>
          <w:p w14:paraId="35F55F36" w14:textId="77777777" w:rsidR="002356BB" w:rsidRPr="00607B1A" w:rsidRDefault="002356BB" w:rsidP="00CE753D">
            <w:pPr>
              <w:pStyle w:val="Heading2"/>
            </w:pPr>
            <w:r w:rsidRPr="00607B1A">
              <w:t>DEMOBILIZATION</w:t>
            </w:r>
          </w:p>
        </w:tc>
      </w:tr>
      <w:tr w:rsidR="002356BB" w:rsidRPr="00D206A2" w14:paraId="43293E58" w14:textId="77777777" w:rsidTr="00607B1A">
        <w:trPr>
          <w:trHeight w:val="20"/>
        </w:trPr>
        <w:tc>
          <w:tcPr>
            <w:tcW w:w="5000" w:type="pct"/>
            <w:tcBorders>
              <w:top w:val="single" w:sz="8" w:space="0" w:color="auto"/>
              <w:left w:val="single" w:sz="8" w:space="0" w:color="auto"/>
              <w:bottom w:val="single" w:sz="4" w:space="0" w:color="auto"/>
              <w:right w:val="single" w:sz="8" w:space="0" w:color="auto"/>
            </w:tcBorders>
            <w:vAlign w:val="center"/>
            <w:hideMark/>
          </w:tcPr>
          <w:p w14:paraId="11585032" w14:textId="0503DB0C" w:rsidR="002356BB" w:rsidRPr="00607B1A" w:rsidRDefault="006C5D9E" w:rsidP="00A136D7">
            <w:pPr>
              <w:pStyle w:val="TableParagraph"/>
              <w:ind w:left="157"/>
              <w:rPr>
                <w:kern w:val="28"/>
              </w:rPr>
            </w:pPr>
            <w:r>
              <w:rPr>
                <w:rFonts w:ascii="MS Gothic" w:eastAsia="MS Gothic" w:hAnsi="MS Gothic" w:hint="eastAsia"/>
              </w:rPr>
              <w:t>☐</w:t>
            </w:r>
            <w:r w:rsidR="002356BB" w:rsidRPr="00607B1A">
              <w:rPr>
                <w:kern w:val="28"/>
              </w:rPr>
              <w:t xml:space="preserve"> Conduct demobilization briefing with staff assigned to you.</w:t>
            </w:r>
          </w:p>
          <w:p w14:paraId="04094B03" w14:textId="3C0D6F33" w:rsidR="002356BB" w:rsidRPr="00607B1A" w:rsidRDefault="002356BB" w:rsidP="00A136D7">
            <w:pPr>
              <w:pStyle w:val="TableParagraph"/>
              <w:ind w:left="157"/>
              <w:rPr>
                <w:kern w:val="28"/>
              </w:rPr>
            </w:pPr>
            <w:r w:rsidRPr="00D206A2">
              <w:rPr>
                <w:rFonts w:ascii="Segoe UI Symbol" w:hAnsi="Segoe UI Symbol" w:cs="Segoe UI Symbol"/>
                <w:kern w:val="28"/>
              </w:rPr>
              <w:t>☐</w:t>
            </w:r>
            <w:r w:rsidRPr="00607B1A">
              <w:rPr>
                <w:kern w:val="28"/>
              </w:rPr>
              <w:t xml:space="preserve"> Return equipment and unused supplies issued by the </w:t>
            </w:r>
            <w:r w:rsidR="003E0D2E">
              <w:t>FAC</w:t>
            </w:r>
            <w:r w:rsidRPr="00607B1A">
              <w:rPr>
                <w:kern w:val="28"/>
              </w:rPr>
              <w:t xml:space="preserve"> to the Logistics Section.</w:t>
            </w:r>
          </w:p>
          <w:p w14:paraId="5C4CDEF9" w14:textId="3D1F7855" w:rsidR="002356BB" w:rsidRPr="00607B1A" w:rsidRDefault="002356BB" w:rsidP="00A136D7">
            <w:pPr>
              <w:pStyle w:val="TableParagraph"/>
              <w:ind w:left="157"/>
              <w:rPr>
                <w:kern w:val="28"/>
              </w:rPr>
            </w:pPr>
            <w:r w:rsidRPr="00D206A2">
              <w:rPr>
                <w:rFonts w:ascii="Segoe UI Symbol" w:hAnsi="Segoe UI Symbol" w:cs="Segoe UI Symbol"/>
                <w:kern w:val="28"/>
              </w:rPr>
              <w:t>☐</w:t>
            </w:r>
            <w:r w:rsidRPr="00D206A2">
              <w:rPr>
                <w:kern w:val="28"/>
              </w:rPr>
              <w:t xml:space="preserve"> </w:t>
            </w:r>
            <w:r w:rsidRPr="00607B1A">
              <w:rPr>
                <w:kern w:val="28"/>
              </w:rPr>
              <w:t xml:space="preserve">Arrange </w:t>
            </w:r>
            <w:r w:rsidR="0048509B">
              <w:rPr>
                <w:kern w:val="28"/>
              </w:rPr>
              <w:t>for the return</w:t>
            </w:r>
            <w:r w:rsidRPr="00607B1A">
              <w:rPr>
                <w:kern w:val="28"/>
              </w:rPr>
              <w:t xml:space="preserve"> of any agency-owned equipment (computers, etc.).</w:t>
            </w:r>
          </w:p>
          <w:p w14:paraId="0C12CD4D" w14:textId="083A286F" w:rsidR="002356BB" w:rsidRPr="00607B1A" w:rsidRDefault="002356BB" w:rsidP="00A136D7">
            <w:pPr>
              <w:pStyle w:val="TableParagraph"/>
              <w:ind w:left="157"/>
              <w:rPr>
                <w:kern w:val="28"/>
              </w:rPr>
            </w:pPr>
            <w:r w:rsidRPr="00D206A2">
              <w:rPr>
                <w:rFonts w:ascii="Segoe UI Symbol" w:hAnsi="Segoe UI Symbol" w:cs="Segoe UI Symbol"/>
                <w:kern w:val="28"/>
              </w:rPr>
              <w:t>☐</w:t>
            </w:r>
            <w:r w:rsidRPr="00607B1A">
              <w:rPr>
                <w:kern w:val="28"/>
              </w:rPr>
              <w:t xml:space="preserve"> Collect activity logs of your subordinates and complete your own. Turn in all activity logs (ICS Form 214) to your supervisor.</w:t>
            </w:r>
          </w:p>
          <w:p w14:paraId="7233AAB8" w14:textId="5FAEF2AC" w:rsidR="002356BB" w:rsidRPr="00607B1A" w:rsidRDefault="002356BB" w:rsidP="00A136D7">
            <w:pPr>
              <w:pStyle w:val="TableParagraph"/>
              <w:ind w:left="157"/>
              <w:rPr>
                <w:kern w:val="28"/>
              </w:rPr>
            </w:pPr>
            <w:r w:rsidRPr="00D206A2">
              <w:rPr>
                <w:rFonts w:ascii="Segoe UI Symbol" w:hAnsi="Segoe UI Symbol" w:cs="Segoe UI Symbol"/>
                <w:kern w:val="28"/>
              </w:rPr>
              <w:lastRenderedPageBreak/>
              <w:t>☐</w:t>
            </w:r>
            <w:r w:rsidRPr="00607B1A">
              <w:rPr>
                <w:kern w:val="28"/>
              </w:rPr>
              <w:t xml:space="preserve"> Sign out at the personnel check-out station. Turn in all documentation to include position checklists and evaluation forms. Turn in your radio.</w:t>
            </w:r>
          </w:p>
        </w:tc>
      </w:tr>
    </w:tbl>
    <w:p w14:paraId="0A330EC3" w14:textId="3BF7C396" w:rsidR="00BF6F9B" w:rsidRPr="00D206A2" w:rsidRDefault="00BF6F9B" w:rsidP="0091453D">
      <w:r w:rsidRPr="00D206A2">
        <w:lastRenderedPageBreak/>
        <w:br w:type="page"/>
      </w:r>
    </w:p>
    <w:p w14:paraId="2B1714B4" w14:textId="51C1163F" w:rsidR="00301913" w:rsidRPr="0091453D" w:rsidRDefault="00301913" w:rsidP="005740B0">
      <w:pPr>
        <w:pStyle w:val="Heading4"/>
      </w:pPr>
      <w:bookmarkStart w:id="40" w:name="_Toc111450306"/>
      <w:r w:rsidRPr="00D206A2">
        <w:lastRenderedPageBreak/>
        <w:t>EQUIPMENT AND SUPPLIES STAFF</w:t>
      </w:r>
      <w:bookmarkEnd w:id="40"/>
    </w:p>
    <w:tbl>
      <w:tblPr>
        <w:tblW w:w="5000" w:type="pct"/>
        <w:tblLook w:val="04A0" w:firstRow="1" w:lastRow="0" w:firstColumn="1" w:lastColumn="0" w:noHBand="0" w:noVBand="1"/>
      </w:tblPr>
      <w:tblGrid>
        <w:gridCol w:w="10780"/>
      </w:tblGrid>
      <w:tr w:rsidR="00BF6F9B" w:rsidRPr="00D206A2" w14:paraId="367C652C" w14:textId="77777777" w:rsidTr="00D55C84">
        <w:trPr>
          <w:trHeight w:val="20"/>
        </w:trPr>
        <w:tc>
          <w:tcPr>
            <w:tcW w:w="5000" w:type="pct"/>
            <w:tcBorders>
              <w:top w:val="single" w:sz="8" w:space="0" w:color="auto"/>
              <w:left w:val="single" w:sz="8" w:space="0" w:color="auto"/>
              <w:bottom w:val="nil"/>
              <w:right w:val="single" w:sz="8" w:space="0" w:color="auto"/>
            </w:tcBorders>
            <w:tcMar>
              <w:left w:w="115" w:type="dxa"/>
              <w:right w:w="115" w:type="dxa"/>
            </w:tcMar>
            <w:vAlign w:val="center"/>
            <w:hideMark/>
          </w:tcPr>
          <w:p w14:paraId="4160B7EA" w14:textId="7421ED31" w:rsidR="00BF6F9B" w:rsidRPr="00D206A2" w:rsidRDefault="00301913" w:rsidP="00D55C84">
            <w:pPr>
              <w:pStyle w:val="TableText0"/>
              <w:rPr>
                <w:color w:val="1F3864"/>
              </w:rPr>
            </w:pPr>
            <w:r w:rsidRPr="00D55C84">
              <w:rPr>
                <w:b/>
                <w:bCs/>
              </w:rPr>
              <w:t xml:space="preserve">Mission: </w:t>
            </w:r>
            <w:r w:rsidRPr="00D206A2">
              <w:t>The Equipment and Supplies Unit determines the type</w:t>
            </w:r>
            <w:r w:rsidR="00E43A4E">
              <w:t>s</w:t>
            </w:r>
            <w:r w:rsidRPr="00D206A2">
              <w:t xml:space="preserve"> and amount</w:t>
            </w:r>
            <w:r w:rsidR="00E43A4E">
              <w:t>s</w:t>
            </w:r>
            <w:r w:rsidRPr="00D206A2">
              <w:t xml:space="preserve"> of equipment and supplies that are needed</w:t>
            </w:r>
            <w:r w:rsidR="00E43A4E">
              <w:t xml:space="preserve"> and</w:t>
            </w:r>
            <w:r w:rsidRPr="00D206A2">
              <w:t xml:space="preserve"> are en route, and </w:t>
            </w:r>
            <w:r w:rsidR="00E43A4E">
              <w:t xml:space="preserve">it </w:t>
            </w:r>
            <w:r w:rsidRPr="00D206A2">
              <w:t xml:space="preserve">arranges for receiving ordered supplies. </w:t>
            </w:r>
            <w:r w:rsidR="00E43A4E">
              <w:t>It also p</w:t>
            </w:r>
            <w:r w:rsidRPr="00D206A2">
              <w:t xml:space="preserve">rovides networking and telephony set-up, management, and support for the </w:t>
            </w:r>
            <w:r w:rsidR="00CA26AE" w:rsidRPr="008C4A2C">
              <w:rPr>
                <w:kern w:val="28"/>
              </w:rPr>
              <w:t>Family Assistance Center (FAC)</w:t>
            </w:r>
            <w:r w:rsidRPr="00D206A2">
              <w:t>. The Equipment and Supplies Staff report to the Equipment and Supplies Unit Leader.</w:t>
            </w:r>
          </w:p>
        </w:tc>
      </w:tr>
      <w:tr w:rsidR="00BF6F9B" w:rsidRPr="00D206A2" w14:paraId="298AB012" w14:textId="77777777" w:rsidTr="00A15526">
        <w:trPr>
          <w:trHeight w:val="20"/>
        </w:trPr>
        <w:tc>
          <w:tcPr>
            <w:tcW w:w="5000" w:type="pct"/>
            <w:tcBorders>
              <w:top w:val="single" w:sz="4" w:space="0" w:color="auto"/>
              <w:left w:val="single" w:sz="8" w:space="0" w:color="auto"/>
              <w:bottom w:val="single" w:sz="8" w:space="0" w:color="auto"/>
              <w:right w:val="single" w:sz="8" w:space="0" w:color="auto"/>
            </w:tcBorders>
            <w:shd w:val="clear" w:color="auto" w:fill="205493"/>
            <w:vAlign w:val="center"/>
            <w:hideMark/>
          </w:tcPr>
          <w:p w14:paraId="6E3605D5" w14:textId="77777777" w:rsidR="00BF6F9B" w:rsidRPr="00D206A2" w:rsidRDefault="00BF6F9B" w:rsidP="00CE753D">
            <w:pPr>
              <w:pStyle w:val="Heading2"/>
              <w:rPr>
                <w:rFonts w:eastAsia="Times New Roman"/>
              </w:rPr>
            </w:pPr>
            <w:r w:rsidRPr="00D206A2">
              <w:rPr>
                <w:rFonts w:eastAsia="Times New Roman"/>
              </w:rPr>
              <w:t>ACTIVATION</w:t>
            </w:r>
          </w:p>
        </w:tc>
      </w:tr>
      <w:tr w:rsidR="00BF6F9B" w:rsidRPr="00D206A2" w14:paraId="14DB3E3B" w14:textId="77777777" w:rsidTr="00A15526">
        <w:trPr>
          <w:trHeight w:val="20"/>
        </w:trPr>
        <w:tc>
          <w:tcPr>
            <w:tcW w:w="5000" w:type="pct"/>
            <w:tcBorders>
              <w:top w:val="single" w:sz="8" w:space="0" w:color="auto"/>
              <w:left w:val="single" w:sz="8" w:space="0" w:color="auto"/>
              <w:bottom w:val="single" w:sz="4" w:space="0" w:color="auto"/>
              <w:right w:val="single" w:sz="8" w:space="0" w:color="auto"/>
            </w:tcBorders>
            <w:vAlign w:val="center"/>
            <w:hideMark/>
          </w:tcPr>
          <w:p w14:paraId="48917E7A" w14:textId="3C8FDC8F" w:rsidR="00BF6F9B"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Upon arrival at the FAC site, check in at the personnel check-in station in the reception area. Receive assignment, reporting location/station, reporting time, and any special instructions.</w:t>
            </w:r>
          </w:p>
          <w:p w14:paraId="10ADE34B" w14:textId="77777777" w:rsidR="00BF6F9B"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Obtain and display the appropriate badge provided by FAC staff and your agency identification.</w:t>
            </w:r>
          </w:p>
          <w:p w14:paraId="79F566F8" w14:textId="1116C682" w:rsidR="00BF6F9B"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Obtain an</w:t>
            </w:r>
            <w:r w:rsidR="00155B3F">
              <w:rPr>
                <w:kern w:val="28"/>
              </w:rPr>
              <w:t xml:space="preserve"> incident command system (ICS) 214</w:t>
            </w:r>
            <w:r w:rsidRPr="00D206A2">
              <w:rPr>
                <w:kern w:val="28"/>
              </w:rPr>
              <w:t xml:space="preserve"> Activity Log Form and begin to document activity.</w:t>
            </w:r>
          </w:p>
          <w:p w14:paraId="567C372C" w14:textId="7EF2AE58" w:rsidR="00BF6F9B"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Attend </w:t>
            </w:r>
            <w:r w:rsidR="009D2601">
              <w:rPr>
                <w:kern w:val="28"/>
              </w:rPr>
              <w:t>just-in-time training</w:t>
            </w:r>
            <w:r w:rsidRPr="00D206A2">
              <w:rPr>
                <w:kern w:val="28"/>
              </w:rPr>
              <w:t>, if required. Review position checklists for and become familiar with the mission of your unit.</w:t>
            </w:r>
          </w:p>
          <w:p w14:paraId="1F3BAA50" w14:textId="77777777" w:rsidR="009169CF"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Review your position checklist(s), familiarize </w:t>
            </w:r>
            <w:r w:rsidR="00FA5082" w:rsidRPr="00D206A2">
              <w:rPr>
                <w:kern w:val="28"/>
              </w:rPr>
              <w:t>yourself</w:t>
            </w:r>
            <w:r w:rsidRPr="00D206A2">
              <w:rPr>
                <w:kern w:val="28"/>
              </w:rPr>
              <w:t xml:space="preserve"> with the layout of </w:t>
            </w:r>
            <w:r w:rsidR="00E109E6" w:rsidRPr="00D206A2">
              <w:rPr>
                <w:kern w:val="28"/>
              </w:rPr>
              <w:t>the</w:t>
            </w:r>
            <w:r w:rsidRPr="00D206A2">
              <w:rPr>
                <w:kern w:val="28"/>
              </w:rPr>
              <w:t xml:space="preserve"> area, and review any key processes or documentation that may be helpful in accomplishing </w:t>
            </w:r>
            <w:r w:rsidR="00E109E6" w:rsidRPr="00D206A2">
              <w:rPr>
                <w:kern w:val="28"/>
              </w:rPr>
              <w:t>your</w:t>
            </w:r>
            <w:r w:rsidRPr="00D206A2">
              <w:rPr>
                <w:kern w:val="28"/>
              </w:rPr>
              <w:t xml:space="preserve"> mission.</w:t>
            </w:r>
          </w:p>
          <w:p w14:paraId="57C10231" w14:textId="0A54438F" w:rsidR="00BF6F9B"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Ensure </w:t>
            </w:r>
            <w:r w:rsidR="00E109E6" w:rsidRPr="00D206A2">
              <w:rPr>
                <w:kern w:val="28"/>
              </w:rPr>
              <w:t>you are</w:t>
            </w:r>
            <w:r w:rsidRPr="00D206A2">
              <w:rPr>
                <w:kern w:val="28"/>
              </w:rPr>
              <w:t xml:space="preserve"> familiar with the location of key resources, including the </w:t>
            </w:r>
            <w:r w:rsidR="00E44CA1">
              <w:rPr>
                <w:kern w:val="28"/>
              </w:rPr>
              <w:t>Family Assistance Plan</w:t>
            </w:r>
            <w:r w:rsidR="00B45C63">
              <w:rPr>
                <w:kern w:val="28"/>
              </w:rPr>
              <w:t xml:space="preserve"> and FAC forms.</w:t>
            </w:r>
          </w:p>
          <w:p w14:paraId="227DFA07" w14:textId="40993673" w:rsidR="00BF6F9B"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Prepare for the distribution of computers </w:t>
            </w:r>
            <w:r w:rsidR="00E43A4E">
              <w:rPr>
                <w:kern w:val="28"/>
              </w:rPr>
              <w:t>and</w:t>
            </w:r>
            <w:r w:rsidRPr="00D206A2">
              <w:rPr>
                <w:kern w:val="28"/>
              </w:rPr>
              <w:t xml:space="preserve"> other electronic equipment for FAC staff.</w:t>
            </w:r>
          </w:p>
          <w:p w14:paraId="55EDAB6B" w14:textId="09FAD5DA" w:rsidR="00BF6F9B"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Obtain workstation telephone numbers; and </w:t>
            </w:r>
            <w:r w:rsidR="009E53F0">
              <w:rPr>
                <w:kern w:val="28"/>
              </w:rPr>
              <w:t>information</w:t>
            </w:r>
            <w:r w:rsidRPr="00D206A2">
              <w:rPr>
                <w:kern w:val="28"/>
              </w:rPr>
              <w:t xml:space="preserve"> on web access, communications systems, passwords, and other technology-related procedures. If bringing agency-owned equipment, report to the </w:t>
            </w:r>
            <w:r w:rsidR="00BE0E96" w:rsidRPr="00D206A2">
              <w:rPr>
                <w:rFonts w:eastAsia="Times New Roman"/>
                <w:color w:val="000000"/>
                <w:kern w:val="28"/>
              </w:rPr>
              <w:t xml:space="preserve">Equipment and Supplies Unit Leader </w:t>
            </w:r>
            <w:r w:rsidRPr="00D206A2">
              <w:rPr>
                <w:kern w:val="28"/>
              </w:rPr>
              <w:t xml:space="preserve">to obtain </w:t>
            </w:r>
            <w:r w:rsidR="009E53F0">
              <w:rPr>
                <w:kern w:val="28"/>
              </w:rPr>
              <w:t>information</w:t>
            </w:r>
            <w:r w:rsidRPr="00D206A2">
              <w:rPr>
                <w:kern w:val="28"/>
              </w:rPr>
              <w:t xml:space="preserve"> on connection procedures, passwords, and other technology-related procedures.</w:t>
            </w:r>
          </w:p>
          <w:p w14:paraId="19D60FA6" w14:textId="42CA8C42" w:rsidR="00BF6F9B"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w:t>
            </w:r>
            <w:r w:rsidR="00BE0E96" w:rsidRPr="00D206A2">
              <w:rPr>
                <w:kern w:val="28"/>
              </w:rPr>
              <w:t>Assist setting up</w:t>
            </w:r>
            <w:r w:rsidRPr="00D206A2">
              <w:rPr>
                <w:kern w:val="28"/>
              </w:rPr>
              <w:t xml:space="preserve"> workstation</w:t>
            </w:r>
            <w:r w:rsidR="00BE0E96" w:rsidRPr="00D206A2">
              <w:rPr>
                <w:kern w:val="28"/>
              </w:rPr>
              <w:t>s</w:t>
            </w:r>
            <w:r w:rsidRPr="00D206A2">
              <w:rPr>
                <w:kern w:val="28"/>
              </w:rPr>
              <w:t xml:space="preserve"> </w:t>
            </w:r>
            <w:r w:rsidR="00BE0E96" w:rsidRPr="00D206A2">
              <w:rPr>
                <w:kern w:val="28"/>
              </w:rPr>
              <w:t>with</w:t>
            </w:r>
            <w:r w:rsidRPr="00D206A2">
              <w:rPr>
                <w:kern w:val="28"/>
              </w:rPr>
              <w:t xml:space="preserve"> Internet, landline telephone, and power connectivity. Once all steps have been completed, notify the </w:t>
            </w:r>
            <w:r w:rsidR="00BE0E96" w:rsidRPr="00D206A2">
              <w:rPr>
                <w:rFonts w:eastAsia="Times New Roman"/>
                <w:color w:val="000000"/>
                <w:kern w:val="28"/>
              </w:rPr>
              <w:t xml:space="preserve">Equipment and Supplies Unit Leader </w:t>
            </w:r>
            <w:r w:rsidRPr="00D206A2">
              <w:rPr>
                <w:kern w:val="28"/>
              </w:rPr>
              <w:t>that facility technology systems are ready for use.</w:t>
            </w:r>
          </w:p>
          <w:p w14:paraId="44231CBC" w14:textId="76EAC344" w:rsidR="00BF6F9B"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Maintain and issue passwords </w:t>
            </w:r>
            <w:r w:rsidR="00E43A4E">
              <w:rPr>
                <w:kern w:val="28"/>
              </w:rPr>
              <w:t xml:space="preserve">needed </w:t>
            </w:r>
            <w:r w:rsidRPr="00D206A2">
              <w:rPr>
                <w:kern w:val="28"/>
              </w:rPr>
              <w:t>to access the internet from individual workstations, if required. Maintain and distribute a list of landline telephone numbers for each workstation.</w:t>
            </w:r>
          </w:p>
          <w:p w14:paraId="12123270" w14:textId="2751F4F3" w:rsidR="00BF6F9B"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As available, obtain agency lists of staff mobile telephone numbers from the </w:t>
            </w:r>
            <w:r w:rsidR="007D7D76" w:rsidRPr="00D206A2">
              <w:rPr>
                <w:rFonts w:eastAsia="Times New Roman"/>
                <w:color w:val="000000"/>
                <w:kern w:val="28"/>
              </w:rPr>
              <w:t xml:space="preserve">Equipment and Supplies Unit Leader </w:t>
            </w:r>
            <w:r w:rsidRPr="00D206A2">
              <w:rPr>
                <w:kern w:val="28"/>
              </w:rPr>
              <w:t xml:space="preserve">and compile a Communications Directory </w:t>
            </w:r>
            <w:r w:rsidR="00E43A4E">
              <w:rPr>
                <w:kern w:val="28"/>
              </w:rPr>
              <w:t xml:space="preserve">that </w:t>
            </w:r>
            <w:r w:rsidRPr="00D206A2">
              <w:rPr>
                <w:kern w:val="28"/>
              </w:rPr>
              <w:t>list</w:t>
            </w:r>
            <w:r w:rsidR="00E43A4E">
              <w:rPr>
                <w:kern w:val="28"/>
              </w:rPr>
              <w:t xml:space="preserve">s </w:t>
            </w:r>
            <w:r w:rsidRPr="00D206A2">
              <w:rPr>
                <w:kern w:val="28"/>
              </w:rPr>
              <w:t>the phone numbers of FAC Group Supervisors and all higher-level staff. Send the Communications Directory to be verified by these staff members.</w:t>
            </w:r>
          </w:p>
          <w:p w14:paraId="455868EB" w14:textId="050D2F89" w:rsidR="00BF6F9B"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Ensure that set-up and logistics are complete for </w:t>
            </w:r>
            <w:r w:rsidR="00940935" w:rsidRPr="00D206A2">
              <w:rPr>
                <w:kern w:val="28"/>
              </w:rPr>
              <w:t>all</w:t>
            </w:r>
            <w:r w:rsidRPr="00D206A2">
              <w:rPr>
                <w:kern w:val="28"/>
              </w:rPr>
              <w:t xml:space="preserve"> areas.</w:t>
            </w:r>
          </w:p>
          <w:p w14:paraId="0D691F1C" w14:textId="77777777" w:rsidR="00BF6F9B" w:rsidRPr="00D206A2" w:rsidRDefault="00BF6F9B" w:rsidP="00A136D7">
            <w:pPr>
              <w:pStyle w:val="TableParagraph"/>
              <w:ind w:left="157"/>
              <w:rPr>
                <w:kern w:val="28"/>
              </w:rPr>
            </w:pPr>
            <w:r w:rsidRPr="00D206A2">
              <w:rPr>
                <w:rFonts w:ascii="Segoe UI Symbol" w:hAnsi="Segoe UI Symbol" w:cs="Segoe UI Symbol"/>
                <w:kern w:val="28"/>
              </w:rPr>
              <w:t>☐</w:t>
            </w:r>
            <w:r w:rsidRPr="00D206A2">
              <w:rPr>
                <w:kern w:val="28"/>
              </w:rPr>
              <w:t xml:space="preserve"> Request additional staff and resources as needed through your supervisor.</w:t>
            </w:r>
          </w:p>
        </w:tc>
      </w:tr>
      <w:tr w:rsidR="00BF6F9B" w:rsidRPr="00D206A2" w14:paraId="23FB25B9" w14:textId="77777777" w:rsidTr="00CF54BF">
        <w:trPr>
          <w:trHeight w:val="20"/>
        </w:trPr>
        <w:tc>
          <w:tcPr>
            <w:tcW w:w="5000" w:type="pct"/>
            <w:tcBorders>
              <w:top w:val="single" w:sz="4" w:space="0" w:color="auto"/>
              <w:left w:val="single" w:sz="8" w:space="0" w:color="auto"/>
              <w:bottom w:val="single" w:sz="4" w:space="0" w:color="auto"/>
              <w:right w:val="single" w:sz="8" w:space="0" w:color="auto"/>
            </w:tcBorders>
            <w:shd w:val="clear" w:color="auto" w:fill="4B636E"/>
            <w:vAlign w:val="center"/>
            <w:hideMark/>
          </w:tcPr>
          <w:p w14:paraId="39EF14BB" w14:textId="77777777" w:rsidR="00BF6F9B" w:rsidRPr="00D206A2" w:rsidRDefault="00BF6F9B" w:rsidP="0042037A">
            <w:pPr>
              <w:pStyle w:val="Heading2"/>
              <w:rPr>
                <w:rFonts w:eastAsia="Times New Roman"/>
                <w:color w:val="FFFFFF"/>
              </w:rPr>
            </w:pPr>
            <w:r w:rsidRPr="0042037A">
              <w:rPr>
                <w:rFonts w:eastAsia="Times New Roman"/>
              </w:rPr>
              <w:t>OPERATION</w:t>
            </w:r>
          </w:p>
        </w:tc>
      </w:tr>
      <w:tr w:rsidR="00BF6F9B" w:rsidRPr="00D206A2" w14:paraId="6EBBF903" w14:textId="77777777" w:rsidTr="00CF54BF">
        <w:trPr>
          <w:trHeight w:val="20"/>
        </w:trPr>
        <w:tc>
          <w:tcPr>
            <w:tcW w:w="5000" w:type="pct"/>
            <w:tcBorders>
              <w:top w:val="single" w:sz="4" w:space="0" w:color="auto"/>
              <w:left w:val="single" w:sz="8" w:space="0" w:color="auto"/>
              <w:bottom w:val="single" w:sz="4" w:space="0" w:color="auto"/>
              <w:right w:val="single" w:sz="8" w:space="0" w:color="auto"/>
            </w:tcBorders>
            <w:vAlign w:val="center"/>
            <w:hideMark/>
          </w:tcPr>
          <w:p w14:paraId="414D927E" w14:textId="336D9FAE" w:rsidR="00BF6F9B" w:rsidRPr="00D206A2" w:rsidRDefault="00BF6F9B" w:rsidP="00B0286F">
            <w:pPr>
              <w:pStyle w:val="TableParagraph"/>
              <w:ind w:left="157"/>
              <w:rPr>
                <w:kern w:val="28"/>
              </w:rPr>
            </w:pPr>
            <w:r w:rsidRPr="00D206A2">
              <w:rPr>
                <w:rFonts w:ascii="Segoe UI Symbol" w:hAnsi="Segoe UI Symbol" w:cs="Segoe UI Symbol"/>
                <w:kern w:val="28"/>
              </w:rPr>
              <w:t>☐</w:t>
            </w:r>
            <w:r w:rsidRPr="00D206A2">
              <w:rPr>
                <w:kern w:val="28"/>
              </w:rPr>
              <w:t xml:space="preserve"> </w:t>
            </w:r>
            <w:r w:rsidR="00CF54BF" w:rsidRPr="00D206A2">
              <w:rPr>
                <w:kern w:val="28"/>
              </w:rPr>
              <w:t>Assist in p</w:t>
            </w:r>
            <w:r w:rsidRPr="00D206A2">
              <w:rPr>
                <w:kern w:val="28"/>
              </w:rPr>
              <w:t>repar</w:t>
            </w:r>
            <w:r w:rsidR="00CF54BF" w:rsidRPr="00D206A2">
              <w:rPr>
                <w:kern w:val="28"/>
              </w:rPr>
              <w:t>ing</w:t>
            </w:r>
            <w:r w:rsidRPr="00D206A2">
              <w:rPr>
                <w:kern w:val="28"/>
              </w:rPr>
              <w:t xml:space="preserve"> and implement</w:t>
            </w:r>
            <w:r w:rsidR="00CF54BF" w:rsidRPr="00D206A2">
              <w:rPr>
                <w:kern w:val="28"/>
              </w:rPr>
              <w:t>ing</w:t>
            </w:r>
            <w:r w:rsidRPr="00D206A2">
              <w:rPr>
                <w:kern w:val="28"/>
              </w:rPr>
              <w:t xml:space="preserve"> the Communications Plan.</w:t>
            </w:r>
          </w:p>
          <w:p w14:paraId="57F9C3D0" w14:textId="77777777" w:rsidR="00BF6F9B" w:rsidRPr="00D206A2" w:rsidRDefault="00BF6F9B" w:rsidP="00B0286F">
            <w:pPr>
              <w:pStyle w:val="TableParagraph"/>
              <w:ind w:left="157"/>
              <w:rPr>
                <w:kern w:val="28"/>
              </w:rPr>
            </w:pPr>
            <w:r w:rsidRPr="00D206A2">
              <w:rPr>
                <w:rFonts w:ascii="Segoe UI Symbol" w:hAnsi="Segoe UI Symbol" w:cs="Segoe UI Symbol"/>
                <w:kern w:val="28"/>
              </w:rPr>
              <w:t>☐</w:t>
            </w:r>
            <w:r w:rsidRPr="00D206A2">
              <w:rPr>
                <w:kern w:val="28"/>
              </w:rPr>
              <w:t xml:space="preserve"> Ensure that requests for equipment and supply support are completed.</w:t>
            </w:r>
          </w:p>
          <w:p w14:paraId="23D9ECD0" w14:textId="76964FAF" w:rsidR="00BF6F9B" w:rsidRPr="00D206A2" w:rsidRDefault="00BF6F9B" w:rsidP="00B0286F">
            <w:pPr>
              <w:pStyle w:val="TableParagraph"/>
              <w:ind w:left="157"/>
              <w:rPr>
                <w:kern w:val="28"/>
              </w:rPr>
            </w:pPr>
            <w:r w:rsidRPr="00D206A2">
              <w:rPr>
                <w:rFonts w:ascii="Segoe UI Symbol" w:hAnsi="Segoe UI Symbol" w:cs="Segoe UI Symbol"/>
                <w:kern w:val="28"/>
              </w:rPr>
              <w:t>☐</w:t>
            </w:r>
            <w:r w:rsidRPr="00D206A2">
              <w:rPr>
                <w:kern w:val="28"/>
              </w:rPr>
              <w:t xml:space="preserve"> Receive requests for support from the </w:t>
            </w:r>
            <w:r w:rsidR="00CF54BF" w:rsidRPr="00D206A2">
              <w:rPr>
                <w:rFonts w:eastAsia="Times New Roman"/>
                <w:color w:val="000000"/>
                <w:kern w:val="28"/>
              </w:rPr>
              <w:t>Equipment and Supplies Unit Leader</w:t>
            </w:r>
            <w:r w:rsidRPr="00D206A2">
              <w:rPr>
                <w:kern w:val="28"/>
              </w:rPr>
              <w:t xml:space="preserve">. Receive, distribute, and store supplies and equipment as directed by the </w:t>
            </w:r>
            <w:r w:rsidR="00CF54BF" w:rsidRPr="00D206A2">
              <w:rPr>
                <w:rFonts w:eastAsia="Times New Roman"/>
                <w:color w:val="000000"/>
                <w:kern w:val="28"/>
              </w:rPr>
              <w:t>Equipment and Supplies Unit Leader</w:t>
            </w:r>
            <w:r w:rsidRPr="00D206A2">
              <w:rPr>
                <w:kern w:val="28"/>
              </w:rPr>
              <w:t>. Follow</w:t>
            </w:r>
            <w:r w:rsidR="00223647" w:rsidRPr="00D206A2">
              <w:rPr>
                <w:kern w:val="28"/>
              </w:rPr>
              <w:t xml:space="preserve"> </w:t>
            </w:r>
            <w:r w:rsidRPr="00D206A2">
              <w:rPr>
                <w:kern w:val="28"/>
              </w:rPr>
              <w:t>up to ensure that requests for communications support are completed</w:t>
            </w:r>
            <w:r w:rsidR="002701A2">
              <w:rPr>
                <w:kern w:val="28"/>
              </w:rPr>
              <w:t>.</w:t>
            </w:r>
          </w:p>
          <w:p w14:paraId="7A5EB0C4" w14:textId="536652C3" w:rsidR="00BF6F9B" w:rsidRPr="00D206A2" w:rsidRDefault="00BF6F9B" w:rsidP="00B0286F">
            <w:pPr>
              <w:pStyle w:val="TableParagraph"/>
              <w:ind w:left="157"/>
              <w:rPr>
                <w:kern w:val="28"/>
              </w:rPr>
            </w:pPr>
            <w:r w:rsidRPr="00D206A2">
              <w:rPr>
                <w:rFonts w:ascii="Segoe UI Symbol" w:hAnsi="Segoe UI Symbol" w:cs="Segoe UI Symbol"/>
                <w:kern w:val="28"/>
              </w:rPr>
              <w:t>☐</w:t>
            </w:r>
            <w:r w:rsidRPr="00D206A2">
              <w:rPr>
                <w:kern w:val="28"/>
              </w:rPr>
              <w:t xml:space="preserve"> Maintain inventory of supplies and equipment. Determine the type</w:t>
            </w:r>
            <w:r w:rsidR="002701A2">
              <w:rPr>
                <w:kern w:val="28"/>
              </w:rPr>
              <w:t>s</w:t>
            </w:r>
            <w:r w:rsidRPr="00D206A2">
              <w:rPr>
                <w:kern w:val="28"/>
              </w:rPr>
              <w:t xml:space="preserve"> and </w:t>
            </w:r>
            <w:r w:rsidR="002701A2">
              <w:rPr>
                <w:kern w:val="28"/>
              </w:rPr>
              <w:t xml:space="preserve">amounts </w:t>
            </w:r>
            <w:r w:rsidRPr="00D206A2">
              <w:rPr>
                <w:kern w:val="28"/>
              </w:rPr>
              <w:t>of supplies en</w:t>
            </w:r>
            <w:r w:rsidR="00B0286F">
              <w:rPr>
                <w:kern w:val="28"/>
              </w:rPr>
              <w:t xml:space="preserve"> </w:t>
            </w:r>
            <w:r w:rsidRPr="00D206A2">
              <w:rPr>
                <w:kern w:val="28"/>
              </w:rPr>
              <w:t>route. Arrange for receiving of ordered supplies.</w:t>
            </w:r>
          </w:p>
          <w:p w14:paraId="0CCC9E05" w14:textId="77777777" w:rsidR="00BF6F9B" w:rsidRPr="00D206A2" w:rsidRDefault="00BF6F9B" w:rsidP="00B0286F">
            <w:pPr>
              <w:pStyle w:val="TableParagraph"/>
              <w:ind w:left="157"/>
              <w:rPr>
                <w:kern w:val="28"/>
              </w:rPr>
            </w:pPr>
            <w:r w:rsidRPr="00D206A2">
              <w:rPr>
                <w:rFonts w:ascii="Segoe UI Symbol" w:hAnsi="Segoe UI Symbol" w:cs="Segoe UI Symbol"/>
                <w:kern w:val="28"/>
              </w:rPr>
              <w:t>☐</w:t>
            </w:r>
            <w:r w:rsidRPr="00D206A2">
              <w:rPr>
                <w:kern w:val="28"/>
              </w:rPr>
              <w:t xml:space="preserve"> Maintain Unit/Activity Log (ICS Form 214).</w:t>
            </w:r>
          </w:p>
          <w:p w14:paraId="20D6ED9A" w14:textId="77777777" w:rsidR="00BF6F9B" w:rsidRDefault="00BF6F9B" w:rsidP="00B0286F">
            <w:pPr>
              <w:pStyle w:val="TableParagraph"/>
              <w:ind w:left="157"/>
              <w:rPr>
                <w:kern w:val="28"/>
              </w:rPr>
            </w:pPr>
            <w:r w:rsidRPr="00D206A2">
              <w:rPr>
                <w:rFonts w:ascii="Segoe UI Symbol" w:hAnsi="Segoe UI Symbol" w:cs="Segoe UI Symbol"/>
                <w:kern w:val="28"/>
              </w:rPr>
              <w:t>☐</w:t>
            </w:r>
            <w:r w:rsidRPr="00D206A2">
              <w:rPr>
                <w:kern w:val="28"/>
              </w:rPr>
              <w:t xml:space="preserve"> Attend family briefings, as requested and appropriate.</w:t>
            </w:r>
          </w:p>
          <w:p w14:paraId="4D1DB11B" w14:textId="2A088C54" w:rsidR="00EC37D9" w:rsidRPr="00D206A2" w:rsidRDefault="00D127A8" w:rsidP="00B0286F">
            <w:pPr>
              <w:pStyle w:val="TableParagraph"/>
              <w:ind w:left="157"/>
              <w:rPr>
                <w:kern w:val="28"/>
              </w:rPr>
            </w:pPr>
            <w:sdt>
              <w:sdtPr>
                <w:rPr>
                  <w:kern w:val="28"/>
                </w:rPr>
                <w:id w:val="239136868"/>
                <w14:checkbox>
                  <w14:checked w14:val="0"/>
                  <w14:checkedState w14:val="2612" w14:font="MS Gothic"/>
                  <w14:uncheckedState w14:val="2610" w14:font="MS Gothic"/>
                </w14:checkbox>
              </w:sdtPr>
              <w:sdtEndPr/>
              <w:sdtContent>
                <w:r w:rsidR="00EC37D9" w:rsidRPr="00607B1A">
                  <w:rPr>
                    <w:rFonts w:ascii="Segoe UI Symbol" w:hAnsi="Segoe UI Symbol"/>
                    <w:kern w:val="28"/>
                  </w:rPr>
                  <w:t>☐</w:t>
                </w:r>
              </w:sdtContent>
            </w:sdt>
            <w:r w:rsidR="00EC37D9" w:rsidRPr="00607B1A">
              <w:rPr>
                <w:kern w:val="28"/>
              </w:rPr>
              <w:t xml:space="preserve"> </w:t>
            </w:r>
            <w:r w:rsidR="00EC37D9" w:rsidRPr="003C5680">
              <w:rPr>
                <w:kern w:val="28"/>
              </w:rPr>
              <w:t>Participate in meetings and briefings as needed.</w:t>
            </w:r>
          </w:p>
          <w:p w14:paraId="0F70A022" w14:textId="77777777" w:rsidR="00BF6F9B" w:rsidRPr="00D206A2" w:rsidRDefault="00BF6F9B" w:rsidP="00B0286F">
            <w:pPr>
              <w:pStyle w:val="TableParagraph"/>
              <w:ind w:left="157"/>
              <w:rPr>
                <w:kern w:val="28"/>
              </w:rPr>
            </w:pPr>
            <w:r w:rsidRPr="00D206A2">
              <w:rPr>
                <w:rFonts w:ascii="Segoe UI Symbol" w:hAnsi="Segoe UI Symbol" w:cs="Segoe UI Symbol"/>
                <w:kern w:val="28"/>
              </w:rPr>
              <w:t>☐</w:t>
            </w:r>
            <w:r w:rsidRPr="00D206A2">
              <w:rPr>
                <w:kern w:val="28"/>
              </w:rPr>
              <w:t xml:space="preserve"> Conduct briefings to ensure understanding of the current Incident Action Plan.</w:t>
            </w:r>
          </w:p>
        </w:tc>
      </w:tr>
      <w:tr w:rsidR="00BF6F9B" w:rsidRPr="00D206A2" w14:paraId="6C11073B" w14:textId="77777777" w:rsidTr="00CF54BF">
        <w:trPr>
          <w:trHeight w:val="20"/>
        </w:trPr>
        <w:tc>
          <w:tcPr>
            <w:tcW w:w="5000" w:type="pct"/>
            <w:tcBorders>
              <w:top w:val="single" w:sz="4" w:space="0" w:color="auto"/>
              <w:left w:val="single" w:sz="8" w:space="0" w:color="auto"/>
              <w:bottom w:val="single" w:sz="8" w:space="0" w:color="auto"/>
              <w:right w:val="single" w:sz="8" w:space="0" w:color="auto"/>
            </w:tcBorders>
            <w:shd w:val="clear" w:color="auto" w:fill="006C7A"/>
            <w:vAlign w:val="center"/>
            <w:hideMark/>
          </w:tcPr>
          <w:p w14:paraId="3C4CDEED" w14:textId="77777777" w:rsidR="00BF6F9B" w:rsidRPr="00D206A2" w:rsidRDefault="00BF6F9B" w:rsidP="00CE753D">
            <w:pPr>
              <w:pStyle w:val="Heading2"/>
              <w:rPr>
                <w:rFonts w:eastAsia="Times New Roman"/>
              </w:rPr>
            </w:pPr>
            <w:r w:rsidRPr="00D206A2">
              <w:rPr>
                <w:rFonts w:eastAsia="Times New Roman"/>
              </w:rPr>
              <w:lastRenderedPageBreak/>
              <w:t>DEMOBILIZATION</w:t>
            </w:r>
          </w:p>
        </w:tc>
      </w:tr>
      <w:tr w:rsidR="00BF6F9B" w:rsidRPr="00D206A2" w14:paraId="570ACE99" w14:textId="77777777" w:rsidTr="00A15526">
        <w:trPr>
          <w:trHeight w:val="20"/>
        </w:trPr>
        <w:tc>
          <w:tcPr>
            <w:tcW w:w="5000" w:type="pct"/>
            <w:tcBorders>
              <w:top w:val="single" w:sz="8" w:space="0" w:color="auto"/>
              <w:left w:val="single" w:sz="8" w:space="0" w:color="auto"/>
              <w:bottom w:val="single" w:sz="4" w:space="0" w:color="auto"/>
              <w:right w:val="single" w:sz="8" w:space="0" w:color="auto"/>
            </w:tcBorders>
            <w:vAlign w:val="center"/>
            <w:hideMark/>
          </w:tcPr>
          <w:p w14:paraId="1F595B0C" w14:textId="4356A846" w:rsidR="00213DE1" w:rsidRPr="00D206A2" w:rsidRDefault="00BF6F9B" w:rsidP="00B0286F">
            <w:pPr>
              <w:pStyle w:val="TableParagraph"/>
              <w:ind w:left="157"/>
              <w:rPr>
                <w:kern w:val="28"/>
              </w:rPr>
            </w:pPr>
            <w:r w:rsidRPr="00D206A2">
              <w:rPr>
                <w:rFonts w:ascii="Segoe UI Symbol" w:hAnsi="Segoe UI Symbol" w:cs="Segoe UI Symbol"/>
                <w:kern w:val="28"/>
              </w:rPr>
              <w:t>☐</w:t>
            </w:r>
            <w:r w:rsidRPr="00D206A2">
              <w:rPr>
                <w:kern w:val="28"/>
              </w:rPr>
              <w:t xml:space="preserve"> </w:t>
            </w:r>
            <w:r w:rsidR="00213DE1" w:rsidRPr="00D206A2">
              <w:rPr>
                <w:kern w:val="28"/>
              </w:rPr>
              <w:t>Participate in the staff demobilization briefing.</w:t>
            </w:r>
          </w:p>
          <w:p w14:paraId="534307A6" w14:textId="1B2BC4A1" w:rsidR="00BF6F9B" w:rsidRPr="00D206A2" w:rsidRDefault="00213DE1" w:rsidP="00B0286F">
            <w:pPr>
              <w:pStyle w:val="TableParagraph"/>
              <w:ind w:left="157"/>
              <w:rPr>
                <w:kern w:val="28"/>
              </w:rPr>
            </w:pPr>
            <w:r w:rsidRPr="00D206A2">
              <w:rPr>
                <w:rFonts w:ascii="Segoe UI Symbol" w:hAnsi="Segoe UI Symbol" w:cs="Segoe UI Symbol"/>
                <w:kern w:val="28"/>
              </w:rPr>
              <w:t>☐</w:t>
            </w:r>
            <w:r>
              <w:rPr>
                <w:rFonts w:ascii="Segoe UI Symbol" w:hAnsi="Segoe UI Symbol" w:cs="Segoe UI Symbol"/>
                <w:kern w:val="28"/>
              </w:rPr>
              <w:t xml:space="preserve"> </w:t>
            </w:r>
            <w:r w:rsidR="00BF6F9B" w:rsidRPr="00D206A2">
              <w:rPr>
                <w:kern w:val="28"/>
              </w:rPr>
              <w:t>Return equipment and unused supplies issued by the FAC to the Logistics Section.</w:t>
            </w:r>
          </w:p>
          <w:p w14:paraId="4D8957F3" w14:textId="79230B1C" w:rsidR="00BF6F9B" w:rsidRPr="00D206A2" w:rsidRDefault="00BF6F9B" w:rsidP="00B0286F">
            <w:pPr>
              <w:pStyle w:val="TableParagraph"/>
              <w:ind w:left="157"/>
              <w:rPr>
                <w:kern w:val="28"/>
              </w:rPr>
            </w:pPr>
            <w:r w:rsidRPr="00D206A2">
              <w:rPr>
                <w:rFonts w:ascii="Segoe UI Symbol" w:hAnsi="Segoe UI Symbol" w:cs="Segoe UI Symbol"/>
                <w:kern w:val="28"/>
              </w:rPr>
              <w:t>☐</w:t>
            </w:r>
            <w:r w:rsidRPr="00D206A2">
              <w:rPr>
                <w:kern w:val="28"/>
              </w:rPr>
              <w:t xml:space="preserve"> Arrange </w:t>
            </w:r>
            <w:r w:rsidR="0048509B">
              <w:rPr>
                <w:kern w:val="28"/>
              </w:rPr>
              <w:t>for the return</w:t>
            </w:r>
            <w:r w:rsidRPr="00D206A2">
              <w:rPr>
                <w:kern w:val="28"/>
              </w:rPr>
              <w:t xml:space="preserve"> of any agency-owned equipment (computers, etc.).</w:t>
            </w:r>
          </w:p>
          <w:p w14:paraId="7D4CFA7A" w14:textId="20DB9ADC" w:rsidR="00BF6F9B" w:rsidRPr="00D206A2" w:rsidRDefault="00BF6F9B" w:rsidP="00B0286F">
            <w:pPr>
              <w:pStyle w:val="TableParagraph"/>
              <w:ind w:left="157"/>
              <w:rPr>
                <w:kern w:val="28"/>
              </w:rPr>
            </w:pPr>
            <w:r w:rsidRPr="00D206A2">
              <w:rPr>
                <w:rFonts w:ascii="Segoe UI Symbol" w:hAnsi="Segoe UI Symbol" w:cs="Segoe UI Symbol"/>
                <w:kern w:val="28"/>
              </w:rPr>
              <w:t>☐</w:t>
            </w:r>
            <w:r w:rsidRPr="00D206A2">
              <w:rPr>
                <w:kern w:val="28"/>
              </w:rPr>
              <w:t xml:space="preserve"> Turn in all activity logs (ICS Form 214) to your supervisor.</w:t>
            </w:r>
          </w:p>
          <w:p w14:paraId="0D322038" w14:textId="77777777" w:rsidR="00BF6F9B" w:rsidRPr="00D206A2" w:rsidRDefault="00BF6F9B" w:rsidP="00B0286F">
            <w:pPr>
              <w:pStyle w:val="TableParagraph"/>
              <w:ind w:left="157"/>
              <w:rPr>
                <w:kern w:val="28"/>
              </w:rPr>
            </w:pPr>
            <w:r w:rsidRPr="00D206A2">
              <w:rPr>
                <w:rFonts w:ascii="Segoe UI Symbol" w:hAnsi="Segoe UI Symbol" w:cs="Segoe UI Symbol"/>
                <w:kern w:val="28"/>
              </w:rPr>
              <w:t>☐</w:t>
            </w:r>
            <w:r w:rsidRPr="00D206A2">
              <w:rPr>
                <w:kern w:val="28"/>
              </w:rPr>
              <w:t xml:space="preserve"> Sign out at the personnel check-out station. Turn in all documentation to include position checklists and evaluation forms. Turn in your radio.</w:t>
            </w:r>
          </w:p>
        </w:tc>
      </w:tr>
    </w:tbl>
    <w:p w14:paraId="61F7CADB" w14:textId="77777777" w:rsidR="00BF6F9B" w:rsidRPr="00D206A2" w:rsidRDefault="00BF6F9B" w:rsidP="0091453D">
      <w:r w:rsidRPr="00D206A2">
        <w:br w:type="page"/>
      </w:r>
    </w:p>
    <w:p w14:paraId="72499F51" w14:textId="408D540F" w:rsidR="00BF6F9B" w:rsidRPr="0091453D" w:rsidRDefault="00301913" w:rsidP="005740B0">
      <w:pPr>
        <w:pStyle w:val="Heading4"/>
      </w:pPr>
      <w:bookmarkStart w:id="41" w:name="_Toc111450307"/>
      <w:r w:rsidRPr="00D206A2">
        <w:lastRenderedPageBreak/>
        <w:t>FOOD AND WATER UNIT LEADER</w:t>
      </w:r>
      <w:bookmarkEnd w:id="41"/>
    </w:p>
    <w:tbl>
      <w:tblPr>
        <w:tblW w:w="5000" w:type="pct"/>
        <w:tblInd w:w="1" w:type="dxa"/>
        <w:tblLook w:val="04A0" w:firstRow="1" w:lastRow="0" w:firstColumn="1" w:lastColumn="0" w:noHBand="0" w:noVBand="1"/>
      </w:tblPr>
      <w:tblGrid>
        <w:gridCol w:w="10780"/>
      </w:tblGrid>
      <w:tr w:rsidR="007B614C" w:rsidRPr="00D206A2" w14:paraId="2078C73F" w14:textId="77777777" w:rsidTr="00301913">
        <w:trPr>
          <w:trHeight w:val="408"/>
        </w:trPr>
        <w:tc>
          <w:tcPr>
            <w:tcW w:w="5000" w:type="pct"/>
            <w:tcBorders>
              <w:top w:val="single" w:sz="8" w:space="0" w:color="auto"/>
              <w:left w:val="single" w:sz="8" w:space="0" w:color="auto"/>
              <w:bottom w:val="single" w:sz="4" w:space="0" w:color="auto"/>
              <w:right w:val="single" w:sz="8" w:space="0" w:color="auto"/>
            </w:tcBorders>
            <w:vAlign w:val="center"/>
            <w:hideMark/>
          </w:tcPr>
          <w:p w14:paraId="4DE9E165" w14:textId="52A84B82" w:rsidR="007B614C" w:rsidRPr="00D206A2" w:rsidRDefault="00301913" w:rsidP="00D55C84">
            <w:pPr>
              <w:pStyle w:val="TableText0"/>
              <w:rPr>
                <w:b/>
                <w:bCs/>
              </w:rPr>
            </w:pPr>
            <w:r w:rsidRPr="00D55C84">
              <w:rPr>
                <w:b/>
                <w:bCs/>
              </w:rPr>
              <w:t xml:space="preserve">Mission: </w:t>
            </w:r>
            <w:r w:rsidRPr="00D206A2">
              <w:t>The Food and Water Unit determines the type</w:t>
            </w:r>
            <w:r w:rsidR="002701A2">
              <w:t>s</w:t>
            </w:r>
            <w:r w:rsidRPr="00D206A2">
              <w:t xml:space="preserve"> and amount</w:t>
            </w:r>
            <w:r w:rsidR="002701A2">
              <w:t>s</w:t>
            </w:r>
            <w:r w:rsidRPr="00D206A2">
              <w:t xml:space="preserve"> of food and water that are needed</w:t>
            </w:r>
            <w:r w:rsidR="002701A2">
              <w:t xml:space="preserve"> and </w:t>
            </w:r>
            <w:r w:rsidRPr="00D206A2">
              <w:t xml:space="preserve">are en route, and </w:t>
            </w:r>
            <w:r w:rsidR="002701A2">
              <w:t xml:space="preserve">it </w:t>
            </w:r>
            <w:r w:rsidRPr="00D206A2">
              <w:t>arranges for receiving ordered items</w:t>
            </w:r>
            <w:r w:rsidR="00CA26AE">
              <w:t xml:space="preserve"> at the </w:t>
            </w:r>
            <w:r w:rsidR="00CA26AE" w:rsidRPr="008C4A2C">
              <w:rPr>
                <w:kern w:val="28"/>
              </w:rPr>
              <w:t>Family Assistance Center (FAC)</w:t>
            </w:r>
            <w:r w:rsidRPr="00D206A2">
              <w:t>. The Food and Water Unit Leader reports to the Facilities Group Supervisor.</w:t>
            </w:r>
          </w:p>
        </w:tc>
      </w:tr>
      <w:tr w:rsidR="007B614C" w:rsidRPr="00D206A2" w14:paraId="27837342" w14:textId="77777777" w:rsidTr="00301913">
        <w:trPr>
          <w:trHeight w:val="396"/>
        </w:trPr>
        <w:tc>
          <w:tcPr>
            <w:tcW w:w="5000" w:type="pct"/>
            <w:tcBorders>
              <w:top w:val="single" w:sz="4" w:space="0" w:color="auto"/>
              <w:left w:val="single" w:sz="8" w:space="0" w:color="auto"/>
              <w:bottom w:val="single" w:sz="8" w:space="0" w:color="auto"/>
              <w:right w:val="single" w:sz="8" w:space="0" w:color="auto"/>
            </w:tcBorders>
            <w:shd w:val="clear" w:color="auto" w:fill="C25432"/>
            <w:vAlign w:val="center"/>
            <w:hideMark/>
          </w:tcPr>
          <w:p w14:paraId="7020705C" w14:textId="77777777" w:rsidR="007B614C" w:rsidRPr="00D206A2" w:rsidRDefault="007B614C" w:rsidP="00CE753D">
            <w:pPr>
              <w:pStyle w:val="Heading2"/>
              <w:rPr>
                <w:rFonts w:eastAsia="Times New Roman"/>
              </w:rPr>
            </w:pPr>
            <w:r w:rsidRPr="00D206A2">
              <w:rPr>
                <w:rFonts w:eastAsia="Times New Roman"/>
              </w:rPr>
              <w:t>PRE-ACTIVATION</w:t>
            </w:r>
          </w:p>
        </w:tc>
      </w:tr>
      <w:tr w:rsidR="007B614C" w:rsidRPr="00D206A2" w14:paraId="1BC10612" w14:textId="77777777" w:rsidTr="00B64EFB">
        <w:trPr>
          <w:trHeight w:val="20"/>
        </w:trPr>
        <w:tc>
          <w:tcPr>
            <w:tcW w:w="5000" w:type="pct"/>
            <w:tcBorders>
              <w:top w:val="single" w:sz="8" w:space="0" w:color="auto"/>
              <w:left w:val="single" w:sz="8" w:space="0" w:color="auto"/>
              <w:bottom w:val="single" w:sz="4" w:space="0" w:color="auto"/>
              <w:right w:val="single" w:sz="8" w:space="0" w:color="auto"/>
            </w:tcBorders>
            <w:vAlign w:val="center"/>
            <w:hideMark/>
          </w:tcPr>
          <w:p w14:paraId="78E96BF0" w14:textId="0831B6A8" w:rsidR="007B614C" w:rsidRPr="00D206A2" w:rsidRDefault="007B614C" w:rsidP="00101E4F">
            <w:pPr>
              <w:pStyle w:val="TableParagraph"/>
              <w:ind w:left="144"/>
              <w:rPr>
                <w:kern w:val="28"/>
              </w:rPr>
            </w:pPr>
            <w:r w:rsidRPr="00D206A2">
              <w:rPr>
                <w:rFonts w:ascii="Segoe UI Symbol" w:hAnsi="Segoe UI Symbol" w:cs="Segoe UI Symbol"/>
                <w:kern w:val="28"/>
              </w:rPr>
              <w:t>☐</w:t>
            </w:r>
            <w:r w:rsidRPr="00D206A2">
              <w:rPr>
                <w:kern w:val="28"/>
              </w:rPr>
              <w:t xml:space="preserve"> Working with FAC Command Staff, determine the number of staff anticipated and </w:t>
            </w:r>
            <w:r w:rsidR="002701A2">
              <w:rPr>
                <w:kern w:val="28"/>
              </w:rPr>
              <w:t xml:space="preserve">the </w:t>
            </w:r>
            <w:r w:rsidR="00C17E4D" w:rsidRPr="00D206A2">
              <w:rPr>
                <w:kern w:val="28"/>
              </w:rPr>
              <w:t xml:space="preserve">food and water </w:t>
            </w:r>
            <w:r w:rsidRPr="00D206A2">
              <w:rPr>
                <w:kern w:val="28"/>
              </w:rPr>
              <w:t>needed for the FAC for the first operational period.</w:t>
            </w:r>
          </w:p>
          <w:p w14:paraId="0D670BD3" w14:textId="4693B02D" w:rsidR="0045585D" w:rsidRPr="00D206A2" w:rsidRDefault="002701A2" w:rsidP="00101E4F">
            <w:pPr>
              <w:pStyle w:val="TableParagraph"/>
              <w:ind w:left="144"/>
              <w:rPr>
                <w:kern w:val="28"/>
              </w:rPr>
            </w:pPr>
            <w:r w:rsidRPr="00D206A2">
              <w:rPr>
                <w:rFonts w:ascii="Segoe UI Symbol" w:hAnsi="Segoe UI Symbol" w:cs="Segoe UI Symbol"/>
                <w:kern w:val="28"/>
              </w:rPr>
              <w:t>☐</w:t>
            </w:r>
            <w:r w:rsidRPr="00D206A2">
              <w:rPr>
                <w:kern w:val="28"/>
              </w:rPr>
              <w:t xml:space="preserve"> </w:t>
            </w:r>
            <w:r w:rsidR="0045585D" w:rsidRPr="00D206A2">
              <w:rPr>
                <w:kern w:val="28"/>
              </w:rPr>
              <w:t>Survey the facility</w:t>
            </w:r>
            <w:r w:rsidR="009169CF" w:rsidRPr="00D206A2">
              <w:rPr>
                <w:kern w:val="28"/>
              </w:rPr>
              <w:t>’</w:t>
            </w:r>
            <w:r w:rsidR="0045585D" w:rsidRPr="00D206A2">
              <w:rPr>
                <w:kern w:val="28"/>
              </w:rPr>
              <w:t xml:space="preserve">s </w:t>
            </w:r>
            <w:r w:rsidR="00C35ABD" w:rsidRPr="00D206A2">
              <w:rPr>
                <w:kern w:val="28"/>
              </w:rPr>
              <w:t>kitchen or food prep area and identify food and water needs based on infrastructure (for example, is there a full chef</w:t>
            </w:r>
            <w:r w:rsidR="009169CF" w:rsidRPr="00D206A2">
              <w:rPr>
                <w:kern w:val="28"/>
              </w:rPr>
              <w:t>’</w:t>
            </w:r>
            <w:r w:rsidR="00C35ABD" w:rsidRPr="00D206A2">
              <w:rPr>
                <w:kern w:val="28"/>
              </w:rPr>
              <w:t>s kitchen, or just a breakroom with microwave and TV)</w:t>
            </w:r>
            <w:r>
              <w:rPr>
                <w:kern w:val="28"/>
              </w:rPr>
              <w:t>.</w:t>
            </w:r>
          </w:p>
          <w:p w14:paraId="0790B2EB" w14:textId="77777777" w:rsidR="009169CF" w:rsidRPr="00D206A2" w:rsidRDefault="007B614C" w:rsidP="00101E4F">
            <w:pPr>
              <w:pStyle w:val="TableParagraph"/>
              <w:ind w:left="144"/>
              <w:rPr>
                <w:kern w:val="28"/>
              </w:rPr>
            </w:pPr>
            <w:r w:rsidRPr="00D206A2">
              <w:rPr>
                <w:rFonts w:ascii="Segoe UI Symbol" w:hAnsi="Segoe UI Symbol" w:cs="Segoe UI Symbol"/>
                <w:kern w:val="28"/>
              </w:rPr>
              <w:t>☐</w:t>
            </w:r>
            <w:r w:rsidRPr="00D206A2">
              <w:rPr>
                <w:kern w:val="28"/>
              </w:rPr>
              <w:t xml:space="preserve"> From own resources, or through vendors, arrange for the acquisition</w:t>
            </w:r>
            <w:r w:rsidR="002E1F23" w:rsidRPr="00D206A2">
              <w:rPr>
                <w:kern w:val="28"/>
              </w:rPr>
              <w:t xml:space="preserve"> and transport of food and water needs based on existing infrastructure.</w:t>
            </w:r>
          </w:p>
          <w:p w14:paraId="3ABA64FD" w14:textId="4F017FCD" w:rsidR="007B614C" w:rsidRPr="00D206A2" w:rsidRDefault="007B614C" w:rsidP="00101E4F">
            <w:pPr>
              <w:pStyle w:val="TableParagraph"/>
              <w:ind w:left="144"/>
              <w:rPr>
                <w:kern w:val="28"/>
              </w:rPr>
            </w:pPr>
            <w:r w:rsidRPr="00D206A2">
              <w:rPr>
                <w:rFonts w:ascii="Segoe UI Symbol" w:hAnsi="Segoe UI Symbol" w:cs="Segoe UI Symbol"/>
                <w:kern w:val="28"/>
              </w:rPr>
              <w:t>☐</w:t>
            </w:r>
            <w:r w:rsidRPr="00D206A2">
              <w:rPr>
                <w:kern w:val="28"/>
              </w:rPr>
              <w:t xml:space="preserve"> </w:t>
            </w:r>
            <w:r w:rsidR="002E1F23" w:rsidRPr="00D206A2">
              <w:rPr>
                <w:kern w:val="28"/>
              </w:rPr>
              <w:t>Identify if any specific communities are impacted who will require specific dietary requirements.</w:t>
            </w:r>
          </w:p>
        </w:tc>
      </w:tr>
      <w:tr w:rsidR="007B614C" w:rsidRPr="00D206A2" w14:paraId="7E4F546D" w14:textId="77777777" w:rsidTr="00B64EFB">
        <w:trPr>
          <w:trHeight w:val="396"/>
        </w:trPr>
        <w:tc>
          <w:tcPr>
            <w:tcW w:w="5000" w:type="pct"/>
            <w:tcBorders>
              <w:top w:val="single" w:sz="4" w:space="0" w:color="auto"/>
              <w:left w:val="single" w:sz="8" w:space="0" w:color="auto"/>
              <w:bottom w:val="single" w:sz="8" w:space="0" w:color="auto"/>
              <w:right w:val="single" w:sz="8" w:space="0" w:color="auto"/>
            </w:tcBorders>
            <w:shd w:val="clear" w:color="auto" w:fill="205493"/>
            <w:vAlign w:val="center"/>
            <w:hideMark/>
          </w:tcPr>
          <w:p w14:paraId="571290F1" w14:textId="77777777" w:rsidR="007B614C" w:rsidRPr="00D206A2" w:rsidRDefault="007B614C" w:rsidP="00CE753D">
            <w:pPr>
              <w:pStyle w:val="Heading2"/>
              <w:rPr>
                <w:rFonts w:eastAsia="Times New Roman"/>
              </w:rPr>
            </w:pPr>
            <w:r w:rsidRPr="00D206A2">
              <w:rPr>
                <w:rFonts w:eastAsia="Times New Roman"/>
              </w:rPr>
              <w:t>ACTIVATION</w:t>
            </w:r>
          </w:p>
        </w:tc>
      </w:tr>
      <w:tr w:rsidR="007B614C" w:rsidRPr="00D206A2" w14:paraId="0CBBCBF1" w14:textId="77777777" w:rsidTr="00B64EFB">
        <w:trPr>
          <w:trHeight w:val="20"/>
        </w:trPr>
        <w:tc>
          <w:tcPr>
            <w:tcW w:w="5000" w:type="pct"/>
            <w:tcBorders>
              <w:top w:val="single" w:sz="8" w:space="0" w:color="auto"/>
              <w:left w:val="single" w:sz="8" w:space="0" w:color="auto"/>
              <w:bottom w:val="single" w:sz="4" w:space="0" w:color="auto"/>
              <w:right w:val="single" w:sz="8" w:space="0" w:color="auto"/>
            </w:tcBorders>
            <w:vAlign w:val="center"/>
            <w:hideMark/>
          </w:tcPr>
          <w:p w14:paraId="4466C27F" w14:textId="39E98582" w:rsidR="007B614C" w:rsidRPr="00B07831"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Upon arrival at the FAC site, check in at the personnel check-in station in the reception area. Receive assignment, reporting location/station, reporting time, and any special instructions.</w:t>
            </w:r>
          </w:p>
          <w:p w14:paraId="3540675E" w14:textId="77777777" w:rsidR="007B614C" w:rsidRPr="00B07831"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Obtain and display the appropriate badge provided by FAC staff and your agency identification.</w:t>
            </w:r>
          </w:p>
          <w:p w14:paraId="02CA43D7" w14:textId="490539C5" w:rsidR="007B614C" w:rsidRPr="00B07831"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Obtain an</w:t>
            </w:r>
            <w:r w:rsidR="00155B3F" w:rsidRPr="00B07831">
              <w:rPr>
                <w:kern w:val="28"/>
              </w:rPr>
              <w:t xml:space="preserve"> incident command system (ICS) 214</w:t>
            </w:r>
            <w:r w:rsidRPr="00B07831">
              <w:rPr>
                <w:kern w:val="28"/>
              </w:rPr>
              <w:t xml:space="preserve"> Activity Log Form and begin to document activity.</w:t>
            </w:r>
          </w:p>
          <w:p w14:paraId="2499358C" w14:textId="12CF1D97" w:rsidR="007B614C" w:rsidRPr="00B07831"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Attend </w:t>
            </w:r>
            <w:r w:rsidR="009D2601" w:rsidRPr="00B07831">
              <w:rPr>
                <w:kern w:val="28"/>
              </w:rPr>
              <w:t>just-in-time training</w:t>
            </w:r>
            <w:r w:rsidRPr="00B07831">
              <w:rPr>
                <w:kern w:val="28"/>
              </w:rPr>
              <w:t>, if required. Review position checklists for and become familiar with the mission of your unit.</w:t>
            </w:r>
          </w:p>
          <w:p w14:paraId="2A31BC30" w14:textId="1B0FD5ED" w:rsidR="009169CF" w:rsidRPr="00B07831"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Review your unit</w:t>
            </w:r>
            <w:r w:rsidR="009169CF" w:rsidRPr="00B07831">
              <w:rPr>
                <w:kern w:val="28"/>
              </w:rPr>
              <w:t>’</w:t>
            </w:r>
            <w:r w:rsidRPr="00B07831">
              <w:rPr>
                <w:kern w:val="28"/>
              </w:rPr>
              <w:t>s position checklist(s) with your staff, familiarize staff with the layout of their area, and review any key processes or documentation that may be helpful in accomplishing their mission.</w:t>
            </w:r>
          </w:p>
          <w:p w14:paraId="6B92E586" w14:textId="57BDAB9C" w:rsidR="007B614C" w:rsidRPr="00B07831"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Ensure that </w:t>
            </w:r>
            <w:r w:rsidR="007C7BC8" w:rsidRPr="00B07831">
              <w:rPr>
                <w:kern w:val="28"/>
              </w:rPr>
              <w:t>staff are</w:t>
            </w:r>
            <w:r w:rsidRPr="00B07831">
              <w:rPr>
                <w:kern w:val="28"/>
              </w:rPr>
              <w:t xml:space="preserve"> familiar with the location of key resources, including the </w:t>
            </w:r>
            <w:r w:rsidR="00E44CA1" w:rsidRPr="00B07831">
              <w:rPr>
                <w:kern w:val="28"/>
              </w:rPr>
              <w:t>Family Assistance Plan</w:t>
            </w:r>
            <w:r w:rsidR="00B45C63" w:rsidRPr="00B07831">
              <w:rPr>
                <w:kern w:val="28"/>
              </w:rPr>
              <w:t xml:space="preserve"> and FAC forms.</w:t>
            </w:r>
          </w:p>
          <w:p w14:paraId="6966E589" w14:textId="77777777" w:rsidR="007B614C" w:rsidRPr="00B07831"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Brief subordinate staff and make task/job assignments.</w:t>
            </w:r>
          </w:p>
          <w:p w14:paraId="2B80B47A" w14:textId="77777777" w:rsidR="007B614C" w:rsidRPr="00B07831"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Monitor and provide direction as needed.</w:t>
            </w:r>
          </w:p>
          <w:p w14:paraId="039881E4" w14:textId="1742507C" w:rsidR="007B614C" w:rsidRPr="00D206A2"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Request additional staff and resources as needed.</w:t>
            </w:r>
          </w:p>
        </w:tc>
      </w:tr>
      <w:tr w:rsidR="007B614C" w:rsidRPr="00D206A2" w14:paraId="54C506D8" w14:textId="77777777" w:rsidTr="00BD1CE6">
        <w:trPr>
          <w:trHeight w:val="396"/>
        </w:trPr>
        <w:tc>
          <w:tcPr>
            <w:tcW w:w="5000" w:type="pct"/>
            <w:tcBorders>
              <w:top w:val="single" w:sz="4" w:space="0" w:color="auto"/>
              <w:left w:val="single" w:sz="8" w:space="0" w:color="auto"/>
              <w:bottom w:val="single" w:sz="4" w:space="0" w:color="auto"/>
              <w:right w:val="single" w:sz="8" w:space="0" w:color="auto"/>
            </w:tcBorders>
            <w:shd w:val="clear" w:color="auto" w:fill="4B636E"/>
            <w:vAlign w:val="center"/>
            <w:hideMark/>
          </w:tcPr>
          <w:p w14:paraId="1B8B944D" w14:textId="77777777" w:rsidR="007B614C" w:rsidRPr="00D206A2" w:rsidRDefault="007B614C" w:rsidP="00CE753D">
            <w:pPr>
              <w:pStyle w:val="Heading2"/>
              <w:rPr>
                <w:rFonts w:eastAsia="Times New Roman"/>
              </w:rPr>
            </w:pPr>
            <w:r w:rsidRPr="00D206A2">
              <w:rPr>
                <w:rFonts w:eastAsia="Times New Roman"/>
              </w:rPr>
              <w:t>OPERATION</w:t>
            </w:r>
          </w:p>
        </w:tc>
      </w:tr>
      <w:tr w:rsidR="007B614C" w:rsidRPr="00D206A2" w14:paraId="013F40D2" w14:textId="77777777" w:rsidTr="00BD1CE6">
        <w:trPr>
          <w:trHeight w:val="20"/>
        </w:trPr>
        <w:tc>
          <w:tcPr>
            <w:tcW w:w="5000" w:type="pct"/>
            <w:tcBorders>
              <w:top w:val="single" w:sz="4" w:space="0" w:color="auto"/>
              <w:left w:val="single" w:sz="4" w:space="0" w:color="auto"/>
              <w:bottom w:val="single" w:sz="4" w:space="0" w:color="auto"/>
              <w:right w:val="single" w:sz="4" w:space="0" w:color="auto"/>
            </w:tcBorders>
            <w:vAlign w:val="center"/>
            <w:hideMark/>
          </w:tcPr>
          <w:p w14:paraId="253DBA98" w14:textId="5E26D834" w:rsidR="00560A9B" w:rsidRPr="00B07831" w:rsidRDefault="00AE5E43" w:rsidP="00B07831">
            <w:pPr>
              <w:pStyle w:val="TableParagraph"/>
              <w:ind w:left="144"/>
              <w:rPr>
                <w:kern w:val="28"/>
              </w:rPr>
            </w:pPr>
            <w:r w:rsidRPr="00B07831">
              <w:rPr>
                <w:rFonts w:ascii="Segoe UI Symbol" w:hAnsi="Segoe UI Symbol" w:cs="Segoe UI Symbol"/>
                <w:kern w:val="28"/>
              </w:rPr>
              <w:t>☐</w:t>
            </w:r>
            <w:r w:rsidRPr="00B07831">
              <w:rPr>
                <w:kern w:val="28"/>
              </w:rPr>
              <w:t xml:space="preserve"> </w:t>
            </w:r>
            <w:r w:rsidR="00560A9B" w:rsidRPr="00B07831">
              <w:rPr>
                <w:kern w:val="28"/>
              </w:rPr>
              <w:t>Work with FAC leadership to identify meal times</w:t>
            </w:r>
            <w:r w:rsidRPr="00B07831">
              <w:rPr>
                <w:kern w:val="28"/>
              </w:rPr>
              <w:t xml:space="preserve"> in coordination with other ongoing FAC services.</w:t>
            </w:r>
          </w:p>
          <w:p w14:paraId="2D515AA1" w14:textId="4B6A7E75" w:rsidR="005918D6" w:rsidRPr="00B07831" w:rsidRDefault="00AE5E43" w:rsidP="00B07831">
            <w:pPr>
              <w:pStyle w:val="TableParagraph"/>
              <w:ind w:left="144"/>
              <w:rPr>
                <w:kern w:val="28"/>
              </w:rPr>
            </w:pPr>
            <w:r w:rsidRPr="00B07831">
              <w:rPr>
                <w:rFonts w:ascii="Segoe UI Symbol" w:hAnsi="Segoe UI Symbol" w:cs="Segoe UI Symbol"/>
                <w:kern w:val="28"/>
              </w:rPr>
              <w:t>☐</w:t>
            </w:r>
            <w:r w:rsidRPr="00B07831">
              <w:rPr>
                <w:kern w:val="28"/>
              </w:rPr>
              <w:t xml:space="preserve"> </w:t>
            </w:r>
            <w:r w:rsidR="005918D6" w:rsidRPr="00B07831">
              <w:rPr>
                <w:kern w:val="28"/>
              </w:rPr>
              <w:t>Prepare food distribution area for meal times.</w:t>
            </w:r>
          </w:p>
          <w:p w14:paraId="2D06C228" w14:textId="00590444" w:rsidR="00BD1CE6" w:rsidRPr="00B07831" w:rsidRDefault="005918D6" w:rsidP="00B07831">
            <w:pPr>
              <w:pStyle w:val="TableParagraph"/>
              <w:ind w:left="144"/>
              <w:rPr>
                <w:kern w:val="28"/>
              </w:rPr>
            </w:pPr>
            <w:r w:rsidRPr="00B07831">
              <w:rPr>
                <w:rFonts w:ascii="Segoe UI Symbol" w:hAnsi="Segoe UI Symbol" w:cs="Segoe UI Symbol"/>
                <w:kern w:val="28"/>
              </w:rPr>
              <w:t>☐</w:t>
            </w:r>
            <w:r w:rsidR="007B614C" w:rsidRPr="00B07831">
              <w:rPr>
                <w:kern w:val="28"/>
              </w:rPr>
              <w:t xml:space="preserve"> </w:t>
            </w:r>
            <w:r w:rsidR="00BD1CE6" w:rsidRPr="00B07831">
              <w:rPr>
                <w:kern w:val="28"/>
              </w:rPr>
              <w:t>Coordinate with food service providers regarding meal times and delivery/preparation information.</w:t>
            </w:r>
          </w:p>
          <w:p w14:paraId="04509935" w14:textId="2C830D9A" w:rsidR="009169CF" w:rsidRPr="00B07831" w:rsidRDefault="00BD1CE6" w:rsidP="00B07831">
            <w:pPr>
              <w:pStyle w:val="TableParagraph"/>
              <w:ind w:left="144"/>
              <w:rPr>
                <w:kern w:val="28"/>
              </w:rPr>
            </w:pPr>
            <w:r w:rsidRPr="00B07831">
              <w:rPr>
                <w:rFonts w:ascii="Segoe UI Symbol" w:hAnsi="Segoe UI Symbol" w:cs="Segoe UI Symbol"/>
                <w:kern w:val="28"/>
              </w:rPr>
              <w:t>☐</w:t>
            </w:r>
            <w:r w:rsidRPr="00B07831">
              <w:rPr>
                <w:kern w:val="28"/>
              </w:rPr>
              <w:t xml:space="preserve"> Coordinate meal times with leadership and ensure all FAC staff are aware</w:t>
            </w:r>
            <w:r w:rsidR="002701A2" w:rsidRPr="00B07831">
              <w:rPr>
                <w:kern w:val="28"/>
              </w:rPr>
              <w:t xml:space="preserve"> of them</w:t>
            </w:r>
            <w:r w:rsidRPr="00B07831">
              <w:rPr>
                <w:kern w:val="28"/>
              </w:rPr>
              <w:t>.</w:t>
            </w:r>
          </w:p>
          <w:p w14:paraId="0C3DB81E" w14:textId="77777777" w:rsidR="009169CF" w:rsidRPr="00B07831" w:rsidRDefault="00BD1CE6" w:rsidP="00B07831">
            <w:pPr>
              <w:pStyle w:val="TableParagraph"/>
              <w:ind w:left="144"/>
              <w:rPr>
                <w:kern w:val="28"/>
              </w:rPr>
            </w:pPr>
            <w:r w:rsidRPr="00B07831">
              <w:rPr>
                <w:rFonts w:ascii="Segoe UI Symbol" w:hAnsi="Segoe UI Symbol" w:cs="Segoe UI Symbol"/>
                <w:kern w:val="28"/>
              </w:rPr>
              <w:t>☐</w:t>
            </w:r>
            <w:r w:rsidRPr="00B07831">
              <w:rPr>
                <w:kern w:val="28"/>
              </w:rPr>
              <w:t xml:space="preserve"> Ensure all dietary needs of staff and victims have been met to the greatest extent possible.</w:t>
            </w:r>
          </w:p>
          <w:p w14:paraId="158C96C2" w14:textId="23123310" w:rsidR="008E6646" w:rsidRPr="00B07831"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w:t>
            </w:r>
            <w:r w:rsidR="008E6646" w:rsidRPr="00B07831">
              <w:rPr>
                <w:kern w:val="28"/>
              </w:rPr>
              <w:t>Coordinate with the Facility Liaison to support any food and water needs.</w:t>
            </w:r>
          </w:p>
          <w:p w14:paraId="06D2A79A" w14:textId="3F1D7954" w:rsidR="007B614C" w:rsidRPr="00B07831" w:rsidRDefault="008E6646" w:rsidP="00B07831">
            <w:pPr>
              <w:pStyle w:val="TableParagraph"/>
              <w:ind w:left="144"/>
              <w:rPr>
                <w:kern w:val="28"/>
              </w:rPr>
            </w:pPr>
            <w:r w:rsidRPr="00B07831">
              <w:rPr>
                <w:rFonts w:ascii="Segoe UI Symbol" w:hAnsi="Segoe UI Symbol" w:cs="Segoe UI Symbol"/>
                <w:kern w:val="28"/>
              </w:rPr>
              <w:t>☐</w:t>
            </w:r>
            <w:r w:rsidRPr="00B07831">
              <w:rPr>
                <w:kern w:val="28"/>
              </w:rPr>
              <w:t xml:space="preserve"> </w:t>
            </w:r>
            <w:r w:rsidR="007B614C" w:rsidRPr="00B07831">
              <w:rPr>
                <w:kern w:val="28"/>
              </w:rPr>
              <w:t>Inform Resources Branch Director and Facilities Group Supervisor of activities.</w:t>
            </w:r>
          </w:p>
          <w:p w14:paraId="5A746B4D" w14:textId="77777777" w:rsidR="007B614C" w:rsidRPr="00B07831"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Maintain Unit/Activity Log (ICS Form 214).</w:t>
            </w:r>
          </w:p>
          <w:p w14:paraId="3F455731" w14:textId="77777777" w:rsidR="007B614C" w:rsidRPr="00B07831"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Attend family briefings, as requested and appropriate.</w:t>
            </w:r>
          </w:p>
          <w:p w14:paraId="4F2A1F3C" w14:textId="13C9A395" w:rsidR="00C31419" w:rsidRPr="00B07831" w:rsidRDefault="00D127A8" w:rsidP="00B07831">
            <w:pPr>
              <w:pStyle w:val="TableParagraph"/>
              <w:ind w:left="144"/>
              <w:rPr>
                <w:kern w:val="28"/>
              </w:rPr>
            </w:pPr>
            <w:sdt>
              <w:sdtPr>
                <w:rPr>
                  <w:kern w:val="28"/>
                </w:rPr>
                <w:id w:val="1006249912"/>
                <w14:checkbox>
                  <w14:checked w14:val="0"/>
                  <w14:checkedState w14:val="2612" w14:font="MS Gothic"/>
                  <w14:uncheckedState w14:val="2610" w14:font="MS Gothic"/>
                </w14:checkbox>
              </w:sdtPr>
              <w:sdtEndPr/>
              <w:sdtContent>
                <w:r w:rsidR="00C31419" w:rsidRPr="00B07831">
                  <w:rPr>
                    <w:rFonts w:ascii="Segoe UI Symbol" w:hAnsi="Segoe UI Symbol" w:cs="Segoe UI Symbol"/>
                    <w:kern w:val="28"/>
                  </w:rPr>
                  <w:t>☐</w:t>
                </w:r>
              </w:sdtContent>
            </w:sdt>
            <w:r w:rsidR="00C31419" w:rsidRPr="00B07831">
              <w:rPr>
                <w:kern w:val="28"/>
              </w:rPr>
              <w:t xml:space="preserve"> Participate in meetings and briefings as needed.</w:t>
            </w:r>
          </w:p>
          <w:p w14:paraId="622ED40E" w14:textId="77777777" w:rsidR="007B614C" w:rsidRPr="00B07831" w:rsidRDefault="007B614C" w:rsidP="00B07831">
            <w:pPr>
              <w:pStyle w:val="TableParagraph"/>
              <w:ind w:left="144"/>
              <w:rPr>
                <w:kern w:val="28"/>
              </w:rPr>
            </w:pPr>
            <w:r w:rsidRPr="00B07831">
              <w:rPr>
                <w:rFonts w:ascii="Segoe UI Symbol" w:hAnsi="Segoe UI Symbol" w:cs="Segoe UI Symbol"/>
                <w:kern w:val="28"/>
              </w:rPr>
              <w:t>☐</w:t>
            </w:r>
            <w:r w:rsidRPr="00B07831">
              <w:rPr>
                <w:kern w:val="28"/>
              </w:rPr>
              <w:t xml:space="preserve"> Brief incoming Equipment and Supplies Unit Leader if a subsequent operational period is scheduled.</w:t>
            </w:r>
          </w:p>
          <w:p w14:paraId="398A1473" w14:textId="77777777" w:rsidR="007B614C" w:rsidRPr="00B07831" w:rsidRDefault="007B614C" w:rsidP="00B07831">
            <w:pPr>
              <w:pStyle w:val="TableParagraph"/>
              <w:ind w:left="144"/>
              <w:rPr>
                <w:kern w:val="28"/>
              </w:rPr>
            </w:pPr>
            <w:r w:rsidRPr="00B07831">
              <w:rPr>
                <w:rFonts w:ascii="Segoe UI Symbol" w:hAnsi="Segoe UI Symbol" w:cs="Segoe UI Symbol"/>
                <w:kern w:val="28"/>
              </w:rPr>
              <w:lastRenderedPageBreak/>
              <w:t>☐</w:t>
            </w:r>
            <w:r w:rsidRPr="00B07831">
              <w:rPr>
                <w:kern w:val="28"/>
              </w:rPr>
              <w:t xml:space="preserve"> Conduct briefings to ensure understanding of the current Incident Action Plan.</w:t>
            </w:r>
          </w:p>
        </w:tc>
      </w:tr>
      <w:tr w:rsidR="007B614C" w:rsidRPr="00D206A2" w14:paraId="7392A61E" w14:textId="77777777" w:rsidTr="00BD1CE6">
        <w:trPr>
          <w:trHeight w:val="396"/>
        </w:trPr>
        <w:tc>
          <w:tcPr>
            <w:tcW w:w="5000" w:type="pct"/>
            <w:tcBorders>
              <w:top w:val="single" w:sz="4" w:space="0" w:color="auto"/>
              <w:left w:val="single" w:sz="8" w:space="0" w:color="auto"/>
              <w:bottom w:val="single" w:sz="8" w:space="0" w:color="auto"/>
              <w:right w:val="single" w:sz="8" w:space="0" w:color="auto"/>
            </w:tcBorders>
            <w:shd w:val="clear" w:color="auto" w:fill="006C7A"/>
            <w:vAlign w:val="center"/>
            <w:hideMark/>
          </w:tcPr>
          <w:p w14:paraId="72A65EE0" w14:textId="77777777" w:rsidR="007B614C" w:rsidRPr="00D206A2" w:rsidRDefault="007B614C" w:rsidP="00CE753D">
            <w:pPr>
              <w:pStyle w:val="Heading2"/>
              <w:rPr>
                <w:rFonts w:eastAsia="Times New Roman"/>
              </w:rPr>
            </w:pPr>
            <w:r w:rsidRPr="00D206A2">
              <w:rPr>
                <w:rFonts w:eastAsia="Times New Roman"/>
              </w:rPr>
              <w:lastRenderedPageBreak/>
              <w:t>DEMOBILIZATION</w:t>
            </w:r>
          </w:p>
        </w:tc>
      </w:tr>
      <w:tr w:rsidR="007B614C" w:rsidRPr="0053535D" w14:paraId="1B3D6BA9" w14:textId="77777777" w:rsidTr="00B64EFB">
        <w:trPr>
          <w:trHeight w:val="2432"/>
        </w:trPr>
        <w:tc>
          <w:tcPr>
            <w:tcW w:w="5000" w:type="pct"/>
            <w:tcBorders>
              <w:top w:val="single" w:sz="8" w:space="0" w:color="auto"/>
              <w:left w:val="single" w:sz="8" w:space="0" w:color="auto"/>
              <w:bottom w:val="single" w:sz="4" w:space="0" w:color="auto"/>
              <w:right w:val="single" w:sz="8" w:space="0" w:color="auto"/>
            </w:tcBorders>
            <w:vAlign w:val="center"/>
            <w:hideMark/>
          </w:tcPr>
          <w:p w14:paraId="279AFFD2" w14:textId="77777777" w:rsidR="008E6646" w:rsidRPr="00D206A2" w:rsidRDefault="007B614C" w:rsidP="0053535D">
            <w:pPr>
              <w:pStyle w:val="TableParagraph"/>
              <w:ind w:left="144"/>
              <w:rPr>
                <w:kern w:val="28"/>
              </w:rPr>
            </w:pPr>
            <w:r w:rsidRPr="0053535D">
              <w:rPr>
                <w:rFonts w:ascii="Segoe UI Symbol" w:hAnsi="Segoe UI Symbol" w:cs="Segoe UI Symbol"/>
                <w:kern w:val="28"/>
              </w:rPr>
              <w:t>☐</w:t>
            </w:r>
            <w:r w:rsidRPr="00D206A2">
              <w:rPr>
                <w:kern w:val="28"/>
              </w:rPr>
              <w:t xml:space="preserve"> </w:t>
            </w:r>
            <w:r w:rsidR="008E6646" w:rsidRPr="00D206A2">
              <w:rPr>
                <w:kern w:val="28"/>
              </w:rPr>
              <w:t>Ensure all food and water distribution areas are returned to their original state.</w:t>
            </w:r>
          </w:p>
          <w:p w14:paraId="7501A245" w14:textId="6D5E064A" w:rsidR="008E6646" w:rsidRPr="00D206A2" w:rsidRDefault="00994811" w:rsidP="0053535D">
            <w:pPr>
              <w:pStyle w:val="TableParagraph"/>
              <w:ind w:left="144"/>
              <w:rPr>
                <w:kern w:val="28"/>
              </w:rPr>
            </w:pPr>
            <w:r w:rsidRPr="0053535D">
              <w:rPr>
                <w:rFonts w:ascii="Segoe UI Symbol" w:hAnsi="Segoe UI Symbol" w:cs="Segoe UI Symbol"/>
                <w:kern w:val="28"/>
              </w:rPr>
              <w:t>☐</w:t>
            </w:r>
            <w:r w:rsidRPr="00D206A2">
              <w:rPr>
                <w:kern w:val="28"/>
              </w:rPr>
              <w:t xml:space="preserve"> </w:t>
            </w:r>
            <w:r w:rsidR="008E6646" w:rsidRPr="00D206A2">
              <w:rPr>
                <w:kern w:val="28"/>
              </w:rPr>
              <w:t xml:space="preserve">Ensure all vendors are aware of demobilization </w:t>
            </w:r>
            <w:r w:rsidRPr="00D206A2">
              <w:rPr>
                <w:kern w:val="28"/>
              </w:rPr>
              <w:t>efforts.</w:t>
            </w:r>
          </w:p>
          <w:p w14:paraId="3455AEC8" w14:textId="73DF811B" w:rsidR="00994811" w:rsidRPr="00D206A2" w:rsidRDefault="00994811" w:rsidP="0053535D">
            <w:pPr>
              <w:pStyle w:val="TableParagraph"/>
              <w:ind w:left="144"/>
              <w:rPr>
                <w:kern w:val="28"/>
              </w:rPr>
            </w:pPr>
            <w:r w:rsidRPr="0053535D">
              <w:rPr>
                <w:rFonts w:ascii="Segoe UI Symbol" w:hAnsi="Segoe UI Symbol" w:cs="Segoe UI Symbol"/>
                <w:kern w:val="28"/>
              </w:rPr>
              <w:t>☐</w:t>
            </w:r>
            <w:r w:rsidRPr="00D206A2">
              <w:rPr>
                <w:kern w:val="28"/>
              </w:rPr>
              <w:t xml:space="preserve"> Ensure the Facility Liaison is aware of the state of the food and water area prior to demobilization.</w:t>
            </w:r>
          </w:p>
          <w:p w14:paraId="5BFBC41C" w14:textId="561F0DAA" w:rsidR="007B614C" w:rsidRPr="00D206A2" w:rsidRDefault="00994811" w:rsidP="0053535D">
            <w:pPr>
              <w:pStyle w:val="TableParagraph"/>
              <w:ind w:left="144"/>
              <w:rPr>
                <w:kern w:val="28"/>
              </w:rPr>
            </w:pPr>
            <w:r w:rsidRPr="0053535D">
              <w:rPr>
                <w:rFonts w:ascii="Segoe UI Symbol" w:hAnsi="Segoe UI Symbol" w:cs="Segoe UI Symbol"/>
                <w:kern w:val="28"/>
              </w:rPr>
              <w:t>☐</w:t>
            </w:r>
            <w:r w:rsidRPr="00D206A2">
              <w:rPr>
                <w:kern w:val="28"/>
              </w:rPr>
              <w:t xml:space="preserve"> </w:t>
            </w:r>
            <w:r w:rsidR="007B614C" w:rsidRPr="00D206A2">
              <w:rPr>
                <w:kern w:val="28"/>
              </w:rPr>
              <w:t>Conduct demobilization briefing with staff assigned to you.</w:t>
            </w:r>
          </w:p>
          <w:p w14:paraId="649F3FB6" w14:textId="77777777" w:rsidR="007B614C" w:rsidRPr="00D206A2" w:rsidRDefault="007B614C" w:rsidP="0053535D">
            <w:pPr>
              <w:pStyle w:val="TableParagraph"/>
              <w:ind w:left="144"/>
              <w:rPr>
                <w:kern w:val="28"/>
              </w:rPr>
            </w:pPr>
            <w:r w:rsidRPr="0053535D">
              <w:rPr>
                <w:rFonts w:ascii="Segoe UI Symbol" w:hAnsi="Segoe UI Symbol" w:cs="Segoe UI Symbol"/>
                <w:kern w:val="28"/>
              </w:rPr>
              <w:t>☐</w:t>
            </w:r>
            <w:r w:rsidRPr="00D206A2">
              <w:rPr>
                <w:kern w:val="28"/>
              </w:rPr>
              <w:t xml:space="preserve"> Return equipment and unused supplies issued by the FAC to the Logistics Section.</w:t>
            </w:r>
          </w:p>
          <w:p w14:paraId="01435EAC" w14:textId="5A80429F" w:rsidR="007B614C" w:rsidRPr="00D206A2" w:rsidRDefault="007B614C" w:rsidP="0053535D">
            <w:pPr>
              <w:pStyle w:val="TableParagraph"/>
              <w:ind w:left="144"/>
              <w:rPr>
                <w:kern w:val="28"/>
              </w:rPr>
            </w:pPr>
            <w:r w:rsidRPr="0053535D">
              <w:rPr>
                <w:rFonts w:ascii="Segoe UI Symbol" w:hAnsi="Segoe UI Symbol" w:cs="Segoe UI Symbol"/>
                <w:kern w:val="28"/>
              </w:rPr>
              <w:t>☐</w:t>
            </w:r>
            <w:r w:rsidRPr="00D206A2">
              <w:rPr>
                <w:kern w:val="28"/>
              </w:rPr>
              <w:t xml:space="preserve"> Arrange </w:t>
            </w:r>
            <w:r w:rsidR="0048509B">
              <w:rPr>
                <w:kern w:val="28"/>
              </w:rPr>
              <w:t>for the return</w:t>
            </w:r>
            <w:r w:rsidRPr="00D206A2">
              <w:rPr>
                <w:kern w:val="28"/>
              </w:rPr>
              <w:t xml:space="preserve"> of any agency-owned equipment (computers, etc.).</w:t>
            </w:r>
          </w:p>
          <w:p w14:paraId="109392DA" w14:textId="0588BBFC" w:rsidR="007B614C" w:rsidRPr="00D206A2" w:rsidRDefault="007B614C" w:rsidP="0053535D">
            <w:pPr>
              <w:pStyle w:val="TableParagraph"/>
              <w:ind w:left="144"/>
              <w:rPr>
                <w:kern w:val="28"/>
              </w:rPr>
            </w:pPr>
            <w:r w:rsidRPr="0053535D">
              <w:rPr>
                <w:rFonts w:ascii="Segoe UI Symbol" w:hAnsi="Segoe UI Symbol" w:cs="Segoe UI Symbol"/>
                <w:kern w:val="28"/>
              </w:rPr>
              <w:t>☐</w:t>
            </w:r>
            <w:r w:rsidRPr="00D206A2">
              <w:rPr>
                <w:kern w:val="28"/>
              </w:rPr>
              <w:t xml:space="preserve"> </w:t>
            </w:r>
            <w:r w:rsidR="00AC19FE" w:rsidRPr="00AC19FE">
              <w:rPr>
                <w:kern w:val="28"/>
              </w:rPr>
              <w:t>Collect activity logs (ICS Form 214) of your subordinates and complete your own. Turn in all activity logs to the Documentation Unit.</w:t>
            </w:r>
          </w:p>
          <w:p w14:paraId="087568AD" w14:textId="77777777" w:rsidR="007B614C" w:rsidRPr="00D206A2" w:rsidRDefault="007B614C" w:rsidP="0053535D">
            <w:pPr>
              <w:pStyle w:val="TableParagraph"/>
              <w:ind w:left="144"/>
              <w:rPr>
                <w:kern w:val="28"/>
              </w:rPr>
            </w:pPr>
            <w:r w:rsidRPr="0053535D">
              <w:rPr>
                <w:rFonts w:ascii="Segoe UI Symbol" w:hAnsi="Segoe UI Symbol" w:cs="Segoe UI Symbol"/>
                <w:kern w:val="28"/>
              </w:rPr>
              <w:t>☐</w:t>
            </w:r>
            <w:r w:rsidRPr="00D206A2">
              <w:rPr>
                <w:kern w:val="28"/>
              </w:rPr>
              <w:t xml:space="preserve"> Sign out at the personnel check-out station. Turn in all documentation to include position checklists and evaluation forms. Turn in your radio.</w:t>
            </w:r>
          </w:p>
        </w:tc>
      </w:tr>
    </w:tbl>
    <w:p w14:paraId="44FC525D" w14:textId="4E210B36" w:rsidR="00B64EFB" w:rsidRPr="00D206A2" w:rsidRDefault="00B64EFB">
      <w:pPr>
        <w:rPr>
          <w:kern w:val="28"/>
        </w:rPr>
      </w:pPr>
    </w:p>
    <w:p w14:paraId="64B7FC4B" w14:textId="77777777" w:rsidR="00B64EFB" w:rsidRPr="00D206A2" w:rsidRDefault="00B64EFB">
      <w:pPr>
        <w:spacing w:after="160" w:line="259" w:lineRule="auto"/>
        <w:rPr>
          <w:kern w:val="28"/>
        </w:rPr>
      </w:pPr>
      <w:r w:rsidRPr="00D206A2">
        <w:rPr>
          <w:kern w:val="28"/>
        </w:rPr>
        <w:br w:type="page"/>
      </w:r>
    </w:p>
    <w:p w14:paraId="0B8DE8B9" w14:textId="77777777" w:rsidR="00301913" w:rsidRPr="0091453D" w:rsidRDefault="00301913" w:rsidP="005740B0">
      <w:pPr>
        <w:pStyle w:val="Heading4"/>
      </w:pPr>
      <w:bookmarkStart w:id="42" w:name="_Toc111450308"/>
      <w:r w:rsidRPr="00D206A2">
        <w:lastRenderedPageBreak/>
        <w:t>PERSONNEL GROUP SUPERVISOR</w:t>
      </w:r>
      <w:bookmarkEnd w:id="42"/>
    </w:p>
    <w:tbl>
      <w:tblPr>
        <w:tblW w:w="108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890"/>
      </w:tblGrid>
      <w:tr w:rsidR="002356BB" w:rsidRPr="00D206A2" w14:paraId="5BE52732" w14:textId="77777777" w:rsidTr="002356BB">
        <w:tc>
          <w:tcPr>
            <w:tcW w:w="1089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E8B9522" w14:textId="6DC81EB8" w:rsidR="002356BB" w:rsidRPr="00D206A2" w:rsidRDefault="002356BB" w:rsidP="00D55C84">
            <w:pPr>
              <w:pStyle w:val="TableText0"/>
            </w:pPr>
            <w:r w:rsidRPr="00D55C84">
              <w:rPr>
                <w:b/>
                <w:bCs/>
              </w:rPr>
              <w:t>Mission:</w:t>
            </w:r>
            <w:r w:rsidRPr="00D206A2">
              <w:t xml:space="preserve"> The Personnel Branch is responsible for provi</w:t>
            </w:r>
            <w:r w:rsidR="00AC19FE">
              <w:t xml:space="preserve">ding </w:t>
            </w:r>
            <w:r w:rsidRPr="00D206A2">
              <w:t xml:space="preserve">relief and replacement </w:t>
            </w:r>
            <w:r w:rsidR="00CA26AE" w:rsidRPr="008C4A2C">
              <w:rPr>
                <w:kern w:val="28"/>
              </w:rPr>
              <w:t>Family Assistance Center (FAC)</w:t>
            </w:r>
            <w:r w:rsidR="00CA26AE">
              <w:rPr>
                <w:kern w:val="28"/>
              </w:rPr>
              <w:t xml:space="preserve"> </w:t>
            </w:r>
            <w:r w:rsidRPr="00D206A2">
              <w:t>staff. The Personnel Group Supervisor oversees the Volunteer Coordination Unit Leader and reports to the Resources Branch Director.</w:t>
            </w:r>
          </w:p>
        </w:tc>
      </w:tr>
      <w:tr w:rsidR="002356BB" w:rsidRPr="00D206A2" w14:paraId="65DB3C27" w14:textId="77777777" w:rsidTr="002356BB">
        <w:tc>
          <w:tcPr>
            <w:tcW w:w="10890" w:type="dxa"/>
            <w:tcBorders>
              <w:top w:val="single" w:sz="4" w:space="0" w:color="auto"/>
              <w:left w:val="single" w:sz="4" w:space="0" w:color="auto"/>
              <w:bottom w:val="single" w:sz="4" w:space="0" w:color="auto"/>
              <w:right w:val="single" w:sz="4" w:space="0" w:color="auto"/>
            </w:tcBorders>
            <w:shd w:val="clear" w:color="auto" w:fill="C25432"/>
            <w:hideMark/>
          </w:tcPr>
          <w:p w14:paraId="011D8DF2" w14:textId="77777777" w:rsidR="002356BB" w:rsidRPr="00D206A2" w:rsidRDefault="002356BB" w:rsidP="00CE753D">
            <w:pPr>
              <w:pStyle w:val="Heading2"/>
              <w:rPr>
                <w:sz w:val="20"/>
                <w:szCs w:val="20"/>
              </w:rPr>
            </w:pPr>
            <w:r w:rsidRPr="00D206A2">
              <w:t>PRE-ACTIVATION</w:t>
            </w:r>
          </w:p>
        </w:tc>
      </w:tr>
      <w:tr w:rsidR="002356BB" w:rsidRPr="00D206A2" w14:paraId="0FF86A8C" w14:textId="77777777" w:rsidTr="002356BB">
        <w:tc>
          <w:tcPr>
            <w:tcW w:w="10890" w:type="dxa"/>
            <w:tcBorders>
              <w:top w:val="single" w:sz="4" w:space="0" w:color="auto"/>
              <w:left w:val="single" w:sz="4" w:space="0" w:color="auto"/>
              <w:bottom w:val="single" w:sz="4" w:space="0" w:color="auto"/>
              <w:right w:val="single" w:sz="4" w:space="0" w:color="auto"/>
            </w:tcBorders>
            <w:hideMark/>
          </w:tcPr>
          <w:p w14:paraId="269F89B3" w14:textId="14348A73" w:rsidR="002356BB" w:rsidRPr="00D206A2" w:rsidRDefault="00D127A8" w:rsidP="001F4FE6">
            <w:pPr>
              <w:pStyle w:val="TableParagraph"/>
              <w:rPr>
                <w:kern w:val="28"/>
              </w:rPr>
            </w:pPr>
            <w:sdt>
              <w:sdtPr>
                <w:rPr>
                  <w:kern w:val="28"/>
                </w:rPr>
                <w:id w:val="-33515862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ork with FAC Command Staff to determine the number</w:t>
            </w:r>
            <w:r w:rsidR="00AC19FE">
              <w:rPr>
                <w:kern w:val="28"/>
              </w:rPr>
              <w:t>s</w:t>
            </w:r>
            <w:r w:rsidR="002356BB" w:rsidRPr="00D206A2">
              <w:rPr>
                <w:kern w:val="28"/>
              </w:rPr>
              <w:t xml:space="preserve"> and type</w:t>
            </w:r>
            <w:r w:rsidR="00AC19FE">
              <w:rPr>
                <w:kern w:val="28"/>
              </w:rPr>
              <w:t>s</w:t>
            </w:r>
            <w:r w:rsidR="002356BB" w:rsidRPr="00D206A2">
              <w:rPr>
                <w:kern w:val="28"/>
              </w:rPr>
              <w:t xml:space="preserve"> of personnel needed for the FAC for the first operational period.</w:t>
            </w:r>
          </w:p>
          <w:p w14:paraId="51725BB0" w14:textId="758E27FA" w:rsidR="002356BB" w:rsidRPr="00D206A2" w:rsidRDefault="00D127A8" w:rsidP="001F4FE6">
            <w:pPr>
              <w:pStyle w:val="TableParagraph"/>
              <w:rPr>
                <w:kern w:val="28"/>
              </w:rPr>
            </w:pPr>
            <w:sdt>
              <w:sdtPr>
                <w:rPr>
                  <w:kern w:val="28"/>
                </w:rPr>
                <w:id w:val="62312954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ubmit personnel requests to the Ordering Branch</w:t>
            </w:r>
            <w:r w:rsidR="00D402F4">
              <w:rPr>
                <w:kern w:val="28"/>
              </w:rPr>
              <w:t xml:space="preserve"> and/or locally activated emergency operations centers (EOCs)</w:t>
            </w:r>
            <w:r w:rsidR="002356BB" w:rsidRPr="00D206A2">
              <w:rPr>
                <w:kern w:val="28"/>
              </w:rPr>
              <w:t>.</w:t>
            </w:r>
          </w:p>
          <w:p w14:paraId="2B34499A" w14:textId="328E1CCF" w:rsidR="002356BB" w:rsidRPr="00D206A2" w:rsidRDefault="00D127A8" w:rsidP="001F4FE6">
            <w:pPr>
              <w:pStyle w:val="TableParagraph"/>
              <w:rPr>
                <w:kern w:val="28"/>
              </w:rPr>
            </w:pPr>
            <w:sdt>
              <w:sdtPr>
                <w:rPr>
                  <w:kern w:val="28"/>
                </w:rPr>
                <w:id w:val="58364789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a FAC personnel vetting and background check protocol is established.</w:t>
            </w:r>
          </w:p>
        </w:tc>
      </w:tr>
      <w:tr w:rsidR="002356BB" w:rsidRPr="00D206A2" w14:paraId="7B5A91B7" w14:textId="77777777" w:rsidTr="002356BB">
        <w:tc>
          <w:tcPr>
            <w:tcW w:w="10890" w:type="dxa"/>
            <w:tcBorders>
              <w:top w:val="single" w:sz="4" w:space="0" w:color="auto"/>
              <w:left w:val="single" w:sz="4" w:space="0" w:color="auto"/>
              <w:bottom w:val="single" w:sz="4" w:space="0" w:color="auto"/>
              <w:right w:val="single" w:sz="4" w:space="0" w:color="auto"/>
            </w:tcBorders>
            <w:shd w:val="clear" w:color="auto" w:fill="205493"/>
            <w:hideMark/>
          </w:tcPr>
          <w:p w14:paraId="481C28EB" w14:textId="77777777" w:rsidR="002356BB" w:rsidRPr="00D206A2" w:rsidRDefault="002356BB" w:rsidP="00CE753D">
            <w:pPr>
              <w:pStyle w:val="Heading2"/>
              <w:rPr>
                <w:sz w:val="20"/>
                <w:szCs w:val="20"/>
              </w:rPr>
            </w:pPr>
            <w:r w:rsidRPr="00D206A2">
              <w:t>ACTIVATION</w:t>
            </w:r>
          </w:p>
        </w:tc>
      </w:tr>
      <w:tr w:rsidR="002356BB" w:rsidRPr="00D206A2" w14:paraId="4D0E0773" w14:textId="77777777" w:rsidTr="002356BB">
        <w:tc>
          <w:tcPr>
            <w:tcW w:w="10890" w:type="dxa"/>
            <w:tcBorders>
              <w:top w:val="single" w:sz="4" w:space="0" w:color="auto"/>
              <w:left w:val="single" w:sz="4" w:space="0" w:color="auto"/>
              <w:bottom w:val="single" w:sz="4" w:space="0" w:color="auto"/>
              <w:right w:val="single" w:sz="4" w:space="0" w:color="auto"/>
            </w:tcBorders>
            <w:hideMark/>
          </w:tcPr>
          <w:p w14:paraId="5C950B38" w14:textId="2E58EE7C" w:rsidR="002356BB" w:rsidRPr="00D206A2" w:rsidRDefault="00D127A8" w:rsidP="001F4FE6">
            <w:pPr>
              <w:pStyle w:val="TableParagraph"/>
              <w:rPr>
                <w:kern w:val="28"/>
              </w:rPr>
            </w:pPr>
            <w:sdt>
              <w:sdtPr>
                <w:rPr>
                  <w:kern w:val="28"/>
                </w:rPr>
                <w:id w:val="121994048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site, check in at the personnel check-in station in the reception area. Receive assignment, reporting location/station, reporting time, and any special instructions.</w:t>
            </w:r>
          </w:p>
          <w:p w14:paraId="5CDC595B" w14:textId="77777777" w:rsidR="002356BB" w:rsidRPr="00D206A2" w:rsidRDefault="00D127A8" w:rsidP="001F4FE6">
            <w:pPr>
              <w:pStyle w:val="TableParagraph"/>
              <w:rPr>
                <w:kern w:val="28"/>
              </w:rPr>
            </w:pPr>
            <w:sdt>
              <w:sdtPr>
                <w:rPr>
                  <w:kern w:val="28"/>
                </w:rPr>
                <w:id w:val="-206802544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appropriate badge provided by FAC staff and your agency identification.</w:t>
            </w:r>
          </w:p>
          <w:p w14:paraId="0C5CD51F" w14:textId="7C37CC07" w:rsidR="002356BB" w:rsidRPr="00D206A2" w:rsidRDefault="00D127A8" w:rsidP="001F4FE6">
            <w:pPr>
              <w:pStyle w:val="TableParagraph"/>
              <w:rPr>
                <w:kern w:val="28"/>
              </w:rPr>
            </w:pPr>
            <w:sdt>
              <w:sdtPr>
                <w:rPr>
                  <w:kern w:val="28"/>
                </w:rPr>
                <w:id w:val="56770144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6068D0AA" w14:textId="761E646D" w:rsidR="002356BB" w:rsidRPr="00D206A2" w:rsidRDefault="00D127A8" w:rsidP="001F4FE6">
            <w:pPr>
              <w:pStyle w:val="TableParagraph"/>
              <w:rPr>
                <w:kern w:val="28"/>
              </w:rPr>
            </w:pPr>
            <w:sdt>
              <w:sdtPr>
                <w:rPr>
                  <w:kern w:val="28"/>
                </w:rPr>
                <w:id w:val="-89982946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 Review position checklists for and become familiar with the mission of your group.</w:t>
            </w:r>
          </w:p>
          <w:p w14:paraId="6B395A50" w14:textId="6BE851F8" w:rsidR="009169CF" w:rsidRPr="00D206A2" w:rsidRDefault="00D127A8" w:rsidP="001F4FE6">
            <w:pPr>
              <w:pStyle w:val="TableParagraph"/>
              <w:rPr>
                <w:kern w:val="28"/>
              </w:rPr>
            </w:pPr>
            <w:sdt>
              <w:sdtPr>
                <w:rPr>
                  <w:kern w:val="28"/>
                </w:rPr>
                <w:id w:val="164724827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your group</w:t>
            </w:r>
            <w:r w:rsidR="009169CF" w:rsidRPr="00D206A2">
              <w:rPr>
                <w:kern w:val="28"/>
              </w:rPr>
              <w:t>’</w:t>
            </w:r>
            <w:r w:rsidR="002356BB" w:rsidRPr="00D206A2">
              <w:rPr>
                <w:kern w:val="28"/>
              </w:rPr>
              <w:t>s position checklist(s) with your staff, familiarize staff with the layout of their area, and review any key processes or documentation that may be helpful in accomplishing their mission.</w:t>
            </w:r>
          </w:p>
          <w:p w14:paraId="6E5C7DCF" w14:textId="5BDB5C8C" w:rsidR="002356BB" w:rsidRPr="00D206A2" w:rsidRDefault="00D127A8" w:rsidP="001F4FE6">
            <w:pPr>
              <w:pStyle w:val="TableParagraph"/>
              <w:rPr>
                <w:kern w:val="28"/>
              </w:rPr>
            </w:pPr>
            <w:sdt>
              <w:sdtPr>
                <w:rPr>
                  <w:kern w:val="28"/>
                </w:rPr>
                <w:id w:val="-20664792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w:t>
            </w:r>
            <w:r w:rsidR="007C7BC8">
              <w:rPr>
                <w:kern w:val="28"/>
              </w:rPr>
              <w:t>staff are</w:t>
            </w:r>
            <w:r w:rsidR="002356BB" w:rsidRPr="00D206A2">
              <w:rPr>
                <w:kern w:val="28"/>
              </w:rPr>
              <w:t xml:space="preserve"> familiar with the location of key resources, including the </w:t>
            </w:r>
            <w:r w:rsidR="00E44CA1">
              <w:rPr>
                <w:kern w:val="28"/>
              </w:rPr>
              <w:t>Family Assistance Plan</w:t>
            </w:r>
            <w:r w:rsidR="00B45C63">
              <w:rPr>
                <w:kern w:val="28"/>
              </w:rPr>
              <w:t xml:space="preserve"> and FAC forms.</w:t>
            </w:r>
          </w:p>
          <w:p w14:paraId="32F06C10" w14:textId="554F13E6" w:rsidR="002356BB" w:rsidRPr="00D206A2" w:rsidRDefault="00D127A8" w:rsidP="001F4FE6">
            <w:pPr>
              <w:pStyle w:val="TableParagraph"/>
              <w:rPr>
                <w:kern w:val="28"/>
              </w:rPr>
            </w:pPr>
            <w:sdt>
              <w:sdtPr>
                <w:rPr>
                  <w:kern w:val="28"/>
                </w:rPr>
                <w:id w:val="176773312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workstation telephone numbers; and </w:t>
            </w:r>
            <w:r w:rsidR="009E53F0">
              <w:rPr>
                <w:kern w:val="28"/>
              </w:rPr>
              <w:t>information</w:t>
            </w:r>
            <w:r w:rsidR="002356BB" w:rsidRPr="00D206A2">
              <w:rPr>
                <w:kern w:val="28"/>
              </w:rPr>
              <w:t xml:space="preserve"> on web access, communications systems, passwords, and other technology-related procedures. If bringing agency-owned equipment, report to the Resources Branch to obtain </w:t>
            </w:r>
            <w:r w:rsidR="009E53F0">
              <w:rPr>
                <w:kern w:val="28"/>
              </w:rPr>
              <w:t>information</w:t>
            </w:r>
            <w:r w:rsidR="002356BB" w:rsidRPr="00D206A2">
              <w:rPr>
                <w:kern w:val="28"/>
              </w:rPr>
              <w:t xml:space="preserve"> on connection procedures, passwords, and other technology-related procedures.</w:t>
            </w:r>
          </w:p>
          <w:p w14:paraId="4C6E6E2A" w14:textId="77777777" w:rsidR="002356BB" w:rsidRPr="00D206A2" w:rsidRDefault="00D127A8" w:rsidP="001F4FE6">
            <w:pPr>
              <w:pStyle w:val="TableParagraph"/>
              <w:rPr>
                <w:kern w:val="28"/>
              </w:rPr>
            </w:pPr>
            <w:sdt>
              <w:sdtPr>
                <w:rPr>
                  <w:kern w:val="28"/>
                </w:rPr>
                <w:id w:val="-199540121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ubordinate staff and make task/job assignments:</w:t>
            </w:r>
          </w:p>
          <w:p w14:paraId="43851E9E" w14:textId="21097616" w:rsidR="002356BB" w:rsidRPr="00D206A2" w:rsidRDefault="00D127A8" w:rsidP="001F4FE6">
            <w:pPr>
              <w:pStyle w:val="TableParagraph2"/>
              <w:rPr>
                <w:kern w:val="28"/>
              </w:rPr>
            </w:pPr>
            <w:sdt>
              <w:sdtPr>
                <w:rPr>
                  <w:kern w:val="28"/>
                </w:rPr>
                <w:id w:val="52459504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ovide tasks to subordinate group members</w:t>
            </w:r>
            <w:r w:rsidR="00B0593B">
              <w:rPr>
                <w:kern w:val="28"/>
              </w:rPr>
              <w:t>.</w:t>
            </w:r>
          </w:p>
          <w:p w14:paraId="64F479AC" w14:textId="77777777" w:rsidR="002356BB" w:rsidRPr="00D206A2" w:rsidRDefault="00D127A8" w:rsidP="001F4FE6">
            <w:pPr>
              <w:pStyle w:val="TableParagraph"/>
              <w:rPr>
                <w:kern w:val="28"/>
              </w:rPr>
            </w:pPr>
            <w:sdt>
              <w:sdtPr>
                <w:rPr>
                  <w:kern w:val="28"/>
                </w:rPr>
                <w:id w:val="-73647574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onitor and provide direction as needed.</w:t>
            </w:r>
          </w:p>
          <w:p w14:paraId="319BAE52" w14:textId="527B4113" w:rsidR="009169CF" w:rsidRPr="00D206A2" w:rsidRDefault="00D127A8" w:rsidP="001F4FE6">
            <w:pPr>
              <w:pStyle w:val="TableParagraph"/>
              <w:rPr>
                <w:kern w:val="28"/>
              </w:rPr>
            </w:pPr>
            <w:sdt>
              <w:sdtPr>
                <w:rPr>
                  <w:kern w:val="28"/>
                </w:rPr>
                <w:id w:val="22248732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mplement and oversee FAC personnel vetting and background check protocols. Th</w:t>
            </w:r>
            <w:r w:rsidR="0069412A">
              <w:rPr>
                <w:kern w:val="28"/>
              </w:rPr>
              <w:t>ese</w:t>
            </w:r>
            <w:r w:rsidR="002356BB" w:rsidRPr="00D206A2">
              <w:rPr>
                <w:kern w:val="28"/>
              </w:rPr>
              <w:t xml:space="preserve"> protocol</w:t>
            </w:r>
            <w:r w:rsidR="0069412A">
              <w:rPr>
                <w:kern w:val="28"/>
              </w:rPr>
              <w:t>s</w:t>
            </w:r>
            <w:r w:rsidR="002356BB" w:rsidRPr="00D206A2">
              <w:rPr>
                <w:kern w:val="28"/>
              </w:rPr>
              <w:t xml:space="preserve"> should include anyone assigned to work in the FAC, local jurisdictional staff, volunteers, service providers</w:t>
            </w:r>
            <w:r w:rsidR="0069412A">
              <w:rPr>
                <w:kern w:val="28"/>
              </w:rPr>
              <w:t>,</w:t>
            </w:r>
            <w:r w:rsidR="002356BB" w:rsidRPr="00D206A2">
              <w:rPr>
                <w:kern w:val="28"/>
              </w:rPr>
              <w:t xml:space="preserve"> and subject matter experts.</w:t>
            </w:r>
          </w:p>
          <w:p w14:paraId="4190049E" w14:textId="05338155" w:rsidR="002356BB" w:rsidRPr="00D206A2" w:rsidRDefault="00D127A8" w:rsidP="001F4FE6">
            <w:pPr>
              <w:pStyle w:val="TableParagraph"/>
              <w:rPr>
                <w:kern w:val="28"/>
              </w:rPr>
            </w:pPr>
            <w:sdt>
              <w:sdtPr>
                <w:rPr>
                  <w:kern w:val="28"/>
                </w:rPr>
                <w:id w:val="59366710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w:t>
            </w:r>
          </w:p>
        </w:tc>
      </w:tr>
      <w:tr w:rsidR="002356BB" w:rsidRPr="00D206A2" w14:paraId="02A344F3" w14:textId="77777777" w:rsidTr="002356BB">
        <w:tc>
          <w:tcPr>
            <w:tcW w:w="10890" w:type="dxa"/>
            <w:tcBorders>
              <w:top w:val="single" w:sz="4" w:space="0" w:color="auto"/>
              <w:left w:val="single" w:sz="4" w:space="0" w:color="auto"/>
              <w:bottom w:val="single" w:sz="4" w:space="0" w:color="auto"/>
              <w:right w:val="single" w:sz="4" w:space="0" w:color="auto"/>
            </w:tcBorders>
            <w:shd w:val="clear" w:color="auto" w:fill="4B636E"/>
            <w:hideMark/>
          </w:tcPr>
          <w:p w14:paraId="2E40AFC1" w14:textId="77777777" w:rsidR="002356BB" w:rsidRPr="00D206A2" w:rsidRDefault="002356BB" w:rsidP="00CE753D">
            <w:pPr>
              <w:pStyle w:val="Heading2"/>
              <w:rPr>
                <w:sz w:val="20"/>
                <w:szCs w:val="20"/>
              </w:rPr>
            </w:pPr>
            <w:r w:rsidRPr="00D206A2">
              <w:t>OPERATION</w:t>
            </w:r>
          </w:p>
        </w:tc>
      </w:tr>
      <w:tr w:rsidR="002356BB" w:rsidRPr="00D206A2" w14:paraId="6D58FE3D" w14:textId="77777777" w:rsidTr="002356BB">
        <w:tc>
          <w:tcPr>
            <w:tcW w:w="10890" w:type="dxa"/>
            <w:tcBorders>
              <w:top w:val="single" w:sz="4" w:space="0" w:color="auto"/>
              <w:left w:val="single" w:sz="4" w:space="0" w:color="auto"/>
              <w:bottom w:val="single" w:sz="4" w:space="0" w:color="auto"/>
              <w:right w:val="single" w:sz="4" w:space="0" w:color="auto"/>
            </w:tcBorders>
            <w:hideMark/>
          </w:tcPr>
          <w:p w14:paraId="4C98DCD8" w14:textId="7726F08C" w:rsidR="002356BB" w:rsidRPr="00D206A2" w:rsidRDefault="00D127A8" w:rsidP="001F4FE6">
            <w:pPr>
              <w:pStyle w:val="TableParagraph"/>
              <w:rPr>
                <w:kern w:val="28"/>
              </w:rPr>
            </w:pPr>
            <w:sdt>
              <w:sdtPr>
                <w:rPr>
                  <w:kern w:val="28"/>
                </w:rPr>
                <w:id w:val="-98231006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mmunicate with, organize</w:t>
            </w:r>
            <w:r w:rsidR="0069412A">
              <w:rPr>
                <w:kern w:val="28"/>
              </w:rPr>
              <w:t>,</w:t>
            </w:r>
            <w:r w:rsidR="002356BB" w:rsidRPr="00D206A2">
              <w:rPr>
                <w:kern w:val="28"/>
              </w:rPr>
              <w:t xml:space="preserve"> and prepare assignments for Personnel Group staff. Develop and maintain a strategy to replenish and provide breaks for subordinate personnel.</w:t>
            </w:r>
          </w:p>
          <w:p w14:paraId="5161093B" w14:textId="77777777" w:rsidR="002356BB" w:rsidRPr="00D206A2" w:rsidRDefault="00D127A8" w:rsidP="001F4FE6">
            <w:pPr>
              <w:pStyle w:val="TableParagraph"/>
              <w:rPr>
                <w:kern w:val="28"/>
              </w:rPr>
            </w:pPr>
            <w:sdt>
              <w:sdtPr>
                <w:rPr>
                  <w:kern w:val="28"/>
                </w:rPr>
                <w:id w:val="163136189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sufficient resources and staff are available to support ongoing operations.</w:t>
            </w:r>
          </w:p>
          <w:p w14:paraId="12ABF2AE" w14:textId="123C9473" w:rsidR="002356BB" w:rsidRPr="00D206A2" w:rsidRDefault="00D127A8" w:rsidP="001F4FE6">
            <w:pPr>
              <w:pStyle w:val="TableParagraph"/>
              <w:rPr>
                <w:kern w:val="28"/>
              </w:rPr>
            </w:pPr>
            <w:sdt>
              <w:sdtPr>
                <w:rPr>
                  <w:kern w:val="28"/>
                </w:rPr>
                <w:id w:val="-19646648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stablish and maintain a list of all persons deployed to the FAC, as well as FAC support personnel deployed to remote locations. Record keeping must be adequate to:</w:t>
            </w:r>
          </w:p>
          <w:p w14:paraId="6989B34F" w14:textId="682FAF1B" w:rsidR="002356BB" w:rsidRPr="0030494F" w:rsidRDefault="00D127A8" w:rsidP="001F4FE6">
            <w:pPr>
              <w:pStyle w:val="TableParagraph2"/>
            </w:pPr>
            <w:sdt>
              <w:sdtPr>
                <w:rPr>
                  <w:kern w:val="28"/>
                </w:rPr>
                <w:id w:val="-11437942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2356BB" w:rsidRPr="0030494F">
              <w:t>Provide a daily record of staff in the FAC including check-in time, check-out time, and total hours worked.</w:t>
            </w:r>
          </w:p>
          <w:p w14:paraId="62B0BD15" w14:textId="2435234E" w:rsidR="002356BB" w:rsidRPr="0030494F" w:rsidRDefault="00D127A8" w:rsidP="001F4FE6">
            <w:pPr>
              <w:pStyle w:val="TableParagraph2"/>
            </w:pPr>
            <w:sdt>
              <w:sdtPr>
                <w:id w:val="-1515073808"/>
                <w14:checkbox>
                  <w14:checked w14:val="0"/>
                  <w14:checkedState w14:val="2612" w14:font="MS Gothic"/>
                  <w14:uncheckedState w14:val="2610" w14:font="MS Gothic"/>
                </w14:checkbox>
              </w:sdtPr>
              <w:sdtEndPr/>
              <w:sdtContent>
                <w:r w:rsidR="002356BB" w:rsidRPr="0030494F">
                  <w:rPr>
                    <w:rFonts w:ascii="Segoe UI Symbol" w:hAnsi="Segoe UI Symbol" w:cs="Segoe UI Symbol"/>
                  </w:rPr>
                  <w:t>☐</w:t>
                </w:r>
              </w:sdtContent>
            </w:sdt>
            <w:r w:rsidR="002356BB" w:rsidRPr="0030494F">
              <w:t xml:space="preserve"> Provide a</w:t>
            </w:r>
            <w:r w:rsidR="0069412A" w:rsidRPr="0030494F">
              <w:t>n</w:t>
            </w:r>
            <w:r w:rsidR="002356BB" w:rsidRPr="0030494F">
              <w:t xml:space="preserve"> accounting of all staff in the FAC at any given time.</w:t>
            </w:r>
          </w:p>
          <w:p w14:paraId="3152B13C" w14:textId="73A74E00" w:rsidR="002356BB" w:rsidRPr="0030494F" w:rsidRDefault="00D127A8" w:rsidP="001F4FE6">
            <w:pPr>
              <w:pStyle w:val="TableParagraph2"/>
            </w:pPr>
            <w:sdt>
              <w:sdtPr>
                <w:id w:val="13275950"/>
                <w14:checkbox>
                  <w14:checked w14:val="0"/>
                  <w14:checkedState w14:val="2612" w14:font="MS Gothic"/>
                  <w14:uncheckedState w14:val="2610" w14:font="MS Gothic"/>
                </w14:checkbox>
              </w:sdtPr>
              <w:sdtEndPr/>
              <w:sdtContent>
                <w:r w:rsidR="002356BB" w:rsidRPr="0030494F">
                  <w:rPr>
                    <w:rFonts w:ascii="Segoe UI Symbol" w:hAnsi="Segoe UI Symbol" w:cs="Segoe UI Symbol"/>
                  </w:rPr>
                  <w:t>☐</w:t>
                </w:r>
              </w:sdtContent>
            </w:sdt>
            <w:r w:rsidR="002356BB" w:rsidRPr="0030494F">
              <w:t xml:space="preserve"> Document staff hours in accordance with Federal and ICS procedures to </w:t>
            </w:r>
            <w:r w:rsidR="0069412A" w:rsidRPr="0030494F">
              <w:t>support</w:t>
            </w:r>
            <w:r w:rsidR="002356BB" w:rsidRPr="0030494F">
              <w:t xml:space="preserve"> federal, and/or regional Mutual Aid reimbursement documentation.</w:t>
            </w:r>
          </w:p>
          <w:p w14:paraId="4C662622" w14:textId="55BD73DA" w:rsidR="002356BB" w:rsidRPr="0030494F" w:rsidRDefault="00D127A8" w:rsidP="001F4FE6">
            <w:pPr>
              <w:pStyle w:val="TableParagraph2"/>
            </w:pPr>
            <w:sdt>
              <w:sdtPr>
                <w:id w:val="1955124893"/>
                <w14:checkbox>
                  <w14:checked w14:val="0"/>
                  <w14:checkedState w14:val="2612" w14:font="MS Gothic"/>
                  <w14:uncheckedState w14:val="2610" w14:font="MS Gothic"/>
                </w14:checkbox>
              </w:sdtPr>
              <w:sdtEndPr/>
              <w:sdtContent>
                <w:r w:rsidR="002356BB" w:rsidRPr="0030494F">
                  <w:rPr>
                    <w:rFonts w:ascii="Segoe UI Symbol" w:hAnsi="Segoe UI Symbol" w:cs="Segoe UI Symbol"/>
                  </w:rPr>
                  <w:t>☐</w:t>
                </w:r>
              </w:sdtContent>
            </w:sdt>
            <w:r w:rsidR="002356BB" w:rsidRPr="0030494F">
              <w:t xml:space="preserve"> Records may be kept in hard copy on ICS Forms or entered into an electronic incident management software system, such as WebEOC, if available.</w:t>
            </w:r>
          </w:p>
          <w:p w14:paraId="05D1D04E" w14:textId="77777777" w:rsidR="002356BB" w:rsidRPr="00D206A2" w:rsidRDefault="00D127A8" w:rsidP="0030494F">
            <w:pPr>
              <w:pStyle w:val="TableParagraph"/>
              <w:keepNext/>
              <w:rPr>
                <w:kern w:val="28"/>
              </w:rPr>
            </w:pPr>
            <w:sdt>
              <w:sdtPr>
                <w:rPr>
                  <w:kern w:val="28"/>
                </w:rPr>
                <w:id w:val="134073826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the following:</w:t>
            </w:r>
          </w:p>
          <w:p w14:paraId="5D30EDAB" w14:textId="0ADC1CC9" w:rsidR="002356BB" w:rsidRPr="00D206A2" w:rsidRDefault="00D127A8" w:rsidP="001F4FE6">
            <w:pPr>
              <w:pStyle w:val="TableParagraph2"/>
              <w:rPr>
                <w:kern w:val="28"/>
              </w:rPr>
            </w:pPr>
            <w:sdt>
              <w:sdtPr>
                <w:rPr>
                  <w:kern w:val="28"/>
                </w:rPr>
                <w:id w:val="88121748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 current ICS Form 203, Organizational Assignment List</w:t>
            </w:r>
            <w:r w:rsidR="00F113CB">
              <w:rPr>
                <w:kern w:val="28"/>
              </w:rPr>
              <w:t>.</w:t>
            </w:r>
          </w:p>
          <w:p w14:paraId="391A8ED7" w14:textId="1CD9B416" w:rsidR="002356BB" w:rsidRPr="00D206A2" w:rsidRDefault="00D127A8" w:rsidP="001F4FE6">
            <w:pPr>
              <w:pStyle w:val="TableParagraph2"/>
              <w:rPr>
                <w:kern w:val="28"/>
              </w:rPr>
            </w:pPr>
            <w:sdt>
              <w:sdtPr>
                <w:rPr>
                  <w:kern w:val="28"/>
                </w:rPr>
                <w:id w:val="213390023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 current ICS Form 207, Organizational Chart</w:t>
            </w:r>
            <w:r w:rsidR="00F113CB">
              <w:rPr>
                <w:kern w:val="28"/>
              </w:rPr>
              <w:t>.</w:t>
            </w:r>
          </w:p>
          <w:p w14:paraId="4AE6A027" w14:textId="77777777" w:rsidR="002356BB" w:rsidRPr="00D206A2" w:rsidRDefault="00D127A8" w:rsidP="001F4FE6">
            <w:pPr>
              <w:pStyle w:val="TableParagraph2"/>
              <w:rPr>
                <w:kern w:val="28"/>
              </w:rPr>
            </w:pPr>
            <w:sdt>
              <w:sdtPr>
                <w:rPr>
                  <w:kern w:val="28"/>
                </w:rPr>
                <w:id w:val="-7058200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 current FAC floor plan depicting the location of all work areas, and the units assigned to each work area.</w:t>
            </w:r>
          </w:p>
          <w:p w14:paraId="0C9ACE0A" w14:textId="77777777" w:rsidR="002356BB" w:rsidRDefault="00D127A8" w:rsidP="001F4FE6">
            <w:pPr>
              <w:pStyle w:val="TableParagraph"/>
              <w:rPr>
                <w:kern w:val="28"/>
              </w:rPr>
            </w:pPr>
            <w:sdt>
              <w:sdtPr>
                <w:rPr>
                  <w:kern w:val="28"/>
                </w:rPr>
                <w:id w:val="-187407724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form Resources Branch Director of activities.</w:t>
            </w:r>
          </w:p>
          <w:p w14:paraId="2F8C5B17" w14:textId="10DA48A5" w:rsidR="00C31419" w:rsidRPr="00D206A2" w:rsidRDefault="00D127A8" w:rsidP="00C31419">
            <w:pPr>
              <w:pStyle w:val="TableParagraph"/>
              <w:rPr>
                <w:kern w:val="28"/>
              </w:rPr>
            </w:pPr>
            <w:sdt>
              <w:sdtPr>
                <w:rPr>
                  <w:kern w:val="28"/>
                </w:rPr>
                <w:id w:val="1830709513"/>
                <w14:checkbox>
                  <w14:checked w14:val="0"/>
                  <w14:checkedState w14:val="2612" w14:font="MS Gothic"/>
                  <w14:uncheckedState w14:val="2610" w14:font="MS Gothic"/>
                </w14:checkbox>
              </w:sdtPr>
              <w:sdtEndPr/>
              <w:sdtContent>
                <w:r w:rsidR="00C31419" w:rsidRPr="00607B1A">
                  <w:rPr>
                    <w:rFonts w:ascii="Segoe UI Symbol" w:hAnsi="Segoe UI Symbol"/>
                    <w:kern w:val="28"/>
                  </w:rPr>
                  <w:t>☐</w:t>
                </w:r>
              </w:sdtContent>
            </w:sdt>
            <w:r w:rsidR="00C31419" w:rsidRPr="00607B1A">
              <w:rPr>
                <w:kern w:val="28"/>
              </w:rPr>
              <w:t xml:space="preserve"> </w:t>
            </w:r>
            <w:r w:rsidR="00C31419" w:rsidRPr="003C5680">
              <w:rPr>
                <w:kern w:val="28"/>
              </w:rPr>
              <w:t>Participate in meetings and briefings as needed.</w:t>
            </w:r>
          </w:p>
          <w:p w14:paraId="29DF0F41" w14:textId="77777777" w:rsidR="002356BB" w:rsidRPr="00D206A2" w:rsidRDefault="00D127A8" w:rsidP="001F4FE6">
            <w:pPr>
              <w:pStyle w:val="TableParagraph"/>
              <w:rPr>
                <w:kern w:val="28"/>
              </w:rPr>
            </w:pPr>
            <w:sdt>
              <w:sdtPr>
                <w:rPr>
                  <w:kern w:val="28"/>
                </w:rPr>
                <w:id w:val="-103265270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tc>
      </w:tr>
      <w:tr w:rsidR="002356BB" w:rsidRPr="00D206A2" w14:paraId="472BF9D9" w14:textId="77777777" w:rsidTr="002356BB">
        <w:trPr>
          <w:trHeight w:val="260"/>
        </w:trPr>
        <w:tc>
          <w:tcPr>
            <w:tcW w:w="10890" w:type="dxa"/>
            <w:tcBorders>
              <w:top w:val="single" w:sz="4" w:space="0" w:color="auto"/>
              <w:left w:val="single" w:sz="4" w:space="0" w:color="auto"/>
              <w:bottom w:val="single" w:sz="4" w:space="0" w:color="auto"/>
              <w:right w:val="single" w:sz="4" w:space="0" w:color="auto"/>
            </w:tcBorders>
            <w:shd w:val="clear" w:color="auto" w:fill="006C7A"/>
            <w:hideMark/>
          </w:tcPr>
          <w:p w14:paraId="0A1E4AE5" w14:textId="77777777" w:rsidR="002356BB" w:rsidRPr="00D206A2" w:rsidRDefault="002356BB" w:rsidP="00CE753D">
            <w:pPr>
              <w:pStyle w:val="Heading2"/>
              <w:rPr>
                <w:sz w:val="20"/>
                <w:szCs w:val="20"/>
              </w:rPr>
            </w:pPr>
            <w:r w:rsidRPr="00D206A2">
              <w:lastRenderedPageBreak/>
              <w:t>DEMOBILIZATION</w:t>
            </w:r>
          </w:p>
        </w:tc>
      </w:tr>
      <w:tr w:rsidR="002356BB" w:rsidRPr="00D206A2" w14:paraId="0B86A21F" w14:textId="77777777" w:rsidTr="002356BB">
        <w:tc>
          <w:tcPr>
            <w:tcW w:w="10890" w:type="dxa"/>
            <w:tcBorders>
              <w:top w:val="single" w:sz="4" w:space="0" w:color="auto"/>
              <w:left w:val="single" w:sz="4" w:space="0" w:color="auto"/>
              <w:bottom w:val="single" w:sz="4" w:space="0" w:color="auto"/>
              <w:right w:val="single" w:sz="4" w:space="0" w:color="auto"/>
            </w:tcBorders>
            <w:hideMark/>
          </w:tcPr>
          <w:p w14:paraId="7D1CDEAF" w14:textId="77777777" w:rsidR="002356BB" w:rsidRPr="00D206A2" w:rsidRDefault="00D127A8" w:rsidP="001F4FE6">
            <w:pPr>
              <w:pStyle w:val="TableParagraph"/>
              <w:rPr>
                <w:kern w:val="28"/>
              </w:rPr>
            </w:pPr>
            <w:sdt>
              <w:sdtPr>
                <w:rPr>
                  <w:kern w:val="28"/>
                </w:rPr>
                <w:id w:val="-83145668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demobilization briefing with staff assigned to you.</w:t>
            </w:r>
          </w:p>
          <w:p w14:paraId="5797CC25" w14:textId="77777777" w:rsidR="002356BB" w:rsidRPr="00D206A2" w:rsidRDefault="00D127A8" w:rsidP="001F4FE6">
            <w:pPr>
              <w:pStyle w:val="TableParagraph"/>
              <w:rPr>
                <w:kern w:val="28"/>
              </w:rPr>
            </w:pPr>
            <w:sdt>
              <w:sdtPr>
                <w:rPr>
                  <w:kern w:val="28"/>
                </w:rPr>
                <w:id w:val="-172466896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38B4ABA3" w14:textId="7198DA5E" w:rsidR="002356BB" w:rsidRPr="00D206A2" w:rsidRDefault="00D127A8" w:rsidP="00213DE1">
            <w:pPr>
              <w:pStyle w:val="TableParagraph"/>
              <w:rPr>
                <w:kern w:val="28"/>
              </w:rPr>
            </w:pPr>
            <w:sdt>
              <w:sdtPr>
                <w:rPr>
                  <w:kern w:val="28"/>
                </w:rPr>
                <w:id w:val="-141176662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w:t>
            </w:r>
            <w:r w:rsidR="0048509B">
              <w:rPr>
                <w:kern w:val="28"/>
              </w:rPr>
              <w:t>for the return</w:t>
            </w:r>
            <w:r w:rsidR="002356BB" w:rsidRPr="00D206A2">
              <w:rPr>
                <w:kern w:val="28"/>
              </w:rPr>
              <w:t xml:space="preserve"> of any agency-owned equipment (computers, etc.).</w:t>
            </w:r>
          </w:p>
          <w:p w14:paraId="7E698F71" w14:textId="77777777" w:rsidR="00F113CB" w:rsidRDefault="00D127A8" w:rsidP="001F4FE6">
            <w:pPr>
              <w:pStyle w:val="TableParagraph"/>
              <w:rPr>
                <w:kern w:val="28"/>
              </w:rPr>
            </w:pPr>
            <w:sdt>
              <w:sdtPr>
                <w:rPr>
                  <w:kern w:val="28"/>
                </w:rPr>
                <w:id w:val="207114925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69412A" w:rsidRPr="0069412A">
              <w:rPr>
                <w:kern w:val="28"/>
              </w:rPr>
              <w:t>Collect activity logs (ICS Form 214) of your subordinates and complete your own. Turn in all activity logs to the Documentation Unit.</w:t>
            </w:r>
          </w:p>
          <w:p w14:paraId="7D6AF6AF" w14:textId="66DE6F88" w:rsidR="002356BB" w:rsidRPr="00D206A2" w:rsidRDefault="00D127A8" w:rsidP="001F4FE6">
            <w:pPr>
              <w:pStyle w:val="TableParagraph"/>
              <w:rPr>
                <w:kern w:val="28"/>
              </w:rPr>
            </w:pPr>
            <w:sdt>
              <w:sdtPr>
                <w:rPr>
                  <w:kern w:val="28"/>
                </w:rPr>
                <w:id w:val="-15291776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including position checklists and evaluation forms. Turn in your radio.</w:t>
            </w:r>
          </w:p>
        </w:tc>
      </w:tr>
    </w:tbl>
    <w:p w14:paraId="1036B918" w14:textId="05C8B3A9" w:rsidR="00F06FBF" w:rsidRPr="00D206A2" w:rsidRDefault="00F06FBF" w:rsidP="0091453D">
      <w:r w:rsidRPr="00D206A2">
        <w:br w:type="page"/>
      </w:r>
    </w:p>
    <w:p w14:paraId="612DAF37" w14:textId="77777777" w:rsidR="00301913" w:rsidRPr="0091453D" w:rsidRDefault="00301913" w:rsidP="005740B0">
      <w:pPr>
        <w:pStyle w:val="Heading4"/>
      </w:pPr>
      <w:bookmarkStart w:id="43" w:name="_Toc111450309"/>
      <w:r w:rsidRPr="00D206A2">
        <w:lastRenderedPageBreak/>
        <w:t>PERSONNEL GROUP STAFF</w:t>
      </w:r>
      <w:bookmarkEnd w:id="43"/>
    </w:p>
    <w:tbl>
      <w:tblPr>
        <w:tblW w:w="108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890"/>
      </w:tblGrid>
      <w:tr w:rsidR="00F06FBF" w:rsidRPr="00D206A2" w14:paraId="742B3C6D" w14:textId="77777777" w:rsidTr="00A15526">
        <w:tc>
          <w:tcPr>
            <w:tcW w:w="1089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1B7D320" w14:textId="14E827BD" w:rsidR="00F06FBF" w:rsidRPr="00D206A2" w:rsidRDefault="00F06FBF" w:rsidP="00D55C84">
            <w:pPr>
              <w:pStyle w:val="TableText0"/>
            </w:pPr>
            <w:r w:rsidRPr="00D55C84">
              <w:rPr>
                <w:b/>
                <w:bCs/>
              </w:rPr>
              <w:t>Mission:</w:t>
            </w:r>
            <w:r w:rsidRPr="00D206A2">
              <w:t xml:space="preserve"> The Personnel </w:t>
            </w:r>
            <w:r w:rsidR="008E1457">
              <w:t>Group</w:t>
            </w:r>
            <w:r w:rsidRPr="00D206A2">
              <w:t xml:space="preserve"> is responsible for provi</w:t>
            </w:r>
            <w:r w:rsidR="008E1457">
              <w:t xml:space="preserve">ding </w:t>
            </w:r>
            <w:r w:rsidRPr="00D206A2">
              <w:t xml:space="preserve">relief and replacement </w:t>
            </w:r>
            <w:r w:rsidR="00CA26AE" w:rsidRPr="008C4A2C">
              <w:rPr>
                <w:kern w:val="28"/>
              </w:rPr>
              <w:t>Family Assistance Center (FAC)</w:t>
            </w:r>
            <w:r w:rsidR="00CA26AE">
              <w:rPr>
                <w:kern w:val="28"/>
              </w:rPr>
              <w:t xml:space="preserve"> </w:t>
            </w:r>
            <w:r w:rsidRPr="00D206A2">
              <w:t xml:space="preserve">staff. The Personnel Group Staff report to the Personnel Group Unit Leader. </w:t>
            </w:r>
          </w:p>
        </w:tc>
      </w:tr>
      <w:tr w:rsidR="00F06FBF" w:rsidRPr="00D206A2" w14:paraId="26812A88" w14:textId="77777777" w:rsidTr="00A15526">
        <w:tc>
          <w:tcPr>
            <w:tcW w:w="10890" w:type="dxa"/>
            <w:tcBorders>
              <w:top w:val="single" w:sz="4" w:space="0" w:color="auto"/>
              <w:left w:val="single" w:sz="4" w:space="0" w:color="auto"/>
              <w:bottom w:val="single" w:sz="4" w:space="0" w:color="auto"/>
              <w:right w:val="single" w:sz="4" w:space="0" w:color="auto"/>
            </w:tcBorders>
            <w:shd w:val="clear" w:color="auto" w:fill="205493"/>
            <w:hideMark/>
          </w:tcPr>
          <w:p w14:paraId="497B9EA0" w14:textId="77777777" w:rsidR="00F06FBF" w:rsidRPr="00D206A2" w:rsidRDefault="00F06FBF" w:rsidP="00CE753D">
            <w:pPr>
              <w:pStyle w:val="Heading2"/>
              <w:rPr>
                <w:sz w:val="20"/>
                <w:szCs w:val="20"/>
              </w:rPr>
            </w:pPr>
            <w:r w:rsidRPr="00D206A2">
              <w:t>ACTIVATION</w:t>
            </w:r>
          </w:p>
        </w:tc>
      </w:tr>
      <w:tr w:rsidR="00F06FBF" w:rsidRPr="00D206A2" w14:paraId="0180C4DE" w14:textId="77777777" w:rsidTr="00A15526">
        <w:tc>
          <w:tcPr>
            <w:tcW w:w="10890" w:type="dxa"/>
            <w:tcBorders>
              <w:top w:val="single" w:sz="4" w:space="0" w:color="auto"/>
              <w:left w:val="single" w:sz="4" w:space="0" w:color="auto"/>
              <w:bottom w:val="single" w:sz="4" w:space="0" w:color="auto"/>
              <w:right w:val="single" w:sz="4" w:space="0" w:color="auto"/>
            </w:tcBorders>
            <w:hideMark/>
          </w:tcPr>
          <w:p w14:paraId="4449650B" w14:textId="24A49630" w:rsidR="00F06FBF" w:rsidRPr="00D206A2" w:rsidRDefault="00D127A8" w:rsidP="001F4FE6">
            <w:pPr>
              <w:pStyle w:val="TableParagraph"/>
              <w:rPr>
                <w:kern w:val="28"/>
              </w:rPr>
            </w:pPr>
            <w:sdt>
              <w:sdtPr>
                <w:rPr>
                  <w:kern w:val="28"/>
                </w:rPr>
                <w:id w:val="-1886720392"/>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Upon arrival at the FAC site, check in at the personnel check-in station in the reception area. Receive assignment, reporting location/station, reporting time, and any special instructions.</w:t>
            </w:r>
          </w:p>
          <w:p w14:paraId="4EB63555" w14:textId="77777777" w:rsidR="00F06FBF" w:rsidRPr="00D206A2" w:rsidRDefault="00D127A8" w:rsidP="001F4FE6">
            <w:pPr>
              <w:pStyle w:val="TableParagraph"/>
              <w:rPr>
                <w:kern w:val="28"/>
              </w:rPr>
            </w:pPr>
            <w:sdt>
              <w:sdtPr>
                <w:rPr>
                  <w:kern w:val="28"/>
                </w:rPr>
                <w:id w:val="-672951692"/>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Obtain and display the appropriate badge provided by FAC staff and your agency identification.</w:t>
            </w:r>
          </w:p>
          <w:p w14:paraId="3F28CBA8" w14:textId="199F195D" w:rsidR="00F06FBF" w:rsidRPr="00D206A2" w:rsidRDefault="00D127A8" w:rsidP="001F4FE6">
            <w:pPr>
              <w:pStyle w:val="TableParagraph"/>
              <w:rPr>
                <w:kern w:val="28"/>
              </w:rPr>
            </w:pPr>
            <w:sdt>
              <w:sdtPr>
                <w:rPr>
                  <w:kern w:val="28"/>
                </w:rPr>
                <w:id w:val="-1004968168"/>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Obtain an</w:t>
            </w:r>
            <w:r w:rsidR="00155B3F">
              <w:rPr>
                <w:kern w:val="28"/>
              </w:rPr>
              <w:t xml:space="preserve"> incident command system (ICS) 214</w:t>
            </w:r>
            <w:r w:rsidR="00F06FBF" w:rsidRPr="00D206A2">
              <w:rPr>
                <w:kern w:val="28"/>
              </w:rPr>
              <w:t xml:space="preserve"> Activity Log Form and begin to document activity.</w:t>
            </w:r>
          </w:p>
          <w:p w14:paraId="465DC787" w14:textId="55A63FA1" w:rsidR="009169CF" w:rsidRPr="00D206A2" w:rsidRDefault="00D127A8" w:rsidP="001F4FE6">
            <w:pPr>
              <w:pStyle w:val="TableParagraph"/>
              <w:rPr>
                <w:kern w:val="28"/>
              </w:rPr>
            </w:pPr>
            <w:sdt>
              <w:sdtPr>
                <w:rPr>
                  <w:kern w:val="28"/>
                </w:rPr>
                <w:id w:val="1767345285"/>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Attend </w:t>
            </w:r>
            <w:r w:rsidR="009D2601">
              <w:rPr>
                <w:kern w:val="28"/>
              </w:rPr>
              <w:t>just-in-time training</w:t>
            </w:r>
            <w:r w:rsidR="00F06FBF" w:rsidRPr="00D206A2">
              <w:rPr>
                <w:kern w:val="28"/>
              </w:rPr>
              <w:t>, if required.</w:t>
            </w:r>
          </w:p>
          <w:p w14:paraId="6C81C8F7" w14:textId="77777777" w:rsidR="009169CF" w:rsidRPr="00D206A2" w:rsidRDefault="00D127A8" w:rsidP="001F4FE6">
            <w:pPr>
              <w:pStyle w:val="TableParagraph"/>
              <w:rPr>
                <w:kern w:val="28"/>
              </w:rPr>
            </w:pPr>
            <w:sdt>
              <w:sdtPr>
                <w:rPr>
                  <w:kern w:val="28"/>
                </w:rPr>
                <w:id w:val="780228190"/>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Review your position checklist(s), familiarize </w:t>
            </w:r>
            <w:r w:rsidR="008306AE" w:rsidRPr="00D206A2">
              <w:rPr>
                <w:kern w:val="28"/>
              </w:rPr>
              <w:t>yourself</w:t>
            </w:r>
            <w:r w:rsidR="00F06FBF" w:rsidRPr="00D206A2">
              <w:rPr>
                <w:kern w:val="28"/>
              </w:rPr>
              <w:t xml:space="preserve"> with the layout of </w:t>
            </w:r>
            <w:r w:rsidR="008306AE" w:rsidRPr="00D206A2">
              <w:rPr>
                <w:kern w:val="28"/>
              </w:rPr>
              <w:t>the</w:t>
            </w:r>
            <w:r w:rsidR="00F06FBF" w:rsidRPr="00D206A2">
              <w:rPr>
                <w:kern w:val="28"/>
              </w:rPr>
              <w:t xml:space="preserve"> area, and review any key processes or documentation that may be helpful in accomplishing </w:t>
            </w:r>
            <w:r w:rsidR="008306AE" w:rsidRPr="00D206A2">
              <w:rPr>
                <w:kern w:val="28"/>
              </w:rPr>
              <w:t>your</w:t>
            </w:r>
            <w:r w:rsidR="00F06FBF" w:rsidRPr="00D206A2">
              <w:rPr>
                <w:kern w:val="28"/>
              </w:rPr>
              <w:t xml:space="preserve"> mission.</w:t>
            </w:r>
          </w:p>
          <w:p w14:paraId="542AC18C" w14:textId="35F937B2" w:rsidR="00F06FBF" w:rsidRPr="00D206A2" w:rsidRDefault="00D127A8" w:rsidP="001F4FE6">
            <w:pPr>
              <w:pStyle w:val="TableParagraph"/>
              <w:rPr>
                <w:kern w:val="28"/>
              </w:rPr>
            </w:pPr>
            <w:sdt>
              <w:sdtPr>
                <w:rPr>
                  <w:kern w:val="28"/>
                </w:rPr>
                <w:id w:val="-1351255353"/>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Ensure </w:t>
            </w:r>
            <w:r w:rsidR="008306AE" w:rsidRPr="00D206A2">
              <w:rPr>
                <w:kern w:val="28"/>
              </w:rPr>
              <w:t>you are</w:t>
            </w:r>
            <w:r w:rsidR="00F06FBF" w:rsidRPr="00D206A2">
              <w:rPr>
                <w:kern w:val="28"/>
              </w:rPr>
              <w:t xml:space="preserve"> familiar with the location of key resources, including the </w:t>
            </w:r>
            <w:r w:rsidR="00E44CA1">
              <w:rPr>
                <w:kern w:val="28"/>
              </w:rPr>
              <w:t>Family Assistance Plan</w:t>
            </w:r>
            <w:r w:rsidR="00B45C63">
              <w:rPr>
                <w:kern w:val="28"/>
              </w:rPr>
              <w:t xml:space="preserve"> and FAC forms.</w:t>
            </w:r>
          </w:p>
          <w:p w14:paraId="07500183" w14:textId="77777777" w:rsidR="00F06FBF" w:rsidRPr="00D206A2" w:rsidRDefault="00D127A8" w:rsidP="001F4FE6">
            <w:pPr>
              <w:pStyle w:val="TableParagraph"/>
              <w:rPr>
                <w:kern w:val="28"/>
              </w:rPr>
            </w:pPr>
            <w:sdt>
              <w:sdtPr>
                <w:rPr>
                  <w:kern w:val="28"/>
                </w:rPr>
                <w:id w:val="2010789275"/>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Prepare for the distribution of computers or other electronic equipment for FAC staff.</w:t>
            </w:r>
          </w:p>
          <w:p w14:paraId="2356B66A" w14:textId="2292DF7F" w:rsidR="00F06FBF" w:rsidRPr="00D206A2" w:rsidRDefault="00D127A8" w:rsidP="001F4FE6">
            <w:pPr>
              <w:pStyle w:val="TableParagraph"/>
              <w:rPr>
                <w:kern w:val="28"/>
              </w:rPr>
            </w:pPr>
            <w:sdt>
              <w:sdtPr>
                <w:rPr>
                  <w:kern w:val="28"/>
                </w:rPr>
                <w:id w:val="-1089158149"/>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w:t>
            </w:r>
            <w:r w:rsidR="008306AE" w:rsidRPr="00D206A2">
              <w:rPr>
                <w:kern w:val="28"/>
              </w:rPr>
              <w:t>Assist in o</w:t>
            </w:r>
            <w:r w:rsidR="00F06FBF" w:rsidRPr="00D206A2">
              <w:rPr>
                <w:kern w:val="28"/>
              </w:rPr>
              <w:t>btain</w:t>
            </w:r>
            <w:r w:rsidR="008306AE" w:rsidRPr="00D206A2">
              <w:rPr>
                <w:kern w:val="28"/>
              </w:rPr>
              <w:t>ing</w:t>
            </w:r>
            <w:r w:rsidR="00F06FBF" w:rsidRPr="00D206A2">
              <w:rPr>
                <w:kern w:val="28"/>
              </w:rPr>
              <w:t xml:space="preserve"> workstation telephone numbers; and </w:t>
            </w:r>
            <w:r w:rsidR="00A91EB3">
              <w:rPr>
                <w:kern w:val="28"/>
              </w:rPr>
              <w:t>information</w:t>
            </w:r>
            <w:r w:rsidR="00F06FBF" w:rsidRPr="00D206A2">
              <w:rPr>
                <w:kern w:val="28"/>
              </w:rPr>
              <w:t xml:space="preserve"> on web access, communications systems, passwords, and other technology-related procedures. If bringing agency-owned equipment, report to the Resources Branch to obtain </w:t>
            </w:r>
            <w:r w:rsidR="00A91EB3">
              <w:rPr>
                <w:kern w:val="28"/>
              </w:rPr>
              <w:t>information</w:t>
            </w:r>
            <w:r w:rsidR="00F06FBF" w:rsidRPr="00D206A2">
              <w:rPr>
                <w:kern w:val="28"/>
              </w:rPr>
              <w:t xml:space="preserve"> on connection procedures, passwords, and other technology-related procedures.</w:t>
            </w:r>
          </w:p>
          <w:p w14:paraId="7DCC5FE5" w14:textId="0EF46240" w:rsidR="009169CF" w:rsidRPr="00D206A2" w:rsidRDefault="00D127A8" w:rsidP="001F4FE6">
            <w:pPr>
              <w:pStyle w:val="TableParagraph"/>
              <w:rPr>
                <w:kern w:val="28"/>
              </w:rPr>
            </w:pPr>
            <w:sdt>
              <w:sdtPr>
                <w:rPr>
                  <w:kern w:val="28"/>
                </w:rPr>
                <w:id w:val="-1717107648"/>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w:t>
            </w:r>
            <w:r w:rsidR="00167797" w:rsidRPr="00D206A2">
              <w:rPr>
                <w:kern w:val="28"/>
              </w:rPr>
              <w:t>Assist in i</w:t>
            </w:r>
            <w:r w:rsidR="00F06FBF" w:rsidRPr="00D206A2">
              <w:rPr>
                <w:kern w:val="28"/>
              </w:rPr>
              <w:t>mplement</w:t>
            </w:r>
            <w:r w:rsidR="00167797" w:rsidRPr="00D206A2">
              <w:rPr>
                <w:kern w:val="28"/>
              </w:rPr>
              <w:t>ing</w:t>
            </w:r>
            <w:r w:rsidR="00F06FBF" w:rsidRPr="00D206A2">
              <w:rPr>
                <w:kern w:val="28"/>
              </w:rPr>
              <w:t xml:space="preserve"> FAC personnel vetting and background check protocols. Th</w:t>
            </w:r>
            <w:r w:rsidR="008E1457">
              <w:rPr>
                <w:kern w:val="28"/>
              </w:rPr>
              <w:t>ese</w:t>
            </w:r>
            <w:r w:rsidR="00F06FBF" w:rsidRPr="00D206A2">
              <w:rPr>
                <w:kern w:val="28"/>
              </w:rPr>
              <w:t xml:space="preserve"> protocol</w:t>
            </w:r>
            <w:r w:rsidR="008E1457">
              <w:rPr>
                <w:kern w:val="28"/>
              </w:rPr>
              <w:t>s</w:t>
            </w:r>
            <w:r w:rsidR="00F06FBF" w:rsidRPr="00D206A2">
              <w:rPr>
                <w:kern w:val="28"/>
              </w:rPr>
              <w:t xml:space="preserve"> should include anyone assigned to work in the FAC, local jurisdictional staff, volunteers, service providers</w:t>
            </w:r>
            <w:r w:rsidR="008E1457">
              <w:rPr>
                <w:kern w:val="28"/>
              </w:rPr>
              <w:t>,</w:t>
            </w:r>
            <w:r w:rsidR="00F06FBF" w:rsidRPr="00D206A2">
              <w:rPr>
                <w:kern w:val="28"/>
              </w:rPr>
              <w:t xml:space="preserve"> and subject matter experts.</w:t>
            </w:r>
          </w:p>
          <w:p w14:paraId="7F1C7350" w14:textId="14C5A80B" w:rsidR="00F06FBF" w:rsidRPr="00D206A2" w:rsidRDefault="00D127A8" w:rsidP="001F4FE6">
            <w:pPr>
              <w:pStyle w:val="TableParagraph"/>
              <w:rPr>
                <w:kern w:val="28"/>
              </w:rPr>
            </w:pPr>
            <w:sdt>
              <w:sdtPr>
                <w:rPr>
                  <w:kern w:val="28"/>
                </w:rPr>
                <w:id w:val="1479797748"/>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Request additional staff and resources as needed through your supervisor.</w:t>
            </w:r>
          </w:p>
        </w:tc>
      </w:tr>
      <w:tr w:rsidR="00F06FBF" w:rsidRPr="00D206A2" w14:paraId="49C70943" w14:textId="77777777" w:rsidTr="00A15526">
        <w:tc>
          <w:tcPr>
            <w:tcW w:w="10890" w:type="dxa"/>
            <w:tcBorders>
              <w:top w:val="single" w:sz="4" w:space="0" w:color="auto"/>
              <w:left w:val="single" w:sz="4" w:space="0" w:color="auto"/>
              <w:bottom w:val="single" w:sz="4" w:space="0" w:color="auto"/>
              <w:right w:val="single" w:sz="4" w:space="0" w:color="auto"/>
            </w:tcBorders>
            <w:shd w:val="clear" w:color="auto" w:fill="4B636E"/>
            <w:hideMark/>
          </w:tcPr>
          <w:p w14:paraId="440D356A" w14:textId="77777777" w:rsidR="00F06FBF" w:rsidRPr="00D206A2" w:rsidRDefault="00F06FBF" w:rsidP="00CE753D">
            <w:pPr>
              <w:pStyle w:val="Heading2"/>
              <w:rPr>
                <w:sz w:val="20"/>
                <w:szCs w:val="20"/>
              </w:rPr>
            </w:pPr>
            <w:r w:rsidRPr="00D206A2">
              <w:t>OPERATION</w:t>
            </w:r>
          </w:p>
        </w:tc>
      </w:tr>
      <w:tr w:rsidR="00F06FBF" w:rsidRPr="00D206A2" w14:paraId="49181BF9" w14:textId="77777777" w:rsidTr="00A15526">
        <w:tc>
          <w:tcPr>
            <w:tcW w:w="10890" w:type="dxa"/>
            <w:tcBorders>
              <w:top w:val="single" w:sz="4" w:space="0" w:color="auto"/>
              <w:left w:val="single" w:sz="4" w:space="0" w:color="auto"/>
              <w:bottom w:val="single" w:sz="4" w:space="0" w:color="auto"/>
              <w:right w:val="single" w:sz="4" w:space="0" w:color="auto"/>
            </w:tcBorders>
            <w:hideMark/>
          </w:tcPr>
          <w:p w14:paraId="31DC8600" w14:textId="377BB626" w:rsidR="00F06FBF" w:rsidRPr="00D206A2" w:rsidRDefault="00D127A8" w:rsidP="001F4FE6">
            <w:pPr>
              <w:pStyle w:val="TableParagraph"/>
              <w:rPr>
                <w:kern w:val="28"/>
              </w:rPr>
            </w:pPr>
            <w:sdt>
              <w:sdtPr>
                <w:rPr>
                  <w:kern w:val="28"/>
                </w:rPr>
                <w:id w:val="127439382"/>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w:t>
            </w:r>
            <w:r w:rsidR="00C23146" w:rsidRPr="00D206A2">
              <w:rPr>
                <w:kern w:val="28"/>
              </w:rPr>
              <w:t>Assist in e</w:t>
            </w:r>
            <w:r w:rsidR="00F06FBF" w:rsidRPr="00D206A2">
              <w:rPr>
                <w:kern w:val="28"/>
              </w:rPr>
              <w:t>stablish</w:t>
            </w:r>
            <w:r w:rsidR="00C23146" w:rsidRPr="00D206A2">
              <w:rPr>
                <w:kern w:val="28"/>
              </w:rPr>
              <w:t>ing</w:t>
            </w:r>
            <w:r w:rsidR="00F06FBF" w:rsidRPr="00D206A2">
              <w:rPr>
                <w:kern w:val="28"/>
              </w:rPr>
              <w:t xml:space="preserve"> and maintain</w:t>
            </w:r>
            <w:r w:rsidR="00C23146" w:rsidRPr="00D206A2">
              <w:rPr>
                <w:kern w:val="28"/>
              </w:rPr>
              <w:t>ing</w:t>
            </w:r>
            <w:r w:rsidR="00F06FBF" w:rsidRPr="00D206A2">
              <w:rPr>
                <w:kern w:val="28"/>
              </w:rPr>
              <w:t xml:space="preserve"> a list of all persons deployed to the FAC, as well as FAC support personnel deployed to remote locations. Record keeping must be adequate to:</w:t>
            </w:r>
          </w:p>
          <w:p w14:paraId="740D6BBD" w14:textId="47BB0F7D" w:rsidR="00F06FBF" w:rsidRPr="00D206A2" w:rsidRDefault="00D127A8" w:rsidP="001F4FE6">
            <w:pPr>
              <w:pStyle w:val="TableParagraph2"/>
              <w:rPr>
                <w:kern w:val="28"/>
              </w:rPr>
            </w:pPr>
            <w:sdt>
              <w:sdtPr>
                <w:rPr>
                  <w:kern w:val="28"/>
                </w:rPr>
                <w:id w:val="-1576047543"/>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Provide a daily record of staff in the FAC including check-in time, check-out time, and total hours worked.</w:t>
            </w:r>
          </w:p>
          <w:p w14:paraId="41EB2546" w14:textId="6816F73D" w:rsidR="00F06FBF" w:rsidRPr="00D206A2" w:rsidRDefault="00D127A8" w:rsidP="001F4FE6">
            <w:pPr>
              <w:pStyle w:val="TableParagraph2"/>
              <w:rPr>
                <w:kern w:val="28"/>
              </w:rPr>
            </w:pPr>
            <w:sdt>
              <w:sdtPr>
                <w:rPr>
                  <w:kern w:val="28"/>
                </w:rPr>
                <w:id w:val="-1732220837"/>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Provide a</w:t>
            </w:r>
            <w:r w:rsidR="00D90D30">
              <w:rPr>
                <w:kern w:val="28"/>
              </w:rPr>
              <w:t>n</w:t>
            </w:r>
            <w:r w:rsidR="00F06FBF" w:rsidRPr="00D206A2">
              <w:rPr>
                <w:kern w:val="28"/>
              </w:rPr>
              <w:t xml:space="preserve"> accounting of all staff in the FAC at any given time.</w:t>
            </w:r>
          </w:p>
          <w:p w14:paraId="7501D2C1" w14:textId="158290D3" w:rsidR="00F06FBF" w:rsidRPr="00D206A2" w:rsidRDefault="00D127A8" w:rsidP="001F4FE6">
            <w:pPr>
              <w:pStyle w:val="TableParagraph2"/>
              <w:rPr>
                <w:kern w:val="28"/>
              </w:rPr>
            </w:pPr>
            <w:sdt>
              <w:sdtPr>
                <w:rPr>
                  <w:kern w:val="28"/>
                </w:rPr>
                <w:id w:val="-949932804"/>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Document staff hours in accordance with Federal and ICS procedures to </w:t>
            </w:r>
            <w:r w:rsidR="00D90D30">
              <w:rPr>
                <w:kern w:val="28"/>
              </w:rPr>
              <w:t xml:space="preserve">support </w:t>
            </w:r>
            <w:r w:rsidR="00F06FBF" w:rsidRPr="00D206A2">
              <w:rPr>
                <w:kern w:val="28"/>
              </w:rPr>
              <w:t>federal, and/or regional Mutual Aid reimbursement documentation.</w:t>
            </w:r>
          </w:p>
          <w:p w14:paraId="61FF3EA2" w14:textId="1CE8B47D" w:rsidR="00F06FBF" w:rsidRPr="00D206A2" w:rsidRDefault="00D127A8" w:rsidP="001F4FE6">
            <w:pPr>
              <w:pStyle w:val="TableParagraph2"/>
              <w:rPr>
                <w:kern w:val="28"/>
              </w:rPr>
            </w:pPr>
            <w:sdt>
              <w:sdtPr>
                <w:rPr>
                  <w:kern w:val="28"/>
                </w:rPr>
                <w:id w:val="5802057"/>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Records may be kept in hard copy on ICS Forms or entered into an electronic incident management software system, such as WebEOC, if available.</w:t>
            </w:r>
          </w:p>
          <w:p w14:paraId="1812A4E5" w14:textId="4E59B501" w:rsidR="00F06FBF" w:rsidRPr="00D206A2" w:rsidRDefault="00D127A8" w:rsidP="001F4FE6">
            <w:pPr>
              <w:pStyle w:val="TableParagraph"/>
              <w:rPr>
                <w:kern w:val="28"/>
              </w:rPr>
            </w:pPr>
            <w:sdt>
              <w:sdtPr>
                <w:rPr>
                  <w:kern w:val="28"/>
                </w:rPr>
                <w:id w:val="-1154980364"/>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w:t>
            </w:r>
            <w:r w:rsidR="00444931">
              <w:rPr>
                <w:kern w:val="28"/>
              </w:rPr>
              <w:t>In coordination with the Personnel Group Supervisor, maintain</w:t>
            </w:r>
            <w:r w:rsidR="00F06FBF" w:rsidRPr="00D206A2">
              <w:rPr>
                <w:kern w:val="28"/>
              </w:rPr>
              <w:t xml:space="preserve"> the following:</w:t>
            </w:r>
          </w:p>
          <w:p w14:paraId="1E4CA914" w14:textId="2A309349" w:rsidR="00F06FBF" w:rsidRPr="00D206A2" w:rsidRDefault="00D127A8" w:rsidP="001F4FE6">
            <w:pPr>
              <w:pStyle w:val="TableParagraph2"/>
              <w:rPr>
                <w:kern w:val="28"/>
              </w:rPr>
            </w:pPr>
            <w:sdt>
              <w:sdtPr>
                <w:rPr>
                  <w:kern w:val="28"/>
                </w:rPr>
                <w:id w:val="-1622134891"/>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A current ICS Form 203, Organizational Assignment List</w:t>
            </w:r>
            <w:r w:rsidR="00444931">
              <w:rPr>
                <w:kern w:val="28"/>
              </w:rPr>
              <w:t>.</w:t>
            </w:r>
          </w:p>
          <w:p w14:paraId="7DFF2D78" w14:textId="315403E9" w:rsidR="00F06FBF" w:rsidRPr="00D206A2" w:rsidRDefault="00D127A8" w:rsidP="001F4FE6">
            <w:pPr>
              <w:pStyle w:val="TableParagraph2"/>
              <w:rPr>
                <w:kern w:val="28"/>
              </w:rPr>
            </w:pPr>
            <w:sdt>
              <w:sdtPr>
                <w:rPr>
                  <w:kern w:val="28"/>
                </w:rPr>
                <w:id w:val="-1296822926"/>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A current ICS Form 207, Organizational Chart</w:t>
            </w:r>
            <w:r w:rsidR="00444931">
              <w:rPr>
                <w:kern w:val="28"/>
              </w:rPr>
              <w:t>.</w:t>
            </w:r>
          </w:p>
          <w:p w14:paraId="41804031" w14:textId="77777777" w:rsidR="00F06FBF" w:rsidRPr="00D206A2" w:rsidRDefault="00D127A8" w:rsidP="001F4FE6">
            <w:pPr>
              <w:pStyle w:val="TableParagraph2"/>
              <w:rPr>
                <w:kern w:val="28"/>
              </w:rPr>
            </w:pPr>
            <w:sdt>
              <w:sdtPr>
                <w:rPr>
                  <w:kern w:val="28"/>
                </w:rPr>
                <w:id w:val="617651548"/>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A current FAC floor plan depicting the location of all work areas, and the units assigned to each work area.</w:t>
            </w:r>
          </w:p>
          <w:p w14:paraId="702B6B58" w14:textId="09EC23C2" w:rsidR="00F06FBF" w:rsidRDefault="00D127A8" w:rsidP="001F4FE6">
            <w:pPr>
              <w:pStyle w:val="TableParagraph"/>
              <w:rPr>
                <w:kern w:val="28"/>
              </w:rPr>
            </w:pPr>
            <w:sdt>
              <w:sdtPr>
                <w:rPr>
                  <w:kern w:val="28"/>
                </w:rPr>
                <w:id w:val="889846992"/>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Inform </w:t>
            </w:r>
            <w:r w:rsidR="00621238" w:rsidRPr="00D206A2">
              <w:rPr>
                <w:kern w:val="28"/>
              </w:rPr>
              <w:t>Personnel Group Supervisor</w:t>
            </w:r>
            <w:r w:rsidR="00F06FBF" w:rsidRPr="00D206A2">
              <w:rPr>
                <w:kern w:val="28"/>
              </w:rPr>
              <w:t xml:space="preserve"> of activities.</w:t>
            </w:r>
          </w:p>
          <w:p w14:paraId="22F4BE72" w14:textId="21188FF9" w:rsidR="00C31419" w:rsidRPr="00D206A2" w:rsidRDefault="00D127A8" w:rsidP="00C31419">
            <w:pPr>
              <w:pStyle w:val="TableParagraph"/>
              <w:rPr>
                <w:kern w:val="28"/>
              </w:rPr>
            </w:pPr>
            <w:sdt>
              <w:sdtPr>
                <w:rPr>
                  <w:kern w:val="28"/>
                </w:rPr>
                <w:id w:val="1148556199"/>
                <w14:checkbox>
                  <w14:checked w14:val="0"/>
                  <w14:checkedState w14:val="2612" w14:font="MS Gothic"/>
                  <w14:uncheckedState w14:val="2610" w14:font="MS Gothic"/>
                </w14:checkbox>
              </w:sdtPr>
              <w:sdtEndPr/>
              <w:sdtContent>
                <w:r w:rsidR="00C31419" w:rsidRPr="00607B1A">
                  <w:rPr>
                    <w:rFonts w:ascii="Segoe UI Symbol" w:hAnsi="Segoe UI Symbol"/>
                    <w:kern w:val="28"/>
                  </w:rPr>
                  <w:t>☐</w:t>
                </w:r>
              </w:sdtContent>
            </w:sdt>
            <w:r w:rsidR="00C31419" w:rsidRPr="00607B1A">
              <w:rPr>
                <w:kern w:val="28"/>
              </w:rPr>
              <w:t xml:space="preserve"> </w:t>
            </w:r>
            <w:r w:rsidR="00C31419" w:rsidRPr="003C5680">
              <w:rPr>
                <w:kern w:val="28"/>
              </w:rPr>
              <w:t>Participate in meetings and briefings as needed.</w:t>
            </w:r>
          </w:p>
          <w:p w14:paraId="4CC1FD1D" w14:textId="77777777" w:rsidR="00F06FBF" w:rsidRPr="00D206A2" w:rsidRDefault="00D127A8" w:rsidP="001F4FE6">
            <w:pPr>
              <w:pStyle w:val="TableParagraph"/>
              <w:rPr>
                <w:kern w:val="28"/>
              </w:rPr>
            </w:pPr>
            <w:sdt>
              <w:sdtPr>
                <w:rPr>
                  <w:kern w:val="28"/>
                </w:rPr>
                <w:id w:val="503016384"/>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Maintain Unit/Activity Log (ICS Form 214).</w:t>
            </w:r>
          </w:p>
        </w:tc>
      </w:tr>
      <w:tr w:rsidR="00F06FBF" w:rsidRPr="00D206A2" w14:paraId="44CB3A60" w14:textId="77777777" w:rsidTr="00A15526">
        <w:trPr>
          <w:trHeight w:val="260"/>
        </w:trPr>
        <w:tc>
          <w:tcPr>
            <w:tcW w:w="10890" w:type="dxa"/>
            <w:tcBorders>
              <w:top w:val="single" w:sz="4" w:space="0" w:color="auto"/>
              <w:left w:val="single" w:sz="4" w:space="0" w:color="auto"/>
              <w:bottom w:val="single" w:sz="4" w:space="0" w:color="auto"/>
              <w:right w:val="single" w:sz="4" w:space="0" w:color="auto"/>
            </w:tcBorders>
            <w:shd w:val="clear" w:color="auto" w:fill="006C7A"/>
            <w:hideMark/>
          </w:tcPr>
          <w:p w14:paraId="3CF60283" w14:textId="77777777" w:rsidR="00F06FBF" w:rsidRPr="00D206A2" w:rsidRDefault="00F06FBF" w:rsidP="00CE753D">
            <w:pPr>
              <w:pStyle w:val="Heading2"/>
              <w:rPr>
                <w:sz w:val="20"/>
                <w:szCs w:val="20"/>
              </w:rPr>
            </w:pPr>
            <w:r w:rsidRPr="00D206A2">
              <w:t>DEMOBILIZATION</w:t>
            </w:r>
          </w:p>
        </w:tc>
      </w:tr>
      <w:tr w:rsidR="00F06FBF" w:rsidRPr="00D206A2" w14:paraId="516C601D" w14:textId="77777777" w:rsidTr="00A15526">
        <w:tc>
          <w:tcPr>
            <w:tcW w:w="10890" w:type="dxa"/>
            <w:tcBorders>
              <w:top w:val="single" w:sz="4" w:space="0" w:color="auto"/>
              <w:left w:val="single" w:sz="4" w:space="0" w:color="auto"/>
              <w:bottom w:val="single" w:sz="4" w:space="0" w:color="auto"/>
              <w:right w:val="single" w:sz="4" w:space="0" w:color="auto"/>
            </w:tcBorders>
            <w:hideMark/>
          </w:tcPr>
          <w:p w14:paraId="365CB664" w14:textId="77777777" w:rsidR="009C50A4" w:rsidRDefault="00D127A8" w:rsidP="008A1C53">
            <w:pPr>
              <w:pStyle w:val="TableParagraph"/>
              <w:rPr>
                <w:kern w:val="28"/>
              </w:rPr>
            </w:pPr>
            <w:sdt>
              <w:sdtPr>
                <w:rPr>
                  <w:kern w:val="28"/>
                </w:rPr>
                <w:id w:val="-15086312"/>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w:t>
            </w:r>
            <w:r w:rsidR="00213DE1" w:rsidRPr="00D206A2">
              <w:rPr>
                <w:kern w:val="28"/>
              </w:rPr>
              <w:t>Participate in the staff demobilization briefing.</w:t>
            </w:r>
          </w:p>
          <w:p w14:paraId="510D0306" w14:textId="6F98074B" w:rsidR="00F06FBF" w:rsidRPr="00D206A2" w:rsidRDefault="00D127A8" w:rsidP="008A1C53">
            <w:pPr>
              <w:pStyle w:val="TableParagraph"/>
              <w:rPr>
                <w:kern w:val="28"/>
              </w:rPr>
            </w:pPr>
            <w:sdt>
              <w:sdtPr>
                <w:rPr>
                  <w:kern w:val="28"/>
                </w:rPr>
                <w:id w:val="1329561934"/>
                <w14:checkbox>
                  <w14:checked w14:val="0"/>
                  <w14:checkedState w14:val="2612" w14:font="MS Gothic"/>
                  <w14:uncheckedState w14:val="2610" w14:font="MS Gothic"/>
                </w14:checkbox>
              </w:sdtPr>
              <w:sdtEndPr/>
              <w:sdtContent>
                <w:r w:rsidR="00213DE1" w:rsidRPr="00D206A2">
                  <w:rPr>
                    <w:rFonts w:ascii="Segoe UI Symbol" w:hAnsi="Segoe UI Symbol" w:cs="Segoe UI Symbol"/>
                    <w:kern w:val="28"/>
                  </w:rPr>
                  <w:t>☐</w:t>
                </w:r>
              </w:sdtContent>
            </w:sdt>
            <w:r w:rsidR="00213DE1" w:rsidRPr="00D206A2">
              <w:rPr>
                <w:kern w:val="28"/>
              </w:rPr>
              <w:t xml:space="preserve"> </w:t>
            </w:r>
            <w:r w:rsidR="00F06FBF" w:rsidRPr="00D206A2">
              <w:rPr>
                <w:kern w:val="28"/>
              </w:rPr>
              <w:t>Return equipment and unused supplies issued by the FAC to the Logistics Section.</w:t>
            </w:r>
          </w:p>
          <w:p w14:paraId="7B39E421" w14:textId="0F9B786E" w:rsidR="00F06FBF" w:rsidRPr="00D206A2" w:rsidRDefault="00D127A8" w:rsidP="001F4FE6">
            <w:pPr>
              <w:pStyle w:val="TableParagraph"/>
              <w:rPr>
                <w:kern w:val="28"/>
              </w:rPr>
            </w:pPr>
            <w:sdt>
              <w:sdtPr>
                <w:rPr>
                  <w:kern w:val="28"/>
                </w:rPr>
                <w:id w:val="-604194668"/>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Arrange for</w:t>
            </w:r>
            <w:r w:rsidR="00213DE1">
              <w:rPr>
                <w:kern w:val="28"/>
              </w:rPr>
              <w:t xml:space="preserve"> the</w:t>
            </w:r>
            <w:r w:rsidR="00F06FBF" w:rsidRPr="00D206A2">
              <w:rPr>
                <w:kern w:val="28"/>
              </w:rPr>
              <w:t xml:space="preserve"> return of any agency-owned equipment (computers, etc.).</w:t>
            </w:r>
          </w:p>
          <w:p w14:paraId="31DA73BE" w14:textId="6F160A6A" w:rsidR="00F06FBF" w:rsidRPr="00D206A2" w:rsidRDefault="00D127A8" w:rsidP="001F4FE6">
            <w:pPr>
              <w:pStyle w:val="TableParagraph"/>
              <w:rPr>
                <w:kern w:val="28"/>
              </w:rPr>
            </w:pPr>
            <w:sdt>
              <w:sdtPr>
                <w:rPr>
                  <w:kern w:val="28"/>
                </w:rPr>
                <w:id w:val="-2134769322"/>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Turn in all activity logs (ICS Form 214) to your supervisor.</w:t>
            </w:r>
          </w:p>
          <w:p w14:paraId="24970A21" w14:textId="77777777" w:rsidR="00F06FBF" w:rsidRPr="00D206A2" w:rsidRDefault="00D127A8" w:rsidP="001F4FE6">
            <w:pPr>
              <w:pStyle w:val="TableParagraph"/>
              <w:rPr>
                <w:kern w:val="28"/>
              </w:rPr>
            </w:pPr>
            <w:sdt>
              <w:sdtPr>
                <w:rPr>
                  <w:kern w:val="28"/>
                </w:rPr>
                <w:id w:val="2108308659"/>
                <w14:checkbox>
                  <w14:checked w14:val="0"/>
                  <w14:checkedState w14:val="2612" w14:font="MS Gothic"/>
                  <w14:uncheckedState w14:val="2610" w14:font="MS Gothic"/>
                </w14:checkbox>
              </w:sdtPr>
              <w:sdtEndPr/>
              <w:sdtContent>
                <w:r w:rsidR="00F06FBF" w:rsidRPr="00D206A2">
                  <w:rPr>
                    <w:rFonts w:ascii="Segoe UI Symbol" w:hAnsi="Segoe UI Symbol" w:cs="Segoe UI Symbol"/>
                    <w:kern w:val="28"/>
                  </w:rPr>
                  <w:t>☐</w:t>
                </w:r>
              </w:sdtContent>
            </w:sdt>
            <w:r w:rsidR="00F06FBF" w:rsidRPr="00D206A2">
              <w:rPr>
                <w:kern w:val="28"/>
              </w:rPr>
              <w:t xml:space="preserve"> Sign out at the personnel check-out station. Turn in all documentation including position checklists and evaluation forms. Turn in your radio.</w:t>
            </w:r>
          </w:p>
        </w:tc>
      </w:tr>
    </w:tbl>
    <w:p w14:paraId="4AA7B249" w14:textId="3FF0B9BC" w:rsidR="002356BB" w:rsidRPr="00D206A2" w:rsidRDefault="002356BB" w:rsidP="002356BB">
      <w:pPr>
        <w:spacing w:after="160"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lastRenderedPageBreak/>
        <w:br w:type="page"/>
      </w:r>
    </w:p>
    <w:p w14:paraId="0561E926" w14:textId="77777777" w:rsidR="002D26AC" w:rsidRPr="0091453D" w:rsidRDefault="002D26AC" w:rsidP="005740B0">
      <w:pPr>
        <w:pStyle w:val="Heading4"/>
      </w:pPr>
      <w:bookmarkStart w:id="44" w:name="_Toc111450310"/>
      <w:r w:rsidRPr="00D206A2">
        <w:lastRenderedPageBreak/>
        <w:t>VOLUNTEER COORDINATION UNIT LEADER</w:t>
      </w:r>
      <w:bookmarkEnd w:id="44"/>
    </w:p>
    <w:tbl>
      <w:tblPr>
        <w:tblW w:w="108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890"/>
      </w:tblGrid>
      <w:tr w:rsidR="002356BB" w:rsidRPr="00D206A2" w14:paraId="5395695B" w14:textId="77777777" w:rsidTr="002356BB">
        <w:tc>
          <w:tcPr>
            <w:tcW w:w="1089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3FA477" w14:textId="36F2D651" w:rsidR="002356BB" w:rsidRPr="00D206A2" w:rsidRDefault="002356BB" w:rsidP="00D55C84">
            <w:pPr>
              <w:pStyle w:val="TableText0"/>
            </w:pPr>
            <w:r w:rsidRPr="00D55C84">
              <w:rPr>
                <w:b/>
                <w:bCs/>
              </w:rPr>
              <w:t xml:space="preserve">Mission: </w:t>
            </w:r>
            <w:r w:rsidR="00571DF7" w:rsidRPr="00D206A2">
              <w:t>The Volunteer Coordination Unit Leader</w:t>
            </w:r>
            <w:r w:rsidR="0064001C" w:rsidRPr="00D206A2">
              <w:t xml:space="preserve"> is responsible for liaising with volunteer groups</w:t>
            </w:r>
            <w:r w:rsidR="00287748">
              <w:t xml:space="preserve"> at the </w:t>
            </w:r>
            <w:r w:rsidR="00287748" w:rsidRPr="008C4A2C">
              <w:rPr>
                <w:kern w:val="28"/>
              </w:rPr>
              <w:t>Family Assistance Center (FAC)</w:t>
            </w:r>
            <w:r w:rsidR="0064001C" w:rsidRPr="00D206A2">
              <w:t xml:space="preserve"> and identifying needs with the Logistics Section Chief. </w:t>
            </w:r>
            <w:r w:rsidRPr="00D206A2">
              <w:t xml:space="preserve">The Volunteer Coordination Unit Leader reports to the Personnel Group Supervisor. </w:t>
            </w:r>
          </w:p>
        </w:tc>
      </w:tr>
      <w:tr w:rsidR="002356BB" w:rsidRPr="00D206A2" w14:paraId="26512F48" w14:textId="77777777" w:rsidTr="002356BB">
        <w:tc>
          <w:tcPr>
            <w:tcW w:w="10890" w:type="dxa"/>
            <w:tcBorders>
              <w:top w:val="single" w:sz="4" w:space="0" w:color="auto"/>
              <w:left w:val="single" w:sz="4" w:space="0" w:color="auto"/>
              <w:bottom w:val="single" w:sz="4" w:space="0" w:color="auto"/>
              <w:right w:val="single" w:sz="4" w:space="0" w:color="auto"/>
            </w:tcBorders>
            <w:shd w:val="clear" w:color="auto" w:fill="205493"/>
            <w:hideMark/>
          </w:tcPr>
          <w:p w14:paraId="7A54E7E5" w14:textId="77777777" w:rsidR="002356BB" w:rsidRPr="00D206A2" w:rsidRDefault="002356BB" w:rsidP="00CE753D">
            <w:pPr>
              <w:pStyle w:val="Heading2"/>
              <w:rPr>
                <w:sz w:val="20"/>
                <w:szCs w:val="20"/>
              </w:rPr>
            </w:pPr>
            <w:r w:rsidRPr="00D206A2">
              <w:t>ACTIVATION</w:t>
            </w:r>
          </w:p>
        </w:tc>
      </w:tr>
      <w:tr w:rsidR="002356BB" w:rsidRPr="00D206A2" w14:paraId="3E885DB0" w14:textId="77777777" w:rsidTr="002356BB">
        <w:tc>
          <w:tcPr>
            <w:tcW w:w="10890" w:type="dxa"/>
            <w:tcBorders>
              <w:top w:val="single" w:sz="4" w:space="0" w:color="auto"/>
              <w:left w:val="single" w:sz="4" w:space="0" w:color="auto"/>
              <w:bottom w:val="single" w:sz="4" w:space="0" w:color="auto"/>
              <w:right w:val="single" w:sz="4" w:space="0" w:color="auto"/>
            </w:tcBorders>
            <w:hideMark/>
          </w:tcPr>
          <w:p w14:paraId="138FB700" w14:textId="3FE780CC" w:rsidR="002356BB" w:rsidRPr="00D206A2" w:rsidRDefault="00D127A8" w:rsidP="001F4FE6">
            <w:pPr>
              <w:pStyle w:val="TableParagraph"/>
              <w:rPr>
                <w:kern w:val="28"/>
              </w:rPr>
            </w:pPr>
            <w:sdt>
              <w:sdtPr>
                <w:rPr>
                  <w:kern w:val="28"/>
                </w:rPr>
                <w:id w:val="-192209544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site, check in at the personnel check-in station in the reception area. Receive assignment, reporting location/station, reporting time, and any special instructions.</w:t>
            </w:r>
          </w:p>
          <w:p w14:paraId="0B6C2650" w14:textId="77777777" w:rsidR="002356BB" w:rsidRPr="00D206A2" w:rsidRDefault="00D127A8" w:rsidP="001F4FE6">
            <w:pPr>
              <w:pStyle w:val="TableParagraph"/>
              <w:rPr>
                <w:kern w:val="28"/>
              </w:rPr>
            </w:pPr>
            <w:sdt>
              <w:sdtPr>
                <w:rPr>
                  <w:kern w:val="28"/>
                </w:rPr>
                <w:id w:val="-42219109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appropriate badge provided by FAC staff and your agency identification.</w:t>
            </w:r>
          </w:p>
          <w:p w14:paraId="4F067E17" w14:textId="3AF9C788" w:rsidR="002356BB" w:rsidRPr="00D206A2" w:rsidRDefault="00D127A8" w:rsidP="001F4FE6">
            <w:pPr>
              <w:pStyle w:val="TableParagraph"/>
              <w:rPr>
                <w:kern w:val="28"/>
              </w:rPr>
            </w:pPr>
            <w:sdt>
              <w:sdtPr>
                <w:rPr>
                  <w:kern w:val="28"/>
                </w:rPr>
                <w:id w:val="-95795648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47200695" w14:textId="03E37273" w:rsidR="002356BB" w:rsidRPr="00D206A2" w:rsidRDefault="00D127A8" w:rsidP="001F4FE6">
            <w:pPr>
              <w:pStyle w:val="TableParagraph"/>
              <w:rPr>
                <w:kern w:val="28"/>
              </w:rPr>
            </w:pPr>
            <w:sdt>
              <w:sdtPr>
                <w:rPr>
                  <w:kern w:val="28"/>
                </w:rPr>
                <w:id w:val="-183643894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xml:space="preserve">, if required. Review position checklists for and become familiar with the mission of your </w:t>
            </w:r>
            <w:r w:rsidR="00AD7D67">
              <w:rPr>
                <w:kern w:val="28"/>
              </w:rPr>
              <w:t>unit</w:t>
            </w:r>
            <w:r w:rsidR="002356BB" w:rsidRPr="00D206A2">
              <w:rPr>
                <w:kern w:val="28"/>
              </w:rPr>
              <w:t>.</w:t>
            </w:r>
          </w:p>
          <w:p w14:paraId="5DD87509" w14:textId="4FAC68BA" w:rsidR="009169CF" w:rsidRPr="00D206A2" w:rsidRDefault="00D127A8" w:rsidP="001F4FE6">
            <w:pPr>
              <w:pStyle w:val="TableParagraph"/>
              <w:rPr>
                <w:kern w:val="28"/>
              </w:rPr>
            </w:pPr>
            <w:sdt>
              <w:sdtPr>
                <w:rPr>
                  <w:kern w:val="28"/>
                </w:rPr>
                <w:id w:val="-200557853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view your </w:t>
            </w:r>
            <w:r w:rsidR="00AD7D67">
              <w:rPr>
                <w:kern w:val="28"/>
              </w:rPr>
              <w:t>unit</w:t>
            </w:r>
            <w:r w:rsidR="009169CF" w:rsidRPr="00D206A2">
              <w:rPr>
                <w:kern w:val="28"/>
              </w:rPr>
              <w:t>’</w:t>
            </w:r>
            <w:r w:rsidR="002356BB" w:rsidRPr="00D206A2">
              <w:rPr>
                <w:kern w:val="28"/>
              </w:rPr>
              <w:t>s position checklist(s) with your staff, familiarize staff with the layout of their area, and review any key processes or documentation that may be helpful in accomplishing their mission.</w:t>
            </w:r>
          </w:p>
          <w:p w14:paraId="241DA315" w14:textId="3B625DA9" w:rsidR="002356BB" w:rsidRPr="00D206A2" w:rsidRDefault="00D127A8" w:rsidP="001F4FE6">
            <w:pPr>
              <w:pStyle w:val="TableParagraph"/>
              <w:rPr>
                <w:kern w:val="28"/>
              </w:rPr>
            </w:pPr>
            <w:sdt>
              <w:sdtPr>
                <w:rPr>
                  <w:kern w:val="28"/>
                </w:rPr>
                <w:id w:val="54294780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w:t>
            </w:r>
            <w:r w:rsidR="007C7BC8">
              <w:rPr>
                <w:kern w:val="28"/>
              </w:rPr>
              <w:t>staff are</w:t>
            </w:r>
            <w:r w:rsidR="002356BB" w:rsidRPr="00D206A2">
              <w:rPr>
                <w:kern w:val="28"/>
              </w:rPr>
              <w:t xml:space="preserve"> familiar with the location of key resources, including the </w:t>
            </w:r>
            <w:r w:rsidR="00E44CA1">
              <w:rPr>
                <w:kern w:val="28"/>
              </w:rPr>
              <w:t>Family Assistance Plan</w:t>
            </w:r>
            <w:r w:rsidR="00B45C63">
              <w:rPr>
                <w:kern w:val="28"/>
              </w:rPr>
              <w:t xml:space="preserve"> and FAC forms.</w:t>
            </w:r>
          </w:p>
          <w:p w14:paraId="20061726" w14:textId="77777777" w:rsidR="002356BB" w:rsidRPr="00D206A2" w:rsidRDefault="00D127A8" w:rsidP="001F4FE6">
            <w:pPr>
              <w:pStyle w:val="TableParagraph"/>
              <w:rPr>
                <w:kern w:val="28"/>
              </w:rPr>
            </w:pPr>
            <w:sdt>
              <w:sdtPr>
                <w:rPr>
                  <w:kern w:val="28"/>
                </w:rPr>
                <w:id w:val="-27101830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epare for the distribution of computers or other electronic equipment for FAC staff.</w:t>
            </w:r>
          </w:p>
          <w:p w14:paraId="24B2E153" w14:textId="4226DE75" w:rsidR="002356BB" w:rsidRPr="00D206A2" w:rsidRDefault="00D127A8" w:rsidP="001F4FE6">
            <w:pPr>
              <w:pStyle w:val="TableParagraph"/>
              <w:rPr>
                <w:kern w:val="28"/>
              </w:rPr>
            </w:pPr>
            <w:sdt>
              <w:sdtPr>
                <w:rPr>
                  <w:kern w:val="28"/>
                </w:rPr>
                <w:id w:val="25657619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workstation telephone numbers; and </w:t>
            </w:r>
            <w:r w:rsidR="00A91EB3">
              <w:rPr>
                <w:kern w:val="28"/>
              </w:rPr>
              <w:t>information</w:t>
            </w:r>
            <w:r w:rsidR="002356BB" w:rsidRPr="00D206A2">
              <w:rPr>
                <w:kern w:val="28"/>
              </w:rPr>
              <w:t xml:space="preserve"> on web access, communications systems, passwords, and other technology-related procedures. If bringing agency-owned equipment, report to the Resources Branch to obtain </w:t>
            </w:r>
            <w:r w:rsidR="00A91EB3">
              <w:rPr>
                <w:kern w:val="28"/>
              </w:rPr>
              <w:t>information</w:t>
            </w:r>
            <w:r w:rsidR="002356BB" w:rsidRPr="00D206A2">
              <w:rPr>
                <w:kern w:val="28"/>
              </w:rPr>
              <w:t xml:space="preserve"> on connection procedures, passwords, and other technology-related procedures.</w:t>
            </w:r>
          </w:p>
          <w:p w14:paraId="7327172F" w14:textId="0B33AF9F" w:rsidR="002356BB" w:rsidRPr="00D206A2" w:rsidRDefault="00D127A8" w:rsidP="0042037A">
            <w:pPr>
              <w:pStyle w:val="TableParagraph"/>
              <w:rPr>
                <w:kern w:val="28"/>
              </w:rPr>
            </w:pPr>
            <w:sdt>
              <w:sdtPr>
                <w:rPr>
                  <w:kern w:val="28"/>
                </w:rPr>
                <w:id w:val="-131579106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ubordinate staff and make task/job assignments</w:t>
            </w:r>
            <w:r w:rsidR="00D90D30">
              <w:rPr>
                <w:kern w:val="28"/>
              </w:rPr>
              <w:t xml:space="preserve"> </w:t>
            </w:r>
            <w:r w:rsidR="00D90D30" w:rsidRPr="00D206A2">
              <w:rPr>
                <w:kern w:val="28"/>
              </w:rPr>
              <w:t>to subordinate group members</w:t>
            </w:r>
            <w:r w:rsidR="00D90D30">
              <w:rPr>
                <w:kern w:val="28"/>
              </w:rPr>
              <w:t>.</w:t>
            </w:r>
          </w:p>
          <w:p w14:paraId="3DB16694" w14:textId="476459E0" w:rsidR="002356BB" w:rsidRPr="00D206A2" w:rsidRDefault="00D127A8" w:rsidP="001F4FE6">
            <w:pPr>
              <w:pStyle w:val="TableParagraph"/>
              <w:rPr>
                <w:kern w:val="28"/>
              </w:rPr>
            </w:pPr>
            <w:sdt>
              <w:sdtPr>
                <w:rPr>
                  <w:kern w:val="28"/>
                </w:rPr>
                <w:id w:val="-165514237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B40A2E" w:rsidRPr="00D206A2">
              <w:rPr>
                <w:kern w:val="28"/>
              </w:rPr>
              <w:t>Make contact with the local</w:t>
            </w:r>
            <w:r w:rsidR="00A304D0">
              <w:rPr>
                <w:kern w:val="28"/>
              </w:rPr>
              <w:t xml:space="preserve"> emergency operations center</w:t>
            </w:r>
            <w:r w:rsidR="00B40A2E" w:rsidRPr="00D206A2">
              <w:rPr>
                <w:kern w:val="28"/>
              </w:rPr>
              <w:t xml:space="preserve"> </w:t>
            </w:r>
            <w:r w:rsidR="00A304D0">
              <w:rPr>
                <w:kern w:val="28"/>
              </w:rPr>
              <w:t>(</w:t>
            </w:r>
            <w:r w:rsidR="00B40A2E" w:rsidRPr="00D206A2">
              <w:rPr>
                <w:kern w:val="28"/>
              </w:rPr>
              <w:t>EOC</w:t>
            </w:r>
            <w:r w:rsidR="00A304D0">
              <w:rPr>
                <w:kern w:val="28"/>
              </w:rPr>
              <w:t>)</w:t>
            </w:r>
            <w:r w:rsidR="00B40A2E" w:rsidRPr="00D206A2">
              <w:rPr>
                <w:kern w:val="28"/>
              </w:rPr>
              <w:t xml:space="preserve"> and local volunteer liaison to understand jurisdiction volunteer management plans</w:t>
            </w:r>
            <w:r w:rsidR="002356BB" w:rsidRPr="00D206A2">
              <w:rPr>
                <w:kern w:val="28"/>
              </w:rPr>
              <w:t>.</w:t>
            </w:r>
          </w:p>
          <w:p w14:paraId="29B5CD0E" w14:textId="77777777" w:rsidR="002356BB" w:rsidRPr="00D206A2" w:rsidRDefault="00D127A8" w:rsidP="001F4FE6">
            <w:pPr>
              <w:pStyle w:val="TableParagraph"/>
              <w:rPr>
                <w:kern w:val="28"/>
              </w:rPr>
            </w:pPr>
            <w:sdt>
              <w:sdtPr>
                <w:rPr>
                  <w:kern w:val="28"/>
                </w:rPr>
                <w:id w:val="92653497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 through your supervisor.</w:t>
            </w:r>
          </w:p>
        </w:tc>
      </w:tr>
      <w:tr w:rsidR="002356BB" w:rsidRPr="00D206A2" w14:paraId="752FABBA" w14:textId="77777777" w:rsidTr="002356BB">
        <w:tc>
          <w:tcPr>
            <w:tcW w:w="10890" w:type="dxa"/>
            <w:tcBorders>
              <w:top w:val="single" w:sz="4" w:space="0" w:color="auto"/>
              <w:left w:val="single" w:sz="4" w:space="0" w:color="auto"/>
              <w:bottom w:val="single" w:sz="4" w:space="0" w:color="auto"/>
              <w:right w:val="single" w:sz="4" w:space="0" w:color="auto"/>
            </w:tcBorders>
            <w:shd w:val="clear" w:color="auto" w:fill="4B636E"/>
            <w:hideMark/>
          </w:tcPr>
          <w:p w14:paraId="107F0D58" w14:textId="77777777" w:rsidR="002356BB" w:rsidRPr="00D206A2" w:rsidRDefault="002356BB" w:rsidP="00CE753D">
            <w:pPr>
              <w:pStyle w:val="Heading2"/>
              <w:rPr>
                <w:sz w:val="20"/>
                <w:szCs w:val="20"/>
              </w:rPr>
            </w:pPr>
            <w:r w:rsidRPr="00D206A2">
              <w:t>OPERATION</w:t>
            </w:r>
          </w:p>
        </w:tc>
      </w:tr>
      <w:tr w:rsidR="002356BB" w:rsidRPr="00D206A2" w14:paraId="0A3BB818" w14:textId="77777777" w:rsidTr="002356BB">
        <w:tc>
          <w:tcPr>
            <w:tcW w:w="10890" w:type="dxa"/>
            <w:tcBorders>
              <w:top w:val="single" w:sz="4" w:space="0" w:color="auto"/>
              <w:left w:val="single" w:sz="4" w:space="0" w:color="auto"/>
              <w:bottom w:val="single" w:sz="4" w:space="0" w:color="auto"/>
              <w:right w:val="single" w:sz="4" w:space="0" w:color="auto"/>
            </w:tcBorders>
            <w:hideMark/>
          </w:tcPr>
          <w:p w14:paraId="40DBF8B4" w14:textId="0E638417" w:rsidR="002356BB" w:rsidRPr="00D206A2" w:rsidRDefault="00D127A8" w:rsidP="001F4FE6">
            <w:pPr>
              <w:pStyle w:val="TableParagraph"/>
              <w:rPr>
                <w:kern w:val="28"/>
              </w:rPr>
            </w:pPr>
            <w:sdt>
              <w:sdtPr>
                <w:rPr>
                  <w:kern w:val="28"/>
                </w:rPr>
                <w:id w:val="144040936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B40A2E" w:rsidRPr="00D206A2">
              <w:rPr>
                <w:kern w:val="28"/>
              </w:rPr>
              <w:t xml:space="preserve">Ensure all volunteer coordination needs are routed </w:t>
            </w:r>
            <w:r w:rsidR="00D90D30">
              <w:rPr>
                <w:kern w:val="28"/>
              </w:rPr>
              <w:t xml:space="preserve">according to </w:t>
            </w:r>
            <w:r w:rsidR="00B40A2E" w:rsidRPr="00D206A2">
              <w:rPr>
                <w:kern w:val="28"/>
              </w:rPr>
              <w:t>locally established volunteer management plans and practices</w:t>
            </w:r>
            <w:r w:rsidR="002356BB" w:rsidRPr="00D206A2">
              <w:rPr>
                <w:kern w:val="28"/>
              </w:rPr>
              <w:t>.</w:t>
            </w:r>
          </w:p>
          <w:p w14:paraId="51E0EE3A" w14:textId="4672D1F0" w:rsidR="002356BB" w:rsidRPr="00D206A2" w:rsidRDefault="00D127A8" w:rsidP="001F4FE6">
            <w:pPr>
              <w:pStyle w:val="TableParagraph"/>
              <w:rPr>
                <w:kern w:val="28"/>
              </w:rPr>
            </w:pPr>
            <w:sdt>
              <w:sdtPr>
                <w:rPr>
                  <w:kern w:val="28"/>
                </w:rPr>
                <w:id w:val="-113192811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B40A2E" w:rsidRPr="00D206A2">
              <w:rPr>
                <w:kern w:val="28"/>
              </w:rPr>
              <w:t xml:space="preserve">Provide volunteer information to the FAC </w:t>
            </w:r>
            <w:r w:rsidR="00A651E2">
              <w:rPr>
                <w:kern w:val="28"/>
              </w:rPr>
              <w:t>public information officer (</w:t>
            </w:r>
            <w:r w:rsidR="00B40A2E" w:rsidRPr="00D206A2">
              <w:rPr>
                <w:kern w:val="28"/>
              </w:rPr>
              <w:t>PIO</w:t>
            </w:r>
            <w:r w:rsidR="00A651E2">
              <w:rPr>
                <w:kern w:val="28"/>
              </w:rPr>
              <w:t>)</w:t>
            </w:r>
            <w:r w:rsidR="00B40A2E" w:rsidRPr="00D206A2">
              <w:rPr>
                <w:kern w:val="28"/>
              </w:rPr>
              <w:t xml:space="preserve"> for public distribution (i.e.</w:t>
            </w:r>
            <w:r w:rsidR="00C31419">
              <w:rPr>
                <w:kern w:val="28"/>
              </w:rPr>
              <w:t>,</w:t>
            </w:r>
            <w:r w:rsidR="00B40A2E" w:rsidRPr="00D206A2">
              <w:rPr>
                <w:kern w:val="28"/>
              </w:rPr>
              <w:t xml:space="preserve"> volunteers should contact </w:t>
            </w:r>
            <w:r w:rsidR="00C31419" w:rsidRPr="00C31419">
              <w:rPr>
                <w:kern w:val="28"/>
                <w:highlight w:val="lightGray"/>
              </w:rPr>
              <w:t>[NAME]</w:t>
            </w:r>
            <w:r w:rsidR="00B40A2E" w:rsidRPr="00D206A2">
              <w:rPr>
                <w:kern w:val="28"/>
              </w:rPr>
              <w:t xml:space="preserve"> agency if </w:t>
            </w:r>
            <w:r w:rsidR="00D90D30">
              <w:rPr>
                <w:kern w:val="28"/>
              </w:rPr>
              <w:t xml:space="preserve">they wish </w:t>
            </w:r>
            <w:r w:rsidR="00B40A2E" w:rsidRPr="00D206A2">
              <w:rPr>
                <w:kern w:val="28"/>
              </w:rPr>
              <w:t>to volunteer)</w:t>
            </w:r>
            <w:r w:rsidR="002356BB" w:rsidRPr="00D206A2">
              <w:rPr>
                <w:kern w:val="28"/>
              </w:rPr>
              <w:t>.</w:t>
            </w:r>
          </w:p>
          <w:p w14:paraId="3D2002EF" w14:textId="294FE5EC" w:rsidR="002356BB" w:rsidRPr="00D206A2" w:rsidRDefault="00D127A8" w:rsidP="001F4FE6">
            <w:pPr>
              <w:pStyle w:val="TableParagraph"/>
              <w:rPr>
                <w:kern w:val="28"/>
              </w:rPr>
            </w:pPr>
            <w:sdt>
              <w:sdtPr>
                <w:rPr>
                  <w:kern w:val="28"/>
                </w:rPr>
                <w:id w:val="-87253511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w:t>
            </w:r>
            <w:r w:rsidR="00B40A2E" w:rsidRPr="00D206A2">
              <w:rPr>
                <w:kern w:val="28"/>
              </w:rPr>
              <w:t xml:space="preserve">all staff are aware of the </w:t>
            </w:r>
            <w:r w:rsidR="00654902" w:rsidRPr="00D206A2">
              <w:rPr>
                <w:kern w:val="28"/>
              </w:rPr>
              <w:t xml:space="preserve">volunteer protocols in place (no spontaneous volunteers </w:t>
            </w:r>
            <w:r w:rsidR="00D90D30">
              <w:rPr>
                <w:kern w:val="28"/>
              </w:rPr>
              <w:t xml:space="preserve">are </w:t>
            </w:r>
            <w:r w:rsidR="00654902" w:rsidRPr="00D206A2">
              <w:rPr>
                <w:kern w:val="28"/>
              </w:rPr>
              <w:t>accepted at the FAC)</w:t>
            </w:r>
            <w:r w:rsidR="002356BB" w:rsidRPr="00D206A2">
              <w:rPr>
                <w:kern w:val="28"/>
              </w:rPr>
              <w:t>.</w:t>
            </w:r>
          </w:p>
          <w:p w14:paraId="055DA1E4" w14:textId="468599A1" w:rsidR="007B614C" w:rsidRPr="00D206A2" w:rsidRDefault="00D127A8" w:rsidP="001F4FE6">
            <w:pPr>
              <w:pStyle w:val="TableParagraph"/>
              <w:rPr>
                <w:kern w:val="28"/>
              </w:rPr>
            </w:pPr>
            <w:sdt>
              <w:sdtPr>
                <w:rPr>
                  <w:kern w:val="28"/>
                </w:rPr>
                <w:id w:val="-174417281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654902" w:rsidRPr="00D206A2">
              <w:rPr>
                <w:kern w:val="28"/>
              </w:rPr>
              <w:t xml:space="preserve">Redirect any spontaneous volunteers that arrive at the FAC to the appropriate organization </w:t>
            </w:r>
            <w:r w:rsidR="00D90D30">
              <w:rPr>
                <w:kern w:val="28"/>
              </w:rPr>
              <w:t>following the</w:t>
            </w:r>
            <w:r w:rsidR="00654902" w:rsidRPr="00D206A2">
              <w:rPr>
                <w:kern w:val="28"/>
              </w:rPr>
              <w:t xml:space="preserve"> established plan and process.</w:t>
            </w:r>
          </w:p>
          <w:p w14:paraId="547134E6" w14:textId="77777777" w:rsidR="009169CF" w:rsidRDefault="00D127A8" w:rsidP="001F4FE6">
            <w:pPr>
              <w:pStyle w:val="TableParagraph"/>
              <w:rPr>
                <w:kern w:val="28"/>
              </w:rPr>
            </w:pPr>
            <w:sdt>
              <w:sdtPr>
                <w:rPr>
                  <w:kern w:val="28"/>
                </w:rPr>
                <w:id w:val="-593857379"/>
                <w14:checkbox>
                  <w14:checked w14:val="0"/>
                  <w14:checkedState w14:val="2612" w14:font="MS Gothic"/>
                  <w14:uncheckedState w14:val="2610" w14:font="MS Gothic"/>
                </w14:checkbox>
              </w:sdtPr>
              <w:sdtEndPr/>
              <w:sdtContent>
                <w:r w:rsidR="007B614C" w:rsidRPr="00D206A2">
                  <w:rPr>
                    <w:rFonts w:ascii="Segoe UI Symbol" w:hAnsi="Segoe UI Symbol" w:cs="Segoe UI Symbol"/>
                    <w:kern w:val="28"/>
                  </w:rPr>
                  <w:t>☐</w:t>
                </w:r>
              </w:sdtContent>
            </w:sdt>
            <w:r w:rsidR="007B614C" w:rsidRPr="00D206A2">
              <w:rPr>
                <w:kern w:val="28"/>
              </w:rPr>
              <w:t xml:space="preserve"> Coordinate organized volunteer jobs with the local EOC or volunteer management lead agency to support FAC operations.</w:t>
            </w:r>
          </w:p>
          <w:p w14:paraId="3901F0FA" w14:textId="44F3580C" w:rsidR="00C31419" w:rsidRPr="00C31419" w:rsidRDefault="00D127A8" w:rsidP="00C31419">
            <w:pPr>
              <w:pStyle w:val="TableParagraph"/>
              <w:rPr>
                <w:kern w:val="28"/>
              </w:rPr>
            </w:pPr>
            <w:sdt>
              <w:sdtPr>
                <w:rPr>
                  <w:kern w:val="28"/>
                </w:rPr>
                <w:id w:val="890006308"/>
                <w14:checkbox>
                  <w14:checked w14:val="0"/>
                  <w14:checkedState w14:val="2612" w14:font="MS Gothic"/>
                  <w14:uncheckedState w14:val="2610" w14:font="MS Gothic"/>
                </w14:checkbox>
              </w:sdtPr>
              <w:sdtEndPr/>
              <w:sdtContent>
                <w:r w:rsidR="00C31419" w:rsidRPr="00607B1A">
                  <w:rPr>
                    <w:rFonts w:ascii="Segoe UI Symbol" w:hAnsi="Segoe UI Symbol"/>
                    <w:kern w:val="28"/>
                  </w:rPr>
                  <w:t>☐</w:t>
                </w:r>
              </w:sdtContent>
            </w:sdt>
            <w:r w:rsidR="00C31419" w:rsidRPr="00607B1A">
              <w:rPr>
                <w:kern w:val="28"/>
              </w:rPr>
              <w:t xml:space="preserve"> </w:t>
            </w:r>
            <w:r w:rsidR="00C31419" w:rsidRPr="003C5680">
              <w:rPr>
                <w:kern w:val="28"/>
              </w:rPr>
              <w:t>Participate in meetings and briefings as needed.</w:t>
            </w:r>
          </w:p>
          <w:p w14:paraId="550DB73E" w14:textId="2E99918A" w:rsidR="002356BB" w:rsidRPr="00D206A2" w:rsidRDefault="00D127A8" w:rsidP="001F4FE6">
            <w:pPr>
              <w:pStyle w:val="TableParagraph"/>
              <w:rPr>
                <w:kern w:val="28"/>
              </w:rPr>
            </w:pPr>
            <w:sdt>
              <w:sdtPr>
                <w:rPr>
                  <w:kern w:val="28"/>
                </w:rPr>
                <w:id w:val="-183536767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tc>
      </w:tr>
      <w:tr w:rsidR="002356BB" w:rsidRPr="00D206A2" w14:paraId="4173D5D0" w14:textId="77777777" w:rsidTr="002356BB">
        <w:trPr>
          <w:trHeight w:val="260"/>
        </w:trPr>
        <w:tc>
          <w:tcPr>
            <w:tcW w:w="10890" w:type="dxa"/>
            <w:tcBorders>
              <w:top w:val="single" w:sz="4" w:space="0" w:color="auto"/>
              <w:left w:val="single" w:sz="4" w:space="0" w:color="auto"/>
              <w:bottom w:val="single" w:sz="4" w:space="0" w:color="auto"/>
              <w:right w:val="single" w:sz="4" w:space="0" w:color="auto"/>
            </w:tcBorders>
            <w:shd w:val="clear" w:color="auto" w:fill="006C7A"/>
            <w:hideMark/>
          </w:tcPr>
          <w:p w14:paraId="301219C8" w14:textId="77777777" w:rsidR="002356BB" w:rsidRPr="00D206A2" w:rsidRDefault="002356BB" w:rsidP="00CE753D">
            <w:pPr>
              <w:pStyle w:val="Heading2"/>
              <w:rPr>
                <w:sz w:val="20"/>
                <w:szCs w:val="20"/>
              </w:rPr>
            </w:pPr>
            <w:r w:rsidRPr="00D206A2">
              <w:t>DEMOBILIZATION</w:t>
            </w:r>
          </w:p>
        </w:tc>
      </w:tr>
      <w:tr w:rsidR="002356BB" w:rsidRPr="00D206A2" w14:paraId="60EEF20B" w14:textId="77777777" w:rsidTr="002356BB">
        <w:tc>
          <w:tcPr>
            <w:tcW w:w="10890" w:type="dxa"/>
            <w:tcBorders>
              <w:top w:val="single" w:sz="4" w:space="0" w:color="auto"/>
              <w:left w:val="single" w:sz="4" w:space="0" w:color="auto"/>
              <w:bottom w:val="single" w:sz="4" w:space="0" w:color="auto"/>
              <w:right w:val="single" w:sz="4" w:space="0" w:color="auto"/>
            </w:tcBorders>
            <w:hideMark/>
          </w:tcPr>
          <w:p w14:paraId="32ECCF9B" w14:textId="77777777" w:rsidR="007B614C" w:rsidRPr="00D206A2" w:rsidRDefault="00D127A8" w:rsidP="001F4FE6">
            <w:pPr>
              <w:pStyle w:val="TableParagraph"/>
              <w:rPr>
                <w:kern w:val="28"/>
              </w:rPr>
            </w:pPr>
            <w:sdt>
              <w:sdtPr>
                <w:rPr>
                  <w:kern w:val="28"/>
                </w:rPr>
                <w:id w:val="116212325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7B614C" w:rsidRPr="00D206A2">
              <w:rPr>
                <w:kern w:val="28"/>
              </w:rPr>
              <w:t>Ensure any volunteers at the FAC are demobilized in coordination with the lead agency and local EOC.</w:t>
            </w:r>
          </w:p>
          <w:p w14:paraId="13DE6355" w14:textId="41E542A7" w:rsidR="002356BB" w:rsidRPr="00D206A2" w:rsidRDefault="00D127A8" w:rsidP="001F4FE6">
            <w:pPr>
              <w:pStyle w:val="TableParagraph"/>
              <w:rPr>
                <w:kern w:val="28"/>
              </w:rPr>
            </w:pPr>
            <w:sdt>
              <w:sdtPr>
                <w:rPr>
                  <w:kern w:val="28"/>
                </w:rPr>
                <w:id w:val="-1319100781"/>
                <w14:checkbox>
                  <w14:checked w14:val="0"/>
                  <w14:checkedState w14:val="2612" w14:font="MS Gothic"/>
                  <w14:uncheckedState w14:val="2610" w14:font="MS Gothic"/>
                </w14:checkbox>
              </w:sdtPr>
              <w:sdtEndPr/>
              <w:sdtContent>
                <w:r w:rsidR="007B614C" w:rsidRPr="00D206A2">
                  <w:rPr>
                    <w:rFonts w:ascii="Segoe UI Symbol" w:hAnsi="Segoe UI Symbol" w:cs="Segoe UI Symbol"/>
                    <w:kern w:val="28"/>
                  </w:rPr>
                  <w:t>☐</w:t>
                </w:r>
              </w:sdtContent>
            </w:sdt>
            <w:r w:rsidR="007B614C" w:rsidRPr="00D206A2">
              <w:rPr>
                <w:kern w:val="28"/>
              </w:rPr>
              <w:t xml:space="preserve"> </w:t>
            </w:r>
            <w:r w:rsidR="002356BB" w:rsidRPr="00D206A2">
              <w:rPr>
                <w:kern w:val="28"/>
              </w:rPr>
              <w:t>Conduct demobilization briefing with staff assigned to you.</w:t>
            </w:r>
          </w:p>
          <w:p w14:paraId="55957464" w14:textId="77777777" w:rsidR="002356BB" w:rsidRPr="00D206A2" w:rsidRDefault="00D127A8" w:rsidP="001F4FE6">
            <w:pPr>
              <w:pStyle w:val="TableParagraph"/>
              <w:rPr>
                <w:kern w:val="28"/>
              </w:rPr>
            </w:pPr>
            <w:sdt>
              <w:sdtPr>
                <w:rPr>
                  <w:kern w:val="28"/>
                </w:rPr>
                <w:id w:val="-149624788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619F093A" w14:textId="32550132" w:rsidR="002356BB" w:rsidRPr="00D206A2" w:rsidRDefault="00D127A8" w:rsidP="001F4FE6">
            <w:pPr>
              <w:pStyle w:val="TableParagraph"/>
              <w:rPr>
                <w:kern w:val="28"/>
              </w:rPr>
            </w:pPr>
            <w:sdt>
              <w:sdtPr>
                <w:rPr>
                  <w:kern w:val="28"/>
                </w:rPr>
                <w:id w:val="-131270979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w:t>
            </w:r>
            <w:r w:rsidR="0048509B">
              <w:rPr>
                <w:kern w:val="28"/>
              </w:rPr>
              <w:t>for the return</w:t>
            </w:r>
            <w:r w:rsidR="002356BB" w:rsidRPr="00D206A2">
              <w:rPr>
                <w:kern w:val="28"/>
              </w:rPr>
              <w:t xml:space="preserve"> of any agency-owned equipment (computers, etc.).</w:t>
            </w:r>
          </w:p>
          <w:p w14:paraId="2D31DB4D" w14:textId="77777777" w:rsidR="002356BB" w:rsidRPr="00D206A2" w:rsidRDefault="00D127A8" w:rsidP="001F4FE6">
            <w:pPr>
              <w:pStyle w:val="TableParagraph"/>
              <w:rPr>
                <w:kern w:val="28"/>
              </w:rPr>
            </w:pPr>
            <w:sdt>
              <w:sdtPr>
                <w:rPr>
                  <w:kern w:val="28"/>
                </w:rPr>
                <w:id w:val="16182621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articipate in the staff demobilization briefing.</w:t>
            </w:r>
          </w:p>
          <w:p w14:paraId="77B2DC03" w14:textId="77777777" w:rsidR="00C31419" w:rsidRDefault="00D127A8" w:rsidP="001F4FE6">
            <w:pPr>
              <w:pStyle w:val="TableParagraph"/>
              <w:rPr>
                <w:kern w:val="28"/>
              </w:rPr>
            </w:pPr>
            <w:sdt>
              <w:sdtPr>
                <w:rPr>
                  <w:kern w:val="28"/>
                </w:rPr>
                <w:id w:val="-29476021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D90D30" w:rsidRPr="00D90D30">
              <w:rPr>
                <w:kern w:val="28"/>
              </w:rPr>
              <w:t>Collect activity logs (ICS Form 214) of your subordinates and complete your own. Turn in all activity logs to the Documentation Unit.</w:t>
            </w:r>
          </w:p>
          <w:p w14:paraId="3E15AF32" w14:textId="2DBE46E7" w:rsidR="002356BB" w:rsidRPr="00D206A2" w:rsidRDefault="00D127A8" w:rsidP="001F4FE6">
            <w:pPr>
              <w:pStyle w:val="TableParagraph"/>
              <w:rPr>
                <w:kern w:val="28"/>
              </w:rPr>
            </w:pPr>
            <w:sdt>
              <w:sdtPr>
                <w:rPr>
                  <w:kern w:val="28"/>
                </w:rPr>
                <w:id w:val="-14590675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including position checklists and evaluation forms. Turn in your radio.</w:t>
            </w:r>
          </w:p>
        </w:tc>
      </w:tr>
    </w:tbl>
    <w:p w14:paraId="3838359F" w14:textId="4741FE3F" w:rsidR="00BF0B01" w:rsidRDefault="00BF0B01" w:rsidP="00607B1A">
      <w:pPr>
        <w:spacing w:after="160" w:line="256" w:lineRule="auto"/>
        <w:rPr>
          <w:rFonts w:ascii="Segoe UI Semilight" w:hAnsi="Segoe UI Semilight"/>
          <w:kern w:val="28"/>
        </w:rPr>
      </w:pPr>
    </w:p>
    <w:p w14:paraId="7F0816CB" w14:textId="652E31C5" w:rsidR="002356BB" w:rsidRPr="00607B1A" w:rsidRDefault="002356BB" w:rsidP="00607B1A">
      <w:pPr>
        <w:spacing w:after="160" w:line="256" w:lineRule="auto"/>
        <w:rPr>
          <w:rFonts w:ascii="Segoe UI Semilight" w:hAnsi="Segoe UI Semilight"/>
          <w:kern w:val="28"/>
        </w:rPr>
      </w:pPr>
      <w:r w:rsidRPr="00607B1A">
        <w:rPr>
          <w:rFonts w:ascii="Segoe UI Semilight" w:hAnsi="Segoe UI Semilight"/>
          <w:kern w:val="28"/>
        </w:rPr>
        <w:br w:type="page"/>
      </w:r>
    </w:p>
    <w:p w14:paraId="2DD63A4F" w14:textId="77777777" w:rsidR="002D26AC" w:rsidRPr="0091453D" w:rsidRDefault="002D26AC" w:rsidP="005740B0">
      <w:pPr>
        <w:pStyle w:val="Heading3"/>
      </w:pPr>
      <w:bookmarkStart w:id="45" w:name="_Toc106958404"/>
      <w:bookmarkStart w:id="46" w:name="_Toc111450311"/>
      <w:r w:rsidRPr="00D206A2">
        <w:lastRenderedPageBreak/>
        <w:t>ORDERING BRANCH DIRECTOR</w:t>
      </w:r>
      <w:bookmarkEnd w:id="45"/>
      <w:bookmarkEnd w:id="46"/>
    </w:p>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800"/>
      </w:tblGrid>
      <w:tr w:rsidR="002356BB" w:rsidRPr="00D206A2" w14:paraId="784601AB" w14:textId="77777777" w:rsidTr="00607B1A">
        <w:tc>
          <w:tcPr>
            <w:tcW w:w="10800" w:type="dxa"/>
            <w:tcBorders>
              <w:top w:val="single" w:sz="4" w:space="0" w:color="auto"/>
              <w:left w:val="single" w:sz="4" w:space="0" w:color="auto"/>
              <w:bottom w:val="single" w:sz="4" w:space="0" w:color="auto"/>
              <w:right w:val="single" w:sz="4" w:space="0" w:color="auto"/>
            </w:tcBorders>
            <w:tcMar>
              <w:left w:w="115" w:type="dxa"/>
              <w:right w:w="115" w:type="dxa"/>
            </w:tcMar>
            <w:hideMark/>
          </w:tcPr>
          <w:p w14:paraId="0B3B2D50" w14:textId="6DCC5B22" w:rsidR="002356BB" w:rsidRPr="00607B1A" w:rsidRDefault="002356BB" w:rsidP="00607B1A">
            <w:pPr>
              <w:pStyle w:val="TableText0"/>
            </w:pPr>
            <w:r w:rsidRPr="00607B1A">
              <w:rPr>
                <w:b/>
              </w:rPr>
              <w:t>Mission:</w:t>
            </w:r>
            <w:r w:rsidRPr="00607B1A">
              <w:t xml:space="preserve"> The Ordering Branch reviews all incoming requests for resources and provides single-point ordering</w:t>
            </w:r>
            <w:r w:rsidR="00287748">
              <w:t xml:space="preserve"> at the </w:t>
            </w:r>
            <w:r w:rsidR="00287748" w:rsidRPr="008C4A2C">
              <w:rPr>
                <w:kern w:val="28"/>
              </w:rPr>
              <w:t>Family Assistance Center (FAC)</w:t>
            </w:r>
            <w:r w:rsidRPr="00607B1A">
              <w:t>. The Ordering Branch Director reports to the Logistics Section Chief.</w:t>
            </w:r>
          </w:p>
        </w:tc>
      </w:tr>
      <w:tr w:rsidR="002356BB" w:rsidRPr="00D206A2" w14:paraId="0EF17DC9" w14:textId="77777777" w:rsidTr="00607B1A">
        <w:tc>
          <w:tcPr>
            <w:tcW w:w="10800" w:type="dxa"/>
            <w:tcBorders>
              <w:top w:val="single" w:sz="4" w:space="0" w:color="auto"/>
              <w:left w:val="single" w:sz="4" w:space="0" w:color="auto"/>
              <w:bottom w:val="single" w:sz="4" w:space="0" w:color="auto"/>
              <w:right w:val="single" w:sz="4" w:space="0" w:color="auto"/>
            </w:tcBorders>
            <w:shd w:val="clear" w:color="auto" w:fill="C25432"/>
            <w:hideMark/>
          </w:tcPr>
          <w:p w14:paraId="30BAF263" w14:textId="77777777" w:rsidR="002356BB" w:rsidRPr="00607B1A" w:rsidRDefault="002356BB" w:rsidP="00CE753D">
            <w:pPr>
              <w:pStyle w:val="Heading2"/>
              <w:rPr>
                <w:sz w:val="20"/>
              </w:rPr>
            </w:pPr>
            <w:r w:rsidRPr="00607B1A">
              <w:t>PRE-ACTIVATION</w:t>
            </w:r>
          </w:p>
        </w:tc>
      </w:tr>
      <w:tr w:rsidR="002356BB" w:rsidRPr="00D206A2" w14:paraId="1BE6B283" w14:textId="77777777" w:rsidTr="00607B1A">
        <w:tc>
          <w:tcPr>
            <w:tcW w:w="10800" w:type="dxa"/>
            <w:tcBorders>
              <w:top w:val="single" w:sz="4" w:space="0" w:color="auto"/>
              <w:left w:val="single" w:sz="4" w:space="0" w:color="auto"/>
              <w:bottom w:val="single" w:sz="4" w:space="0" w:color="auto"/>
              <w:right w:val="single" w:sz="4" w:space="0" w:color="auto"/>
            </w:tcBorders>
            <w:hideMark/>
          </w:tcPr>
          <w:p w14:paraId="2A2590A1" w14:textId="18012A4B" w:rsidR="002356BB" w:rsidRPr="00607B1A" w:rsidRDefault="00D127A8" w:rsidP="00607B1A">
            <w:pPr>
              <w:pStyle w:val="TableParagraph"/>
              <w:rPr>
                <w:kern w:val="28"/>
              </w:rPr>
            </w:pPr>
            <w:sdt>
              <w:sdtPr>
                <w:rPr>
                  <w:kern w:val="28"/>
                </w:rPr>
                <w:id w:val="-60619237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orking with </w:t>
            </w:r>
            <w:r w:rsidR="003E0D2E">
              <w:t>FAC</w:t>
            </w:r>
            <w:r w:rsidR="002356BB" w:rsidRPr="00607B1A">
              <w:rPr>
                <w:kern w:val="28"/>
              </w:rPr>
              <w:t xml:space="preserve"> Command Staff and the Logistics Section Chief, determine the number</w:t>
            </w:r>
            <w:r w:rsidR="00A25F02">
              <w:rPr>
                <w:kern w:val="28"/>
              </w:rPr>
              <w:t>s</w:t>
            </w:r>
            <w:r w:rsidR="002356BB" w:rsidRPr="00607B1A">
              <w:rPr>
                <w:kern w:val="28"/>
              </w:rPr>
              <w:t xml:space="preserve"> and type</w:t>
            </w:r>
            <w:r w:rsidR="00A25F02">
              <w:rPr>
                <w:kern w:val="28"/>
              </w:rPr>
              <w:t>s</w:t>
            </w:r>
            <w:r w:rsidR="002356BB" w:rsidRPr="00607B1A">
              <w:rPr>
                <w:kern w:val="28"/>
              </w:rPr>
              <w:t xml:space="preserve"> of staff, equipment, and supplies anticipated to be assigned to the </w:t>
            </w:r>
            <w:r w:rsidR="003E0D2E">
              <w:t>FAC</w:t>
            </w:r>
            <w:r w:rsidR="002356BB" w:rsidRPr="00607B1A">
              <w:rPr>
                <w:kern w:val="28"/>
              </w:rPr>
              <w:t xml:space="preserve"> for the first operational period.</w:t>
            </w:r>
          </w:p>
          <w:p w14:paraId="617335E0" w14:textId="74AFC4BD" w:rsidR="002356BB" w:rsidRPr="00607B1A" w:rsidRDefault="00D127A8" w:rsidP="00607B1A">
            <w:pPr>
              <w:pStyle w:val="TableParagraph"/>
              <w:rPr>
                <w:kern w:val="28"/>
              </w:rPr>
            </w:pPr>
            <w:sdt>
              <w:sdtPr>
                <w:rPr>
                  <w:kern w:val="28"/>
                </w:rPr>
                <w:id w:val="163660330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valuate requests for staffing, equipment</w:t>
            </w:r>
            <w:r w:rsidR="008E1723" w:rsidRPr="009F7E33">
              <w:t>,</w:t>
            </w:r>
            <w:r w:rsidR="002356BB" w:rsidRPr="00607B1A">
              <w:rPr>
                <w:kern w:val="28"/>
              </w:rPr>
              <w:t xml:space="preserve"> and supplies and process orders.</w:t>
            </w:r>
          </w:p>
        </w:tc>
      </w:tr>
      <w:tr w:rsidR="002356BB" w:rsidRPr="00D206A2" w14:paraId="4A3A1DDF" w14:textId="77777777" w:rsidTr="00607B1A">
        <w:tc>
          <w:tcPr>
            <w:tcW w:w="10800" w:type="dxa"/>
            <w:tcBorders>
              <w:top w:val="single" w:sz="4" w:space="0" w:color="auto"/>
              <w:left w:val="single" w:sz="4" w:space="0" w:color="auto"/>
              <w:bottom w:val="single" w:sz="4" w:space="0" w:color="auto"/>
              <w:right w:val="single" w:sz="4" w:space="0" w:color="auto"/>
            </w:tcBorders>
            <w:shd w:val="clear" w:color="auto" w:fill="205493"/>
            <w:hideMark/>
          </w:tcPr>
          <w:p w14:paraId="7C5B00C9" w14:textId="77777777" w:rsidR="002356BB" w:rsidRPr="00607B1A" w:rsidRDefault="002356BB" w:rsidP="00CE753D">
            <w:pPr>
              <w:pStyle w:val="Heading2"/>
              <w:rPr>
                <w:sz w:val="20"/>
              </w:rPr>
            </w:pPr>
            <w:r w:rsidRPr="00607B1A">
              <w:t>ACTIVATION</w:t>
            </w:r>
          </w:p>
        </w:tc>
      </w:tr>
      <w:tr w:rsidR="002356BB" w:rsidRPr="00D206A2" w14:paraId="2E1A9378" w14:textId="77777777" w:rsidTr="00607B1A">
        <w:tc>
          <w:tcPr>
            <w:tcW w:w="10800" w:type="dxa"/>
            <w:tcBorders>
              <w:top w:val="single" w:sz="4" w:space="0" w:color="auto"/>
              <w:left w:val="single" w:sz="4" w:space="0" w:color="auto"/>
              <w:bottom w:val="single" w:sz="4" w:space="0" w:color="auto"/>
              <w:right w:val="single" w:sz="4" w:space="0" w:color="auto"/>
            </w:tcBorders>
            <w:hideMark/>
          </w:tcPr>
          <w:p w14:paraId="7A3EE5CA" w14:textId="3F0480C2" w:rsidR="009169CF" w:rsidRPr="00607B1A" w:rsidRDefault="00D127A8" w:rsidP="00607B1A">
            <w:pPr>
              <w:pStyle w:val="TableParagraph"/>
              <w:rPr>
                <w:kern w:val="28"/>
              </w:rPr>
            </w:pPr>
            <w:sdt>
              <w:sdtPr>
                <w:rPr>
                  <w:kern w:val="28"/>
                </w:rPr>
                <w:id w:val="-124710835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xml:space="preserve"> site, check in at the personnel check-in station in the reception area. Receive assignment, reporting location/station, reporting time, and any special instructions.</w:t>
            </w:r>
          </w:p>
          <w:p w14:paraId="028CDE3E" w14:textId="6D1EB9E2" w:rsidR="002356BB" w:rsidRPr="00607B1A" w:rsidRDefault="00D127A8" w:rsidP="00607B1A">
            <w:pPr>
              <w:pStyle w:val="TableParagraph"/>
              <w:rPr>
                <w:kern w:val="28"/>
              </w:rPr>
            </w:pPr>
            <w:sdt>
              <w:sdtPr>
                <w:rPr>
                  <w:kern w:val="28"/>
                </w:rPr>
                <w:id w:val="34445797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d display the appropriate badge provided by </w:t>
            </w:r>
            <w:r w:rsidR="003E0D2E">
              <w:t>FAC</w:t>
            </w:r>
            <w:r w:rsidR="002356BB" w:rsidRPr="00607B1A">
              <w:rPr>
                <w:kern w:val="28"/>
              </w:rPr>
              <w:t xml:space="preserve"> staff and your agency identification.</w:t>
            </w:r>
          </w:p>
          <w:p w14:paraId="71369C47" w14:textId="272F7D09" w:rsidR="002356BB" w:rsidRPr="00607B1A" w:rsidRDefault="00D127A8" w:rsidP="00607B1A">
            <w:pPr>
              <w:pStyle w:val="TableParagraph"/>
              <w:rPr>
                <w:kern w:val="28"/>
              </w:rPr>
            </w:pPr>
            <w:sdt>
              <w:sdtPr>
                <w:rPr>
                  <w:kern w:val="28"/>
                </w:rPr>
                <w:id w:val="38954171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571652FE" w14:textId="3357A16E" w:rsidR="002356BB" w:rsidRPr="00607B1A" w:rsidRDefault="00D127A8" w:rsidP="00607B1A">
            <w:pPr>
              <w:pStyle w:val="TableParagraph"/>
              <w:rPr>
                <w:kern w:val="28"/>
              </w:rPr>
            </w:pPr>
            <w:sdt>
              <w:sdtPr>
                <w:rPr>
                  <w:kern w:val="28"/>
                </w:rPr>
                <w:id w:val="16074271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w:t>
            </w:r>
            <w:r w:rsidR="008E1723" w:rsidRPr="009F7E33">
              <w:t>just</w:t>
            </w:r>
            <w:r w:rsidR="002356BB" w:rsidRPr="00607B1A">
              <w:rPr>
                <w:kern w:val="28"/>
              </w:rPr>
              <w:t>-in-</w:t>
            </w:r>
            <w:r w:rsidR="008E1723" w:rsidRPr="009F7E33">
              <w:t>time trai</w:t>
            </w:r>
            <w:r w:rsidR="004C3B33" w:rsidRPr="009F7E33">
              <w:t>ning</w:t>
            </w:r>
            <w:r w:rsidR="002356BB" w:rsidRPr="00607B1A">
              <w:rPr>
                <w:kern w:val="28"/>
              </w:rPr>
              <w:t xml:space="preserve">, if required. Review position checklists for and become familiar with the mission of your </w:t>
            </w:r>
            <w:r w:rsidR="00AD7D67">
              <w:rPr>
                <w:kern w:val="28"/>
              </w:rPr>
              <w:t>b</w:t>
            </w:r>
            <w:r w:rsidR="002356BB" w:rsidRPr="00607B1A">
              <w:rPr>
                <w:kern w:val="28"/>
              </w:rPr>
              <w:t>ranch.</w:t>
            </w:r>
          </w:p>
          <w:p w14:paraId="0E7ACD24" w14:textId="03F2D672" w:rsidR="002356BB" w:rsidRPr="00607B1A" w:rsidRDefault="00D127A8" w:rsidP="00607B1A">
            <w:pPr>
              <w:pStyle w:val="TableParagraph"/>
              <w:rPr>
                <w:kern w:val="28"/>
              </w:rPr>
            </w:pPr>
            <w:sdt>
              <w:sdtPr>
                <w:rPr>
                  <w:kern w:val="28"/>
                </w:rPr>
                <w:id w:val="152058368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port to your assigned workstation. Obtain </w:t>
            </w:r>
            <w:r w:rsidR="00A91EB3">
              <w:rPr>
                <w:kern w:val="28"/>
              </w:rPr>
              <w:t>information</w:t>
            </w:r>
            <w:r w:rsidR="002356BB" w:rsidRPr="00607B1A">
              <w:rPr>
                <w:kern w:val="28"/>
              </w:rPr>
              <w:t xml:space="preserve"> and job/task assignment from Logistics Section Chief. Review </w:t>
            </w:r>
            <w:r w:rsidR="003E0D2E">
              <w:t>FAC</w:t>
            </w:r>
            <w:r w:rsidR="002356BB" w:rsidRPr="00607B1A">
              <w:rPr>
                <w:kern w:val="28"/>
              </w:rPr>
              <w:t xml:space="preserve"> Incident Action Plan for the operational period.</w:t>
            </w:r>
          </w:p>
          <w:p w14:paraId="181CA304" w14:textId="42BA4229" w:rsidR="002356BB" w:rsidRPr="00607B1A" w:rsidRDefault="00D127A8" w:rsidP="00607B1A">
            <w:pPr>
              <w:pStyle w:val="TableParagraph"/>
              <w:rPr>
                <w:kern w:val="28"/>
              </w:rPr>
            </w:pPr>
            <w:sdt>
              <w:sdtPr>
                <w:rPr>
                  <w:kern w:val="28"/>
                </w:rPr>
                <w:id w:val="23683046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staff </w:t>
            </w:r>
            <w:r w:rsidR="008E1723" w:rsidRPr="009F7E33">
              <w:t>are</w:t>
            </w:r>
            <w:r w:rsidR="002356BB" w:rsidRPr="00607B1A">
              <w:rPr>
                <w:kern w:val="28"/>
              </w:rPr>
              <w:t xml:space="preserve"> familiar with the location of key resources, including the </w:t>
            </w:r>
            <w:r w:rsidR="00E44CA1">
              <w:rPr>
                <w:kern w:val="28"/>
              </w:rPr>
              <w:t>Family Assistance Plan</w:t>
            </w:r>
            <w:r w:rsidR="003F793C" w:rsidRPr="009F7E33">
              <w:t xml:space="preserve"> and</w:t>
            </w:r>
            <w:r w:rsidR="00573967">
              <w:t xml:space="preserve"> </w:t>
            </w:r>
            <w:r w:rsidR="00482F56">
              <w:t>FAC</w:t>
            </w:r>
            <w:r w:rsidR="002356BB" w:rsidRPr="00607B1A">
              <w:rPr>
                <w:kern w:val="28"/>
              </w:rPr>
              <w:t xml:space="preserve"> forms.</w:t>
            </w:r>
          </w:p>
          <w:p w14:paraId="1DA68821" w14:textId="7AE97527" w:rsidR="002356BB" w:rsidRPr="00607B1A" w:rsidRDefault="00D127A8" w:rsidP="00607B1A">
            <w:pPr>
              <w:pStyle w:val="TableParagraph"/>
              <w:rPr>
                <w:kern w:val="28"/>
              </w:rPr>
            </w:pPr>
            <w:sdt>
              <w:sdtPr>
                <w:rPr>
                  <w:kern w:val="28"/>
                </w:rPr>
                <w:id w:val="-121888812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8E1723" w:rsidRPr="009F7E33">
              <w:t>P</w:t>
            </w:r>
            <w:r w:rsidR="004C3B33" w:rsidRPr="009F7E33">
              <w:t>repare</w:t>
            </w:r>
            <w:r w:rsidR="002356BB" w:rsidRPr="00607B1A">
              <w:rPr>
                <w:kern w:val="28"/>
              </w:rPr>
              <w:t xml:space="preserve"> to </w:t>
            </w:r>
            <w:r w:rsidR="004C3B33" w:rsidRPr="009F7E33">
              <w:t>distribut</w:t>
            </w:r>
            <w:r w:rsidR="008E1723" w:rsidRPr="009F7E33">
              <w:t>e</w:t>
            </w:r>
            <w:r w:rsidR="002356BB" w:rsidRPr="00607B1A">
              <w:rPr>
                <w:kern w:val="28"/>
              </w:rPr>
              <w:t xml:space="preserve"> computers or other electronic equipment </w:t>
            </w:r>
            <w:r w:rsidR="008E1723" w:rsidRPr="009F7E33">
              <w:t>to</w:t>
            </w:r>
            <w:r w:rsidR="00573967">
              <w:t xml:space="preserve"> </w:t>
            </w:r>
            <w:r w:rsidR="00482F56">
              <w:t>FAC</w:t>
            </w:r>
            <w:r w:rsidR="002356BB" w:rsidRPr="00607B1A">
              <w:rPr>
                <w:kern w:val="28"/>
              </w:rPr>
              <w:t xml:space="preserve"> staff.</w:t>
            </w:r>
          </w:p>
          <w:p w14:paraId="18C10BE5" w14:textId="2042B636" w:rsidR="002356BB" w:rsidRPr="00607B1A" w:rsidRDefault="00D127A8" w:rsidP="00607B1A">
            <w:pPr>
              <w:pStyle w:val="TableParagraph"/>
              <w:rPr>
                <w:kern w:val="28"/>
              </w:rPr>
            </w:pPr>
            <w:sdt>
              <w:sdtPr>
                <w:rPr>
                  <w:kern w:val="28"/>
                </w:rPr>
                <w:id w:val="-195216226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workstation telephone numbers and </w:t>
            </w:r>
            <w:r w:rsidR="008E1723" w:rsidRPr="009F7E33">
              <w:t>information</w:t>
            </w:r>
            <w:r w:rsidR="002356BB" w:rsidRPr="00607B1A">
              <w:rPr>
                <w:kern w:val="28"/>
              </w:rPr>
              <w:t xml:space="preserve"> on web access, communications systems, passwords, and other technology-related procedures. If bringing agency-owned equipment, report to the Resources Branch to obtain </w:t>
            </w:r>
            <w:r w:rsidR="00A91EB3">
              <w:rPr>
                <w:kern w:val="28"/>
              </w:rPr>
              <w:t>information</w:t>
            </w:r>
            <w:r w:rsidR="002356BB" w:rsidRPr="00607B1A">
              <w:rPr>
                <w:kern w:val="28"/>
              </w:rPr>
              <w:t xml:space="preserve"> on connection procedures, passwords, and other technology-related procedures.</w:t>
            </w:r>
          </w:p>
          <w:p w14:paraId="40F2029E" w14:textId="64CAD63B" w:rsidR="002356BB" w:rsidRPr="00607B1A" w:rsidRDefault="00D127A8" w:rsidP="00607B1A">
            <w:pPr>
              <w:pStyle w:val="TableParagraph"/>
              <w:rPr>
                <w:kern w:val="28"/>
              </w:rPr>
            </w:pPr>
            <w:sdt>
              <w:sdtPr>
                <w:rPr>
                  <w:kern w:val="28"/>
                </w:rPr>
                <w:id w:val="213413415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set-up and logistics are complete for subordinate areas.</w:t>
            </w:r>
          </w:p>
          <w:p w14:paraId="1F5B4A9B" w14:textId="1BBBB029" w:rsidR="002356BB" w:rsidRPr="00607B1A" w:rsidRDefault="00D127A8" w:rsidP="00607B1A">
            <w:pPr>
              <w:pStyle w:val="TableParagraph"/>
              <w:rPr>
                <w:kern w:val="28"/>
              </w:rPr>
            </w:pPr>
            <w:sdt>
              <w:sdtPr>
                <w:rPr>
                  <w:kern w:val="28"/>
                </w:rPr>
                <w:id w:val="190942167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bookmarkStart w:id="47" w:name="_Hlk109804763"/>
            <w:r w:rsidR="002356BB" w:rsidRPr="00607B1A">
              <w:rPr>
                <w:kern w:val="28"/>
              </w:rPr>
              <w:t>Brief subordinate staff and make task/job assignments.</w:t>
            </w:r>
            <w:bookmarkEnd w:id="47"/>
          </w:p>
          <w:p w14:paraId="1724D1C9" w14:textId="0B3CA4F5" w:rsidR="002356BB" w:rsidRPr="00607B1A" w:rsidRDefault="00D127A8" w:rsidP="00607B1A">
            <w:pPr>
              <w:pStyle w:val="TableParagraph"/>
              <w:rPr>
                <w:kern w:val="28"/>
              </w:rPr>
            </w:pPr>
            <w:sdt>
              <w:sdtPr>
                <w:rPr>
                  <w:kern w:val="28"/>
                </w:rPr>
                <w:id w:val="-171194935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and provide direction as needed.</w:t>
            </w:r>
          </w:p>
          <w:p w14:paraId="3298E1C8" w14:textId="19FDDC0D" w:rsidR="002356BB" w:rsidRPr="00607B1A" w:rsidRDefault="00D127A8" w:rsidP="00607B1A">
            <w:pPr>
              <w:pStyle w:val="TableParagraph"/>
              <w:rPr>
                <w:kern w:val="28"/>
              </w:rPr>
            </w:pPr>
            <w:sdt>
              <w:sdtPr>
                <w:rPr>
                  <w:kern w:val="28"/>
                </w:rPr>
                <w:id w:val="37081685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staff and resources as needed.</w:t>
            </w:r>
          </w:p>
        </w:tc>
      </w:tr>
      <w:tr w:rsidR="002356BB" w:rsidRPr="00D206A2" w14:paraId="03F4E6CC" w14:textId="77777777" w:rsidTr="00607B1A">
        <w:tc>
          <w:tcPr>
            <w:tcW w:w="10800" w:type="dxa"/>
            <w:tcBorders>
              <w:top w:val="single" w:sz="4" w:space="0" w:color="auto"/>
              <w:left w:val="single" w:sz="4" w:space="0" w:color="auto"/>
              <w:bottom w:val="single" w:sz="4" w:space="0" w:color="auto"/>
              <w:right w:val="single" w:sz="4" w:space="0" w:color="auto"/>
            </w:tcBorders>
            <w:shd w:val="clear" w:color="auto" w:fill="4B636E"/>
            <w:hideMark/>
          </w:tcPr>
          <w:p w14:paraId="4C9825F4" w14:textId="77777777" w:rsidR="002356BB" w:rsidRPr="00607B1A" w:rsidRDefault="002356BB" w:rsidP="00CE753D">
            <w:pPr>
              <w:pStyle w:val="Heading2"/>
              <w:rPr>
                <w:sz w:val="20"/>
              </w:rPr>
            </w:pPr>
            <w:r w:rsidRPr="00607B1A">
              <w:t>OPERATION</w:t>
            </w:r>
          </w:p>
        </w:tc>
      </w:tr>
      <w:tr w:rsidR="002356BB" w:rsidRPr="00D206A2" w14:paraId="6A6C24F0" w14:textId="77777777" w:rsidTr="00607B1A">
        <w:tc>
          <w:tcPr>
            <w:tcW w:w="10800" w:type="dxa"/>
            <w:tcBorders>
              <w:top w:val="single" w:sz="4" w:space="0" w:color="auto"/>
              <w:left w:val="single" w:sz="4" w:space="0" w:color="auto"/>
              <w:bottom w:val="single" w:sz="4" w:space="0" w:color="auto"/>
              <w:right w:val="single" w:sz="4" w:space="0" w:color="auto"/>
            </w:tcBorders>
            <w:hideMark/>
          </w:tcPr>
          <w:p w14:paraId="6858820E" w14:textId="56FAAA3D" w:rsidR="002356BB" w:rsidRPr="00607B1A" w:rsidRDefault="00D127A8" w:rsidP="00607B1A">
            <w:pPr>
              <w:pStyle w:val="TableParagraph"/>
              <w:rPr>
                <w:kern w:val="28"/>
              </w:rPr>
            </w:pPr>
            <w:sdt>
              <w:sdtPr>
                <w:rPr>
                  <w:kern w:val="28"/>
                </w:rPr>
                <w:id w:val="-113571088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mmunicate with, organize</w:t>
            </w:r>
            <w:r w:rsidR="00421B7A" w:rsidRPr="009F7E33">
              <w:t>,</w:t>
            </w:r>
            <w:r w:rsidR="002356BB" w:rsidRPr="00607B1A">
              <w:rPr>
                <w:kern w:val="28"/>
              </w:rPr>
              <w:t xml:space="preserve"> and prepare assignments for Ordering Branch personnel. Develop and maintain a strategy to replenish and provide breaks for </w:t>
            </w:r>
            <w:r w:rsidR="00456ECF" w:rsidRPr="00D206A2">
              <w:rPr>
                <w:kern w:val="28"/>
              </w:rPr>
              <w:t>subordinate</w:t>
            </w:r>
            <w:r w:rsidR="00456ECF" w:rsidRPr="00607B1A">
              <w:rPr>
                <w:kern w:val="28"/>
              </w:rPr>
              <w:t xml:space="preserve"> </w:t>
            </w:r>
            <w:r w:rsidR="002356BB" w:rsidRPr="00607B1A">
              <w:rPr>
                <w:kern w:val="28"/>
              </w:rPr>
              <w:t>personnel. Make changes as necessary to branch organization, personnel assignments, and method of operation.</w:t>
            </w:r>
          </w:p>
          <w:p w14:paraId="2BE03FFD" w14:textId="5B671B19" w:rsidR="002356BB" w:rsidRPr="00607B1A" w:rsidRDefault="00D127A8" w:rsidP="00607B1A">
            <w:pPr>
              <w:pStyle w:val="TableParagraph"/>
              <w:rPr>
                <w:kern w:val="28"/>
              </w:rPr>
            </w:pPr>
            <w:sdt>
              <w:sdtPr>
                <w:rPr>
                  <w:kern w:val="28"/>
                </w:rPr>
                <w:id w:val="165348591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ordinate activities of Ordering Branch personnel.</w:t>
            </w:r>
          </w:p>
          <w:p w14:paraId="55039464" w14:textId="4088DC20" w:rsidR="002356BB" w:rsidRPr="00607B1A" w:rsidRDefault="00D127A8" w:rsidP="00607B1A">
            <w:pPr>
              <w:pStyle w:val="TableParagraph"/>
              <w:rPr>
                <w:kern w:val="28"/>
              </w:rPr>
            </w:pPr>
            <w:sdt>
              <w:sdtPr>
                <w:rPr>
                  <w:kern w:val="28"/>
                </w:rPr>
                <w:id w:val="-111644080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nalyze requests for resources and develop orders for approval by the Logistics Section Chief. Follow</w:t>
            </w:r>
            <w:r w:rsidR="00223647" w:rsidRPr="00D206A2">
              <w:rPr>
                <w:kern w:val="28"/>
              </w:rPr>
              <w:t xml:space="preserve"> </w:t>
            </w:r>
            <w:r w:rsidR="002356BB" w:rsidRPr="00607B1A">
              <w:rPr>
                <w:kern w:val="28"/>
              </w:rPr>
              <w:t>up to ensure that requests for support are completed.</w:t>
            </w:r>
          </w:p>
          <w:p w14:paraId="0560A51C" w14:textId="1AE2EC38" w:rsidR="002356BB" w:rsidRPr="00607B1A" w:rsidRDefault="00D127A8" w:rsidP="00607B1A">
            <w:pPr>
              <w:pStyle w:val="TableParagraph"/>
              <w:rPr>
                <w:kern w:val="28"/>
              </w:rPr>
            </w:pPr>
            <w:sdt>
              <w:sdtPr>
                <w:rPr>
                  <w:kern w:val="28"/>
                </w:rPr>
                <w:id w:val="181251234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repare to receive incoming resources.</w:t>
            </w:r>
          </w:p>
          <w:p w14:paraId="67AAE269" w14:textId="624D562E" w:rsidR="002356BB" w:rsidRPr="00607B1A" w:rsidRDefault="00D127A8" w:rsidP="00607B1A">
            <w:pPr>
              <w:pStyle w:val="TableParagraph"/>
              <w:rPr>
                <w:kern w:val="28"/>
              </w:rPr>
            </w:pPr>
            <w:sdt>
              <w:sdtPr>
                <w:rPr>
                  <w:kern w:val="28"/>
                </w:rPr>
                <w:id w:val="-179612764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nform Logistics Section Chief of activities.</w:t>
            </w:r>
          </w:p>
          <w:p w14:paraId="21BCBBAD" w14:textId="098C3E5C" w:rsidR="002356BB" w:rsidRPr="00607B1A" w:rsidRDefault="00D127A8" w:rsidP="00607B1A">
            <w:pPr>
              <w:pStyle w:val="TableParagraph"/>
              <w:rPr>
                <w:kern w:val="28"/>
              </w:rPr>
            </w:pPr>
            <w:sdt>
              <w:sdtPr>
                <w:rPr>
                  <w:kern w:val="28"/>
                </w:rPr>
                <w:id w:val="-34724894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Unit/Activity Log (ICS Form 214).</w:t>
            </w:r>
          </w:p>
          <w:p w14:paraId="6078940B" w14:textId="7AB15F19" w:rsidR="002356BB" w:rsidRDefault="00D127A8" w:rsidP="00607B1A">
            <w:pPr>
              <w:pStyle w:val="TableParagraph"/>
              <w:rPr>
                <w:kern w:val="28"/>
              </w:rPr>
            </w:pPr>
            <w:sdt>
              <w:sdtPr>
                <w:rPr>
                  <w:kern w:val="28"/>
                </w:rPr>
                <w:id w:val="-196834202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family briefings, as requested and appropriate.</w:t>
            </w:r>
          </w:p>
          <w:p w14:paraId="1AE76669" w14:textId="4FEEEDCD" w:rsidR="00C31419" w:rsidRPr="00607B1A" w:rsidRDefault="00D127A8" w:rsidP="00C31419">
            <w:pPr>
              <w:pStyle w:val="TableParagraph"/>
              <w:rPr>
                <w:kern w:val="28"/>
              </w:rPr>
            </w:pPr>
            <w:sdt>
              <w:sdtPr>
                <w:rPr>
                  <w:kern w:val="28"/>
                </w:rPr>
                <w:id w:val="1956675274"/>
                <w14:checkbox>
                  <w14:checked w14:val="0"/>
                  <w14:checkedState w14:val="2612" w14:font="MS Gothic"/>
                  <w14:uncheckedState w14:val="2610" w14:font="MS Gothic"/>
                </w14:checkbox>
              </w:sdtPr>
              <w:sdtEndPr/>
              <w:sdtContent>
                <w:r w:rsidR="00C31419" w:rsidRPr="00607B1A">
                  <w:rPr>
                    <w:rFonts w:ascii="Segoe UI Symbol" w:hAnsi="Segoe UI Symbol"/>
                    <w:kern w:val="28"/>
                  </w:rPr>
                  <w:t>☐</w:t>
                </w:r>
              </w:sdtContent>
            </w:sdt>
            <w:r w:rsidR="00C31419" w:rsidRPr="00607B1A">
              <w:rPr>
                <w:kern w:val="28"/>
              </w:rPr>
              <w:t xml:space="preserve"> </w:t>
            </w:r>
            <w:r w:rsidR="00C31419" w:rsidRPr="003C5680">
              <w:rPr>
                <w:kern w:val="28"/>
              </w:rPr>
              <w:t>Participate in meetings and briefings as needed.</w:t>
            </w:r>
          </w:p>
          <w:p w14:paraId="0CD44CAE" w14:textId="1F210EDC" w:rsidR="002356BB" w:rsidRPr="00607B1A" w:rsidRDefault="00D127A8" w:rsidP="00607B1A">
            <w:pPr>
              <w:pStyle w:val="TableParagraph"/>
              <w:rPr>
                <w:kern w:val="28"/>
              </w:rPr>
            </w:pPr>
            <w:sdt>
              <w:sdtPr>
                <w:rPr>
                  <w:kern w:val="28"/>
                </w:rPr>
                <w:id w:val="111110105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Brief the incoming Ordering Branch Director if a subsequent operational period is scheduled.</w:t>
            </w:r>
          </w:p>
          <w:p w14:paraId="6546DBD3" w14:textId="6BE4E0F5" w:rsidR="002356BB" w:rsidRPr="00607B1A" w:rsidRDefault="00D127A8" w:rsidP="00607B1A">
            <w:pPr>
              <w:pStyle w:val="TableParagraph"/>
              <w:rPr>
                <w:kern w:val="28"/>
              </w:rPr>
            </w:pPr>
            <w:sdt>
              <w:sdtPr>
                <w:rPr>
                  <w:kern w:val="28"/>
                </w:rPr>
                <w:id w:val="-202732370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briefings to ensure understanding of the current Incident Action Plan. </w:t>
            </w:r>
          </w:p>
        </w:tc>
      </w:tr>
      <w:tr w:rsidR="002356BB" w:rsidRPr="00D206A2" w14:paraId="7D4903D5" w14:textId="77777777" w:rsidTr="00607B1A">
        <w:tc>
          <w:tcPr>
            <w:tcW w:w="10800" w:type="dxa"/>
            <w:tcBorders>
              <w:top w:val="single" w:sz="4" w:space="0" w:color="auto"/>
              <w:left w:val="single" w:sz="4" w:space="0" w:color="auto"/>
              <w:bottom w:val="single" w:sz="4" w:space="0" w:color="auto"/>
              <w:right w:val="single" w:sz="4" w:space="0" w:color="auto"/>
            </w:tcBorders>
            <w:shd w:val="clear" w:color="auto" w:fill="006C7A"/>
            <w:hideMark/>
          </w:tcPr>
          <w:p w14:paraId="51D1EB9F" w14:textId="77777777" w:rsidR="002356BB" w:rsidRPr="00607B1A" w:rsidRDefault="002356BB" w:rsidP="00CE753D">
            <w:pPr>
              <w:pStyle w:val="Heading2"/>
              <w:rPr>
                <w:sz w:val="20"/>
              </w:rPr>
            </w:pPr>
            <w:r w:rsidRPr="00607B1A">
              <w:lastRenderedPageBreak/>
              <w:t>DEMOBILIZATION</w:t>
            </w:r>
          </w:p>
        </w:tc>
      </w:tr>
      <w:tr w:rsidR="002356BB" w:rsidRPr="00D206A2" w14:paraId="2534BEA8" w14:textId="77777777" w:rsidTr="00607B1A">
        <w:tc>
          <w:tcPr>
            <w:tcW w:w="10800" w:type="dxa"/>
            <w:tcBorders>
              <w:top w:val="single" w:sz="4" w:space="0" w:color="auto"/>
              <w:left w:val="single" w:sz="4" w:space="0" w:color="auto"/>
              <w:bottom w:val="single" w:sz="4" w:space="0" w:color="auto"/>
              <w:right w:val="single" w:sz="4" w:space="0" w:color="auto"/>
            </w:tcBorders>
            <w:hideMark/>
          </w:tcPr>
          <w:p w14:paraId="136E888C" w14:textId="1E9E0C08" w:rsidR="002356BB" w:rsidRPr="00607B1A" w:rsidRDefault="00D127A8" w:rsidP="00607B1A">
            <w:pPr>
              <w:pStyle w:val="TableParagraph"/>
              <w:rPr>
                <w:kern w:val="28"/>
              </w:rPr>
            </w:pPr>
            <w:sdt>
              <w:sdtPr>
                <w:rPr>
                  <w:kern w:val="28"/>
                </w:rPr>
                <w:id w:val="-133198069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demobilization briefing with staff assigned to you.</w:t>
            </w:r>
          </w:p>
          <w:p w14:paraId="127922DA" w14:textId="4D58A10A" w:rsidR="002356BB" w:rsidRPr="00607B1A" w:rsidRDefault="00D127A8" w:rsidP="00607B1A">
            <w:pPr>
              <w:pStyle w:val="TableParagraph"/>
              <w:rPr>
                <w:kern w:val="28"/>
              </w:rPr>
            </w:pPr>
            <w:sdt>
              <w:sdtPr>
                <w:rPr>
                  <w:kern w:val="28"/>
                </w:rPr>
                <w:id w:val="-69854238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turn equipment and unused supplies issued by the </w:t>
            </w:r>
            <w:r w:rsidR="003E0D2E">
              <w:t>FAC</w:t>
            </w:r>
            <w:r w:rsidR="002356BB" w:rsidRPr="00607B1A">
              <w:rPr>
                <w:kern w:val="28"/>
              </w:rPr>
              <w:t xml:space="preserve"> to the Logistics Section.</w:t>
            </w:r>
          </w:p>
          <w:p w14:paraId="047DA824" w14:textId="5A4B68A2" w:rsidR="002356BB" w:rsidRPr="00607B1A" w:rsidRDefault="00D127A8" w:rsidP="00213DE1">
            <w:pPr>
              <w:pStyle w:val="TableParagraph"/>
              <w:rPr>
                <w:kern w:val="28"/>
              </w:rPr>
            </w:pPr>
            <w:sdt>
              <w:sdtPr>
                <w:rPr>
                  <w:kern w:val="28"/>
                </w:rPr>
                <w:id w:val="-27424754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rrange </w:t>
            </w:r>
            <w:r w:rsidR="0048509B">
              <w:rPr>
                <w:kern w:val="28"/>
              </w:rPr>
              <w:t>for the return</w:t>
            </w:r>
            <w:r w:rsidR="002356BB" w:rsidRPr="00607B1A">
              <w:rPr>
                <w:kern w:val="28"/>
              </w:rPr>
              <w:t xml:space="preserve"> of any agency-owned equipment (computers, etc.).</w:t>
            </w:r>
          </w:p>
          <w:p w14:paraId="63A82D24" w14:textId="5FA4A718" w:rsidR="002356BB" w:rsidRPr="00607B1A" w:rsidRDefault="00D127A8" w:rsidP="00607B1A">
            <w:pPr>
              <w:pStyle w:val="TableParagraph"/>
              <w:rPr>
                <w:kern w:val="28"/>
              </w:rPr>
            </w:pPr>
            <w:sdt>
              <w:sdtPr>
                <w:rPr>
                  <w:kern w:val="28"/>
                </w:rPr>
                <w:id w:val="-85410874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llect activity logs </w:t>
            </w:r>
            <w:r w:rsidR="00244EE3" w:rsidRPr="009F7E33">
              <w:t>(ICS Form 214)</w:t>
            </w:r>
            <w:r w:rsidR="004C3B33" w:rsidRPr="009F7E33">
              <w:t xml:space="preserve"> </w:t>
            </w:r>
            <w:r w:rsidR="002356BB" w:rsidRPr="00607B1A">
              <w:rPr>
                <w:kern w:val="28"/>
              </w:rPr>
              <w:t>of your subordinates and complete your own. Turn in all activity logs to your supervisor.</w:t>
            </w:r>
          </w:p>
          <w:p w14:paraId="7524F0BF" w14:textId="181F7425" w:rsidR="002356BB" w:rsidRPr="00607B1A" w:rsidRDefault="00D127A8" w:rsidP="00607B1A">
            <w:pPr>
              <w:pStyle w:val="TableParagraph"/>
              <w:rPr>
                <w:kern w:val="28"/>
              </w:rPr>
            </w:pPr>
            <w:sdt>
              <w:sdtPr>
                <w:rPr>
                  <w:kern w:val="28"/>
                </w:rPr>
                <w:id w:val="24060889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ll documentation to include position checklists and evaluation forms. Turn in your radio.</w:t>
            </w:r>
          </w:p>
        </w:tc>
      </w:tr>
    </w:tbl>
    <w:p w14:paraId="415E0108" w14:textId="1D2002C2" w:rsidR="002356BB" w:rsidRPr="00607B1A" w:rsidRDefault="002356BB" w:rsidP="002356BB">
      <w:pPr>
        <w:pStyle w:val="BodyText"/>
        <w:spacing w:before="3" w:after="1"/>
        <w:rPr>
          <w:rFonts w:ascii="Segoe UI Semilight" w:hAnsi="Segoe UI Semilight"/>
          <w:kern w:val="28"/>
          <w:sz w:val="20"/>
        </w:rPr>
      </w:pPr>
      <w:r w:rsidRPr="00607B1A">
        <w:rPr>
          <w:rFonts w:ascii="Segoe UI Semilight" w:hAnsi="Segoe UI Semilight"/>
          <w:kern w:val="28"/>
          <w:sz w:val="20"/>
        </w:rPr>
        <w:br w:type="page"/>
      </w:r>
    </w:p>
    <w:p w14:paraId="7FD7111D" w14:textId="65131FE6" w:rsidR="002356BB" w:rsidRPr="0091453D" w:rsidRDefault="002D26AC" w:rsidP="00B8786E">
      <w:pPr>
        <w:pStyle w:val="Heading1"/>
      </w:pPr>
      <w:bookmarkStart w:id="48" w:name="_Toc111450312"/>
      <w:r w:rsidRPr="00D206A2">
        <w:rPr>
          <w:spacing w:val="0"/>
        </w:rPr>
        <w:lastRenderedPageBreak/>
        <w:t>PLANNING SECTION CHIEF</w:t>
      </w:r>
      <w:bookmarkEnd w:id="48"/>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053430D6"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4BFEB35F" w14:textId="38DBB210" w:rsidR="002356BB" w:rsidRPr="00607B1A" w:rsidRDefault="002356BB" w:rsidP="00607B1A">
            <w:pPr>
              <w:pStyle w:val="TableParagraph"/>
              <w:spacing w:before="60" w:after="60"/>
              <w:rPr>
                <w:kern w:val="28"/>
              </w:rPr>
            </w:pPr>
            <w:r w:rsidRPr="00607B1A">
              <w:rPr>
                <w:b/>
                <w:kern w:val="28"/>
              </w:rPr>
              <w:t xml:space="preserve">Mission: </w:t>
            </w:r>
            <w:r w:rsidRPr="00607B1A">
              <w:rPr>
                <w:kern w:val="28"/>
              </w:rPr>
              <w:t xml:space="preserve">The mission of the Planning Section </w:t>
            </w:r>
            <w:r w:rsidRPr="00D206A2">
              <w:rPr>
                <w:kern w:val="28"/>
              </w:rPr>
              <w:t xml:space="preserve">Chief </w:t>
            </w:r>
            <w:r w:rsidRPr="00607B1A">
              <w:rPr>
                <w:kern w:val="28"/>
              </w:rPr>
              <w:t xml:space="preserve">is to collect, evaluate, and disseminate information about </w:t>
            </w:r>
            <w:r w:rsidR="00287748" w:rsidRPr="008C4A2C">
              <w:rPr>
                <w:kern w:val="28"/>
              </w:rPr>
              <w:t>Family Assistance Center (FAC)</w:t>
            </w:r>
            <w:r w:rsidR="00403A45">
              <w:rPr>
                <w:kern w:val="28"/>
              </w:rPr>
              <w:t xml:space="preserve"> </w:t>
            </w:r>
            <w:r w:rsidRPr="00607B1A">
              <w:rPr>
                <w:kern w:val="28"/>
              </w:rPr>
              <w:t xml:space="preserve">operations and the status of resources, including information needed to (1) understand the current situation; (2) predict probable course of events; and (3) prepare alternative strategies for the </w:t>
            </w:r>
            <w:r w:rsidR="003E0D2E">
              <w:t>FAC</w:t>
            </w:r>
            <w:r w:rsidRPr="00607B1A">
              <w:rPr>
                <w:kern w:val="28"/>
              </w:rPr>
              <w:t xml:space="preserve">. The Planning Section Chief reports to the </w:t>
            </w:r>
            <w:r w:rsidR="003E0D2E">
              <w:t>FAC</w:t>
            </w:r>
            <w:r w:rsidRPr="00607B1A">
              <w:rPr>
                <w:kern w:val="28"/>
              </w:rPr>
              <w:t xml:space="preserve"> Director.</w:t>
            </w:r>
            <w:r w:rsidRPr="00D206A2">
              <w:rPr>
                <w:kern w:val="28"/>
              </w:rPr>
              <w:t xml:space="preserve"> The Planning Section </w:t>
            </w:r>
            <w:r w:rsidR="00BF0B01">
              <w:rPr>
                <w:kern w:val="28"/>
              </w:rPr>
              <w:t>ha</w:t>
            </w:r>
            <w:r w:rsidRPr="00D206A2">
              <w:rPr>
                <w:kern w:val="28"/>
              </w:rPr>
              <w:t xml:space="preserve">s three units: </w:t>
            </w:r>
            <w:r w:rsidR="00BF0B01">
              <w:rPr>
                <w:kern w:val="28"/>
              </w:rPr>
              <w:t xml:space="preserve">the </w:t>
            </w:r>
            <w:r w:rsidRPr="00D206A2">
              <w:rPr>
                <w:kern w:val="28"/>
              </w:rPr>
              <w:t xml:space="preserve">Documentation Unit, </w:t>
            </w:r>
            <w:r w:rsidR="00BF0B01">
              <w:rPr>
                <w:kern w:val="28"/>
              </w:rPr>
              <w:t xml:space="preserve">the </w:t>
            </w:r>
            <w:r w:rsidRPr="00D206A2">
              <w:rPr>
                <w:kern w:val="28"/>
              </w:rPr>
              <w:t xml:space="preserve">Situational Awareness Unit, and </w:t>
            </w:r>
            <w:r w:rsidR="00BF0B01">
              <w:rPr>
                <w:kern w:val="28"/>
              </w:rPr>
              <w:t xml:space="preserve">the </w:t>
            </w:r>
            <w:r w:rsidRPr="00D206A2">
              <w:rPr>
                <w:kern w:val="28"/>
              </w:rPr>
              <w:t xml:space="preserve">Demobilization Unit. </w:t>
            </w:r>
          </w:p>
        </w:tc>
      </w:tr>
      <w:tr w:rsidR="002356BB" w:rsidRPr="00D206A2" w14:paraId="0D14961D"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3E4235BE" w14:textId="77777777" w:rsidR="002356BB" w:rsidRPr="00607B1A" w:rsidRDefault="002356BB" w:rsidP="00CE753D">
            <w:pPr>
              <w:pStyle w:val="Heading2"/>
              <w:rPr>
                <w:sz w:val="20"/>
              </w:rPr>
            </w:pPr>
            <w:r w:rsidRPr="00607B1A">
              <w:t>ACTIVATION</w:t>
            </w:r>
          </w:p>
        </w:tc>
      </w:tr>
      <w:tr w:rsidR="002356BB" w:rsidRPr="00D206A2" w14:paraId="5B4A371D"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28C29F75" w14:textId="31EB3775" w:rsidR="002356BB" w:rsidRPr="00607B1A" w:rsidRDefault="00D127A8" w:rsidP="00607B1A">
            <w:pPr>
              <w:pStyle w:val="TableParagraph"/>
              <w:rPr>
                <w:kern w:val="28"/>
              </w:rPr>
            </w:pPr>
            <w:sdt>
              <w:sdtPr>
                <w:rPr>
                  <w:kern w:val="28"/>
                </w:rPr>
                <w:id w:val="-6641768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xml:space="preserve"> site, check in at the personnel check-in station in the reception area. Receive your assignment, materials, radio, reporting location/station, reporting time, and any special instructions. As time permits, review the layout of the </w:t>
            </w:r>
            <w:r w:rsidR="003E0D2E">
              <w:t>FAC</w:t>
            </w:r>
            <w:r w:rsidR="002356BB" w:rsidRPr="00607B1A">
              <w:rPr>
                <w:kern w:val="28"/>
              </w:rPr>
              <w:t>.</w:t>
            </w:r>
          </w:p>
          <w:p w14:paraId="4D6C16F5" w14:textId="47680227" w:rsidR="002356BB" w:rsidRPr="00607B1A" w:rsidRDefault="00D127A8" w:rsidP="00607B1A">
            <w:pPr>
              <w:pStyle w:val="TableParagraph"/>
              <w:rPr>
                <w:kern w:val="28"/>
              </w:rPr>
            </w:pPr>
            <w:sdt>
              <w:sdtPr>
                <w:rPr>
                  <w:kern w:val="28"/>
                </w:rPr>
                <w:id w:val="-113702021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d display the appropriate badge provided by </w:t>
            </w:r>
            <w:r w:rsidR="003E0D2E">
              <w:t>FAC</w:t>
            </w:r>
            <w:r w:rsidR="002356BB" w:rsidRPr="00607B1A">
              <w:rPr>
                <w:kern w:val="28"/>
              </w:rPr>
              <w:t xml:space="preserve"> staff and your agency identification.</w:t>
            </w:r>
          </w:p>
          <w:p w14:paraId="46B98B79" w14:textId="48C2140B" w:rsidR="002356BB" w:rsidRPr="00607B1A" w:rsidRDefault="00D127A8" w:rsidP="00607B1A">
            <w:pPr>
              <w:pStyle w:val="TableParagraph"/>
              <w:rPr>
                <w:kern w:val="28"/>
              </w:rPr>
            </w:pPr>
            <w:sdt>
              <w:sdtPr>
                <w:rPr>
                  <w:kern w:val="28"/>
                </w:rPr>
                <w:id w:val="15736071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57286BF6" w14:textId="7384E146" w:rsidR="002356BB" w:rsidRPr="00607B1A" w:rsidRDefault="00D127A8" w:rsidP="00607B1A">
            <w:pPr>
              <w:pStyle w:val="TableParagraph"/>
              <w:rPr>
                <w:kern w:val="28"/>
              </w:rPr>
            </w:pPr>
            <w:sdt>
              <w:sdtPr>
                <w:rPr>
                  <w:kern w:val="28"/>
                </w:rPr>
                <w:id w:val="-208768140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w:t>
            </w:r>
            <w:r w:rsidR="00244EE3" w:rsidRPr="009F7E33">
              <w:t>just</w:t>
            </w:r>
            <w:r w:rsidR="002356BB" w:rsidRPr="00607B1A">
              <w:rPr>
                <w:kern w:val="28"/>
              </w:rPr>
              <w:t>-in-</w:t>
            </w:r>
            <w:r w:rsidR="00244EE3" w:rsidRPr="009F7E33">
              <w:t>time train</w:t>
            </w:r>
            <w:r w:rsidR="0083622F" w:rsidRPr="009F7E33">
              <w:t>ing</w:t>
            </w:r>
            <w:r w:rsidR="002356BB" w:rsidRPr="00607B1A">
              <w:rPr>
                <w:kern w:val="28"/>
              </w:rPr>
              <w:t>, if required. Review position checklists for subordinate positions. Brief subordinate staff and make task/job assignments by initiating the following:</w:t>
            </w:r>
          </w:p>
          <w:p w14:paraId="44C28F63" w14:textId="4BB9AA92" w:rsidR="002356BB" w:rsidRPr="00607B1A" w:rsidRDefault="00D127A8" w:rsidP="00607B1A">
            <w:pPr>
              <w:pStyle w:val="TableParagraph2"/>
              <w:rPr>
                <w:kern w:val="28"/>
              </w:rPr>
            </w:pPr>
            <w:sdt>
              <w:sdtPr>
                <w:rPr>
                  <w:kern w:val="28"/>
                </w:rPr>
                <w:id w:val="41004273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ppoint a </w:t>
            </w:r>
            <w:r w:rsidR="002356BB" w:rsidRPr="00D206A2">
              <w:rPr>
                <w:kern w:val="28"/>
              </w:rPr>
              <w:t>Demobilization</w:t>
            </w:r>
            <w:r w:rsidR="002356BB" w:rsidRPr="00607B1A">
              <w:rPr>
                <w:kern w:val="28"/>
              </w:rPr>
              <w:t xml:space="preserve"> Unit Leader</w:t>
            </w:r>
            <w:r w:rsidR="002356BB" w:rsidRPr="00D206A2">
              <w:rPr>
                <w:kern w:val="28"/>
              </w:rPr>
              <w:t>,</w:t>
            </w:r>
            <w:r w:rsidR="002356BB" w:rsidRPr="00607B1A">
              <w:rPr>
                <w:kern w:val="28"/>
              </w:rPr>
              <w:t xml:space="preserve"> Documentation Unit Leader</w:t>
            </w:r>
            <w:r w:rsidR="002356BB" w:rsidRPr="00D206A2">
              <w:rPr>
                <w:kern w:val="28"/>
              </w:rPr>
              <w:t>, and Situational Awareness Unit Leader</w:t>
            </w:r>
            <w:r w:rsidR="002356BB" w:rsidRPr="00607B1A">
              <w:rPr>
                <w:kern w:val="28"/>
              </w:rPr>
              <w:t>.</w:t>
            </w:r>
          </w:p>
          <w:p w14:paraId="7703ACB1" w14:textId="205E9BC8" w:rsidR="002356BB" w:rsidRPr="00607B1A" w:rsidRDefault="00D127A8" w:rsidP="00607B1A">
            <w:pPr>
              <w:pStyle w:val="TableParagraph2"/>
              <w:rPr>
                <w:kern w:val="28"/>
              </w:rPr>
            </w:pPr>
            <w:sdt>
              <w:sdtPr>
                <w:rPr>
                  <w:kern w:val="28"/>
                </w:rPr>
                <w:id w:val="124907730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ordinate with each Unit Leader to support the development of a strategy to carry out the mission of their unit.</w:t>
            </w:r>
          </w:p>
          <w:p w14:paraId="6304F96F" w14:textId="1877FB11" w:rsidR="002356BB" w:rsidRPr="00607B1A" w:rsidRDefault="00D127A8" w:rsidP="00607B1A">
            <w:pPr>
              <w:pStyle w:val="TableParagraph"/>
              <w:rPr>
                <w:kern w:val="28"/>
              </w:rPr>
            </w:pPr>
            <w:sdt>
              <w:sdtPr>
                <w:rPr>
                  <w:kern w:val="28"/>
                </w:rPr>
                <w:id w:val="-5316728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staff </w:t>
            </w:r>
            <w:r w:rsidR="0083622F" w:rsidRPr="009F7E33">
              <w:t>ha</w:t>
            </w:r>
            <w:r w:rsidR="00244EE3" w:rsidRPr="009F7E33">
              <w:t>ve</w:t>
            </w:r>
            <w:r w:rsidR="002356BB" w:rsidRPr="00607B1A">
              <w:rPr>
                <w:kern w:val="28"/>
              </w:rPr>
              <w:t xml:space="preserve"> a clear understanding of the incident objectives, their role, and the flow of operations.</w:t>
            </w:r>
          </w:p>
          <w:p w14:paraId="1575BEC2" w14:textId="77777777" w:rsidR="001D387D" w:rsidRPr="009F7E33" w:rsidRDefault="00D127A8" w:rsidP="001D387D">
            <w:pPr>
              <w:pStyle w:val="TableParagraph"/>
              <w:tabs>
                <w:tab w:val="clear" w:pos="771"/>
                <w:tab w:val="left" w:pos="770"/>
              </w:tabs>
              <w:spacing w:before="118"/>
              <w:ind w:left="266"/>
            </w:pPr>
            <w:sdt>
              <w:sdtPr>
                <w:rPr>
                  <w:kern w:val="28"/>
                </w:rPr>
                <w:id w:val="204247467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1D387D" w:rsidRPr="009F7E33">
              <w:t>Receive an initial</w:t>
            </w:r>
            <w:r w:rsidR="001D387D" w:rsidRPr="00607B1A">
              <w:rPr>
                <w:kern w:val="28"/>
              </w:rPr>
              <w:t xml:space="preserve"> briefing </w:t>
            </w:r>
            <w:r w:rsidR="001D387D" w:rsidRPr="009F7E33">
              <w:t>that may include the following:</w:t>
            </w:r>
          </w:p>
          <w:p w14:paraId="6123DC0F" w14:textId="77777777" w:rsidR="001D387D" w:rsidRPr="001822CD" w:rsidRDefault="00D127A8" w:rsidP="001D387D">
            <w:pPr>
              <w:pStyle w:val="TableParagraph2"/>
            </w:pPr>
            <w:sdt>
              <w:sdtPr>
                <w:id w:val="1561748892"/>
                <w14:checkbox>
                  <w14:checked w14:val="0"/>
                  <w14:checkedState w14:val="2612" w14:font="MS Gothic"/>
                  <w14:uncheckedState w14:val="2610" w14:font="MS Gothic"/>
                </w14:checkbox>
              </w:sdtPr>
              <w:sdtEndPr/>
              <w:sdtContent>
                <w:r w:rsidR="001D387D" w:rsidRPr="009F7E33">
                  <w:rPr>
                    <w:rFonts w:ascii="Segoe UI Symbol" w:hAnsi="Segoe UI Symbol" w:cs="Segoe UI Symbol"/>
                  </w:rPr>
                  <w:t>☐</w:t>
                </w:r>
              </w:sdtContent>
            </w:sdt>
            <w:r w:rsidR="001D387D" w:rsidRPr="009F7E33">
              <w:t xml:space="preserve"> Review complet</w:t>
            </w:r>
            <w:r w:rsidR="001D387D" w:rsidRPr="001822CD">
              <w:t>ed ICS 201 form</w:t>
            </w:r>
            <w:r w:rsidR="001D387D">
              <w:t>.</w:t>
            </w:r>
          </w:p>
          <w:p w14:paraId="37BE2582" w14:textId="77777777" w:rsidR="001D387D" w:rsidRPr="001822CD" w:rsidRDefault="00D127A8" w:rsidP="001D387D">
            <w:pPr>
              <w:pStyle w:val="TableParagraph2"/>
            </w:pPr>
            <w:sdt>
              <w:sdtPr>
                <w:id w:val="1970925718"/>
                <w14:checkbox>
                  <w14:checked w14:val="0"/>
                  <w14:checkedState w14:val="2612" w14:font="MS Gothic"/>
                  <w14:uncheckedState w14:val="2610" w14:font="MS Gothic"/>
                </w14:checkbox>
              </w:sdtPr>
              <w:sdtEndPr/>
              <w:sdtContent>
                <w:r w:rsidR="001D387D" w:rsidRPr="001822CD">
                  <w:rPr>
                    <w:rFonts w:ascii="Segoe UI Symbol" w:hAnsi="Segoe UI Symbol" w:cs="Segoe UI Symbol"/>
                  </w:rPr>
                  <w:t>☐</w:t>
                </w:r>
              </w:sdtContent>
            </w:sdt>
            <w:r w:rsidR="001D387D" w:rsidRPr="001822CD">
              <w:t xml:space="preserve"> Synopsis of the incident</w:t>
            </w:r>
            <w:r w:rsidR="001D387D">
              <w:t>.</w:t>
            </w:r>
          </w:p>
          <w:p w14:paraId="14B1C1F3" w14:textId="77777777" w:rsidR="001D387D" w:rsidRPr="001822CD" w:rsidRDefault="00D127A8" w:rsidP="001D387D">
            <w:pPr>
              <w:pStyle w:val="TableParagraph2"/>
            </w:pPr>
            <w:sdt>
              <w:sdtPr>
                <w:id w:val="437108752"/>
                <w14:checkbox>
                  <w14:checked w14:val="0"/>
                  <w14:checkedState w14:val="2612" w14:font="MS Gothic"/>
                  <w14:uncheckedState w14:val="2610" w14:font="MS Gothic"/>
                </w14:checkbox>
              </w:sdtPr>
              <w:sdtEndPr/>
              <w:sdtContent>
                <w:r w:rsidR="001D387D" w:rsidRPr="001822CD">
                  <w:rPr>
                    <w:rFonts w:ascii="Segoe UI Symbol" w:hAnsi="Segoe UI Symbol" w:cs="Segoe UI Symbol"/>
                  </w:rPr>
                  <w:t>☐</w:t>
                </w:r>
              </w:sdtContent>
            </w:sdt>
            <w:r w:rsidR="001D387D" w:rsidRPr="001822CD">
              <w:t xml:space="preserve"> Priorities and objectives</w:t>
            </w:r>
            <w:r w:rsidR="001D387D">
              <w:t>.</w:t>
            </w:r>
          </w:p>
          <w:p w14:paraId="026A32F7" w14:textId="77777777" w:rsidR="001D387D" w:rsidRPr="001822CD" w:rsidRDefault="00D127A8" w:rsidP="001D387D">
            <w:pPr>
              <w:pStyle w:val="TableParagraph2"/>
            </w:pPr>
            <w:sdt>
              <w:sdtPr>
                <w:id w:val="-2021612689"/>
                <w14:checkbox>
                  <w14:checked w14:val="0"/>
                  <w14:checkedState w14:val="2612" w14:font="MS Gothic"/>
                  <w14:uncheckedState w14:val="2610" w14:font="MS Gothic"/>
                </w14:checkbox>
              </w:sdtPr>
              <w:sdtEndPr/>
              <w:sdtContent>
                <w:r w:rsidR="001D387D" w:rsidRPr="001822CD">
                  <w:rPr>
                    <w:rFonts w:ascii="Segoe UI Symbol" w:hAnsi="Segoe UI Symbol" w:cs="Segoe UI Symbol"/>
                  </w:rPr>
                  <w:t>☐</w:t>
                </w:r>
              </w:sdtContent>
            </w:sdt>
            <w:r w:rsidR="001D387D" w:rsidRPr="001822CD">
              <w:t xml:space="preserve"> Code of Conduct</w:t>
            </w:r>
            <w:r w:rsidR="001D387D">
              <w:t>.</w:t>
            </w:r>
          </w:p>
          <w:p w14:paraId="3F31DD3C" w14:textId="77777777" w:rsidR="001D387D" w:rsidRPr="001822CD" w:rsidRDefault="00D127A8" w:rsidP="001D387D">
            <w:pPr>
              <w:pStyle w:val="TableParagraph2"/>
            </w:pPr>
            <w:sdt>
              <w:sdtPr>
                <w:id w:val="1216393247"/>
                <w14:checkbox>
                  <w14:checked w14:val="0"/>
                  <w14:checkedState w14:val="2612" w14:font="MS Gothic"/>
                  <w14:uncheckedState w14:val="2610" w14:font="MS Gothic"/>
                </w14:checkbox>
              </w:sdtPr>
              <w:sdtEndPr/>
              <w:sdtContent>
                <w:r w:rsidR="001D387D" w:rsidRPr="001822CD">
                  <w:rPr>
                    <w:rFonts w:ascii="Segoe UI Symbol" w:hAnsi="Segoe UI Symbol" w:cs="Segoe UI Symbol"/>
                  </w:rPr>
                  <w:t>☐</w:t>
                </w:r>
              </w:sdtContent>
            </w:sdt>
            <w:r w:rsidR="001D387D" w:rsidRPr="001822CD">
              <w:t xml:space="preserve"> </w:t>
            </w:r>
            <w:r w:rsidR="001D387D">
              <w:t>Facility logistics and layout.</w:t>
            </w:r>
          </w:p>
          <w:p w14:paraId="770126C8" w14:textId="77777777" w:rsidR="001D387D" w:rsidRPr="001822CD" w:rsidRDefault="00D127A8" w:rsidP="001D387D">
            <w:pPr>
              <w:pStyle w:val="TableParagraph2"/>
            </w:pPr>
            <w:sdt>
              <w:sdtPr>
                <w:id w:val="-329605284"/>
                <w14:checkbox>
                  <w14:checked w14:val="0"/>
                  <w14:checkedState w14:val="2612" w14:font="MS Gothic"/>
                  <w14:uncheckedState w14:val="2610" w14:font="MS Gothic"/>
                </w14:checkbox>
              </w:sdtPr>
              <w:sdtEndPr/>
              <w:sdtContent>
                <w:r w:rsidR="001D387D" w:rsidRPr="001822CD">
                  <w:rPr>
                    <w:rFonts w:ascii="Segoe UI Symbol" w:hAnsi="Segoe UI Symbol" w:cs="Segoe UI Symbol"/>
                  </w:rPr>
                  <w:t>☐</w:t>
                </w:r>
              </w:sdtContent>
            </w:sdt>
            <w:r w:rsidR="001D387D" w:rsidRPr="001822CD">
              <w:t xml:space="preserve"> Synopsis of the services provided at the</w:t>
            </w:r>
            <w:r w:rsidR="001D387D">
              <w:t xml:space="preserve"> FAC</w:t>
            </w:r>
            <w:r w:rsidR="001D387D" w:rsidRPr="001822CD">
              <w:t>, including for people with disabilities/access and functional needs</w:t>
            </w:r>
            <w:r w:rsidR="001D387D">
              <w:t>.</w:t>
            </w:r>
          </w:p>
          <w:p w14:paraId="0239AB4A" w14:textId="77777777" w:rsidR="001D387D" w:rsidRPr="001822CD" w:rsidRDefault="00D127A8" w:rsidP="001D387D">
            <w:pPr>
              <w:pStyle w:val="TableParagraph2"/>
            </w:pPr>
            <w:sdt>
              <w:sdtPr>
                <w:id w:val="-220296642"/>
                <w14:checkbox>
                  <w14:checked w14:val="0"/>
                  <w14:checkedState w14:val="2612" w14:font="MS Gothic"/>
                  <w14:uncheckedState w14:val="2610" w14:font="MS Gothic"/>
                </w14:checkbox>
              </w:sdtPr>
              <w:sdtEndPr/>
              <w:sdtContent>
                <w:r w:rsidR="001D387D" w:rsidRPr="001822CD">
                  <w:rPr>
                    <w:rFonts w:ascii="Segoe UI Symbol" w:hAnsi="Segoe UI Symbol" w:cs="Segoe UI Symbol"/>
                  </w:rPr>
                  <w:t>☐</w:t>
                </w:r>
              </w:sdtContent>
            </w:sdt>
            <w:r w:rsidR="001D387D" w:rsidRPr="001822CD">
              <w:t xml:space="preserve"> Staffing organization and work tasks</w:t>
            </w:r>
            <w:r w:rsidR="001D387D">
              <w:t>.</w:t>
            </w:r>
          </w:p>
          <w:p w14:paraId="796CE742" w14:textId="77777777" w:rsidR="001D387D" w:rsidRPr="001822CD" w:rsidRDefault="00D127A8" w:rsidP="001D387D">
            <w:pPr>
              <w:pStyle w:val="TableParagraph2"/>
            </w:pPr>
            <w:sdt>
              <w:sdtPr>
                <w:id w:val="-845250434"/>
                <w14:checkbox>
                  <w14:checked w14:val="0"/>
                  <w14:checkedState w14:val="2612" w14:font="MS Gothic"/>
                  <w14:uncheckedState w14:val="2610" w14:font="MS Gothic"/>
                </w14:checkbox>
              </w:sdtPr>
              <w:sdtEndPr/>
              <w:sdtContent>
                <w:r w:rsidR="001D387D" w:rsidRPr="001822CD">
                  <w:rPr>
                    <w:rFonts w:ascii="Segoe UI Symbol" w:hAnsi="Segoe UI Symbol" w:cs="Segoe UI Symbol"/>
                  </w:rPr>
                  <w:t>☐</w:t>
                </w:r>
              </w:sdtContent>
            </w:sdt>
            <w:r w:rsidR="001D387D" w:rsidRPr="001822CD">
              <w:t xml:space="preserve"> The date, time, and location that the F</w:t>
            </w:r>
            <w:r w:rsidR="001D387D">
              <w:t>A</w:t>
            </w:r>
            <w:r w:rsidR="001D387D" w:rsidRPr="001822CD">
              <w:t>C will be activated</w:t>
            </w:r>
            <w:r w:rsidR="001D387D">
              <w:t>.</w:t>
            </w:r>
          </w:p>
          <w:p w14:paraId="61F0C3B7" w14:textId="77777777" w:rsidR="001D387D" w:rsidRPr="00396006" w:rsidRDefault="00D127A8" w:rsidP="001D387D">
            <w:pPr>
              <w:pStyle w:val="TableParagraph2"/>
            </w:pPr>
            <w:sdt>
              <w:sdtPr>
                <w:id w:val="-909080193"/>
                <w14:checkbox>
                  <w14:checked w14:val="0"/>
                  <w14:checkedState w14:val="2612" w14:font="MS Gothic"/>
                  <w14:uncheckedState w14:val="2610" w14:font="MS Gothic"/>
                </w14:checkbox>
              </w:sdtPr>
              <w:sdtEndPr/>
              <w:sdtContent>
                <w:r w:rsidR="001D387D" w:rsidRPr="001822CD">
                  <w:rPr>
                    <w:rFonts w:ascii="Segoe UI Symbol" w:hAnsi="Segoe UI Symbol" w:cs="Segoe UI Symbol"/>
                  </w:rPr>
                  <w:t>☐</w:t>
                </w:r>
              </w:sdtContent>
            </w:sdt>
            <w:r w:rsidR="001D387D" w:rsidRPr="001822CD">
              <w:t xml:space="preserve"> Resources availab</w:t>
            </w:r>
            <w:r w:rsidR="001D387D" w:rsidRPr="009F7E33">
              <w:t>le for maintaining situational awarenes</w:t>
            </w:r>
            <w:r w:rsidR="001D387D" w:rsidRPr="00C86758">
              <w:t>s (e.g., the FAC Informati</w:t>
            </w:r>
            <w:r w:rsidR="001D387D" w:rsidRPr="009F7E33">
              <w:t xml:space="preserve">on Branch, local activated </w:t>
            </w:r>
            <w:r w:rsidR="001D387D">
              <w:t>emergency operations centers (</w:t>
            </w:r>
            <w:r w:rsidR="001D387D" w:rsidRPr="009F7E33">
              <w:t>EOCs</w:t>
            </w:r>
            <w:r w:rsidR="001D387D">
              <w:t>)</w:t>
            </w:r>
            <w:r w:rsidR="001D387D" w:rsidRPr="009F7E33">
              <w:t>).</w:t>
            </w:r>
          </w:p>
          <w:p w14:paraId="28D37B13" w14:textId="6C91343F" w:rsidR="002356BB" w:rsidRPr="00607B1A" w:rsidRDefault="00D127A8" w:rsidP="00607B1A">
            <w:pPr>
              <w:pStyle w:val="TableParagraph"/>
              <w:rPr>
                <w:kern w:val="28"/>
              </w:rPr>
            </w:pPr>
            <w:sdt>
              <w:sdtPr>
                <w:rPr>
                  <w:kern w:val="28"/>
                </w:rPr>
                <w:id w:val="-59902859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and provide direction as needed. Coordinate with units to ensure that they understand their mission and have the resources to accomplish it.</w:t>
            </w:r>
          </w:p>
          <w:p w14:paraId="54254C76" w14:textId="6F833A9A" w:rsidR="002356BB" w:rsidRPr="00607B1A" w:rsidRDefault="00D127A8" w:rsidP="00607B1A">
            <w:pPr>
              <w:pStyle w:val="TableParagraph"/>
              <w:rPr>
                <w:kern w:val="28"/>
              </w:rPr>
            </w:pPr>
            <w:sdt>
              <w:sdtPr>
                <w:rPr>
                  <w:kern w:val="28"/>
                </w:rPr>
                <w:id w:val="-52586928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stablish contact and communications protocols with the EOC.</w:t>
            </w:r>
            <w:r w:rsidR="002356BB" w:rsidRPr="00D206A2">
              <w:rPr>
                <w:kern w:val="28"/>
              </w:rPr>
              <w:t xml:space="preserve"> Regularly scheduled communications should include the following:</w:t>
            </w:r>
          </w:p>
          <w:p w14:paraId="35F32C6D" w14:textId="0080517F" w:rsidR="002356BB" w:rsidRPr="00D206A2" w:rsidRDefault="00D127A8" w:rsidP="001F4FE6">
            <w:pPr>
              <w:pStyle w:val="TableParagraph2"/>
              <w:rPr>
                <w:kern w:val="28"/>
              </w:rPr>
            </w:pPr>
            <w:sdt>
              <w:sdtPr>
                <w:rPr>
                  <w:kern w:val="28"/>
                </w:rPr>
                <w:id w:val="-184215315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General information sharing concerning the incident.</w:t>
            </w:r>
          </w:p>
          <w:p w14:paraId="4CFC181B" w14:textId="03FF1389" w:rsidR="002356BB" w:rsidRPr="00D206A2" w:rsidRDefault="00D127A8" w:rsidP="001F4FE6">
            <w:pPr>
              <w:pStyle w:val="TableParagraph2"/>
              <w:rPr>
                <w:kern w:val="28"/>
              </w:rPr>
            </w:pPr>
            <w:sdt>
              <w:sdtPr>
                <w:rPr>
                  <w:kern w:val="28"/>
                </w:rPr>
                <w:id w:val="45560563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verall Incident Management.</w:t>
            </w:r>
          </w:p>
          <w:p w14:paraId="7E359AB9" w14:textId="59FD6FED" w:rsidR="002356BB" w:rsidRPr="00D206A2" w:rsidRDefault="00D127A8" w:rsidP="001F4FE6">
            <w:pPr>
              <w:pStyle w:val="TableParagraph2"/>
              <w:rPr>
                <w:kern w:val="28"/>
              </w:rPr>
            </w:pPr>
            <w:sdt>
              <w:sdtPr>
                <w:rPr>
                  <w:kern w:val="28"/>
                </w:rPr>
                <w:id w:val="57640643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Information concerning the operational status of the FAC.</w:t>
            </w:r>
          </w:p>
          <w:p w14:paraId="6797A7CE" w14:textId="054093EE" w:rsidR="002356BB" w:rsidRPr="00607B1A" w:rsidRDefault="00D127A8" w:rsidP="00607B1A">
            <w:pPr>
              <w:pStyle w:val="TableParagraph"/>
              <w:rPr>
                <w:kern w:val="28"/>
              </w:rPr>
            </w:pPr>
            <w:sdt>
              <w:sdtPr>
                <w:rPr>
                  <w:kern w:val="28"/>
                </w:rPr>
                <w:id w:val="133064882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staff and resources as needed.</w:t>
            </w:r>
          </w:p>
          <w:p w14:paraId="69CF9313" w14:textId="69672567" w:rsidR="002356BB" w:rsidRPr="00607B1A" w:rsidRDefault="00D127A8" w:rsidP="00607B1A">
            <w:pPr>
              <w:pStyle w:val="TableParagraph"/>
              <w:rPr>
                <w:kern w:val="28"/>
              </w:rPr>
            </w:pPr>
            <w:sdt>
              <w:sdtPr>
                <w:rPr>
                  <w:kern w:val="28"/>
                </w:rPr>
                <w:id w:val="-38802887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orking with Command Staff and Section Chiefs, prepare an Incident Action Plan.</w:t>
            </w:r>
          </w:p>
        </w:tc>
      </w:tr>
      <w:tr w:rsidR="002356BB" w:rsidRPr="00D206A2" w14:paraId="7E982E31"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49312D00" w14:textId="77777777" w:rsidR="002356BB" w:rsidRPr="00607B1A" w:rsidRDefault="002356BB" w:rsidP="00CE753D">
            <w:pPr>
              <w:pStyle w:val="Heading2"/>
              <w:rPr>
                <w:sz w:val="20"/>
              </w:rPr>
            </w:pPr>
            <w:r w:rsidRPr="00607B1A">
              <w:t>OPERATION</w:t>
            </w:r>
          </w:p>
        </w:tc>
      </w:tr>
      <w:tr w:rsidR="002356BB" w:rsidRPr="00D206A2" w14:paraId="05388D77"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6AC6B45A" w14:textId="6D74E987" w:rsidR="002356BB" w:rsidRPr="00607B1A" w:rsidRDefault="00D127A8" w:rsidP="00607B1A">
            <w:pPr>
              <w:pStyle w:val="TableParagraph"/>
              <w:rPr>
                <w:kern w:val="28"/>
              </w:rPr>
            </w:pPr>
            <w:sdt>
              <w:sdtPr>
                <w:rPr>
                  <w:kern w:val="28"/>
                </w:rPr>
                <w:id w:val="99169217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sufficient staff and resources are available to support ongoing planning operations.</w:t>
            </w:r>
          </w:p>
          <w:p w14:paraId="6401DD99" w14:textId="5AD6A170" w:rsidR="002356BB" w:rsidRPr="00607B1A" w:rsidRDefault="00D127A8" w:rsidP="00607B1A">
            <w:pPr>
              <w:pStyle w:val="TableParagraph"/>
              <w:rPr>
                <w:kern w:val="28"/>
              </w:rPr>
            </w:pPr>
            <w:sdt>
              <w:sdtPr>
                <w:rPr>
                  <w:kern w:val="28"/>
                </w:rPr>
                <w:id w:val="38939079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repare for and facilitate Command/Section Chief planning meetings on a regular basis to communicate information concerning </w:t>
            </w:r>
            <w:r w:rsidR="003E0D2E">
              <w:t>FAC</w:t>
            </w:r>
            <w:r w:rsidR="002356BB" w:rsidRPr="00607B1A">
              <w:rPr>
                <w:kern w:val="28"/>
              </w:rPr>
              <w:t xml:space="preserve"> operations, status of the recovery effort, and other information of importance. At a minimum, the following staff meetings are recommended:</w:t>
            </w:r>
          </w:p>
          <w:p w14:paraId="369F2EFE" w14:textId="52801561" w:rsidR="002356BB" w:rsidRPr="00607B1A" w:rsidRDefault="00D127A8" w:rsidP="00607B1A">
            <w:pPr>
              <w:pStyle w:val="TableParagraph2"/>
              <w:rPr>
                <w:kern w:val="28"/>
              </w:rPr>
            </w:pPr>
            <w:sdt>
              <w:sdtPr>
                <w:rPr>
                  <w:kern w:val="28"/>
                </w:rPr>
                <w:id w:val="-30208394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n “all </w:t>
            </w:r>
            <w:r w:rsidR="003E0D2E">
              <w:t>FAC</w:t>
            </w:r>
            <w:r w:rsidR="002356BB" w:rsidRPr="00607B1A">
              <w:rPr>
                <w:kern w:val="28"/>
              </w:rPr>
              <w:t xml:space="preserve"> staff” meeting once per operational period</w:t>
            </w:r>
            <w:r w:rsidR="00CF0F2E">
              <w:t>.</w:t>
            </w:r>
          </w:p>
          <w:p w14:paraId="13DA9C25" w14:textId="5ED46E4B" w:rsidR="002356BB" w:rsidRPr="00607B1A" w:rsidRDefault="00D127A8" w:rsidP="00607B1A">
            <w:pPr>
              <w:pStyle w:val="TableParagraph2"/>
              <w:rPr>
                <w:kern w:val="28"/>
              </w:rPr>
            </w:pPr>
            <w:sdt>
              <w:sdtPr>
                <w:rPr>
                  <w:kern w:val="28"/>
                </w:rPr>
                <w:id w:val="-180059382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Two command staff meetings, one near the beginning and one near the end of each operational period</w:t>
            </w:r>
            <w:r w:rsidR="00CF0F2E">
              <w:t>.</w:t>
            </w:r>
          </w:p>
          <w:p w14:paraId="44A4F110" w14:textId="01C867A3" w:rsidR="002356BB" w:rsidRPr="00607B1A" w:rsidRDefault="00D127A8" w:rsidP="00607B1A">
            <w:pPr>
              <w:pStyle w:val="TableParagraph2"/>
              <w:rPr>
                <w:kern w:val="28"/>
              </w:rPr>
            </w:pPr>
            <w:sdt>
              <w:sdtPr>
                <w:id w:val="-2134473078"/>
                <w14:checkbox>
                  <w14:checked w14:val="0"/>
                  <w14:checkedState w14:val="2612" w14:font="MS Gothic"/>
                  <w14:uncheckedState w14:val="2610" w14:font="MS Gothic"/>
                </w14:checkbox>
              </w:sdtPr>
              <w:sdtEndPr/>
              <w:sdtContent>
                <w:r w:rsidR="00913C1A" w:rsidRPr="009F7E33">
                  <w:rPr>
                    <w:rFonts w:ascii="Segoe UI Symbol" w:hAnsi="Segoe UI Symbol" w:cs="Segoe UI Symbol"/>
                  </w:rPr>
                  <w:t>☐</w:t>
                </w:r>
              </w:sdtContent>
            </w:sdt>
            <w:r w:rsidR="00913C1A" w:rsidRPr="009F7E33">
              <w:t xml:space="preserve"> </w:t>
            </w:r>
            <w:r w:rsidR="002356BB" w:rsidRPr="00607B1A">
              <w:rPr>
                <w:kern w:val="28"/>
              </w:rPr>
              <w:t>Section and unit meetings at the discretion of the Section Chief/Unit leader</w:t>
            </w:r>
            <w:r w:rsidR="00244EE3" w:rsidRPr="009F7E33">
              <w:t>.</w:t>
            </w:r>
          </w:p>
          <w:p w14:paraId="2BA3696C" w14:textId="54E2ABA2" w:rsidR="002356BB" w:rsidRPr="00607B1A" w:rsidRDefault="00D127A8" w:rsidP="00607B1A">
            <w:pPr>
              <w:pStyle w:val="TableParagraph"/>
              <w:rPr>
                <w:kern w:val="28"/>
              </w:rPr>
            </w:pPr>
            <w:sdt>
              <w:sdtPr>
                <w:rPr>
                  <w:kern w:val="28"/>
                </w:rPr>
                <w:id w:val="-166723501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upport the</w:t>
            </w:r>
            <w:r w:rsidR="002356BB" w:rsidRPr="00D206A2">
              <w:rPr>
                <w:kern w:val="28"/>
              </w:rPr>
              <w:t xml:space="preserve"> FAC</w:t>
            </w:r>
            <w:r w:rsidR="00CF0F2E">
              <w:rPr>
                <w:kern w:val="28"/>
              </w:rPr>
              <w:t xml:space="preserve"> public information officer</w:t>
            </w:r>
            <w:r w:rsidR="002356BB" w:rsidRPr="00607B1A">
              <w:rPr>
                <w:kern w:val="28"/>
              </w:rPr>
              <w:t xml:space="preserve"> </w:t>
            </w:r>
            <w:r w:rsidR="00CF0F2E">
              <w:rPr>
                <w:kern w:val="28"/>
              </w:rPr>
              <w:t>(</w:t>
            </w:r>
            <w:r w:rsidR="002356BB" w:rsidRPr="00607B1A">
              <w:rPr>
                <w:kern w:val="28"/>
              </w:rPr>
              <w:t>PIO</w:t>
            </w:r>
            <w:r w:rsidR="00CF0F2E">
              <w:rPr>
                <w:kern w:val="28"/>
              </w:rPr>
              <w:t>)</w:t>
            </w:r>
            <w:r w:rsidR="002356BB" w:rsidRPr="00607B1A">
              <w:rPr>
                <w:kern w:val="28"/>
              </w:rPr>
              <w:t xml:space="preserve"> with obtaining and preparing necessary information for the family briefings.</w:t>
            </w:r>
          </w:p>
          <w:p w14:paraId="37101AD1" w14:textId="2DAA4511" w:rsidR="002356BB" w:rsidRPr="00607B1A" w:rsidRDefault="00D127A8" w:rsidP="00607B1A">
            <w:pPr>
              <w:pStyle w:val="TableParagraph"/>
              <w:rPr>
                <w:kern w:val="28"/>
              </w:rPr>
            </w:pPr>
            <w:sdt>
              <w:sdtPr>
                <w:rPr>
                  <w:kern w:val="28"/>
                </w:rPr>
                <w:id w:val="69611980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plans and operations briefings to ensure that they are well organized and to the point. Revise strategies and</w:t>
            </w:r>
            <w:r w:rsidR="0083622F" w:rsidRPr="009F7E33">
              <w:t xml:space="preserve"> </w:t>
            </w:r>
            <w:r w:rsidR="00385B36" w:rsidRPr="009F7E33">
              <w:t>the</w:t>
            </w:r>
            <w:r w:rsidR="002356BB" w:rsidRPr="00607B1A">
              <w:rPr>
                <w:kern w:val="28"/>
              </w:rPr>
              <w:t xml:space="preserve"> Incident Action Plan regularly.</w:t>
            </w:r>
          </w:p>
          <w:p w14:paraId="7FE1A1CF" w14:textId="3A8BCCD4" w:rsidR="002356BB" w:rsidRPr="00607B1A" w:rsidRDefault="00D127A8" w:rsidP="00607B1A">
            <w:pPr>
              <w:pStyle w:val="TableParagraph"/>
              <w:rPr>
                <w:kern w:val="28"/>
              </w:rPr>
            </w:pPr>
            <w:sdt>
              <w:sdtPr>
                <w:rPr>
                  <w:kern w:val="28"/>
                </w:rPr>
                <w:id w:val="163405254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repare an Incident Status Summary (ICS Form 209) as requested by the </w:t>
            </w:r>
            <w:r w:rsidR="003E0D2E">
              <w:t>FAC</w:t>
            </w:r>
            <w:r w:rsidR="002356BB" w:rsidRPr="00607B1A">
              <w:rPr>
                <w:kern w:val="28"/>
              </w:rPr>
              <w:t xml:space="preserve"> Director.</w:t>
            </w:r>
          </w:p>
          <w:p w14:paraId="0E0972E5" w14:textId="4578398F" w:rsidR="002356BB" w:rsidRPr="00607B1A" w:rsidRDefault="00D127A8" w:rsidP="00607B1A">
            <w:pPr>
              <w:pStyle w:val="TableParagraph"/>
              <w:rPr>
                <w:kern w:val="28"/>
              </w:rPr>
            </w:pPr>
            <w:sdt>
              <w:sdtPr>
                <w:rPr>
                  <w:kern w:val="28"/>
                </w:rPr>
                <w:id w:val="-58429897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onitor activities </w:t>
            </w:r>
            <w:r w:rsidR="0083622F" w:rsidRPr="009F7E33">
              <w:t>in</w:t>
            </w:r>
            <w:r w:rsidR="002356BB" w:rsidRPr="00607B1A">
              <w:rPr>
                <w:kern w:val="28"/>
              </w:rPr>
              <w:t xml:space="preserve"> the following units and report current status and unusual events on a timely basis to Command Staff:</w:t>
            </w:r>
          </w:p>
          <w:p w14:paraId="7DA51BC4" w14:textId="5ABA988D" w:rsidR="002356BB" w:rsidRPr="00607B1A" w:rsidRDefault="00D127A8" w:rsidP="00607B1A">
            <w:pPr>
              <w:pStyle w:val="TableParagraph2"/>
              <w:rPr>
                <w:kern w:val="28"/>
              </w:rPr>
            </w:pPr>
            <w:sdt>
              <w:sdtPr>
                <w:rPr>
                  <w:kern w:val="28"/>
                </w:rPr>
                <w:id w:val="-154728818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Documentation Unit</w:t>
            </w:r>
            <w:r w:rsidR="00CF0F2E">
              <w:rPr>
                <w:kern w:val="28"/>
              </w:rPr>
              <w:t>.</w:t>
            </w:r>
          </w:p>
          <w:p w14:paraId="74E6F50B" w14:textId="437B45DF" w:rsidR="002356BB" w:rsidRPr="00D206A2" w:rsidRDefault="00D127A8" w:rsidP="001F4FE6">
            <w:pPr>
              <w:pStyle w:val="TableParagraph2"/>
              <w:rPr>
                <w:kern w:val="28"/>
              </w:rPr>
            </w:pPr>
            <w:sdt>
              <w:sdtPr>
                <w:rPr>
                  <w:kern w:val="28"/>
                </w:rPr>
                <w:id w:val="127690327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Demobilization Unit</w:t>
            </w:r>
            <w:r w:rsidR="00CF0F2E">
              <w:rPr>
                <w:kern w:val="28"/>
              </w:rPr>
              <w:t>.</w:t>
            </w:r>
          </w:p>
          <w:p w14:paraId="5B53A76C" w14:textId="6B345506" w:rsidR="002356BB" w:rsidRPr="00D206A2" w:rsidRDefault="00D127A8" w:rsidP="001F4FE6">
            <w:pPr>
              <w:pStyle w:val="TableParagraph2"/>
              <w:rPr>
                <w:kern w:val="28"/>
              </w:rPr>
            </w:pPr>
            <w:sdt>
              <w:sdtPr>
                <w:rPr>
                  <w:kern w:val="28"/>
                </w:rPr>
                <w:id w:val="61995341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tuational Awareness Unit</w:t>
            </w:r>
            <w:r w:rsidR="00CF0F2E">
              <w:rPr>
                <w:kern w:val="28"/>
              </w:rPr>
              <w:t>.</w:t>
            </w:r>
          </w:p>
          <w:p w14:paraId="334AC0F6" w14:textId="68AD3B81" w:rsidR="002356BB" w:rsidRDefault="00D127A8" w:rsidP="00607B1A">
            <w:pPr>
              <w:pStyle w:val="TableParagraph"/>
              <w:rPr>
                <w:kern w:val="28"/>
              </w:rPr>
            </w:pPr>
            <w:sdt>
              <w:sdtPr>
                <w:rPr>
                  <w:kern w:val="28"/>
                </w:rPr>
                <w:id w:val="-93866761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ke changes as necessary to the Planning Section organizational structure, staffing assignments, and procedures.</w:t>
            </w:r>
          </w:p>
          <w:p w14:paraId="64AC8589" w14:textId="693F047F" w:rsidR="006B4B15" w:rsidRPr="00607B1A" w:rsidRDefault="00D127A8" w:rsidP="006B4B15">
            <w:pPr>
              <w:pStyle w:val="TableParagraph"/>
              <w:rPr>
                <w:kern w:val="28"/>
              </w:rPr>
            </w:pPr>
            <w:sdt>
              <w:sdtPr>
                <w:rPr>
                  <w:kern w:val="28"/>
                </w:rPr>
                <w:id w:val="-1827266775"/>
                <w14:checkbox>
                  <w14:checked w14:val="0"/>
                  <w14:checkedState w14:val="2612" w14:font="MS Gothic"/>
                  <w14:uncheckedState w14:val="2610" w14:font="MS Gothic"/>
                </w14:checkbox>
              </w:sdtPr>
              <w:sdtEndPr/>
              <w:sdtContent>
                <w:r w:rsidR="006B4B15" w:rsidRPr="00607B1A">
                  <w:rPr>
                    <w:rFonts w:ascii="Segoe UI Symbol" w:hAnsi="Segoe UI Symbol"/>
                    <w:kern w:val="28"/>
                  </w:rPr>
                  <w:t>☐</w:t>
                </w:r>
              </w:sdtContent>
            </w:sdt>
            <w:r w:rsidR="006B4B15" w:rsidRPr="00607B1A">
              <w:rPr>
                <w:kern w:val="28"/>
              </w:rPr>
              <w:t xml:space="preserve"> </w:t>
            </w:r>
            <w:r w:rsidR="006B4B15" w:rsidRPr="003C5680">
              <w:rPr>
                <w:kern w:val="28"/>
              </w:rPr>
              <w:t>Participate in meetings and briefings as needed.</w:t>
            </w:r>
          </w:p>
          <w:p w14:paraId="25FCFCD6" w14:textId="572431DC" w:rsidR="002356BB" w:rsidRPr="00607B1A" w:rsidRDefault="00D127A8" w:rsidP="00607B1A">
            <w:pPr>
              <w:pStyle w:val="TableParagraph"/>
              <w:rPr>
                <w:kern w:val="28"/>
              </w:rPr>
            </w:pPr>
            <w:sdt>
              <w:sdtPr>
                <w:rPr>
                  <w:kern w:val="28"/>
                </w:rPr>
                <w:id w:val="27199162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Unit/Activity Log (ICS Form 214).</w:t>
            </w:r>
          </w:p>
          <w:p w14:paraId="2F30FBCC" w14:textId="26A5D819" w:rsidR="002356BB" w:rsidRPr="00607B1A" w:rsidRDefault="00D127A8" w:rsidP="00607B1A">
            <w:pPr>
              <w:pStyle w:val="TableParagraph"/>
              <w:rPr>
                <w:kern w:val="28"/>
              </w:rPr>
            </w:pPr>
            <w:sdt>
              <w:sdtPr>
                <w:rPr>
                  <w:kern w:val="28"/>
                </w:rPr>
                <w:id w:val="71231003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Brief incoming Planning Section Chief at shift change.</w:t>
            </w:r>
          </w:p>
        </w:tc>
      </w:tr>
      <w:tr w:rsidR="002356BB" w:rsidRPr="00D206A2" w14:paraId="0A76285A"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6597C53A" w14:textId="77777777" w:rsidR="002356BB" w:rsidRPr="00607B1A" w:rsidRDefault="002356BB" w:rsidP="00CE753D">
            <w:pPr>
              <w:pStyle w:val="Heading2"/>
              <w:rPr>
                <w:sz w:val="20"/>
              </w:rPr>
            </w:pPr>
            <w:r w:rsidRPr="00607B1A">
              <w:lastRenderedPageBreak/>
              <w:t>DEMOBILIZATION</w:t>
            </w:r>
          </w:p>
        </w:tc>
      </w:tr>
      <w:tr w:rsidR="002356BB" w:rsidRPr="00D206A2" w14:paraId="20AB25AB"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7EB286D3" w14:textId="77777777" w:rsidR="00051B0B" w:rsidRPr="00806C66" w:rsidRDefault="00D127A8" w:rsidP="00806C66">
            <w:pPr>
              <w:pStyle w:val="TableParagraph"/>
              <w:tabs>
                <w:tab w:val="clear" w:pos="771"/>
                <w:tab w:val="left" w:pos="770"/>
              </w:tabs>
              <w:spacing w:before="109"/>
              <w:rPr>
                <w:kern w:val="28"/>
              </w:rPr>
            </w:pPr>
            <w:sdt>
              <w:sdtPr>
                <w:id w:val="-1080836137"/>
                <w14:checkbox>
                  <w14:checked w14:val="0"/>
                  <w14:checkedState w14:val="2612" w14:font="MS Gothic"/>
                  <w14:uncheckedState w14:val="2610" w14:font="MS Gothic"/>
                </w14:checkbox>
              </w:sdtPr>
              <w:sdtEndPr/>
              <w:sdtContent>
                <w:r w:rsidR="00051B0B" w:rsidRPr="009F7E33">
                  <w:rPr>
                    <w:rFonts w:ascii="Segoe UI Symbol" w:hAnsi="Segoe UI Symbol" w:cs="Segoe UI Symbol"/>
                  </w:rPr>
                  <w:t>☐</w:t>
                </w:r>
              </w:sdtContent>
            </w:sdt>
            <w:r w:rsidR="00051B0B" w:rsidRPr="009F7E33">
              <w:t xml:space="preserve"> Ensure th</w:t>
            </w:r>
            <w:r w:rsidR="00051B0B" w:rsidRPr="00806C66">
              <w:rPr>
                <w:kern w:val="28"/>
              </w:rPr>
              <w:t>at all external stakeholders are notified of the date and time of planned deactivation.</w:t>
            </w:r>
          </w:p>
          <w:p w14:paraId="082106CF" w14:textId="6347382B" w:rsidR="002356BB" w:rsidRPr="00607B1A" w:rsidRDefault="00D127A8" w:rsidP="00806C66">
            <w:pPr>
              <w:pStyle w:val="TableParagraph"/>
              <w:rPr>
                <w:kern w:val="28"/>
              </w:rPr>
            </w:pPr>
            <w:sdt>
              <w:sdtPr>
                <w:rPr>
                  <w:kern w:val="28"/>
                </w:rPr>
                <w:id w:val="-234857572"/>
                <w14:checkbox>
                  <w14:checked w14:val="0"/>
                  <w14:checkedState w14:val="2612" w14:font="MS Gothic"/>
                  <w14:uncheckedState w14:val="2610" w14:font="MS Gothic"/>
                </w14:checkbox>
              </w:sdtPr>
              <w:sdtEndPr/>
              <w:sdtContent>
                <w:r w:rsidR="002356BB" w:rsidRPr="00806C66">
                  <w:rPr>
                    <w:rFonts w:ascii="Segoe UI Symbol" w:hAnsi="Segoe UI Symbol" w:cs="Segoe UI Symbol"/>
                    <w:kern w:val="28"/>
                  </w:rPr>
                  <w:t>☐</w:t>
                </w:r>
              </w:sdtContent>
            </w:sdt>
            <w:r w:rsidR="002356BB" w:rsidRPr="00607B1A">
              <w:rPr>
                <w:kern w:val="28"/>
              </w:rPr>
              <w:t xml:space="preserve"> Oversee the preparation of the Demobilization Plan (ICS Form 221).</w:t>
            </w:r>
          </w:p>
          <w:p w14:paraId="760EDD9B" w14:textId="291250AA" w:rsidR="002356BB" w:rsidRPr="00607B1A" w:rsidRDefault="00D127A8" w:rsidP="00607B1A">
            <w:pPr>
              <w:pStyle w:val="TableParagraph"/>
              <w:rPr>
                <w:kern w:val="28"/>
              </w:rPr>
            </w:pPr>
            <w:sdt>
              <w:sdtPr>
                <w:rPr>
                  <w:kern w:val="28"/>
                </w:rPr>
                <w:id w:val="14486110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e collection of activity logs (ICS Form 214) from all units.</w:t>
            </w:r>
          </w:p>
          <w:p w14:paraId="33587C2B" w14:textId="27BB2AC1" w:rsidR="002356BB" w:rsidRPr="00607B1A" w:rsidRDefault="00D127A8" w:rsidP="00607B1A">
            <w:pPr>
              <w:pStyle w:val="TableParagraph"/>
              <w:rPr>
                <w:kern w:val="28"/>
              </w:rPr>
            </w:pPr>
            <w:sdt>
              <w:sdtPr>
                <w:rPr>
                  <w:kern w:val="28"/>
                </w:rPr>
                <w:id w:val="164831678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demobilization meetings with Command Staff and Section Chiefs.</w:t>
            </w:r>
          </w:p>
          <w:p w14:paraId="7636DC50" w14:textId="401780B0" w:rsidR="002356BB" w:rsidRPr="00607B1A" w:rsidRDefault="00D127A8" w:rsidP="009C3DB6">
            <w:pPr>
              <w:pStyle w:val="TableParagraph"/>
              <w:ind w:right="82"/>
              <w:rPr>
                <w:kern w:val="28"/>
              </w:rPr>
            </w:pPr>
            <w:sdt>
              <w:sdtPr>
                <w:rPr>
                  <w:kern w:val="28"/>
                </w:rPr>
                <w:id w:val="132278456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f applicable, notify the Facility Liaison of the date and time of deactivation</w:t>
            </w:r>
            <w:r w:rsidR="00385B36" w:rsidRPr="009F7E33">
              <w:t xml:space="preserve"> and</w:t>
            </w:r>
            <w:r w:rsidR="002356BB" w:rsidRPr="00607B1A">
              <w:rPr>
                <w:kern w:val="28"/>
              </w:rPr>
              <w:t xml:space="preserve"> the date and time that the </w:t>
            </w:r>
            <w:r w:rsidR="003E0D2E">
              <w:t>FAC</w:t>
            </w:r>
            <w:r w:rsidR="002356BB" w:rsidRPr="00607B1A">
              <w:rPr>
                <w:kern w:val="28"/>
              </w:rPr>
              <w:t xml:space="preserve"> facility will no longer be needed</w:t>
            </w:r>
            <w:r w:rsidR="009573B0">
              <w:rPr>
                <w:kern w:val="28"/>
              </w:rPr>
              <w:t>.</w:t>
            </w:r>
            <w:r w:rsidR="002356BB" w:rsidRPr="00607B1A">
              <w:rPr>
                <w:kern w:val="28"/>
              </w:rPr>
              <w:t xml:space="preserve"> Include time required </w:t>
            </w:r>
            <w:r w:rsidR="00385B36" w:rsidRPr="009F7E33">
              <w:t xml:space="preserve">to </w:t>
            </w:r>
            <w:r w:rsidR="0083622F" w:rsidRPr="009F7E33">
              <w:t>remov</w:t>
            </w:r>
            <w:r w:rsidR="00385B36" w:rsidRPr="009F7E33">
              <w:t>e</w:t>
            </w:r>
            <w:r w:rsidR="002356BB" w:rsidRPr="00607B1A">
              <w:rPr>
                <w:kern w:val="28"/>
              </w:rPr>
              <w:t xml:space="preserve"> supplies and equipment and return the facility to its original condition.</w:t>
            </w:r>
          </w:p>
          <w:p w14:paraId="31AEDB2E" w14:textId="53860E3B" w:rsidR="002356BB" w:rsidRPr="00607B1A" w:rsidRDefault="00D127A8" w:rsidP="009C3DB6">
            <w:pPr>
              <w:pStyle w:val="TableParagraph"/>
              <w:ind w:right="82"/>
              <w:rPr>
                <w:kern w:val="28"/>
              </w:rPr>
            </w:pPr>
            <w:sdt>
              <w:sdtPr>
                <w:rPr>
                  <w:kern w:val="28"/>
                </w:rPr>
                <w:id w:val="21062333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ongoing case management, counseling, and/or a hotline number have been established if needed.</w:t>
            </w:r>
          </w:p>
          <w:p w14:paraId="1C1B3FC4" w14:textId="31E1467B" w:rsidR="002356BB" w:rsidRPr="00607B1A" w:rsidRDefault="00D127A8" w:rsidP="009C3DB6">
            <w:pPr>
              <w:pStyle w:val="TableParagraph"/>
              <w:ind w:right="82"/>
              <w:rPr>
                <w:kern w:val="28"/>
              </w:rPr>
            </w:pPr>
            <w:sdt>
              <w:sdtPr>
                <w:rPr>
                  <w:kern w:val="28"/>
                </w:rPr>
                <w:id w:val="194511498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llect contact information from all </w:t>
            </w:r>
            <w:r w:rsidR="003E0D2E">
              <w:t>FAC</w:t>
            </w:r>
            <w:r w:rsidR="002356BB" w:rsidRPr="00607B1A">
              <w:rPr>
                <w:kern w:val="28"/>
              </w:rPr>
              <w:t xml:space="preserve"> agencies that provided services.</w:t>
            </w:r>
          </w:p>
          <w:p w14:paraId="5C6A03B0" w14:textId="023998B6" w:rsidR="002356BB" w:rsidRPr="00607B1A" w:rsidRDefault="00D127A8" w:rsidP="009C3DB6">
            <w:pPr>
              <w:pStyle w:val="TableParagraph"/>
              <w:ind w:right="82"/>
              <w:rPr>
                <w:kern w:val="28"/>
              </w:rPr>
            </w:pPr>
            <w:sdt>
              <w:sdtPr>
                <w:rPr>
                  <w:kern w:val="28"/>
                </w:rPr>
                <w:id w:val="-139086953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rovide updates regarding </w:t>
            </w:r>
            <w:r w:rsidR="003E0D2E">
              <w:t>FAC</w:t>
            </w:r>
            <w:r w:rsidR="002356BB" w:rsidRPr="00607B1A">
              <w:rPr>
                <w:kern w:val="28"/>
              </w:rPr>
              <w:t xml:space="preserve"> demobilization to the telephone bank, information</w:t>
            </w:r>
            <w:r w:rsidR="003F793C" w:rsidRPr="009F7E33">
              <w:t>,</w:t>
            </w:r>
            <w:r w:rsidR="002356BB" w:rsidRPr="00607B1A">
              <w:rPr>
                <w:kern w:val="28"/>
              </w:rPr>
              <w:t xml:space="preserve"> and referral organizations, and </w:t>
            </w:r>
            <w:r w:rsidR="00385B36" w:rsidRPr="009F7E33">
              <w:t>the</w:t>
            </w:r>
            <w:r w:rsidR="002356BB" w:rsidRPr="00607B1A">
              <w:rPr>
                <w:kern w:val="28"/>
              </w:rPr>
              <w:t xml:space="preserve"> outreach and media</w:t>
            </w:r>
            <w:r w:rsidR="00385B36" w:rsidRPr="009F7E33">
              <w:t xml:space="preserve"> that were used while the</w:t>
            </w:r>
            <w:r w:rsidR="00573967">
              <w:t xml:space="preserve"> </w:t>
            </w:r>
            <w:r w:rsidR="00482F56">
              <w:t>FAC</w:t>
            </w:r>
            <w:r w:rsidR="00385B36" w:rsidRPr="009F7E33">
              <w:t xml:space="preserve"> was open</w:t>
            </w:r>
            <w:r w:rsidR="002356BB" w:rsidRPr="00607B1A">
              <w:rPr>
                <w:kern w:val="28"/>
              </w:rPr>
              <w:t>.</w:t>
            </w:r>
          </w:p>
          <w:p w14:paraId="6A1C6DB2" w14:textId="3245DB68" w:rsidR="002356BB" w:rsidRPr="00607B1A" w:rsidRDefault="00D127A8" w:rsidP="009C3DB6">
            <w:pPr>
              <w:pStyle w:val="TableParagraph"/>
              <w:ind w:right="82"/>
              <w:rPr>
                <w:kern w:val="28"/>
              </w:rPr>
            </w:pPr>
            <w:sdt>
              <w:sdtPr>
                <w:rPr>
                  <w:kern w:val="28"/>
                </w:rPr>
                <w:id w:val="32571045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information regarding demobilization is provided to people with disabilities or access and functional needs.</w:t>
            </w:r>
          </w:p>
          <w:p w14:paraId="5FA9420B" w14:textId="34E093DE" w:rsidR="002356BB" w:rsidRDefault="00D127A8" w:rsidP="009C3DB6">
            <w:pPr>
              <w:pStyle w:val="TableParagraph"/>
              <w:ind w:right="82"/>
              <w:rPr>
                <w:kern w:val="28"/>
              </w:rPr>
            </w:pPr>
            <w:sdt>
              <w:sdtPr>
                <w:rPr>
                  <w:kern w:val="28"/>
                </w:rPr>
                <w:id w:val="111402051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a final transition meeting with the </w:t>
            </w:r>
            <w:r w:rsidR="003E0D2E">
              <w:t>FAC</w:t>
            </w:r>
            <w:r w:rsidR="002356BB" w:rsidRPr="00607B1A">
              <w:rPr>
                <w:kern w:val="28"/>
              </w:rPr>
              <w:t xml:space="preserve"> staff</w:t>
            </w:r>
            <w:r w:rsidR="00385B36" w:rsidRPr="009F7E33">
              <w:t xml:space="preserve"> and</w:t>
            </w:r>
            <w:r w:rsidR="002356BB" w:rsidRPr="00607B1A">
              <w:rPr>
                <w:kern w:val="28"/>
              </w:rPr>
              <w:t xml:space="preserve"> city, county, state, and federal agencies. Inform all staff and participating agencies that counseling services are available to them upon request.</w:t>
            </w:r>
          </w:p>
          <w:p w14:paraId="7B578DEA" w14:textId="74DC573A" w:rsidR="002356BB" w:rsidRPr="00607B1A" w:rsidRDefault="00D127A8" w:rsidP="009C3DB6">
            <w:pPr>
              <w:pStyle w:val="TableParagraph"/>
              <w:ind w:right="82"/>
              <w:rPr>
                <w:kern w:val="28"/>
              </w:rPr>
            </w:pPr>
            <w:sdt>
              <w:sdtPr>
                <w:rPr>
                  <w:kern w:val="28"/>
                </w:rPr>
                <w:id w:val="103168692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all deployed equipment is returned and coordinate equipment issues with the Logistics Section Chief.</w:t>
            </w:r>
          </w:p>
          <w:p w14:paraId="71F6B5D8" w14:textId="62153FBF" w:rsidR="002356BB" w:rsidRPr="00607B1A" w:rsidRDefault="00D127A8" w:rsidP="00607B1A">
            <w:pPr>
              <w:pStyle w:val="TableParagraph"/>
              <w:rPr>
                <w:kern w:val="28"/>
              </w:rPr>
            </w:pPr>
            <w:sdt>
              <w:sdtPr>
                <w:rPr>
                  <w:kern w:val="28"/>
                </w:rPr>
                <w:id w:val="-7806748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ll documentation to include position checklists and evaluation forms. Turn in your radio.</w:t>
            </w:r>
          </w:p>
        </w:tc>
      </w:tr>
    </w:tbl>
    <w:p w14:paraId="111DA0A9" w14:textId="1E21842E" w:rsidR="00D065D0" w:rsidRPr="00607B1A" w:rsidRDefault="00D065D0" w:rsidP="0091453D"/>
    <w:p w14:paraId="4F8E0E13" w14:textId="77777777" w:rsidR="00B17545" w:rsidRDefault="00B17545" w:rsidP="005740B0">
      <w:pPr>
        <w:pStyle w:val="Heading3"/>
      </w:pPr>
      <w:r>
        <w:br w:type="page"/>
      </w:r>
    </w:p>
    <w:p w14:paraId="57982A66" w14:textId="1B2E054D" w:rsidR="002D26AC" w:rsidRPr="0091453D" w:rsidRDefault="002D26AC" w:rsidP="005740B0">
      <w:pPr>
        <w:pStyle w:val="Heading3"/>
      </w:pPr>
      <w:bookmarkStart w:id="49" w:name="_Toc111450313"/>
      <w:r w:rsidRPr="00D206A2">
        <w:lastRenderedPageBreak/>
        <w:t>DOCUMENTATION UNIT LEADER</w:t>
      </w:r>
      <w:bookmarkEnd w:id="49"/>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6EFC689C"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26824777" w14:textId="4F34D74B" w:rsidR="002356BB" w:rsidRPr="00607B1A" w:rsidRDefault="002356BB" w:rsidP="00607B1A">
            <w:pPr>
              <w:pStyle w:val="TableParagraph"/>
              <w:spacing w:before="60" w:after="60"/>
              <w:rPr>
                <w:kern w:val="28"/>
              </w:rPr>
            </w:pPr>
            <w:bookmarkStart w:id="50" w:name="_Hlk68677591"/>
            <w:r w:rsidRPr="00607B1A">
              <w:rPr>
                <w:b/>
                <w:kern w:val="28"/>
              </w:rPr>
              <w:t xml:space="preserve">Mission: </w:t>
            </w:r>
            <w:r w:rsidRPr="00607B1A">
              <w:rPr>
                <w:kern w:val="28"/>
              </w:rPr>
              <w:t>The Documentation Unit collects and organizes incident files, information, forms, Incident Action Plans, information releases, and reports</w:t>
            </w:r>
            <w:r w:rsidR="00287748">
              <w:rPr>
                <w:kern w:val="28"/>
              </w:rPr>
              <w:t xml:space="preserve"> for the </w:t>
            </w:r>
            <w:r w:rsidR="00287748" w:rsidRPr="008C4A2C">
              <w:rPr>
                <w:kern w:val="28"/>
              </w:rPr>
              <w:t>Family Assistance Center (FAC)</w:t>
            </w:r>
            <w:r w:rsidRPr="00607B1A">
              <w:rPr>
                <w:kern w:val="28"/>
              </w:rPr>
              <w:t>. The Documentation Unit Leader reports to the Planning Section Chief.</w:t>
            </w:r>
          </w:p>
        </w:tc>
      </w:tr>
      <w:tr w:rsidR="002356BB" w:rsidRPr="00D206A2" w14:paraId="6F874E8E"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64461458" w14:textId="77777777" w:rsidR="002356BB" w:rsidRPr="00607B1A" w:rsidRDefault="002356BB" w:rsidP="00CE753D">
            <w:pPr>
              <w:pStyle w:val="Heading2"/>
              <w:rPr>
                <w:sz w:val="20"/>
              </w:rPr>
            </w:pPr>
            <w:r w:rsidRPr="00607B1A">
              <w:t>ACTIVATION</w:t>
            </w:r>
          </w:p>
        </w:tc>
      </w:tr>
      <w:tr w:rsidR="002356BB" w:rsidRPr="00D206A2" w14:paraId="32B39A4F"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5305412A" w14:textId="0982CFA4" w:rsidR="002356BB" w:rsidRPr="00607B1A" w:rsidRDefault="00D127A8" w:rsidP="00607B1A">
            <w:pPr>
              <w:pStyle w:val="TableParagraph"/>
              <w:rPr>
                <w:kern w:val="28"/>
              </w:rPr>
            </w:pPr>
            <w:sdt>
              <w:sdtPr>
                <w:rPr>
                  <w:kern w:val="28"/>
                </w:rPr>
                <w:id w:val="-197775509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xml:space="preserve"> site, check in at the personnel check-in station in the reception area. Receive assignment, reporting location/station, reporting time, and any special instructions.</w:t>
            </w:r>
          </w:p>
          <w:p w14:paraId="0BA1CAA4" w14:textId="7CA55181" w:rsidR="002356BB" w:rsidRPr="00607B1A" w:rsidRDefault="00D127A8" w:rsidP="00607B1A">
            <w:pPr>
              <w:pStyle w:val="TableParagraph"/>
              <w:rPr>
                <w:kern w:val="28"/>
              </w:rPr>
            </w:pPr>
            <w:sdt>
              <w:sdtPr>
                <w:rPr>
                  <w:kern w:val="28"/>
                </w:rPr>
                <w:id w:val="122001607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d display the appropriate badge provided by </w:t>
            </w:r>
            <w:r w:rsidR="003E0D2E">
              <w:t>FAC</w:t>
            </w:r>
            <w:r w:rsidR="002356BB" w:rsidRPr="00607B1A">
              <w:rPr>
                <w:kern w:val="28"/>
              </w:rPr>
              <w:t xml:space="preserve"> staff and your agency identification.</w:t>
            </w:r>
          </w:p>
          <w:p w14:paraId="58E7BC02" w14:textId="66B94EF6" w:rsidR="002356BB" w:rsidRPr="00607B1A" w:rsidRDefault="00D127A8" w:rsidP="00607B1A">
            <w:pPr>
              <w:pStyle w:val="TableParagraph"/>
              <w:rPr>
                <w:kern w:val="28"/>
              </w:rPr>
            </w:pPr>
            <w:sdt>
              <w:sdtPr>
                <w:rPr>
                  <w:kern w:val="28"/>
                </w:rPr>
                <w:id w:val="-155978157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4D248F0A" w14:textId="2B5B4BB7" w:rsidR="002356BB" w:rsidRPr="00607B1A" w:rsidRDefault="00D127A8" w:rsidP="00607B1A">
            <w:pPr>
              <w:pStyle w:val="TableParagraph"/>
              <w:rPr>
                <w:kern w:val="28"/>
              </w:rPr>
            </w:pPr>
            <w:sdt>
              <w:sdtPr>
                <w:rPr>
                  <w:kern w:val="28"/>
                </w:rPr>
                <w:id w:val="-44006534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w:t>
            </w:r>
            <w:r w:rsidR="00385B36" w:rsidRPr="009F7E33">
              <w:t>just</w:t>
            </w:r>
            <w:r w:rsidR="002356BB" w:rsidRPr="00607B1A">
              <w:rPr>
                <w:kern w:val="28"/>
              </w:rPr>
              <w:t>-in-</w:t>
            </w:r>
            <w:r w:rsidR="00385B36" w:rsidRPr="009F7E33">
              <w:t>time tra</w:t>
            </w:r>
            <w:r w:rsidR="0095712E" w:rsidRPr="009F7E33">
              <w:t>ining</w:t>
            </w:r>
            <w:r w:rsidR="002356BB" w:rsidRPr="00607B1A">
              <w:rPr>
                <w:kern w:val="28"/>
              </w:rPr>
              <w:t>, if required. Review position checklists for and become familiar with the mission of your unit.</w:t>
            </w:r>
          </w:p>
          <w:p w14:paraId="0E904535" w14:textId="4F355A7F" w:rsidR="002356BB" w:rsidRPr="00607B1A" w:rsidRDefault="00D127A8" w:rsidP="00607B1A">
            <w:pPr>
              <w:pStyle w:val="TableParagraph"/>
              <w:rPr>
                <w:kern w:val="28"/>
              </w:rPr>
            </w:pPr>
            <w:sdt>
              <w:sdtPr>
                <w:rPr>
                  <w:kern w:val="28"/>
                </w:rPr>
                <w:id w:val="819702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port to your assigned workstation. Obtain </w:t>
            </w:r>
            <w:r w:rsidR="00A91EB3">
              <w:rPr>
                <w:kern w:val="28"/>
              </w:rPr>
              <w:t>information</w:t>
            </w:r>
            <w:r w:rsidR="002356BB" w:rsidRPr="00607B1A">
              <w:rPr>
                <w:kern w:val="28"/>
              </w:rPr>
              <w:t xml:space="preserve"> and job/task assignment from the Planning Section Chief. Support the development of/review </w:t>
            </w:r>
            <w:r w:rsidR="003E0D2E">
              <w:t>FAC</w:t>
            </w:r>
            <w:r w:rsidR="002356BB" w:rsidRPr="00607B1A">
              <w:rPr>
                <w:kern w:val="28"/>
              </w:rPr>
              <w:t xml:space="preserve"> Incident Action Plan for the operational period.</w:t>
            </w:r>
          </w:p>
          <w:p w14:paraId="4FBBBC2C" w14:textId="2924AF7B" w:rsidR="002356BB" w:rsidRPr="00607B1A" w:rsidRDefault="00D127A8" w:rsidP="00607B1A">
            <w:pPr>
              <w:pStyle w:val="TableParagraph"/>
              <w:rPr>
                <w:kern w:val="28"/>
              </w:rPr>
            </w:pPr>
            <w:sdt>
              <w:sdtPr>
                <w:rPr>
                  <w:kern w:val="28"/>
                </w:rPr>
                <w:id w:val="-128766293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port to the Resources Branch to obtain computers or other electronic equipment, workstation telephone numbers, and </w:t>
            </w:r>
            <w:r w:rsidR="009B7562" w:rsidRPr="009F7E33">
              <w:t>information</w:t>
            </w:r>
            <w:r w:rsidR="002356BB" w:rsidRPr="00607B1A">
              <w:rPr>
                <w:kern w:val="28"/>
              </w:rPr>
              <w:t xml:space="preserve"> on web access, communications systems, passwords, and other technology-related procedures </w:t>
            </w:r>
            <w:r w:rsidR="009B7562" w:rsidRPr="009F7E33">
              <w:t>for</w:t>
            </w:r>
            <w:r w:rsidR="00573967">
              <w:t xml:space="preserve"> </w:t>
            </w:r>
            <w:r w:rsidR="00482F56">
              <w:t>FAC</w:t>
            </w:r>
            <w:r w:rsidR="002356BB" w:rsidRPr="00607B1A">
              <w:rPr>
                <w:kern w:val="28"/>
              </w:rPr>
              <w:t xml:space="preserve"> staff.</w:t>
            </w:r>
          </w:p>
          <w:p w14:paraId="702ECD7B" w14:textId="05DD92CB" w:rsidR="002356BB" w:rsidRPr="00607B1A" w:rsidRDefault="00D127A8" w:rsidP="00607B1A">
            <w:pPr>
              <w:pStyle w:val="TableParagraph"/>
              <w:rPr>
                <w:kern w:val="28"/>
              </w:rPr>
            </w:pPr>
            <w:sdt>
              <w:sdtPr>
                <w:rPr>
                  <w:kern w:val="28"/>
                </w:rPr>
                <w:id w:val="-132703830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view position checklist. Develop and execute a strategy for the ongoing coordination of documentation-related responsibilities at the </w:t>
            </w:r>
            <w:r w:rsidR="003E0D2E">
              <w:t>FAC</w:t>
            </w:r>
            <w:r w:rsidR="002356BB" w:rsidRPr="00607B1A">
              <w:rPr>
                <w:kern w:val="28"/>
              </w:rPr>
              <w:t>.</w:t>
            </w:r>
          </w:p>
          <w:p w14:paraId="34DD8E94" w14:textId="2A1F4F09" w:rsidR="002356BB" w:rsidRPr="00607B1A" w:rsidRDefault="00D127A8" w:rsidP="00607B1A">
            <w:pPr>
              <w:pStyle w:val="TableParagraph"/>
              <w:rPr>
                <w:kern w:val="28"/>
              </w:rPr>
            </w:pPr>
            <w:sdt>
              <w:sdtPr>
                <w:rPr>
                  <w:kern w:val="28"/>
                </w:rPr>
                <w:id w:val="191420037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staff and resources as needed.</w:t>
            </w:r>
          </w:p>
        </w:tc>
      </w:tr>
      <w:tr w:rsidR="002356BB" w:rsidRPr="00D206A2" w14:paraId="69C18762"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2F339AAC" w14:textId="77777777" w:rsidR="002356BB" w:rsidRPr="00607B1A" w:rsidRDefault="002356BB" w:rsidP="00CE753D">
            <w:pPr>
              <w:pStyle w:val="Heading2"/>
              <w:rPr>
                <w:sz w:val="20"/>
              </w:rPr>
            </w:pPr>
            <w:r w:rsidRPr="00607B1A">
              <w:t>OPERATION</w:t>
            </w:r>
          </w:p>
        </w:tc>
      </w:tr>
      <w:tr w:rsidR="002356BB" w:rsidRPr="00D206A2" w14:paraId="2E9C5302"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52D30651" w14:textId="73EE6ACF" w:rsidR="002356BB" w:rsidRPr="00607B1A" w:rsidRDefault="00D127A8" w:rsidP="00607B1A">
            <w:pPr>
              <w:pStyle w:val="TableParagraph"/>
              <w:rPr>
                <w:kern w:val="28"/>
              </w:rPr>
            </w:pPr>
            <w:sdt>
              <w:sdtPr>
                <w:rPr>
                  <w:kern w:val="28"/>
                </w:rPr>
                <w:id w:val="-2756660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stablish and organize incident files.</w:t>
            </w:r>
          </w:p>
          <w:p w14:paraId="04A633E3" w14:textId="1B9BE0B6" w:rsidR="002356BB" w:rsidRPr="00607B1A" w:rsidRDefault="00D127A8" w:rsidP="00607B1A">
            <w:pPr>
              <w:pStyle w:val="TableParagraph"/>
              <w:rPr>
                <w:kern w:val="28"/>
              </w:rPr>
            </w:pPr>
            <w:sdt>
              <w:sdtPr>
                <w:rPr>
                  <w:kern w:val="28"/>
                </w:rPr>
                <w:id w:val="141860002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Determine the number </w:t>
            </w:r>
            <w:r w:rsidR="009B7562" w:rsidRPr="009F7E33">
              <w:t xml:space="preserve">of copies </w:t>
            </w:r>
            <w:r w:rsidR="002356BB" w:rsidRPr="00607B1A">
              <w:rPr>
                <w:kern w:val="28"/>
              </w:rPr>
              <w:t>needed and duplicate</w:t>
            </w:r>
            <w:r w:rsidR="0095712E" w:rsidRPr="009F7E33">
              <w:t xml:space="preserve"> </w:t>
            </w:r>
            <w:r w:rsidR="009B7562" w:rsidRPr="009F7E33">
              <w:t>the</w:t>
            </w:r>
            <w:r w:rsidR="002356BB" w:rsidRPr="00607B1A">
              <w:rPr>
                <w:kern w:val="28"/>
              </w:rPr>
              <w:t xml:space="preserve"> Incident Action Plan.</w:t>
            </w:r>
          </w:p>
          <w:p w14:paraId="4F9B4AB1" w14:textId="238EE877" w:rsidR="002356BB" w:rsidRPr="00607B1A" w:rsidRDefault="00D127A8" w:rsidP="00607B1A">
            <w:pPr>
              <w:pStyle w:val="TableParagraph"/>
              <w:rPr>
                <w:kern w:val="28"/>
              </w:rPr>
            </w:pPr>
            <w:sdt>
              <w:sdtPr>
                <w:rPr>
                  <w:kern w:val="28"/>
                </w:rPr>
                <w:id w:val="-41131406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ccept and file reports and forms submitted by incident personnel.</w:t>
            </w:r>
          </w:p>
          <w:p w14:paraId="138D3B40" w14:textId="50CBF81F" w:rsidR="002356BB" w:rsidRPr="00607B1A" w:rsidRDefault="00D127A8" w:rsidP="00607B1A">
            <w:pPr>
              <w:pStyle w:val="TableParagraph"/>
              <w:rPr>
                <w:kern w:val="28"/>
              </w:rPr>
            </w:pPr>
            <w:sdt>
              <w:sdtPr>
                <w:rPr>
                  <w:kern w:val="28"/>
                </w:rPr>
                <w:id w:val="-213315812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heck the accuracy and completeness of records submitted. Correct errors or omissions by contacting appropriate ICS units.</w:t>
            </w:r>
          </w:p>
          <w:p w14:paraId="2C26BCA6" w14:textId="1DE19F8D" w:rsidR="002356BB" w:rsidRPr="00607B1A" w:rsidRDefault="00D127A8" w:rsidP="00607B1A">
            <w:pPr>
              <w:pStyle w:val="TableParagraph"/>
              <w:rPr>
                <w:kern w:val="28"/>
              </w:rPr>
            </w:pPr>
            <w:sdt>
              <w:sdtPr>
                <w:rPr>
                  <w:kern w:val="28"/>
                </w:rPr>
                <w:id w:val="98883242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at legal restrictions on public and exempt records are observed.</w:t>
            </w:r>
          </w:p>
          <w:p w14:paraId="46086475" w14:textId="77777777" w:rsidR="009B7562" w:rsidRPr="009F7E33" w:rsidRDefault="00D127A8" w:rsidP="00314DDD">
            <w:pPr>
              <w:pStyle w:val="TableParagraph"/>
              <w:tabs>
                <w:tab w:val="clear" w:pos="771"/>
                <w:tab w:val="left" w:pos="770"/>
              </w:tabs>
            </w:pPr>
            <w:sdt>
              <w:sdtPr>
                <w:id w:val="-1278177230"/>
                <w14:checkbox>
                  <w14:checked w14:val="0"/>
                  <w14:checkedState w14:val="2612" w14:font="MS Gothic"/>
                  <w14:uncheckedState w14:val="2610" w14:font="MS Gothic"/>
                </w14:checkbox>
              </w:sdtPr>
              <w:sdtEndPr/>
              <w:sdtContent>
                <w:r w:rsidR="009B7562" w:rsidRPr="009F7E33">
                  <w:rPr>
                    <w:rFonts w:ascii="Segoe UI Symbol" w:hAnsi="Segoe UI Symbol" w:cs="Segoe UI Symbol"/>
                  </w:rPr>
                  <w:t>☐</w:t>
                </w:r>
              </w:sdtContent>
            </w:sdt>
            <w:r w:rsidR="009B7562" w:rsidRPr="009F7E33">
              <w:t xml:space="preserve"> Retain and file duplicate copies of official forms and reports.</w:t>
            </w:r>
          </w:p>
          <w:p w14:paraId="65200132" w14:textId="4131EFC4" w:rsidR="002356BB" w:rsidRPr="00607B1A" w:rsidRDefault="00D127A8" w:rsidP="00607B1A">
            <w:pPr>
              <w:pStyle w:val="TableParagraph"/>
              <w:rPr>
                <w:kern w:val="28"/>
              </w:rPr>
            </w:pPr>
            <w:sdt>
              <w:sdtPr>
                <w:rPr>
                  <w:kern w:val="28"/>
                </w:rPr>
                <w:id w:val="-186736191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rovide briefing to relief on current activities and unusual events.</w:t>
            </w:r>
          </w:p>
          <w:p w14:paraId="684D916E" w14:textId="2893B8D1" w:rsidR="002356BB" w:rsidRPr="00607B1A" w:rsidRDefault="00D127A8" w:rsidP="00607B1A">
            <w:pPr>
              <w:pStyle w:val="TableParagraph"/>
              <w:rPr>
                <w:kern w:val="28"/>
              </w:rPr>
            </w:pPr>
            <w:sdt>
              <w:sdtPr>
                <w:rPr>
                  <w:kern w:val="28"/>
                </w:rPr>
                <w:id w:val="151210429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Document all activity on Unit Log (ICS Form 214).</w:t>
            </w:r>
          </w:p>
          <w:p w14:paraId="156F1840" w14:textId="73A14DAB" w:rsidR="002356BB" w:rsidRPr="00607B1A" w:rsidRDefault="00D127A8" w:rsidP="00607B1A">
            <w:pPr>
              <w:pStyle w:val="TableParagraph"/>
              <w:rPr>
                <w:kern w:val="28"/>
              </w:rPr>
            </w:pPr>
            <w:sdt>
              <w:sdtPr>
                <w:rPr>
                  <w:kern w:val="28"/>
                </w:rPr>
                <w:id w:val="-104736780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Give completed incident files to the Planning Section Chief.</w:t>
            </w:r>
          </w:p>
          <w:p w14:paraId="62021B73" w14:textId="02AE8EA9" w:rsidR="002356BB" w:rsidRDefault="00D127A8" w:rsidP="00607B1A">
            <w:pPr>
              <w:pStyle w:val="TableParagraph"/>
              <w:rPr>
                <w:kern w:val="28"/>
              </w:rPr>
            </w:pPr>
            <w:sdt>
              <w:sdtPr>
                <w:rPr>
                  <w:kern w:val="28"/>
                </w:rPr>
                <w:id w:val="-149025011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family briefings, as requested and appropriate.</w:t>
            </w:r>
          </w:p>
          <w:p w14:paraId="0C75BAB8" w14:textId="6F8C49A6" w:rsidR="00B17545" w:rsidRPr="00607B1A" w:rsidRDefault="00D127A8" w:rsidP="00B17545">
            <w:pPr>
              <w:pStyle w:val="TableParagraph"/>
              <w:rPr>
                <w:kern w:val="28"/>
              </w:rPr>
            </w:pPr>
            <w:sdt>
              <w:sdtPr>
                <w:rPr>
                  <w:kern w:val="28"/>
                </w:rPr>
                <w:id w:val="-481544818"/>
                <w14:checkbox>
                  <w14:checked w14:val="0"/>
                  <w14:checkedState w14:val="2612" w14:font="MS Gothic"/>
                  <w14:uncheckedState w14:val="2610" w14:font="MS Gothic"/>
                </w14:checkbox>
              </w:sdtPr>
              <w:sdtEndPr/>
              <w:sdtContent>
                <w:r w:rsidR="00B17545" w:rsidRPr="00607B1A">
                  <w:rPr>
                    <w:rFonts w:ascii="Segoe UI Symbol" w:hAnsi="Segoe UI Symbol"/>
                    <w:kern w:val="28"/>
                  </w:rPr>
                  <w:t>☐</w:t>
                </w:r>
              </w:sdtContent>
            </w:sdt>
            <w:r w:rsidR="00B17545" w:rsidRPr="00607B1A">
              <w:rPr>
                <w:kern w:val="28"/>
              </w:rPr>
              <w:t xml:space="preserve"> </w:t>
            </w:r>
            <w:r w:rsidR="00B17545" w:rsidRPr="003C5680">
              <w:rPr>
                <w:kern w:val="28"/>
              </w:rPr>
              <w:t>Participate in meetings and briefings as needed.</w:t>
            </w:r>
          </w:p>
          <w:p w14:paraId="40739EB5" w14:textId="32353ED2" w:rsidR="002356BB" w:rsidRPr="00607B1A" w:rsidRDefault="00D127A8" w:rsidP="00607B1A">
            <w:pPr>
              <w:pStyle w:val="TableParagraph"/>
              <w:rPr>
                <w:kern w:val="28"/>
              </w:rPr>
            </w:pPr>
            <w:sdt>
              <w:sdtPr>
                <w:rPr>
                  <w:kern w:val="28"/>
                </w:rPr>
                <w:id w:val="2053880256"/>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Unit/Activity Log (ICS Form 214).</w:t>
            </w:r>
          </w:p>
        </w:tc>
      </w:tr>
      <w:tr w:rsidR="00607B1A" w:rsidRPr="00D206A2" w14:paraId="4D615596"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3E29319E" w14:textId="77777777" w:rsidR="002356BB" w:rsidRPr="00607B1A" w:rsidRDefault="002356BB" w:rsidP="00CE753D">
            <w:pPr>
              <w:pStyle w:val="Heading2"/>
              <w:rPr>
                <w:sz w:val="20"/>
              </w:rPr>
            </w:pPr>
            <w:r w:rsidRPr="00607B1A">
              <w:t>DEMOBILIZATION</w:t>
            </w:r>
          </w:p>
        </w:tc>
      </w:tr>
      <w:tr w:rsidR="002356BB" w:rsidRPr="00D206A2" w14:paraId="3DE72BCD"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49EC643B" w14:textId="781AC7A3" w:rsidR="002356BB" w:rsidRPr="00607B1A" w:rsidRDefault="00D127A8" w:rsidP="00607B1A">
            <w:pPr>
              <w:pStyle w:val="TableParagraph"/>
              <w:rPr>
                <w:kern w:val="28"/>
              </w:rPr>
            </w:pPr>
            <w:sdt>
              <w:sdtPr>
                <w:rPr>
                  <w:kern w:val="28"/>
                </w:rPr>
                <w:id w:val="-155298995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Ensure the collection of activity logs (ICS Form 214) from all units.</w:t>
            </w:r>
          </w:p>
          <w:p w14:paraId="0CCE1696" w14:textId="316F70AB" w:rsidR="002356BB" w:rsidRPr="00607B1A" w:rsidRDefault="00D127A8" w:rsidP="00607B1A">
            <w:pPr>
              <w:pStyle w:val="TableParagraph"/>
              <w:rPr>
                <w:kern w:val="28"/>
              </w:rPr>
            </w:pPr>
            <w:sdt>
              <w:sdtPr>
                <w:rPr>
                  <w:kern w:val="28"/>
                </w:rPr>
                <w:id w:val="-164450465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articipate in demobilization meetings with Command Staff and Section Chiefs.</w:t>
            </w:r>
          </w:p>
          <w:p w14:paraId="5945223A" w14:textId="5A7AAA72" w:rsidR="002356BB" w:rsidRPr="00607B1A" w:rsidRDefault="00D127A8" w:rsidP="00607B1A">
            <w:pPr>
              <w:pStyle w:val="TableParagraph"/>
              <w:rPr>
                <w:kern w:val="28"/>
              </w:rPr>
            </w:pPr>
            <w:sdt>
              <w:sdtPr>
                <w:rPr>
                  <w:kern w:val="28"/>
                </w:rPr>
                <w:id w:val="189546070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demobilization briefing with staff assigned to you.</w:t>
            </w:r>
          </w:p>
          <w:p w14:paraId="4C3EEB94" w14:textId="7F7FB157" w:rsidR="002356BB" w:rsidRPr="00607B1A" w:rsidRDefault="00D127A8" w:rsidP="00607B1A">
            <w:pPr>
              <w:pStyle w:val="TableParagraph"/>
              <w:rPr>
                <w:kern w:val="28"/>
              </w:rPr>
            </w:pPr>
            <w:sdt>
              <w:sdtPr>
                <w:rPr>
                  <w:kern w:val="28"/>
                </w:rPr>
                <w:id w:val="-157682103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turn equipment and unused supplies issued by the </w:t>
            </w:r>
            <w:r w:rsidR="003E0D2E">
              <w:t>FAC</w:t>
            </w:r>
            <w:r w:rsidR="002356BB" w:rsidRPr="00607B1A">
              <w:rPr>
                <w:kern w:val="28"/>
              </w:rPr>
              <w:t xml:space="preserve"> to the Logistics Section.</w:t>
            </w:r>
          </w:p>
          <w:p w14:paraId="4F881D15" w14:textId="09892F90" w:rsidR="002356BB" w:rsidRPr="00607B1A" w:rsidRDefault="00D127A8" w:rsidP="00213DE1">
            <w:pPr>
              <w:pStyle w:val="TableParagraph"/>
              <w:rPr>
                <w:kern w:val="28"/>
              </w:rPr>
            </w:pPr>
            <w:sdt>
              <w:sdtPr>
                <w:rPr>
                  <w:kern w:val="28"/>
                </w:rPr>
                <w:id w:val="-187692285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rrange </w:t>
            </w:r>
            <w:r w:rsidR="0048509B">
              <w:rPr>
                <w:kern w:val="28"/>
              </w:rPr>
              <w:t>for the return</w:t>
            </w:r>
            <w:r w:rsidR="002356BB" w:rsidRPr="00607B1A">
              <w:rPr>
                <w:kern w:val="28"/>
              </w:rPr>
              <w:t xml:space="preserve"> of any agency-owned equipment (computers, etc.).</w:t>
            </w:r>
          </w:p>
          <w:p w14:paraId="33D09E33" w14:textId="2D4E8444" w:rsidR="002356BB" w:rsidRPr="00607B1A" w:rsidRDefault="00D127A8" w:rsidP="00607B1A">
            <w:pPr>
              <w:pStyle w:val="TableParagraph"/>
              <w:rPr>
                <w:kern w:val="28"/>
              </w:rPr>
            </w:pPr>
            <w:sdt>
              <w:sdtPr>
                <w:rPr>
                  <w:kern w:val="28"/>
                </w:rPr>
                <w:id w:val="63807516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llect activity logs </w:t>
            </w:r>
            <w:r w:rsidR="009B7562" w:rsidRPr="009F7E33">
              <w:t xml:space="preserve">(ICS Form 214) </w:t>
            </w:r>
            <w:r w:rsidR="002356BB" w:rsidRPr="00607B1A">
              <w:rPr>
                <w:kern w:val="28"/>
              </w:rPr>
              <w:t>of your subordinates and complete your own. Turn in all activity logs to your supervisor.</w:t>
            </w:r>
          </w:p>
          <w:p w14:paraId="2A1D3781" w14:textId="7D5C24F8" w:rsidR="002356BB" w:rsidRPr="00607B1A" w:rsidRDefault="00D127A8" w:rsidP="00607B1A">
            <w:pPr>
              <w:pStyle w:val="TableParagraph"/>
              <w:rPr>
                <w:kern w:val="28"/>
              </w:rPr>
            </w:pPr>
            <w:sdt>
              <w:sdtPr>
                <w:rPr>
                  <w:kern w:val="28"/>
                </w:rPr>
                <w:id w:val="181783286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ll documentation to include position checklists and evaluation forms. Turn in your radio.</w:t>
            </w:r>
          </w:p>
        </w:tc>
      </w:tr>
      <w:bookmarkEnd w:id="50"/>
    </w:tbl>
    <w:p w14:paraId="40B1F969" w14:textId="1B3880C0" w:rsidR="002356BB" w:rsidRPr="00607B1A" w:rsidRDefault="002356BB" w:rsidP="002356BB">
      <w:pPr>
        <w:pStyle w:val="BodyText"/>
        <w:spacing w:before="3" w:after="1"/>
        <w:rPr>
          <w:rFonts w:ascii="Segoe UI Semilight" w:hAnsi="Segoe UI Semilight"/>
          <w:kern w:val="28"/>
          <w:sz w:val="20"/>
        </w:rPr>
      </w:pPr>
      <w:r w:rsidRPr="00607B1A">
        <w:rPr>
          <w:rFonts w:ascii="Segoe UI Semilight" w:hAnsi="Segoe UI Semilight"/>
          <w:kern w:val="28"/>
          <w:sz w:val="20"/>
        </w:rPr>
        <w:lastRenderedPageBreak/>
        <w:br w:type="page"/>
      </w:r>
    </w:p>
    <w:p w14:paraId="183A1D79" w14:textId="1D113226" w:rsidR="002D26AC" w:rsidRPr="0091453D" w:rsidRDefault="002D26AC" w:rsidP="005740B0">
      <w:pPr>
        <w:pStyle w:val="Heading3"/>
      </w:pPr>
      <w:bookmarkStart w:id="51" w:name="_Toc111450314"/>
      <w:r w:rsidRPr="00D206A2">
        <w:lastRenderedPageBreak/>
        <w:t>SITUATIONAL AWARENESS UNIT LEADER</w:t>
      </w:r>
      <w:bookmarkEnd w:id="51"/>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65DB2D2E"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3657EAE5" w14:textId="1CCFAE68" w:rsidR="002356BB" w:rsidRPr="00607B1A" w:rsidRDefault="002356BB" w:rsidP="00607B1A">
            <w:pPr>
              <w:pStyle w:val="TableParagraph"/>
              <w:spacing w:before="60" w:after="60"/>
              <w:rPr>
                <w:kern w:val="28"/>
              </w:rPr>
            </w:pPr>
            <w:r w:rsidRPr="00607B1A">
              <w:rPr>
                <w:b/>
                <w:kern w:val="28"/>
              </w:rPr>
              <w:t xml:space="preserve">Mission: </w:t>
            </w:r>
            <w:r w:rsidRPr="00607B1A">
              <w:rPr>
                <w:kern w:val="28"/>
              </w:rPr>
              <w:t xml:space="preserve">The </w:t>
            </w:r>
            <w:r w:rsidRPr="00D206A2">
              <w:rPr>
                <w:kern w:val="28"/>
              </w:rPr>
              <w:t>Situational Awareness</w:t>
            </w:r>
            <w:r w:rsidRPr="00607B1A">
              <w:rPr>
                <w:kern w:val="28"/>
              </w:rPr>
              <w:t xml:space="preserve"> Unit </w:t>
            </w:r>
            <w:r w:rsidRPr="00D206A2">
              <w:rPr>
                <w:kern w:val="28"/>
              </w:rPr>
              <w:t>is responsible for</w:t>
            </w:r>
            <w:r w:rsidRPr="00607B1A">
              <w:rPr>
                <w:kern w:val="28"/>
              </w:rPr>
              <w:t xml:space="preserve"> </w:t>
            </w:r>
            <w:r w:rsidRPr="00D206A2">
              <w:rPr>
                <w:kern w:val="28"/>
              </w:rPr>
              <w:t>collecti</w:t>
            </w:r>
            <w:r w:rsidR="00C831E6">
              <w:rPr>
                <w:kern w:val="28"/>
              </w:rPr>
              <w:t xml:space="preserve">ng </w:t>
            </w:r>
            <w:r w:rsidRPr="00607B1A">
              <w:rPr>
                <w:kern w:val="28"/>
              </w:rPr>
              <w:t xml:space="preserve">and </w:t>
            </w:r>
            <w:r w:rsidRPr="00D206A2">
              <w:rPr>
                <w:kern w:val="28"/>
              </w:rPr>
              <w:t>organiz</w:t>
            </w:r>
            <w:r w:rsidR="00C831E6">
              <w:rPr>
                <w:kern w:val="28"/>
              </w:rPr>
              <w:t xml:space="preserve">ing </w:t>
            </w:r>
            <w:r w:rsidR="00003DC2" w:rsidRPr="009F7E33">
              <w:t xml:space="preserve">the </w:t>
            </w:r>
            <w:r w:rsidRPr="00607B1A">
              <w:rPr>
                <w:kern w:val="28"/>
              </w:rPr>
              <w:t>incident</w:t>
            </w:r>
            <w:r w:rsidRPr="00D206A2">
              <w:rPr>
                <w:kern w:val="28"/>
              </w:rPr>
              <w:t xml:space="preserve"> status and situation information.</w:t>
            </w:r>
            <w:r w:rsidRPr="00607B1A">
              <w:rPr>
                <w:kern w:val="28"/>
              </w:rPr>
              <w:t xml:space="preserve"> The </w:t>
            </w:r>
            <w:r w:rsidRPr="00D206A2">
              <w:rPr>
                <w:kern w:val="28"/>
              </w:rPr>
              <w:t xml:space="preserve">Situational Awareness Unit is also responsible for the evaluation, analysis, and display of that information for use by the </w:t>
            </w:r>
            <w:r w:rsidR="00287748" w:rsidRPr="008C4A2C">
              <w:rPr>
                <w:kern w:val="28"/>
              </w:rPr>
              <w:t>Family Assistance Center (FAC)</w:t>
            </w:r>
            <w:r w:rsidR="00287748">
              <w:rPr>
                <w:kern w:val="28"/>
              </w:rPr>
              <w:t xml:space="preserve"> </w:t>
            </w:r>
            <w:r w:rsidRPr="00D206A2">
              <w:rPr>
                <w:kern w:val="28"/>
              </w:rPr>
              <w:t>staff. The Situational Awareness</w:t>
            </w:r>
            <w:r w:rsidRPr="00607B1A">
              <w:rPr>
                <w:kern w:val="28"/>
              </w:rPr>
              <w:t xml:space="preserve"> Unit Leader reports to the Planning Section Chief.</w:t>
            </w:r>
          </w:p>
        </w:tc>
      </w:tr>
      <w:tr w:rsidR="002356BB" w:rsidRPr="00D206A2" w14:paraId="3CAEA3F0"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24611D52" w14:textId="77777777" w:rsidR="002356BB" w:rsidRPr="00607B1A" w:rsidRDefault="002356BB" w:rsidP="00CE753D">
            <w:pPr>
              <w:pStyle w:val="Heading2"/>
              <w:rPr>
                <w:sz w:val="20"/>
              </w:rPr>
            </w:pPr>
            <w:r w:rsidRPr="00607B1A">
              <w:t>ACTIVATION</w:t>
            </w:r>
          </w:p>
        </w:tc>
      </w:tr>
      <w:tr w:rsidR="002356BB" w:rsidRPr="00D206A2" w14:paraId="69A3F8F7"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04E55A65" w14:textId="2ACC564A" w:rsidR="009169CF" w:rsidRPr="00607B1A" w:rsidRDefault="00D127A8" w:rsidP="00607B1A">
            <w:pPr>
              <w:pStyle w:val="TableParagraph"/>
              <w:rPr>
                <w:kern w:val="28"/>
              </w:rPr>
            </w:pPr>
            <w:sdt>
              <w:sdtPr>
                <w:rPr>
                  <w:kern w:val="28"/>
                </w:rPr>
                <w:id w:val="-120039171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Upon arrival at the </w:t>
            </w:r>
            <w:r w:rsidR="003E0D2E">
              <w:t>FAC</w:t>
            </w:r>
            <w:r w:rsidR="002356BB" w:rsidRPr="00607B1A">
              <w:rPr>
                <w:kern w:val="28"/>
              </w:rPr>
              <w:t xml:space="preserve"> site, check in at the personnel check-in station in the reception area. Receive assignment, reporting location/station, reporting time, and any special instructions.</w:t>
            </w:r>
          </w:p>
          <w:p w14:paraId="1A561283" w14:textId="61A18AFA" w:rsidR="002356BB" w:rsidRPr="00607B1A" w:rsidRDefault="00D127A8" w:rsidP="00607B1A">
            <w:pPr>
              <w:pStyle w:val="TableParagraph"/>
              <w:rPr>
                <w:kern w:val="28"/>
              </w:rPr>
            </w:pPr>
            <w:sdt>
              <w:sdtPr>
                <w:rPr>
                  <w:kern w:val="28"/>
                </w:rPr>
                <w:id w:val="552744485"/>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d display the appropriate badge provided by </w:t>
            </w:r>
            <w:r w:rsidR="003E0D2E">
              <w:t>FAC</w:t>
            </w:r>
            <w:r w:rsidR="002356BB" w:rsidRPr="00607B1A">
              <w:rPr>
                <w:kern w:val="28"/>
              </w:rPr>
              <w:t xml:space="preserve"> staff and your agency identification.</w:t>
            </w:r>
          </w:p>
          <w:p w14:paraId="7310F850" w14:textId="06A2031B" w:rsidR="002356BB" w:rsidRPr="00607B1A" w:rsidRDefault="00D127A8" w:rsidP="00607B1A">
            <w:pPr>
              <w:pStyle w:val="TableParagraph"/>
              <w:rPr>
                <w:kern w:val="28"/>
              </w:rPr>
            </w:pPr>
            <w:sdt>
              <w:sdtPr>
                <w:rPr>
                  <w:kern w:val="28"/>
                </w:rPr>
                <w:id w:val="141073344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an</w:t>
            </w:r>
            <w:r w:rsidR="00155B3F">
              <w:rPr>
                <w:kern w:val="28"/>
              </w:rPr>
              <w:t xml:space="preserve"> incident command system (ICS) 214</w:t>
            </w:r>
            <w:r w:rsidR="002356BB" w:rsidRPr="00607B1A">
              <w:rPr>
                <w:kern w:val="28"/>
              </w:rPr>
              <w:t xml:space="preserve"> Activity Log Form and begin to document activity.</w:t>
            </w:r>
          </w:p>
          <w:p w14:paraId="6D131543" w14:textId="4328416D" w:rsidR="002356BB" w:rsidRPr="00607B1A" w:rsidRDefault="00D127A8" w:rsidP="00607B1A">
            <w:pPr>
              <w:pStyle w:val="TableParagraph"/>
              <w:rPr>
                <w:kern w:val="28"/>
              </w:rPr>
            </w:pPr>
            <w:sdt>
              <w:sdtPr>
                <w:rPr>
                  <w:kern w:val="28"/>
                </w:rPr>
                <w:id w:val="-48207543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w:t>
            </w:r>
            <w:r w:rsidR="009B7562" w:rsidRPr="009F7E33">
              <w:t>just</w:t>
            </w:r>
            <w:r w:rsidR="002356BB" w:rsidRPr="00607B1A">
              <w:rPr>
                <w:kern w:val="28"/>
              </w:rPr>
              <w:t>-in-</w:t>
            </w:r>
            <w:r w:rsidR="009B7562" w:rsidRPr="009F7E33">
              <w:t>time tr</w:t>
            </w:r>
            <w:r w:rsidR="00F41D46" w:rsidRPr="009F7E33">
              <w:t>aining</w:t>
            </w:r>
            <w:r w:rsidR="002356BB" w:rsidRPr="00607B1A">
              <w:rPr>
                <w:kern w:val="28"/>
              </w:rPr>
              <w:t>, if required. Review position checklists for and become familiar with the mission of your unit.</w:t>
            </w:r>
          </w:p>
          <w:p w14:paraId="1023A374" w14:textId="4959A633" w:rsidR="002356BB" w:rsidRPr="00607B1A" w:rsidRDefault="00D127A8" w:rsidP="00607B1A">
            <w:pPr>
              <w:pStyle w:val="TableParagraph"/>
              <w:rPr>
                <w:kern w:val="28"/>
              </w:rPr>
            </w:pPr>
            <w:sdt>
              <w:sdtPr>
                <w:rPr>
                  <w:kern w:val="28"/>
                </w:rPr>
                <w:id w:val="-5154759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port to your assigned workstation. Obtain </w:t>
            </w:r>
            <w:r w:rsidR="00A91EB3">
              <w:rPr>
                <w:kern w:val="28"/>
              </w:rPr>
              <w:t>information</w:t>
            </w:r>
            <w:r w:rsidR="002356BB" w:rsidRPr="00607B1A">
              <w:rPr>
                <w:kern w:val="28"/>
              </w:rPr>
              <w:t xml:space="preserve"> and job/task assignment. Support the development of/review </w:t>
            </w:r>
            <w:r w:rsidR="003E0D2E">
              <w:t>FAC</w:t>
            </w:r>
            <w:r w:rsidR="002356BB" w:rsidRPr="00607B1A">
              <w:rPr>
                <w:kern w:val="28"/>
              </w:rPr>
              <w:t xml:space="preserve"> Incident Action Plan for the operational period.</w:t>
            </w:r>
          </w:p>
          <w:p w14:paraId="42425336" w14:textId="16D1B063" w:rsidR="002356BB" w:rsidRPr="00607B1A" w:rsidRDefault="00D127A8" w:rsidP="00607B1A">
            <w:pPr>
              <w:pStyle w:val="TableParagraph"/>
              <w:rPr>
                <w:kern w:val="28"/>
              </w:rPr>
            </w:pPr>
            <w:sdt>
              <w:sdtPr>
                <w:rPr>
                  <w:kern w:val="28"/>
                </w:rPr>
                <w:id w:val="187843032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port to the Resources Branch to obtain computers or other electronic equipment, workstation phone numbers, and </w:t>
            </w:r>
            <w:r w:rsidR="009B7562" w:rsidRPr="009F7E33">
              <w:t>information</w:t>
            </w:r>
            <w:r w:rsidR="002356BB" w:rsidRPr="00607B1A">
              <w:rPr>
                <w:kern w:val="28"/>
              </w:rPr>
              <w:t xml:space="preserve"> on web access, communications systems, passwords, and other technology-related procedures </w:t>
            </w:r>
            <w:r w:rsidR="009B7562" w:rsidRPr="009F7E33">
              <w:t>for</w:t>
            </w:r>
            <w:r w:rsidR="00573967">
              <w:t xml:space="preserve"> </w:t>
            </w:r>
            <w:r w:rsidR="00482F56">
              <w:t>FAC</w:t>
            </w:r>
            <w:r w:rsidR="002356BB" w:rsidRPr="00607B1A">
              <w:rPr>
                <w:kern w:val="28"/>
              </w:rPr>
              <w:t xml:space="preserve"> staff.</w:t>
            </w:r>
          </w:p>
          <w:p w14:paraId="057F0FB2" w14:textId="2CF35CC8" w:rsidR="002356BB" w:rsidRPr="00607B1A" w:rsidRDefault="00D127A8" w:rsidP="00607B1A">
            <w:pPr>
              <w:pStyle w:val="TableParagraph"/>
              <w:rPr>
                <w:kern w:val="28"/>
              </w:rPr>
            </w:pPr>
            <w:sdt>
              <w:sdtPr>
                <w:rPr>
                  <w:kern w:val="28"/>
                </w:rPr>
                <w:id w:val="133888806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orking with Command Staff and Section Chiefs, prepare an Incident Action Plan.</w:t>
            </w:r>
          </w:p>
          <w:p w14:paraId="7689C14E" w14:textId="65CA1376" w:rsidR="002356BB" w:rsidRPr="00607B1A" w:rsidRDefault="00D127A8" w:rsidP="00607B1A">
            <w:pPr>
              <w:pStyle w:val="TableParagraph"/>
              <w:rPr>
                <w:kern w:val="28"/>
              </w:rPr>
            </w:pPr>
            <w:sdt>
              <w:sdtPr>
                <w:rPr>
                  <w:kern w:val="28"/>
                </w:rPr>
                <w:id w:val="-186913005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Brief subordinate staff and make task/job assignments.</w:t>
            </w:r>
          </w:p>
          <w:p w14:paraId="6E8698EF" w14:textId="77777777" w:rsidR="0013270A" w:rsidRPr="009F7E33" w:rsidRDefault="00D127A8" w:rsidP="00664E14">
            <w:pPr>
              <w:pStyle w:val="TableParagraph"/>
              <w:tabs>
                <w:tab w:val="clear" w:pos="771"/>
                <w:tab w:val="left" w:pos="770"/>
              </w:tabs>
            </w:pPr>
            <w:sdt>
              <w:sdtPr>
                <w:id w:val="1551264537"/>
                <w14:checkbox>
                  <w14:checked w14:val="0"/>
                  <w14:checkedState w14:val="2612" w14:font="MS Gothic"/>
                  <w14:uncheckedState w14:val="2610" w14:font="MS Gothic"/>
                </w14:checkbox>
              </w:sdtPr>
              <w:sdtEndPr/>
              <w:sdtContent>
                <w:r w:rsidR="004A5BE3" w:rsidRPr="009F7E33">
                  <w:rPr>
                    <w:rFonts w:ascii="Segoe UI Symbol" w:hAnsi="Segoe UI Symbol" w:cs="Segoe UI Symbol"/>
                  </w:rPr>
                  <w:t>☐</w:t>
                </w:r>
              </w:sdtContent>
            </w:sdt>
            <w:r w:rsidR="004A5BE3" w:rsidRPr="009F7E33">
              <w:t xml:space="preserve"> </w:t>
            </w:r>
            <w:r w:rsidR="003F793C" w:rsidRPr="009F7E33">
              <w:t>Contact</w:t>
            </w:r>
            <w:r w:rsidR="004A5BE3" w:rsidRPr="009F7E33">
              <w:t xml:space="preserve"> the designated FAC </w:t>
            </w:r>
            <w:r w:rsidR="00664E14" w:rsidRPr="009F7E33">
              <w:t>Director to understand timeframes and planning objectives.</w:t>
            </w:r>
          </w:p>
          <w:p w14:paraId="12D3FD2A" w14:textId="49439189" w:rsidR="002356BB" w:rsidRPr="00607B1A" w:rsidRDefault="00D127A8" w:rsidP="00607B1A">
            <w:pPr>
              <w:pStyle w:val="TableParagraph"/>
              <w:rPr>
                <w:kern w:val="28"/>
              </w:rPr>
            </w:pPr>
            <w:sdt>
              <w:sdtPr>
                <w:rPr>
                  <w:kern w:val="28"/>
                </w:rPr>
                <w:id w:val="123535990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quest additional staff and resources as needed.</w:t>
            </w:r>
          </w:p>
        </w:tc>
      </w:tr>
      <w:tr w:rsidR="002356BB" w:rsidRPr="00D206A2" w14:paraId="6E226E55" w14:textId="77777777" w:rsidTr="00607B1A">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52930B39" w14:textId="77777777" w:rsidR="002356BB" w:rsidRPr="00607B1A" w:rsidRDefault="002356BB" w:rsidP="00CE753D">
            <w:pPr>
              <w:pStyle w:val="Heading2"/>
              <w:rPr>
                <w:sz w:val="20"/>
              </w:rPr>
            </w:pPr>
            <w:r w:rsidRPr="00607B1A">
              <w:t>OPERATION</w:t>
            </w:r>
          </w:p>
        </w:tc>
      </w:tr>
      <w:tr w:rsidR="002356BB" w:rsidRPr="00D206A2" w14:paraId="3B62A234" w14:textId="77777777" w:rsidTr="00607B1A">
        <w:tc>
          <w:tcPr>
            <w:tcW w:w="10980" w:type="dxa"/>
            <w:tcBorders>
              <w:top w:val="single" w:sz="4" w:space="0" w:color="auto"/>
              <w:left w:val="single" w:sz="4" w:space="0" w:color="auto"/>
              <w:bottom w:val="single" w:sz="4" w:space="0" w:color="auto"/>
              <w:right w:val="single" w:sz="4" w:space="0" w:color="auto"/>
            </w:tcBorders>
            <w:hideMark/>
          </w:tcPr>
          <w:p w14:paraId="3E1F8577" w14:textId="3F2E9DAC" w:rsidR="002356BB" w:rsidRPr="00607B1A" w:rsidRDefault="00D127A8" w:rsidP="00607B1A">
            <w:pPr>
              <w:pStyle w:val="TableParagraph"/>
              <w:rPr>
                <w:kern w:val="28"/>
              </w:rPr>
            </w:pPr>
            <w:sdt>
              <w:sdtPr>
                <w:rPr>
                  <w:kern w:val="28"/>
                </w:rPr>
                <w:id w:val="-99610648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Obtain briefing from Planning Section Chief.</w:t>
            </w:r>
          </w:p>
          <w:p w14:paraId="4795E170" w14:textId="3CA5EA3B" w:rsidR="002356BB" w:rsidRPr="00607B1A" w:rsidRDefault="00D127A8" w:rsidP="00607B1A">
            <w:pPr>
              <w:pStyle w:val="TableParagraph"/>
              <w:rPr>
                <w:kern w:val="28"/>
              </w:rPr>
            </w:pPr>
            <w:sdt>
              <w:sdtPr>
                <w:rPr>
                  <w:kern w:val="28"/>
                </w:rPr>
                <w:id w:val="183864760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Gather information regarding </w:t>
            </w:r>
            <w:r w:rsidR="00664E14" w:rsidRPr="009F7E33">
              <w:t xml:space="preserve">FAC </w:t>
            </w:r>
            <w:r w:rsidR="002356BB" w:rsidRPr="00607B1A">
              <w:rPr>
                <w:kern w:val="28"/>
              </w:rPr>
              <w:t>incident objectives and strategy.</w:t>
            </w:r>
          </w:p>
          <w:p w14:paraId="5BF669B7" w14:textId="230576B5" w:rsidR="002356BB" w:rsidRPr="00607B1A" w:rsidRDefault="00D127A8" w:rsidP="00607B1A">
            <w:pPr>
              <w:pStyle w:val="TableParagraph"/>
              <w:rPr>
                <w:kern w:val="28"/>
              </w:rPr>
            </w:pPr>
            <w:sdt>
              <w:sdtPr>
                <w:rPr>
                  <w:kern w:val="28"/>
                </w:rPr>
                <w:id w:val="120651748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Identify </w:t>
            </w:r>
            <w:r w:rsidR="009B7562" w:rsidRPr="009F7E33">
              <w:t>the</w:t>
            </w:r>
            <w:r w:rsidR="002356BB" w:rsidRPr="00607B1A">
              <w:rPr>
                <w:kern w:val="28"/>
              </w:rPr>
              <w:t xml:space="preserve"> requirements and schedules—both internal and external</w:t>
            </w:r>
            <w:r w:rsidR="00C60C59" w:rsidRPr="009F7E33">
              <w:t>—for reporting</w:t>
            </w:r>
            <w:r w:rsidR="002356BB" w:rsidRPr="00D206A2">
              <w:rPr>
                <w:kern w:val="28"/>
              </w:rPr>
              <w:t xml:space="preserve"> to the FAC</w:t>
            </w:r>
            <w:r w:rsidR="002356BB" w:rsidRPr="00607B1A">
              <w:rPr>
                <w:kern w:val="28"/>
              </w:rPr>
              <w:t>.</w:t>
            </w:r>
          </w:p>
          <w:p w14:paraId="6CED79FF" w14:textId="68E10FCA" w:rsidR="002356BB" w:rsidRPr="00607B1A" w:rsidRDefault="00D127A8" w:rsidP="00607B1A">
            <w:pPr>
              <w:pStyle w:val="TableParagraph"/>
              <w:rPr>
                <w:kern w:val="28"/>
              </w:rPr>
            </w:pPr>
            <w:sdt>
              <w:sdtPr>
                <w:rPr>
                  <w:kern w:val="28"/>
                </w:rPr>
                <w:id w:val="208132083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Gather necessary information for family briefings.</w:t>
            </w:r>
          </w:p>
          <w:p w14:paraId="6D6E2CD0" w14:textId="212E41FB" w:rsidR="002356BB" w:rsidRPr="00607B1A" w:rsidRDefault="00D127A8" w:rsidP="00607B1A">
            <w:pPr>
              <w:pStyle w:val="TableParagraph"/>
              <w:rPr>
                <w:kern w:val="28"/>
              </w:rPr>
            </w:pPr>
            <w:sdt>
              <w:sdtPr>
                <w:rPr>
                  <w:kern w:val="28"/>
                </w:rPr>
                <w:id w:val="101218310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mpile and update information from the </w:t>
            </w:r>
            <w:r w:rsidR="00601314">
              <w:rPr>
                <w:kern w:val="28"/>
              </w:rPr>
              <w:t xml:space="preserve">public information officer </w:t>
            </w:r>
            <w:r w:rsidR="002356BB" w:rsidRPr="00607B1A">
              <w:rPr>
                <w:kern w:val="28"/>
              </w:rPr>
              <w:t xml:space="preserve">and display incident status information for </w:t>
            </w:r>
            <w:r w:rsidR="003E0D2E">
              <w:t>FAC</w:t>
            </w:r>
            <w:r w:rsidR="002356BB" w:rsidRPr="00607B1A">
              <w:rPr>
                <w:kern w:val="28"/>
              </w:rPr>
              <w:t xml:space="preserve"> staff.</w:t>
            </w:r>
          </w:p>
          <w:p w14:paraId="697708CD" w14:textId="7970FFBE" w:rsidR="002356BB" w:rsidRPr="00607B1A" w:rsidRDefault="00D127A8" w:rsidP="00607B1A">
            <w:pPr>
              <w:pStyle w:val="TableParagraph"/>
              <w:rPr>
                <w:kern w:val="28"/>
              </w:rPr>
            </w:pPr>
            <w:sdt>
              <w:sdtPr>
                <w:rPr>
                  <w:kern w:val="28"/>
                </w:rPr>
                <w:id w:val="-1288040409"/>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repare </w:t>
            </w:r>
            <w:r w:rsidR="002356BB" w:rsidRPr="00D206A2">
              <w:rPr>
                <w:kern w:val="28"/>
              </w:rPr>
              <w:t>Incident Status Summary (ICS Form 209) as requested by the</w:t>
            </w:r>
            <w:r w:rsidR="002356BB" w:rsidRPr="00607B1A">
              <w:rPr>
                <w:kern w:val="28"/>
              </w:rPr>
              <w:t xml:space="preserve"> FAC </w:t>
            </w:r>
            <w:r w:rsidR="002356BB" w:rsidRPr="00D206A2">
              <w:rPr>
                <w:kern w:val="28"/>
              </w:rPr>
              <w:t>Director</w:t>
            </w:r>
            <w:r w:rsidR="00601314">
              <w:rPr>
                <w:kern w:val="28"/>
              </w:rPr>
              <w:t xml:space="preserve"> or Planning Section Chief</w:t>
            </w:r>
            <w:r w:rsidR="002356BB" w:rsidRPr="00607B1A">
              <w:rPr>
                <w:kern w:val="28"/>
              </w:rPr>
              <w:t>.</w:t>
            </w:r>
          </w:p>
          <w:p w14:paraId="16999C2F" w14:textId="1336B828" w:rsidR="002356BB" w:rsidRDefault="00D127A8" w:rsidP="00607B1A">
            <w:pPr>
              <w:pStyle w:val="TableParagraph"/>
              <w:rPr>
                <w:kern w:val="28"/>
              </w:rPr>
            </w:pPr>
            <w:sdt>
              <w:sdtPr>
                <w:rPr>
                  <w:kern w:val="28"/>
                </w:rPr>
                <w:id w:val="36741976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Participate in planning meetings, as required</w:t>
            </w:r>
            <w:r w:rsidR="004C5C26">
              <w:rPr>
                <w:kern w:val="28"/>
              </w:rPr>
              <w:t>, and participate in other meetings and briefings as needed.</w:t>
            </w:r>
          </w:p>
          <w:p w14:paraId="1E096648" w14:textId="145DB8E8" w:rsidR="002356BB" w:rsidRPr="00607B1A" w:rsidRDefault="00D127A8" w:rsidP="00607B1A">
            <w:pPr>
              <w:pStyle w:val="TableParagraph"/>
              <w:rPr>
                <w:kern w:val="28"/>
              </w:rPr>
            </w:pPr>
            <w:sdt>
              <w:sdtPr>
                <w:rPr>
                  <w:kern w:val="28"/>
                </w:rPr>
                <w:id w:val="1556731797"/>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w:t>
            </w:r>
            <w:r w:rsidR="00E30E18">
              <w:rPr>
                <w:kern w:val="28"/>
              </w:rPr>
              <w:t xml:space="preserve">Predict </w:t>
            </w:r>
            <w:r w:rsidR="009F7E33" w:rsidRPr="009F7E33">
              <w:t>customer rate</w:t>
            </w:r>
            <w:r w:rsidR="00E30E18">
              <w:t>s</w:t>
            </w:r>
            <w:r w:rsidR="002356BB" w:rsidRPr="00607B1A">
              <w:rPr>
                <w:kern w:val="28"/>
              </w:rPr>
              <w:t xml:space="preserve"> periodic</w:t>
            </w:r>
            <w:r w:rsidR="00E30E18">
              <w:rPr>
                <w:kern w:val="28"/>
              </w:rPr>
              <w:t>ally</w:t>
            </w:r>
            <w:r w:rsidR="002356BB" w:rsidRPr="00607B1A">
              <w:rPr>
                <w:kern w:val="28"/>
              </w:rPr>
              <w:t>, or upon request of the Planning Section Chief.</w:t>
            </w:r>
          </w:p>
          <w:p w14:paraId="51F5CB9B" w14:textId="2CDC215B" w:rsidR="00B67296" w:rsidRPr="00607B1A" w:rsidRDefault="00D127A8" w:rsidP="00B67296">
            <w:pPr>
              <w:pStyle w:val="TableParagraph"/>
              <w:rPr>
                <w:kern w:val="28"/>
              </w:rPr>
            </w:pPr>
            <w:sdt>
              <w:sdtPr>
                <w:rPr>
                  <w:kern w:val="28"/>
                </w:rPr>
                <w:id w:val="1872721644"/>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ttend family briefings, as requested and appropriate.</w:t>
            </w:r>
          </w:p>
          <w:p w14:paraId="1168BAD1" w14:textId="02ABD869" w:rsidR="002356BB" w:rsidRPr="00D206A2" w:rsidRDefault="00D127A8" w:rsidP="001F4FE6">
            <w:pPr>
              <w:pStyle w:val="TableParagraph"/>
              <w:rPr>
                <w:kern w:val="28"/>
              </w:rPr>
            </w:pPr>
            <w:sdt>
              <w:sdtPr>
                <w:rPr>
                  <w:kern w:val="28"/>
                </w:rPr>
                <w:id w:val="1785080483"/>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Maintain Unit/Activity Log (ICS Form 214).</w:t>
            </w:r>
          </w:p>
          <w:p w14:paraId="39EFB0E9" w14:textId="7C70958D" w:rsidR="002356BB" w:rsidRPr="00607B1A" w:rsidRDefault="00D127A8" w:rsidP="00607B1A">
            <w:pPr>
              <w:pStyle w:val="TableParagraph"/>
              <w:rPr>
                <w:kern w:val="28"/>
              </w:rPr>
            </w:pPr>
            <w:sdt>
              <w:sdtPr>
                <w:rPr>
                  <w:kern w:val="28"/>
                </w:rPr>
                <w:id w:val="91189303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incoming Situational Awareness Unit staff at shift change.</w:t>
            </w:r>
          </w:p>
        </w:tc>
      </w:tr>
      <w:tr w:rsidR="002356BB" w:rsidRPr="00D206A2" w14:paraId="4EFAE0E9" w14:textId="77777777" w:rsidTr="00E7239E">
        <w:trPr>
          <w:trHeight w:val="20"/>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51F56A46" w14:textId="77777777" w:rsidR="002356BB" w:rsidRPr="00607B1A" w:rsidRDefault="002356BB" w:rsidP="00CE753D">
            <w:pPr>
              <w:pStyle w:val="Heading2"/>
              <w:rPr>
                <w:sz w:val="20"/>
              </w:rPr>
            </w:pPr>
            <w:r w:rsidRPr="00607B1A">
              <w:t>DEMOBILIZATION</w:t>
            </w:r>
          </w:p>
        </w:tc>
      </w:tr>
      <w:tr w:rsidR="002356BB" w:rsidRPr="00D206A2" w14:paraId="6EBA45E5" w14:textId="77777777" w:rsidTr="00E7239E">
        <w:trPr>
          <w:trHeight w:val="20"/>
        </w:trPr>
        <w:tc>
          <w:tcPr>
            <w:tcW w:w="10980" w:type="dxa"/>
            <w:tcBorders>
              <w:top w:val="single" w:sz="4" w:space="0" w:color="auto"/>
              <w:left w:val="single" w:sz="4" w:space="0" w:color="auto"/>
              <w:bottom w:val="single" w:sz="4" w:space="0" w:color="auto"/>
              <w:right w:val="single" w:sz="4" w:space="0" w:color="auto"/>
            </w:tcBorders>
            <w:hideMark/>
          </w:tcPr>
          <w:p w14:paraId="7FF7E5D2" w14:textId="267768A7" w:rsidR="002356BB" w:rsidRPr="00607B1A" w:rsidRDefault="00D127A8" w:rsidP="00607B1A">
            <w:pPr>
              <w:pStyle w:val="TableParagraph"/>
              <w:rPr>
                <w:kern w:val="28"/>
              </w:rPr>
            </w:pPr>
            <w:sdt>
              <w:sdtPr>
                <w:rPr>
                  <w:kern w:val="28"/>
                </w:rPr>
                <w:id w:val="-801146230"/>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nduct demobilization briefing with staff assigned to you.</w:t>
            </w:r>
          </w:p>
          <w:p w14:paraId="6438AFEF" w14:textId="188C4289" w:rsidR="002356BB" w:rsidRPr="00607B1A" w:rsidRDefault="00D127A8" w:rsidP="00607B1A">
            <w:pPr>
              <w:pStyle w:val="TableParagraph"/>
              <w:rPr>
                <w:kern w:val="28"/>
              </w:rPr>
            </w:pPr>
            <w:sdt>
              <w:sdtPr>
                <w:rPr>
                  <w:kern w:val="28"/>
                </w:rPr>
                <w:id w:val="-11300762"/>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Return equipment and unused supplies issued by the </w:t>
            </w:r>
            <w:r w:rsidR="003E0D2E">
              <w:t>FAC</w:t>
            </w:r>
            <w:r w:rsidR="002356BB" w:rsidRPr="00607B1A">
              <w:rPr>
                <w:kern w:val="28"/>
              </w:rPr>
              <w:t xml:space="preserve"> to the Logistics Section.</w:t>
            </w:r>
          </w:p>
          <w:p w14:paraId="52201945" w14:textId="5F50F4AF" w:rsidR="002356BB" w:rsidRPr="00607B1A" w:rsidRDefault="00D127A8" w:rsidP="00213DE1">
            <w:pPr>
              <w:pStyle w:val="TableParagraph"/>
              <w:rPr>
                <w:kern w:val="28"/>
              </w:rPr>
            </w:pPr>
            <w:sdt>
              <w:sdtPr>
                <w:rPr>
                  <w:kern w:val="28"/>
                </w:rPr>
                <w:id w:val="130381453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Arrange </w:t>
            </w:r>
            <w:r w:rsidR="0048509B">
              <w:rPr>
                <w:kern w:val="28"/>
              </w:rPr>
              <w:t>for the return</w:t>
            </w:r>
            <w:r w:rsidR="002356BB" w:rsidRPr="00607B1A">
              <w:rPr>
                <w:kern w:val="28"/>
              </w:rPr>
              <w:t xml:space="preserve"> of any agency-owned equipment (computers, etc.).</w:t>
            </w:r>
          </w:p>
          <w:p w14:paraId="34765664" w14:textId="1574E360" w:rsidR="002356BB" w:rsidRPr="00607B1A" w:rsidRDefault="00D127A8" w:rsidP="00607B1A">
            <w:pPr>
              <w:pStyle w:val="TableParagraph"/>
              <w:rPr>
                <w:kern w:val="28"/>
              </w:rPr>
            </w:pPr>
            <w:sdt>
              <w:sdtPr>
                <w:rPr>
                  <w:kern w:val="28"/>
                </w:rPr>
                <w:id w:val="-1436434998"/>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Collect activity logs </w:t>
            </w:r>
            <w:r w:rsidR="00C60C59" w:rsidRPr="009F7E33">
              <w:t xml:space="preserve">(ICS Form 214) </w:t>
            </w:r>
            <w:r w:rsidR="002356BB" w:rsidRPr="00607B1A">
              <w:rPr>
                <w:kern w:val="28"/>
              </w:rPr>
              <w:t>of your subordinates and complete your own. Turn in all activity logs to your supervisor.</w:t>
            </w:r>
          </w:p>
          <w:p w14:paraId="0993308D" w14:textId="2AA7852D" w:rsidR="002356BB" w:rsidRPr="00607B1A" w:rsidRDefault="00D127A8" w:rsidP="00607B1A">
            <w:pPr>
              <w:pStyle w:val="TableParagraph"/>
              <w:rPr>
                <w:kern w:val="28"/>
              </w:rPr>
            </w:pPr>
            <w:sdt>
              <w:sdtPr>
                <w:rPr>
                  <w:kern w:val="28"/>
                </w:rPr>
                <w:id w:val="838742761"/>
                <w14:checkbox>
                  <w14:checked w14:val="0"/>
                  <w14:checkedState w14:val="2612" w14:font="MS Gothic"/>
                  <w14:uncheckedState w14:val="2610" w14:font="MS Gothic"/>
                </w14:checkbox>
              </w:sdtPr>
              <w:sdtEndPr/>
              <w:sdtContent>
                <w:r w:rsidR="002356BB" w:rsidRPr="00607B1A">
                  <w:rPr>
                    <w:rFonts w:ascii="Segoe UI Symbol" w:hAnsi="Segoe UI Symbol"/>
                    <w:kern w:val="28"/>
                  </w:rPr>
                  <w:t>☐</w:t>
                </w:r>
              </w:sdtContent>
            </w:sdt>
            <w:r w:rsidR="002356BB" w:rsidRPr="00607B1A">
              <w:rPr>
                <w:kern w:val="28"/>
              </w:rPr>
              <w:t xml:space="preserve"> Sign out at the personnel check-out station. Turn in all documentation to include position checklists and evaluation forms. Turn in your radio.</w:t>
            </w:r>
          </w:p>
        </w:tc>
      </w:tr>
    </w:tbl>
    <w:p w14:paraId="13673F4E" w14:textId="77777777" w:rsidR="002356BB" w:rsidRPr="00D206A2" w:rsidRDefault="002356BB" w:rsidP="002356BB">
      <w:pPr>
        <w:pStyle w:val="BodyText"/>
        <w:spacing w:before="3" w:after="1"/>
        <w:rPr>
          <w:rFonts w:ascii="Segoe UI Semilight" w:hAnsi="Segoe UI Semilight" w:cs="Segoe UI Semilight"/>
          <w:kern w:val="28"/>
          <w:sz w:val="20"/>
          <w:szCs w:val="20"/>
        </w:rPr>
      </w:pPr>
    </w:p>
    <w:p w14:paraId="0BBA23CB" w14:textId="3175FEAD" w:rsidR="002356BB" w:rsidRPr="00D206A2" w:rsidRDefault="002356BB" w:rsidP="002356BB">
      <w:pPr>
        <w:spacing w:after="160"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br w:type="page"/>
      </w:r>
    </w:p>
    <w:p w14:paraId="2B9826F5" w14:textId="6A301C22" w:rsidR="002D26AC" w:rsidRPr="0091453D" w:rsidRDefault="002D26AC" w:rsidP="005740B0">
      <w:pPr>
        <w:pStyle w:val="Heading3"/>
      </w:pPr>
      <w:bookmarkStart w:id="52" w:name="_Toc111450315"/>
      <w:r w:rsidRPr="00D206A2">
        <w:lastRenderedPageBreak/>
        <w:t>DEMOBILIZATION UNIT LEADER</w:t>
      </w:r>
      <w:bookmarkEnd w:id="52"/>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2D19CD53" w14:textId="77777777" w:rsidTr="0042037A">
        <w:trPr>
          <w:trHeight w:val="20"/>
        </w:trPr>
        <w:tc>
          <w:tcPr>
            <w:tcW w:w="10980" w:type="dxa"/>
            <w:tcBorders>
              <w:top w:val="single" w:sz="4" w:space="0" w:color="auto"/>
              <w:left w:val="single" w:sz="4" w:space="0" w:color="auto"/>
              <w:bottom w:val="single" w:sz="4" w:space="0" w:color="auto"/>
              <w:right w:val="single" w:sz="4" w:space="0" w:color="auto"/>
            </w:tcBorders>
            <w:hideMark/>
          </w:tcPr>
          <w:p w14:paraId="05807BCB" w14:textId="6C5131CB" w:rsidR="002356BB" w:rsidRPr="00D206A2" w:rsidRDefault="002356BB" w:rsidP="00D55C84">
            <w:pPr>
              <w:pStyle w:val="TableParagraph"/>
              <w:spacing w:before="60" w:after="60"/>
              <w:rPr>
                <w:kern w:val="28"/>
              </w:rPr>
            </w:pPr>
            <w:r w:rsidRPr="00D55C84">
              <w:rPr>
                <w:b/>
                <w:bCs/>
                <w:kern w:val="28"/>
              </w:rPr>
              <w:t>Mission:</w:t>
            </w:r>
            <w:r w:rsidR="004E7A61" w:rsidRPr="00D206A2">
              <w:rPr>
                <w:kern w:val="28"/>
              </w:rPr>
              <w:t xml:space="preserve"> The Demobilization Unit is responsible for ensuring the cohesive and timely demobilization of the </w:t>
            </w:r>
            <w:r w:rsidR="00287748" w:rsidRPr="008C4A2C">
              <w:rPr>
                <w:kern w:val="28"/>
              </w:rPr>
              <w:t>Family Assistance Center (FAC)</w:t>
            </w:r>
            <w:r w:rsidR="004E7A61" w:rsidRPr="00D206A2">
              <w:rPr>
                <w:kern w:val="28"/>
              </w:rPr>
              <w:t>.</w:t>
            </w:r>
            <w:r w:rsidR="00FA4F95" w:rsidRPr="00D206A2">
              <w:rPr>
                <w:kern w:val="28"/>
              </w:rPr>
              <w:t xml:space="preserve"> Planning for demobilization should begin upon FAC activation, and this position should be mobilized quickly. Demobilization includes scaling back services no longer used and demobilizing all functions </w:t>
            </w:r>
            <w:r w:rsidR="00B57592" w:rsidRPr="00D206A2">
              <w:rPr>
                <w:kern w:val="28"/>
              </w:rPr>
              <w:t>when appropriate.</w:t>
            </w:r>
            <w:r w:rsidR="009169CF" w:rsidRPr="00D206A2">
              <w:rPr>
                <w:kern w:val="28"/>
              </w:rPr>
              <w:t xml:space="preserve"> </w:t>
            </w:r>
            <w:r w:rsidRPr="00D206A2">
              <w:rPr>
                <w:kern w:val="28"/>
              </w:rPr>
              <w:t xml:space="preserve">The Demobilization Unit Leader reports to the Planning Section Chief. </w:t>
            </w:r>
          </w:p>
        </w:tc>
      </w:tr>
      <w:tr w:rsidR="002356BB" w:rsidRPr="00D206A2" w14:paraId="1A9195F1" w14:textId="77777777" w:rsidTr="0042037A">
        <w:trPr>
          <w:trHeight w:val="20"/>
        </w:trPr>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51E6B3EE" w14:textId="77777777" w:rsidR="002356BB" w:rsidRPr="00D206A2" w:rsidRDefault="002356BB" w:rsidP="00CE753D">
            <w:pPr>
              <w:pStyle w:val="Heading2"/>
              <w:rPr>
                <w:sz w:val="20"/>
                <w:szCs w:val="20"/>
              </w:rPr>
            </w:pPr>
            <w:r w:rsidRPr="00D206A2">
              <w:t>ACTIVATION</w:t>
            </w:r>
          </w:p>
        </w:tc>
      </w:tr>
      <w:tr w:rsidR="002356BB" w:rsidRPr="00D206A2" w14:paraId="68C2E34A" w14:textId="77777777" w:rsidTr="0042037A">
        <w:trPr>
          <w:trHeight w:val="20"/>
        </w:trPr>
        <w:tc>
          <w:tcPr>
            <w:tcW w:w="10980" w:type="dxa"/>
            <w:tcBorders>
              <w:top w:val="single" w:sz="4" w:space="0" w:color="auto"/>
              <w:left w:val="single" w:sz="4" w:space="0" w:color="auto"/>
              <w:bottom w:val="single" w:sz="4" w:space="0" w:color="auto"/>
              <w:right w:val="single" w:sz="4" w:space="0" w:color="auto"/>
            </w:tcBorders>
            <w:hideMark/>
          </w:tcPr>
          <w:p w14:paraId="561A7B4D" w14:textId="7C17171E" w:rsidR="009169CF" w:rsidRPr="00D206A2" w:rsidRDefault="00D127A8" w:rsidP="001F4FE6">
            <w:pPr>
              <w:pStyle w:val="TableParagraph"/>
              <w:rPr>
                <w:kern w:val="28"/>
              </w:rPr>
            </w:pPr>
            <w:sdt>
              <w:sdtPr>
                <w:rPr>
                  <w:kern w:val="28"/>
                </w:rPr>
                <w:id w:val="-3419359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site, check in at the personnel check-in station in the reception area. Receive assignment, reporting location/station, reporting time, and any special instructions.</w:t>
            </w:r>
          </w:p>
          <w:p w14:paraId="407481CE" w14:textId="2439BD28" w:rsidR="002356BB" w:rsidRPr="00D206A2" w:rsidRDefault="00D127A8" w:rsidP="001F4FE6">
            <w:pPr>
              <w:pStyle w:val="TableParagraph"/>
              <w:rPr>
                <w:kern w:val="28"/>
              </w:rPr>
            </w:pPr>
            <w:sdt>
              <w:sdtPr>
                <w:rPr>
                  <w:kern w:val="28"/>
                </w:rPr>
                <w:id w:val="-106872215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appropriate badge provided by FAC staff and your agency identification.</w:t>
            </w:r>
          </w:p>
          <w:p w14:paraId="50A498E5" w14:textId="4F27BFEA" w:rsidR="002356BB" w:rsidRPr="00D206A2" w:rsidRDefault="00D127A8" w:rsidP="001F4FE6">
            <w:pPr>
              <w:pStyle w:val="TableParagraph"/>
              <w:rPr>
                <w:kern w:val="28"/>
              </w:rPr>
            </w:pPr>
            <w:sdt>
              <w:sdtPr>
                <w:rPr>
                  <w:kern w:val="28"/>
                </w:rPr>
                <w:id w:val="188498252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558A79F5" w14:textId="267D46FE" w:rsidR="002356BB" w:rsidRPr="00D206A2" w:rsidRDefault="00D127A8" w:rsidP="001F4FE6">
            <w:pPr>
              <w:pStyle w:val="TableParagraph"/>
              <w:rPr>
                <w:kern w:val="28"/>
              </w:rPr>
            </w:pPr>
            <w:sdt>
              <w:sdtPr>
                <w:rPr>
                  <w:kern w:val="28"/>
                </w:rPr>
                <w:id w:val="197116574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 Review position checklists for and become familiar with the mission of your unit.</w:t>
            </w:r>
          </w:p>
          <w:p w14:paraId="238D1E76" w14:textId="6FC801A8" w:rsidR="009169CF" w:rsidRPr="00D206A2" w:rsidRDefault="00D127A8" w:rsidP="001F4FE6">
            <w:pPr>
              <w:pStyle w:val="TableParagraph"/>
              <w:rPr>
                <w:kern w:val="28"/>
              </w:rPr>
            </w:pPr>
            <w:sdt>
              <w:sdtPr>
                <w:rPr>
                  <w:kern w:val="28"/>
                </w:rPr>
                <w:id w:val="135044925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port to your assigned workstation. Obtain </w:t>
            </w:r>
            <w:r w:rsidR="00A91EB3">
              <w:rPr>
                <w:kern w:val="28"/>
              </w:rPr>
              <w:t>information</w:t>
            </w:r>
            <w:r w:rsidR="002356BB" w:rsidRPr="00D206A2">
              <w:rPr>
                <w:kern w:val="28"/>
              </w:rPr>
              <w:t xml:space="preserve"> and job/task assignment.</w:t>
            </w:r>
          </w:p>
          <w:p w14:paraId="05BBC8B4" w14:textId="230F7876" w:rsidR="002356BB" w:rsidRPr="00D206A2" w:rsidRDefault="00D127A8" w:rsidP="001F4FE6">
            <w:pPr>
              <w:pStyle w:val="TableParagraph"/>
              <w:rPr>
                <w:kern w:val="28"/>
              </w:rPr>
            </w:pPr>
            <w:sdt>
              <w:sdtPr>
                <w:rPr>
                  <w:kern w:val="28"/>
                </w:rPr>
                <w:id w:val="-96936594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port to the Resources Branch to obtain computers or other electronic equipment, workstation phone numbers, and brief on web access, communications systems, passwords, and other technology-related procedures to FAC staff.</w:t>
            </w:r>
          </w:p>
          <w:p w14:paraId="100F48CE" w14:textId="718E40EA" w:rsidR="002356BB" w:rsidRPr="00D206A2" w:rsidRDefault="00D127A8" w:rsidP="001F4FE6">
            <w:pPr>
              <w:pStyle w:val="TableParagraph"/>
              <w:rPr>
                <w:kern w:val="28"/>
              </w:rPr>
            </w:pPr>
            <w:sdt>
              <w:sdtPr>
                <w:rPr>
                  <w:kern w:val="28"/>
                </w:rPr>
                <w:id w:val="-10335645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orking with Command Staff and Section Chiefs, </w:t>
            </w:r>
            <w:r w:rsidR="006C67B8" w:rsidRPr="00D206A2">
              <w:rPr>
                <w:kern w:val="28"/>
              </w:rPr>
              <w:t>understand the depth of services and expected longevity of FAC services</w:t>
            </w:r>
            <w:r w:rsidR="002356BB" w:rsidRPr="00D206A2">
              <w:rPr>
                <w:kern w:val="28"/>
              </w:rPr>
              <w:t>.</w:t>
            </w:r>
          </w:p>
          <w:p w14:paraId="3568CF25" w14:textId="77777777" w:rsidR="002356BB" w:rsidRPr="00D206A2" w:rsidRDefault="00D127A8" w:rsidP="001F4FE6">
            <w:pPr>
              <w:pStyle w:val="TableParagraph"/>
              <w:rPr>
                <w:kern w:val="28"/>
              </w:rPr>
            </w:pPr>
            <w:sdt>
              <w:sdtPr>
                <w:rPr>
                  <w:kern w:val="28"/>
                </w:rPr>
                <w:id w:val="-194383145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subordinate staff and make task/job assignments.</w:t>
            </w:r>
          </w:p>
          <w:p w14:paraId="10DF7CC9" w14:textId="77777777" w:rsidR="002356BB" w:rsidRPr="00D206A2" w:rsidRDefault="00D127A8" w:rsidP="001F4FE6">
            <w:pPr>
              <w:pStyle w:val="TableParagraph"/>
              <w:rPr>
                <w:kern w:val="28"/>
              </w:rPr>
            </w:pPr>
            <w:sdt>
              <w:sdtPr>
                <w:rPr>
                  <w:kern w:val="28"/>
                </w:rPr>
                <w:id w:val="-137499905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w:t>
            </w:r>
          </w:p>
        </w:tc>
      </w:tr>
      <w:tr w:rsidR="002356BB" w:rsidRPr="00D206A2" w14:paraId="02747A98" w14:textId="77777777" w:rsidTr="0042037A">
        <w:trPr>
          <w:trHeight w:val="20"/>
        </w:trPr>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17967789" w14:textId="77777777" w:rsidR="002356BB" w:rsidRPr="00D206A2" w:rsidRDefault="002356BB" w:rsidP="00CE753D">
            <w:pPr>
              <w:pStyle w:val="Heading2"/>
              <w:rPr>
                <w:sz w:val="20"/>
                <w:szCs w:val="20"/>
              </w:rPr>
            </w:pPr>
            <w:r w:rsidRPr="00D206A2">
              <w:t>OPERATION</w:t>
            </w:r>
          </w:p>
        </w:tc>
      </w:tr>
      <w:tr w:rsidR="002356BB" w:rsidRPr="00D206A2" w14:paraId="6EE3697E" w14:textId="77777777" w:rsidTr="0042037A">
        <w:trPr>
          <w:trHeight w:val="20"/>
        </w:trPr>
        <w:tc>
          <w:tcPr>
            <w:tcW w:w="10980" w:type="dxa"/>
            <w:tcBorders>
              <w:top w:val="single" w:sz="4" w:space="0" w:color="auto"/>
              <w:left w:val="single" w:sz="4" w:space="0" w:color="auto"/>
              <w:bottom w:val="single" w:sz="4" w:space="0" w:color="auto"/>
              <w:right w:val="single" w:sz="4" w:space="0" w:color="auto"/>
            </w:tcBorders>
            <w:hideMark/>
          </w:tcPr>
          <w:p w14:paraId="498FD90F" w14:textId="140E9A52" w:rsidR="002356BB" w:rsidRPr="00D206A2" w:rsidRDefault="00D127A8" w:rsidP="001F4FE6">
            <w:pPr>
              <w:pStyle w:val="TableParagraph"/>
              <w:rPr>
                <w:kern w:val="28"/>
              </w:rPr>
            </w:pPr>
            <w:sdt>
              <w:sdtPr>
                <w:rPr>
                  <w:kern w:val="28"/>
                </w:rPr>
                <w:id w:val="205017984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briefing from Planning Section Chief.</w:t>
            </w:r>
          </w:p>
          <w:p w14:paraId="2D71D656" w14:textId="07D3F1E3" w:rsidR="002356BB" w:rsidRPr="00D206A2" w:rsidRDefault="00D127A8" w:rsidP="001F4FE6">
            <w:pPr>
              <w:pStyle w:val="TableParagraph"/>
              <w:rPr>
                <w:kern w:val="28"/>
              </w:rPr>
            </w:pPr>
            <w:sdt>
              <w:sdtPr>
                <w:rPr>
                  <w:kern w:val="28"/>
                </w:rPr>
                <w:id w:val="-183644497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Gather information regarding incident objectives and strategy.</w:t>
            </w:r>
          </w:p>
          <w:p w14:paraId="4C7FC2BC" w14:textId="77777777" w:rsidR="009169CF" w:rsidRPr="00D206A2" w:rsidRDefault="00D127A8" w:rsidP="001F4FE6">
            <w:pPr>
              <w:pStyle w:val="TableParagraph"/>
              <w:rPr>
                <w:kern w:val="28"/>
              </w:rPr>
            </w:pPr>
            <w:sdt>
              <w:sdtPr>
                <w:rPr>
                  <w:kern w:val="28"/>
                </w:rPr>
                <w:id w:val="-303700004"/>
                <w14:checkbox>
                  <w14:checked w14:val="0"/>
                  <w14:checkedState w14:val="2612" w14:font="MS Gothic"/>
                  <w14:uncheckedState w14:val="2610" w14:font="MS Gothic"/>
                </w14:checkbox>
              </w:sdtPr>
              <w:sdtEndPr/>
              <w:sdtContent>
                <w:r w:rsidR="00850150" w:rsidRPr="00D206A2">
                  <w:rPr>
                    <w:rFonts w:ascii="Segoe UI Symbol" w:hAnsi="Segoe UI Symbol" w:cs="Segoe UI Symbol"/>
                    <w:kern w:val="28"/>
                  </w:rPr>
                  <w:t>☐</w:t>
                </w:r>
              </w:sdtContent>
            </w:sdt>
            <w:r w:rsidR="00850150" w:rsidRPr="00D206A2">
              <w:rPr>
                <w:kern w:val="28"/>
              </w:rPr>
              <w:t xml:space="preserve"> </w:t>
            </w:r>
            <w:r w:rsidR="00D065D0" w:rsidRPr="00D206A2">
              <w:rPr>
                <w:kern w:val="28"/>
              </w:rPr>
              <w:t>Work with the Planning Section Lead and other Planning Section staff to understand status of service usage.</w:t>
            </w:r>
          </w:p>
          <w:p w14:paraId="0ABC45F1" w14:textId="1059A69E" w:rsidR="00D065D0" w:rsidRPr="00D206A2" w:rsidRDefault="00D127A8" w:rsidP="001F4FE6">
            <w:pPr>
              <w:pStyle w:val="TableParagraph"/>
              <w:rPr>
                <w:kern w:val="28"/>
              </w:rPr>
            </w:pPr>
            <w:sdt>
              <w:sdtPr>
                <w:rPr>
                  <w:kern w:val="28"/>
                </w:rPr>
                <w:id w:val="187875364"/>
                <w14:checkbox>
                  <w14:checked w14:val="0"/>
                  <w14:checkedState w14:val="2612" w14:font="MS Gothic"/>
                  <w14:uncheckedState w14:val="2610" w14:font="MS Gothic"/>
                </w14:checkbox>
              </w:sdtPr>
              <w:sdtEndPr/>
              <w:sdtContent>
                <w:r w:rsidR="00850150" w:rsidRPr="00D206A2">
                  <w:rPr>
                    <w:rFonts w:ascii="Segoe UI Symbol" w:hAnsi="Segoe UI Symbol" w:cs="Segoe UI Symbol"/>
                    <w:kern w:val="28"/>
                  </w:rPr>
                  <w:t>☐</w:t>
                </w:r>
              </w:sdtContent>
            </w:sdt>
            <w:r w:rsidR="00850150" w:rsidRPr="00D206A2">
              <w:rPr>
                <w:kern w:val="28"/>
              </w:rPr>
              <w:t xml:space="preserve"> </w:t>
            </w:r>
            <w:r w:rsidR="00D065D0" w:rsidRPr="00D206A2">
              <w:rPr>
                <w:kern w:val="28"/>
              </w:rPr>
              <w:t xml:space="preserve">Develop a demobilization plan including how and when each service will be demobilized, what ongoing resources will be provided, and how </w:t>
            </w:r>
            <w:r w:rsidR="00850150" w:rsidRPr="00D206A2">
              <w:rPr>
                <w:kern w:val="28"/>
              </w:rPr>
              <w:t xml:space="preserve">victims and families can receive services </w:t>
            </w:r>
            <w:r w:rsidR="00B105E7">
              <w:rPr>
                <w:kern w:val="28"/>
              </w:rPr>
              <w:t xml:space="preserve">after the </w:t>
            </w:r>
            <w:r w:rsidR="00850150" w:rsidRPr="00D206A2">
              <w:rPr>
                <w:kern w:val="28"/>
              </w:rPr>
              <w:t xml:space="preserve">FAC </w:t>
            </w:r>
            <w:r w:rsidR="00B105E7">
              <w:rPr>
                <w:kern w:val="28"/>
              </w:rPr>
              <w:t xml:space="preserve">is </w:t>
            </w:r>
            <w:r w:rsidR="00850150" w:rsidRPr="00D206A2">
              <w:rPr>
                <w:kern w:val="28"/>
              </w:rPr>
              <w:t>demobiliz</w:t>
            </w:r>
            <w:r w:rsidR="00B105E7">
              <w:rPr>
                <w:kern w:val="28"/>
              </w:rPr>
              <w:t>ed</w:t>
            </w:r>
            <w:r w:rsidR="00850150" w:rsidRPr="00D206A2">
              <w:rPr>
                <w:kern w:val="28"/>
              </w:rPr>
              <w:t>.</w:t>
            </w:r>
          </w:p>
          <w:p w14:paraId="0BD55370" w14:textId="26FED86E" w:rsidR="002356BB" w:rsidRPr="00D206A2" w:rsidRDefault="00D127A8" w:rsidP="001F4FE6">
            <w:pPr>
              <w:pStyle w:val="TableParagraph"/>
              <w:rPr>
                <w:kern w:val="28"/>
              </w:rPr>
            </w:pPr>
            <w:sdt>
              <w:sdtPr>
                <w:rPr>
                  <w:kern w:val="28"/>
                </w:rPr>
                <w:id w:val="189654105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articipate in planning meetings, as required</w:t>
            </w:r>
            <w:r w:rsidR="00B67296">
              <w:rPr>
                <w:kern w:val="28"/>
              </w:rPr>
              <w:t>, and participate in other meetings and briefings as needed.</w:t>
            </w:r>
          </w:p>
          <w:p w14:paraId="098C243A" w14:textId="77777777" w:rsidR="002356BB" w:rsidRPr="00D206A2" w:rsidRDefault="00D127A8" w:rsidP="001F4FE6">
            <w:pPr>
              <w:pStyle w:val="TableParagraph"/>
              <w:rPr>
                <w:kern w:val="28"/>
              </w:rPr>
            </w:pPr>
            <w:sdt>
              <w:sdtPr>
                <w:rPr>
                  <w:kern w:val="28"/>
                </w:rPr>
                <w:id w:val="-181501670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p>
          <w:p w14:paraId="60568CA0" w14:textId="77777777" w:rsidR="002356BB" w:rsidRPr="00D206A2" w:rsidRDefault="00D127A8" w:rsidP="001F4FE6">
            <w:pPr>
              <w:pStyle w:val="TableParagraph"/>
              <w:rPr>
                <w:kern w:val="28"/>
              </w:rPr>
            </w:pPr>
            <w:sdt>
              <w:sdtPr>
                <w:rPr>
                  <w:kern w:val="28"/>
                </w:rPr>
                <w:id w:val="-212267843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735DC1DE" w14:textId="77777777" w:rsidR="002356BB" w:rsidRPr="00D206A2" w:rsidRDefault="00D127A8" w:rsidP="001F4FE6">
            <w:pPr>
              <w:pStyle w:val="TableParagraph"/>
              <w:rPr>
                <w:kern w:val="28"/>
              </w:rPr>
            </w:pPr>
            <w:sdt>
              <w:sdtPr>
                <w:rPr>
                  <w:kern w:val="28"/>
                </w:rPr>
                <w:id w:val="199397956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incoming Demobilization Unit staff at shift change.</w:t>
            </w:r>
          </w:p>
        </w:tc>
      </w:tr>
      <w:tr w:rsidR="002356BB" w:rsidRPr="00D206A2" w14:paraId="795163D4" w14:textId="77777777" w:rsidTr="0042037A">
        <w:trPr>
          <w:trHeight w:val="20"/>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2552ECC1" w14:textId="77777777" w:rsidR="002356BB" w:rsidRPr="00D206A2" w:rsidRDefault="002356BB" w:rsidP="00CE753D">
            <w:pPr>
              <w:pStyle w:val="Heading2"/>
              <w:rPr>
                <w:sz w:val="20"/>
                <w:szCs w:val="20"/>
              </w:rPr>
            </w:pPr>
            <w:r w:rsidRPr="00D206A2">
              <w:t>DEMOBILIZATION</w:t>
            </w:r>
          </w:p>
        </w:tc>
      </w:tr>
      <w:tr w:rsidR="002356BB" w:rsidRPr="00D206A2" w14:paraId="241C9756" w14:textId="77777777" w:rsidTr="0042037A">
        <w:trPr>
          <w:trHeight w:val="20"/>
        </w:trPr>
        <w:tc>
          <w:tcPr>
            <w:tcW w:w="10980" w:type="dxa"/>
            <w:tcBorders>
              <w:top w:val="single" w:sz="4" w:space="0" w:color="auto"/>
              <w:left w:val="single" w:sz="4" w:space="0" w:color="auto"/>
              <w:bottom w:val="single" w:sz="4" w:space="0" w:color="auto"/>
              <w:right w:val="single" w:sz="4" w:space="0" w:color="auto"/>
            </w:tcBorders>
            <w:hideMark/>
          </w:tcPr>
          <w:p w14:paraId="426FB34D" w14:textId="7FBFF2C4" w:rsidR="002356BB" w:rsidRPr="00D206A2" w:rsidRDefault="00D127A8" w:rsidP="001F4FE6">
            <w:pPr>
              <w:pStyle w:val="TableParagraph"/>
              <w:rPr>
                <w:kern w:val="28"/>
              </w:rPr>
            </w:pPr>
            <w:sdt>
              <w:sdtPr>
                <w:rPr>
                  <w:kern w:val="28"/>
                </w:rPr>
                <w:id w:val="-111328241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demobilization briefing with staff assigned to you.</w:t>
            </w:r>
          </w:p>
          <w:p w14:paraId="509BE734" w14:textId="77777777" w:rsidR="009169CF" w:rsidRPr="00D206A2" w:rsidRDefault="00D127A8" w:rsidP="001F4FE6">
            <w:pPr>
              <w:pStyle w:val="TableParagraph"/>
              <w:rPr>
                <w:kern w:val="28"/>
              </w:rPr>
            </w:pPr>
            <w:sdt>
              <w:sdtPr>
                <w:rPr>
                  <w:kern w:val="28"/>
                </w:rPr>
                <w:id w:val="281156554"/>
                <w14:checkbox>
                  <w14:checked w14:val="0"/>
                  <w14:checkedState w14:val="2612" w14:font="MS Gothic"/>
                  <w14:uncheckedState w14:val="2610" w14:font="MS Gothic"/>
                </w14:checkbox>
              </w:sdtPr>
              <w:sdtEndPr/>
              <w:sdtContent>
                <w:r w:rsidR="00850150" w:rsidRPr="00D206A2">
                  <w:rPr>
                    <w:rFonts w:ascii="Segoe UI Symbol" w:hAnsi="Segoe UI Symbol" w:cs="Segoe UI Symbol"/>
                    <w:kern w:val="28"/>
                  </w:rPr>
                  <w:t>☐</w:t>
                </w:r>
              </w:sdtContent>
            </w:sdt>
            <w:r w:rsidR="00850150" w:rsidRPr="00D206A2">
              <w:rPr>
                <w:kern w:val="28"/>
              </w:rPr>
              <w:t xml:space="preserve"> Ensure all services and staff have been properly demobilized according to the demobilization plan.</w:t>
            </w:r>
          </w:p>
          <w:p w14:paraId="0577E14F" w14:textId="6FA5C50A" w:rsidR="00850150" w:rsidRPr="00D206A2" w:rsidRDefault="00D127A8" w:rsidP="001F4FE6">
            <w:pPr>
              <w:pStyle w:val="TableParagraph"/>
              <w:rPr>
                <w:kern w:val="28"/>
              </w:rPr>
            </w:pPr>
            <w:sdt>
              <w:sdtPr>
                <w:rPr>
                  <w:kern w:val="28"/>
                </w:rPr>
                <w:id w:val="-971669209"/>
                <w14:checkbox>
                  <w14:checked w14:val="0"/>
                  <w14:checkedState w14:val="2612" w14:font="MS Gothic"/>
                  <w14:uncheckedState w14:val="2610" w14:font="MS Gothic"/>
                </w14:checkbox>
              </w:sdtPr>
              <w:sdtEndPr/>
              <w:sdtContent>
                <w:r w:rsidR="00850150" w:rsidRPr="00D206A2">
                  <w:rPr>
                    <w:rFonts w:ascii="Segoe UI Symbol" w:hAnsi="Segoe UI Symbol" w:cs="Segoe UI Symbol"/>
                    <w:kern w:val="28"/>
                  </w:rPr>
                  <w:t>☐</w:t>
                </w:r>
              </w:sdtContent>
            </w:sdt>
            <w:r w:rsidR="00850150" w:rsidRPr="00D206A2">
              <w:rPr>
                <w:kern w:val="28"/>
              </w:rPr>
              <w:t xml:space="preserve"> Ensure the FAC </w:t>
            </w:r>
            <w:r w:rsidR="0006773C">
              <w:rPr>
                <w:kern w:val="28"/>
              </w:rPr>
              <w:t>public information officer</w:t>
            </w:r>
            <w:r w:rsidR="00850150" w:rsidRPr="00D206A2">
              <w:rPr>
                <w:kern w:val="28"/>
              </w:rPr>
              <w:t xml:space="preserve"> has all demobilization information and service access information available for public dissemination.</w:t>
            </w:r>
          </w:p>
          <w:p w14:paraId="7606C16E" w14:textId="794BBA81" w:rsidR="00C86B7B" w:rsidRPr="00D206A2" w:rsidRDefault="00D127A8" w:rsidP="001F4FE6">
            <w:pPr>
              <w:pStyle w:val="TableParagraph"/>
              <w:rPr>
                <w:kern w:val="28"/>
              </w:rPr>
            </w:pPr>
            <w:sdt>
              <w:sdtPr>
                <w:rPr>
                  <w:kern w:val="28"/>
                </w:rPr>
                <w:id w:val="41572350"/>
                <w14:checkbox>
                  <w14:checked w14:val="0"/>
                  <w14:checkedState w14:val="2612" w14:font="MS Gothic"/>
                  <w14:uncheckedState w14:val="2610" w14:font="MS Gothic"/>
                </w14:checkbox>
              </w:sdtPr>
              <w:sdtEndPr/>
              <w:sdtContent>
                <w:r w:rsidR="00C86B7B" w:rsidRPr="00D206A2">
                  <w:rPr>
                    <w:rFonts w:ascii="Segoe UI Symbol" w:hAnsi="Segoe UI Symbol" w:cs="Segoe UI Symbol"/>
                    <w:kern w:val="28"/>
                  </w:rPr>
                  <w:t>☐</w:t>
                </w:r>
              </w:sdtContent>
            </w:sdt>
            <w:r w:rsidR="00C86B7B" w:rsidRPr="00D206A2">
              <w:rPr>
                <w:kern w:val="28"/>
              </w:rPr>
              <w:t xml:space="preserve"> Ensure the Facility Liaison is involved in demobilization efforts.</w:t>
            </w:r>
          </w:p>
          <w:p w14:paraId="523E7168" w14:textId="77777777" w:rsidR="002356BB" w:rsidRPr="00D206A2" w:rsidRDefault="00D127A8" w:rsidP="001F4FE6">
            <w:pPr>
              <w:pStyle w:val="TableParagraph"/>
              <w:rPr>
                <w:kern w:val="28"/>
              </w:rPr>
            </w:pPr>
            <w:sdt>
              <w:sdtPr>
                <w:rPr>
                  <w:kern w:val="28"/>
                </w:rPr>
                <w:id w:val="141289357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27166091" w14:textId="01BBC9BA" w:rsidR="002356BB" w:rsidRPr="00D206A2" w:rsidRDefault="00D127A8" w:rsidP="00213DE1">
            <w:pPr>
              <w:pStyle w:val="TableParagraph"/>
              <w:rPr>
                <w:kern w:val="28"/>
              </w:rPr>
            </w:pPr>
            <w:sdt>
              <w:sdtPr>
                <w:rPr>
                  <w:kern w:val="28"/>
                </w:rPr>
                <w:id w:val="-69099248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w:t>
            </w:r>
            <w:r w:rsidR="0048509B">
              <w:rPr>
                <w:kern w:val="28"/>
              </w:rPr>
              <w:t>for the return</w:t>
            </w:r>
            <w:r w:rsidR="002356BB" w:rsidRPr="00D206A2">
              <w:rPr>
                <w:kern w:val="28"/>
              </w:rPr>
              <w:t xml:space="preserve"> of any agency-owned equipment (computers, etc.).</w:t>
            </w:r>
          </w:p>
          <w:p w14:paraId="20836382" w14:textId="170846D5" w:rsidR="002356BB" w:rsidRPr="00D206A2" w:rsidRDefault="00D127A8" w:rsidP="001F4FE6">
            <w:pPr>
              <w:pStyle w:val="TableParagraph"/>
              <w:rPr>
                <w:kern w:val="28"/>
              </w:rPr>
            </w:pPr>
            <w:sdt>
              <w:sdtPr>
                <w:rPr>
                  <w:kern w:val="28"/>
                </w:rPr>
                <w:id w:val="-80130244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B105E7" w:rsidRPr="00B105E7">
              <w:rPr>
                <w:kern w:val="28"/>
              </w:rPr>
              <w:t>Collect activity logs (ICS Form 214) of your subordinates and complete your own. Turn in all activity logs to the Documentation Unit.</w:t>
            </w:r>
          </w:p>
          <w:p w14:paraId="6B8D3AFB" w14:textId="77777777" w:rsidR="002356BB" w:rsidRPr="00D206A2" w:rsidRDefault="00D127A8" w:rsidP="001F4FE6">
            <w:pPr>
              <w:pStyle w:val="TableParagraph"/>
              <w:rPr>
                <w:kern w:val="28"/>
              </w:rPr>
            </w:pPr>
            <w:sdt>
              <w:sdtPr>
                <w:rPr>
                  <w:kern w:val="28"/>
                </w:rPr>
                <w:id w:val="-101900349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to include position checklists and evaluation forms. Turn in your radio.</w:t>
            </w:r>
          </w:p>
        </w:tc>
      </w:tr>
    </w:tbl>
    <w:p w14:paraId="165A0EE7" w14:textId="7AF45DA9" w:rsidR="002356BB" w:rsidRPr="00D206A2" w:rsidRDefault="002356BB" w:rsidP="002356BB">
      <w:pPr>
        <w:pStyle w:val="BodyText"/>
        <w:spacing w:before="3" w:after="1"/>
        <w:rPr>
          <w:rFonts w:ascii="Segoe UI Semilight" w:hAnsi="Segoe UI Semilight" w:cs="Segoe UI Semilight"/>
          <w:kern w:val="28"/>
          <w:sz w:val="20"/>
          <w:szCs w:val="20"/>
        </w:rPr>
      </w:pPr>
      <w:r w:rsidRPr="00D206A2">
        <w:rPr>
          <w:rFonts w:ascii="Segoe UI Semilight" w:hAnsi="Segoe UI Semilight" w:cs="Segoe UI Semilight"/>
          <w:kern w:val="28"/>
          <w:sz w:val="20"/>
          <w:szCs w:val="20"/>
        </w:rPr>
        <w:lastRenderedPageBreak/>
        <w:br w:type="page"/>
      </w:r>
    </w:p>
    <w:p w14:paraId="21FC0713" w14:textId="4655605A" w:rsidR="002D26AC" w:rsidRPr="0091453D" w:rsidRDefault="002D26AC" w:rsidP="00B8786E">
      <w:pPr>
        <w:pStyle w:val="Heading1"/>
      </w:pPr>
      <w:bookmarkStart w:id="53" w:name="_Toc111450316"/>
      <w:r w:rsidRPr="00D206A2">
        <w:rPr>
          <w:spacing w:val="0"/>
        </w:rPr>
        <w:lastRenderedPageBreak/>
        <w:t>FINANCE SECTION CHIEF</w:t>
      </w:r>
      <w:bookmarkEnd w:id="53"/>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2356BB" w:rsidRPr="00D206A2" w14:paraId="7B0EE5AD" w14:textId="77777777" w:rsidTr="002356BB">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2C8C3DD" w14:textId="73B7E2C8" w:rsidR="002356BB" w:rsidRPr="00D206A2" w:rsidRDefault="002356BB" w:rsidP="00D55C84">
            <w:pPr>
              <w:spacing w:before="60" w:after="60"/>
              <w:rPr>
                <w:rFonts w:ascii="Segoe UI Semilight" w:hAnsi="Segoe UI Semilight" w:cs="Segoe UI Semilight"/>
                <w:kern w:val="28"/>
                <w:szCs w:val="20"/>
              </w:rPr>
            </w:pPr>
            <w:r w:rsidRPr="00D55C84">
              <w:rPr>
                <w:rFonts w:ascii="Segoe UI Semilight" w:hAnsi="Segoe UI Semilight" w:cs="Segoe UI Semilight"/>
                <w:b/>
                <w:bCs/>
                <w:kern w:val="28"/>
                <w:szCs w:val="20"/>
              </w:rPr>
              <w:t>Mission:</w:t>
            </w:r>
            <w:r w:rsidRPr="00D206A2">
              <w:rPr>
                <w:rFonts w:ascii="Segoe UI Semilight" w:hAnsi="Segoe UI Semilight" w:cs="Segoe UI Semilight"/>
                <w:kern w:val="28"/>
                <w:szCs w:val="20"/>
              </w:rPr>
              <w:t xml:space="preserve"> The Finance Section Chief is responsible for all administrative and financial considerations surrounding the </w:t>
            </w:r>
            <w:r w:rsidR="00287748" w:rsidRPr="008C4A2C">
              <w:rPr>
                <w:rFonts w:ascii="Segoe UI Semilight" w:hAnsi="Segoe UI Semilight" w:cs="Segoe UI Semilight"/>
                <w:kern w:val="28"/>
                <w:szCs w:val="20"/>
              </w:rPr>
              <w:t>Family Assistance Center (FAC)</w:t>
            </w:r>
            <w:r w:rsidRPr="00D206A2">
              <w:rPr>
                <w:rFonts w:ascii="Segoe UI Semilight" w:hAnsi="Segoe UI Semilight" w:cs="Segoe UI Semilight"/>
                <w:kern w:val="28"/>
                <w:szCs w:val="20"/>
              </w:rPr>
              <w:t>. The Finance Section Chief reports to the FAC Director.</w:t>
            </w:r>
          </w:p>
        </w:tc>
      </w:tr>
      <w:tr w:rsidR="002356BB" w:rsidRPr="00D206A2" w14:paraId="387CC689"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058E2060" w14:textId="77777777" w:rsidR="002356BB" w:rsidRPr="00D206A2" w:rsidRDefault="002356BB" w:rsidP="00CE753D">
            <w:pPr>
              <w:pStyle w:val="Heading2"/>
              <w:rPr>
                <w:sz w:val="20"/>
                <w:szCs w:val="20"/>
              </w:rPr>
            </w:pPr>
            <w:r w:rsidRPr="00D206A2">
              <w:t>ACTIVATION</w:t>
            </w:r>
          </w:p>
        </w:tc>
      </w:tr>
      <w:tr w:rsidR="002356BB" w:rsidRPr="00D206A2" w14:paraId="1CEF83EC"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4671EF71" w14:textId="21477C7A" w:rsidR="002356BB" w:rsidRPr="00D206A2" w:rsidRDefault="00D127A8" w:rsidP="001F4FE6">
            <w:pPr>
              <w:pStyle w:val="TableParagraph"/>
              <w:rPr>
                <w:kern w:val="28"/>
              </w:rPr>
            </w:pPr>
            <w:sdt>
              <w:sdtPr>
                <w:rPr>
                  <w:kern w:val="28"/>
                </w:rPr>
                <w:id w:val="-198599606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Upon arrival at the FAC site, check in at the personnel check-in station in the reception area. Receive your assignment, materials, radio, reporting location/station, reporting time, and any special instructions. As time permits, review the layout of the FAC.</w:t>
            </w:r>
          </w:p>
          <w:p w14:paraId="1BFB9A3E" w14:textId="2E34B955" w:rsidR="002356BB" w:rsidRPr="00D206A2" w:rsidRDefault="00D127A8" w:rsidP="001F4FE6">
            <w:pPr>
              <w:pStyle w:val="TableParagraph"/>
              <w:rPr>
                <w:kern w:val="28"/>
              </w:rPr>
            </w:pPr>
            <w:sdt>
              <w:sdtPr>
                <w:rPr>
                  <w:kern w:val="28"/>
                </w:rPr>
                <w:id w:val="-108721971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d display the appropriate badge provided by FAC staff and your agency identification.</w:t>
            </w:r>
          </w:p>
          <w:p w14:paraId="1E590E59" w14:textId="346E11FC" w:rsidR="002356BB" w:rsidRPr="00D206A2" w:rsidRDefault="00D127A8" w:rsidP="001F4FE6">
            <w:pPr>
              <w:pStyle w:val="TableParagraph"/>
              <w:rPr>
                <w:kern w:val="28"/>
              </w:rPr>
            </w:pPr>
            <w:sdt>
              <w:sdtPr>
                <w:rPr>
                  <w:kern w:val="28"/>
                </w:rPr>
                <w:id w:val="84998572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Obtain an</w:t>
            </w:r>
            <w:r w:rsidR="00155B3F">
              <w:rPr>
                <w:kern w:val="28"/>
              </w:rPr>
              <w:t xml:space="preserve"> incident command system (ICS) 214</w:t>
            </w:r>
            <w:r w:rsidR="002356BB" w:rsidRPr="00D206A2">
              <w:rPr>
                <w:kern w:val="28"/>
              </w:rPr>
              <w:t xml:space="preserve"> Activity Log Form and begin to document activity.</w:t>
            </w:r>
          </w:p>
          <w:p w14:paraId="59882D4B" w14:textId="495551C3" w:rsidR="002356BB" w:rsidRPr="00D206A2" w:rsidRDefault="00D127A8" w:rsidP="001F4FE6">
            <w:pPr>
              <w:pStyle w:val="TableParagraph"/>
              <w:rPr>
                <w:kern w:val="28"/>
              </w:rPr>
            </w:pPr>
            <w:sdt>
              <w:sdtPr>
                <w:rPr>
                  <w:kern w:val="28"/>
                </w:rPr>
                <w:id w:val="16190583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w:t>
            </w:r>
            <w:r w:rsidR="009D2601">
              <w:rPr>
                <w:kern w:val="28"/>
              </w:rPr>
              <w:t>just-in-time training</w:t>
            </w:r>
            <w:r w:rsidR="002356BB" w:rsidRPr="00D206A2">
              <w:rPr>
                <w:kern w:val="28"/>
              </w:rPr>
              <w:t>, if required. Review position checklists for and become familiar with the mission of your section.</w:t>
            </w:r>
          </w:p>
          <w:p w14:paraId="583E8297" w14:textId="14F0ECC2" w:rsidR="002356BB" w:rsidRPr="00D206A2" w:rsidRDefault="00D127A8" w:rsidP="001F4FE6">
            <w:pPr>
              <w:pStyle w:val="TableParagraph"/>
              <w:rPr>
                <w:kern w:val="28"/>
              </w:rPr>
            </w:pPr>
            <w:sdt>
              <w:sdtPr>
                <w:rPr>
                  <w:kern w:val="28"/>
                </w:rPr>
                <w:id w:val="-22367370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port to your assigned workstation. Obtain </w:t>
            </w:r>
            <w:r w:rsidR="00A91EB3">
              <w:rPr>
                <w:kern w:val="28"/>
              </w:rPr>
              <w:t>information</w:t>
            </w:r>
            <w:r w:rsidR="002356BB" w:rsidRPr="00D206A2">
              <w:rPr>
                <w:kern w:val="28"/>
              </w:rPr>
              <w:t xml:space="preserve"> and job/task assignment.</w:t>
            </w:r>
          </w:p>
          <w:p w14:paraId="5D5A9E5F" w14:textId="77777777" w:rsidR="00391106" w:rsidRPr="009F7E33" w:rsidRDefault="00D127A8" w:rsidP="00391106">
            <w:pPr>
              <w:pStyle w:val="TableParagraph"/>
              <w:tabs>
                <w:tab w:val="clear" w:pos="771"/>
                <w:tab w:val="left" w:pos="770"/>
              </w:tabs>
              <w:spacing w:before="118"/>
              <w:ind w:left="266"/>
            </w:pPr>
            <w:sdt>
              <w:sdtPr>
                <w:rPr>
                  <w:kern w:val="28"/>
                </w:rPr>
                <w:id w:val="128669882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391106" w:rsidRPr="009F7E33">
              <w:t>Receive an initial</w:t>
            </w:r>
            <w:r w:rsidR="00391106" w:rsidRPr="00607B1A">
              <w:rPr>
                <w:kern w:val="28"/>
              </w:rPr>
              <w:t xml:space="preserve"> briefing </w:t>
            </w:r>
            <w:r w:rsidR="00391106" w:rsidRPr="009F7E33">
              <w:t>that may include the following:</w:t>
            </w:r>
          </w:p>
          <w:p w14:paraId="787A912D" w14:textId="77777777" w:rsidR="00391106" w:rsidRPr="001822CD" w:rsidRDefault="00D127A8" w:rsidP="00391106">
            <w:pPr>
              <w:pStyle w:val="TableParagraph2"/>
            </w:pPr>
            <w:sdt>
              <w:sdtPr>
                <w:id w:val="-1023706421"/>
                <w14:checkbox>
                  <w14:checked w14:val="0"/>
                  <w14:checkedState w14:val="2612" w14:font="MS Gothic"/>
                  <w14:uncheckedState w14:val="2610" w14:font="MS Gothic"/>
                </w14:checkbox>
              </w:sdtPr>
              <w:sdtEndPr/>
              <w:sdtContent>
                <w:r w:rsidR="00391106" w:rsidRPr="009F7E33">
                  <w:rPr>
                    <w:rFonts w:ascii="Segoe UI Symbol" w:hAnsi="Segoe UI Symbol" w:cs="Segoe UI Symbol"/>
                  </w:rPr>
                  <w:t>☐</w:t>
                </w:r>
              </w:sdtContent>
            </w:sdt>
            <w:r w:rsidR="00391106" w:rsidRPr="009F7E33">
              <w:t xml:space="preserve"> Review complet</w:t>
            </w:r>
            <w:r w:rsidR="00391106" w:rsidRPr="001822CD">
              <w:t>ed ICS 201 form</w:t>
            </w:r>
            <w:r w:rsidR="00391106">
              <w:t>.</w:t>
            </w:r>
          </w:p>
          <w:p w14:paraId="1120766B" w14:textId="77777777" w:rsidR="00391106" w:rsidRPr="001822CD" w:rsidRDefault="00D127A8" w:rsidP="00391106">
            <w:pPr>
              <w:pStyle w:val="TableParagraph2"/>
            </w:pPr>
            <w:sdt>
              <w:sdtPr>
                <w:id w:val="536703523"/>
                <w14:checkbox>
                  <w14:checked w14:val="0"/>
                  <w14:checkedState w14:val="2612" w14:font="MS Gothic"/>
                  <w14:uncheckedState w14:val="2610" w14:font="MS Gothic"/>
                </w14:checkbox>
              </w:sdtPr>
              <w:sdtEndPr/>
              <w:sdtContent>
                <w:r w:rsidR="00391106" w:rsidRPr="001822CD">
                  <w:rPr>
                    <w:rFonts w:ascii="Segoe UI Symbol" w:hAnsi="Segoe UI Symbol" w:cs="Segoe UI Symbol"/>
                  </w:rPr>
                  <w:t>☐</w:t>
                </w:r>
              </w:sdtContent>
            </w:sdt>
            <w:r w:rsidR="00391106" w:rsidRPr="001822CD">
              <w:t xml:space="preserve"> Synopsis of the incident</w:t>
            </w:r>
            <w:r w:rsidR="00391106">
              <w:t>.</w:t>
            </w:r>
          </w:p>
          <w:p w14:paraId="256B9F25" w14:textId="77777777" w:rsidR="00391106" w:rsidRPr="001822CD" w:rsidRDefault="00D127A8" w:rsidP="00391106">
            <w:pPr>
              <w:pStyle w:val="TableParagraph2"/>
            </w:pPr>
            <w:sdt>
              <w:sdtPr>
                <w:id w:val="117809669"/>
                <w14:checkbox>
                  <w14:checked w14:val="0"/>
                  <w14:checkedState w14:val="2612" w14:font="MS Gothic"/>
                  <w14:uncheckedState w14:val="2610" w14:font="MS Gothic"/>
                </w14:checkbox>
              </w:sdtPr>
              <w:sdtEndPr/>
              <w:sdtContent>
                <w:r w:rsidR="00391106" w:rsidRPr="001822CD">
                  <w:rPr>
                    <w:rFonts w:ascii="Segoe UI Symbol" w:hAnsi="Segoe UI Symbol" w:cs="Segoe UI Symbol"/>
                  </w:rPr>
                  <w:t>☐</w:t>
                </w:r>
              </w:sdtContent>
            </w:sdt>
            <w:r w:rsidR="00391106" w:rsidRPr="001822CD">
              <w:t xml:space="preserve"> Priorities and objectives</w:t>
            </w:r>
            <w:r w:rsidR="00391106">
              <w:t>.</w:t>
            </w:r>
          </w:p>
          <w:p w14:paraId="2CC511BA" w14:textId="77777777" w:rsidR="00391106" w:rsidRPr="001822CD" w:rsidRDefault="00D127A8" w:rsidP="00391106">
            <w:pPr>
              <w:pStyle w:val="TableParagraph2"/>
            </w:pPr>
            <w:sdt>
              <w:sdtPr>
                <w:id w:val="186104278"/>
                <w14:checkbox>
                  <w14:checked w14:val="0"/>
                  <w14:checkedState w14:val="2612" w14:font="MS Gothic"/>
                  <w14:uncheckedState w14:val="2610" w14:font="MS Gothic"/>
                </w14:checkbox>
              </w:sdtPr>
              <w:sdtEndPr/>
              <w:sdtContent>
                <w:r w:rsidR="00391106" w:rsidRPr="001822CD">
                  <w:rPr>
                    <w:rFonts w:ascii="Segoe UI Symbol" w:hAnsi="Segoe UI Symbol" w:cs="Segoe UI Symbol"/>
                  </w:rPr>
                  <w:t>☐</w:t>
                </w:r>
              </w:sdtContent>
            </w:sdt>
            <w:r w:rsidR="00391106" w:rsidRPr="001822CD">
              <w:t xml:space="preserve"> Code of Conduct</w:t>
            </w:r>
            <w:r w:rsidR="00391106">
              <w:t>.</w:t>
            </w:r>
          </w:p>
          <w:p w14:paraId="1F45EAC2" w14:textId="77777777" w:rsidR="00391106" w:rsidRPr="001822CD" w:rsidRDefault="00D127A8" w:rsidP="00391106">
            <w:pPr>
              <w:pStyle w:val="TableParagraph2"/>
            </w:pPr>
            <w:sdt>
              <w:sdtPr>
                <w:id w:val="-1382013706"/>
                <w14:checkbox>
                  <w14:checked w14:val="0"/>
                  <w14:checkedState w14:val="2612" w14:font="MS Gothic"/>
                  <w14:uncheckedState w14:val="2610" w14:font="MS Gothic"/>
                </w14:checkbox>
              </w:sdtPr>
              <w:sdtEndPr/>
              <w:sdtContent>
                <w:r w:rsidR="00391106" w:rsidRPr="001822CD">
                  <w:rPr>
                    <w:rFonts w:ascii="Segoe UI Symbol" w:hAnsi="Segoe UI Symbol" w:cs="Segoe UI Symbol"/>
                  </w:rPr>
                  <w:t>☐</w:t>
                </w:r>
              </w:sdtContent>
            </w:sdt>
            <w:r w:rsidR="00391106" w:rsidRPr="001822CD">
              <w:t xml:space="preserve"> </w:t>
            </w:r>
            <w:r w:rsidR="00391106">
              <w:t>Facility logistics and layout.</w:t>
            </w:r>
          </w:p>
          <w:p w14:paraId="584BD450" w14:textId="77777777" w:rsidR="00391106" w:rsidRPr="001822CD" w:rsidRDefault="00D127A8" w:rsidP="00391106">
            <w:pPr>
              <w:pStyle w:val="TableParagraph2"/>
            </w:pPr>
            <w:sdt>
              <w:sdtPr>
                <w:id w:val="982966588"/>
                <w14:checkbox>
                  <w14:checked w14:val="0"/>
                  <w14:checkedState w14:val="2612" w14:font="MS Gothic"/>
                  <w14:uncheckedState w14:val="2610" w14:font="MS Gothic"/>
                </w14:checkbox>
              </w:sdtPr>
              <w:sdtEndPr/>
              <w:sdtContent>
                <w:r w:rsidR="00391106" w:rsidRPr="001822CD">
                  <w:rPr>
                    <w:rFonts w:ascii="Segoe UI Symbol" w:hAnsi="Segoe UI Symbol" w:cs="Segoe UI Symbol"/>
                  </w:rPr>
                  <w:t>☐</w:t>
                </w:r>
              </w:sdtContent>
            </w:sdt>
            <w:r w:rsidR="00391106" w:rsidRPr="001822CD">
              <w:t xml:space="preserve"> Synopsis of the services provided at the</w:t>
            </w:r>
            <w:r w:rsidR="00391106">
              <w:t xml:space="preserve"> FAC</w:t>
            </w:r>
            <w:r w:rsidR="00391106" w:rsidRPr="001822CD">
              <w:t>, including for people with disabilities/access and functional needs</w:t>
            </w:r>
            <w:r w:rsidR="00391106">
              <w:t>.</w:t>
            </w:r>
          </w:p>
          <w:p w14:paraId="701CF7F9" w14:textId="77777777" w:rsidR="00391106" w:rsidRPr="001822CD" w:rsidRDefault="00D127A8" w:rsidP="00391106">
            <w:pPr>
              <w:pStyle w:val="TableParagraph2"/>
            </w:pPr>
            <w:sdt>
              <w:sdtPr>
                <w:id w:val="439184547"/>
                <w14:checkbox>
                  <w14:checked w14:val="0"/>
                  <w14:checkedState w14:val="2612" w14:font="MS Gothic"/>
                  <w14:uncheckedState w14:val="2610" w14:font="MS Gothic"/>
                </w14:checkbox>
              </w:sdtPr>
              <w:sdtEndPr/>
              <w:sdtContent>
                <w:r w:rsidR="00391106" w:rsidRPr="001822CD">
                  <w:rPr>
                    <w:rFonts w:ascii="Segoe UI Symbol" w:hAnsi="Segoe UI Symbol" w:cs="Segoe UI Symbol"/>
                  </w:rPr>
                  <w:t>☐</w:t>
                </w:r>
              </w:sdtContent>
            </w:sdt>
            <w:r w:rsidR="00391106" w:rsidRPr="001822CD">
              <w:t xml:space="preserve"> Staffing organization and work tasks</w:t>
            </w:r>
            <w:r w:rsidR="00391106">
              <w:t>.</w:t>
            </w:r>
          </w:p>
          <w:p w14:paraId="2261EF6A" w14:textId="77777777" w:rsidR="00391106" w:rsidRPr="001822CD" w:rsidRDefault="00D127A8" w:rsidP="00391106">
            <w:pPr>
              <w:pStyle w:val="TableParagraph2"/>
            </w:pPr>
            <w:sdt>
              <w:sdtPr>
                <w:id w:val="162673895"/>
                <w14:checkbox>
                  <w14:checked w14:val="0"/>
                  <w14:checkedState w14:val="2612" w14:font="MS Gothic"/>
                  <w14:uncheckedState w14:val="2610" w14:font="MS Gothic"/>
                </w14:checkbox>
              </w:sdtPr>
              <w:sdtEndPr/>
              <w:sdtContent>
                <w:r w:rsidR="00391106" w:rsidRPr="001822CD">
                  <w:rPr>
                    <w:rFonts w:ascii="Segoe UI Symbol" w:hAnsi="Segoe UI Symbol" w:cs="Segoe UI Symbol"/>
                  </w:rPr>
                  <w:t>☐</w:t>
                </w:r>
              </w:sdtContent>
            </w:sdt>
            <w:r w:rsidR="00391106" w:rsidRPr="001822CD">
              <w:t xml:space="preserve"> The date, time, and location that the F</w:t>
            </w:r>
            <w:r w:rsidR="00391106">
              <w:t>A</w:t>
            </w:r>
            <w:r w:rsidR="00391106" w:rsidRPr="001822CD">
              <w:t>C will be activated</w:t>
            </w:r>
            <w:r w:rsidR="00391106">
              <w:t>.</w:t>
            </w:r>
          </w:p>
          <w:p w14:paraId="09F7CC6B" w14:textId="77777777" w:rsidR="00391106" w:rsidRDefault="00D127A8" w:rsidP="00A457DC">
            <w:pPr>
              <w:pStyle w:val="TableParagraph2"/>
            </w:pPr>
            <w:sdt>
              <w:sdtPr>
                <w:id w:val="-846322165"/>
                <w14:checkbox>
                  <w14:checked w14:val="0"/>
                  <w14:checkedState w14:val="2612" w14:font="MS Gothic"/>
                  <w14:uncheckedState w14:val="2610" w14:font="MS Gothic"/>
                </w14:checkbox>
              </w:sdtPr>
              <w:sdtEndPr/>
              <w:sdtContent>
                <w:r w:rsidR="00391106" w:rsidRPr="00A457DC">
                  <w:rPr>
                    <w:rFonts w:ascii="Segoe UI Symbol" w:hAnsi="Segoe UI Symbol" w:cs="Segoe UI Symbol"/>
                  </w:rPr>
                  <w:t>☐</w:t>
                </w:r>
              </w:sdtContent>
            </w:sdt>
            <w:r w:rsidR="00391106" w:rsidRPr="001822CD">
              <w:t xml:space="preserve"> Resources availab</w:t>
            </w:r>
            <w:r w:rsidR="00391106" w:rsidRPr="009F7E33">
              <w:t>le for maintaining situational awarenes</w:t>
            </w:r>
            <w:r w:rsidR="00391106" w:rsidRPr="00C86758">
              <w:t>s (e.g., the FAC Informati</w:t>
            </w:r>
            <w:r w:rsidR="00391106" w:rsidRPr="009F7E33">
              <w:t xml:space="preserve">on Branch, local activated </w:t>
            </w:r>
            <w:r w:rsidR="00391106">
              <w:t>emergency operations centers (</w:t>
            </w:r>
            <w:r w:rsidR="00391106" w:rsidRPr="009F7E33">
              <w:t>EOCs</w:t>
            </w:r>
            <w:r w:rsidR="00391106">
              <w:t>)</w:t>
            </w:r>
            <w:r w:rsidR="00391106" w:rsidRPr="009F7E33">
              <w:t>).</w:t>
            </w:r>
          </w:p>
          <w:p w14:paraId="3F0DFE34" w14:textId="0D3D7680" w:rsidR="002356BB" w:rsidRPr="00D206A2" w:rsidRDefault="00D127A8" w:rsidP="00391106">
            <w:pPr>
              <w:pStyle w:val="TableParagraph"/>
              <w:rPr>
                <w:kern w:val="28"/>
              </w:rPr>
            </w:pPr>
            <w:sdt>
              <w:sdtPr>
                <w:rPr>
                  <w:kern w:val="28"/>
                </w:rPr>
                <w:id w:val="35577872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Ensure that </w:t>
            </w:r>
            <w:r w:rsidR="007C7BC8">
              <w:rPr>
                <w:kern w:val="28"/>
              </w:rPr>
              <w:t>staff are</w:t>
            </w:r>
            <w:r w:rsidR="002356BB" w:rsidRPr="00D206A2">
              <w:rPr>
                <w:kern w:val="28"/>
              </w:rPr>
              <w:t xml:space="preserve"> familiar with the location of key resources, including the </w:t>
            </w:r>
            <w:r w:rsidR="00E44CA1">
              <w:rPr>
                <w:kern w:val="28"/>
              </w:rPr>
              <w:t>Family Assistance Plan</w:t>
            </w:r>
            <w:r w:rsidR="00B45C63">
              <w:rPr>
                <w:kern w:val="28"/>
              </w:rPr>
              <w:t xml:space="preserve"> and FAC forms.</w:t>
            </w:r>
          </w:p>
          <w:p w14:paraId="629EB99E" w14:textId="39A88550" w:rsidR="002356BB" w:rsidRPr="00D206A2" w:rsidRDefault="00D127A8" w:rsidP="001F4FE6">
            <w:pPr>
              <w:pStyle w:val="TableParagraph"/>
              <w:rPr>
                <w:kern w:val="28"/>
              </w:rPr>
            </w:pPr>
            <w:sdt>
              <w:sdtPr>
                <w:rPr>
                  <w:kern w:val="28"/>
                </w:rPr>
                <w:id w:val="162996955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port to the Resources Branch to obtain computers or other electronic equipment, workstation telephone numbers, and </w:t>
            </w:r>
            <w:r w:rsidR="00A91EB3">
              <w:rPr>
                <w:kern w:val="28"/>
              </w:rPr>
              <w:t>information</w:t>
            </w:r>
            <w:r w:rsidR="002356BB" w:rsidRPr="00D206A2">
              <w:rPr>
                <w:kern w:val="28"/>
              </w:rPr>
              <w:t xml:space="preserve"> on web access, communications systems, passwords, and other technology-related procedures to FAC staff.</w:t>
            </w:r>
          </w:p>
          <w:p w14:paraId="25D9506F" w14:textId="1217D769" w:rsidR="002356BB" w:rsidRPr="00D206A2" w:rsidRDefault="00D127A8" w:rsidP="001F4FE6">
            <w:pPr>
              <w:pStyle w:val="TableParagraph"/>
              <w:rPr>
                <w:kern w:val="28"/>
              </w:rPr>
            </w:pPr>
            <w:sdt>
              <w:sdtPr>
                <w:rPr>
                  <w:kern w:val="28"/>
                </w:rPr>
                <w:id w:val="-1786193538"/>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quest additional staff and resources as needed.</w:t>
            </w:r>
          </w:p>
        </w:tc>
      </w:tr>
      <w:tr w:rsidR="002356BB" w:rsidRPr="00D206A2" w14:paraId="6B791BE0"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2BA4C728" w14:textId="77777777" w:rsidR="002356BB" w:rsidRPr="00D206A2" w:rsidRDefault="002356BB" w:rsidP="00CE753D">
            <w:pPr>
              <w:pStyle w:val="Heading2"/>
              <w:rPr>
                <w:sz w:val="20"/>
                <w:szCs w:val="20"/>
              </w:rPr>
            </w:pPr>
            <w:r w:rsidRPr="00D206A2">
              <w:t>OPERATION</w:t>
            </w:r>
          </w:p>
        </w:tc>
      </w:tr>
      <w:tr w:rsidR="002356BB" w:rsidRPr="00D206A2" w14:paraId="526E188C"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47E4D5AD" w14:textId="48744522" w:rsidR="002356BB" w:rsidRPr="00D206A2" w:rsidRDefault="00D127A8" w:rsidP="001F4FE6">
            <w:pPr>
              <w:pStyle w:val="TableParagraph"/>
              <w:rPr>
                <w:kern w:val="28"/>
              </w:rPr>
            </w:pPr>
            <w:sdt>
              <w:sdtPr>
                <w:rPr>
                  <w:kern w:val="28"/>
                </w:rPr>
                <w:id w:val="81421470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activating entity administrative personnel on all FAC-related business management issues needing attention and follow-up. Meet with assisting and cooperating agency representatives, as required.</w:t>
            </w:r>
          </w:p>
          <w:p w14:paraId="30E62A4F" w14:textId="6A240488" w:rsidR="002356BB" w:rsidRPr="00D206A2" w:rsidRDefault="00D127A8" w:rsidP="001F4FE6">
            <w:pPr>
              <w:pStyle w:val="TableParagraph"/>
              <w:rPr>
                <w:kern w:val="28"/>
              </w:rPr>
            </w:pPr>
            <w:sdt>
              <w:sdtPr>
                <w:rPr>
                  <w:kern w:val="28"/>
                </w:rPr>
                <w:id w:val="38900582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Command/Section Chief planning meetings.</w:t>
            </w:r>
          </w:p>
          <w:p w14:paraId="08F1F816" w14:textId="24BCC181" w:rsidR="002356BB" w:rsidRPr="00D206A2" w:rsidRDefault="00D127A8" w:rsidP="001F4FE6">
            <w:pPr>
              <w:pStyle w:val="TableParagraph"/>
              <w:rPr>
                <w:kern w:val="28"/>
              </w:rPr>
            </w:pPr>
            <w:sdt>
              <w:sdtPr>
                <w:rPr>
                  <w:kern w:val="28"/>
                </w:rPr>
                <w:id w:val="74423384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family briefings, as requested and appropriate.</w:t>
            </w:r>
          </w:p>
          <w:p w14:paraId="45C7203C" w14:textId="30857AE9" w:rsidR="002356BB" w:rsidRPr="00D206A2" w:rsidRDefault="00D127A8" w:rsidP="001F4FE6">
            <w:pPr>
              <w:pStyle w:val="TableParagraph"/>
              <w:rPr>
                <w:kern w:val="28"/>
              </w:rPr>
            </w:pPr>
            <w:sdt>
              <w:sdtPr>
                <w:rPr>
                  <w:kern w:val="28"/>
                </w:rPr>
                <w:id w:val="129664470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ttend planning sessions on financial and cost analysis matters.</w:t>
            </w:r>
          </w:p>
          <w:p w14:paraId="032C7923" w14:textId="47C6B2B3" w:rsidR="002356BB" w:rsidRPr="00D206A2" w:rsidRDefault="00D127A8" w:rsidP="001F4FE6">
            <w:pPr>
              <w:pStyle w:val="TableParagraph"/>
              <w:rPr>
                <w:kern w:val="28"/>
              </w:rPr>
            </w:pPr>
            <w:sdt>
              <w:sdtPr>
                <w:rPr>
                  <w:kern w:val="28"/>
                </w:rPr>
                <w:id w:val="-53828389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the establishment of financial </w:t>
            </w:r>
            <w:r w:rsidR="00CE60C9">
              <w:rPr>
                <w:kern w:val="28"/>
              </w:rPr>
              <w:t xml:space="preserve">systems </w:t>
            </w:r>
            <w:r w:rsidR="002356BB" w:rsidRPr="00D206A2">
              <w:rPr>
                <w:kern w:val="28"/>
              </w:rPr>
              <w:t xml:space="preserve">(cash accounts, invoices, billings, contracts, etc.) and administrative </w:t>
            </w:r>
            <w:r w:rsidR="00CE60C9">
              <w:rPr>
                <w:kern w:val="28"/>
              </w:rPr>
              <w:t xml:space="preserve">systems </w:t>
            </w:r>
            <w:r w:rsidR="002356BB" w:rsidRPr="00D206A2">
              <w:rPr>
                <w:kern w:val="28"/>
              </w:rPr>
              <w:t>(filing, stationery supplies, etc.).</w:t>
            </w:r>
          </w:p>
          <w:p w14:paraId="5C2FF74C" w14:textId="419B2047" w:rsidR="002356BB" w:rsidRPr="00D206A2" w:rsidRDefault="00D127A8" w:rsidP="001F4FE6">
            <w:pPr>
              <w:pStyle w:val="TableParagraph"/>
              <w:rPr>
                <w:kern w:val="28"/>
              </w:rPr>
            </w:pPr>
            <w:sdt>
              <w:sdtPr>
                <w:rPr>
                  <w:kern w:val="28"/>
                </w:rPr>
                <w:id w:val="97433711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accounting for food, equipment, wages, accommodations, and travel for response team and auxiliary personnel as needed.</w:t>
            </w:r>
          </w:p>
          <w:p w14:paraId="372F18AC" w14:textId="1562543A" w:rsidR="002356BB" w:rsidRDefault="00D127A8" w:rsidP="001F4FE6">
            <w:pPr>
              <w:pStyle w:val="TableParagraph"/>
              <w:rPr>
                <w:kern w:val="28"/>
              </w:rPr>
            </w:pPr>
            <w:sdt>
              <w:sdtPr>
                <w:rPr>
                  <w:kern w:val="28"/>
                </w:rPr>
                <w:id w:val="1284076642"/>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Prepare financial and administrative status reports.</w:t>
            </w:r>
          </w:p>
          <w:p w14:paraId="24121E30" w14:textId="3F5AA825" w:rsidR="00BF744C" w:rsidRPr="00D206A2" w:rsidRDefault="00D127A8" w:rsidP="00BF744C">
            <w:pPr>
              <w:pStyle w:val="TableParagraph"/>
              <w:rPr>
                <w:kern w:val="28"/>
              </w:rPr>
            </w:pPr>
            <w:sdt>
              <w:sdtPr>
                <w:rPr>
                  <w:kern w:val="28"/>
                </w:rPr>
                <w:id w:val="-868681431"/>
                <w14:checkbox>
                  <w14:checked w14:val="0"/>
                  <w14:checkedState w14:val="2612" w14:font="MS Gothic"/>
                  <w14:uncheckedState w14:val="2610" w14:font="MS Gothic"/>
                </w14:checkbox>
              </w:sdtPr>
              <w:sdtEndPr/>
              <w:sdtContent>
                <w:r w:rsidR="00BF744C" w:rsidRPr="00607B1A">
                  <w:rPr>
                    <w:rFonts w:ascii="Segoe UI Symbol" w:hAnsi="Segoe UI Symbol"/>
                    <w:kern w:val="28"/>
                  </w:rPr>
                  <w:t>☐</w:t>
                </w:r>
              </w:sdtContent>
            </w:sdt>
            <w:r w:rsidR="00BF744C" w:rsidRPr="00607B1A">
              <w:rPr>
                <w:kern w:val="28"/>
              </w:rPr>
              <w:t xml:space="preserve"> </w:t>
            </w:r>
            <w:r w:rsidR="00BF744C" w:rsidRPr="003C5680">
              <w:rPr>
                <w:kern w:val="28"/>
              </w:rPr>
              <w:t>Participate in meetings and briefings as needed.</w:t>
            </w:r>
          </w:p>
          <w:p w14:paraId="24D244D8" w14:textId="1714B5C9" w:rsidR="002356BB" w:rsidRPr="00D206A2" w:rsidRDefault="00D127A8" w:rsidP="001F4FE6">
            <w:pPr>
              <w:pStyle w:val="TableParagraph"/>
              <w:rPr>
                <w:kern w:val="28"/>
              </w:rPr>
            </w:pPr>
            <w:sdt>
              <w:sdtPr>
                <w:rPr>
                  <w:kern w:val="28"/>
                </w:rPr>
                <w:id w:val="1205523294"/>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Maintain Unit/Activity Log (ICS Form 214).</w:t>
            </w:r>
          </w:p>
          <w:p w14:paraId="202F521E" w14:textId="18B5309A" w:rsidR="002356BB" w:rsidRPr="00D206A2" w:rsidRDefault="00D127A8" w:rsidP="001F4FE6">
            <w:pPr>
              <w:pStyle w:val="TableParagraph"/>
              <w:rPr>
                <w:kern w:val="28"/>
              </w:rPr>
            </w:pPr>
            <w:sdt>
              <w:sdtPr>
                <w:rPr>
                  <w:kern w:val="28"/>
                </w:rPr>
                <w:id w:val="-206339358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Brief incoming Finance Section Chief at shift change.</w:t>
            </w:r>
          </w:p>
        </w:tc>
      </w:tr>
      <w:tr w:rsidR="002356BB" w:rsidRPr="00D206A2" w14:paraId="648E1B23" w14:textId="77777777" w:rsidTr="002356BB">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64B08FEB" w14:textId="77777777" w:rsidR="002356BB" w:rsidRPr="00D206A2" w:rsidRDefault="002356BB" w:rsidP="00CE753D">
            <w:pPr>
              <w:pStyle w:val="Heading2"/>
              <w:rPr>
                <w:sz w:val="20"/>
                <w:szCs w:val="20"/>
              </w:rPr>
            </w:pPr>
            <w:r w:rsidRPr="00D206A2">
              <w:lastRenderedPageBreak/>
              <w:t>DEMOBILIZATION</w:t>
            </w:r>
          </w:p>
        </w:tc>
      </w:tr>
      <w:tr w:rsidR="002356BB" w:rsidRPr="00D206A2" w14:paraId="24E64BD1" w14:textId="77777777" w:rsidTr="002356BB">
        <w:tc>
          <w:tcPr>
            <w:tcW w:w="10980" w:type="dxa"/>
            <w:tcBorders>
              <w:top w:val="single" w:sz="4" w:space="0" w:color="auto"/>
              <w:left w:val="single" w:sz="4" w:space="0" w:color="auto"/>
              <w:bottom w:val="single" w:sz="4" w:space="0" w:color="auto"/>
              <w:right w:val="single" w:sz="4" w:space="0" w:color="auto"/>
            </w:tcBorders>
            <w:hideMark/>
          </w:tcPr>
          <w:p w14:paraId="361A7200" w14:textId="529EBB9E" w:rsidR="002356BB" w:rsidRPr="00D206A2" w:rsidRDefault="00D127A8" w:rsidP="001F4FE6">
            <w:pPr>
              <w:pStyle w:val="TableParagraph"/>
              <w:rPr>
                <w:kern w:val="28"/>
              </w:rPr>
            </w:pPr>
            <w:sdt>
              <w:sdtPr>
                <w:rPr>
                  <w:kern w:val="28"/>
                </w:rPr>
                <w:id w:val="-1784108039"/>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llect, organize, and file finance-related documentation.</w:t>
            </w:r>
          </w:p>
          <w:p w14:paraId="2F944D22" w14:textId="1371F8C6" w:rsidR="002356BB" w:rsidRPr="00D206A2" w:rsidRDefault="00D127A8" w:rsidP="001F4FE6">
            <w:pPr>
              <w:pStyle w:val="TableParagraph"/>
              <w:rPr>
                <w:kern w:val="28"/>
              </w:rPr>
            </w:pPr>
            <w:sdt>
              <w:sdtPr>
                <w:rPr>
                  <w:kern w:val="28"/>
                </w:rPr>
                <w:id w:val="507247090"/>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ordinate with the Facility Liaison as necessary to arrange for billing and invoicing, if applicable.</w:t>
            </w:r>
          </w:p>
          <w:p w14:paraId="675FD0BD" w14:textId="302AB7C9" w:rsidR="002356BB" w:rsidRPr="00D206A2" w:rsidRDefault="00D127A8" w:rsidP="001F4FE6">
            <w:pPr>
              <w:pStyle w:val="TableParagraph"/>
              <w:rPr>
                <w:kern w:val="28"/>
              </w:rPr>
            </w:pPr>
            <w:sdt>
              <w:sdtPr>
                <w:rPr>
                  <w:kern w:val="28"/>
                </w:rPr>
                <w:id w:val="-2126833835"/>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Conduct demobilization briefing with staff assigned to you.</w:t>
            </w:r>
          </w:p>
          <w:p w14:paraId="61D7D61F" w14:textId="113D84F1" w:rsidR="002356BB" w:rsidRPr="00D206A2" w:rsidRDefault="00D127A8" w:rsidP="001F4FE6">
            <w:pPr>
              <w:pStyle w:val="TableParagraph"/>
              <w:rPr>
                <w:kern w:val="28"/>
              </w:rPr>
            </w:pPr>
            <w:sdt>
              <w:sdtPr>
                <w:rPr>
                  <w:kern w:val="28"/>
                </w:rPr>
                <w:id w:val="1115787821"/>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Return equipment and unused supplies issued by the FAC to the Logistics Section.</w:t>
            </w:r>
          </w:p>
          <w:p w14:paraId="63F383FB" w14:textId="3F20FC4E" w:rsidR="002356BB" w:rsidRPr="00D206A2" w:rsidRDefault="00D127A8" w:rsidP="00213DE1">
            <w:pPr>
              <w:pStyle w:val="TableParagraph"/>
              <w:rPr>
                <w:kern w:val="28"/>
              </w:rPr>
            </w:pPr>
            <w:sdt>
              <w:sdtPr>
                <w:rPr>
                  <w:kern w:val="28"/>
                </w:rPr>
                <w:id w:val="-1125540606"/>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Arrange </w:t>
            </w:r>
            <w:r w:rsidR="0048509B">
              <w:rPr>
                <w:kern w:val="28"/>
              </w:rPr>
              <w:t>for the return</w:t>
            </w:r>
            <w:r w:rsidR="002356BB" w:rsidRPr="00D206A2">
              <w:rPr>
                <w:kern w:val="28"/>
              </w:rPr>
              <w:t xml:space="preserve"> of any agency-owned equipment (computers, etc.).</w:t>
            </w:r>
          </w:p>
          <w:p w14:paraId="101B0F73" w14:textId="5D1219C2" w:rsidR="002356BB" w:rsidRPr="00D206A2" w:rsidRDefault="00D127A8" w:rsidP="001F4FE6">
            <w:pPr>
              <w:pStyle w:val="TableParagraph"/>
              <w:rPr>
                <w:kern w:val="28"/>
              </w:rPr>
            </w:pPr>
            <w:sdt>
              <w:sdtPr>
                <w:rPr>
                  <w:kern w:val="28"/>
                </w:rPr>
                <w:id w:val="1226576343"/>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w:t>
            </w:r>
            <w:r w:rsidR="00CE60C9" w:rsidRPr="00CE60C9">
              <w:rPr>
                <w:kern w:val="28"/>
              </w:rPr>
              <w:t>Collect activity logs (ICS Form 214) of your subordinates and complete your own. Turn in all activity logs to the Documentation Unit.</w:t>
            </w:r>
          </w:p>
          <w:p w14:paraId="3AB3F5B7" w14:textId="392D25D2" w:rsidR="002356BB" w:rsidRPr="00D206A2" w:rsidRDefault="00D127A8" w:rsidP="001F4FE6">
            <w:pPr>
              <w:pStyle w:val="TableParagraph"/>
              <w:rPr>
                <w:kern w:val="28"/>
              </w:rPr>
            </w:pPr>
            <w:sdt>
              <w:sdtPr>
                <w:rPr>
                  <w:kern w:val="28"/>
                </w:rPr>
                <w:id w:val="2147238367"/>
                <w14:checkbox>
                  <w14:checked w14:val="0"/>
                  <w14:checkedState w14:val="2612" w14:font="MS Gothic"/>
                  <w14:uncheckedState w14:val="2610" w14:font="MS Gothic"/>
                </w14:checkbox>
              </w:sdtPr>
              <w:sdtEndPr/>
              <w:sdtContent>
                <w:r w:rsidR="002356BB" w:rsidRPr="00D206A2">
                  <w:rPr>
                    <w:rFonts w:ascii="Segoe UI Symbol" w:hAnsi="Segoe UI Symbol" w:cs="Segoe UI Symbol"/>
                    <w:kern w:val="28"/>
                  </w:rPr>
                  <w:t>☐</w:t>
                </w:r>
              </w:sdtContent>
            </w:sdt>
            <w:r w:rsidR="002356BB" w:rsidRPr="00D206A2">
              <w:rPr>
                <w:kern w:val="28"/>
              </w:rPr>
              <w:t xml:space="preserve"> Sign out at the personnel check-out station. Turn in all documentation to include position checklists and evaluation forms. Turn in your radio.</w:t>
            </w:r>
          </w:p>
        </w:tc>
      </w:tr>
    </w:tbl>
    <w:p w14:paraId="3B096D40" w14:textId="77777777" w:rsidR="002356BB" w:rsidRPr="00D206A2" w:rsidRDefault="002356BB" w:rsidP="002356BB">
      <w:pPr>
        <w:pStyle w:val="BodyText"/>
        <w:spacing w:before="3" w:after="1"/>
        <w:rPr>
          <w:rFonts w:ascii="Segoe UI Semilight" w:hAnsi="Segoe UI Semilight" w:cs="Segoe UI Semilight"/>
          <w:kern w:val="28"/>
          <w:sz w:val="20"/>
          <w:szCs w:val="20"/>
        </w:rPr>
      </w:pPr>
    </w:p>
    <w:bookmarkEnd w:id="0"/>
    <w:p w14:paraId="1C3D9347" w14:textId="5652BB7E" w:rsidR="002356BB" w:rsidRPr="00D206A2" w:rsidRDefault="002356BB" w:rsidP="002356BB">
      <w:pPr>
        <w:pStyle w:val="BodyText"/>
        <w:spacing w:before="3" w:after="1"/>
        <w:rPr>
          <w:rFonts w:ascii="Segoe UI Semilight" w:hAnsi="Segoe UI Semilight" w:cs="Segoe UI Semilight"/>
          <w:kern w:val="28"/>
          <w:sz w:val="20"/>
          <w:szCs w:val="20"/>
        </w:rPr>
      </w:pPr>
    </w:p>
    <w:p w14:paraId="3EEFC25D" w14:textId="77777777" w:rsidR="002356BB" w:rsidRPr="00D206A2" w:rsidRDefault="002356BB" w:rsidP="002356BB">
      <w:pPr>
        <w:spacing w:after="160"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br w:type="page"/>
      </w:r>
    </w:p>
    <w:p w14:paraId="7A256139" w14:textId="77777777" w:rsidR="002D26AC" w:rsidRPr="0091453D" w:rsidRDefault="002D26AC" w:rsidP="005353DB">
      <w:pPr>
        <w:pStyle w:val="Heading1"/>
        <w:rPr>
          <w:highlight w:val="yellow"/>
        </w:rPr>
      </w:pPr>
      <w:bookmarkStart w:id="54" w:name="_Toc111450317"/>
      <w:r w:rsidRPr="00D206A2">
        <w:lastRenderedPageBreak/>
        <w:t>INVESTIGATIVE SECTION CHIEF</w:t>
      </w:r>
      <w:bookmarkEnd w:id="54"/>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E274F5" w:rsidRPr="00D206A2" w14:paraId="7728B991"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4CE48E02" w14:textId="6D7AD686" w:rsidR="00E274F5" w:rsidRPr="00D206A2" w:rsidRDefault="00E274F5" w:rsidP="00D55C84">
            <w:pPr>
              <w:pStyle w:val="TableParagraph"/>
              <w:spacing w:before="60" w:after="60"/>
              <w:rPr>
                <w:kern w:val="28"/>
              </w:rPr>
            </w:pPr>
            <w:r w:rsidRPr="00D55C84">
              <w:rPr>
                <w:b/>
                <w:bCs/>
                <w:kern w:val="28"/>
              </w:rPr>
              <w:t xml:space="preserve">Mission: </w:t>
            </w:r>
            <w:r w:rsidR="00FC0DE0" w:rsidRPr="00D206A2">
              <w:rPr>
                <w:kern w:val="28"/>
              </w:rPr>
              <w:t>The Investigation Section Chief is responsible for coordinating w</w:t>
            </w:r>
            <w:r w:rsidR="00FC0DE0" w:rsidRPr="00836222">
              <w:rPr>
                <w:kern w:val="28"/>
              </w:rPr>
              <w:t xml:space="preserve">ith </w:t>
            </w:r>
            <w:r w:rsidR="0042037A">
              <w:rPr>
                <w:kern w:val="28"/>
              </w:rPr>
              <w:t xml:space="preserve">Incident Command/Unified Command </w:t>
            </w:r>
            <w:r w:rsidR="009A0EFC">
              <w:rPr>
                <w:kern w:val="28"/>
              </w:rPr>
              <w:t>(IC/UC)</w:t>
            </w:r>
            <w:r w:rsidR="00FC0DE0" w:rsidRPr="00836222">
              <w:rPr>
                <w:kern w:val="28"/>
              </w:rPr>
              <w:t xml:space="preserve"> investig</w:t>
            </w:r>
            <w:r w:rsidR="00FC0DE0" w:rsidRPr="00D206A2">
              <w:rPr>
                <w:kern w:val="28"/>
              </w:rPr>
              <w:t>ation efforts and providing on-site support for information gathering, documentation, or questioning that is needed</w:t>
            </w:r>
            <w:r w:rsidRPr="00D206A2">
              <w:rPr>
                <w:kern w:val="28"/>
              </w:rPr>
              <w:t xml:space="preserve">. The </w:t>
            </w:r>
            <w:r w:rsidR="00FC0DE0" w:rsidRPr="00D206A2">
              <w:rPr>
                <w:kern w:val="28"/>
              </w:rPr>
              <w:t>Investigative</w:t>
            </w:r>
            <w:r w:rsidRPr="00D206A2">
              <w:rPr>
                <w:kern w:val="28"/>
              </w:rPr>
              <w:t xml:space="preserve"> Section Chief reports to the </w:t>
            </w:r>
            <w:r w:rsidR="00287748" w:rsidRPr="008C4A2C">
              <w:rPr>
                <w:kern w:val="28"/>
              </w:rPr>
              <w:t>Family Assistance Center (FAC)</w:t>
            </w:r>
            <w:r w:rsidR="00287748">
              <w:rPr>
                <w:kern w:val="28"/>
              </w:rPr>
              <w:t xml:space="preserve"> </w:t>
            </w:r>
            <w:r w:rsidRPr="00D206A2">
              <w:rPr>
                <w:kern w:val="28"/>
              </w:rPr>
              <w:t xml:space="preserve">Director and </w:t>
            </w:r>
            <w:r w:rsidR="00B76F5D" w:rsidRPr="00D206A2">
              <w:rPr>
                <w:kern w:val="28"/>
              </w:rPr>
              <w:t>IC/UC</w:t>
            </w:r>
            <w:r w:rsidRPr="00D206A2">
              <w:rPr>
                <w:kern w:val="28"/>
              </w:rPr>
              <w:t>.</w:t>
            </w:r>
          </w:p>
        </w:tc>
      </w:tr>
      <w:tr w:rsidR="00E274F5" w:rsidRPr="00D206A2" w14:paraId="42361C3F"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7063DD85" w14:textId="77777777" w:rsidR="00E274F5" w:rsidRPr="00D206A2" w:rsidRDefault="00E274F5" w:rsidP="00CE753D">
            <w:pPr>
              <w:pStyle w:val="Heading2"/>
              <w:rPr>
                <w:sz w:val="20"/>
                <w:szCs w:val="20"/>
              </w:rPr>
            </w:pPr>
            <w:r w:rsidRPr="00D206A2">
              <w:t>ACTIVATION</w:t>
            </w:r>
          </w:p>
        </w:tc>
      </w:tr>
      <w:tr w:rsidR="00E274F5" w:rsidRPr="00D206A2" w14:paraId="0D646ED0"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30E66A24" w14:textId="77777777" w:rsidR="00E274F5" w:rsidRPr="00D206A2" w:rsidRDefault="00D127A8" w:rsidP="001F4FE6">
            <w:pPr>
              <w:pStyle w:val="TableParagraph"/>
              <w:rPr>
                <w:kern w:val="28"/>
              </w:rPr>
            </w:pPr>
            <w:sdt>
              <w:sdtPr>
                <w:rPr>
                  <w:kern w:val="28"/>
                </w:rPr>
                <w:id w:val="-114529541"/>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Upon arrival at the FAC site, check in at the personnel check-in station in the reception area. Receive your assignment, materials, radio, reporting location/station, reporting time, and any special instructions. As time permits, review the layout of the FAC.</w:t>
            </w:r>
          </w:p>
          <w:p w14:paraId="1282A4F9" w14:textId="3365E211" w:rsidR="00E274F5" w:rsidRPr="00D206A2" w:rsidRDefault="00D127A8" w:rsidP="001F4FE6">
            <w:pPr>
              <w:pStyle w:val="TableParagraph"/>
              <w:rPr>
                <w:kern w:val="28"/>
              </w:rPr>
            </w:pPr>
            <w:sdt>
              <w:sdtPr>
                <w:rPr>
                  <w:kern w:val="28"/>
                </w:rPr>
                <w:id w:val="1776739386"/>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Obtain and display </w:t>
            </w:r>
            <w:r w:rsidR="00101616">
              <w:rPr>
                <w:kern w:val="28"/>
              </w:rPr>
              <w:t xml:space="preserve">the </w:t>
            </w:r>
            <w:r w:rsidR="00E274F5" w:rsidRPr="00D206A2">
              <w:rPr>
                <w:kern w:val="28"/>
              </w:rPr>
              <w:t>badge provided by FAC staff and your agency identification.</w:t>
            </w:r>
          </w:p>
          <w:p w14:paraId="38FF9948" w14:textId="122CE98A" w:rsidR="00E274F5" w:rsidRPr="00D206A2" w:rsidRDefault="00D127A8" w:rsidP="001F4FE6">
            <w:pPr>
              <w:pStyle w:val="TableParagraph"/>
              <w:rPr>
                <w:kern w:val="28"/>
              </w:rPr>
            </w:pPr>
            <w:sdt>
              <w:sdtPr>
                <w:rPr>
                  <w:kern w:val="28"/>
                </w:rPr>
                <w:id w:val="-280951731"/>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Obtain an</w:t>
            </w:r>
            <w:r w:rsidR="00155B3F">
              <w:rPr>
                <w:kern w:val="28"/>
              </w:rPr>
              <w:t xml:space="preserve"> incident command system (ICS) 214</w:t>
            </w:r>
            <w:r w:rsidR="00E274F5" w:rsidRPr="00D206A2">
              <w:rPr>
                <w:kern w:val="28"/>
              </w:rPr>
              <w:t xml:space="preserve"> Activity Log Form and begin to document activity.</w:t>
            </w:r>
          </w:p>
          <w:p w14:paraId="40A83B2B" w14:textId="326538CA" w:rsidR="00E274F5" w:rsidRPr="00D206A2" w:rsidRDefault="00D127A8" w:rsidP="001F4FE6">
            <w:pPr>
              <w:pStyle w:val="TableParagraph"/>
              <w:rPr>
                <w:kern w:val="28"/>
              </w:rPr>
            </w:pPr>
            <w:sdt>
              <w:sdtPr>
                <w:rPr>
                  <w:kern w:val="28"/>
                </w:rPr>
                <w:id w:val="1040945534"/>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Attend </w:t>
            </w:r>
            <w:r w:rsidR="009D2601">
              <w:rPr>
                <w:kern w:val="28"/>
              </w:rPr>
              <w:t>just-in-time training</w:t>
            </w:r>
            <w:r w:rsidR="00E274F5" w:rsidRPr="00D206A2">
              <w:rPr>
                <w:kern w:val="28"/>
              </w:rPr>
              <w:t>, if required. Review position checklists for and become familiar with the mission of the branches that report to you.</w:t>
            </w:r>
          </w:p>
          <w:p w14:paraId="67015F40" w14:textId="07FC18D0" w:rsidR="00E274F5" w:rsidRPr="00D206A2" w:rsidRDefault="00D127A8" w:rsidP="001F4FE6">
            <w:pPr>
              <w:pStyle w:val="TableParagraph"/>
              <w:rPr>
                <w:kern w:val="28"/>
              </w:rPr>
            </w:pPr>
            <w:sdt>
              <w:sdtPr>
                <w:rPr>
                  <w:kern w:val="28"/>
                </w:rPr>
                <w:id w:val="-1126777811"/>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w:t>
            </w:r>
            <w:r w:rsidR="00B76F5D" w:rsidRPr="00D206A2">
              <w:rPr>
                <w:kern w:val="28"/>
              </w:rPr>
              <w:t>Identify a reporting method for all victim interviews at the FAC</w:t>
            </w:r>
            <w:r w:rsidR="00E274F5" w:rsidRPr="00D206A2">
              <w:rPr>
                <w:kern w:val="28"/>
              </w:rPr>
              <w:t>.</w:t>
            </w:r>
          </w:p>
          <w:p w14:paraId="3AB002B3" w14:textId="77777777" w:rsidR="00E274F5" w:rsidRPr="00D206A2" w:rsidRDefault="00D127A8" w:rsidP="001F4FE6">
            <w:pPr>
              <w:pStyle w:val="TableParagraph"/>
              <w:rPr>
                <w:kern w:val="28"/>
              </w:rPr>
            </w:pPr>
            <w:sdt>
              <w:sdtPr>
                <w:rPr>
                  <w:kern w:val="28"/>
                </w:rPr>
                <w:id w:val="2078316804"/>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Request additional resources as needed.</w:t>
            </w:r>
          </w:p>
        </w:tc>
      </w:tr>
      <w:tr w:rsidR="00E274F5" w:rsidRPr="00D206A2" w14:paraId="38650F97"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60FBD69C" w14:textId="77777777" w:rsidR="00E274F5" w:rsidRPr="00D206A2" w:rsidRDefault="00E274F5" w:rsidP="00CE753D">
            <w:pPr>
              <w:pStyle w:val="Heading2"/>
              <w:rPr>
                <w:sz w:val="20"/>
                <w:szCs w:val="20"/>
              </w:rPr>
            </w:pPr>
            <w:r w:rsidRPr="00D206A2">
              <w:t>OPERATION</w:t>
            </w:r>
          </w:p>
        </w:tc>
      </w:tr>
      <w:tr w:rsidR="00E274F5" w:rsidRPr="00D206A2" w14:paraId="278420E6"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1813E36F" w14:textId="192E265B" w:rsidR="00E274F5" w:rsidRPr="00D206A2" w:rsidRDefault="00D127A8" w:rsidP="001F4FE6">
            <w:pPr>
              <w:pStyle w:val="TableParagraph"/>
              <w:rPr>
                <w:kern w:val="28"/>
              </w:rPr>
            </w:pPr>
            <w:sdt>
              <w:sdtPr>
                <w:rPr>
                  <w:kern w:val="28"/>
                </w:rPr>
                <w:id w:val="2076391440"/>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w:t>
            </w:r>
            <w:r w:rsidR="00B76F5D" w:rsidRPr="00D206A2">
              <w:rPr>
                <w:kern w:val="28"/>
              </w:rPr>
              <w:t xml:space="preserve">Conduct victim </w:t>
            </w:r>
            <w:r w:rsidR="00AA7CC7" w:rsidRPr="00D206A2">
              <w:rPr>
                <w:kern w:val="28"/>
              </w:rPr>
              <w:t>interviews</w:t>
            </w:r>
            <w:r w:rsidR="00B76F5D" w:rsidRPr="00D206A2">
              <w:rPr>
                <w:kern w:val="28"/>
              </w:rPr>
              <w:t xml:space="preserve"> at the FAC as necessary</w:t>
            </w:r>
            <w:r w:rsidR="0088483F">
              <w:rPr>
                <w:kern w:val="28"/>
              </w:rPr>
              <w:t xml:space="preserve"> in coordination with Law Enforcement</w:t>
            </w:r>
            <w:r w:rsidR="00B76F5D" w:rsidRPr="00D206A2">
              <w:rPr>
                <w:kern w:val="28"/>
              </w:rPr>
              <w:t>.</w:t>
            </w:r>
          </w:p>
          <w:p w14:paraId="4E08C90E" w14:textId="453CA0F6" w:rsidR="00E274F5" w:rsidRPr="00D206A2" w:rsidRDefault="00D127A8" w:rsidP="001F4FE6">
            <w:pPr>
              <w:pStyle w:val="TableParagraph"/>
              <w:rPr>
                <w:kern w:val="28"/>
              </w:rPr>
            </w:pPr>
            <w:sdt>
              <w:sdtPr>
                <w:rPr>
                  <w:kern w:val="28"/>
                </w:rPr>
                <w:id w:val="384378186"/>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Provide </w:t>
            </w:r>
            <w:r w:rsidR="00AA7CC7" w:rsidRPr="00D206A2">
              <w:rPr>
                <w:kern w:val="28"/>
              </w:rPr>
              <w:t>support for gathering information and documentation as requested by law enforcement and/or IC/UC</w:t>
            </w:r>
            <w:r w:rsidR="00E274F5" w:rsidRPr="00D206A2">
              <w:rPr>
                <w:kern w:val="28"/>
              </w:rPr>
              <w:t>.</w:t>
            </w:r>
          </w:p>
          <w:p w14:paraId="05E143F0" w14:textId="7BB2CC16" w:rsidR="00E274F5" w:rsidRPr="00D206A2" w:rsidRDefault="00D127A8" w:rsidP="001F4FE6">
            <w:pPr>
              <w:pStyle w:val="TableParagraph"/>
              <w:rPr>
                <w:kern w:val="28"/>
              </w:rPr>
            </w:pPr>
            <w:sdt>
              <w:sdtPr>
                <w:rPr>
                  <w:kern w:val="28"/>
                </w:rPr>
                <w:id w:val="-953556909"/>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Attend Command/Section Chief planning meetings. During the meetings, be prepared to provide a status update of </w:t>
            </w:r>
            <w:r w:rsidR="00AA7CC7" w:rsidRPr="00D206A2">
              <w:rPr>
                <w:kern w:val="28"/>
              </w:rPr>
              <w:t>Investigative</w:t>
            </w:r>
            <w:r w:rsidR="00E274F5" w:rsidRPr="00D206A2">
              <w:rPr>
                <w:kern w:val="28"/>
              </w:rPr>
              <w:t xml:space="preserve"> Section activities.</w:t>
            </w:r>
          </w:p>
          <w:p w14:paraId="2DF80676" w14:textId="286C50AE" w:rsidR="00E274F5" w:rsidRDefault="00D127A8" w:rsidP="001F4FE6">
            <w:pPr>
              <w:pStyle w:val="TableParagraph"/>
              <w:rPr>
                <w:kern w:val="28"/>
              </w:rPr>
            </w:pPr>
            <w:sdt>
              <w:sdtPr>
                <w:rPr>
                  <w:kern w:val="28"/>
                </w:rPr>
                <w:id w:val="568860335"/>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Provide regular updates of the number of victims </w:t>
            </w:r>
            <w:r w:rsidR="00FD79F7" w:rsidRPr="00D206A2">
              <w:rPr>
                <w:kern w:val="28"/>
              </w:rPr>
              <w:t>interviewed</w:t>
            </w:r>
            <w:r w:rsidR="00E274F5" w:rsidRPr="00D206A2">
              <w:rPr>
                <w:kern w:val="28"/>
              </w:rPr>
              <w:t xml:space="preserve"> to the Planning Section Chief.</w:t>
            </w:r>
          </w:p>
          <w:p w14:paraId="5D2E0591" w14:textId="4D542C80" w:rsidR="00A7134D" w:rsidRPr="00D206A2" w:rsidRDefault="00D127A8" w:rsidP="00A7134D">
            <w:pPr>
              <w:pStyle w:val="TableParagraph"/>
              <w:rPr>
                <w:kern w:val="28"/>
              </w:rPr>
            </w:pPr>
            <w:sdt>
              <w:sdtPr>
                <w:rPr>
                  <w:kern w:val="28"/>
                </w:rPr>
                <w:id w:val="-1825509068"/>
                <w14:checkbox>
                  <w14:checked w14:val="0"/>
                  <w14:checkedState w14:val="2612" w14:font="MS Gothic"/>
                  <w14:uncheckedState w14:val="2610" w14:font="MS Gothic"/>
                </w14:checkbox>
              </w:sdtPr>
              <w:sdtEndPr/>
              <w:sdtContent>
                <w:r w:rsidR="00A7134D" w:rsidRPr="00607B1A">
                  <w:rPr>
                    <w:rFonts w:ascii="Segoe UI Symbol" w:hAnsi="Segoe UI Symbol"/>
                    <w:kern w:val="28"/>
                  </w:rPr>
                  <w:t>☐</w:t>
                </w:r>
              </w:sdtContent>
            </w:sdt>
            <w:r w:rsidR="00A7134D" w:rsidRPr="00607B1A">
              <w:rPr>
                <w:kern w:val="28"/>
              </w:rPr>
              <w:t xml:space="preserve"> </w:t>
            </w:r>
            <w:r w:rsidR="00A7134D" w:rsidRPr="003C5680">
              <w:rPr>
                <w:kern w:val="28"/>
              </w:rPr>
              <w:t>Participate in meetings and briefings as needed.</w:t>
            </w:r>
          </w:p>
          <w:p w14:paraId="1F1CA028" w14:textId="77777777" w:rsidR="00E274F5" w:rsidRPr="00D206A2" w:rsidRDefault="00D127A8" w:rsidP="001F4FE6">
            <w:pPr>
              <w:pStyle w:val="TableParagraph"/>
              <w:rPr>
                <w:kern w:val="28"/>
              </w:rPr>
            </w:pPr>
            <w:sdt>
              <w:sdtPr>
                <w:rPr>
                  <w:kern w:val="28"/>
                </w:rPr>
                <w:id w:val="1762723951"/>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Maintain Unit/Activity Log (ICS Form 214).</w:t>
            </w:r>
          </w:p>
          <w:p w14:paraId="2838D65B" w14:textId="77777777" w:rsidR="00E274F5" w:rsidRPr="00D206A2" w:rsidRDefault="00D127A8" w:rsidP="001F4FE6">
            <w:pPr>
              <w:pStyle w:val="TableParagraph"/>
              <w:rPr>
                <w:kern w:val="28"/>
              </w:rPr>
            </w:pPr>
            <w:sdt>
              <w:sdtPr>
                <w:rPr>
                  <w:kern w:val="28"/>
                </w:rPr>
                <w:id w:val="-491795878"/>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Brief incoming Operations Section Chief at shift change.</w:t>
            </w:r>
          </w:p>
        </w:tc>
      </w:tr>
      <w:tr w:rsidR="00E274F5" w:rsidRPr="00D206A2" w14:paraId="724B1166"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12EEE81B" w14:textId="77777777" w:rsidR="00E274F5" w:rsidRPr="00D206A2" w:rsidRDefault="00E274F5" w:rsidP="00CE753D">
            <w:pPr>
              <w:pStyle w:val="Heading2"/>
              <w:rPr>
                <w:sz w:val="20"/>
                <w:szCs w:val="20"/>
              </w:rPr>
            </w:pPr>
            <w:r w:rsidRPr="00D206A2">
              <w:t>DEMOBILIZATION</w:t>
            </w:r>
          </w:p>
        </w:tc>
      </w:tr>
      <w:tr w:rsidR="00E274F5" w:rsidRPr="00D206A2" w14:paraId="2D6293D9"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7AB70180" w14:textId="1B99719A" w:rsidR="00E274F5" w:rsidRDefault="00D127A8" w:rsidP="001F4FE6">
            <w:pPr>
              <w:pStyle w:val="TableParagraph"/>
              <w:rPr>
                <w:kern w:val="28"/>
              </w:rPr>
            </w:pPr>
            <w:sdt>
              <w:sdtPr>
                <w:rPr>
                  <w:kern w:val="28"/>
                </w:rPr>
                <w:id w:val="-1431884914"/>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Support the demobilization </w:t>
            </w:r>
            <w:r w:rsidR="00FD79F7" w:rsidRPr="00D206A2">
              <w:rPr>
                <w:kern w:val="28"/>
              </w:rPr>
              <w:t>in coordination with the FAC Director and IC/UC.</w:t>
            </w:r>
          </w:p>
          <w:p w14:paraId="68A7E92D" w14:textId="50657A8B" w:rsidR="00213DE1" w:rsidRPr="00D206A2" w:rsidRDefault="00D127A8" w:rsidP="001F4FE6">
            <w:pPr>
              <w:pStyle w:val="TableParagraph"/>
              <w:rPr>
                <w:kern w:val="28"/>
              </w:rPr>
            </w:pPr>
            <w:sdt>
              <w:sdtPr>
                <w:rPr>
                  <w:kern w:val="28"/>
                </w:rPr>
                <w:id w:val="1567065115"/>
                <w14:checkbox>
                  <w14:checked w14:val="0"/>
                  <w14:checkedState w14:val="2612" w14:font="MS Gothic"/>
                  <w14:uncheckedState w14:val="2610" w14:font="MS Gothic"/>
                </w14:checkbox>
              </w:sdtPr>
              <w:sdtEndPr/>
              <w:sdtContent>
                <w:r w:rsidR="00213DE1" w:rsidRPr="00607B1A">
                  <w:rPr>
                    <w:rFonts w:ascii="Segoe UI Symbol" w:hAnsi="Segoe UI Symbol"/>
                    <w:kern w:val="28"/>
                  </w:rPr>
                  <w:t>☐</w:t>
                </w:r>
              </w:sdtContent>
            </w:sdt>
            <w:r w:rsidR="00213DE1" w:rsidRPr="00607B1A">
              <w:rPr>
                <w:kern w:val="28"/>
              </w:rPr>
              <w:t xml:space="preserve"> Conduct demobilization briefing with staff assigned to you.</w:t>
            </w:r>
          </w:p>
          <w:p w14:paraId="59C19345" w14:textId="77777777" w:rsidR="00E274F5" w:rsidRPr="00D206A2" w:rsidRDefault="00D127A8" w:rsidP="001F4FE6">
            <w:pPr>
              <w:pStyle w:val="TableParagraph"/>
              <w:rPr>
                <w:kern w:val="28"/>
              </w:rPr>
            </w:pPr>
            <w:sdt>
              <w:sdtPr>
                <w:rPr>
                  <w:kern w:val="28"/>
                </w:rPr>
                <w:id w:val="1187407097"/>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Ensure that equipment and unused supplies are returned to the Logistics Section.</w:t>
            </w:r>
          </w:p>
          <w:p w14:paraId="7402E828" w14:textId="5E6D2E85" w:rsidR="00E274F5" w:rsidRPr="00D206A2" w:rsidRDefault="00D127A8" w:rsidP="00213DE1">
            <w:pPr>
              <w:pStyle w:val="TableParagraph"/>
              <w:rPr>
                <w:kern w:val="28"/>
              </w:rPr>
            </w:pPr>
            <w:sdt>
              <w:sdtPr>
                <w:rPr>
                  <w:kern w:val="28"/>
                </w:rPr>
                <w:id w:val="-364362816"/>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Arrange </w:t>
            </w:r>
            <w:r w:rsidR="0048509B">
              <w:rPr>
                <w:kern w:val="28"/>
              </w:rPr>
              <w:t>for the return</w:t>
            </w:r>
            <w:r w:rsidR="00E274F5" w:rsidRPr="00D206A2">
              <w:rPr>
                <w:kern w:val="28"/>
              </w:rPr>
              <w:t xml:space="preserve"> of any agency-owned equipment (computers, etc.).</w:t>
            </w:r>
          </w:p>
          <w:p w14:paraId="2E913ABF" w14:textId="6C644866" w:rsidR="00E274F5" w:rsidRPr="00D206A2" w:rsidRDefault="00D127A8" w:rsidP="001F4FE6">
            <w:pPr>
              <w:pStyle w:val="TableParagraph"/>
              <w:rPr>
                <w:kern w:val="28"/>
              </w:rPr>
            </w:pPr>
            <w:sdt>
              <w:sdtPr>
                <w:rPr>
                  <w:kern w:val="28"/>
                </w:rPr>
                <w:id w:val="-1671013708"/>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w:t>
            </w:r>
            <w:r w:rsidR="00FD79F7" w:rsidRPr="00D206A2">
              <w:rPr>
                <w:kern w:val="28"/>
              </w:rPr>
              <w:t xml:space="preserve">Submit </w:t>
            </w:r>
            <w:r w:rsidR="00E274F5" w:rsidRPr="00D206A2">
              <w:rPr>
                <w:kern w:val="28"/>
              </w:rPr>
              <w:t>activity logs (ICS Form 214) to the Documentation Unit.</w:t>
            </w:r>
          </w:p>
          <w:p w14:paraId="148780BD" w14:textId="77777777" w:rsidR="00E274F5" w:rsidRPr="00D206A2" w:rsidRDefault="00D127A8" w:rsidP="001F4FE6">
            <w:pPr>
              <w:pStyle w:val="TableParagraph"/>
              <w:rPr>
                <w:kern w:val="28"/>
              </w:rPr>
            </w:pPr>
            <w:sdt>
              <w:sdtPr>
                <w:rPr>
                  <w:kern w:val="28"/>
                </w:rPr>
                <w:id w:val="200216464"/>
                <w14:checkbox>
                  <w14:checked w14:val="0"/>
                  <w14:checkedState w14:val="2612" w14:font="MS Gothic"/>
                  <w14:uncheckedState w14:val="2610" w14:font="MS Gothic"/>
                </w14:checkbox>
              </w:sdtPr>
              <w:sdtEndPr/>
              <w:sdtContent>
                <w:r w:rsidR="00E274F5" w:rsidRPr="00D206A2">
                  <w:rPr>
                    <w:rFonts w:ascii="Segoe UI Symbol" w:hAnsi="Segoe UI Symbol" w:cs="Segoe UI Symbol"/>
                    <w:kern w:val="28"/>
                  </w:rPr>
                  <w:t>☐</w:t>
                </w:r>
              </w:sdtContent>
            </w:sdt>
            <w:r w:rsidR="00E274F5" w:rsidRPr="00D206A2">
              <w:rPr>
                <w:kern w:val="28"/>
              </w:rPr>
              <w:t xml:space="preserve"> Sign out at the personnel check-out station. Turn in all documentation to include position checklists and evaluation forms. Turn in assigned equipment.</w:t>
            </w:r>
          </w:p>
        </w:tc>
      </w:tr>
    </w:tbl>
    <w:p w14:paraId="0A400D81" w14:textId="3AACB042" w:rsidR="00DC37ED" w:rsidRPr="00D206A2" w:rsidRDefault="00DC37ED" w:rsidP="002356BB">
      <w:pPr>
        <w:rPr>
          <w:kern w:val="28"/>
        </w:rPr>
      </w:pPr>
    </w:p>
    <w:p w14:paraId="0DF2A61A" w14:textId="77777777" w:rsidR="00DC37ED" w:rsidRPr="00D206A2" w:rsidRDefault="00DC37ED">
      <w:pPr>
        <w:spacing w:after="160" w:line="259" w:lineRule="auto"/>
        <w:rPr>
          <w:kern w:val="28"/>
        </w:rPr>
      </w:pPr>
      <w:r w:rsidRPr="00D206A2">
        <w:rPr>
          <w:kern w:val="28"/>
        </w:rPr>
        <w:br w:type="page"/>
      </w:r>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DC37ED" w:rsidRPr="00D206A2" w14:paraId="2A823AC4" w14:textId="77777777" w:rsidTr="00A15526">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37F3F73" w14:textId="1812F7F7" w:rsidR="00DC37ED" w:rsidRPr="00D206A2" w:rsidRDefault="00847B53" w:rsidP="00A15526">
            <w:pPr>
              <w:pStyle w:val="Title"/>
              <w:spacing w:line="256" w:lineRule="auto"/>
              <w:rPr>
                <w:rFonts w:ascii="Segoe UI Semilight" w:hAnsi="Segoe UI Semilight" w:cs="Segoe UI Semilight"/>
                <w:b w:val="0"/>
                <w:bCs w:val="0"/>
                <w:color w:val="1F3864" w:themeColor="accent1" w:themeShade="80"/>
                <w:spacing w:val="0"/>
                <w:sz w:val="24"/>
                <w:szCs w:val="24"/>
              </w:rPr>
            </w:pPr>
            <w:r w:rsidRPr="00D206A2">
              <w:rPr>
                <w:rFonts w:ascii="Segoe UI Semilight" w:hAnsi="Segoe UI Semilight" w:cs="Segoe UI Semilight"/>
                <w:b w:val="0"/>
                <w:bCs w:val="0"/>
                <w:color w:val="1F3864" w:themeColor="accent1" w:themeShade="80"/>
                <w:spacing w:val="0"/>
                <w:sz w:val="24"/>
                <w:szCs w:val="24"/>
              </w:rPr>
              <w:lastRenderedPageBreak/>
              <w:t>Position Title: ________________________________________________________________</w:t>
            </w:r>
          </w:p>
          <w:p w14:paraId="13B1E3F0" w14:textId="3AB97B3F" w:rsidR="00DC37ED" w:rsidRPr="00D206A2" w:rsidRDefault="00DC37ED" w:rsidP="00A15526">
            <w:pPr>
              <w:spacing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t xml:space="preserve">Mission: </w:t>
            </w:r>
            <w:r w:rsidR="00847B53" w:rsidRPr="00D206A2">
              <w:rPr>
                <w:rFonts w:ascii="Segoe UI Semilight" w:hAnsi="Segoe UI Semilight" w:cs="Segoe UI Semilight"/>
                <w:kern w:val="28"/>
                <w:szCs w:val="20"/>
              </w:rPr>
              <w:t>________________________________________________________________________________________________________________________ _________________________________________________________________________________________________________________________________</w:t>
            </w:r>
            <w:r w:rsidR="00147A4F" w:rsidRPr="00D206A2">
              <w:rPr>
                <w:rFonts w:ascii="Segoe UI Semilight" w:hAnsi="Segoe UI Semilight" w:cs="Segoe UI Semilight"/>
                <w:kern w:val="28"/>
                <w:szCs w:val="20"/>
              </w:rPr>
              <w:t>_____________________________________________________________________________________________________________________________</w:t>
            </w:r>
            <w:r w:rsidR="00847B53" w:rsidRPr="00D206A2">
              <w:rPr>
                <w:rFonts w:ascii="Segoe UI Semilight" w:hAnsi="Segoe UI Semilight" w:cs="Segoe UI Semilight"/>
                <w:kern w:val="28"/>
                <w:szCs w:val="20"/>
              </w:rPr>
              <w:t>__</w:t>
            </w:r>
            <w:r w:rsidR="00147A4F" w:rsidRPr="00D206A2">
              <w:rPr>
                <w:rFonts w:ascii="Segoe UI Semilight" w:hAnsi="Segoe UI Semilight" w:cs="Segoe UI Semilight"/>
                <w:kern w:val="28"/>
                <w:szCs w:val="20"/>
              </w:rPr>
              <w:t>__</w:t>
            </w:r>
            <w:r w:rsidRPr="00D206A2">
              <w:rPr>
                <w:rFonts w:ascii="Segoe UI Semilight" w:hAnsi="Segoe UI Semilight" w:cs="Segoe UI Semilight"/>
                <w:kern w:val="28"/>
                <w:szCs w:val="20"/>
              </w:rPr>
              <w:t xml:space="preserve"> </w:t>
            </w:r>
          </w:p>
        </w:tc>
      </w:tr>
      <w:tr w:rsidR="00DC37ED" w:rsidRPr="00D206A2" w14:paraId="06D60EBA"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61153D1B" w14:textId="77777777" w:rsidR="00DC37ED" w:rsidRPr="00D206A2" w:rsidRDefault="00DC37ED" w:rsidP="00CE753D">
            <w:pPr>
              <w:pStyle w:val="Heading2"/>
              <w:rPr>
                <w:sz w:val="20"/>
                <w:szCs w:val="20"/>
              </w:rPr>
            </w:pPr>
            <w:r w:rsidRPr="00D206A2">
              <w:t>ACTIVATION</w:t>
            </w:r>
          </w:p>
        </w:tc>
      </w:tr>
      <w:tr w:rsidR="00DC37ED" w:rsidRPr="00D206A2" w14:paraId="5E1A37ED"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640CDB48" w14:textId="611BDBC9" w:rsidR="00DC37ED" w:rsidRPr="00D206A2" w:rsidRDefault="007F3690" w:rsidP="007F3690">
            <w:pPr>
              <w:pStyle w:val="TableParagraph"/>
              <w:numPr>
                <w:ilvl w:val="0"/>
                <w:numId w:val="2"/>
              </w:numPr>
              <w:ind w:right="0"/>
              <w:rPr>
                <w:kern w:val="28"/>
              </w:rPr>
            </w:pPr>
            <w:r>
              <w:rPr>
                <w:kern w:val="28"/>
              </w:rPr>
              <w:t>__</w:t>
            </w:r>
            <w:r w:rsidR="009A4956" w:rsidRPr="00D206A2">
              <w:rPr>
                <w:kern w:val="28"/>
              </w:rPr>
              <w:t>_____________________________________________________________________________________________________________________</w:t>
            </w:r>
            <w:r>
              <w:rPr>
                <w:kern w:val="28"/>
              </w:rPr>
              <w:t>_____</w:t>
            </w:r>
            <w:r w:rsidR="009A4956" w:rsidRPr="00D206A2">
              <w:rPr>
                <w:kern w:val="28"/>
              </w:rPr>
              <w:t>__</w:t>
            </w:r>
          </w:p>
          <w:p w14:paraId="3BDDA010"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0525BD5"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299C1F0"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FB1D992"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4F49785"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665AF38"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5FFD261"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236C7AE"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A971C07"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21B0CC4"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2C574F9"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C255005"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83C7164" w14:textId="77777777" w:rsidR="007F3690" w:rsidRPr="00D206A2" w:rsidRDefault="007F3690" w:rsidP="007F3690">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4D3D834" w14:textId="129FF660" w:rsidR="000363FB" w:rsidRPr="00D206A2" w:rsidRDefault="000363FB" w:rsidP="009662F6">
            <w:pPr>
              <w:pStyle w:val="TableParagraph"/>
              <w:numPr>
                <w:ilvl w:val="0"/>
                <w:numId w:val="2"/>
              </w:numPr>
              <w:rPr>
                <w:kern w:val="28"/>
              </w:rPr>
            </w:pPr>
          </w:p>
        </w:tc>
      </w:tr>
      <w:tr w:rsidR="00DC37ED" w:rsidRPr="00D206A2" w14:paraId="73E85102" w14:textId="77777777" w:rsidTr="00A15526">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2EE074A9" w14:textId="77777777" w:rsidR="00DC37ED" w:rsidRPr="00D206A2" w:rsidRDefault="00DC37ED" w:rsidP="00CE753D">
            <w:pPr>
              <w:pStyle w:val="Heading2"/>
              <w:rPr>
                <w:sz w:val="20"/>
                <w:szCs w:val="20"/>
              </w:rPr>
            </w:pPr>
            <w:r w:rsidRPr="00D206A2">
              <w:t>OPERATION</w:t>
            </w:r>
          </w:p>
        </w:tc>
      </w:tr>
      <w:tr w:rsidR="00DC37ED" w:rsidRPr="00D206A2" w14:paraId="237279DC" w14:textId="77777777" w:rsidTr="00A15526">
        <w:tc>
          <w:tcPr>
            <w:tcW w:w="10980" w:type="dxa"/>
            <w:tcBorders>
              <w:top w:val="single" w:sz="4" w:space="0" w:color="auto"/>
              <w:left w:val="single" w:sz="4" w:space="0" w:color="auto"/>
              <w:bottom w:val="single" w:sz="4" w:space="0" w:color="auto"/>
              <w:right w:val="single" w:sz="4" w:space="0" w:color="auto"/>
            </w:tcBorders>
            <w:hideMark/>
          </w:tcPr>
          <w:p w14:paraId="7FFB8F0A"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D099A70"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476737C"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F3929C0"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F036C17"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15670D1"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C32E02F"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6CF583E"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B793550"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3FF2265"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DD73890"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4A1A4D0"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1D6DB26"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7FA96A8" w14:textId="1EA1863C" w:rsidR="00DC37ED" w:rsidRPr="00D206A2" w:rsidRDefault="00DC37ED" w:rsidP="001F4FE6">
            <w:pPr>
              <w:pStyle w:val="TableParagraph"/>
              <w:rPr>
                <w:kern w:val="28"/>
              </w:rPr>
            </w:pPr>
          </w:p>
        </w:tc>
      </w:tr>
      <w:tr w:rsidR="00DC37ED" w:rsidRPr="00D206A2" w14:paraId="61C9B509" w14:textId="77777777" w:rsidTr="00A15526">
        <w:trPr>
          <w:trHeight w:val="377"/>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79B9A3B1" w14:textId="77777777" w:rsidR="00DC37ED" w:rsidRPr="00D206A2" w:rsidRDefault="00DC37ED" w:rsidP="00CE753D">
            <w:pPr>
              <w:pStyle w:val="Heading2"/>
            </w:pPr>
            <w:r w:rsidRPr="00D206A2">
              <w:lastRenderedPageBreak/>
              <w:t>DEMOBILIZATION</w:t>
            </w:r>
          </w:p>
        </w:tc>
      </w:tr>
      <w:tr w:rsidR="00DC37ED" w:rsidRPr="00D206A2" w14:paraId="30962041" w14:textId="77777777" w:rsidTr="00A15526">
        <w:trPr>
          <w:trHeight w:val="557"/>
        </w:trPr>
        <w:tc>
          <w:tcPr>
            <w:tcW w:w="10980" w:type="dxa"/>
            <w:tcBorders>
              <w:top w:val="single" w:sz="4" w:space="0" w:color="auto"/>
              <w:left w:val="single" w:sz="4" w:space="0" w:color="auto"/>
              <w:bottom w:val="single" w:sz="4" w:space="0" w:color="auto"/>
              <w:right w:val="single" w:sz="4" w:space="0" w:color="auto"/>
            </w:tcBorders>
            <w:hideMark/>
          </w:tcPr>
          <w:p w14:paraId="08A5FEB5"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3291315"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9CE08B6"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031002A"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2E02120"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B63A89C"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948364C"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257E257"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093108D"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4EECF43"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891EF3E"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193F651"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45D3E45" w14:textId="77777777" w:rsidR="007F3690" w:rsidRPr="00D206A2" w:rsidRDefault="007F3690" w:rsidP="007F3690">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0DD9B27" w14:textId="5B0C79B5" w:rsidR="00DC37ED" w:rsidRPr="00D206A2" w:rsidRDefault="00DC37ED" w:rsidP="007F3690">
            <w:pPr>
              <w:pStyle w:val="TableParagraph"/>
              <w:numPr>
                <w:ilvl w:val="0"/>
                <w:numId w:val="48"/>
              </w:numPr>
              <w:rPr>
                <w:kern w:val="28"/>
              </w:rPr>
            </w:pPr>
          </w:p>
        </w:tc>
      </w:tr>
    </w:tbl>
    <w:p w14:paraId="38193901" w14:textId="7A9D7B45" w:rsidR="000363FB" w:rsidRPr="00D206A2" w:rsidRDefault="000363FB" w:rsidP="002356BB">
      <w:pPr>
        <w:rPr>
          <w:kern w:val="28"/>
        </w:rPr>
      </w:pPr>
    </w:p>
    <w:p w14:paraId="259CD1CF" w14:textId="77777777" w:rsidR="007F3690" w:rsidRPr="00D206A2" w:rsidRDefault="000363FB">
      <w:pPr>
        <w:spacing w:after="160" w:line="259" w:lineRule="auto"/>
        <w:rPr>
          <w:kern w:val="28"/>
        </w:rPr>
      </w:pPr>
      <w:r w:rsidRPr="00D206A2">
        <w:rPr>
          <w:kern w:val="28"/>
        </w:rPr>
        <w:br w:type="page"/>
      </w:r>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7F3690" w:rsidRPr="00D206A2" w14:paraId="10E06F9F" w14:textId="77777777" w:rsidTr="002B64EB">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C29B005" w14:textId="77777777" w:rsidR="007F3690" w:rsidRPr="00D206A2" w:rsidRDefault="007F3690" w:rsidP="002B64EB">
            <w:pPr>
              <w:pStyle w:val="Title"/>
              <w:spacing w:line="256" w:lineRule="auto"/>
              <w:rPr>
                <w:rFonts w:ascii="Segoe UI Semilight" w:hAnsi="Segoe UI Semilight" w:cs="Segoe UI Semilight"/>
                <w:b w:val="0"/>
                <w:bCs w:val="0"/>
                <w:color w:val="1F3864" w:themeColor="accent1" w:themeShade="80"/>
                <w:spacing w:val="0"/>
                <w:sz w:val="24"/>
                <w:szCs w:val="24"/>
              </w:rPr>
            </w:pPr>
            <w:r w:rsidRPr="00D206A2">
              <w:rPr>
                <w:rFonts w:ascii="Segoe UI Semilight" w:hAnsi="Segoe UI Semilight" w:cs="Segoe UI Semilight"/>
                <w:b w:val="0"/>
                <w:bCs w:val="0"/>
                <w:color w:val="1F3864" w:themeColor="accent1" w:themeShade="80"/>
                <w:spacing w:val="0"/>
                <w:sz w:val="24"/>
                <w:szCs w:val="24"/>
              </w:rPr>
              <w:lastRenderedPageBreak/>
              <w:t>Position Title: ________________________________________________________________</w:t>
            </w:r>
          </w:p>
          <w:p w14:paraId="36525DAC" w14:textId="77777777" w:rsidR="007F3690" w:rsidRPr="00D206A2" w:rsidRDefault="007F3690" w:rsidP="002B64EB">
            <w:pPr>
              <w:spacing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t xml:space="preserve">Mission: __________________________________________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 </w:t>
            </w:r>
          </w:p>
        </w:tc>
      </w:tr>
      <w:tr w:rsidR="007F3690" w:rsidRPr="00D206A2" w14:paraId="26D144DC"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0D26DBF7" w14:textId="77777777" w:rsidR="007F3690" w:rsidRPr="00D206A2" w:rsidRDefault="007F3690" w:rsidP="002B64EB">
            <w:pPr>
              <w:pStyle w:val="Heading2"/>
              <w:rPr>
                <w:sz w:val="20"/>
                <w:szCs w:val="20"/>
              </w:rPr>
            </w:pPr>
            <w:r w:rsidRPr="00D206A2">
              <w:t>ACTIVATION</w:t>
            </w:r>
          </w:p>
        </w:tc>
      </w:tr>
      <w:tr w:rsidR="007F3690" w:rsidRPr="00D206A2" w14:paraId="17C2EA96"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454B7341"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A915B74"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56E5EFD"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63ECE79"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283EB80"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9EE446C"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4C3C28A"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50B2A23"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85C39E2"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52583A5"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B382409"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3CB57F8"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AFA91B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9B61F43"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AD9FCC4" w14:textId="77777777" w:rsidR="007F3690" w:rsidRPr="00D206A2" w:rsidRDefault="007F3690" w:rsidP="002B64EB">
            <w:pPr>
              <w:pStyle w:val="TableParagraph"/>
              <w:numPr>
                <w:ilvl w:val="0"/>
                <w:numId w:val="2"/>
              </w:numPr>
              <w:rPr>
                <w:kern w:val="28"/>
              </w:rPr>
            </w:pPr>
          </w:p>
        </w:tc>
      </w:tr>
      <w:tr w:rsidR="007F3690" w:rsidRPr="00D206A2" w14:paraId="533C9CBB"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2BAE27E1" w14:textId="77777777" w:rsidR="007F3690" w:rsidRPr="00D206A2" w:rsidRDefault="007F3690" w:rsidP="002B64EB">
            <w:pPr>
              <w:pStyle w:val="Heading2"/>
              <w:rPr>
                <w:sz w:val="20"/>
                <w:szCs w:val="20"/>
              </w:rPr>
            </w:pPr>
            <w:r w:rsidRPr="00D206A2">
              <w:t>OPERATION</w:t>
            </w:r>
          </w:p>
        </w:tc>
      </w:tr>
      <w:tr w:rsidR="007F3690" w:rsidRPr="00D206A2" w14:paraId="06EE9FC2"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5755A26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B44158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DFB645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04443B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5E626C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96AB10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D173D3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F94BD6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833D2E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72E5BE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88990E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088C6C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A3ED0D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6DE3D9E" w14:textId="77777777" w:rsidR="007F3690" w:rsidRPr="00D206A2" w:rsidRDefault="007F3690" w:rsidP="002B64EB">
            <w:pPr>
              <w:pStyle w:val="TableParagraph"/>
              <w:rPr>
                <w:kern w:val="28"/>
              </w:rPr>
            </w:pPr>
          </w:p>
        </w:tc>
      </w:tr>
      <w:tr w:rsidR="007F3690" w:rsidRPr="00D206A2" w14:paraId="6959F5D2" w14:textId="77777777" w:rsidTr="002B64EB">
        <w:trPr>
          <w:trHeight w:val="377"/>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0B73824A" w14:textId="77777777" w:rsidR="007F3690" w:rsidRPr="00D206A2" w:rsidRDefault="007F3690" w:rsidP="002B64EB">
            <w:pPr>
              <w:pStyle w:val="Heading2"/>
            </w:pPr>
            <w:r w:rsidRPr="00D206A2">
              <w:lastRenderedPageBreak/>
              <w:t>DEMOBILIZATION</w:t>
            </w:r>
          </w:p>
        </w:tc>
      </w:tr>
      <w:tr w:rsidR="007F3690" w:rsidRPr="00D206A2" w14:paraId="7E54752D" w14:textId="77777777" w:rsidTr="002B64EB">
        <w:trPr>
          <w:trHeight w:val="557"/>
        </w:trPr>
        <w:tc>
          <w:tcPr>
            <w:tcW w:w="10980" w:type="dxa"/>
            <w:tcBorders>
              <w:top w:val="single" w:sz="4" w:space="0" w:color="auto"/>
              <w:left w:val="single" w:sz="4" w:space="0" w:color="auto"/>
              <w:bottom w:val="single" w:sz="4" w:space="0" w:color="auto"/>
              <w:right w:val="single" w:sz="4" w:space="0" w:color="auto"/>
            </w:tcBorders>
            <w:hideMark/>
          </w:tcPr>
          <w:p w14:paraId="3B38682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E01A65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0566A1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E2FAC6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5F49A1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3C76B0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462825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22F8C1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51F1112"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3DEC5E5"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45A9A5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2DECAC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815F45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D4C2C83" w14:textId="77777777" w:rsidR="007F3690" w:rsidRPr="00D206A2" w:rsidRDefault="007F3690" w:rsidP="002B64EB">
            <w:pPr>
              <w:pStyle w:val="TableParagraph"/>
              <w:numPr>
                <w:ilvl w:val="0"/>
                <w:numId w:val="48"/>
              </w:numPr>
              <w:rPr>
                <w:kern w:val="28"/>
              </w:rPr>
            </w:pPr>
          </w:p>
        </w:tc>
      </w:tr>
    </w:tbl>
    <w:p w14:paraId="068EFBDC" w14:textId="7FDA1AA9" w:rsidR="007F3690" w:rsidRDefault="007F3690">
      <w:pPr>
        <w:spacing w:after="160" w:line="259" w:lineRule="auto"/>
        <w:rPr>
          <w:kern w:val="28"/>
        </w:rPr>
      </w:pPr>
    </w:p>
    <w:p w14:paraId="6D3DD46E" w14:textId="77777777" w:rsidR="007F3690" w:rsidRDefault="007F3690">
      <w:pPr>
        <w:spacing w:after="160" w:line="259" w:lineRule="auto"/>
        <w:rPr>
          <w:kern w:val="28"/>
        </w:rPr>
      </w:pPr>
      <w:r>
        <w:rPr>
          <w:kern w:val="28"/>
        </w:rPr>
        <w:br w:type="page"/>
      </w:r>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7F3690" w:rsidRPr="00D206A2" w14:paraId="7AF47074" w14:textId="77777777" w:rsidTr="002B64EB">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F2BF193" w14:textId="77777777" w:rsidR="007F3690" w:rsidRPr="00D206A2" w:rsidRDefault="007F3690" w:rsidP="002B64EB">
            <w:pPr>
              <w:pStyle w:val="Title"/>
              <w:spacing w:line="256" w:lineRule="auto"/>
              <w:rPr>
                <w:rFonts w:ascii="Segoe UI Semilight" w:hAnsi="Segoe UI Semilight" w:cs="Segoe UI Semilight"/>
                <w:b w:val="0"/>
                <w:bCs w:val="0"/>
                <w:color w:val="1F3864" w:themeColor="accent1" w:themeShade="80"/>
                <w:spacing w:val="0"/>
                <w:sz w:val="24"/>
                <w:szCs w:val="24"/>
              </w:rPr>
            </w:pPr>
            <w:r w:rsidRPr="00D206A2">
              <w:rPr>
                <w:rFonts w:ascii="Segoe UI Semilight" w:hAnsi="Segoe UI Semilight" w:cs="Segoe UI Semilight"/>
                <w:b w:val="0"/>
                <w:bCs w:val="0"/>
                <w:color w:val="1F3864" w:themeColor="accent1" w:themeShade="80"/>
                <w:spacing w:val="0"/>
                <w:sz w:val="24"/>
                <w:szCs w:val="24"/>
              </w:rPr>
              <w:lastRenderedPageBreak/>
              <w:t>Position Title: ________________________________________________________________</w:t>
            </w:r>
          </w:p>
          <w:p w14:paraId="13DF5CB6" w14:textId="77777777" w:rsidR="007F3690" w:rsidRPr="00D206A2" w:rsidRDefault="007F3690" w:rsidP="002B64EB">
            <w:pPr>
              <w:spacing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t xml:space="preserve">Mission: __________________________________________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 </w:t>
            </w:r>
          </w:p>
        </w:tc>
      </w:tr>
      <w:tr w:rsidR="007F3690" w:rsidRPr="00D206A2" w14:paraId="09038371"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0E8B1724" w14:textId="77777777" w:rsidR="007F3690" w:rsidRPr="00D206A2" w:rsidRDefault="007F3690" w:rsidP="002B64EB">
            <w:pPr>
              <w:pStyle w:val="Heading2"/>
              <w:rPr>
                <w:sz w:val="20"/>
                <w:szCs w:val="20"/>
              </w:rPr>
            </w:pPr>
            <w:r w:rsidRPr="00D206A2">
              <w:t>ACTIVATION</w:t>
            </w:r>
          </w:p>
        </w:tc>
      </w:tr>
      <w:tr w:rsidR="007F3690" w:rsidRPr="00D206A2" w14:paraId="6C72C5C0"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66D644D7"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51BCE30"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6C1D85C"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59621DA"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B9D9FA1"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901D1DB"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5DCADC0"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E028DD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30965CD"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A932F61"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B8D8823"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FAC6FC4"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548B63A"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183AB03"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34440B3" w14:textId="77777777" w:rsidR="007F3690" w:rsidRPr="00D206A2" w:rsidRDefault="007F3690" w:rsidP="002B64EB">
            <w:pPr>
              <w:pStyle w:val="TableParagraph"/>
              <w:numPr>
                <w:ilvl w:val="0"/>
                <w:numId w:val="2"/>
              </w:numPr>
              <w:rPr>
                <w:kern w:val="28"/>
              </w:rPr>
            </w:pPr>
          </w:p>
        </w:tc>
      </w:tr>
      <w:tr w:rsidR="007F3690" w:rsidRPr="00D206A2" w14:paraId="08FE9955"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0A1955D6" w14:textId="77777777" w:rsidR="007F3690" w:rsidRPr="00D206A2" w:rsidRDefault="007F3690" w:rsidP="002B64EB">
            <w:pPr>
              <w:pStyle w:val="Heading2"/>
              <w:rPr>
                <w:sz w:val="20"/>
                <w:szCs w:val="20"/>
              </w:rPr>
            </w:pPr>
            <w:r w:rsidRPr="00D206A2">
              <w:t>OPERATION</w:t>
            </w:r>
          </w:p>
        </w:tc>
      </w:tr>
      <w:tr w:rsidR="007F3690" w:rsidRPr="00D206A2" w14:paraId="58144D94"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2A4D1A43"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AF541A5"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DE457D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C09D6F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08802F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CE5A92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196E93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57E286B"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3E15C3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79CD2C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64DDEF3"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46EE9E5"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E0FB2F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B5146C1" w14:textId="77777777" w:rsidR="007F3690" w:rsidRPr="00D206A2" w:rsidRDefault="007F3690" w:rsidP="002B64EB">
            <w:pPr>
              <w:pStyle w:val="TableParagraph"/>
              <w:rPr>
                <w:kern w:val="28"/>
              </w:rPr>
            </w:pPr>
          </w:p>
        </w:tc>
      </w:tr>
      <w:tr w:rsidR="007F3690" w:rsidRPr="00D206A2" w14:paraId="4129F20F" w14:textId="77777777" w:rsidTr="002B64EB">
        <w:trPr>
          <w:trHeight w:val="377"/>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1DF0FD16" w14:textId="77777777" w:rsidR="007F3690" w:rsidRPr="00D206A2" w:rsidRDefault="007F3690" w:rsidP="002B64EB">
            <w:pPr>
              <w:pStyle w:val="Heading2"/>
            </w:pPr>
            <w:r w:rsidRPr="00D206A2">
              <w:lastRenderedPageBreak/>
              <w:t>DEMOBILIZATION</w:t>
            </w:r>
          </w:p>
        </w:tc>
      </w:tr>
      <w:tr w:rsidR="007F3690" w:rsidRPr="00D206A2" w14:paraId="19DD6C61" w14:textId="77777777" w:rsidTr="002B64EB">
        <w:trPr>
          <w:trHeight w:val="557"/>
        </w:trPr>
        <w:tc>
          <w:tcPr>
            <w:tcW w:w="10980" w:type="dxa"/>
            <w:tcBorders>
              <w:top w:val="single" w:sz="4" w:space="0" w:color="auto"/>
              <w:left w:val="single" w:sz="4" w:space="0" w:color="auto"/>
              <w:bottom w:val="single" w:sz="4" w:space="0" w:color="auto"/>
              <w:right w:val="single" w:sz="4" w:space="0" w:color="auto"/>
            </w:tcBorders>
            <w:hideMark/>
          </w:tcPr>
          <w:p w14:paraId="013804B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D199D1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AAC9FE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B7F1B5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6498C5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E99990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58FAC6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3D6D58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3CB30A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5174E5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A2626B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4A9228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79DCD1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BD29CFD" w14:textId="77777777" w:rsidR="007F3690" w:rsidRPr="00D206A2" w:rsidRDefault="007F3690" w:rsidP="002B64EB">
            <w:pPr>
              <w:pStyle w:val="TableParagraph"/>
              <w:numPr>
                <w:ilvl w:val="0"/>
                <w:numId w:val="48"/>
              </w:numPr>
              <w:rPr>
                <w:kern w:val="28"/>
              </w:rPr>
            </w:pPr>
          </w:p>
        </w:tc>
      </w:tr>
    </w:tbl>
    <w:p w14:paraId="37241F86" w14:textId="5DA45139" w:rsidR="007F3690" w:rsidRDefault="007F3690">
      <w:pPr>
        <w:spacing w:after="160" w:line="259" w:lineRule="auto"/>
        <w:rPr>
          <w:kern w:val="28"/>
        </w:rPr>
      </w:pPr>
    </w:p>
    <w:p w14:paraId="03CCEED9" w14:textId="77777777" w:rsidR="007F3690" w:rsidRDefault="007F3690">
      <w:pPr>
        <w:spacing w:after="160" w:line="259" w:lineRule="auto"/>
        <w:rPr>
          <w:kern w:val="28"/>
        </w:rPr>
      </w:pPr>
      <w:r>
        <w:rPr>
          <w:kern w:val="28"/>
        </w:rPr>
        <w:br w:type="page"/>
      </w:r>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7F3690" w:rsidRPr="00D206A2" w14:paraId="3CD5329E" w14:textId="77777777" w:rsidTr="002B64EB">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7F3A6F6" w14:textId="77777777" w:rsidR="007F3690" w:rsidRPr="00D206A2" w:rsidRDefault="007F3690" w:rsidP="002B64EB">
            <w:pPr>
              <w:pStyle w:val="Title"/>
              <w:spacing w:line="256" w:lineRule="auto"/>
              <w:rPr>
                <w:rFonts w:ascii="Segoe UI Semilight" w:hAnsi="Segoe UI Semilight" w:cs="Segoe UI Semilight"/>
                <w:b w:val="0"/>
                <w:bCs w:val="0"/>
                <w:color w:val="1F3864" w:themeColor="accent1" w:themeShade="80"/>
                <w:spacing w:val="0"/>
                <w:sz w:val="24"/>
                <w:szCs w:val="24"/>
              </w:rPr>
            </w:pPr>
            <w:r w:rsidRPr="00D206A2">
              <w:rPr>
                <w:rFonts w:ascii="Segoe UI Semilight" w:hAnsi="Segoe UI Semilight" w:cs="Segoe UI Semilight"/>
                <w:b w:val="0"/>
                <w:bCs w:val="0"/>
                <w:color w:val="1F3864" w:themeColor="accent1" w:themeShade="80"/>
                <w:spacing w:val="0"/>
                <w:sz w:val="24"/>
                <w:szCs w:val="24"/>
              </w:rPr>
              <w:lastRenderedPageBreak/>
              <w:t>Position Title: ________________________________________________________________</w:t>
            </w:r>
          </w:p>
          <w:p w14:paraId="09592B0C" w14:textId="77777777" w:rsidR="007F3690" w:rsidRPr="00D206A2" w:rsidRDefault="007F3690" w:rsidP="002B64EB">
            <w:pPr>
              <w:spacing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t xml:space="preserve">Mission: __________________________________________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 </w:t>
            </w:r>
          </w:p>
        </w:tc>
      </w:tr>
      <w:tr w:rsidR="007F3690" w:rsidRPr="00D206A2" w14:paraId="5934F408"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5A03A745" w14:textId="77777777" w:rsidR="007F3690" w:rsidRPr="00D206A2" w:rsidRDefault="007F3690" w:rsidP="002B64EB">
            <w:pPr>
              <w:pStyle w:val="Heading2"/>
              <w:rPr>
                <w:sz w:val="20"/>
                <w:szCs w:val="20"/>
              </w:rPr>
            </w:pPr>
            <w:r w:rsidRPr="00D206A2">
              <w:t>ACTIVATION</w:t>
            </w:r>
          </w:p>
        </w:tc>
      </w:tr>
      <w:tr w:rsidR="007F3690" w:rsidRPr="00D206A2" w14:paraId="309C8DC9"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5F82BB4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558AED3"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637A86D"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04513EC"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51A12A9"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44AB3A3"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0DA50AE"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255DC3B"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2EEA60A"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864B46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A6AE842"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25CEEF6"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2483C0B"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8344252"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7E112D7" w14:textId="77777777" w:rsidR="007F3690" w:rsidRPr="00D206A2" w:rsidRDefault="007F3690" w:rsidP="002B64EB">
            <w:pPr>
              <w:pStyle w:val="TableParagraph"/>
              <w:numPr>
                <w:ilvl w:val="0"/>
                <w:numId w:val="2"/>
              </w:numPr>
              <w:rPr>
                <w:kern w:val="28"/>
              </w:rPr>
            </w:pPr>
          </w:p>
        </w:tc>
      </w:tr>
      <w:tr w:rsidR="007F3690" w:rsidRPr="00D206A2" w14:paraId="497E7A8C"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00F81D08" w14:textId="77777777" w:rsidR="007F3690" w:rsidRPr="00D206A2" w:rsidRDefault="007F3690" w:rsidP="002B64EB">
            <w:pPr>
              <w:pStyle w:val="Heading2"/>
              <w:rPr>
                <w:sz w:val="20"/>
                <w:szCs w:val="20"/>
              </w:rPr>
            </w:pPr>
            <w:r w:rsidRPr="00D206A2">
              <w:t>OPERATION</w:t>
            </w:r>
          </w:p>
        </w:tc>
      </w:tr>
      <w:tr w:rsidR="007F3690" w:rsidRPr="00D206A2" w14:paraId="3738548E"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14302102"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56F07F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F9272F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0504EF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3F1EAD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2CA174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DEC30C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916F87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145AD7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91D7538"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A26B2E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9A9D4F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35B85B5"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9254E44" w14:textId="77777777" w:rsidR="007F3690" w:rsidRPr="00D206A2" w:rsidRDefault="007F3690" w:rsidP="002B64EB">
            <w:pPr>
              <w:pStyle w:val="TableParagraph"/>
              <w:rPr>
                <w:kern w:val="28"/>
              </w:rPr>
            </w:pPr>
          </w:p>
        </w:tc>
      </w:tr>
      <w:tr w:rsidR="007F3690" w:rsidRPr="00D206A2" w14:paraId="2311CA82" w14:textId="77777777" w:rsidTr="002B64EB">
        <w:trPr>
          <w:trHeight w:val="377"/>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07109ADD" w14:textId="77777777" w:rsidR="007F3690" w:rsidRPr="00D206A2" w:rsidRDefault="007F3690" w:rsidP="002B64EB">
            <w:pPr>
              <w:pStyle w:val="Heading2"/>
            </w:pPr>
            <w:r w:rsidRPr="00D206A2">
              <w:lastRenderedPageBreak/>
              <w:t>DEMOBILIZATION</w:t>
            </w:r>
          </w:p>
        </w:tc>
      </w:tr>
      <w:tr w:rsidR="007F3690" w:rsidRPr="00D206A2" w14:paraId="08CA7CAA" w14:textId="77777777" w:rsidTr="002B64EB">
        <w:trPr>
          <w:trHeight w:val="557"/>
        </w:trPr>
        <w:tc>
          <w:tcPr>
            <w:tcW w:w="10980" w:type="dxa"/>
            <w:tcBorders>
              <w:top w:val="single" w:sz="4" w:space="0" w:color="auto"/>
              <w:left w:val="single" w:sz="4" w:space="0" w:color="auto"/>
              <w:bottom w:val="single" w:sz="4" w:space="0" w:color="auto"/>
              <w:right w:val="single" w:sz="4" w:space="0" w:color="auto"/>
            </w:tcBorders>
            <w:hideMark/>
          </w:tcPr>
          <w:p w14:paraId="7C9295D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E8C722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D0398B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E072CF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455540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884746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C720BD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E3D76C5"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70255D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FA3A65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43243C2"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75E3AA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4FBDB1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D113928" w14:textId="77777777" w:rsidR="007F3690" w:rsidRPr="00D206A2" w:rsidRDefault="007F3690" w:rsidP="002B64EB">
            <w:pPr>
              <w:pStyle w:val="TableParagraph"/>
              <w:numPr>
                <w:ilvl w:val="0"/>
                <w:numId w:val="48"/>
              </w:numPr>
              <w:rPr>
                <w:kern w:val="28"/>
              </w:rPr>
            </w:pPr>
          </w:p>
        </w:tc>
      </w:tr>
    </w:tbl>
    <w:p w14:paraId="5E116D8B" w14:textId="5A67593D" w:rsidR="007F3690" w:rsidRDefault="007F3690">
      <w:pPr>
        <w:spacing w:after="160" w:line="259" w:lineRule="auto"/>
        <w:rPr>
          <w:kern w:val="28"/>
        </w:rPr>
      </w:pPr>
    </w:p>
    <w:p w14:paraId="49D756F8" w14:textId="77777777" w:rsidR="007F3690" w:rsidRDefault="007F3690">
      <w:pPr>
        <w:spacing w:after="160" w:line="259" w:lineRule="auto"/>
        <w:rPr>
          <w:kern w:val="28"/>
        </w:rPr>
      </w:pPr>
      <w:r>
        <w:rPr>
          <w:kern w:val="28"/>
        </w:rPr>
        <w:br w:type="page"/>
      </w:r>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7F3690" w:rsidRPr="00D206A2" w14:paraId="18067559" w14:textId="77777777" w:rsidTr="002B64EB">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3051D1" w14:textId="77777777" w:rsidR="007F3690" w:rsidRPr="00D206A2" w:rsidRDefault="007F3690" w:rsidP="002B64EB">
            <w:pPr>
              <w:pStyle w:val="Title"/>
              <w:spacing w:line="256" w:lineRule="auto"/>
              <w:rPr>
                <w:rFonts w:ascii="Segoe UI Semilight" w:hAnsi="Segoe UI Semilight" w:cs="Segoe UI Semilight"/>
                <w:b w:val="0"/>
                <w:bCs w:val="0"/>
                <w:color w:val="1F3864" w:themeColor="accent1" w:themeShade="80"/>
                <w:spacing w:val="0"/>
                <w:sz w:val="24"/>
                <w:szCs w:val="24"/>
              </w:rPr>
            </w:pPr>
            <w:r w:rsidRPr="00D206A2">
              <w:rPr>
                <w:rFonts w:ascii="Segoe UI Semilight" w:hAnsi="Segoe UI Semilight" w:cs="Segoe UI Semilight"/>
                <w:b w:val="0"/>
                <w:bCs w:val="0"/>
                <w:color w:val="1F3864" w:themeColor="accent1" w:themeShade="80"/>
                <w:spacing w:val="0"/>
                <w:sz w:val="24"/>
                <w:szCs w:val="24"/>
              </w:rPr>
              <w:lastRenderedPageBreak/>
              <w:t>Position Title: ________________________________________________________________</w:t>
            </w:r>
          </w:p>
          <w:p w14:paraId="09BFA415" w14:textId="77777777" w:rsidR="007F3690" w:rsidRPr="00D206A2" w:rsidRDefault="007F3690" w:rsidP="002B64EB">
            <w:pPr>
              <w:spacing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t xml:space="preserve">Mission: __________________________________________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 </w:t>
            </w:r>
          </w:p>
        </w:tc>
      </w:tr>
      <w:tr w:rsidR="007F3690" w:rsidRPr="00D206A2" w14:paraId="41D3A60C"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4AD0A841" w14:textId="77777777" w:rsidR="007F3690" w:rsidRPr="00D206A2" w:rsidRDefault="007F3690" w:rsidP="002B64EB">
            <w:pPr>
              <w:pStyle w:val="Heading2"/>
              <w:rPr>
                <w:sz w:val="20"/>
                <w:szCs w:val="20"/>
              </w:rPr>
            </w:pPr>
            <w:r w:rsidRPr="00D206A2">
              <w:t>ACTIVATION</w:t>
            </w:r>
          </w:p>
        </w:tc>
      </w:tr>
      <w:tr w:rsidR="007F3690" w:rsidRPr="00D206A2" w14:paraId="1926672F"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6F95EB6E"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575C954"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2B98AC8"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30E10BE"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DA52D0D"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4BE385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0855686"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6552D7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CBF1A4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A6112E1"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91E14D6"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2121A14"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B7F3DEA"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B77333E"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6F5A778" w14:textId="77777777" w:rsidR="007F3690" w:rsidRPr="00D206A2" w:rsidRDefault="007F3690" w:rsidP="002B64EB">
            <w:pPr>
              <w:pStyle w:val="TableParagraph"/>
              <w:numPr>
                <w:ilvl w:val="0"/>
                <w:numId w:val="2"/>
              </w:numPr>
              <w:rPr>
                <w:kern w:val="28"/>
              </w:rPr>
            </w:pPr>
          </w:p>
        </w:tc>
      </w:tr>
      <w:tr w:rsidR="007F3690" w:rsidRPr="00D206A2" w14:paraId="5500F1DF"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71513F94" w14:textId="77777777" w:rsidR="007F3690" w:rsidRPr="00D206A2" w:rsidRDefault="007F3690" w:rsidP="002B64EB">
            <w:pPr>
              <w:pStyle w:val="Heading2"/>
              <w:rPr>
                <w:sz w:val="20"/>
                <w:szCs w:val="20"/>
              </w:rPr>
            </w:pPr>
            <w:r w:rsidRPr="00D206A2">
              <w:t>OPERATION</w:t>
            </w:r>
          </w:p>
        </w:tc>
      </w:tr>
      <w:tr w:rsidR="007F3690" w:rsidRPr="00D206A2" w14:paraId="00157E79"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204BE17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A144EF8"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8264C4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049CF0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A98546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0EBB05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CD9C6D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9ACEA0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99B3842"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2C9FF6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A584B4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84C4DA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24C440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2DBA9FF" w14:textId="77777777" w:rsidR="007F3690" w:rsidRPr="00D206A2" w:rsidRDefault="007F3690" w:rsidP="002B64EB">
            <w:pPr>
              <w:pStyle w:val="TableParagraph"/>
              <w:rPr>
                <w:kern w:val="28"/>
              </w:rPr>
            </w:pPr>
          </w:p>
        </w:tc>
      </w:tr>
      <w:tr w:rsidR="007F3690" w:rsidRPr="00D206A2" w14:paraId="7AE2F6D6" w14:textId="77777777" w:rsidTr="002B64EB">
        <w:trPr>
          <w:trHeight w:val="377"/>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53A1A27A" w14:textId="77777777" w:rsidR="007F3690" w:rsidRPr="00D206A2" w:rsidRDefault="007F3690" w:rsidP="002B64EB">
            <w:pPr>
              <w:pStyle w:val="Heading2"/>
            </w:pPr>
            <w:r w:rsidRPr="00D206A2">
              <w:lastRenderedPageBreak/>
              <w:t>DEMOBILIZATION</w:t>
            </w:r>
          </w:p>
        </w:tc>
      </w:tr>
      <w:tr w:rsidR="007F3690" w:rsidRPr="00D206A2" w14:paraId="12601F7C" w14:textId="77777777" w:rsidTr="002B64EB">
        <w:trPr>
          <w:trHeight w:val="557"/>
        </w:trPr>
        <w:tc>
          <w:tcPr>
            <w:tcW w:w="10980" w:type="dxa"/>
            <w:tcBorders>
              <w:top w:val="single" w:sz="4" w:space="0" w:color="auto"/>
              <w:left w:val="single" w:sz="4" w:space="0" w:color="auto"/>
              <w:bottom w:val="single" w:sz="4" w:space="0" w:color="auto"/>
              <w:right w:val="single" w:sz="4" w:space="0" w:color="auto"/>
            </w:tcBorders>
            <w:hideMark/>
          </w:tcPr>
          <w:p w14:paraId="70247962"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251985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F4F1A0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8A73EA3"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31ACBDB"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60B65D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E4E449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BAB29A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068E33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2E1E47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F066C2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46F82C8"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4F92D7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651FCE9" w14:textId="77777777" w:rsidR="007F3690" w:rsidRPr="00D206A2" w:rsidRDefault="007F3690" w:rsidP="002B64EB">
            <w:pPr>
              <w:pStyle w:val="TableParagraph"/>
              <w:numPr>
                <w:ilvl w:val="0"/>
                <w:numId w:val="48"/>
              </w:numPr>
              <w:rPr>
                <w:kern w:val="28"/>
              </w:rPr>
            </w:pPr>
          </w:p>
        </w:tc>
      </w:tr>
    </w:tbl>
    <w:p w14:paraId="0CC771D9" w14:textId="2A2EC96A" w:rsidR="007F3690" w:rsidRDefault="007F3690">
      <w:pPr>
        <w:spacing w:after="160" w:line="259" w:lineRule="auto"/>
        <w:rPr>
          <w:kern w:val="28"/>
        </w:rPr>
      </w:pPr>
    </w:p>
    <w:p w14:paraId="5FF1B49B" w14:textId="77777777" w:rsidR="007F3690" w:rsidRDefault="007F3690">
      <w:pPr>
        <w:spacing w:after="160" w:line="259" w:lineRule="auto"/>
        <w:rPr>
          <w:kern w:val="28"/>
        </w:rPr>
      </w:pPr>
      <w:r>
        <w:rPr>
          <w:kern w:val="28"/>
        </w:rPr>
        <w:br w:type="page"/>
      </w:r>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7F3690" w:rsidRPr="00D206A2" w14:paraId="6CA147DE" w14:textId="77777777" w:rsidTr="002B64EB">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6AA9AFD" w14:textId="77777777" w:rsidR="007F3690" w:rsidRPr="00D206A2" w:rsidRDefault="007F3690" w:rsidP="002B64EB">
            <w:pPr>
              <w:pStyle w:val="Title"/>
              <w:spacing w:line="256" w:lineRule="auto"/>
              <w:rPr>
                <w:rFonts w:ascii="Segoe UI Semilight" w:hAnsi="Segoe UI Semilight" w:cs="Segoe UI Semilight"/>
                <w:b w:val="0"/>
                <w:bCs w:val="0"/>
                <w:color w:val="1F3864" w:themeColor="accent1" w:themeShade="80"/>
                <w:spacing w:val="0"/>
                <w:sz w:val="24"/>
                <w:szCs w:val="24"/>
              </w:rPr>
            </w:pPr>
            <w:r w:rsidRPr="00D206A2">
              <w:rPr>
                <w:rFonts w:ascii="Segoe UI Semilight" w:hAnsi="Segoe UI Semilight" w:cs="Segoe UI Semilight"/>
                <w:b w:val="0"/>
                <w:bCs w:val="0"/>
                <w:color w:val="1F3864" w:themeColor="accent1" w:themeShade="80"/>
                <w:spacing w:val="0"/>
                <w:sz w:val="24"/>
                <w:szCs w:val="24"/>
              </w:rPr>
              <w:lastRenderedPageBreak/>
              <w:t>Position Title: ________________________________________________________________</w:t>
            </w:r>
          </w:p>
          <w:p w14:paraId="6A08BF56" w14:textId="77777777" w:rsidR="007F3690" w:rsidRPr="00D206A2" w:rsidRDefault="007F3690" w:rsidP="002B64EB">
            <w:pPr>
              <w:spacing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t xml:space="preserve">Mission: __________________________________________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 </w:t>
            </w:r>
          </w:p>
        </w:tc>
      </w:tr>
      <w:tr w:rsidR="007F3690" w:rsidRPr="00D206A2" w14:paraId="29BEE261"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024EF2A2" w14:textId="77777777" w:rsidR="007F3690" w:rsidRPr="00D206A2" w:rsidRDefault="007F3690" w:rsidP="002B64EB">
            <w:pPr>
              <w:pStyle w:val="Heading2"/>
              <w:rPr>
                <w:sz w:val="20"/>
                <w:szCs w:val="20"/>
              </w:rPr>
            </w:pPr>
            <w:r w:rsidRPr="00D206A2">
              <w:t>ACTIVATION</w:t>
            </w:r>
          </w:p>
        </w:tc>
      </w:tr>
      <w:tr w:rsidR="007F3690" w:rsidRPr="00D206A2" w14:paraId="0B120D37"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1AFF7F8E"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6CD2CAC"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837A445"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9A5A01E"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1FC6974"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B6656B7"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0198094"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D6655ED"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9FB4CBA"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8BB44C7"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34A4B88"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4404D97"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1ED61A3"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AC78482"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3331DFB" w14:textId="77777777" w:rsidR="007F3690" w:rsidRPr="00D206A2" w:rsidRDefault="007F3690" w:rsidP="002B64EB">
            <w:pPr>
              <w:pStyle w:val="TableParagraph"/>
              <w:numPr>
                <w:ilvl w:val="0"/>
                <w:numId w:val="2"/>
              </w:numPr>
              <w:rPr>
                <w:kern w:val="28"/>
              </w:rPr>
            </w:pPr>
          </w:p>
        </w:tc>
      </w:tr>
      <w:tr w:rsidR="007F3690" w:rsidRPr="00D206A2" w14:paraId="43E0AC36"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4E91A12A" w14:textId="77777777" w:rsidR="007F3690" w:rsidRPr="00D206A2" w:rsidRDefault="007F3690" w:rsidP="002B64EB">
            <w:pPr>
              <w:pStyle w:val="Heading2"/>
              <w:rPr>
                <w:sz w:val="20"/>
                <w:szCs w:val="20"/>
              </w:rPr>
            </w:pPr>
            <w:r w:rsidRPr="00D206A2">
              <w:t>OPERATION</w:t>
            </w:r>
          </w:p>
        </w:tc>
      </w:tr>
      <w:tr w:rsidR="007F3690" w:rsidRPr="00D206A2" w14:paraId="72B88F7A"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1D3B794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DA91EB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C0D397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26246E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F47AA8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B65818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0276113"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1C3FCD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6C8271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78F71E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5122DC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573B463"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2DC2C8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3A52CE9" w14:textId="77777777" w:rsidR="007F3690" w:rsidRPr="00D206A2" w:rsidRDefault="007F3690" w:rsidP="002B64EB">
            <w:pPr>
              <w:pStyle w:val="TableParagraph"/>
              <w:rPr>
                <w:kern w:val="28"/>
              </w:rPr>
            </w:pPr>
          </w:p>
        </w:tc>
      </w:tr>
      <w:tr w:rsidR="007F3690" w:rsidRPr="00D206A2" w14:paraId="1FA0B5BE" w14:textId="77777777" w:rsidTr="002B64EB">
        <w:trPr>
          <w:trHeight w:val="377"/>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2D653B4D" w14:textId="77777777" w:rsidR="007F3690" w:rsidRPr="00D206A2" w:rsidRDefault="007F3690" w:rsidP="002B64EB">
            <w:pPr>
              <w:pStyle w:val="Heading2"/>
            </w:pPr>
            <w:r w:rsidRPr="00D206A2">
              <w:lastRenderedPageBreak/>
              <w:t>DEMOBILIZATION</w:t>
            </w:r>
          </w:p>
        </w:tc>
      </w:tr>
      <w:tr w:rsidR="007F3690" w:rsidRPr="00D206A2" w14:paraId="5A93899A" w14:textId="77777777" w:rsidTr="002B64EB">
        <w:trPr>
          <w:trHeight w:val="557"/>
        </w:trPr>
        <w:tc>
          <w:tcPr>
            <w:tcW w:w="10980" w:type="dxa"/>
            <w:tcBorders>
              <w:top w:val="single" w:sz="4" w:space="0" w:color="auto"/>
              <w:left w:val="single" w:sz="4" w:space="0" w:color="auto"/>
              <w:bottom w:val="single" w:sz="4" w:space="0" w:color="auto"/>
              <w:right w:val="single" w:sz="4" w:space="0" w:color="auto"/>
            </w:tcBorders>
            <w:hideMark/>
          </w:tcPr>
          <w:p w14:paraId="7368F96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D35249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ACA4B1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DAE8F3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CB8E1C3"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BB9B2D5"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E0E69A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9F8D29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9B39BE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A71F8B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15E621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CE6B4C5"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9B1D94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6E998B0" w14:textId="77777777" w:rsidR="007F3690" w:rsidRPr="00D206A2" w:rsidRDefault="007F3690" w:rsidP="002B64EB">
            <w:pPr>
              <w:pStyle w:val="TableParagraph"/>
              <w:numPr>
                <w:ilvl w:val="0"/>
                <w:numId w:val="48"/>
              </w:numPr>
              <w:rPr>
                <w:kern w:val="28"/>
              </w:rPr>
            </w:pPr>
          </w:p>
        </w:tc>
      </w:tr>
    </w:tbl>
    <w:p w14:paraId="1F80C5BE" w14:textId="7FC28CF7" w:rsidR="007F3690" w:rsidRDefault="007F3690">
      <w:pPr>
        <w:spacing w:after="160" w:line="259" w:lineRule="auto"/>
        <w:rPr>
          <w:kern w:val="28"/>
        </w:rPr>
      </w:pPr>
    </w:p>
    <w:p w14:paraId="65A6CA80" w14:textId="77777777" w:rsidR="007F3690" w:rsidRDefault="007F3690">
      <w:pPr>
        <w:spacing w:after="160" w:line="259" w:lineRule="auto"/>
        <w:rPr>
          <w:kern w:val="28"/>
        </w:rPr>
      </w:pPr>
      <w:r>
        <w:rPr>
          <w:kern w:val="28"/>
        </w:rPr>
        <w:br w:type="page"/>
      </w:r>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7F3690" w:rsidRPr="00D206A2" w14:paraId="3664232B" w14:textId="77777777" w:rsidTr="002B64EB">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AB38A8F" w14:textId="77777777" w:rsidR="007F3690" w:rsidRPr="00D206A2" w:rsidRDefault="007F3690" w:rsidP="002B64EB">
            <w:pPr>
              <w:pStyle w:val="Title"/>
              <w:spacing w:line="256" w:lineRule="auto"/>
              <w:rPr>
                <w:rFonts w:ascii="Segoe UI Semilight" w:hAnsi="Segoe UI Semilight" w:cs="Segoe UI Semilight"/>
                <w:b w:val="0"/>
                <w:bCs w:val="0"/>
                <w:color w:val="1F3864" w:themeColor="accent1" w:themeShade="80"/>
                <w:spacing w:val="0"/>
                <w:sz w:val="24"/>
                <w:szCs w:val="24"/>
              </w:rPr>
            </w:pPr>
            <w:r w:rsidRPr="00D206A2">
              <w:rPr>
                <w:rFonts w:ascii="Segoe UI Semilight" w:hAnsi="Segoe UI Semilight" w:cs="Segoe UI Semilight"/>
                <w:b w:val="0"/>
                <w:bCs w:val="0"/>
                <w:color w:val="1F3864" w:themeColor="accent1" w:themeShade="80"/>
                <w:spacing w:val="0"/>
                <w:sz w:val="24"/>
                <w:szCs w:val="24"/>
              </w:rPr>
              <w:lastRenderedPageBreak/>
              <w:t>Position Title: ________________________________________________________________</w:t>
            </w:r>
          </w:p>
          <w:p w14:paraId="64D765AA" w14:textId="77777777" w:rsidR="007F3690" w:rsidRPr="00D206A2" w:rsidRDefault="007F3690" w:rsidP="002B64EB">
            <w:pPr>
              <w:spacing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t xml:space="preserve">Mission: __________________________________________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 </w:t>
            </w:r>
          </w:p>
        </w:tc>
      </w:tr>
      <w:tr w:rsidR="007F3690" w:rsidRPr="00D206A2" w14:paraId="0D20E166"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3AA5FE7D" w14:textId="77777777" w:rsidR="007F3690" w:rsidRPr="00D206A2" w:rsidRDefault="007F3690" w:rsidP="002B64EB">
            <w:pPr>
              <w:pStyle w:val="Heading2"/>
              <w:rPr>
                <w:sz w:val="20"/>
                <w:szCs w:val="20"/>
              </w:rPr>
            </w:pPr>
            <w:r w:rsidRPr="00D206A2">
              <w:t>ACTIVATION</w:t>
            </w:r>
          </w:p>
        </w:tc>
      </w:tr>
      <w:tr w:rsidR="007F3690" w:rsidRPr="00D206A2" w14:paraId="6D03216C"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4173AD51"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DCCDD29"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74D347B"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7E30A35"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C0B5D96"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B11FE28"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C504D59"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FB4433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184A1BA"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83D2E3E"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E23D9E9"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06BB43B"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EEE2D8C"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2564646"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2D2D35C" w14:textId="77777777" w:rsidR="007F3690" w:rsidRPr="00D206A2" w:rsidRDefault="007F3690" w:rsidP="002B64EB">
            <w:pPr>
              <w:pStyle w:val="TableParagraph"/>
              <w:numPr>
                <w:ilvl w:val="0"/>
                <w:numId w:val="2"/>
              </w:numPr>
              <w:rPr>
                <w:kern w:val="28"/>
              </w:rPr>
            </w:pPr>
          </w:p>
        </w:tc>
      </w:tr>
      <w:tr w:rsidR="007F3690" w:rsidRPr="00D206A2" w14:paraId="4E52FB12"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2C262480" w14:textId="77777777" w:rsidR="007F3690" w:rsidRPr="00D206A2" w:rsidRDefault="007F3690" w:rsidP="002B64EB">
            <w:pPr>
              <w:pStyle w:val="Heading2"/>
              <w:rPr>
                <w:sz w:val="20"/>
                <w:szCs w:val="20"/>
              </w:rPr>
            </w:pPr>
            <w:r w:rsidRPr="00D206A2">
              <w:t>OPERATION</w:t>
            </w:r>
          </w:p>
        </w:tc>
      </w:tr>
      <w:tr w:rsidR="007F3690" w:rsidRPr="00D206A2" w14:paraId="475F281A"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6076C0B2"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6CB60B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34AA74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1FFEAE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1E30B1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E2D4F2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B42E7FB"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0CA6D6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0D43E3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962D0F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EF7748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63E9FA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B80D66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8AE722E" w14:textId="77777777" w:rsidR="007F3690" w:rsidRPr="00D206A2" w:rsidRDefault="007F3690" w:rsidP="002B64EB">
            <w:pPr>
              <w:pStyle w:val="TableParagraph"/>
              <w:rPr>
                <w:kern w:val="28"/>
              </w:rPr>
            </w:pPr>
          </w:p>
        </w:tc>
      </w:tr>
      <w:tr w:rsidR="007F3690" w:rsidRPr="00D206A2" w14:paraId="0D08013E" w14:textId="77777777" w:rsidTr="002B64EB">
        <w:trPr>
          <w:trHeight w:val="377"/>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28923BAC" w14:textId="77777777" w:rsidR="007F3690" w:rsidRPr="00D206A2" w:rsidRDefault="007F3690" w:rsidP="002B64EB">
            <w:pPr>
              <w:pStyle w:val="Heading2"/>
            </w:pPr>
            <w:r w:rsidRPr="00D206A2">
              <w:lastRenderedPageBreak/>
              <w:t>DEMOBILIZATION</w:t>
            </w:r>
          </w:p>
        </w:tc>
      </w:tr>
      <w:tr w:rsidR="007F3690" w:rsidRPr="00D206A2" w14:paraId="0DD3899F" w14:textId="77777777" w:rsidTr="002B64EB">
        <w:trPr>
          <w:trHeight w:val="557"/>
        </w:trPr>
        <w:tc>
          <w:tcPr>
            <w:tcW w:w="10980" w:type="dxa"/>
            <w:tcBorders>
              <w:top w:val="single" w:sz="4" w:space="0" w:color="auto"/>
              <w:left w:val="single" w:sz="4" w:space="0" w:color="auto"/>
              <w:bottom w:val="single" w:sz="4" w:space="0" w:color="auto"/>
              <w:right w:val="single" w:sz="4" w:space="0" w:color="auto"/>
            </w:tcBorders>
            <w:hideMark/>
          </w:tcPr>
          <w:p w14:paraId="07244D2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6B0189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CAC7A1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FD50D1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B63F683"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4F4BA42"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B9A586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B3F67B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A7B166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F171A0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44D4EC3"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4D363BB"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CA5F56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5C4E6B6" w14:textId="77777777" w:rsidR="007F3690" w:rsidRPr="00D206A2" w:rsidRDefault="007F3690" w:rsidP="002B64EB">
            <w:pPr>
              <w:pStyle w:val="TableParagraph"/>
              <w:numPr>
                <w:ilvl w:val="0"/>
                <w:numId w:val="48"/>
              </w:numPr>
              <w:rPr>
                <w:kern w:val="28"/>
              </w:rPr>
            </w:pPr>
          </w:p>
        </w:tc>
      </w:tr>
    </w:tbl>
    <w:p w14:paraId="1089565B" w14:textId="1892170C" w:rsidR="007F3690" w:rsidRDefault="007F3690">
      <w:pPr>
        <w:spacing w:after="160" w:line="259" w:lineRule="auto"/>
        <w:rPr>
          <w:kern w:val="28"/>
        </w:rPr>
      </w:pPr>
    </w:p>
    <w:p w14:paraId="378AE0C1" w14:textId="77777777" w:rsidR="007F3690" w:rsidRDefault="007F3690">
      <w:pPr>
        <w:spacing w:after="160" w:line="259" w:lineRule="auto"/>
        <w:rPr>
          <w:kern w:val="28"/>
        </w:rPr>
      </w:pPr>
      <w:r>
        <w:rPr>
          <w:kern w:val="28"/>
        </w:rPr>
        <w:br w:type="page"/>
      </w:r>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7F3690" w:rsidRPr="00D206A2" w14:paraId="51C971CC" w14:textId="77777777" w:rsidTr="002B64EB">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DD2B32" w14:textId="77777777" w:rsidR="007F3690" w:rsidRPr="00D206A2" w:rsidRDefault="007F3690" w:rsidP="002B64EB">
            <w:pPr>
              <w:pStyle w:val="Title"/>
              <w:spacing w:line="256" w:lineRule="auto"/>
              <w:rPr>
                <w:rFonts w:ascii="Segoe UI Semilight" w:hAnsi="Segoe UI Semilight" w:cs="Segoe UI Semilight"/>
                <w:b w:val="0"/>
                <w:bCs w:val="0"/>
                <w:color w:val="1F3864" w:themeColor="accent1" w:themeShade="80"/>
                <w:spacing w:val="0"/>
                <w:sz w:val="24"/>
                <w:szCs w:val="24"/>
              </w:rPr>
            </w:pPr>
            <w:r w:rsidRPr="00D206A2">
              <w:rPr>
                <w:rFonts w:ascii="Segoe UI Semilight" w:hAnsi="Segoe UI Semilight" w:cs="Segoe UI Semilight"/>
                <w:b w:val="0"/>
                <w:bCs w:val="0"/>
                <w:color w:val="1F3864" w:themeColor="accent1" w:themeShade="80"/>
                <w:spacing w:val="0"/>
                <w:sz w:val="24"/>
                <w:szCs w:val="24"/>
              </w:rPr>
              <w:lastRenderedPageBreak/>
              <w:t>Position Title: ________________________________________________________________</w:t>
            </w:r>
          </w:p>
          <w:p w14:paraId="70CF0A42" w14:textId="77777777" w:rsidR="007F3690" w:rsidRPr="00D206A2" w:rsidRDefault="007F3690" w:rsidP="002B64EB">
            <w:pPr>
              <w:spacing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t xml:space="preserve">Mission: __________________________________________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 </w:t>
            </w:r>
          </w:p>
        </w:tc>
      </w:tr>
      <w:tr w:rsidR="007F3690" w:rsidRPr="00D206A2" w14:paraId="2CA33A9A"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381F87A3" w14:textId="77777777" w:rsidR="007F3690" w:rsidRPr="00D206A2" w:rsidRDefault="007F3690" w:rsidP="002B64EB">
            <w:pPr>
              <w:pStyle w:val="Heading2"/>
              <w:rPr>
                <w:sz w:val="20"/>
                <w:szCs w:val="20"/>
              </w:rPr>
            </w:pPr>
            <w:r w:rsidRPr="00D206A2">
              <w:t>ACTIVATION</w:t>
            </w:r>
          </w:p>
        </w:tc>
      </w:tr>
      <w:tr w:rsidR="007F3690" w:rsidRPr="00D206A2" w14:paraId="01ECAC88"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0D0BFD3D"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FFED817"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EB4B669"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5C69BA2"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F4D663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7587B45"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87DCD9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D463882"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9F2B4B5"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F0B69A7"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3E12D11"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08AD9B1"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9CE202A"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3B49BF6"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2D008C2" w14:textId="77777777" w:rsidR="007F3690" w:rsidRPr="00D206A2" w:rsidRDefault="007F3690" w:rsidP="002B64EB">
            <w:pPr>
              <w:pStyle w:val="TableParagraph"/>
              <w:numPr>
                <w:ilvl w:val="0"/>
                <w:numId w:val="2"/>
              </w:numPr>
              <w:rPr>
                <w:kern w:val="28"/>
              </w:rPr>
            </w:pPr>
          </w:p>
        </w:tc>
      </w:tr>
      <w:tr w:rsidR="007F3690" w:rsidRPr="00D206A2" w14:paraId="72E88086"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6FA39DC5" w14:textId="77777777" w:rsidR="007F3690" w:rsidRPr="00D206A2" w:rsidRDefault="007F3690" w:rsidP="002B64EB">
            <w:pPr>
              <w:pStyle w:val="Heading2"/>
              <w:rPr>
                <w:sz w:val="20"/>
                <w:szCs w:val="20"/>
              </w:rPr>
            </w:pPr>
            <w:r w:rsidRPr="00D206A2">
              <w:t>OPERATION</w:t>
            </w:r>
          </w:p>
        </w:tc>
      </w:tr>
      <w:tr w:rsidR="007F3690" w:rsidRPr="00D206A2" w14:paraId="12332C67"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5C9797E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EAA6EA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B64B7D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1ECA60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EA9C02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13E0DDB"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4A67B7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1DBC6E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76A154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BBF600B"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7D46D9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B7E4EB2"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79DC5B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AB739D9" w14:textId="77777777" w:rsidR="007F3690" w:rsidRPr="00D206A2" w:rsidRDefault="007F3690" w:rsidP="002B64EB">
            <w:pPr>
              <w:pStyle w:val="TableParagraph"/>
              <w:rPr>
                <w:kern w:val="28"/>
              </w:rPr>
            </w:pPr>
          </w:p>
        </w:tc>
      </w:tr>
      <w:tr w:rsidR="007F3690" w:rsidRPr="00D206A2" w14:paraId="058D7AD8" w14:textId="77777777" w:rsidTr="002B64EB">
        <w:trPr>
          <w:trHeight w:val="377"/>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503B147A" w14:textId="77777777" w:rsidR="007F3690" w:rsidRPr="00D206A2" w:rsidRDefault="007F3690" w:rsidP="002B64EB">
            <w:pPr>
              <w:pStyle w:val="Heading2"/>
            </w:pPr>
            <w:r w:rsidRPr="00D206A2">
              <w:lastRenderedPageBreak/>
              <w:t>DEMOBILIZATION</w:t>
            </w:r>
          </w:p>
        </w:tc>
      </w:tr>
      <w:tr w:rsidR="007F3690" w:rsidRPr="00D206A2" w14:paraId="3DDF2968" w14:textId="77777777" w:rsidTr="002B64EB">
        <w:trPr>
          <w:trHeight w:val="557"/>
        </w:trPr>
        <w:tc>
          <w:tcPr>
            <w:tcW w:w="10980" w:type="dxa"/>
            <w:tcBorders>
              <w:top w:val="single" w:sz="4" w:space="0" w:color="auto"/>
              <w:left w:val="single" w:sz="4" w:space="0" w:color="auto"/>
              <w:bottom w:val="single" w:sz="4" w:space="0" w:color="auto"/>
              <w:right w:val="single" w:sz="4" w:space="0" w:color="auto"/>
            </w:tcBorders>
            <w:hideMark/>
          </w:tcPr>
          <w:p w14:paraId="1FAE60E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FC731E2"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7D1BA5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3E76703"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F67C72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B4F7CE2"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376A48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9935C68"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54D01E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64F128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2857D95"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62FA91B"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D771A8B"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D422702" w14:textId="77777777" w:rsidR="007F3690" w:rsidRPr="00D206A2" w:rsidRDefault="007F3690" w:rsidP="002B64EB">
            <w:pPr>
              <w:pStyle w:val="TableParagraph"/>
              <w:numPr>
                <w:ilvl w:val="0"/>
                <w:numId w:val="48"/>
              </w:numPr>
              <w:rPr>
                <w:kern w:val="28"/>
              </w:rPr>
            </w:pPr>
          </w:p>
        </w:tc>
      </w:tr>
    </w:tbl>
    <w:p w14:paraId="1FDA6645" w14:textId="21FE2EC0" w:rsidR="007F3690" w:rsidRDefault="007F3690">
      <w:pPr>
        <w:spacing w:after="160" w:line="259" w:lineRule="auto"/>
        <w:rPr>
          <w:kern w:val="28"/>
        </w:rPr>
      </w:pPr>
    </w:p>
    <w:p w14:paraId="2F544F4C" w14:textId="77777777" w:rsidR="007F3690" w:rsidRDefault="007F3690">
      <w:pPr>
        <w:spacing w:after="160" w:line="259" w:lineRule="auto"/>
        <w:rPr>
          <w:kern w:val="28"/>
        </w:rPr>
      </w:pPr>
      <w:r>
        <w:rPr>
          <w:kern w:val="28"/>
        </w:rPr>
        <w:br w:type="page"/>
      </w:r>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7F3690" w:rsidRPr="00D206A2" w14:paraId="301B8E85" w14:textId="77777777" w:rsidTr="002B64EB">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72DE64" w14:textId="77777777" w:rsidR="007F3690" w:rsidRPr="00D206A2" w:rsidRDefault="007F3690" w:rsidP="002B64EB">
            <w:pPr>
              <w:pStyle w:val="Title"/>
              <w:spacing w:line="256" w:lineRule="auto"/>
              <w:rPr>
                <w:rFonts w:ascii="Segoe UI Semilight" w:hAnsi="Segoe UI Semilight" w:cs="Segoe UI Semilight"/>
                <w:b w:val="0"/>
                <w:bCs w:val="0"/>
                <w:color w:val="1F3864" w:themeColor="accent1" w:themeShade="80"/>
                <w:spacing w:val="0"/>
                <w:sz w:val="24"/>
                <w:szCs w:val="24"/>
              </w:rPr>
            </w:pPr>
            <w:r w:rsidRPr="00D206A2">
              <w:rPr>
                <w:rFonts w:ascii="Segoe UI Semilight" w:hAnsi="Segoe UI Semilight" w:cs="Segoe UI Semilight"/>
                <w:b w:val="0"/>
                <w:bCs w:val="0"/>
                <w:color w:val="1F3864" w:themeColor="accent1" w:themeShade="80"/>
                <w:spacing w:val="0"/>
                <w:sz w:val="24"/>
                <w:szCs w:val="24"/>
              </w:rPr>
              <w:lastRenderedPageBreak/>
              <w:t>Position Title: ________________________________________________________________</w:t>
            </w:r>
          </w:p>
          <w:p w14:paraId="61CA7C9D" w14:textId="77777777" w:rsidR="007F3690" w:rsidRPr="00D206A2" w:rsidRDefault="007F3690" w:rsidP="002B64EB">
            <w:pPr>
              <w:spacing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t xml:space="preserve">Mission: __________________________________________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 </w:t>
            </w:r>
          </w:p>
        </w:tc>
      </w:tr>
      <w:tr w:rsidR="007F3690" w:rsidRPr="00D206A2" w14:paraId="5F5E21A8"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2C3744FB" w14:textId="77777777" w:rsidR="007F3690" w:rsidRPr="00D206A2" w:rsidRDefault="007F3690" w:rsidP="002B64EB">
            <w:pPr>
              <w:pStyle w:val="Heading2"/>
              <w:rPr>
                <w:sz w:val="20"/>
                <w:szCs w:val="20"/>
              </w:rPr>
            </w:pPr>
            <w:r w:rsidRPr="00D206A2">
              <w:t>ACTIVATION</w:t>
            </w:r>
          </w:p>
        </w:tc>
      </w:tr>
      <w:tr w:rsidR="007F3690" w:rsidRPr="00D206A2" w14:paraId="54AC24AA"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393E0705"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BA00E41"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64F995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6BBAF7A"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9478641"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7F64887"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E491F83"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64AAE79"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A140F2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E972C88"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894288F"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6E4D6E8"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4155DC5"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2BB2016"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FCADDCE" w14:textId="77777777" w:rsidR="007F3690" w:rsidRPr="00D206A2" w:rsidRDefault="007F3690" w:rsidP="002B64EB">
            <w:pPr>
              <w:pStyle w:val="TableParagraph"/>
              <w:numPr>
                <w:ilvl w:val="0"/>
                <w:numId w:val="2"/>
              </w:numPr>
              <w:rPr>
                <w:kern w:val="28"/>
              </w:rPr>
            </w:pPr>
          </w:p>
        </w:tc>
      </w:tr>
      <w:tr w:rsidR="007F3690" w:rsidRPr="00D206A2" w14:paraId="19AA8164"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6B077F46" w14:textId="77777777" w:rsidR="007F3690" w:rsidRPr="00D206A2" w:rsidRDefault="007F3690" w:rsidP="002B64EB">
            <w:pPr>
              <w:pStyle w:val="Heading2"/>
              <w:rPr>
                <w:sz w:val="20"/>
                <w:szCs w:val="20"/>
              </w:rPr>
            </w:pPr>
            <w:r w:rsidRPr="00D206A2">
              <w:t>OPERATION</w:t>
            </w:r>
          </w:p>
        </w:tc>
      </w:tr>
      <w:tr w:rsidR="007F3690" w:rsidRPr="00D206A2" w14:paraId="0F260641"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3D328E9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795896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EC51DF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B1C707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D1455BB"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029DD78"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1222C13"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7018288"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FF98CF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3A2FA8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E733DA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6120E1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DB4102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FDD7D8B" w14:textId="77777777" w:rsidR="007F3690" w:rsidRPr="00D206A2" w:rsidRDefault="007F3690" w:rsidP="002B64EB">
            <w:pPr>
              <w:pStyle w:val="TableParagraph"/>
              <w:rPr>
                <w:kern w:val="28"/>
              </w:rPr>
            </w:pPr>
          </w:p>
        </w:tc>
      </w:tr>
      <w:tr w:rsidR="007F3690" w:rsidRPr="00D206A2" w14:paraId="3A6B0E54" w14:textId="77777777" w:rsidTr="002B64EB">
        <w:trPr>
          <w:trHeight w:val="377"/>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40CAAD67" w14:textId="77777777" w:rsidR="007F3690" w:rsidRPr="00D206A2" w:rsidRDefault="007F3690" w:rsidP="002B64EB">
            <w:pPr>
              <w:pStyle w:val="Heading2"/>
            </w:pPr>
            <w:r w:rsidRPr="00D206A2">
              <w:lastRenderedPageBreak/>
              <w:t>DEMOBILIZATION</w:t>
            </w:r>
          </w:p>
        </w:tc>
      </w:tr>
      <w:tr w:rsidR="007F3690" w:rsidRPr="00D206A2" w14:paraId="3D18DCD7" w14:textId="77777777" w:rsidTr="002B64EB">
        <w:trPr>
          <w:trHeight w:val="557"/>
        </w:trPr>
        <w:tc>
          <w:tcPr>
            <w:tcW w:w="10980" w:type="dxa"/>
            <w:tcBorders>
              <w:top w:val="single" w:sz="4" w:space="0" w:color="auto"/>
              <w:left w:val="single" w:sz="4" w:space="0" w:color="auto"/>
              <w:bottom w:val="single" w:sz="4" w:space="0" w:color="auto"/>
              <w:right w:val="single" w:sz="4" w:space="0" w:color="auto"/>
            </w:tcBorders>
            <w:hideMark/>
          </w:tcPr>
          <w:p w14:paraId="3811720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05125C8"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42320F5"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2B40C6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04D9EF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CD9579A"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902AD5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6C119A8"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902123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F813C5E"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BF5B61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C5694CC"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097422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5D1CFAC" w14:textId="77777777" w:rsidR="007F3690" w:rsidRPr="00D206A2" w:rsidRDefault="007F3690" w:rsidP="002B64EB">
            <w:pPr>
              <w:pStyle w:val="TableParagraph"/>
              <w:numPr>
                <w:ilvl w:val="0"/>
                <w:numId w:val="48"/>
              </w:numPr>
              <w:rPr>
                <w:kern w:val="28"/>
              </w:rPr>
            </w:pPr>
          </w:p>
        </w:tc>
      </w:tr>
    </w:tbl>
    <w:p w14:paraId="1624EF54" w14:textId="2106FDFA" w:rsidR="007F3690" w:rsidRDefault="007F3690">
      <w:pPr>
        <w:spacing w:after="160" w:line="259" w:lineRule="auto"/>
        <w:rPr>
          <w:kern w:val="28"/>
        </w:rPr>
      </w:pPr>
    </w:p>
    <w:p w14:paraId="244A1253" w14:textId="77777777" w:rsidR="007F3690" w:rsidRDefault="007F3690">
      <w:pPr>
        <w:spacing w:after="160" w:line="259" w:lineRule="auto"/>
        <w:rPr>
          <w:kern w:val="28"/>
        </w:rPr>
      </w:pPr>
      <w:r>
        <w:rPr>
          <w:kern w:val="28"/>
        </w:rPr>
        <w:br w:type="page"/>
      </w:r>
    </w:p>
    <w:tbl>
      <w:tblPr>
        <w:tblW w:w="1098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980"/>
      </w:tblGrid>
      <w:tr w:rsidR="007F3690" w:rsidRPr="00D206A2" w14:paraId="3776E973" w14:textId="77777777" w:rsidTr="002B64EB">
        <w:tc>
          <w:tcPr>
            <w:tcW w:w="109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8ADBDF6" w14:textId="77777777" w:rsidR="007F3690" w:rsidRPr="00D206A2" w:rsidRDefault="007F3690" w:rsidP="002B64EB">
            <w:pPr>
              <w:pStyle w:val="Title"/>
              <w:spacing w:line="256" w:lineRule="auto"/>
              <w:rPr>
                <w:rFonts w:ascii="Segoe UI Semilight" w:hAnsi="Segoe UI Semilight" w:cs="Segoe UI Semilight"/>
                <w:b w:val="0"/>
                <w:bCs w:val="0"/>
                <w:color w:val="1F3864" w:themeColor="accent1" w:themeShade="80"/>
                <w:spacing w:val="0"/>
                <w:sz w:val="24"/>
                <w:szCs w:val="24"/>
              </w:rPr>
            </w:pPr>
            <w:r w:rsidRPr="00D206A2">
              <w:rPr>
                <w:rFonts w:ascii="Segoe UI Semilight" w:hAnsi="Segoe UI Semilight" w:cs="Segoe UI Semilight"/>
                <w:b w:val="0"/>
                <w:bCs w:val="0"/>
                <w:color w:val="1F3864" w:themeColor="accent1" w:themeShade="80"/>
                <w:spacing w:val="0"/>
                <w:sz w:val="24"/>
                <w:szCs w:val="24"/>
              </w:rPr>
              <w:lastRenderedPageBreak/>
              <w:t>Position Title: ________________________________________________________________</w:t>
            </w:r>
          </w:p>
          <w:p w14:paraId="4C5D6EF7" w14:textId="77777777" w:rsidR="007F3690" w:rsidRPr="00D206A2" w:rsidRDefault="007F3690" w:rsidP="002B64EB">
            <w:pPr>
              <w:spacing w:line="256" w:lineRule="auto"/>
              <w:rPr>
                <w:rFonts w:ascii="Segoe UI Semilight" w:hAnsi="Segoe UI Semilight" w:cs="Segoe UI Semilight"/>
                <w:kern w:val="28"/>
                <w:szCs w:val="20"/>
              </w:rPr>
            </w:pPr>
            <w:r w:rsidRPr="00D206A2">
              <w:rPr>
                <w:rFonts w:ascii="Segoe UI Semilight" w:hAnsi="Segoe UI Semilight" w:cs="Segoe UI Semilight"/>
                <w:kern w:val="28"/>
                <w:szCs w:val="20"/>
              </w:rPr>
              <w:t xml:space="preserve">Mission: __________________________________________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 </w:t>
            </w:r>
          </w:p>
        </w:tc>
      </w:tr>
      <w:tr w:rsidR="007F3690" w:rsidRPr="00D206A2" w14:paraId="18923C95"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205493"/>
            <w:hideMark/>
          </w:tcPr>
          <w:p w14:paraId="67E6B3F2" w14:textId="77777777" w:rsidR="007F3690" w:rsidRPr="00D206A2" w:rsidRDefault="007F3690" w:rsidP="002B64EB">
            <w:pPr>
              <w:pStyle w:val="Heading2"/>
              <w:rPr>
                <w:sz w:val="20"/>
                <w:szCs w:val="20"/>
              </w:rPr>
            </w:pPr>
            <w:r w:rsidRPr="00D206A2">
              <w:t>ACTIVATION</w:t>
            </w:r>
          </w:p>
        </w:tc>
      </w:tr>
      <w:tr w:rsidR="007F3690" w:rsidRPr="00D206A2" w14:paraId="61DE7231"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3D2AE8A9"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22C6EA4"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D9D5BD9"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8D97E9B"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ADAD401"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8040016"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C83F7AC"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DC17DB8"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300B59E"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D442398"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A167D12"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BC9094E"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A76F982"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14ED9F3" w14:textId="77777777" w:rsidR="007F3690" w:rsidRPr="00D206A2" w:rsidRDefault="007F3690" w:rsidP="002B64EB">
            <w:pPr>
              <w:pStyle w:val="TableParagraph"/>
              <w:numPr>
                <w:ilvl w:val="0"/>
                <w:numId w:val="2"/>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90C246D" w14:textId="77777777" w:rsidR="007F3690" w:rsidRPr="00D206A2" w:rsidRDefault="007F3690" w:rsidP="002B64EB">
            <w:pPr>
              <w:pStyle w:val="TableParagraph"/>
              <w:numPr>
                <w:ilvl w:val="0"/>
                <w:numId w:val="2"/>
              </w:numPr>
              <w:rPr>
                <w:kern w:val="28"/>
              </w:rPr>
            </w:pPr>
          </w:p>
        </w:tc>
      </w:tr>
      <w:tr w:rsidR="007F3690" w:rsidRPr="00D206A2" w14:paraId="11562B75" w14:textId="77777777" w:rsidTr="002B64EB">
        <w:tc>
          <w:tcPr>
            <w:tcW w:w="10980" w:type="dxa"/>
            <w:tcBorders>
              <w:top w:val="single" w:sz="4" w:space="0" w:color="auto"/>
              <w:left w:val="single" w:sz="4" w:space="0" w:color="auto"/>
              <w:bottom w:val="single" w:sz="4" w:space="0" w:color="auto"/>
              <w:right w:val="single" w:sz="4" w:space="0" w:color="auto"/>
            </w:tcBorders>
            <w:shd w:val="clear" w:color="auto" w:fill="4B636E"/>
            <w:hideMark/>
          </w:tcPr>
          <w:p w14:paraId="2DCFA0BD" w14:textId="77777777" w:rsidR="007F3690" w:rsidRPr="00D206A2" w:rsidRDefault="007F3690" w:rsidP="002B64EB">
            <w:pPr>
              <w:pStyle w:val="Heading2"/>
              <w:rPr>
                <w:sz w:val="20"/>
                <w:szCs w:val="20"/>
              </w:rPr>
            </w:pPr>
            <w:r w:rsidRPr="00D206A2">
              <w:t>OPERATION</w:t>
            </w:r>
          </w:p>
        </w:tc>
      </w:tr>
      <w:tr w:rsidR="007F3690" w:rsidRPr="00D206A2" w14:paraId="78CFDCD4" w14:textId="77777777" w:rsidTr="002B64EB">
        <w:tc>
          <w:tcPr>
            <w:tcW w:w="10980" w:type="dxa"/>
            <w:tcBorders>
              <w:top w:val="single" w:sz="4" w:space="0" w:color="auto"/>
              <w:left w:val="single" w:sz="4" w:space="0" w:color="auto"/>
              <w:bottom w:val="single" w:sz="4" w:space="0" w:color="auto"/>
              <w:right w:val="single" w:sz="4" w:space="0" w:color="auto"/>
            </w:tcBorders>
            <w:hideMark/>
          </w:tcPr>
          <w:p w14:paraId="31CDF535"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544B39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7AA90A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57D4178"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14585EB"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32F3C5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62BE49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4CEDA47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3CC2042"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8FE5D71"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1538D3F"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6D5E7184"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B35C7AB"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939C88F" w14:textId="77777777" w:rsidR="007F3690" w:rsidRPr="00D206A2" w:rsidRDefault="007F3690" w:rsidP="002B64EB">
            <w:pPr>
              <w:pStyle w:val="TableParagraph"/>
              <w:rPr>
                <w:kern w:val="28"/>
              </w:rPr>
            </w:pPr>
          </w:p>
        </w:tc>
      </w:tr>
      <w:tr w:rsidR="007F3690" w:rsidRPr="00D206A2" w14:paraId="133F4E37" w14:textId="77777777" w:rsidTr="002B64EB">
        <w:trPr>
          <w:trHeight w:val="377"/>
        </w:trPr>
        <w:tc>
          <w:tcPr>
            <w:tcW w:w="10980" w:type="dxa"/>
            <w:tcBorders>
              <w:top w:val="single" w:sz="4" w:space="0" w:color="auto"/>
              <w:left w:val="single" w:sz="4" w:space="0" w:color="auto"/>
              <w:bottom w:val="single" w:sz="4" w:space="0" w:color="auto"/>
              <w:right w:val="single" w:sz="4" w:space="0" w:color="auto"/>
            </w:tcBorders>
            <w:shd w:val="clear" w:color="auto" w:fill="006C7A"/>
            <w:hideMark/>
          </w:tcPr>
          <w:p w14:paraId="5957AAC6" w14:textId="77777777" w:rsidR="007F3690" w:rsidRPr="00D206A2" w:rsidRDefault="007F3690" w:rsidP="002B64EB">
            <w:pPr>
              <w:pStyle w:val="Heading2"/>
            </w:pPr>
            <w:r w:rsidRPr="00D206A2">
              <w:lastRenderedPageBreak/>
              <w:t>DEMOBILIZATION</w:t>
            </w:r>
          </w:p>
        </w:tc>
      </w:tr>
      <w:tr w:rsidR="007F3690" w:rsidRPr="00D206A2" w14:paraId="6E66F200" w14:textId="77777777" w:rsidTr="002B64EB">
        <w:trPr>
          <w:trHeight w:val="557"/>
        </w:trPr>
        <w:tc>
          <w:tcPr>
            <w:tcW w:w="10980" w:type="dxa"/>
            <w:tcBorders>
              <w:top w:val="single" w:sz="4" w:space="0" w:color="auto"/>
              <w:left w:val="single" w:sz="4" w:space="0" w:color="auto"/>
              <w:bottom w:val="single" w:sz="4" w:space="0" w:color="auto"/>
              <w:right w:val="single" w:sz="4" w:space="0" w:color="auto"/>
            </w:tcBorders>
            <w:hideMark/>
          </w:tcPr>
          <w:p w14:paraId="7EA8571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B22EA2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57D7BF6"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A096322"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52CF63B"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18EEF7F9"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22ABCA53"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37D94D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73C3C8E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8FF4D17"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353D38E8"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8BCF60D"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5437F510" w14:textId="77777777" w:rsidR="007F3690" w:rsidRPr="00D206A2" w:rsidRDefault="007F3690" w:rsidP="002B64EB">
            <w:pPr>
              <w:pStyle w:val="TableParagraph"/>
              <w:numPr>
                <w:ilvl w:val="0"/>
                <w:numId w:val="48"/>
              </w:numPr>
              <w:ind w:right="0"/>
              <w:rPr>
                <w:kern w:val="28"/>
              </w:rPr>
            </w:pPr>
            <w:r>
              <w:rPr>
                <w:kern w:val="28"/>
              </w:rPr>
              <w:t>__</w:t>
            </w:r>
            <w:r w:rsidRPr="00D206A2">
              <w:rPr>
                <w:kern w:val="28"/>
              </w:rPr>
              <w:t>_____________________________________________________________________________________________________________________</w:t>
            </w:r>
            <w:r>
              <w:rPr>
                <w:kern w:val="28"/>
              </w:rPr>
              <w:t>_____</w:t>
            </w:r>
            <w:r w:rsidRPr="00D206A2">
              <w:rPr>
                <w:kern w:val="28"/>
              </w:rPr>
              <w:t>__</w:t>
            </w:r>
          </w:p>
          <w:p w14:paraId="01C14454" w14:textId="77777777" w:rsidR="007F3690" w:rsidRPr="00D206A2" w:rsidRDefault="007F3690" w:rsidP="002B64EB">
            <w:pPr>
              <w:pStyle w:val="TableParagraph"/>
              <w:numPr>
                <w:ilvl w:val="0"/>
                <w:numId w:val="48"/>
              </w:numPr>
              <w:rPr>
                <w:kern w:val="28"/>
              </w:rPr>
            </w:pPr>
          </w:p>
        </w:tc>
      </w:tr>
    </w:tbl>
    <w:p w14:paraId="21324829" w14:textId="77777777" w:rsidR="000363FB" w:rsidRPr="00D206A2" w:rsidRDefault="000363FB">
      <w:pPr>
        <w:spacing w:after="160" w:line="259" w:lineRule="auto"/>
        <w:rPr>
          <w:kern w:val="28"/>
        </w:rPr>
      </w:pPr>
    </w:p>
    <w:sectPr w:rsidR="000363FB" w:rsidRPr="00D206A2" w:rsidSect="00607B1A">
      <w:headerReference w:type="default" r:id="rId23"/>
      <w:pgSz w:w="12240" w:h="15840"/>
      <w:pgMar w:top="720" w:right="720" w:bottom="990" w:left="720" w:header="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6D12D" w14:textId="77777777" w:rsidR="00D127A8" w:rsidRDefault="00D127A8">
      <w:r>
        <w:separator/>
      </w:r>
    </w:p>
    <w:p w14:paraId="45E37ED1" w14:textId="77777777" w:rsidR="00D127A8" w:rsidRDefault="00D127A8"/>
  </w:endnote>
  <w:endnote w:type="continuationSeparator" w:id="0">
    <w:p w14:paraId="603B66DA" w14:textId="77777777" w:rsidR="00D127A8" w:rsidRDefault="00D127A8">
      <w:r>
        <w:continuationSeparator/>
      </w:r>
    </w:p>
    <w:p w14:paraId="61E5B44D" w14:textId="77777777" w:rsidR="00D127A8" w:rsidRDefault="00D127A8"/>
  </w:endnote>
  <w:endnote w:type="continuationNotice" w:id="1">
    <w:p w14:paraId="53794B65" w14:textId="77777777" w:rsidR="00D127A8" w:rsidRDefault="00D127A8"/>
    <w:p w14:paraId="6F4E3CCD" w14:textId="77777777" w:rsidR="00D127A8" w:rsidRDefault="00D127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altName w:val="游明朝"/>
    <w:charset w:val="80"/>
    <w:family w:val="roman"/>
    <w:pitch w:val="variable"/>
    <w:sig w:usb0="800002E7" w:usb1="2AC7FCFF" w:usb2="00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9CC7F" w14:textId="1458DB6F" w:rsidR="00847686" w:rsidRPr="00607B1A" w:rsidRDefault="00847686" w:rsidP="00607B1A">
    <w:pPr>
      <w:pStyle w:val="Footer"/>
      <w:tabs>
        <w:tab w:val="clear" w:pos="4680"/>
        <w:tab w:val="clear" w:pos="9360"/>
        <w:tab w:val="left" w:pos="1021"/>
      </w:tabs>
      <w:jc w:val="center"/>
      <w:rPr>
        <w:rFonts w:ascii="Segoe UI" w:hAnsi="Segoe UI"/>
        <w:sz w:val="20"/>
      </w:rPr>
    </w:pPr>
    <w:r w:rsidRPr="00607B1A">
      <w:rPr>
        <w:rFonts w:ascii="Segoe UI" w:hAnsi="Segoe UI"/>
        <w:sz w:val="20"/>
      </w:rPr>
      <w:fldChar w:fldCharType="begin"/>
    </w:r>
    <w:r w:rsidRPr="00847686">
      <w:rPr>
        <w:rFonts w:ascii="Segoe UI" w:hAnsi="Segoe UI" w:cs="Segoe UI"/>
        <w:sz w:val="20"/>
        <w:szCs w:val="20"/>
      </w:rPr>
      <w:instrText xml:space="preserve"> PAGE   \* MERGEFORMAT </w:instrText>
    </w:r>
    <w:r w:rsidRPr="00607B1A">
      <w:rPr>
        <w:rFonts w:ascii="Segoe UI" w:hAnsi="Segoe UI"/>
        <w:sz w:val="20"/>
      </w:rPr>
      <w:fldChar w:fldCharType="separate"/>
    </w:r>
    <w:r w:rsidRPr="00607B1A">
      <w:rPr>
        <w:rFonts w:ascii="Segoe UI" w:hAnsi="Segoe UI"/>
        <w:sz w:val="20"/>
      </w:rPr>
      <w:t>1</w:t>
    </w:r>
    <w:r w:rsidRPr="00607B1A">
      <w:rPr>
        <w:rFonts w:ascii="Segoe UI" w:hAnsi="Segoe U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216E6" w14:textId="77777777" w:rsidR="00D127A8" w:rsidRDefault="00D127A8">
      <w:r>
        <w:separator/>
      </w:r>
    </w:p>
    <w:p w14:paraId="6A353CBC" w14:textId="77777777" w:rsidR="00D127A8" w:rsidRDefault="00D127A8"/>
  </w:footnote>
  <w:footnote w:type="continuationSeparator" w:id="0">
    <w:p w14:paraId="082B7567" w14:textId="77777777" w:rsidR="00D127A8" w:rsidRDefault="00D127A8">
      <w:r>
        <w:continuationSeparator/>
      </w:r>
    </w:p>
    <w:p w14:paraId="0643AE16" w14:textId="77777777" w:rsidR="00D127A8" w:rsidRDefault="00D127A8"/>
  </w:footnote>
  <w:footnote w:type="continuationNotice" w:id="1">
    <w:p w14:paraId="07338DCF" w14:textId="77777777" w:rsidR="00D127A8" w:rsidRDefault="00D127A8"/>
    <w:p w14:paraId="5FD3F2B9" w14:textId="77777777" w:rsidR="00D127A8" w:rsidRDefault="00D127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BB950" w14:textId="7BC45DAB" w:rsidR="00847686" w:rsidRDefault="00847686">
    <w:pPr>
      <w:pStyle w:val="Header"/>
    </w:pPr>
  </w:p>
  <w:p w14:paraId="374A5804" w14:textId="3F19EF7D" w:rsidR="00847686" w:rsidRPr="00280B4D" w:rsidRDefault="00847686" w:rsidP="00280B4D">
    <w:pPr>
      <w:pStyle w:val="HeaderTitle"/>
      <w:tabs>
        <w:tab w:val="right" w:pos="14130"/>
      </w:tabs>
      <w:jc w:val="left"/>
      <w:rPr>
        <w:rFonts w:ascii="Segoe UI" w:hAnsi="Segoe UI" w:cs="Segoe UI"/>
        <w:spacing w:val="0"/>
      </w:rPr>
    </w:pPr>
    <w:r w:rsidRPr="00280B4D">
      <w:rPr>
        <w:rFonts w:ascii="Segoe UI" w:hAnsi="Segoe UI" w:cs="Segoe UI"/>
        <w:spacing w:val="0"/>
        <w:highlight w:val="lightGray"/>
      </w:rPr>
      <w:t>[JURISDICTION]</w:t>
    </w:r>
    <w:r w:rsidRPr="00280B4D">
      <w:rPr>
        <w:rFonts w:ascii="Segoe UI" w:hAnsi="Segoe UI" w:cs="Segoe UI"/>
        <w:spacing w:val="0"/>
      </w:rPr>
      <w:t xml:space="preserve"> </w:t>
    </w:r>
    <w:r w:rsidR="00944179" w:rsidRPr="00280B4D">
      <w:rPr>
        <w:rFonts w:ascii="Segoe UI" w:hAnsi="Segoe UI" w:cs="Segoe UI"/>
        <w:spacing w:val="0"/>
      </w:rPr>
      <w:t xml:space="preserve">FAMILY ASSISTANCE </w:t>
    </w:r>
    <w:r w:rsidRPr="00280B4D">
      <w:rPr>
        <w:rFonts w:ascii="Segoe UI" w:hAnsi="Segoe UI" w:cs="Segoe UI"/>
        <w:spacing w:val="0"/>
      </w:rPr>
      <w:t>PLAN</w:t>
    </w:r>
    <w:r w:rsidRPr="00280B4D">
      <w:rPr>
        <w:rFonts w:ascii="Segoe UI" w:hAnsi="Segoe UI" w:cs="Segoe UI"/>
        <w:spacing w:val="0"/>
      </w:rPr>
      <w:tab/>
    </w:r>
    <w:r w:rsidR="00944179" w:rsidRPr="00280B4D">
      <w:rPr>
        <w:rFonts w:ascii="Segoe UI" w:hAnsi="Segoe UI" w:cs="Segoe UI"/>
        <w:spacing w:val="0"/>
      </w:rPr>
      <w:t>Attachment C-</w:t>
    </w:r>
    <w:r w:rsidR="00FD7B6B" w:rsidRPr="00280B4D">
      <w:rPr>
        <w:rFonts w:ascii="Segoe UI" w:hAnsi="Segoe UI" w:cs="Segoe UI"/>
        <w:spacing w:val="0"/>
      </w:rPr>
      <w:t>1</w:t>
    </w:r>
    <w:r w:rsidR="00944179" w:rsidRPr="00280B4D">
      <w:rPr>
        <w:rFonts w:ascii="Segoe UI" w:hAnsi="Segoe UI" w:cs="Segoe UI"/>
        <w:spacing w:val="0"/>
      </w:rPr>
      <w:t>: FAC Staff Checklists</w:t>
    </w:r>
  </w:p>
  <w:p w14:paraId="6105591D" w14:textId="1A9DA9FC" w:rsidR="00FD7B6B" w:rsidRPr="00280B4D" w:rsidRDefault="00FD7B6B" w:rsidP="00944179">
    <w:pPr>
      <w:pStyle w:val="HeaderTitle"/>
      <w:tabs>
        <w:tab w:val="right" w:pos="10710"/>
      </w:tabs>
      <w:jc w:val="left"/>
      <w:rPr>
        <w:rFonts w:ascii="Segoe UI" w:hAnsi="Segoe UI" w:cs="Segoe UI"/>
        <w:spacing w:val="0"/>
      </w:rPr>
    </w:pPr>
    <w:r w:rsidRPr="00280B4D">
      <w:rPr>
        <w:rFonts w:ascii="Segoe UI" w:hAnsi="Segoe UI" w:cs="Segoe UI"/>
        <w:spacing w:val="0"/>
      </w:rPr>
      <w:t xml:space="preserve">Appendix </w:t>
    </w:r>
    <w:r w:rsidR="00E86756" w:rsidRPr="00280B4D">
      <w:rPr>
        <w:rFonts w:ascii="Segoe UI" w:hAnsi="Segoe UI" w:cs="Segoe UI"/>
        <w:spacing w:val="0"/>
      </w:rPr>
      <w:t>C</w:t>
    </w:r>
    <w:r w:rsidR="00776A07" w:rsidRPr="00280B4D">
      <w:rPr>
        <w:rFonts w:ascii="Segoe UI" w:hAnsi="Segoe UI" w:cs="Segoe UI"/>
        <w:spacing w:val="0"/>
      </w:rPr>
      <w:t>: FAC Toolk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272D8" w14:textId="3345CB0D" w:rsidR="00213E92" w:rsidRDefault="00213E92" w:rsidP="00213E92">
    <w:pPr>
      <w:pStyle w:val="Header"/>
      <w:jc w:val="center"/>
      <w:rPr>
        <w:rFonts w:ascii="Segoe UI" w:hAnsi="Segoe UI" w:cs="Segoe UI"/>
        <w:spacing w:val="20"/>
      </w:rPr>
    </w:pPr>
  </w:p>
  <w:p w14:paraId="5B9EF304" w14:textId="039DD7B9" w:rsidR="00285253" w:rsidRPr="00250126" w:rsidRDefault="00285253" w:rsidP="00E30E18">
    <w:pPr>
      <w:pStyle w:val="HeaderTitle"/>
      <w:tabs>
        <w:tab w:val="right" w:pos="10710"/>
      </w:tabs>
      <w:jc w:val="left"/>
      <w:rPr>
        <w:rFonts w:ascii="Segoe UI" w:hAnsi="Segoe UI" w:cs="Segoe UI"/>
        <w:spacing w:val="0"/>
      </w:rPr>
    </w:pPr>
    <w:r w:rsidRPr="00250126">
      <w:rPr>
        <w:rFonts w:ascii="Segoe UI" w:hAnsi="Segoe UI" w:cs="Segoe UI"/>
        <w:spacing w:val="0"/>
        <w:highlight w:val="lightGray"/>
      </w:rPr>
      <w:t>[JURISDICTION]</w:t>
    </w:r>
    <w:r w:rsidRPr="00250126">
      <w:rPr>
        <w:rFonts w:ascii="Segoe UI" w:hAnsi="Segoe UI" w:cs="Segoe UI"/>
        <w:spacing w:val="0"/>
      </w:rPr>
      <w:t xml:space="preserve"> FAMILY ASSISTANCE PLAN</w:t>
    </w:r>
    <w:r w:rsidRPr="00250126">
      <w:rPr>
        <w:rFonts w:ascii="Segoe UI" w:hAnsi="Segoe UI" w:cs="Segoe UI"/>
        <w:spacing w:val="0"/>
      </w:rPr>
      <w:tab/>
      <w:t>Attachment C-</w:t>
    </w:r>
    <w:r w:rsidR="00250126">
      <w:rPr>
        <w:rFonts w:ascii="Segoe UI" w:hAnsi="Segoe UI" w:cs="Segoe UI"/>
        <w:spacing w:val="0"/>
      </w:rPr>
      <w:t>1:</w:t>
    </w:r>
    <w:r w:rsidRPr="00250126">
      <w:rPr>
        <w:rFonts w:ascii="Segoe UI" w:hAnsi="Segoe UI" w:cs="Segoe UI"/>
        <w:spacing w:val="0"/>
      </w:rPr>
      <w:t xml:space="preserve"> </w:t>
    </w:r>
    <w:r w:rsidR="00BB1108" w:rsidRPr="00250126">
      <w:rPr>
        <w:rFonts w:ascii="Segoe UI" w:hAnsi="Segoe UI" w:cs="Segoe UI"/>
        <w:spacing w:val="0"/>
      </w:rPr>
      <w:t>Staff</w:t>
    </w:r>
    <w:r w:rsidR="00E30E18" w:rsidRPr="00250126">
      <w:rPr>
        <w:rFonts w:ascii="Segoe UI" w:hAnsi="Segoe UI" w:cs="Segoe UI"/>
        <w:spacing w:val="0"/>
      </w:rPr>
      <w:t xml:space="preserve"> </w:t>
    </w:r>
    <w:r w:rsidRPr="00250126">
      <w:rPr>
        <w:rFonts w:ascii="Segoe UI" w:hAnsi="Segoe UI" w:cs="Segoe UI"/>
        <w:spacing w:val="0"/>
      </w:rPr>
      <w:t>Position Checklists</w:t>
    </w:r>
  </w:p>
  <w:p w14:paraId="359774E8" w14:textId="0AEE127A" w:rsidR="00213E92" w:rsidRDefault="00285253" w:rsidP="00607B1A">
    <w:pPr>
      <w:pStyle w:val="HeaderTitle"/>
      <w:tabs>
        <w:tab w:val="left" w:pos="6480"/>
      </w:tabs>
      <w:jc w:val="left"/>
      <w:rPr>
        <w:rFonts w:ascii="Segoe UI" w:hAnsi="Segoe UI" w:cs="Segoe UI"/>
        <w:spacing w:val="0"/>
      </w:rPr>
    </w:pPr>
    <w:r w:rsidRPr="00250126">
      <w:rPr>
        <w:rFonts w:ascii="Segoe UI" w:hAnsi="Segoe UI" w:cs="Segoe UI"/>
        <w:spacing w:val="0"/>
      </w:rPr>
      <w:t xml:space="preserve">Appendix C: </w:t>
    </w:r>
    <w:r w:rsidR="008229DC" w:rsidRPr="00250126">
      <w:rPr>
        <w:rFonts w:ascii="Segoe UI" w:hAnsi="Segoe UI" w:cs="Segoe UI"/>
        <w:spacing w:val="0"/>
      </w:rPr>
      <w:t>FAC</w:t>
    </w:r>
    <w:r w:rsidRPr="00250126">
      <w:rPr>
        <w:rFonts w:ascii="Segoe UI" w:hAnsi="Segoe UI" w:cs="Segoe UI"/>
        <w:spacing w:val="0"/>
      </w:rPr>
      <w:t xml:space="preserve"> Toolkit</w:t>
    </w:r>
  </w:p>
  <w:p w14:paraId="6A47808C" w14:textId="77777777" w:rsidR="00D83E5B" w:rsidRPr="00250126" w:rsidRDefault="00D83E5B" w:rsidP="00607B1A">
    <w:pPr>
      <w:pStyle w:val="HeaderTitle"/>
      <w:tabs>
        <w:tab w:val="left" w:pos="6480"/>
      </w:tabs>
      <w:jc w:val="left"/>
      <w:rPr>
        <w:rFonts w:ascii="Segoe UI" w:hAnsi="Segoe UI" w:cs="Segoe UI"/>
        <w:spacing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A6778"/>
    <w:multiLevelType w:val="multilevel"/>
    <w:tmpl w:val="7E6C80D4"/>
    <w:lvl w:ilvl="0">
      <w:start w:val="1"/>
      <w:numFmt w:val="bullet"/>
      <w:pStyle w:val="TableBullet"/>
      <w:lvlText w:val=""/>
      <w:lvlJc w:val="left"/>
      <w:pPr>
        <w:tabs>
          <w:tab w:val="num" w:pos="2988"/>
        </w:tabs>
        <w:ind w:left="2988" w:hanging="288"/>
      </w:pPr>
      <w:rPr>
        <w:rFonts w:ascii="Symbol" w:hAnsi="Symbol" w:hint="default"/>
      </w:rPr>
    </w:lvl>
    <w:lvl w:ilvl="1">
      <w:start w:val="1"/>
      <w:numFmt w:val="bullet"/>
      <w:lvlText w:val=""/>
      <w:lvlJc w:val="left"/>
      <w:pPr>
        <w:tabs>
          <w:tab w:val="num" w:pos="3276"/>
        </w:tabs>
        <w:ind w:left="3276" w:hanging="288"/>
      </w:pPr>
      <w:rPr>
        <w:rFonts w:ascii="Wingdings" w:hAnsi="Wingdings" w:hint="default"/>
      </w:rPr>
    </w:lvl>
    <w:lvl w:ilvl="2">
      <w:start w:val="1"/>
      <w:numFmt w:val="bullet"/>
      <w:lvlText w:val=""/>
      <w:lvlJc w:val="left"/>
      <w:pPr>
        <w:tabs>
          <w:tab w:val="num" w:pos="3564"/>
        </w:tabs>
        <w:ind w:left="3564" w:hanging="288"/>
      </w:pPr>
      <w:rPr>
        <w:rFonts w:ascii="Wingdings" w:hAnsi="Wingdings" w:hint="default"/>
      </w:rPr>
    </w:lvl>
    <w:lvl w:ilvl="3">
      <w:start w:val="1"/>
      <w:numFmt w:val="bullet"/>
      <w:lvlText w:val=""/>
      <w:lvlJc w:val="left"/>
      <w:pPr>
        <w:tabs>
          <w:tab w:val="num" w:pos="3852"/>
        </w:tabs>
        <w:ind w:left="3852" w:hanging="288"/>
      </w:pPr>
      <w:rPr>
        <w:rFonts w:ascii="Wingdings" w:hAnsi="Wingdings" w:hint="default"/>
      </w:rPr>
    </w:lvl>
    <w:lvl w:ilvl="4">
      <w:start w:val="1"/>
      <w:numFmt w:val="bullet"/>
      <w:lvlText w:val=""/>
      <w:lvlJc w:val="left"/>
      <w:pPr>
        <w:tabs>
          <w:tab w:val="num" w:pos="4140"/>
        </w:tabs>
        <w:ind w:left="4140" w:hanging="288"/>
      </w:pPr>
      <w:rPr>
        <w:rFonts w:ascii="Wingdings" w:hAnsi="Wingdings" w:hint="default"/>
      </w:rPr>
    </w:lvl>
    <w:lvl w:ilvl="5">
      <w:start w:val="1"/>
      <w:numFmt w:val="bullet"/>
      <w:lvlText w:val=""/>
      <w:lvlJc w:val="left"/>
      <w:pPr>
        <w:tabs>
          <w:tab w:val="num" w:pos="4428"/>
        </w:tabs>
        <w:ind w:left="4428" w:hanging="288"/>
      </w:pPr>
      <w:rPr>
        <w:rFonts w:ascii="Wingdings" w:hAnsi="Wingdings" w:hint="default"/>
      </w:rPr>
    </w:lvl>
    <w:lvl w:ilvl="6">
      <w:start w:val="1"/>
      <w:numFmt w:val="bullet"/>
      <w:lvlText w:val=""/>
      <w:lvlJc w:val="left"/>
      <w:pPr>
        <w:tabs>
          <w:tab w:val="num" w:pos="4716"/>
        </w:tabs>
        <w:ind w:left="4716" w:hanging="288"/>
      </w:pPr>
      <w:rPr>
        <w:rFonts w:ascii="Wingdings" w:hAnsi="Wingdings" w:hint="default"/>
      </w:rPr>
    </w:lvl>
    <w:lvl w:ilvl="7">
      <w:start w:val="1"/>
      <w:numFmt w:val="bullet"/>
      <w:lvlText w:val=""/>
      <w:lvlJc w:val="left"/>
      <w:pPr>
        <w:tabs>
          <w:tab w:val="num" w:pos="5004"/>
        </w:tabs>
        <w:ind w:left="5004" w:hanging="288"/>
      </w:pPr>
      <w:rPr>
        <w:rFonts w:ascii="Wingdings" w:hAnsi="Wingdings" w:hint="default"/>
      </w:rPr>
    </w:lvl>
    <w:lvl w:ilvl="8">
      <w:start w:val="1"/>
      <w:numFmt w:val="bullet"/>
      <w:lvlText w:val=""/>
      <w:lvlJc w:val="left"/>
      <w:pPr>
        <w:tabs>
          <w:tab w:val="num" w:pos="5292"/>
        </w:tabs>
        <w:ind w:left="5292" w:hanging="288"/>
      </w:pPr>
      <w:rPr>
        <w:rFonts w:ascii="Wingdings" w:hAnsi="Wingdings" w:hint="default"/>
      </w:rPr>
    </w:lvl>
  </w:abstractNum>
  <w:abstractNum w:abstractNumId="1" w15:restartNumberingAfterBreak="0">
    <w:nsid w:val="039E6145"/>
    <w:multiLevelType w:val="multilevel"/>
    <w:tmpl w:val="3760C84A"/>
    <w:styleLink w:val="NumberedList"/>
    <w:lvl w:ilvl="0">
      <w:start w:val="1"/>
      <w:numFmt w:val="upperLetter"/>
      <w:pStyle w:val="ListNumber"/>
      <w:lvlText w:val="%1."/>
      <w:lvlJc w:val="left"/>
      <w:pPr>
        <w:ind w:left="720" w:hanging="720"/>
      </w:pPr>
      <w:rPr>
        <w:rFonts w:ascii="Arial" w:hAnsi="Arial" w:hint="default"/>
        <w:b/>
        <w:sz w:val="26"/>
      </w:rPr>
    </w:lvl>
    <w:lvl w:ilvl="1">
      <w:start w:val="1"/>
      <w:numFmt w:val="decimal"/>
      <w:pStyle w:val="ListNumber2"/>
      <w:lvlText w:val="%2."/>
      <w:lvlJc w:val="left"/>
      <w:pPr>
        <w:ind w:left="1440" w:hanging="720"/>
      </w:pPr>
      <w:rPr>
        <w:rFonts w:ascii="Arial" w:hAnsi="Arial" w:hint="default"/>
        <w:sz w:val="24"/>
      </w:rPr>
    </w:lvl>
    <w:lvl w:ilvl="2">
      <w:start w:val="1"/>
      <w:numFmt w:val="lowerLetter"/>
      <w:pStyle w:val="ListNumber3"/>
      <w:lvlText w:val="%3."/>
      <w:lvlJc w:val="right"/>
      <w:pPr>
        <w:ind w:left="2160" w:hanging="720"/>
      </w:pPr>
      <w:rPr>
        <w:rFonts w:hint="default"/>
      </w:rPr>
    </w:lvl>
    <w:lvl w:ilvl="3">
      <w:start w:val="1"/>
      <w:numFmt w:val="lowerRoman"/>
      <w:pStyle w:val="ListNumber4"/>
      <w:lvlText w:val="%4."/>
      <w:lvlJc w:val="left"/>
      <w:pPr>
        <w:ind w:left="2880" w:hanging="720"/>
      </w:pPr>
      <w:rPr>
        <w:rFonts w:hint="default"/>
      </w:rPr>
    </w:lvl>
    <w:lvl w:ilvl="4">
      <w:start w:val="1"/>
      <w:numFmt w:val="decimal"/>
      <w:pStyle w:val="ListNumber5"/>
      <w:lvlText w:val="(%5)"/>
      <w:lvlJc w:val="left"/>
      <w:pPr>
        <w:ind w:left="3600" w:hanging="720"/>
      </w:pPr>
      <w:rPr>
        <w:rFonts w:hint="default"/>
      </w:rPr>
    </w:lvl>
    <w:lvl w:ilvl="5">
      <w:start w:val="1"/>
      <w:numFmt w:val="lowerLetter"/>
      <w:pStyle w:val="ListNumber6"/>
      <w:lvlText w:val="(%6)"/>
      <w:lvlJc w:val="right"/>
      <w:pPr>
        <w:ind w:left="4320" w:hanging="720"/>
      </w:pPr>
      <w:rPr>
        <w:rFonts w:hint="default"/>
      </w:rPr>
    </w:lvl>
    <w:lvl w:ilvl="6">
      <w:start w:val="1"/>
      <w:numFmt w:val="lowerRoman"/>
      <w:pStyle w:val="ListNumber7"/>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 w15:restartNumberingAfterBreak="0">
    <w:nsid w:val="053C7884"/>
    <w:multiLevelType w:val="multilevel"/>
    <w:tmpl w:val="7CD0C2D0"/>
    <w:lvl w:ilvl="0">
      <w:start w:val="11"/>
      <w:numFmt w:val="bullet"/>
      <w:pStyle w:val="Tablebullet0"/>
      <w:lvlText w:val="࠷㬀࠼㸀*血"/>
      <w:lvlJc w:val="left"/>
      <w:pPr>
        <w:tabs>
          <w:tab w:val="num" w:pos="216"/>
        </w:tabs>
        <w:ind w:left="216" w:hanging="216"/>
      </w:pPr>
      <w:rPr>
        <w:b w:val="0"/>
      </w:rPr>
    </w:lvl>
    <w:lvl w:ilvl="1">
      <w:numFmt w:val="none"/>
      <w:lvlText w:val=""/>
      <w:lvlJc w:val="left"/>
      <w:pPr>
        <w:tabs>
          <w:tab w:val="num" w:pos="360"/>
        </w:tabs>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8000FD2"/>
    <w:multiLevelType w:val="hybridMultilevel"/>
    <w:tmpl w:val="04301B8A"/>
    <w:lvl w:ilvl="0" w:tplc="D9C84A26">
      <w:numFmt w:val="decimal"/>
      <w:pStyle w:val="square"/>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 w15:restartNumberingAfterBreak="0">
    <w:nsid w:val="080145AD"/>
    <w:multiLevelType w:val="hybridMultilevel"/>
    <w:tmpl w:val="6EE6E9A0"/>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5" w15:restartNumberingAfterBreak="0">
    <w:nsid w:val="0B6E2178"/>
    <w:multiLevelType w:val="multilevel"/>
    <w:tmpl w:val="90F0C8D6"/>
    <w:lvl w:ilvl="0">
      <w:numFmt w:val="decimal"/>
      <w:pStyle w:val="Bullets"/>
      <w:lvlText w:val=""/>
      <w:lvlJc w:val="left"/>
    </w:lvl>
    <w:lvl w:ilvl="1">
      <w:numFmt w:val="decimal"/>
      <w:pStyle w:val="Bullets2"/>
      <w:lvlText w:val=""/>
      <w:lvlJc w:val="left"/>
    </w:lvl>
    <w:lvl w:ilvl="2">
      <w:numFmt w:val="decimal"/>
      <w:pStyle w:val="Bullets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BD928C4"/>
    <w:multiLevelType w:val="multilevel"/>
    <w:tmpl w:val="A0488A82"/>
    <w:lvl w:ilvl="0">
      <w:numFmt w:val="decimal"/>
      <w:pStyle w:val="Bullet"/>
      <w:lvlText w:val=""/>
      <w:lvlJc w:val="left"/>
    </w:lvl>
    <w:lvl w:ilvl="1">
      <w:numFmt w:val="decimal"/>
      <w:lvlText w:val=""/>
      <w:lvlJc w:val="left"/>
    </w:lvl>
    <w:lvl w:ilvl="2">
      <w:numFmt w:val="decimal"/>
      <w:pStyle w:val="BL3"/>
      <w:lvlText w:val=""/>
      <w:lvlJc w:val="left"/>
    </w:lvl>
    <w:lvl w:ilvl="3">
      <w:numFmt w:val="decimal"/>
      <w:pStyle w:val="BL4"/>
      <w:lvlText w:val=""/>
      <w:lvlJc w:val="left"/>
    </w:lvl>
    <w:lvl w:ilvl="4">
      <w:numFmt w:val="decimal"/>
      <w:pStyle w:val="BL5"/>
      <w:lvlText w:val=""/>
      <w:lvlJc w:val="left"/>
    </w:lvl>
    <w:lvl w:ilvl="5">
      <w:numFmt w:val="decimal"/>
      <w:pStyle w:val="BL6"/>
      <w:lvlText w:val=""/>
      <w:lvlJc w:val="left"/>
    </w:lvl>
    <w:lvl w:ilvl="6">
      <w:numFmt w:val="decimal"/>
      <w:pStyle w:val="BL7"/>
      <w:lvlText w:val=""/>
      <w:lvlJc w:val="left"/>
    </w:lvl>
    <w:lvl w:ilvl="7">
      <w:numFmt w:val="decimal"/>
      <w:pStyle w:val="BL8"/>
      <w:lvlText w:val=""/>
      <w:lvlJc w:val="left"/>
    </w:lvl>
    <w:lvl w:ilvl="8">
      <w:numFmt w:val="decimal"/>
      <w:pStyle w:val="BL9"/>
      <w:lvlText w:val=""/>
      <w:lvlJc w:val="left"/>
    </w:lvl>
  </w:abstractNum>
  <w:abstractNum w:abstractNumId="7" w15:restartNumberingAfterBreak="0">
    <w:nsid w:val="0C5E1F8F"/>
    <w:multiLevelType w:val="hybridMultilevel"/>
    <w:tmpl w:val="C6089268"/>
    <w:lvl w:ilvl="0" w:tplc="32E036CA">
      <w:numFmt w:val="decimal"/>
      <w:lvlText w:val=""/>
      <w:lvlJc w:val="left"/>
    </w:lvl>
    <w:lvl w:ilvl="1" w:tplc="556C9B6A">
      <w:numFmt w:val="decimal"/>
      <w:lvlText w:val=""/>
      <w:lvlJc w:val="left"/>
    </w:lvl>
    <w:lvl w:ilvl="2" w:tplc="A9CCAC8C">
      <w:numFmt w:val="decimal"/>
      <w:lvlText w:val=""/>
      <w:lvlJc w:val="left"/>
    </w:lvl>
    <w:lvl w:ilvl="3" w:tplc="EF64782C">
      <w:numFmt w:val="decimal"/>
      <w:lvlText w:val=""/>
      <w:lvlJc w:val="left"/>
    </w:lvl>
    <w:lvl w:ilvl="4" w:tplc="D0FABAC6">
      <w:numFmt w:val="decimal"/>
      <w:lvlText w:val=""/>
      <w:lvlJc w:val="left"/>
    </w:lvl>
    <w:lvl w:ilvl="5" w:tplc="F7807D54">
      <w:numFmt w:val="decimal"/>
      <w:lvlText w:val=""/>
      <w:lvlJc w:val="left"/>
    </w:lvl>
    <w:lvl w:ilvl="6" w:tplc="92124A44">
      <w:numFmt w:val="decimal"/>
      <w:lvlText w:val=""/>
      <w:lvlJc w:val="left"/>
    </w:lvl>
    <w:lvl w:ilvl="7" w:tplc="7F820D64">
      <w:numFmt w:val="decimal"/>
      <w:lvlText w:val=""/>
      <w:lvlJc w:val="left"/>
    </w:lvl>
    <w:lvl w:ilvl="8" w:tplc="F7B21412">
      <w:numFmt w:val="decimal"/>
      <w:lvlText w:val=""/>
      <w:lvlJc w:val="left"/>
    </w:lvl>
  </w:abstractNum>
  <w:abstractNum w:abstractNumId="8" w15:restartNumberingAfterBreak="0">
    <w:nsid w:val="11EE79ED"/>
    <w:multiLevelType w:val="hybridMultilevel"/>
    <w:tmpl w:val="728E30BC"/>
    <w:lvl w:ilvl="0" w:tplc="84CAC822">
      <w:numFmt w:val="bullet"/>
      <w:lvlText w:val=""/>
      <w:lvlJc w:val="left"/>
      <w:pPr>
        <w:ind w:left="720" w:hanging="360"/>
      </w:pPr>
      <w:rPr>
        <w:rFonts w:ascii="Symbol" w:eastAsia="Garamond"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1C2437"/>
    <w:multiLevelType w:val="hybridMultilevel"/>
    <w:tmpl w:val="0052A368"/>
    <w:lvl w:ilvl="0" w:tplc="3BA248E4">
      <w:numFmt w:val="decimal"/>
      <w:lvlText w:val=""/>
      <w:lvlJc w:val="left"/>
    </w:lvl>
    <w:lvl w:ilvl="1" w:tplc="C816B07A">
      <w:numFmt w:val="decimal"/>
      <w:lvlText w:val=""/>
      <w:lvlJc w:val="left"/>
    </w:lvl>
    <w:lvl w:ilvl="2" w:tplc="CFBE4802">
      <w:numFmt w:val="decimal"/>
      <w:lvlText w:val=""/>
      <w:lvlJc w:val="left"/>
    </w:lvl>
    <w:lvl w:ilvl="3" w:tplc="F568519E">
      <w:numFmt w:val="decimal"/>
      <w:lvlText w:val=""/>
      <w:lvlJc w:val="left"/>
    </w:lvl>
    <w:lvl w:ilvl="4" w:tplc="6F3CAE1E">
      <w:numFmt w:val="decimal"/>
      <w:lvlText w:val=""/>
      <w:lvlJc w:val="left"/>
    </w:lvl>
    <w:lvl w:ilvl="5" w:tplc="578C1C7A">
      <w:numFmt w:val="decimal"/>
      <w:lvlText w:val=""/>
      <w:lvlJc w:val="left"/>
    </w:lvl>
    <w:lvl w:ilvl="6" w:tplc="C32CF76C">
      <w:numFmt w:val="decimal"/>
      <w:lvlText w:val=""/>
      <w:lvlJc w:val="left"/>
    </w:lvl>
    <w:lvl w:ilvl="7" w:tplc="71741086">
      <w:numFmt w:val="decimal"/>
      <w:lvlText w:val=""/>
      <w:lvlJc w:val="left"/>
    </w:lvl>
    <w:lvl w:ilvl="8" w:tplc="29643762">
      <w:numFmt w:val="decimal"/>
      <w:lvlText w:val=""/>
      <w:lvlJc w:val="left"/>
    </w:lvl>
  </w:abstractNum>
  <w:abstractNum w:abstractNumId="10" w15:restartNumberingAfterBreak="0">
    <w:nsid w:val="1ACB2675"/>
    <w:multiLevelType w:val="hybridMultilevel"/>
    <w:tmpl w:val="DC6C97E8"/>
    <w:lvl w:ilvl="0" w:tplc="5D6A3AE2">
      <w:numFmt w:val="decimal"/>
      <w:lvlText w:val=""/>
      <w:lvlJc w:val="left"/>
    </w:lvl>
    <w:lvl w:ilvl="1" w:tplc="750251D0">
      <w:numFmt w:val="decimal"/>
      <w:lvlText w:val=""/>
      <w:lvlJc w:val="left"/>
    </w:lvl>
    <w:lvl w:ilvl="2" w:tplc="2EC0E68E">
      <w:numFmt w:val="decimal"/>
      <w:pStyle w:val="ListParagraph"/>
      <w:lvlText w:val=""/>
      <w:lvlJc w:val="left"/>
    </w:lvl>
    <w:lvl w:ilvl="3" w:tplc="31A880AA">
      <w:numFmt w:val="decimal"/>
      <w:lvlText w:val=""/>
      <w:lvlJc w:val="left"/>
    </w:lvl>
    <w:lvl w:ilvl="4" w:tplc="91A86E58">
      <w:numFmt w:val="decimal"/>
      <w:lvlText w:val=""/>
      <w:lvlJc w:val="left"/>
    </w:lvl>
    <w:lvl w:ilvl="5" w:tplc="A790D63A">
      <w:numFmt w:val="decimal"/>
      <w:lvlText w:val=""/>
      <w:lvlJc w:val="left"/>
    </w:lvl>
    <w:lvl w:ilvl="6" w:tplc="0FFA4A36">
      <w:numFmt w:val="decimal"/>
      <w:lvlText w:val=""/>
      <w:lvlJc w:val="left"/>
    </w:lvl>
    <w:lvl w:ilvl="7" w:tplc="5C3283F6">
      <w:numFmt w:val="decimal"/>
      <w:lvlText w:val=""/>
      <w:lvlJc w:val="left"/>
    </w:lvl>
    <w:lvl w:ilvl="8" w:tplc="1628806E">
      <w:numFmt w:val="decimal"/>
      <w:lvlText w:val=""/>
      <w:lvlJc w:val="left"/>
    </w:lvl>
  </w:abstractNum>
  <w:abstractNum w:abstractNumId="11" w15:restartNumberingAfterBreak="0">
    <w:nsid w:val="1E18485D"/>
    <w:multiLevelType w:val="hybridMultilevel"/>
    <w:tmpl w:val="BAA84DA8"/>
    <w:lvl w:ilvl="0" w:tplc="820EF330">
      <w:numFmt w:val="decimal"/>
      <w:lvlText w:val=""/>
      <w:lvlJc w:val="left"/>
    </w:lvl>
    <w:lvl w:ilvl="1" w:tplc="0E3452EE">
      <w:numFmt w:val="decimal"/>
      <w:lvlText w:val=""/>
      <w:lvlJc w:val="left"/>
    </w:lvl>
    <w:lvl w:ilvl="2" w:tplc="06C8A5CE">
      <w:numFmt w:val="decimal"/>
      <w:lvlText w:val=""/>
      <w:lvlJc w:val="left"/>
    </w:lvl>
    <w:lvl w:ilvl="3" w:tplc="61AEAC1E">
      <w:numFmt w:val="decimal"/>
      <w:lvlText w:val=""/>
      <w:lvlJc w:val="left"/>
    </w:lvl>
    <w:lvl w:ilvl="4" w:tplc="7F96FA3A">
      <w:numFmt w:val="decimal"/>
      <w:lvlText w:val=""/>
      <w:lvlJc w:val="left"/>
    </w:lvl>
    <w:lvl w:ilvl="5" w:tplc="1F58E3F2">
      <w:numFmt w:val="decimal"/>
      <w:lvlText w:val=""/>
      <w:lvlJc w:val="left"/>
    </w:lvl>
    <w:lvl w:ilvl="6" w:tplc="7EB8F48A">
      <w:numFmt w:val="decimal"/>
      <w:lvlText w:val=""/>
      <w:lvlJc w:val="left"/>
    </w:lvl>
    <w:lvl w:ilvl="7" w:tplc="1626388C">
      <w:numFmt w:val="decimal"/>
      <w:lvlText w:val=""/>
      <w:lvlJc w:val="left"/>
    </w:lvl>
    <w:lvl w:ilvl="8" w:tplc="E30E137E">
      <w:numFmt w:val="decimal"/>
      <w:lvlText w:val=""/>
      <w:lvlJc w:val="left"/>
    </w:lvl>
  </w:abstractNum>
  <w:abstractNum w:abstractNumId="12" w15:restartNumberingAfterBreak="0">
    <w:nsid w:val="1F507011"/>
    <w:multiLevelType w:val="hybridMultilevel"/>
    <w:tmpl w:val="FDF2D96C"/>
    <w:lvl w:ilvl="0" w:tplc="FFFFFFFF">
      <w:numFmt w:val="decimal"/>
      <w:lvlText w:val=""/>
      <w:lvlJc w:val="left"/>
    </w:lvl>
    <w:lvl w:ilvl="1" w:tplc="FFFFFFFF">
      <w:numFmt w:val="decimal"/>
      <w:lvlText w:val=""/>
      <w:lvlJc w:val="left"/>
    </w:lvl>
    <w:lvl w:ilvl="2" w:tplc="04090001">
      <w:start w:val="1"/>
      <w:numFmt w:val="bullet"/>
      <w:lvlText w:val=""/>
      <w:lvlJc w:val="left"/>
      <w:pPr>
        <w:ind w:left="360" w:hanging="360"/>
      </w:pPr>
      <w:rPr>
        <w:rFonts w:ascii="Symbol" w:hAnsi="Symbol"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3E65C2C"/>
    <w:multiLevelType w:val="hybridMultilevel"/>
    <w:tmpl w:val="9070AD14"/>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4" w15:restartNumberingAfterBreak="0">
    <w:nsid w:val="28BE3890"/>
    <w:multiLevelType w:val="hybridMultilevel"/>
    <w:tmpl w:val="5B14A14C"/>
    <w:lvl w:ilvl="0" w:tplc="630C40E8">
      <w:numFmt w:val="decimal"/>
      <w:lvlText w:val=""/>
      <w:lvlJc w:val="left"/>
    </w:lvl>
    <w:lvl w:ilvl="1" w:tplc="6E949072">
      <w:numFmt w:val="decimal"/>
      <w:lvlText w:val=""/>
      <w:lvlJc w:val="left"/>
    </w:lvl>
    <w:lvl w:ilvl="2" w:tplc="F29CD52E">
      <w:numFmt w:val="decimal"/>
      <w:lvlText w:val=""/>
      <w:lvlJc w:val="left"/>
    </w:lvl>
    <w:lvl w:ilvl="3" w:tplc="D75A12E0">
      <w:numFmt w:val="decimal"/>
      <w:lvlText w:val=""/>
      <w:lvlJc w:val="left"/>
    </w:lvl>
    <w:lvl w:ilvl="4" w:tplc="A3B04ABA">
      <w:numFmt w:val="decimal"/>
      <w:lvlText w:val=""/>
      <w:lvlJc w:val="left"/>
    </w:lvl>
    <w:lvl w:ilvl="5" w:tplc="4EE04108">
      <w:numFmt w:val="decimal"/>
      <w:lvlText w:val=""/>
      <w:lvlJc w:val="left"/>
    </w:lvl>
    <w:lvl w:ilvl="6" w:tplc="52F88A3A">
      <w:numFmt w:val="decimal"/>
      <w:lvlText w:val=""/>
      <w:lvlJc w:val="left"/>
    </w:lvl>
    <w:lvl w:ilvl="7" w:tplc="63228144">
      <w:numFmt w:val="decimal"/>
      <w:lvlText w:val=""/>
      <w:lvlJc w:val="left"/>
    </w:lvl>
    <w:lvl w:ilvl="8" w:tplc="781087B2">
      <w:numFmt w:val="decimal"/>
      <w:lvlText w:val=""/>
      <w:lvlJc w:val="left"/>
    </w:lvl>
  </w:abstractNum>
  <w:abstractNum w:abstractNumId="15" w15:restartNumberingAfterBreak="0">
    <w:nsid w:val="29985A56"/>
    <w:multiLevelType w:val="hybridMultilevel"/>
    <w:tmpl w:val="A992D36C"/>
    <w:lvl w:ilvl="0" w:tplc="AF086E36">
      <w:numFmt w:val="decimal"/>
      <w:lvlText w:val=""/>
      <w:lvlJc w:val="left"/>
    </w:lvl>
    <w:lvl w:ilvl="1" w:tplc="04090005">
      <w:numFmt w:val="decimal"/>
      <w:lvlText w:val=""/>
      <w:lvlJc w:val="left"/>
    </w:lvl>
    <w:lvl w:ilvl="2" w:tplc="38B60A9E">
      <w:numFmt w:val="decimal"/>
      <w:lvlText w:val=""/>
      <w:lvlJc w:val="left"/>
    </w:lvl>
    <w:lvl w:ilvl="3" w:tplc="ABB489CA">
      <w:numFmt w:val="decimal"/>
      <w:lvlText w:val=""/>
      <w:lvlJc w:val="left"/>
    </w:lvl>
    <w:lvl w:ilvl="4" w:tplc="ACCA30CA">
      <w:numFmt w:val="decimal"/>
      <w:lvlText w:val=""/>
      <w:lvlJc w:val="left"/>
    </w:lvl>
    <w:lvl w:ilvl="5" w:tplc="2CBED8B4">
      <w:numFmt w:val="decimal"/>
      <w:lvlText w:val=""/>
      <w:lvlJc w:val="left"/>
    </w:lvl>
    <w:lvl w:ilvl="6" w:tplc="FBC441C2">
      <w:numFmt w:val="decimal"/>
      <w:lvlText w:val=""/>
      <w:lvlJc w:val="left"/>
    </w:lvl>
    <w:lvl w:ilvl="7" w:tplc="30B87D38">
      <w:numFmt w:val="decimal"/>
      <w:lvlText w:val=""/>
      <w:lvlJc w:val="left"/>
    </w:lvl>
    <w:lvl w:ilvl="8" w:tplc="4CA24864">
      <w:numFmt w:val="decimal"/>
      <w:lvlText w:val=""/>
      <w:lvlJc w:val="left"/>
    </w:lvl>
  </w:abstractNum>
  <w:abstractNum w:abstractNumId="16" w15:restartNumberingAfterBreak="0">
    <w:nsid w:val="2A55483A"/>
    <w:multiLevelType w:val="multilevel"/>
    <w:tmpl w:val="17E055C6"/>
    <w:lvl w:ilvl="0">
      <w:numFmt w:val="decimal"/>
      <w:pStyle w:val="Numbers"/>
      <w:lvlText w:val=""/>
      <w:lvlJc w:val="left"/>
    </w:lvl>
    <w:lvl w:ilvl="1">
      <w:numFmt w:val="decimal"/>
      <w:pStyle w:val="Numbers2"/>
      <w:lvlText w:val=""/>
      <w:lvlJc w:val="left"/>
    </w:lvl>
    <w:lvl w:ilvl="2">
      <w:numFmt w:val="decimal"/>
      <w:pStyle w:val="Numbers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034722B"/>
    <w:multiLevelType w:val="hybridMultilevel"/>
    <w:tmpl w:val="7684279C"/>
    <w:lvl w:ilvl="0" w:tplc="0F7C78C0">
      <w:numFmt w:val="decimal"/>
      <w:lvlText w:val=""/>
      <w:lvlJc w:val="left"/>
    </w:lvl>
    <w:lvl w:ilvl="1" w:tplc="02A49176">
      <w:numFmt w:val="decimal"/>
      <w:lvlText w:val=""/>
      <w:lvlJc w:val="left"/>
    </w:lvl>
    <w:lvl w:ilvl="2" w:tplc="F8A0A046">
      <w:numFmt w:val="decimal"/>
      <w:lvlText w:val=""/>
      <w:lvlJc w:val="left"/>
    </w:lvl>
    <w:lvl w:ilvl="3" w:tplc="3164320C">
      <w:numFmt w:val="decimal"/>
      <w:lvlText w:val=""/>
      <w:lvlJc w:val="left"/>
    </w:lvl>
    <w:lvl w:ilvl="4" w:tplc="489282CA">
      <w:numFmt w:val="decimal"/>
      <w:lvlText w:val=""/>
      <w:lvlJc w:val="left"/>
    </w:lvl>
    <w:lvl w:ilvl="5" w:tplc="EBF0F556">
      <w:numFmt w:val="decimal"/>
      <w:lvlText w:val=""/>
      <w:lvlJc w:val="left"/>
    </w:lvl>
    <w:lvl w:ilvl="6" w:tplc="923222B4">
      <w:numFmt w:val="decimal"/>
      <w:lvlText w:val=""/>
      <w:lvlJc w:val="left"/>
    </w:lvl>
    <w:lvl w:ilvl="7" w:tplc="CB6ECFB4">
      <w:numFmt w:val="decimal"/>
      <w:lvlText w:val=""/>
      <w:lvlJc w:val="left"/>
    </w:lvl>
    <w:lvl w:ilvl="8" w:tplc="BF301CA6">
      <w:numFmt w:val="decimal"/>
      <w:lvlText w:val=""/>
      <w:lvlJc w:val="left"/>
    </w:lvl>
  </w:abstractNum>
  <w:abstractNum w:abstractNumId="18" w15:restartNumberingAfterBreak="0">
    <w:nsid w:val="31FE0DF9"/>
    <w:multiLevelType w:val="hybridMultilevel"/>
    <w:tmpl w:val="865C0D88"/>
    <w:lvl w:ilvl="0" w:tplc="8112F010">
      <w:numFmt w:val="decimal"/>
      <w:lvlText w:val=""/>
      <w:lvlJc w:val="left"/>
    </w:lvl>
    <w:lvl w:ilvl="1" w:tplc="04090005">
      <w:numFmt w:val="decimal"/>
      <w:lvlText w:val=""/>
      <w:lvlJc w:val="left"/>
    </w:lvl>
    <w:lvl w:ilvl="2" w:tplc="8FD08956">
      <w:numFmt w:val="decimal"/>
      <w:lvlText w:val=""/>
      <w:lvlJc w:val="left"/>
    </w:lvl>
    <w:lvl w:ilvl="3" w:tplc="2406742A">
      <w:numFmt w:val="decimal"/>
      <w:lvlText w:val=""/>
      <w:lvlJc w:val="left"/>
    </w:lvl>
    <w:lvl w:ilvl="4" w:tplc="F68E6A9A">
      <w:numFmt w:val="decimal"/>
      <w:lvlText w:val=""/>
      <w:lvlJc w:val="left"/>
    </w:lvl>
    <w:lvl w:ilvl="5" w:tplc="190ADDD2">
      <w:numFmt w:val="decimal"/>
      <w:lvlText w:val=""/>
      <w:lvlJc w:val="left"/>
    </w:lvl>
    <w:lvl w:ilvl="6" w:tplc="44140886">
      <w:numFmt w:val="decimal"/>
      <w:lvlText w:val=""/>
      <w:lvlJc w:val="left"/>
    </w:lvl>
    <w:lvl w:ilvl="7" w:tplc="6F8E086A">
      <w:numFmt w:val="decimal"/>
      <w:lvlText w:val=""/>
      <w:lvlJc w:val="left"/>
    </w:lvl>
    <w:lvl w:ilvl="8" w:tplc="113C7156">
      <w:numFmt w:val="decimal"/>
      <w:lvlText w:val=""/>
      <w:lvlJc w:val="left"/>
    </w:lvl>
  </w:abstractNum>
  <w:abstractNum w:abstractNumId="19" w15:restartNumberingAfterBreak="0">
    <w:nsid w:val="34C535FE"/>
    <w:multiLevelType w:val="hybridMultilevel"/>
    <w:tmpl w:val="3024499C"/>
    <w:lvl w:ilvl="0" w:tplc="74E8527C">
      <w:numFmt w:val="decimal"/>
      <w:lvlText w:val=""/>
      <w:lvlJc w:val="left"/>
    </w:lvl>
    <w:lvl w:ilvl="1" w:tplc="C9B6CF48">
      <w:numFmt w:val="decimal"/>
      <w:lvlText w:val=""/>
      <w:lvlJc w:val="left"/>
    </w:lvl>
    <w:lvl w:ilvl="2" w:tplc="9204400C">
      <w:numFmt w:val="decimal"/>
      <w:lvlText w:val=""/>
      <w:lvlJc w:val="left"/>
    </w:lvl>
    <w:lvl w:ilvl="3" w:tplc="5C2A100A">
      <w:numFmt w:val="decimal"/>
      <w:lvlText w:val=""/>
      <w:lvlJc w:val="left"/>
    </w:lvl>
    <w:lvl w:ilvl="4" w:tplc="BA223FA6">
      <w:numFmt w:val="decimal"/>
      <w:lvlText w:val=""/>
      <w:lvlJc w:val="left"/>
    </w:lvl>
    <w:lvl w:ilvl="5" w:tplc="13EE154A">
      <w:numFmt w:val="decimal"/>
      <w:lvlText w:val=""/>
      <w:lvlJc w:val="left"/>
    </w:lvl>
    <w:lvl w:ilvl="6" w:tplc="3990CAFE">
      <w:numFmt w:val="decimal"/>
      <w:lvlText w:val=""/>
      <w:lvlJc w:val="left"/>
    </w:lvl>
    <w:lvl w:ilvl="7" w:tplc="08F4F4AA">
      <w:numFmt w:val="decimal"/>
      <w:lvlText w:val=""/>
      <w:lvlJc w:val="left"/>
    </w:lvl>
    <w:lvl w:ilvl="8" w:tplc="D3423AF6">
      <w:numFmt w:val="decimal"/>
      <w:lvlText w:val=""/>
      <w:lvlJc w:val="left"/>
    </w:lvl>
  </w:abstractNum>
  <w:abstractNum w:abstractNumId="20" w15:restartNumberingAfterBreak="0">
    <w:nsid w:val="350D7384"/>
    <w:multiLevelType w:val="hybridMultilevel"/>
    <w:tmpl w:val="833871E2"/>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DB92129"/>
    <w:multiLevelType w:val="hybridMultilevel"/>
    <w:tmpl w:val="DAA68CFE"/>
    <w:lvl w:ilvl="0" w:tplc="AF086E36">
      <w:numFmt w:val="decimal"/>
      <w:lvlText w:val=""/>
      <w:lvlJc w:val="left"/>
    </w:lvl>
    <w:lvl w:ilvl="1" w:tplc="04090005">
      <w:numFmt w:val="decimal"/>
      <w:lvlText w:val=""/>
      <w:lvlJc w:val="left"/>
    </w:lvl>
    <w:lvl w:ilvl="2" w:tplc="38B60A9E">
      <w:numFmt w:val="decimal"/>
      <w:lvlText w:val=""/>
      <w:lvlJc w:val="left"/>
    </w:lvl>
    <w:lvl w:ilvl="3" w:tplc="ABB489CA">
      <w:numFmt w:val="decimal"/>
      <w:lvlText w:val=""/>
      <w:lvlJc w:val="left"/>
    </w:lvl>
    <w:lvl w:ilvl="4" w:tplc="ACCA30CA">
      <w:numFmt w:val="decimal"/>
      <w:lvlText w:val=""/>
      <w:lvlJc w:val="left"/>
    </w:lvl>
    <w:lvl w:ilvl="5" w:tplc="2CBED8B4">
      <w:numFmt w:val="decimal"/>
      <w:lvlText w:val=""/>
      <w:lvlJc w:val="left"/>
    </w:lvl>
    <w:lvl w:ilvl="6" w:tplc="FBC441C2">
      <w:numFmt w:val="decimal"/>
      <w:lvlText w:val=""/>
      <w:lvlJc w:val="left"/>
    </w:lvl>
    <w:lvl w:ilvl="7" w:tplc="30B87D38">
      <w:numFmt w:val="decimal"/>
      <w:lvlText w:val=""/>
      <w:lvlJc w:val="left"/>
    </w:lvl>
    <w:lvl w:ilvl="8" w:tplc="4CA24864">
      <w:numFmt w:val="decimal"/>
      <w:lvlText w:val=""/>
      <w:lvlJc w:val="left"/>
    </w:lvl>
  </w:abstractNum>
  <w:abstractNum w:abstractNumId="22" w15:restartNumberingAfterBreak="0">
    <w:nsid w:val="40983812"/>
    <w:multiLevelType w:val="hybridMultilevel"/>
    <w:tmpl w:val="81622B50"/>
    <w:lvl w:ilvl="0" w:tplc="06428A54">
      <w:numFmt w:val="decimal"/>
      <w:lvlText w:val=""/>
      <w:lvlJc w:val="left"/>
    </w:lvl>
    <w:lvl w:ilvl="1" w:tplc="532A0168">
      <w:numFmt w:val="decimal"/>
      <w:lvlText w:val=""/>
      <w:lvlJc w:val="left"/>
    </w:lvl>
    <w:lvl w:ilvl="2" w:tplc="2A0676A4">
      <w:numFmt w:val="decimal"/>
      <w:lvlText w:val=""/>
      <w:lvlJc w:val="left"/>
    </w:lvl>
    <w:lvl w:ilvl="3" w:tplc="E68C0900">
      <w:numFmt w:val="decimal"/>
      <w:lvlText w:val=""/>
      <w:lvlJc w:val="left"/>
    </w:lvl>
    <w:lvl w:ilvl="4" w:tplc="AEEE5514">
      <w:numFmt w:val="decimal"/>
      <w:lvlText w:val=""/>
      <w:lvlJc w:val="left"/>
    </w:lvl>
    <w:lvl w:ilvl="5" w:tplc="392A5FD2">
      <w:numFmt w:val="decimal"/>
      <w:lvlText w:val=""/>
      <w:lvlJc w:val="left"/>
    </w:lvl>
    <w:lvl w:ilvl="6" w:tplc="98B86526">
      <w:numFmt w:val="decimal"/>
      <w:lvlText w:val=""/>
      <w:lvlJc w:val="left"/>
    </w:lvl>
    <w:lvl w:ilvl="7" w:tplc="0010B308">
      <w:numFmt w:val="decimal"/>
      <w:lvlText w:val=""/>
      <w:lvlJc w:val="left"/>
    </w:lvl>
    <w:lvl w:ilvl="8" w:tplc="AD6CA8AC">
      <w:numFmt w:val="decimal"/>
      <w:lvlText w:val=""/>
      <w:lvlJc w:val="left"/>
    </w:lvl>
  </w:abstractNum>
  <w:abstractNum w:abstractNumId="23" w15:restartNumberingAfterBreak="0">
    <w:nsid w:val="479F60ED"/>
    <w:multiLevelType w:val="hybridMultilevel"/>
    <w:tmpl w:val="717AF556"/>
    <w:lvl w:ilvl="0" w:tplc="7AB84AFE">
      <w:numFmt w:val="decimal"/>
      <w:lvlText w:val=""/>
      <w:lvlJc w:val="left"/>
    </w:lvl>
    <w:lvl w:ilvl="1" w:tplc="642AF3C8">
      <w:numFmt w:val="decimal"/>
      <w:lvlText w:val=""/>
      <w:lvlJc w:val="left"/>
    </w:lvl>
    <w:lvl w:ilvl="2" w:tplc="E9B0BFB0">
      <w:numFmt w:val="decimal"/>
      <w:lvlText w:val=""/>
      <w:lvlJc w:val="left"/>
    </w:lvl>
    <w:lvl w:ilvl="3" w:tplc="42A2B306">
      <w:numFmt w:val="decimal"/>
      <w:lvlText w:val=""/>
      <w:lvlJc w:val="left"/>
    </w:lvl>
    <w:lvl w:ilvl="4" w:tplc="8D94D028">
      <w:numFmt w:val="decimal"/>
      <w:lvlText w:val=""/>
      <w:lvlJc w:val="left"/>
    </w:lvl>
    <w:lvl w:ilvl="5" w:tplc="29A62612">
      <w:numFmt w:val="decimal"/>
      <w:lvlText w:val=""/>
      <w:lvlJc w:val="left"/>
    </w:lvl>
    <w:lvl w:ilvl="6" w:tplc="05F014D0">
      <w:numFmt w:val="decimal"/>
      <w:lvlText w:val=""/>
      <w:lvlJc w:val="left"/>
    </w:lvl>
    <w:lvl w:ilvl="7" w:tplc="CC4C2E7A">
      <w:numFmt w:val="decimal"/>
      <w:lvlText w:val=""/>
      <w:lvlJc w:val="left"/>
    </w:lvl>
    <w:lvl w:ilvl="8" w:tplc="7C765FFC">
      <w:numFmt w:val="decimal"/>
      <w:lvlText w:val=""/>
      <w:lvlJc w:val="left"/>
    </w:lvl>
  </w:abstractNum>
  <w:abstractNum w:abstractNumId="24" w15:restartNumberingAfterBreak="0">
    <w:nsid w:val="4BE02499"/>
    <w:multiLevelType w:val="multilevel"/>
    <w:tmpl w:val="921A6470"/>
    <w:lvl w:ilvl="0">
      <w:numFmt w:val="decimal"/>
      <w:lvlText w:val=""/>
      <w:lvlJc w:val="left"/>
    </w:lvl>
    <w:lvl w:ilvl="1">
      <w:numFmt w:val="decimal"/>
      <w:pStyle w:val="TBL2"/>
      <w:lvlText w:val=""/>
      <w:lvlJc w:val="left"/>
    </w:lvl>
    <w:lvl w:ilvl="2">
      <w:numFmt w:val="decimal"/>
      <w:pStyle w:val="TBL3"/>
      <w:lvlText w:val=""/>
      <w:lvlJc w:val="left"/>
    </w:lvl>
    <w:lvl w:ilvl="3">
      <w:numFmt w:val="decimal"/>
      <w:pStyle w:val="TBL4"/>
      <w:lvlText w:val=""/>
      <w:lvlJc w:val="left"/>
    </w:lvl>
    <w:lvl w:ilvl="4">
      <w:numFmt w:val="decimal"/>
      <w:pStyle w:val="TBL5"/>
      <w:lvlText w:val=""/>
      <w:lvlJc w:val="left"/>
    </w:lvl>
    <w:lvl w:ilvl="5">
      <w:numFmt w:val="decimal"/>
      <w:pStyle w:val="TBL6"/>
      <w:lvlText w:val=""/>
      <w:lvlJc w:val="left"/>
    </w:lvl>
    <w:lvl w:ilvl="6">
      <w:numFmt w:val="decimal"/>
      <w:pStyle w:val="TBL7"/>
      <w:lvlText w:val=""/>
      <w:lvlJc w:val="left"/>
    </w:lvl>
    <w:lvl w:ilvl="7">
      <w:numFmt w:val="decimal"/>
      <w:pStyle w:val="TBL8"/>
      <w:lvlText w:val=""/>
      <w:lvlJc w:val="left"/>
    </w:lvl>
    <w:lvl w:ilvl="8">
      <w:numFmt w:val="decimal"/>
      <w:pStyle w:val="TBL9"/>
      <w:lvlText w:val=""/>
      <w:lvlJc w:val="left"/>
    </w:lvl>
  </w:abstractNum>
  <w:abstractNum w:abstractNumId="25" w15:restartNumberingAfterBreak="0">
    <w:nsid w:val="4D8C3126"/>
    <w:multiLevelType w:val="multilevel"/>
    <w:tmpl w:val="26A63120"/>
    <w:lvl w:ilvl="0">
      <w:numFmt w:val="decimal"/>
      <w:pStyle w:val="NumberH5"/>
      <w:lvlText w:val=""/>
      <w:lvlJc w:val="left"/>
    </w:lvl>
    <w:lvl w:ilvl="1">
      <w:numFmt w:val="decimal"/>
      <w:pStyle w:val="NL2H5"/>
      <w:lvlText w:val=""/>
      <w:lvlJc w:val="left"/>
    </w:lvl>
    <w:lvl w:ilvl="2">
      <w:numFmt w:val="decimal"/>
      <w:pStyle w:val="NL3H5"/>
      <w:lvlText w:val=""/>
      <w:lvlJc w:val="left"/>
    </w:lvl>
    <w:lvl w:ilvl="3">
      <w:numFmt w:val="decimal"/>
      <w:pStyle w:val="NL4H5"/>
      <w:lvlText w:val=""/>
      <w:lvlJc w:val="left"/>
    </w:lvl>
    <w:lvl w:ilvl="4">
      <w:numFmt w:val="decimal"/>
      <w:pStyle w:val="NL5H5"/>
      <w:lvlText w:val=""/>
      <w:lvlJc w:val="left"/>
    </w:lvl>
    <w:lvl w:ilvl="5">
      <w:numFmt w:val="decimal"/>
      <w:pStyle w:val="NL6H5"/>
      <w:lvlText w:val=""/>
      <w:lvlJc w:val="left"/>
    </w:lvl>
    <w:lvl w:ilvl="6">
      <w:numFmt w:val="decimal"/>
      <w:pStyle w:val="NL7H5"/>
      <w:lvlText w:val=""/>
      <w:lvlJc w:val="left"/>
    </w:lvl>
    <w:lvl w:ilvl="7">
      <w:numFmt w:val="decimal"/>
      <w:pStyle w:val="NL8H5"/>
      <w:lvlText w:val=""/>
      <w:lvlJc w:val="left"/>
    </w:lvl>
    <w:lvl w:ilvl="8">
      <w:numFmt w:val="decimal"/>
      <w:pStyle w:val="NL9H5"/>
      <w:lvlText w:val=""/>
      <w:lvlJc w:val="left"/>
    </w:lvl>
  </w:abstractNum>
  <w:abstractNum w:abstractNumId="26" w15:restartNumberingAfterBreak="0">
    <w:nsid w:val="52942F8A"/>
    <w:multiLevelType w:val="multilevel"/>
    <w:tmpl w:val="B6E885E6"/>
    <w:lvl w:ilvl="0">
      <w:numFmt w:val="decimal"/>
      <w:pStyle w:val="BulletH5"/>
      <w:lvlText w:val=""/>
      <w:lvlJc w:val="left"/>
    </w:lvl>
    <w:lvl w:ilvl="1">
      <w:numFmt w:val="decimal"/>
      <w:pStyle w:val="BL2H5"/>
      <w:lvlText w:val=""/>
      <w:lvlJc w:val="left"/>
    </w:lvl>
    <w:lvl w:ilvl="2">
      <w:numFmt w:val="decimal"/>
      <w:pStyle w:val="BL3H5"/>
      <w:lvlText w:val=""/>
      <w:lvlJc w:val="left"/>
    </w:lvl>
    <w:lvl w:ilvl="3">
      <w:numFmt w:val="decimal"/>
      <w:pStyle w:val="BL4H5"/>
      <w:lvlText w:val=""/>
      <w:lvlJc w:val="left"/>
    </w:lvl>
    <w:lvl w:ilvl="4">
      <w:numFmt w:val="decimal"/>
      <w:pStyle w:val="BL5H5"/>
      <w:lvlText w:val=""/>
      <w:lvlJc w:val="left"/>
    </w:lvl>
    <w:lvl w:ilvl="5">
      <w:numFmt w:val="decimal"/>
      <w:pStyle w:val="BL6H5"/>
      <w:lvlText w:val=""/>
      <w:lvlJc w:val="left"/>
    </w:lvl>
    <w:lvl w:ilvl="6">
      <w:numFmt w:val="decimal"/>
      <w:pStyle w:val="BL7H5"/>
      <w:lvlText w:val=""/>
      <w:lvlJc w:val="left"/>
    </w:lvl>
    <w:lvl w:ilvl="7">
      <w:numFmt w:val="decimal"/>
      <w:pStyle w:val="BL8H5"/>
      <w:lvlText w:val=""/>
      <w:lvlJc w:val="left"/>
    </w:lvl>
    <w:lvl w:ilvl="8">
      <w:numFmt w:val="decimal"/>
      <w:pStyle w:val="BL9H5"/>
      <w:lvlText w:val=""/>
      <w:lvlJc w:val="left"/>
    </w:lvl>
  </w:abstractNum>
  <w:abstractNum w:abstractNumId="27" w15:restartNumberingAfterBreak="0">
    <w:nsid w:val="53A0595A"/>
    <w:multiLevelType w:val="hybridMultilevel"/>
    <w:tmpl w:val="3BC6733E"/>
    <w:lvl w:ilvl="0" w:tplc="6F6E3B72">
      <w:numFmt w:val="decimal"/>
      <w:pStyle w:val="OL5"/>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8" w15:restartNumberingAfterBreak="0">
    <w:nsid w:val="53F52DDF"/>
    <w:multiLevelType w:val="hybridMultilevel"/>
    <w:tmpl w:val="208E67CA"/>
    <w:lvl w:ilvl="0" w:tplc="0D4C6012">
      <w:numFmt w:val="decimal"/>
      <w:lvlText w:val=""/>
      <w:lvlJc w:val="left"/>
    </w:lvl>
    <w:lvl w:ilvl="1" w:tplc="FDC4DB90">
      <w:numFmt w:val="decimal"/>
      <w:lvlText w:val=""/>
      <w:lvlJc w:val="left"/>
    </w:lvl>
    <w:lvl w:ilvl="2" w:tplc="D5D28AC8">
      <w:numFmt w:val="decimal"/>
      <w:lvlText w:val=""/>
      <w:lvlJc w:val="left"/>
    </w:lvl>
    <w:lvl w:ilvl="3" w:tplc="7DDCF542">
      <w:numFmt w:val="decimal"/>
      <w:lvlText w:val=""/>
      <w:lvlJc w:val="left"/>
    </w:lvl>
    <w:lvl w:ilvl="4" w:tplc="A6D8603E">
      <w:numFmt w:val="decimal"/>
      <w:lvlText w:val=""/>
      <w:lvlJc w:val="left"/>
    </w:lvl>
    <w:lvl w:ilvl="5" w:tplc="ABCAFF12">
      <w:numFmt w:val="decimal"/>
      <w:lvlText w:val=""/>
      <w:lvlJc w:val="left"/>
    </w:lvl>
    <w:lvl w:ilvl="6" w:tplc="1F403E94">
      <w:numFmt w:val="decimal"/>
      <w:lvlText w:val=""/>
      <w:lvlJc w:val="left"/>
    </w:lvl>
    <w:lvl w:ilvl="7" w:tplc="22DE0408">
      <w:numFmt w:val="decimal"/>
      <w:lvlText w:val=""/>
      <w:lvlJc w:val="left"/>
    </w:lvl>
    <w:lvl w:ilvl="8" w:tplc="F4F85898">
      <w:numFmt w:val="decimal"/>
      <w:lvlText w:val=""/>
      <w:lvlJc w:val="left"/>
    </w:lvl>
  </w:abstractNum>
  <w:abstractNum w:abstractNumId="29" w15:restartNumberingAfterBreak="0">
    <w:nsid w:val="57FC1D31"/>
    <w:multiLevelType w:val="hybridMultilevel"/>
    <w:tmpl w:val="165AD3B6"/>
    <w:lvl w:ilvl="0" w:tplc="90B4D9C4">
      <w:numFmt w:val="decimal"/>
      <w:pStyle w:val="Bullet8"/>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0" w15:restartNumberingAfterBreak="0">
    <w:nsid w:val="5C417223"/>
    <w:multiLevelType w:val="hybridMultilevel"/>
    <w:tmpl w:val="1152F5E6"/>
    <w:lvl w:ilvl="0" w:tplc="F8C4FB82">
      <w:numFmt w:val="decimal"/>
      <w:lvlText w:val=""/>
      <w:lvlJc w:val="left"/>
    </w:lvl>
    <w:lvl w:ilvl="1" w:tplc="3B7088AC">
      <w:numFmt w:val="decimal"/>
      <w:lvlText w:val=""/>
      <w:lvlJc w:val="left"/>
    </w:lvl>
    <w:lvl w:ilvl="2" w:tplc="AD8AFC46">
      <w:numFmt w:val="decimal"/>
      <w:lvlText w:val=""/>
      <w:lvlJc w:val="left"/>
    </w:lvl>
    <w:lvl w:ilvl="3" w:tplc="B0B8F346">
      <w:numFmt w:val="decimal"/>
      <w:lvlText w:val=""/>
      <w:lvlJc w:val="left"/>
    </w:lvl>
    <w:lvl w:ilvl="4" w:tplc="6A304ECE">
      <w:numFmt w:val="decimal"/>
      <w:lvlText w:val=""/>
      <w:lvlJc w:val="left"/>
    </w:lvl>
    <w:lvl w:ilvl="5" w:tplc="940060BA">
      <w:numFmt w:val="decimal"/>
      <w:lvlText w:val=""/>
      <w:lvlJc w:val="left"/>
    </w:lvl>
    <w:lvl w:ilvl="6" w:tplc="49E422D4">
      <w:numFmt w:val="decimal"/>
      <w:lvlText w:val=""/>
      <w:lvlJc w:val="left"/>
    </w:lvl>
    <w:lvl w:ilvl="7" w:tplc="72E8C8D0">
      <w:numFmt w:val="decimal"/>
      <w:lvlText w:val=""/>
      <w:lvlJc w:val="left"/>
    </w:lvl>
    <w:lvl w:ilvl="8" w:tplc="6A34D156">
      <w:numFmt w:val="decimal"/>
      <w:lvlText w:val=""/>
      <w:lvlJc w:val="left"/>
    </w:lvl>
  </w:abstractNum>
  <w:abstractNum w:abstractNumId="31" w15:restartNumberingAfterBreak="0">
    <w:nsid w:val="653159E5"/>
    <w:multiLevelType w:val="hybridMultilevel"/>
    <w:tmpl w:val="D2547A12"/>
    <w:lvl w:ilvl="0" w:tplc="AA228814">
      <w:numFmt w:val="decimal"/>
      <w:lvlText w:val=""/>
      <w:lvlJc w:val="left"/>
    </w:lvl>
    <w:lvl w:ilvl="1" w:tplc="D656254A">
      <w:numFmt w:val="decimal"/>
      <w:lvlText w:val=""/>
      <w:lvlJc w:val="left"/>
    </w:lvl>
    <w:lvl w:ilvl="2" w:tplc="C99CE642">
      <w:numFmt w:val="decimal"/>
      <w:lvlText w:val=""/>
      <w:lvlJc w:val="left"/>
    </w:lvl>
    <w:lvl w:ilvl="3" w:tplc="2722B23E">
      <w:numFmt w:val="decimal"/>
      <w:lvlText w:val=""/>
      <w:lvlJc w:val="left"/>
    </w:lvl>
    <w:lvl w:ilvl="4" w:tplc="88803EFE">
      <w:numFmt w:val="decimal"/>
      <w:lvlText w:val=""/>
      <w:lvlJc w:val="left"/>
    </w:lvl>
    <w:lvl w:ilvl="5" w:tplc="E7983346">
      <w:numFmt w:val="decimal"/>
      <w:lvlText w:val=""/>
      <w:lvlJc w:val="left"/>
    </w:lvl>
    <w:lvl w:ilvl="6" w:tplc="955C7682">
      <w:numFmt w:val="decimal"/>
      <w:lvlText w:val=""/>
      <w:lvlJc w:val="left"/>
    </w:lvl>
    <w:lvl w:ilvl="7" w:tplc="B6381CD4">
      <w:numFmt w:val="decimal"/>
      <w:lvlText w:val=""/>
      <w:lvlJc w:val="left"/>
    </w:lvl>
    <w:lvl w:ilvl="8" w:tplc="41F815BE">
      <w:numFmt w:val="decimal"/>
      <w:lvlText w:val=""/>
      <w:lvlJc w:val="left"/>
    </w:lvl>
  </w:abstractNum>
  <w:abstractNum w:abstractNumId="32" w15:restartNumberingAfterBreak="0">
    <w:nsid w:val="67BD190A"/>
    <w:multiLevelType w:val="hybridMultilevel"/>
    <w:tmpl w:val="833871E2"/>
    <w:lvl w:ilvl="0" w:tplc="5D6A3AE2">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3" w15:restartNumberingAfterBreak="0">
    <w:nsid w:val="680609B8"/>
    <w:multiLevelType w:val="hybridMultilevel"/>
    <w:tmpl w:val="0F929124"/>
    <w:lvl w:ilvl="0" w:tplc="8808357A">
      <w:numFmt w:val="decimal"/>
      <w:lvlText w:val=""/>
      <w:lvlJc w:val="left"/>
    </w:lvl>
    <w:lvl w:ilvl="1" w:tplc="E91213FA">
      <w:numFmt w:val="decimal"/>
      <w:lvlText w:val=""/>
      <w:lvlJc w:val="left"/>
    </w:lvl>
    <w:lvl w:ilvl="2" w:tplc="D20C8DC6">
      <w:numFmt w:val="decimal"/>
      <w:lvlText w:val=""/>
      <w:lvlJc w:val="left"/>
    </w:lvl>
    <w:lvl w:ilvl="3" w:tplc="69F44352">
      <w:numFmt w:val="decimal"/>
      <w:lvlText w:val=""/>
      <w:lvlJc w:val="left"/>
    </w:lvl>
    <w:lvl w:ilvl="4" w:tplc="F4A64D00">
      <w:numFmt w:val="decimal"/>
      <w:lvlText w:val=""/>
      <w:lvlJc w:val="left"/>
    </w:lvl>
    <w:lvl w:ilvl="5" w:tplc="5560DDCC">
      <w:numFmt w:val="decimal"/>
      <w:lvlText w:val=""/>
      <w:lvlJc w:val="left"/>
    </w:lvl>
    <w:lvl w:ilvl="6" w:tplc="94DE9D6A">
      <w:numFmt w:val="decimal"/>
      <w:lvlText w:val=""/>
      <w:lvlJc w:val="left"/>
    </w:lvl>
    <w:lvl w:ilvl="7" w:tplc="5BF408C4">
      <w:numFmt w:val="decimal"/>
      <w:lvlText w:val=""/>
      <w:lvlJc w:val="left"/>
    </w:lvl>
    <w:lvl w:ilvl="8" w:tplc="ABDEED5C">
      <w:numFmt w:val="decimal"/>
      <w:lvlText w:val=""/>
      <w:lvlJc w:val="left"/>
    </w:lvl>
  </w:abstractNum>
  <w:abstractNum w:abstractNumId="34" w15:restartNumberingAfterBreak="0">
    <w:nsid w:val="692500E4"/>
    <w:multiLevelType w:val="hybridMultilevel"/>
    <w:tmpl w:val="AB6E5120"/>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5" w15:restartNumberingAfterBreak="0">
    <w:nsid w:val="69D13A06"/>
    <w:multiLevelType w:val="multilevel"/>
    <w:tmpl w:val="1A348550"/>
    <w:lvl w:ilvl="0">
      <w:numFmt w:val="decimal"/>
      <w:pStyle w:val="TableNumber"/>
      <w:lvlText w:val=""/>
      <w:lvlJc w:val="left"/>
    </w:lvl>
    <w:lvl w:ilvl="1">
      <w:numFmt w:val="decimal"/>
      <w:pStyle w:val="TNL2"/>
      <w:lvlText w:val=""/>
      <w:lvlJc w:val="left"/>
    </w:lvl>
    <w:lvl w:ilvl="2">
      <w:numFmt w:val="decimal"/>
      <w:pStyle w:val="TNL3"/>
      <w:lvlText w:val=""/>
      <w:lvlJc w:val="left"/>
    </w:lvl>
    <w:lvl w:ilvl="3">
      <w:numFmt w:val="decimal"/>
      <w:pStyle w:val="TNL4"/>
      <w:lvlText w:val=""/>
      <w:lvlJc w:val="left"/>
    </w:lvl>
    <w:lvl w:ilvl="4">
      <w:numFmt w:val="decimal"/>
      <w:pStyle w:val="TNL5"/>
      <w:lvlText w:val=""/>
      <w:lvlJc w:val="left"/>
    </w:lvl>
    <w:lvl w:ilvl="5">
      <w:numFmt w:val="decimal"/>
      <w:pStyle w:val="TNL6"/>
      <w:lvlText w:val=""/>
      <w:lvlJc w:val="left"/>
    </w:lvl>
    <w:lvl w:ilvl="6">
      <w:numFmt w:val="decimal"/>
      <w:pStyle w:val="TNL7"/>
      <w:lvlText w:val=""/>
      <w:lvlJc w:val="left"/>
    </w:lvl>
    <w:lvl w:ilvl="7">
      <w:numFmt w:val="decimal"/>
      <w:pStyle w:val="TNL8"/>
      <w:lvlText w:val=""/>
      <w:lvlJc w:val="left"/>
    </w:lvl>
    <w:lvl w:ilvl="8">
      <w:numFmt w:val="decimal"/>
      <w:pStyle w:val="TNL9"/>
      <w:lvlText w:val=""/>
      <w:lvlJc w:val="left"/>
    </w:lvl>
  </w:abstractNum>
  <w:abstractNum w:abstractNumId="36" w15:restartNumberingAfterBreak="0">
    <w:nsid w:val="6EAE67D7"/>
    <w:multiLevelType w:val="hybridMultilevel"/>
    <w:tmpl w:val="946202D0"/>
    <w:lvl w:ilvl="0" w:tplc="BCB4EB2A">
      <w:numFmt w:val="decimal"/>
      <w:lvlText w:val=""/>
      <w:lvlJc w:val="left"/>
    </w:lvl>
    <w:lvl w:ilvl="1" w:tplc="1DC2159C">
      <w:numFmt w:val="decimal"/>
      <w:pStyle w:val="Outlinebullets"/>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7" w15:restartNumberingAfterBreak="0">
    <w:nsid w:val="73776B91"/>
    <w:multiLevelType w:val="hybridMultilevel"/>
    <w:tmpl w:val="D4D0B26E"/>
    <w:lvl w:ilvl="0" w:tplc="A96E898C">
      <w:numFmt w:val="decimal"/>
      <w:lvlText w:val=""/>
      <w:lvlJc w:val="left"/>
    </w:lvl>
    <w:lvl w:ilvl="1" w:tplc="5FE409DE">
      <w:numFmt w:val="decimal"/>
      <w:lvlText w:val=""/>
      <w:lvlJc w:val="left"/>
    </w:lvl>
    <w:lvl w:ilvl="2" w:tplc="EED64D52">
      <w:numFmt w:val="decimal"/>
      <w:lvlText w:val=""/>
      <w:lvlJc w:val="left"/>
    </w:lvl>
    <w:lvl w:ilvl="3" w:tplc="D3E8FA7E">
      <w:numFmt w:val="decimal"/>
      <w:lvlText w:val=""/>
      <w:lvlJc w:val="left"/>
    </w:lvl>
    <w:lvl w:ilvl="4" w:tplc="711C9B18">
      <w:numFmt w:val="decimal"/>
      <w:lvlText w:val=""/>
      <w:lvlJc w:val="left"/>
    </w:lvl>
    <w:lvl w:ilvl="5" w:tplc="937432E4">
      <w:numFmt w:val="decimal"/>
      <w:lvlText w:val=""/>
      <w:lvlJc w:val="left"/>
    </w:lvl>
    <w:lvl w:ilvl="6" w:tplc="D8C0D820">
      <w:numFmt w:val="decimal"/>
      <w:lvlText w:val=""/>
      <w:lvlJc w:val="left"/>
    </w:lvl>
    <w:lvl w:ilvl="7" w:tplc="E0BC0724">
      <w:numFmt w:val="decimal"/>
      <w:lvlText w:val=""/>
      <w:lvlJc w:val="left"/>
    </w:lvl>
    <w:lvl w:ilvl="8" w:tplc="2B70AE0E">
      <w:numFmt w:val="decimal"/>
      <w:lvlText w:val=""/>
      <w:lvlJc w:val="left"/>
    </w:lvl>
  </w:abstractNum>
  <w:abstractNum w:abstractNumId="38" w15:restartNumberingAfterBreak="0">
    <w:nsid w:val="753C43CF"/>
    <w:multiLevelType w:val="multilevel"/>
    <w:tmpl w:val="9B2A44EA"/>
    <w:lvl w:ilvl="0">
      <w:numFmt w:val="decimal"/>
      <w:pStyle w:val="Heading7"/>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7688132B"/>
    <w:multiLevelType w:val="hybridMultilevel"/>
    <w:tmpl w:val="F4A272A4"/>
    <w:lvl w:ilvl="0" w:tplc="6190469E">
      <w:numFmt w:val="decimal"/>
      <w:pStyle w:val="Boxed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0" w15:restartNumberingAfterBreak="0">
    <w:nsid w:val="77595A49"/>
    <w:multiLevelType w:val="multilevel"/>
    <w:tmpl w:val="E89438B6"/>
    <w:lvl w:ilvl="0">
      <w:numFmt w:val="decimal"/>
      <w:pStyle w:val="Heading9"/>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7B344451"/>
    <w:multiLevelType w:val="hybridMultilevel"/>
    <w:tmpl w:val="159A3978"/>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2" w15:restartNumberingAfterBreak="0">
    <w:nsid w:val="7C465B75"/>
    <w:multiLevelType w:val="multilevel"/>
    <w:tmpl w:val="749AA3C4"/>
    <w:lvl w:ilvl="0">
      <w:numFmt w:val="decimal"/>
      <w:pStyle w:val="Outline"/>
      <w:lvlText w:val=""/>
      <w:lvlJc w:val="left"/>
    </w:lvl>
    <w:lvl w:ilvl="1">
      <w:numFmt w:val="decimal"/>
      <w:lvlText w:val=""/>
      <w:lvlJc w:val="left"/>
    </w:lvl>
    <w:lvl w:ilvl="2">
      <w:numFmt w:val="decimal"/>
      <w:pStyle w:val="OL4"/>
      <w:lvlText w:val=""/>
      <w:lvlJc w:val="left"/>
    </w:lvl>
    <w:lvl w:ilvl="3">
      <w:numFmt w:val="decimal"/>
      <w:lvlText w:val=""/>
      <w:lvlJc w:val="left"/>
    </w:lvl>
    <w:lvl w:ilvl="4">
      <w:numFmt w:val="decimal"/>
      <w:lvlText w:val=""/>
      <w:lvlJc w:val="left"/>
    </w:lvl>
    <w:lvl w:ilvl="5">
      <w:numFmt w:val="decimal"/>
      <w:pStyle w:val="OL6"/>
      <w:lvlText w:val=""/>
      <w:lvlJc w:val="left"/>
    </w:lvl>
    <w:lvl w:ilvl="6">
      <w:numFmt w:val="decimal"/>
      <w:pStyle w:val="OL7"/>
      <w:lvlText w:val=""/>
      <w:lvlJc w:val="left"/>
    </w:lvl>
    <w:lvl w:ilvl="7">
      <w:numFmt w:val="decimal"/>
      <w:pStyle w:val="OL8"/>
      <w:lvlText w:val=""/>
      <w:lvlJc w:val="left"/>
    </w:lvl>
    <w:lvl w:ilvl="8">
      <w:numFmt w:val="decimal"/>
      <w:pStyle w:val="OL9"/>
      <w:lvlText w:val=""/>
      <w:lvlJc w:val="left"/>
    </w:lvl>
  </w:abstractNum>
  <w:abstractNum w:abstractNumId="43" w15:restartNumberingAfterBreak="0">
    <w:nsid w:val="7E61109A"/>
    <w:multiLevelType w:val="multilevel"/>
    <w:tmpl w:val="FD74F8DC"/>
    <w:lvl w:ilvl="0">
      <w:numFmt w:val="decimal"/>
      <w:pStyle w:val="Number"/>
      <w:lvlText w:val=""/>
      <w:lvlJc w:val="left"/>
    </w:lvl>
    <w:lvl w:ilvl="1">
      <w:numFmt w:val="decimal"/>
      <w:pStyle w:val="NL2"/>
      <w:lvlText w:val=""/>
      <w:lvlJc w:val="left"/>
    </w:lvl>
    <w:lvl w:ilvl="2">
      <w:numFmt w:val="decimal"/>
      <w:pStyle w:val="NL3"/>
      <w:lvlText w:val=""/>
      <w:lvlJc w:val="left"/>
    </w:lvl>
    <w:lvl w:ilvl="3">
      <w:numFmt w:val="decimal"/>
      <w:pStyle w:val="NL4"/>
      <w:lvlText w:val=""/>
      <w:lvlJc w:val="left"/>
    </w:lvl>
    <w:lvl w:ilvl="4">
      <w:numFmt w:val="decimal"/>
      <w:pStyle w:val="NL5"/>
      <w:lvlText w:val=""/>
      <w:lvlJc w:val="left"/>
    </w:lvl>
    <w:lvl w:ilvl="5">
      <w:numFmt w:val="decimal"/>
      <w:pStyle w:val="NL6"/>
      <w:lvlText w:val=""/>
      <w:lvlJc w:val="left"/>
    </w:lvl>
    <w:lvl w:ilvl="6">
      <w:numFmt w:val="decimal"/>
      <w:pStyle w:val="NL7"/>
      <w:lvlText w:val=""/>
      <w:lvlJc w:val="left"/>
    </w:lvl>
    <w:lvl w:ilvl="7">
      <w:numFmt w:val="decimal"/>
      <w:pStyle w:val="NL8"/>
      <w:lvlText w:val=""/>
      <w:lvlJc w:val="left"/>
    </w:lvl>
    <w:lvl w:ilvl="8">
      <w:numFmt w:val="decimal"/>
      <w:pStyle w:val="NL9"/>
      <w:lvlText w:val=""/>
      <w:lvlJc w:val="left"/>
    </w:lvl>
  </w:abstractNum>
  <w:abstractNum w:abstractNumId="44" w15:restartNumberingAfterBreak="0">
    <w:nsid w:val="7F407D97"/>
    <w:multiLevelType w:val="multilevel"/>
    <w:tmpl w:val="A0905C3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7FFD6E7A"/>
    <w:multiLevelType w:val="hybridMultilevel"/>
    <w:tmpl w:val="0B6CAD46"/>
    <w:lvl w:ilvl="0" w:tplc="C23055A6">
      <w:numFmt w:val="decimal"/>
      <w:lvlText w:val=""/>
      <w:lvlJc w:val="left"/>
    </w:lvl>
    <w:lvl w:ilvl="1" w:tplc="1D00FA88">
      <w:numFmt w:val="decimal"/>
      <w:lvlText w:val=""/>
      <w:lvlJc w:val="left"/>
    </w:lvl>
    <w:lvl w:ilvl="2" w:tplc="C29A3438">
      <w:numFmt w:val="decimal"/>
      <w:lvlText w:val=""/>
      <w:lvlJc w:val="left"/>
    </w:lvl>
    <w:lvl w:ilvl="3" w:tplc="C86EAF0A">
      <w:numFmt w:val="decimal"/>
      <w:lvlText w:val=""/>
      <w:lvlJc w:val="left"/>
    </w:lvl>
    <w:lvl w:ilvl="4" w:tplc="A100EACE">
      <w:numFmt w:val="decimal"/>
      <w:lvlText w:val=""/>
      <w:lvlJc w:val="left"/>
    </w:lvl>
    <w:lvl w:ilvl="5" w:tplc="85604C50">
      <w:numFmt w:val="decimal"/>
      <w:lvlText w:val=""/>
      <w:lvlJc w:val="left"/>
    </w:lvl>
    <w:lvl w:ilvl="6" w:tplc="10DE99E6">
      <w:numFmt w:val="decimal"/>
      <w:lvlText w:val=""/>
      <w:lvlJc w:val="left"/>
    </w:lvl>
    <w:lvl w:ilvl="7" w:tplc="82D81092">
      <w:numFmt w:val="decimal"/>
      <w:lvlText w:val=""/>
      <w:lvlJc w:val="left"/>
    </w:lvl>
    <w:lvl w:ilvl="8" w:tplc="1ECE2CF8">
      <w:numFmt w:val="decimal"/>
      <w:lvlText w:val=""/>
      <w:lvlJc w:val="left"/>
    </w:lvl>
  </w:abstractNum>
  <w:num w:numId="1" w16cid:durableId="884677068">
    <w:abstractNumId w:val="10"/>
  </w:num>
  <w:num w:numId="2" w16cid:durableId="343754216">
    <w:abstractNumId w:val="32"/>
  </w:num>
  <w:num w:numId="3" w16cid:durableId="1203056401">
    <w:abstractNumId w:val="26"/>
  </w:num>
  <w:num w:numId="4" w16cid:durableId="729420564">
    <w:abstractNumId w:val="39"/>
  </w:num>
  <w:num w:numId="5" w16cid:durableId="2064523825">
    <w:abstractNumId w:val="6"/>
  </w:num>
  <w:num w:numId="6" w16cid:durableId="947347036">
    <w:abstractNumId w:val="29"/>
  </w:num>
  <w:num w:numId="7" w16cid:durableId="296379970">
    <w:abstractNumId w:val="5"/>
  </w:num>
  <w:num w:numId="8" w16cid:durableId="253636425">
    <w:abstractNumId w:val="40"/>
  </w:num>
  <w:num w:numId="9" w16cid:durableId="4569174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24922703">
    <w:abstractNumId w:val="43"/>
  </w:num>
  <w:num w:numId="11" w16cid:durableId="1190147766">
    <w:abstractNumId w:val="1"/>
  </w:num>
  <w:num w:numId="12" w16cid:durableId="810634981">
    <w:abstractNumId w:val="16"/>
  </w:num>
  <w:num w:numId="13" w16cid:durableId="328141784">
    <w:abstractNumId w:val="36"/>
  </w:num>
  <w:num w:numId="14" w16cid:durableId="1167673707">
    <w:abstractNumId w:val="3"/>
  </w:num>
  <w:num w:numId="15" w16cid:durableId="635254648">
    <w:abstractNumId w:val="42"/>
  </w:num>
  <w:num w:numId="16" w16cid:durableId="156384492">
    <w:abstractNumId w:val="27"/>
  </w:num>
  <w:num w:numId="17" w16cid:durableId="612054703">
    <w:abstractNumId w:val="2"/>
  </w:num>
  <w:num w:numId="18" w16cid:durableId="1386444148">
    <w:abstractNumId w:val="0"/>
  </w:num>
  <w:num w:numId="19" w16cid:durableId="982542444">
    <w:abstractNumId w:val="24"/>
  </w:num>
  <w:num w:numId="20" w16cid:durableId="197091202">
    <w:abstractNumId w:val="35"/>
  </w:num>
  <w:num w:numId="21" w16cid:durableId="304089691">
    <w:abstractNumId w:val="38"/>
  </w:num>
  <w:num w:numId="22" w16cid:durableId="1190533775">
    <w:abstractNumId w:val="33"/>
  </w:num>
  <w:num w:numId="23" w16cid:durableId="2118021169">
    <w:abstractNumId w:val="18"/>
  </w:num>
  <w:num w:numId="24" w16cid:durableId="2044863426">
    <w:abstractNumId w:val="28"/>
  </w:num>
  <w:num w:numId="25" w16cid:durableId="894972067">
    <w:abstractNumId w:val="7"/>
  </w:num>
  <w:num w:numId="26" w16cid:durableId="1721441198">
    <w:abstractNumId w:val="17"/>
  </w:num>
  <w:num w:numId="27" w16cid:durableId="501746193">
    <w:abstractNumId w:val="9"/>
  </w:num>
  <w:num w:numId="28" w16cid:durableId="862060893">
    <w:abstractNumId w:val="45"/>
  </w:num>
  <w:num w:numId="29" w16cid:durableId="1346248333">
    <w:abstractNumId w:val="23"/>
  </w:num>
  <w:num w:numId="30" w16cid:durableId="711266405">
    <w:abstractNumId w:val="30"/>
  </w:num>
  <w:num w:numId="31" w16cid:durableId="528760134">
    <w:abstractNumId w:val="22"/>
  </w:num>
  <w:num w:numId="32" w16cid:durableId="29112183">
    <w:abstractNumId w:val="11"/>
  </w:num>
  <w:num w:numId="33" w16cid:durableId="1825317539">
    <w:abstractNumId w:val="14"/>
  </w:num>
  <w:num w:numId="34" w16cid:durableId="85543177">
    <w:abstractNumId w:val="19"/>
  </w:num>
  <w:num w:numId="35" w16cid:durableId="567494720">
    <w:abstractNumId w:val="37"/>
  </w:num>
  <w:num w:numId="36" w16cid:durableId="1820228472">
    <w:abstractNumId w:val="31"/>
  </w:num>
  <w:num w:numId="37" w16cid:durableId="1514614453">
    <w:abstractNumId w:val="21"/>
  </w:num>
  <w:num w:numId="38" w16cid:durableId="1965425472">
    <w:abstractNumId w:val="15"/>
  </w:num>
  <w:num w:numId="39" w16cid:durableId="1464499943">
    <w:abstractNumId w:val="34"/>
  </w:num>
  <w:num w:numId="40" w16cid:durableId="1656958740">
    <w:abstractNumId w:val="41"/>
  </w:num>
  <w:num w:numId="41" w16cid:durableId="159274062">
    <w:abstractNumId w:val="4"/>
  </w:num>
  <w:num w:numId="42" w16cid:durableId="69273970">
    <w:abstractNumId w:val="13"/>
  </w:num>
  <w:num w:numId="43" w16cid:durableId="449979994">
    <w:abstractNumId w:val="44"/>
  </w:num>
  <w:num w:numId="44" w16cid:durableId="9332495">
    <w:abstractNumId w:val="12"/>
  </w:num>
  <w:num w:numId="45" w16cid:durableId="1722173110">
    <w:abstractNumId w:val="10"/>
  </w:num>
  <w:num w:numId="46" w16cid:durableId="2127654019">
    <w:abstractNumId w:val="10"/>
  </w:num>
  <w:num w:numId="47" w16cid:durableId="605234321">
    <w:abstractNumId w:val="8"/>
  </w:num>
  <w:num w:numId="48" w16cid:durableId="1859194940">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MDcyMDA0sjQ1tjRS0lEKTi0uzszPAykwNKwFAF4Q5DMtAAAA"/>
  </w:docVars>
  <w:rsids>
    <w:rsidRoot w:val="004545E5"/>
    <w:rsid w:val="0000045A"/>
    <w:rsid w:val="0000087D"/>
    <w:rsid w:val="00000FED"/>
    <w:rsid w:val="00001B79"/>
    <w:rsid w:val="00001BDB"/>
    <w:rsid w:val="00002A93"/>
    <w:rsid w:val="000033F1"/>
    <w:rsid w:val="00003DC2"/>
    <w:rsid w:val="00005B9B"/>
    <w:rsid w:val="00007C8F"/>
    <w:rsid w:val="00007F0B"/>
    <w:rsid w:val="00010016"/>
    <w:rsid w:val="00012BD4"/>
    <w:rsid w:val="00013470"/>
    <w:rsid w:val="00014170"/>
    <w:rsid w:val="000146FC"/>
    <w:rsid w:val="00014FB1"/>
    <w:rsid w:val="00015D55"/>
    <w:rsid w:val="00016046"/>
    <w:rsid w:val="0001667E"/>
    <w:rsid w:val="000177AC"/>
    <w:rsid w:val="00017E7E"/>
    <w:rsid w:val="0002393A"/>
    <w:rsid w:val="00024C05"/>
    <w:rsid w:val="000254E9"/>
    <w:rsid w:val="00025B5E"/>
    <w:rsid w:val="00026458"/>
    <w:rsid w:val="00031ABE"/>
    <w:rsid w:val="000343CB"/>
    <w:rsid w:val="0003606E"/>
    <w:rsid w:val="000363FB"/>
    <w:rsid w:val="00037129"/>
    <w:rsid w:val="00037762"/>
    <w:rsid w:val="000447E0"/>
    <w:rsid w:val="000451C9"/>
    <w:rsid w:val="00046C0C"/>
    <w:rsid w:val="0005075A"/>
    <w:rsid w:val="00051955"/>
    <w:rsid w:val="00051B0B"/>
    <w:rsid w:val="00053B3C"/>
    <w:rsid w:val="000548B0"/>
    <w:rsid w:val="00054B9C"/>
    <w:rsid w:val="0005682D"/>
    <w:rsid w:val="00057C59"/>
    <w:rsid w:val="000608B1"/>
    <w:rsid w:val="00066371"/>
    <w:rsid w:val="00066577"/>
    <w:rsid w:val="000668E5"/>
    <w:rsid w:val="0006773C"/>
    <w:rsid w:val="0007345A"/>
    <w:rsid w:val="00073B95"/>
    <w:rsid w:val="000757AD"/>
    <w:rsid w:val="00077977"/>
    <w:rsid w:val="000803F1"/>
    <w:rsid w:val="00081288"/>
    <w:rsid w:val="000841A9"/>
    <w:rsid w:val="000869ED"/>
    <w:rsid w:val="00092D80"/>
    <w:rsid w:val="0009314B"/>
    <w:rsid w:val="000933D8"/>
    <w:rsid w:val="000968A8"/>
    <w:rsid w:val="00096C1B"/>
    <w:rsid w:val="0009749C"/>
    <w:rsid w:val="000A18C5"/>
    <w:rsid w:val="000A7DA0"/>
    <w:rsid w:val="000B0C8F"/>
    <w:rsid w:val="000B17F2"/>
    <w:rsid w:val="000B550C"/>
    <w:rsid w:val="000B5C3D"/>
    <w:rsid w:val="000C0106"/>
    <w:rsid w:val="000C2486"/>
    <w:rsid w:val="000C455F"/>
    <w:rsid w:val="000C45DA"/>
    <w:rsid w:val="000C5884"/>
    <w:rsid w:val="000C5A7E"/>
    <w:rsid w:val="000C63EE"/>
    <w:rsid w:val="000C6F0E"/>
    <w:rsid w:val="000D0D4B"/>
    <w:rsid w:val="000D29C8"/>
    <w:rsid w:val="000D3454"/>
    <w:rsid w:val="000D4B27"/>
    <w:rsid w:val="000D4E0C"/>
    <w:rsid w:val="000D7C0C"/>
    <w:rsid w:val="000E06DC"/>
    <w:rsid w:val="000E178C"/>
    <w:rsid w:val="000E4697"/>
    <w:rsid w:val="000E5100"/>
    <w:rsid w:val="000F002B"/>
    <w:rsid w:val="000F1357"/>
    <w:rsid w:val="000F1B19"/>
    <w:rsid w:val="000F5C9D"/>
    <w:rsid w:val="00101616"/>
    <w:rsid w:val="00101E4F"/>
    <w:rsid w:val="0010466B"/>
    <w:rsid w:val="001049D5"/>
    <w:rsid w:val="00105D15"/>
    <w:rsid w:val="00105F75"/>
    <w:rsid w:val="00106CAB"/>
    <w:rsid w:val="001112EA"/>
    <w:rsid w:val="00112E21"/>
    <w:rsid w:val="00113C84"/>
    <w:rsid w:val="001140A0"/>
    <w:rsid w:val="00115335"/>
    <w:rsid w:val="00116007"/>
    <w:rsid w:val="00117D76"/>
    <w:rsid w:val="0012027B"/>
    <w:rsid w:val="001208B2"/>
    <w:rsid w:val="00125018"/>
    <w:rsid w:val="001253C2"/>
    <w:rsid w:val="001253DB"/>
    <w:rsid w:val="001264AF"/>
    <w:rsid w:val="00130C04"/>
    <w:rsid w:val="0013270A"/>
    <w:rsid w:val="00133C16"/>
    <w:rsid w:val="001341BE"/>
    <w:rsid w:val="001364A1"/>
    <w:rsid w:val="00136DE4"/>
    <w:rsid w:val="001373A9"/>
    <w:rsid w:val="00140678"/>
    <w:rsid w:val="00144376"/>
    <w:rsid w:val="001464DD"/>
    <w:rsid w:val="001479EB"/>
    <w:rsid w:val="00147A4F"/>
    <w:rsid w:val="00151A3D"/>
    <w:rsid w:val="00154404"/>
    <w:rsid w:val="001552BB"/>
    <w:rsid w:val="001553CD"/>
    <w:rsid w:val="00155B3F"/>
    <w:rsid w:val="00161587"/>
    <w:rsid w:val="001620A5"/>
    <w:rsid w:val="00164A9D"/>
    <w:rsid w:val="001659FF"/>
    <w:rsid w:val="00166573"/>
    <w:rsid w:val="00167797"/>
    <w:rsid w:val="00172F9F"/>
    <w:rsid w:val="00173A60"/>
    <w:rsid w:val="0017736A"/>
    <w:rsid w:val="00177E61"/>
    <w:rsid w:val="00180F76"/>
    <w:rsid w:val="00181053"/>
    <w:rsid w:val="001822CD"/>
    <w:rsid w:val="00182C48"/>
    <w:rsid w:val="001834A3"/>
    <w:rsid w:val="00190027"/>
    <w:rsid w:val="00191CAA"/>
    <w:rsid w:val="00195791"/>
    <w:rsid w:val="00195910"/>
    <w:rsid w:val="00195DAF"/>
    <w:rsid w:val="001960C4"/>
    <w:rsid w:val="001A13B0"/>
    <w:rsid w:val="001A64B1"/>
    <w:rsid w:val="001A7A14"/>
    <w:rsid w:val="001A7E74"/>
    <w:rsid w:val="001B0A2E"/>
    <w:rsid w:val="001B1324"/>
    <w:rsid w:val="001B1797"/>
    <w:rsid w:val="001B2B26"/>
    <w:rsid w:val="001B65CE"/>
    <w:rsid w:val="001B700E"/>
    <w:rsid w:val="001C2021"/>
    <w:rsid w:val="001C2980"/>
    <w:rsid w:val="001C396E"/>
    <w:rsid w:val="001C50D1"/>
    <w:rsid w:val="001C6F0E"/>
    <w:rsid w:val="001C726A"/>
    <w:rsid w:val="001D013B"/>
    <w:rsid w:val="001D368F"/>
    <w:rsid w:val="001D387D"/>
    <w:rsid w:val="001D5385"/>
    <w:rsid w:val="001D5BE0"/>
    <w:rsid w:val="001D655C"/>
    <w:rsid w:val="001D79A5"/>
    <w:rsid w:val="001E0D0E"/>
    <w:rsid w:val="001E2EE0"/>
    <w:rsid w:val="001E42FA"/>
    <w:rsid w:val="001E4470"/>
    <w:rsid w:val="001E54CB"/>
    <w:rsid w:val="001F091B"/>
    <w:rsid w:val="001F271E"/>
    <w:rsid w:val="001F4716"/>
    <w:rsid w:val="001F4FE6"/>
    <w:rsid w:val="001F5529"/>
    <w:rsid w:val="001F5717"/>
    <w:rsid w:val="001F7927"/>
    <w:rsid w:val="001F796F"/>
    <w:rsid w:val="00205AC5"/>
    <w:rsid w:val="0020771F"/>
    <w:rsid w:val="00210661"/>
    <w:rsid w:val="002107BF"/>
    <w:rsid w:val="002115AE"/>
    <w:rsid w:val="002116B6"/>
    <w:rsid w:val="00211729"/>
    <w:rsid w:val="00213DE1"/>
    <w:rsid w:val="00213E92"/>
    <w:rsid w:val="00215E56"/>
    <w:rsid w:val="00217B3A"/>
    <w:rsid w:val="00221ACA"/>
    <w:rsid w:val="00221CAB"/>
    <w:rsid w:val="00221E02"/>
    <w:rsid w:val="00222A44"/>
    <w:rsid w:val="00223647"/>
    <w:rsid w:val="00223B74"/>
    <w:rsid w:val="002240EA"/>
    <w:rsid w:val="002262E7"/>
    <w:rsid w:val="0023178F"/>
    <w:rsid w:val="00232674"/>
    <w:rsid w:val="002356BB"/>
    <w:rsid w:val="0023660B"/>
    <w:rsid w:val="00240019"/>
    <w:rsid w:val="00241A20"/>
    <w:rsid w:val="00242730"/>
    <w:rsid w:val="002431F2"/>
    <w:rsid w:val="00243594"/>
    <w:rsid w:val="0024423C"/>
    <w:rsid w:val="00244EE3"/>
    <w:rsid w:val="0024712F"/>
    <w:rsid w:val="00250126"/>
    <w:rsid w:val="0026159C"/>
    <w:rsid w:val="00262EC2"/>
    <w:rsid w:val="0026371E"/>
    <w:rsid w:val="0026434C"/>
    <w:rsid w:val="002701A2"/>
    <w:rsid w:val="0027203A"/>
    <w:rsid w:val="002733E3"/>
    <w:rsid w:val="00273AEA"/>
    <w:rsid w:val="00274AF2"/>
    <w:rsid w:val="00274C6B"/>
    <w:rsid w:val="00280B4D"/>
    <w:rsid w:val="00281E22"/>
    <w:rsid w:val="00282B67"/>
    <w:rsid w:val="00283C38"/>
    <w:rsid w:val="00284921"/>
    <w:rsid w:val="002851C9"/>
    <w:rsid w:val="00285253"/>
    <w:rsid w:val="00286AB1"/>
    <w:rsid w:val="00286F70"/>
    <w:rsid w:val="00287748"/>
    <w:rsid w:val="00290601"/>
    <w:rsid w:val="00291833"/>
    <w:rsid w:val="00292DFC"/>
    <w:rsid w:val="0029469F"/>
    <w:rsid w:val="0029497F"/>
    <w:rsid w:val="00296F5F"/>
    <w:rsid w:val="00297755"/>
    <w:rsid w:val="002A1303"/>
    <w:rsid w:val="002A24CE"/>
    <w:rsid w:val="002A4735"/>
    <w:rsid w:val="002B147A"/>
    <w:rsid w:val="002B28A7"/>
    <w:rsid w:val="002B2A61"/>
    <w:rsid w:val="002B4357"/>
    <w:rsid w:val="002B4E9B"/>
    <w:rsid w:val="002B4F2F"/>
    <w:rsid w:val="002B549E"/>
    <w:rsid w:val="002B6BB3"/>
    <w:rsid w:val="002B6E2D"/>
    <w:rsid w:val="002C09AD"/>
    <w:rsid w:val="002C1099"/>
    <w:rsid w:val="002C1C40"/>
    <w:rsid w:val="002C1DCF"/>
    <w:rsid w:val="002C222E"/>
    <w:rsid w:val="002C258D"/>
    <w:rsid w:val="002C3609"/>
    <w:rsid w:val="002C3C17"/>
    <w:rsid w:val="002C4103"/>
    <w:rsid w:val="002C4BA5"/>
    <w:rsid w:val="002C59F7"/>
    <w:rsid w:val="002D1F53"/>
    <w:rsid w:val="002D26AC"/>
    <w:rsid w:val="002D29B3"/>
    <w:rsid w:val="002D2F76"/>
    <w:rsid w:val="002D426A"/>
    <w:rsid w:val="002D42CF"/>
    <w:rsid w:val="002D64A5"/>
    <w:rsid w:val="002E010C"/>
    <w:rsid w:val="002E05A9"/>
    <w:rsid w:val="002E1F23"/>
    <w:rsid w:val="002E51CB"/>
    <w:rsid w:val="002E5582"/>
    <w:rsid w:val="002E669F"/>
    <w:rsid w:val="002E6CDE"/>
    <w:rsid w:val="002F2F15"/>
    <w:rsid w:val="002F40A2"/>
    <w:rsid w:val="002F4A30"/>
    <w:rsid w:val="002F504B"/>
    <w:rsid w:val="002F5EC0"/>
    <w:rsid w:val="002F7C22"/>
    <w:rsid w:val="00300B72"/>
    <w:rsid w:val="00301913"/>
    <w:rsid w:val="00302FD0"/>
    <w:rsid w:val="0030494F"/>
    <w:rsid w:val="00304B99"/>
    <w:rsid w:val="00306D0E"/>
    <w:rsid w:val="00307F90"/>
    <w:rsid w:val="00313107"/>
    <w:rsid w:val="00314DCC"/>
    <w:rsid w:val="00314DDD"/>
    <w:rsid w:val="00317EFD"/>
    <w:rsid w:val="00320697"/>
    <w:rsid w:val="00320CEC"/>
    <w:rsid w:val="003211FB"/>
    <w:rsid w:val="003230C8"/>
    <w:rsid w:val="00323298"/>
    <w:rsid w:val="00323664"/>
    <w:rsid w:val="003244A3"/>
    <w:rsid w:val="00325FFE"/>
    <w:rsid w:val="00326C9F"/>
    <w:rsid w:val="003275D6"/>
    <w:rsid w:val="00327CDE"/>
    <w:rsid w:val="00330A2F"/>
    <w:rsid w:val="00331D3F"/>
    <w:rsid w:val="003325E5"/>
    <w:rsid w:val="0033586E"/>
    <w:rsid w:val="00340BF7"/>
    <w:rsid w:val="0034247F"/>
    <w:rsid w:val="00345AAE"/>
    <w:rsid w:val="00347EAF"/>
    <w:rsid w:val="00347FC2"/>
    <w:rsid w:val="00350256"/>
    <w:rsid w:val="00350E4B"/>
    <w:rsid w:val="0035288B"/>
    <w:rsid w:val="0035369F"/>
    <w:rsid w:val="00356C90"/>
    <w:rsid w:val="00361FF1"/>
    <w:rsid w:val="00366ACF"/>
    <w:rsid w:val="00367BBD"/>
    <w:rsid w:val="0037052B"/>
    <w:rsid w:val="00371C80"/>
    <w:rsid w:val="003820DB"/>
    <w:rsid w:val="003822D7"/>
    <w:rsid w:val="00384108"/>
    <w:rsid w:val="00384DF0"/>
    <w:rsid w:val="00384EF4"/>
    <w:rsid w:val="0038587B"/>
    <w:rsid w:val="00385B36"/>
    <w:rsid w:val="003879B8"/>
    <w:rsid w:val="00391106"/>
    <w:rsid w:val="003930F1"/>
    <w:rsid w:val="00393A6A"/>
    <w:rsid w:val="003945EA"/>
    <w:rsid w:val="00396006"/>
    <w:rsid w:val="00397947"/>
    <w:rsid w:val="003A1127"/>
    <w:rsid w:val="003A159D"/>
    <w:rsid w:val="003A1D53"/>
    <w:rsid w:val="003A2EFB"/>
    <w:rsid w:val="003A5C8E"/>
    <w:rsid w:val="003B03E7"/>
    <w:rsid w:val="003B7D8B"/>
    <w:rsid w:val="003C16F8"/>
    <w:rsid w:val="003C22C4"/>
    <w:rsid w:val="003C24CD"/>
    <w:rsid w:val="003C46CB"/>
    <w:rsid w:val="003C4BA4"/>
    <w:rsid w:val="003C5680"/>
    <w:rsid w:val="003C5DA3"/>
    <w:rsid w:val="003C5DC1"/>
    <w:rsid w:val="003D1223"/>
    <w:rsid w:val="003D4089"/>
    <w:rsid w:val="003D5244"/>
    <w:rsid w:val="003E0BCD"/>
    <w:rsid w:val="003E0D2E"/>
    <w:rsid w:val="003E1B4A"/>
    <w:rsid w:val="003E3FD1"/>
    <w:rsid w:val="003E4368"/>
    <w:rsid w:val="003E43B8"/>
    <w:rsid w:val="003E6D59"/>
    <w:rsid w:val="003E73EB"/>
    <w:rsid w:val="003F1D1D"/>
    <w:rsid w:val="003F793C"/>
    <w:rsid w:val="003F7B6C"/>
    <w:rsid w:val="003F7D43"/>
    <w:rsid w:val="00402759"/>
    <w:rsid w:val="004033A8"/>
    <w:rsid w:val="00403A45"/>
    <w:rsid w:val="00403CEE"/>
    <w:rsid w:val="00404B1F"/>
    <w:rsid w:val="0041019F"/>
    <w:rsid w:val="004130E7"/>
    <w:rsid w:val="004131EE"/>
    <w:rsid w:val="004174C5"/>
    <w:rsid w:val="00417B67"/>
    <w:rsid w:val="00417C16"/>
    <w:rsid w:val="00420105"/>
    <w:rsid w:val="0042037A"/>
    <w:rsid w:val="00421A70"/>
    <w:rsid w:val="00421B7A"/>
    <w:rsid w:val="0042608C"/>
    <w:rsid w:val="004263F2"/>
    <w:rsid w:val="004279C5"/>
    <w:rsid w:val="00427B4C"/>
    <w:rsid w:val="004313F4"/>
    <w:rsid w:val="0043177F"/>
    <w:rsid w:val="00432AD8"/>
    <w:rsid w:val="00433F3B"/>
    <w:rsid w:val="0043576B"/>
    <w:rsid w:val="004358C9"/>
    <w:rsid w:val="004358FB"/>
    <w:rsid w:val="004372E2"/>
    <w:rsid w:val="004402A1"/>
    <w:rsid w:val="00440A28"/>
    <w:rsid w:val="0044304B"/>
    <w:rsid w:val="004443F4"/>
    <w:rsid w:val="00444931"/>
    <w:rsid w:val="00445160"/>
    <w:rsid w:val="0044595D"/>
    <w:rsid w:val="00447D7F"/>
    <w:rsid w:val="0045066A"/>
    <w:rsid w:val="0045239B"/>
    <w:rsid w:val="004545E5"/>
    <w:rsid w:val="00454757"/>
    <w:rsid w:val="0045585D"/>
    <w:rsid w:val="004561EC"/>
    <w:rsid w:val="00456ECF"/>
    <w:rsid w:val="004625B6"/>
    <w:rsid w:val="00463A71"/>
    <w:rsid w:val="004645E5"/>
    <w:rsid w:val="004663B8"/>
    <w:rsid w:val="00466A12"/>
    <w:rsid w:val="00471EE4"/>
    <w:rsid w:val="00473831"/>
    <w:rsid w:val="0048091D"/>
    <w:rsid w:val="00480CF9"/>
    <w:rsid w:val="00481AEB"/>
    <w:rsid w:val="00482F56"/>
    <w:rsid w:val="00483BBA"/>
    <w:rsid w:val="0048509B"/>
    <w:rsid w:val="00485A51"/>
    <w:rsid w:val="00485A83"/>
    <w:rsid w:val="004909B4"/>
    <w:rsid w:val="00492A95"/>
    <w:rsid w:val="004933E2"/>
    <w:rsid w:val="00494980"/>
    <w:rsid w:val="00497CDD"/>
    <w:rsid w:val="004A25D2"/>
    <w:rsid w:val="004A5BE3"/>
    <w:rsid w:val="004A7488"/>
    <w:rsid w:val="004B162A"/>
    <w:rsid w:val="004B1DB0"/>
    <w:rsid w:val="004B2071"/>
    <w:rsid w:val="004B223A"/>
    <w:rsid w:val="004B3775"/>
    <w:rsid w:val="004B3C8A"/>
    <w:rsid w:val="004B4BEC"/>
    <w:rsid w:val="004B6ABC"/>
    <w:rsid w:val="004B711E"/>
    <w:rsid w:val="004C27EC"/>
    <w:rsid w:val="004C343E"/>
    <w:rsid w:val="004C3B33"/>
    <w:rsid w:val="004C4479"/>
    <w:rsid w:val="004C5C26"/>
    <w:rsid w:val="004C7F38"/>
    <w:rsid w:val="004D533E"/>
    <w:rsid w:val="004D5376"/>
    <w:rsid w:val="004D6D2F"/>
    <w:rsid w:val="004E11E5"/>
    <w:rsid w:val="004E7A61"/>
    <w:rsid w:val="004F1051"/>
    <w:rsid w:val="004F1F73"/>
    <w:rsid w:val="004F2C0F"/>
    <w:rsid w:val="004F445C"/>
    <w:rsid w:val="004F5DA9"/>
    <w:rsid w:val="004F7025"/>
    <w:rsid w:val="00501CAE"/>
    <w:rsid w:val="00504FB3"/>
    <w:rsid w:val="00505CF4"/>
    <w:rsid w:val="005060E9"/>
    <w:rsid w:val="00506367"/>
    <w:rsid w:val="00512875"/>
    <w:rsid w:val="00512AB3"/>
    <w:rsid w:val="005135EF"/>
    <w:rsid w:val="00513FC2"/>
    <w:rsid w:val="00514D43"/>
    <w:rsid w:val="00515F22"/>
    <w:rsid w:val="0051792A"/>
    <w:rsid w:val="00522970"/>
    <w:rsid w:val="00523417"/>
    <w:rsid w:val="00530381"/>
    <w:rsid w:val="00530F62"/>
    <w:rsid w:val="0053535D"/>
    <w:rsid w:val="005353DB"/>
    <w:rsid w:val="00535B35"/>
    <w:rsid w:val="005365E4"/>
    <w:rsid w:val="00537F5F"/>
    <w:rsid w:val="00543AA5"/>
    <w:rsid w:val="00543FD5"/>
    <w:rsid w:val="00544AC5"/>
    <w:rsid w:val="00545765"/>
    <w:rsid w:val="00545B04"/>
    <w:rsid w:val="00552978"/>
    <w:rsid w:val="00556719"/>
    <w:rsid w:val="00560A9B"/>
    <w:rsid w:val="00560D0E"/>
    <w:rsid w:val="00562FA5"/>
    <w:rsid w:val="00563AE3"/>
    <w:rsid w:val="00563C9E"/>
    <w:rsid w:val="00563F00"/>
    <w:rsid w:val="0056546E"/>
    <w:rsid w:val="005658FD"/>
    <w:rsid w:val="00567090"/>
    <w:rsid w:val="00570CFA"/>
    <w:rsid w:val="00571DF7"/>
    <w:rsid w:val="00573967"/>
    <w:rsid w:val="005740B0"/>
    <w:rsid w:val="00577E7B"/>
    <w:rsid w:val="0058110B"/>
    <w:rsid w:val="00581300"/>
    <w:rsid w:val="00581C34"/>
    <w:rsid w:val="00581E46"/>
    <w:rsid w:val="005918D6"/>
    <w:rsid w:val="00593C5F"/>
    <w:rsid w:val="00595E70"/>
    <w:rsid w:val="005A0335"/>
    <w:rsid w:val="005A0728"/>
    <w:rsid w:val="005A2000"/>
    <w:rsid w:val="005A2664"/>
    <w:rsid w:val="005A477B"/>
    <w:rsid w:val="005A5646"/>
    <w:rsid w:val="005A568C"/>
    <w:rsid w:val="005A5936"/>
    <w:rsid w:val="005A60A1"/>
    <w:rsid w:val="005B04F1"/>
    <w:rsid w:val="005B0C1F"/>
    <w:rsid w:val="005B1690"/>
    <w:rsid w:val="005B1704"/>
    <w:rsid w:val="005B1C83"/>
    <w:rsid w:val="005B1F06"/>
    <w:rsid w:val="005B5B20"/>
    <w:rsid w:val="005C274B"/>
    <w:rsid w:val="005C2963"/>
    <w:rsid w:val="005C2C49"/>
    <w:rsid w:val="005C4799"/>
    <w:rsid w:val="005C5262"/>
    <w:rsid w:val="005C7C6F"/>
    <w:rsid w:val="005D07A1"/>
    <w:rsid w:val="005D1866"/>
    <w:rsid w:val="005D58F3"/>
    <w:rsid w:val="005D610D"/>
    <w:rsid w:val="005D620C"/>
    <w:rsid w:val="005E01B1"/>
    <w:rsid w:val="005E1CE5"/>
    <w:rsid w:val="005E388B"/>
    <w:rsid w:val="005E5F08"/>
    <w:rsid w:val="005F13CE"/>
    <w:rsid w:val="005F19C6"/>
    <w:rsid w:val="005F1E1B"/>
    <w:rsid w:val="005F3353"/>
    <w:rsid w:val="005F5A52"/>
    <w:rsid w:val="005F7C3C"/>
    <w:rsid w:val="00601314"/>
    <w:rsid w:val="00601A79"/>
    <w:rsid w:val="00601BD8"/>
    <w:rsid w:val="00602930"/>
    <w:rsid w:val="00602A56"/>
    <w:rsid w:val="00603D2B"/>
    <w:rsid w:val="00604B18"/>
    <w:rsid w:val="00607B1A"/>
    <w:rsid w:val="0061045B"/>
    <w:rsid w:val="006105F8"/>
    <w:rsid w:val="0061205D"/>
    <w:rsid w:val="006174EE"/>
    <w:rsid w:val="00617ED8"/>
    <w:rsid w:val="00620E4C"/>
    <w:rsid w:val="00621238"/>
    <w:rsid w:val="006220C9"/>
    <w:rsid w:val="00622B67"/>
    <w:rsid w:val="006244FC"/>
    <w:rsid w:val="006249C2"/>
    <w:rsid w:val="00626326"/>
    <w:rsid w:val="006263BF"/>
    <w:rsid w:val="0062667E"/>
    <w:rsid w:val="00632DBB"/>
    <w:rsid w:val="00637121"/>
    <w:rsid w:val="0064001C"/>
    <w:rsid w:val="006413C5"/>
    <w:rsid w:val="00641895"/>
    <w:rsid w:val="00642822"/>
    <w:rsid w:val="00643099"/>
    <w:rsid w:val="006431B6"/>
    <w:rsid w:val="00647514"/>
    <w:rsid w:val="00653281"/>
    <w:rsid w:val="00653A20"/>
    <w:rsid w:val="00653DC8"/>
    <w:rsid w:val="00654902"/>
    <w:rsid w:val="00660305"/>
    <w:rsid w:val="00660D4E"/>
    <w:rsid w:val="0066128C"/>
    <w:rsid w:val="00661FD5"/>
    <w:rsid w:val="00664E14"/>
    <w:rsid w:val="00665AD8"/>
    <w:rsid w:val="0066776E"/>
    <w:rsid w:val="006678D5"/>
    <w:rsid w:val="00671788"/>
    <w:rsid w:val="006729DF"/>
    <w:rsid w:val="00674E02"/>
    <w:rsid w:val="00676962"/>
    <w:rsid w:val="00682BDA"/>
    <w:rsid w:val="0068768A"/>
    <w:rsid w:val="00690A36"/>
    <w:rsid w:val="0069412A"/>
    <w:rsid w:val="00695CEB"/>
    <w:rsid w:val="006A0350"/>
    <w:rsid w:val="006A16C0"/>
    <w:rsid w:val="006A5739"/>
    <w:rsid w:val="006A6827"/>
    <w:rsid w:val="006B0237"/>
    <w:rsid w:val="006B1807"/>
    <w:rsid w:val="006B4B15"/>
    <w:rsid w:val="006B4BCA"/>
    <w:rsid w:val="006B4D9B"/>
    <w:rsid w:val="006B4E97"/>
    <w:rsid w:val="006B6FEE"/>
    <w:rsid w:val="006B7ADB"/>
    <w:rsid w:val="006B7CE2"/>
    <w:rsid w:val="006C13AE"/>
    <w:rsid w:val="006C15A5"/>
    <w:rsid w:val="006C1DEA"/>
    <w:rsid w:val="006C26EC"/>
    <w:rsid w:val="006C32C4"/>
    <w:rsid w:val="006C3FDD"/>
    <w:rsid w:val="006C5D9E"/>
    <w:rsid w:val="006C612B"/>
    <w:rsid w:val="006C67B8"/>
    <w:rsid w:val="006C6A00"/>
    <w:rsid w:val="006D1160"/>
    <w:rsid w:val="006D12E9"/>
    <w:rsid w:val="006D1348"/>
    <w:rsid w:val="006D2FE9"/>
    <w:rsid w:val="006D6998"/>
    <w:rsid w:val="006D719E"/>
    <w:rsid w:val="006D7EBD"/>
    <w:rsid w:val="006E0058"/>
    <w:rsid w:val="006E2A98"/>
    <w:rsid w:val="006E388A"/>
    <w:rsid w:val="006E69B9"/>
    <w:rsid w:val="006E7EC6"/>
    <w:rsid w:val="006F47A8"/>
    <w:rsid w:val="006F5114"/>
    <w:rsid w:val="006F55CF"/>
    <w:rsid w:val="006F62EC"/>
    <w:rsid w:val="006F703A"/>
    <w:rsid w:val="006F71B5"/>
    <w:rsid w:val="006F78B7"/>
    <w:rsid w:val="0070092D"/>
    <w:rsid w:val="0070350A"/>
    <w:rsid w:val="00706B4C"/>
    <w:rsid w:val="00712548"/>
    <w:rsid w:val="00712FB7"/>
    <w:rsid w:val="00713884"/>
    <w:rsid w:val="007140DD"/>
    <w:rsid w:val="00714500"/>
    <w:rsid w:val="007156E9"/>
    <w:rsid w:val="00715B33"/>
    <w:rsid w:val="00716171"/>
    <w:rsid w:val="00725EC8"/>
    <w:rsid w:val="007306D7"/>
    <w:rsid w:val="00741972"/>
    <w:rsid w:val="00742977"/>
    <w:rsid w:val="0074450F"/>
    <w:rsid w:val="00745037"/>
    <w:rsid w:val="00747F1E"/>
    <w:rsid w:val="00752CEA"/>
    <w:rsid w:val="007546A4"/>
    <w:rsid w:val="00756806"/>
    <w:rsid w:val="007633A7"/>
    <w:rsid w:val="00763F0A"/>
    <w:rsid w:val="00764439"/>
    <w:rsid w:val="00765030"/>
    <w:rsid w:val="00765DB7"/>
    <w:rsid w:val="007754AB"/>
    <w:rsid w:val="007762EF"/>
    <w:rsid w:val="00776A07"/>
    <w:rsid w:val="00777D15"/>
    <w:rsid w:val="00777F10"/>
    <w:rsid w:val="00781B21"/>
    <w:rsid w:val="00783921"/>
    <w:rsid w:val="007842FC"/>
    <w:rsid w:val="00785C47"/>
    <w:rsid w:val="00786E0B"/>
    <w:rsid w:val="007924C5"/>
    <w:rsid w:val="00792DD7"/>
    <w:rsid w:val="00796189"/>
    <w:rsid w:val="00796A4C"/>
    <w:rsid w:val="007A0779"/>
    <w:rsid w:val="007A0D22"/>
    <w:rsid w:val="007A3426"/>
    <w:rsid w:val="007A4013"/>
    <w:rsid w:val="007A4265"/>
    <w:rsid w:val="007A6E3C"/>
    <w:rsid w:val="007B2DE0"/>
    <w:rsid w:val="007B5CF5"/>
    <w:rsid w:val="007B614C"/>
    <w:rsid w:val="007C19D1"/>
    <w:rsid w:val="007C248F"/>
    <w:rsid w:val="007C3ABF"/>
    <w:rsid w:val="007C4956"/>
    <w:rsid w:val="007C65F9"/>
    <w:rsid w:val="007C78F7"/>
    <w:rsid w:val="007C7BC8"/>
    <w:rsid w:val="007C7C8D"/>
    <w:rsid w:val="007D055A"/>
    <w:rsid w:val="007D1440"/>
    <w:rsid w:val="007D1A8B"/>
    <w:rsid w:val="007D3266"/>
    <w:rsid w:val="007D3924"/>
    <w:rsid w:val="007D5F83"/>
    <w:rsid w:val="007D654D"/>
    <w:rsid w:val="007D686B"/>
    <w:rsid w:val="007D7742"/>
    <w:rsid w:val="007D7AC7"/>
    <w:rsid w:val="007D7D76"/>
    <w:rsid w:val="007E01D7"/>
    <w:rsid w:val="007E13B4"/>
    <w:rsid w:val="007E1CF8"/>
    <w:rsid w:val="007E6353"/>
    <w:rsid w:val="007E6703"/>
    <w:rsid w:val="007E69DA"/>
    <w:rsid w:val="007E6B38"/>
    <w:rsid w:val="007E727D"/>
    <w:rsid w:val="007E7E70"/>
    <w:rsid w:val="007F11CB"/>
    <w:rsid w:val="007F2B35"/>
    <w:rsid w:val="007F3690"/>
    <w:rsid w:val="007F4D15"/>
    <w:rsid w:val="007F521D"/>
    <w:rsid w:val="007F54AE"/>
    <w:rsid w:val="007F700B"/>
    <w:rsid w:val="007F7DA2"/>
    <w:rsid w:val="008030BD"/>
    <w:rsid w:val="00803A5A"/>
    <w:rsid w:val="00806C66"/>
    <w:rsid w:val="008107A3"/>
    <w:rsid w:val="00811353"/>
    <w:rsid w:val="00811644"/>
    <w:rsid w:val="00811E66"/>
    <w:rsid w:val="00812D4F"/>
    <w:rsid w:val="00813424"/>
    <w:rsid w:val="008147AE"/>
    <w:rsid w:val="00814FC8"/>
    <w:rsid w:val="0081693C"/>
    <w:rsid w:val="008176E1"/>
    <w:rsid w:val="00820D00"/>
    <w:rsid w:val="008214CB"/>
    <w:rsid w:val="008229DC"/>
    <w:rsid w:val="00822B3B"/>
    <w:rsid w:val="00822DEF"/>
    <w:rsid w:val="008239CC"/>
    <w:rsid w:val="00823E9E"/>
    <w:rsid w:val="008252E7"/>
    <w:rsid w:val="00825EED"/>
    <w:rsid w:val="00826D11"/>
    <w:rsid w:val="0083002C"/>
    <w:rsid w:val="008306AE"/>
    <w:rsid w:val="00833905"/>
    <w:rsid w:val="00834B69"/>
    <w:rsid w:val="00836222"/>
    <w:rsid w:val="00836229"/>
    <w:rsid w:val="0083622F"/>
    <w:rsid w:val="0084077A"/>
    <w:rsid w:val="008408BB"/>
    <w:rsid w:val="008409A7"/>
    <w:rsid w:val="008413A0"/>
    <w:rsid w:val="00841985"/>
    <w:rsid w:val="00844B22"/>
    <w:rsid w:val="00844F51"/>
    <w:rsid w:val="008473E0"/>
    <w:rsid w:val="00847686"/>
    <w:rsid w:val="00847B53"/>
    <w:rsid w:val="00850150"/>
    <w:rsid w:val="00854929"/>
    <w:rsid w:val="00854CC9"/>
    <w:rsid w:val="00855680"/>
    <w:rsid w:val="0086062B"/>
    <w:rsid w:val="00861DB2"/>
    <w:rsid w:val="008625B1"/>
    <w:rsid w:val="00862DEA"/>
    <w:rsid w:val="00863D8C"/>
    <w:rsid w:val="00866FD6"/>
    <w:rsid w:val="008672AB"/>
    <w:rsid w:val="00867FE3"/>
    <w:rsid w:val="00870227"/>
    <w:rsid w:val="00873582"/>
    <w:rsid w:val="00873C2B"/>
    <w:rsid w:val="00876496"/>
    <w:rsid w:val="00876678"/>
    <w:rsid w:val="00877F1F"/>
    <w:rsid w:val="00880697"/>
    <w:rsid w:val="0088082F"/>
    <w:rsid w:val="008811F7"/>
    <w:rsid w:val="00883CA8"/>
    <w:rsid w:val="0088483F"/>
    <w:rsid w:val="00886189"/>
    <w:rsid w:val="00886B81"/>
    <w:rsid w:val="00887494"/>
    <w:rsid w:val="00891EB1"/>
    <w:rsid w:val="00892208"/>
    <w:rsid w:val="008A06AA"/>
    <w:rsid w:val="008A1C53"/>
    <w:rsid w:val="008A3C75"/>
    <w:rsid w:val="008A5C0C"/>
    <w:rsid w:val="008A720C"/>
    <w:rsid w:val="008A7324"/>
    <w:rsid w:val="008A7CF3"/>
    <w:rsid w:val="008B21FF"/>
    <w:rsid w:val="008B4D21"/>
    <w:rsid w:val="008B5269"/>
    <w:rsid w:val="008C2963"/>
    <w:rsid w:val="008C36C3"/>
    <w:rsid w:val="008C3B9D"/>
    <w:rsid w:val="008C3D63"/>
    <w:rsid w:val="008C4A2C"/>
    <w:rsid w:val="008C5188"/>
    <w:rsid w:val="008C5682"/>
    <w:rsid w:val="008C646B"/>
    <w:rsid w:val="008C67C4"/>
    <w:rsid w:val="008D48B9"/>
    <w:rsid w:val="008E1457"/>
    <w:rsid w:val="008E1723"/>
    <w:rsid w:val="008E3481"/>
    <w:rsid w:val="008E34C1"/>
    <w:rsid w:val="008E4637"/>
    <w:rsid w:val="008E625E"/>
    <w:rsid w:val="008E6646"/>
    <w:rsid w:val="008E698C"/>
    <w:rsid w:val="008E7E4E"/>
    <w:rsid w:val="008F0A9A"/>
    <w:rsid w:val="008F17BF"/>
    <w:rsid w:val="008F23EB"/>
    <w:rsid w:val="008F28D3"/>
    <w:rsid w:val="008F47FA"/>
    <w:rsid w:val="008F5F58"/>
    <w:rsid w:val="008F7723"/>
    <w:rsid w:val="008F7802"/>
    <w:rsid w:val="00902017"/>
    <w:rsid w:val="00902E3D"/>
    <w:rsid w:val="0090481F"/>
    <w:rsid w:val="00905EBC"/>
    <w:rsid w:val="00907E97"/>
    <w:rsid w:val="00912AD2"/>
    <w:rsid w:val="0091303E"/>
    <w:rsid w:val="009134B5"/>
    <w:rsid w:val="009138E2"/>
    <w:rsid w:val="00913C1A"/>
    <w:rsid w:val="00913D6B"/>
    <w:rsid w:val="00914091"/>
    <w:rsid w:val="0091453D"/>
    <w:rsid w:val="0091549D"/>
    <w:rsid w:val="00916458"/>
    <w:rsid w:val="009169CF"/>
    <w:rsid w:val="00917830"/>
    <w:rsid w:val="009179F0"/>
    <w:rsid w:val="009204D3"/>
    <w:rsid w:val="009236AC"/>
    <w:rsid w:val="00927A08"/>
    <w:rsid w:val="0093108D"/>
    <w:rsid w:val="00931317"/>
    <w:rsid w:val="009322C5"/>
    <w:rsid w:val="00932513"/>
    <w:rsid w:val="00934873"/>
    <w:rsid w:val="00935F3D"/>
    <w:rsid w:val="00940935"/>
    <w:rsid w:val="00941BB4"/>
    <w:rsid w:val="009426A3"/>
    <w:rsid w:val="00944179"/>
    <w:rsid w:val="00945033"/>
    <w:rsid w:val="009506F8"/>
    <w:rsid w:val="00954181"/>
    <w:rsid w:val="009549E0"/>
    <w:rsid w:val="00956701"/>
    <w:rsid w:val="00956EF5"/>
    <w:rsid w:val="0095712E"/>
    <w:rsid w:val="009573B0"/>
    <w:rsid w:val="00961BA5"/>
    <w:rsid w:val="00964BA4"/>
    <w:rsid w:val="00965154"/>
    <w:rsid w:val="00965C00"/>
    <w:rsid w:val="009662F6"/>
    <w:rsid w:val="00970417"/>
    <w:rsid w:val="00974493"/>
    <w:rsid w:val="00975BB4"/>
    <w:rsid w:val="0097728E"/>
    <w:rsid w:val="009831BB"/>
    <w:rsid w:val="00984B69"/>
    <w:rsid w:val="00985521"/>
    <w:rsid w:val="00990172"/>
    <w:rsid w:val="00990866"/>
    <w:rsid w:val="00992914"/>
    <w:rsid w:val="00993588"/>
    <w:rsid w:val="00994811"/>
    <w:rsid w:val="00994E97"/>
    <w:rsid w:val="00995FCC"/>
    <w:rsid w:val="00996995"/>
    <w:rsid w:val="00997A06"/>
    <w:rsid w:val="009A0EFC"/>
    <w:rsid w:val="009A29D9"/>
    <w:rsid w:val="009A4956"/>
    <w:rsid w:val="009B2F1A"/>
    <w:rsid w:val="009B7562"/>
    <w:rsid w:val="009B7FA2"/>
    <w:rsid w:val="009C1052"/>
    <w:rsid w:val="009C1AF0"/>
    <w:rsid w:val="009C1BB3"/>
    <w:rsid w:val="009C224A"/>
    <w:rsid w:val="009C3DB6"/>
    <w:rsid w:val="009C496F"/>
    <w:rsid w:val="009C50A4"/>
    <w:rsid w:val="009C5517"/>
    <w:rsid w:val="009D01E2"/>
    <w:rsid w:val="009D0559"/>
    <w:rsid w:val="009D15A0"/>
    <w:rsid w:val="009D2601"/>
    <w:rsid w:val="009D2702"/>
    <w:rsid w:val="009D2CCC"/>
    <w:rsid w:val="009D5D51"/>
    <w:rsid w:val="009D6A9C"/>
    <w:rsid w:val="009E145D"/>
    <w:rsid w:val="009E2083"/>
    <w:rsid w:val="009E53F0"/>
    <w:rsid w:val="009F2136"/>
    <w:rsid w:val="009F2467"/>
    <w:rsid w:val="009F34C4"/>
    <w:rsid w:val="009F5564"/>
    <w:rsid w:val="009F7E33"/>
    <w:rsid w:val="00A02AEB"/>
    <w:rsid w:val="00A0430B"/>
    <w:rsid w:val="00A043B9"/>
    <w:rsid w:val="00A06A38"/>
    <w:rsid w:val="00A07B6F"/>
    <w:rsid w:val="00A10BC1"/>
    <w:rsid w:val="00A10BE8"/>
    <w:rsid w:val="00A11AC7"/>
    <w:rsid w:val="00A126DB"/>
    <w:rsid w:val="00A136D7"/>
    <w:rsid w:val="00A147A5"/>
    <w:rsid w:val="00A15526"/>
    <w:rsid w:val="00A1697D"/>
    <w:rsid w:val="00A20BDB"/>
    <w:rsid w:val="00A218AC"/>
    <w:rsid w:val="00A21CD0"/>
    <w:rsid w:val="00A244CE"/>
    <w:rsid w:val="00A245A5"/>
    <w:rsid w:val="00A24E6D"/>
    <w:rsid w:val="00A24FCF"/>
    <w:rsid w:val="00A25CB2"/>
    <w:rsid w:val="00A25F02"/>
    <w:rsid w:val="00A304D0"/>
    <w:rsid w:val="00A328B4"/>
    <w:rsid w:val="00A32B9B"/>
    <w:rsid w:val="00A33173"/>
    <w:rsid w:val="00A354F8"/>
    <w:rsid w:val="00A37F02"/>
    <w:rsid w:val="00A457DC"/>
    <w:rsid w:val="00A464AC"/>
    <w:rsid w:val="00A52B8E"/>
    <w:rsid w:val="00A552E2"/>
    <w:rsid w:val="00A56975"/>
    <w:rsid w:val="00A60C78"/>
    <w:rsid w:val="00A60FF4"/>
    <w:rsid w:val="00A63217"/>
    <w:rsid w:val="00A651E2"/>
    <w:rsid w:val="00A65E1E"/>
    <w:rsid w:val="00A702F3"/>
    <w:rsid w:val="00A705FB"/>
    <w:rsid w:val="00A71170"/>
    <w:rsid w:val="00A7134D"/>
    <w:rsid w:val="00A74E19"/>
    <w:rsid w:val="00A803BC"/>
    <w:rsid w:val="00A812B0"/>
    <w:rsid w:val="00A82FA2"/>
    <w:rsid w:val="00A85746"/>
    <w:rsid w:val="00A905B0"/>
    <w:rsid w:val="00A913BA"/>
    <w:rsid w:val="00A91EB3"/>
    <w:rsid w:val="00A92D70"/>
    <w:rsid w:val="00A964E4"/>
    <w:rsid w:val="00A96CE5"/>
    <w:rsid w:val="00AA1126"/>
    <w:rsid w:val="00AA1EBF"/>
    <w:rsid w:val="00AA2456"/>
    <w:rsid w:val="00AA55D9"/>
    <w:rsid w:val="00AA7CC7"/>
    <w:rsid w:val="00AA7F45"/>
    <w:rsid w:val="00AB0F06"/>
    <w:rsid w:val="00AB2992"/>
    <w:rsid w:val="00AB3EAA"/>
    <w:rsid w:val="00AB40BC"/>
    <w:rsid w:val="00AB60EF"/>
    <w:rsid w:val="00AB72D6"/>
    <w:rsid w:val="00AB7FBE"/>
    <w:rsid w:val="00AC19FE"/>
    <w:rsid w:val="00AC237B"/>
    <w:rsid w:val="00AC4234"/>
    <w:rsid w:val="00AC6C3F"/>
    <w:rsid w:val="00AD001B"/>
    <w:rsid w:val="00AD3011"/>
    <w:rsid w:val="00AD30AB"/>
    <w:rsid w:val="00AD6834"/>
    <w:rsid w:val="00AD7D67"/>
    <w:rsid w:val="00AE002B"/>
    <w:rsid w:val="00AE0B5E"/>
    <w:rsid w:val="00AE28EE"/>
    <w:rsid w:val="00AE3BAD"/>
    <w:rsid w:val="00AE43E1"/>
    <w:rsid w:val="00AE598F"/>
    <w:rsid w:val="00AE5B44"/>
    <w:rsid w:val="00AE5E43"/>
    <w:rsid w:val="00AF00FB"/>
    <w:rsid w:val="00AF2919"/>
    <w:rsid w:val="00AF36E1"/>
    <w:rsid w:val="00AF5FAD"/>
    <w:rsid w:val="00AF6891"/>
    <w:rsid w:val="00AF72F9"/>
    <w:rsid w:val="00AF7D67"/>
    <w:rsid w:val="00B00557"/>
    <w:rsid w:val="00B016B7"/>
    <w:rsid w:val="00B0286F"/>
    <w:rsid w:val="00B03167"/>
    <w:rsid w:val="00B04425"/>
    <w:rsid w:val="00B0593B"/>
    <w:rsid w:val="00B061CA"/>
    <w:rsid w:val="00B07831"/>
    <w:rsid w:val="00B105E7"/>
    <w:rsid w:val="00B10FE0"/>
    <w:rsid w:val="00B1133A"/>
    <w:rsid w:val="00B11AF9"/>
    <w:rsid w:val="00B13606"/>
    <w:rsid w:val="00B17545"/>
    <w:rsid w:val="00B17B2F"/>
    <w:rsid w:val="00B17EF1"/>
    <w:rsid w:val="00B20588"/>
    <w:rsid w:val="00B22B74"/>
    <w:rsid w:val="00B24250"/>
    <w:rsid w:val="00B31660"/>
    <w:rsid w:val="00B31DA4"/>
    <w:rsid w:val="00B34BC1"/>
    <w:rsid w:val="00B3578E"/>
    <w:rsid w:val="00B35F96"/>
    <w:rsid w:val="00B36F65"/>
    <w:rsid w:val="00B3723D"/>
    <w:rsid w:val="00B40A2E"/>
    <w:rsid w:val="00B424A2"/>
    <w:rsid w:val="00B437C4"/>
    <w:rsid w:val="00B44D7E"/>
    <w:rsid w:val="00B453A1"/>
    <w:rsid w:val="00B4570A"/>
    <w:rsid w:val="00B45C63"/>
    <w:rsid w:val="00B4668E"/>
    <w:rsid w:val="00B47286"/>
    <w:rsid w:val="00B50EF3"/>
    <w:rsid w:val="00B52F9C"/>
    <w:rsid w:val="00B555EB"/>
    <w:rsid w:val="00B55EAB"/>
    <w:rsid w:val="00B57592"/>
    <w:rsid w:val="00B60408"/>
    <w:rsid w:val="00B61370"/>
    <w:rsid w:val="00B64EFB"/>
    <w:rsid w:val="00B66597"/>
    <w:rsid w:val="00B67296"/>
    <w:rsid w:val="00B767DE"/>
    <w:rsid w:val="00B76F5D"/>
    <w:rsid w:val="00B772DF"/>
    <w:rsid w:val="00B77629"/>
    <w:rsid w:val="00B820F0"/>
    <w:rsid w:val="00B828D3"/>
    <w:rsid w:val="00B82DDD"/>
    <w:rsid w:val="00B85BEE"/>
    <w:rsid w:val="00B86A7B"/>
    <w:rsid w:val="00B86AE3"/>
    <w:rsid w:val="00B8713B"/>
    <w:rsid w:val="00B8786E"/>
    <w:rsid w:val="00B91CC6"/>
    <w:rsid w:val="00B92DDC"/>
    <w:rsid w:val="00BA48EF"/>
    <w:rsid w:val="00BA523B"/>
    <w:rsid w:val="00BB0F3D"/>
    <w:rsid w:val="00BB1108"/>
    <w:rsid w:val="00BB1B7E"/>
    <w:rsid w:val="00BB3C95"/>
    <w:rsid w:val="00BB4986"/>
    <w:rsid w:val="00BB6B67"/>
    <w:rsid w:val="00BB7BA1"/>
    <w:rsid w:val="00BC1C87"/>
    <w:rsid w:val="00BC3006"/>
    <w:rsid w:val="00BC4874"/>
    <w:rsid w:val="00BC4C7E"/>
    <w:rsid w:val="00BC6097"/>
    <w:rsid w:val="00BD1CE6"/>
    <w:rsid w:val="00BD672A"/>
    <w:rsid w:val="00BE0E96"/>
    <w:rsid w:val="00BE1F36"/>
    <w:rsid w:val="00BE2EEF"/>
    <w:rsid w:val="00BE30D4"/>
    <w:rsid w:val="00BE37E8"/>
    <w:rsid w:val="00BE476A"/>
    <w:rsid w:val="00BE48AD"/>
    <w:rsid w:val="00BE6AA6"/>
    <w:rsid w:val="00BF0B01"/>
    <w:rsid w:val="00BF1938"/>
    <w:rsid w:val="00BF4516"/>
    <w:rsid w:val="00BF5308"/>
    <w:rsid w:val="00BF6F9B"/>
    <w:rsid w:val="00BF744C"/>
    <w:rsid w:val="00C003EF"/>
    <w:rsid w:val="00C00618"/>
    <w:rsid w:val="00C01525"/>
    <w:rsid w:val="00C01C6A"/>
    <w:rsid w:val="00C02C85"/>
    <w:rsid w:val="00C03B4D"/>
    <w:rsid w:val="00C108E7"/>
    <w:rsid w:val="00C11D9E"/>
    <w:rsid w:val="00C124CA"/>
    <w:rsid w:val="00C128CB"/>
    <w:rsid w:val="00C13092"/>
    <w:rsid w:val="00C17E4D"/>
    <w:rsid w:val="00C2186F"/>
    <w:rsid w:val="00C22550"/>
    <w:rsid w:val="00C23146"/>
    <w:rsid w:val="00C31419"/>
    <w:rsid w:val="00C31D72"/>
    <w:rsid w:val="00C3236A"/>
    <w:rsid w:val="00C32E1F"/>
    <w:rsid w:val="00C34B09"/>
    <w:rsid w:val="00C34DBD"/>
    <w:rsid w:val="00C3526A"/>
    <w:rsid w:val="00C355C2"/>
    <w:rsid w:val="00C35ABD"/>
    <w:rsid w:val="00C368FE"/>
    <w:rsid w:val="00C372D9"/>
    <w:rsid w:val="00C40680"/>
    <w:rsid w:val="00C554D1"/>
    <w:rsid w:val="00C60289"/>
    <w:rsid w:val="00C60C59"/>
    <w:rsid w:val="00C61839"/>
    <w:rsid w:val="00C61BD6"/>
    <w:rsid w:val="00C626F4"/>
    <w:rsid w:val="00C641B9"/>
    <w:rsid w:val="00C66068"/>
    <w:rsid w:val="00C673EC"/>
    <w:rsid w:val="00C7381F"/>
    <w:rsid w:val="00C757B1"/>
    <w:rsid w:val="00C8070A"/>
    <w:rsid w:val="00C831E6"/>
    <w:rsid w:val="00C840BC"/>
    <w:rsid w:val="00C8490C"/>
    <w:rsid w:val="00C86758"/>
    <w:rsid w:val="00C86B7B"/>
    <w:rsid w:val="00C86D54"/>
    <w:rsid w:val="00C87407"/>
    <w:rsid w:val="00C90E26"/>
    <w:rsid w:val="00C917D7"/>
    <w:rsid w:val="00C91B27"/>
    <w:rsid w:val="00C946C6"/>
    <w:rsid w:val="00C95AFB"/>
    <w:rsid w:val="00CA2655"/>
    <w:rsid w:val="00CA26AE"/>
    <w:rsid w:val="00CA4790"/>
    <w:rsid w:val="00CA5318"/>
    <w:rsid w:val="00CB0B99"/>
    <w:rsid w:val="00CB2271"/>
    <w:rsid w:val="00CB3DDF"/>
    <w:rsid w:val="00CB41F0"/>
    <w:rsid w:val="00CB421C"/>
    <w:rsid w:val="00CB44F4"/>
    <w:rsid w:val="00CB4FC7"/>
    <w:rsid w:val="00CC08C9"/>
    <w:rsid w:val="00CC0F7E"/>
    <w:rsid w:val="00CC3F50"/>
    <w:rsid w:val="00CC4528"/>
    <w:rsid w:val="00CC58AE"/>
    <w:rsid w:val="00CC59C5"/>
    <w:rsid w:val="00CC687F"/>
    <w:rsid w:val="00CC6E88"/>
    <w:rsid w:val="00CC715D"/>
    <w:rsid w:val="00CD0A93"/>
    <w:rsid w:val="00CD300F"/>
    <w:rsid w:val="00CE0AAB"/>
    <w:rsid w:val="00CE60C9"/>
    <w:rsid w:val="00CE73FB"/>
    <w:rsid w:val="00CE753D"/>
    <w:rsid w:val="00CF0F2E"/>
    <w:rsid w:val="00CF3BDE"/>
    <w:rsid w:val="00CF54BF"/>
    <w:rsid w:val="00CF5DFF"/>
    <w:rsid w:val="00CF75B3"/>
    <w:rsid w:val="00CF7616"/>
    <w:rsid w:val="00D00603"/>
    <w:rsid w:val="00D00E16"/>
    <w:rsid w:val="00D03B6B"/>
    <w:rsid w:val="00D049C7"/>
    <w:rsid w:val="00D04A84"/>
    <w:rsid w:val="00D05F36"/>
    <w:rsid w:val="00D064B3"/>
    <w:rsid w:val="00D065D0"/>
    <w:rsid w:val="00D07E29"/>
    <w:rsid w:val="00D127A8"/>
    <w:rsid w:val="00D17AE9"/>
    <w:rsid w:val="00D206A2"/>
    <w:rsid w:val="00D20A3A"/>
    <w:rsid w:val="00D22CC8"/>
    <w:rsid w:val="00D251BA"/>
    <w:rsid w:val="00D26AB3"/>
    <w:rsid w:val="00D32663"/>
    <w:rsid w:val="00D33DDC"/>
    <w:rsid w:val="00D34E83"/>
    <w:rsid w:val="00D3682D"/>
    <w:rsid w:val="00D37E94"/>
    <w:rsid w:val="00D4023F"/>
    <w:rsid w:val="00D402F4"/>
    <w:rsid w:val="00D41EBF"/>
    <w:rsid w:val="00D41ED5"/>
    <w:rsid w:val="00D4364B"/>
    <w:rsid w:val="00D436D9"/>
    <w:rsid w:val="00D43C75"/>
    <w:rsid w:val="00D50584"/>
    <w:rsid w:val="00D50E69"/>
    <w:rsid w:val="00D54ED4"/>
    <w:rsid w:val="00D55C84"/>
    <w:rsid w:val="00D56F8B"/>
    <w:rsid w:val="00D574C7"/>
    <w:rsid w:val="00D62B79"/>
    <w:rsid w:val="00D6346D"/>
    <w:rsid w:val="00D6730B"/>
    <w:rsid w:val="00D7082B"/>
    <w:rsid w:val="00D70F66"/>
    <w:rsid w:val="00D714B3"/>
    <w:rsid w:val="00D726AF"/>
    <w:rsid w:val="00D72CCB"/>
    <w:rsid w:val="00D80402"/>
    <w:rsid w:val="00D83E5B"/>
    <w:rsid w:val="00D85AF5"/>
    <w:rsid w:val="00D90D30"/>
    <w:rsid w:val="00D952C3"/>
    <w:rsid w:val="00DA0BF4"/>
    <w:rsid w:val="00DA1970"/>
    <w:rsid w:val="00DA3884"/>
    <w:rsid w:val="00DA3A87"/>
    <w:rsid w:val="00DA5443"/>
    <w:rsid w:val="00DA5C35"/>
    <w:rsid w:val="00DA733F"/>
    <w:rsid w:val="00DA7A14"/>
    <w:rsid w:val="00DB42AD"/>
    <w:rsid w:val="00DB7F4D"/>
    <w:rsid w:val="00DC0028"/>
    <w:rsid w:val="00DC0FF1"/>
    <w:rsid w:val="00DC2C7D"/>
    <w:rsid w:val="00DC37ED"/>
    <w:rsid w:val="00DC3DF7"/>
    <w:rsid w:val="00DC43AF"/>
    <w:rsid w:val="00DC49E4"/>
    <w:rsid w:val="00DC49E8"/>
    <w:rsid w:val="00DC5088"/>
    <w:rsid w:val="00DC5A9A"/>
    <w:rsid w:val="00DD3F2B"/>
    <w:rsid w:val="00DD4C61"/>
    <w:rsid w:val="00DD5784"/>
    <w:rsid w:val="00DD634D"/>
    <w:rsid w:val="00DE1C2C"/>
    <w:rsid w:val="00DE2719"/>
    <w:rsid w:val="00DE33A9"/>
    <w:rsid w:val="00DE561F"/>
    <w:rsid w:val="00DF07B6"/>
    <w:rsid w:val="00DF1045"/>
    <w:rsid w:val="00DF1A78"/>
    <w:rsid w:val="00DF4925"/>
    <w:rsid w:val="00E0560B"/>
    <w:rsid w:val="00E05966"/>
    <w:rsid w:val="00E068D2"/>
    <w:rsid w:val="00E0692B"/>
    <w:rsid w:val="00E06C95"/>
    <w:rsid w:val="00E109E6"/>
    <w:rsid w:val="00E1498F"/>
    <w:rsid w:val="00E15848"/>
    <w:rsid w:val="00E204E4"/>
    <w:rsid w:val="00E2361A"/>
    <w:rsid w:val="00E265D7"/>
    <w:rsid w:val="00E26C12"/>
    <w:rsid w:val="00E274F5"/>
    <w:rsid w:val="00E30E18"/>
    <w:rsid w:val="00E3108D"/>
    <w:rsid w:val="00E315E6"/>
    <w:rsid w:val="00E32980"/>
    <w:rsid w:val="00E338B0"/>
    <w:rsid w:val="00E34943"/>
    <w:rsid w:val="00E35AAA"/>
    <w:rsid w:val="00E36504"/>
    <w:rsid w:val="00E40054"/>
    <w:rsid w:val="00E402ED"/>
    <w:rsid w:val="00E418D6"/>
    <w:rsid w:val="00E42132"/>
    <w:rsid w:val="00E43A4E"/>
    <w:rsid w:val="00E43D61"/>
    <w:rsid w:val="00E44CA1"/>
    <w:rsid w:val="00E469D5"/>
    <w:rsid w:val="00E51EAF"/>
    <w:rsid w:val="00E53871"/>
    <w:rsid w:val="00E565D2"/>
    <w:rsid w:val="00E6544B"/>
    <w:rsid w:val="00E66502"/>
    <w:rsid w:val="00E66C3E"/>
    <w:rsid w:val="00E67180"/>
    <w:rsid w:val="00E6743B"/>
    <w:rsid w:val="00E67B27"/>
    <w:rsid w:val="00E70A8C"/>
    <w:rsid w:val="00E7169A"/>
    <w:rsid w:val="00E7239E"/>
    <w:rsid w:val="00E72DA4"/>
    <w:rsid w:val="00E76653"/>
    <w:rsid w:val="00E768CC"/>
    <w:rsid w:val="00E769AE"/>
    <w:rsid w:val="00E76E2D"/>
    <w:rsid w:val="00E77C21"/>
    <w:rsid w:val="00E832AE"/>
    <w:rsid w:val="00E834DA"/>
    <w:rsid w:val="00E857DA"/>
    <w:rsid w:val="00E86756"/>
    <w:rsid w:val="00E86F82"/>
    <w:rsid w:val="00E87FE9"/>
    <w:rsid w:val="00E91128"/>
    <w:rsid w:val="00E915DD"/>
    <w:rsid w:val="00E9197E"/>
    <w:rsid w:val="00E932FF"/>
    <w:rsid w:val="00E94210"/>
    <w:rsid w:val="00E966D6"/>
    <w:rsid w:val="00EA0274"/>
    <w:rsid w:val="00EA091F"/>
    <w:rsid w:val="00EA10A5"/>
    <w:rsid w:val="00EA2BA5"/>
    <w:rsid w:val="00EA3AAC"/>
    <w:rsid w:val="00EA3F5D"/>
    <w:rsid w:val="00EA5914"/>
    <w:rsid w:val="00EA788A"/>
    <w:rsid w:val="00EB24B6"/>
    <w:rsid w:val="00EB2911"/>
    <w:rsid w:val="00EB3D14"/>
    <w:rsid w:val="00EB46F6"/>
    <w:rsid w:val="00EB4744"/>
    <w:rsid w:val="00EC09AA"/>
    <w:rsid w:val="00EC180C"/>
    <w:rsid w:val="00EC1AA4"/>
    <w:rsid w:val="00EC37D9"/>
    <w:rsid w:val="00EC402C"/>
    <w:rsid w:val="00EC499A"/>
    <w:rsid w:val="00EC56B8"/>
    <w:rsid w:val="00ED0E0C"/>
    <w:rsid w:val="00ED1C44"/>
    <w:rsid w:val="00ED1FC4"/>
    <w:rsid w:val="00ED33EE"/>
    <w:rsid w:val="00ED3CA2"/>
    <w:rsid w:val="00ED5F54"/>
    <w:rsid w:val="00ED61C3"/>
    <w:rsid w:val="00EE0768"/>
    <w:rsid w:val="00EE0773"/>
    <w:rsid w:val="00EE2950"/>
    <w:rsid w:val="00EE2DED"/>
    <w:rsid w:val="00EE2E03"/>
    <w:rsid w:val="00EF00EC"/>
    <w:rsid w:val="00EF0463"/>
    <w:rsid w:val="00EF0C1E"/>
    <w:rsid w:val="00EF0E0F"/>
    <w:rsid w:val="00EF1A6C"/>
    <w:rsid w:val="00EF1F1C"/>
    <w:rsid w:val="00EF5F7D"/>
    <w:rsid w:val="00EF6C1A"/>
    <w:rsid w:val="00EF700C"/>
    <w:rsid w:val="00EF7B31"/>
    <w:rsid w:val="00F034A1"/>
    <w:rsid w:val="00F06FBF"/>
    <w:rsid w:val="00F07B4C"/>
    <w:rsid w:val="00F1021B"/>
    <w:rsid w:val="00F10611"/>
    <w:rsid w:val="00F10730"/>
    <w:rsid w:val="00F108FA"/>
    <w:rsid w:val="00F113CB"/>
    <w:rsid w:val="00F13C01"/>
    <w:rsid w:val="00F146ED"/>
    <w:rsid w:val="00F14C7F"/>
    <w:rsid w:val="00F15DE8"/>
    <w:rsid w:val="00F15F03"/>
    <w:rsid w:val="00F203C6"/>
    <w:rsid w:val="00F20DF3"/>
    <w:rsid w:val="00F21526"/>
    <w:rsid w:val="00F3010C"/>
    <w:rsid w:val="00F32ACC"/>
    <w:rsid w:val="00F356A3"/>
    <w:rsid w:val="00F35B54"/>
    <w:rsid w:val="00F35C61"/>
    <w:rsid w:val="00F40F8F"/>
    <w:rsid w:val="00F41D46"/>
    <w:rsid w:val="00F4207E"/>
    <w:rsid w:val="00F47CDD"/>
    <w:rsid w:val="00F50731"/>
    <w:rsid w:val="00F5097D"/>
    <w:rsid w:val="00F53B1F"/>
    <w:rsid w:val="00F569CA"/>
    <w:rsid w:val="00F579D2"/>
    <w:rsid w:val="00F60970"/>
    <w:rsid w:val="00F61DB4"/>
    <w:rsid w:val="00F6233A"/>
    <w:rsid w:val="00F63189"/>
    <w:rsid w:val="00F66567"/>
    <w:rsid w:val="00F66770"/>
    <w:rsid w:val="00F70E68"/>
    <w:rsid w:val="00F80152"/>
    <w:rsid w:val="00F80A1D"/>
    <w:rsid w:val="00F83146"/>
    <w:rsid w:val="00F831E0"/>
    <w:rsid w:val="00F83D40"/>
    <w:rsid w:val="00F86614"/>
    <w:rsid w:val="00F91F3A"/>
    <w:rsid w:val="00F93AE7"/>
    <w:rsid w:val="00F93EB9"/>
    <w:rsid w:val="00F94AD5"/>
    <w:rsid w:val="00F97E74"/>
    <w:rsid w:val="00FA03DF"/>
    <w:rsid w:val="00FA04C8"/>
    <w:rsid w:val="00FA10F6"/>
    <w:rsid w:val="00FA4090"/>
    <w:rsid w:val="00FA4CDD"/>
    <w:rsid w:val="00FA4F95"/>
    <w:rsid w:val="00FA5082"/>
    <w:rsid w:val="00FA77A5"/>
    <w:rsid w:val="00FB1977"/>
    <w:rsid w:val="00FB3747"/>
    <w:rsid w:val="00FB4C6D"/>
    <w:rsid w:val="00FC0DE0"/>
    <w:rsid w:val="00FC28B9"/>
    <w:rsid w:val="00FC29A7"/>
    <w:rsid w:val="00FC6564"/>
    <w:rsid w:val="00FC7585"/>
    <w:rsid w:val="00FD04F9"/>
    <w:rsid w:val="00FD1653"/>
    <w:rsid w:val="00FD198C"/>
    <w:rsid w:val="00FD39A9"/>
    <w:rsid w:val="00FD39AE"/>
    <w:rsid w:val="00FD79F7"/>
    <w:rsid w:val="00FD7B6B"/>
    <w:rsid w:val="00FD7EBA"/>
    <w:rsid w:val="00FE28CA"/>
    <w:rsid w:val="00FE2D60"/>
    <w:rsid w:val="00FE5F39"/>
    <w:rsid w:val="00FF0CA7"/>
    <w:rsid w:val="00FF2376"/>
    <w:rsid w:val="00FF4381"/>
    <w:rsid w:val="00FF5BA5"/>
    <w:rsid w:val="00FF61E1"/>
    <w:rsid w:val="00FF6E17"/>
    <w:rsid w:val="1B78673B"/>
    <w:rsid w:val="791812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5972F"/>
  <w15:chartTrackingRefBased/>
  <w15:docId w15:val="{DECFC94D-1B60-4A1E-A249-3BEE17912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678"/>
    <w:pPr>
      <w:spacing w:after="0" w:line="240" w:lineRule="auto"/>
    </w:pPr>
    <w:rPr>
      <w:rFonts w:ascii="Arial" w:hAnsi="Arial"/>
      <w:sz w:val="20"/>
      <w:szCs w:val="24"/>
    </w:rPr>
  </w:style>
  <w:style w:type="paragraph" w:styleId="Heading1">
    <w:name w:val="heading 1"/>
    <w:aliases w:val="Table Header 1"/>
    <w:link w:val="Heading1Char"/>
    <w:uiPriority w:val="9"/>
    <w:qFormat/>
    <w:rsid w:val="00812D4F"/>
    <w:pPr>
      <w:spacing w:before="120" w:after="0" w:line="240" w:lineRule="auto"/>
      <w:contextualSpacing/>
      <w:jc w:val="center"/>
      <w:outlineLvl w:val="0"/>
    </w:pPr>
    <w:rPr>
      <w:rFonts w:ascii="Segoe UI Semilight" w:eastAsiaTheme="majorEastAsia" w:hAnsi="Segoe UI Semilight" w:cs="Segoe UI Semilight"/>
      <w:color w:val="1F3864" w:themeColor="accent1" w:themeShade="80"/>
      <w:spacing w:val="-10"/>
      <w:kern w:val="28"/>
      <w:sz w:val="24"/>
      <w:szCs w:val="24"/>
    </w:rPr>
  </w:style>
  <w:style w:type="paragraph" w:styleId="Heading2">
    <w:name w:val="heading 2"/>
    <w:aliases w:val="Table Header 2"/>
    <w:next w:val="TableParagraph"/>
    <w:link w:val="Heading2Char"/>
    <w:uiPriority w:val="9"/>
    <w:unhideWhenUsed/>
    <w:qFormat/>
    <w:rsid w:val="00CE753D"/>
    <w:pPr>
      <w:keepNext/>
      <w:spacing w:before="60" w:after="60" w:line="240" w:lineRule="auto"/>
      <w:jc w:val="center"/>
      <w:outlineLvl w:val="1"/>
    </w:pPr>
    <w:rPr>
      <w:rFonts w:ascii="Segoe UI Semilight" w:eastAsiaTheme="majorEastAsia" w:hAnsi="Segoe UI Semilight" w:cs="Segoe UI Semilight"/>
      <w:b/>
      <w:bCs/>
      <w:color w:val="FFFFFF" w:themeColor="background1"/>
      <w:kern w:val="28"/>
    </w:rPr>
  </w:style>
  <w:style w:type="paragraph" w:styleId="Heading3">
    <w:name w:val="heading 3"/>
    <w:aliases w:val="Table Header 3"/>
    <w:basedOn w:val="Heading1"/>
    <w:link w:val="Heading3Char"/>
    <w:uiPriority w:val="9"/>
    <w:unhideWhenUsed/>
    <w:qFormat/>
    <w:rsid w:val="00984B69"/>
    <w:pPr>
      <w:outlineLvl w:val="2"/>
    </w:pPr>
    <w:rPr>
      <w:spacing w:val="0"/>
    </w:rPr>
  </w:style>
  <w:style w:type="paragraph" w:styleId="Heading4">
    <w:name w:val="heading 4"/>
    <w:basedOn w:val="Heading1"/>
    <w:next w:val="BodyText"/>
    <w:link w:val="Heading4Char"/>
    <w:uiPriority w:val="9"/>
    <w:unhideWhenUsed/>
    <w:qFormat/>
    <w:rsid w:val="00984B69"/>
    <w:pPr>
      <w:outlineLvl w:val="3"/>
    </w:pPr>
    <w:rPr>
      <w:spacing w:val="0"/>
    </w:rPr>
  </w:style>
  <w:style w:type="paragraph" w:styleId="Heading5">
    <w:name w:val="heading 5"/>
    <w:basedOn w:val="Normal"/>
    <w:next w:val="Normal"/>
    <w:link w:val="Heading5Char"/>
    <w:uiPriority w:val="9"/>
    <w:unhideWhenUsed/>
    <w:qFormat/>
    <w:rsid w:val="00812D4F"/>
    <w:pPr>
      <w:keepNext/>
      <w:keepLines/>
      <w:spacing w:before="240" w:after="120"/>
      <w:ind w:left="720"/>
      <w:outlineLvl w:val="4"/>
    </w:pPr>
    <w:rPr>
      <w:rFonts w:ascii="Arial Bold" w:eastAsiaTheme="majorEastAsia" w:hAnsi="Arial Bold" w:cstheme="majorBidi"/>
      <w:b/>
      <w:color w:val="58595B"/>
      <w:sz w:val="22"/>
    </w:rPr>
  </w:style>
  <w:style w:type="paragraph" w:styleId="Heading6">
    <w:name w:val="heading 6"/>
    <w:basedOn w:val="Normal"/>
    <w:next w:val="Normal"/>
    <w:link w:val="Heading6Char"/>
    <w:uiPriority w:val="9"/>
    <w:unhideWhenUsed/>
    <w:qFormat/>
    <w:rsid w:val="00812D4F"/>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next w:val="BodyText"/>
    <w:link w:val="Heading7Char"/>
    <w:uiPriority w:val="9"/>
    <w:qFormat/>
    <w:rsid w:val="00812D4F"/>
    <w:pPr>
      <w:numPr>
        <w:numId w:val="21"/>
      </w:numPr>
      <w:spacing w:before="240" w:after="60"/>
      <w:outlineLvl w:val="6"/>
    </w:pPr>
    <w:rPr>
      <w:rFonts w:ascii="Segoe UI Semilight" w:eastAsia="Calibri" w:hAnsi="Segoe UI Semilight" w:cs="Arial"/>
      <w:color w:val="1F3864"/>
      <w:sz w:val="40"/>
      <w:szCs w:val="20"/>
    </w:rPr>
  </w:style>
  <w:style w:type="paragraph" w:styleId="Heading8">
    <w:name w:val="heading 8"/>
    <w:basedOn w:val="Normal"/>
    <w:next w:val="Normal"/>
    <w:link w:val="Heading8Char"/>
    <w:uiPriority w:val="1"/>
    <w:unhideWhenUsed/>
    <w:qFormat/>
    <w:rsid w:val="00847686"/>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Heading1"/>
    <w:next w:val="BodyText"/>
    <w:link w:val="Heading9Char"/>
    <w:uiPriority w:val="9"/>
    <w:unhideWhenUsed/>
    <w:qFormat/>
    <w:rsid w:val="00847686"/>
    <w:pPr>
      <w:numPr>
        <w:numId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able Header 1 Char"/>
    <w:basedOn w:val="DefaultParagraphFont"/>
    <w:link w:val="Heading1"/>
    <w:uiPriority w:val="9"/>
    <w:rsid w:val="002D26AC"/>
    <w:rPr>
      <w:rFonts w:ascii="Segoe UI Semilight" w:eastAsiaTheme="majorEastAsia" w:hAnsi="Segoe UI Semilight" w:cs="Segoe UI Semilight"/>
      <w:color w:val="1F3864" w:themeColor="accent1" w:themeShade="80"/>
      <w:spacing w:val="-10"/>
      <w:kern w:val="28"/>
      <w:sz w:val="24"/>
      <w:szCs w:val="24"/>
    </w:rPr>
  </w:style>
  <w:style w:type="character" w:customStyle="1" w:styleId="Heading2Char">
    <w:name w:val="Heading 2 Char"/>
    <w:aliases w:val="Table Header 2 Char"/>
    <w:basedOn w:val="DefaultParagraphFont"/>
    <w:link w:val="Heading2"/>
    <w:uiPriority w:val="9"/>
    <w:rsid w:val="00CE753D"/>
    <w:rPr>
      <w:rFonts w:ascii="Segoe UI Semilight" w:eastAsiaTheme="majorEastAsia" w:hAnsi="Segoe UI Semilight" w:cs="Segoe UI Semilight"/>
      <w:b/>
      <w:bCs/>
      <w:color w:val="FFFFFF" w:themeColor="background1"/>
      <w:kern w:val="28"/>
    </w:rPr>
  </w:style>
  <w:style w:type="character" w:customStyle="1" w:styleId="Heading3Char">
    <w:name w:val="Heading 3 Char"/>
    <w:aliases w:val="Table Header 3 Char"/>
    <w:basedOn w:val="DefaultParagraphFont"/>
    <w:link w:val="Heading3"/>
    <w:uiPriority w:val="9"/>
    <w:rsid w:val="00984B69"/>
    <w:rPr>
      <w:rFonts w:ascii="Segoe UI Semilight" w:eastAsiaTheme="majorEastAsia" w:hAnsi="Segoe UI Semilight" w:cs="Segoe UI Semilight"/>
      <w:color w:val="1F3864" w:themeColor="accent1" w:themeShade="80"/>
      <w:kern w:val="28"/>
      <w:sz w:val="24"/>
      <w:szCs w:val="24"/>
    </w:rPr>
  </w:style>
  <w:style w:type="character" w:customStyle="1" w:styleId="Heading4Char">
    <w:name w:val="Heading 4 Char"/>
    <w:basedOn w:val="DefaultParagraphFont"/>
    <w:link w:val="Heading4"/>
    <w:uiPriority w:val="9"/>
    <w:rsid w:val="00984B69"/>
    <w:rPr>
      <w:rFonts w:ascii="Segoe UI Semilight" w:eastAsiaTheme="majorEastAsia" w:hAnsi="Segoe UI Semilight" w:cs="Segoe UI Semilight"/>
      <w:color w:val="1F3864" w:themeColor="accent1" w:themeShade="80"/>
      <w:kern w:val="28"/>
      <w:sz w:val="24"/>
      <w:szCs w:val="24"/>
    </w:rPr>
  </w:style>
  <w:style w:type="character" w:customStyle="1" w:styleId="Heading5Char">
    <w:name w:val="Heading 5 Char"/>
    <w:basedOn w:val="DefaultParagraphFont"/>
    <w:link w:val="Heading5"/>
    <w:uiPriority w:val="9"/>
    <w:rsid w:val="00847686"/>
    <w:rPr>
      <w:rFonts w:ascii="Arial Bold" w:eastAsiaTheme="majorEastAsia" w:hAnsi="Arial Bold" w:cstheme="majorBidi"/>
      <w:b/>
      <w:color w:val="58595B"/>
      <w:szCs w:val="24"/>
    </w:rPr>
  </w:style>
  <w:style w:type="paragraph" w:styleId="BodyText">
    <w:name w:val="Body Text"/>
    <w:basedOn w:val="Normal"/>
    <w:link w:val="BodyTextChar"/>
    <w:uiPriority w:val="1"/>
    <w:qFormat/>
    <w:rsid w:val="00812D4F"/>
    <w:pPr>
      <w:widowControl w:val="0"/>
      <w:autoSpaceDE w:val="0"/>
      <w:autoSpaceDN w:val="0"/>
    </w:pPr>
    <w:rPr>
      <w:rFonts w:ascii="Garamond" w:eastAsia="Garamond" w:hAnsi="Garamond" w:cs="Garamond"/>
      <w:sz w:val="22"/>
      <w:szCs w:val="22"/>
    </w:rPr>
  </w:style>
  <w:style w:type="character" w:customStyle="1" w:styleId="BodyTextChar">
    <w:name w:val="Body Text Char"/>
    <w:basedOn w:val="DefaultParagraphFont"/>
    <w:link w:val="BodyText"/>
    <w:uiPriority w:val="1"/>
    <w:rsid w:val="00847686"/>
    <w:rPr>
      <w:rFonts w:ascii="Garamond" w:eastAsia="Garamond" w:hAnsi="Garamond" w:cs="Garamond"/>
    </w:rPr>
  </w:style>
  <w:style w:type="paragraph" w:styleId="ListParagraph">
    <w:name w:val="List Paragraph"/>
    <w:basedOn w:val="TableParagraph"/>
    <w:link w:val="ListParagraphChar"/>
    <w:uiPriority w:val="1"/>
    <w:qFormat/>
    <w:rsid w:val="00812D4F"/>
    <w:pPr>
      <w:numPr>
        <w:ilvl w:val="2"/>
        <w:numId w:val="1"/>
      </w:numPr>
      <w:tabs>
        <w:tab w:val="left" w:pos="1680"/>
      </w:tabs>
      <w:spacing w:before="60"/>
    </w:pPr>
  </w:style>
  <w:style w:type="paragraph" w:customStyle="1" w:styleId="TableParagraph">
    <w:name w:val="Table Paragraph"/>
    <w:basedOn w:val="Normal"/>
    <w:link w:val="TableParagraphChar"/>
    <w:uiPriority w:val="1"/>
    <w:qFormat/>
    <w:rsid w:val="00812D4F"/>
    <w:pPr>
      <w:tabs>
        <w:tab w:val="left" w:pos="771"/>
      </w:tabs>
      <w:autoSpaceDE w:val="0"/>
      <w:autoSpaceDN w:val="0"/>
      <w:spacing w:before="120"/>
      <w:ind w:left="259" w:right="288"/>
    </w:pPr>
    <w:rPr>
      <w:rFonts w:ascii="Segoe UI Semilight" w:eastAsia="Garamond" w:hAnsi="Segoe UI Semilight" w:cs="Segoe UI Semilight"/>
      <w:szCs w:val="20"/>
    </w:rPr>
  </w:style>
  <w:style w:type="paragraph" w:styleId="Header">
    <w:name w:val="header"/>
    <w:basedOn w:val="Normal"/>
    <w:link w:val="HeaderChar"/>
    <w:unhideWhenUsed/>
    <w:rsid w:val="00812D4F"/>
    <w:pPr>
      <w:widowControl w:val="0"/>
      <w:tabs>
        <w:tab w:val="center" w:pos="4680"/>
        <w:tab w:val="right" w:pos="9360"/>
      </w:tabs>
      <w:autoSpaceDE w:val="0"/>
      <w:autoSpaceDN w:val="0"/>
    </w:pPr>
    <w:rPr>
      <w:rFonts w:ascii="Garamond" w:eastAsia="Garamond" w:hAnsi="Garamond" w:cs="Garamond"/>
      <w:sz w:val="22"/>
      <w:szCs w:val="22"/>
    </w:rPr>
  </w:style>
  <w:style w:type="character" w:customStyle="1" w:styleId="HeaderChar">
    <w:name w:val="Header Char"/>
    <w:basedOn w:val="DefaultParagraphFont"/>
    <w:link w:val="Header"/>
    <w:rsid w:val="00847686"/>
    <w:rPr>
      <w:rFonts w:ascii="Garamond" w:eastAsia="Garamond" w:hAnsi="Garamond" w:cs="Garamond"/>
    </w:rPr>
  </w:style>
  <w:style w:type="paragraph" w:styleId="Footer">
    <w:name w:val="footer"/>
    <w:basedOn w:val="Normal"/>
    <w:link w:val="FooterChar"/>
    <w:uiPriority w:val="99"/>
    <w:unhideWhenUsed/>
    <w:rsid w:val="00812D4F"/>
    <w:pPr>
      <w:widowControl w:val="0"/>
      <w:tabs>
        <w:tab w:val="center" w:pos="4680"/>
        <w:tab w:val="right" w:pos="9360"/>
      </w:tabs>
      <w:autoSpaceDE w:val="0"/>
      <w:autoSpaceDN w:val="0"/>
    </w:pPr>
    <w:rPr>
      <w:rFonts w:ascii="Garamond" w:eastAsia="Garamond" w:hAnsi="Garamond" w:cs="Garamond"/>
      <w:sz w:val="22"/>
      <w:szCs w:val="22"/>
    </w:rPr>
  </w:style>
  <w:style w:type="character" w:customStyle="1" w:styleId="FooterChar">
    <w:name w:val="Footer Char"/>
    <w:basedOn w:val="DefaultParagraphFont"/>
    <w:link w:val="Footer"/>
    <w:uiPriority w:val="99"/>
    <w:rsid w:val="00847686"/>
    <w:rPr>
      <w:rFonts w:ascii="Garamond" w:eastAsia="Garamond" w:hAnsi="Garamond" w:cs="Garamond"/>
    </w:rPr>
  </w:style>
  <w:style w:type="paragraph" w:styleId="BalloonText">
    <w:name w:val="Balloon Text"/>
    <w:basedOn w:val="Normal"/>
    <w:link w:val="BalloonTextChar"/>
    <w:uiPriority w:val="99"/>
    <w:semiHidden/>
    <w:unhideWhenUsed/>
    <w:rsid w:val="00812D4F"/>
    <w:pPr>
      <w:widowControl w:val="0"/>
      <w:autoSpaceDE w:val="0"/>
      <w:autoSpaceDN w:val="0"/>
    </w:pPr>
    <w:rPr>
      <w:rFonts w:ascii="Segoe UI" w:eastAsia="Garamond" w:hAnsi="Segoe UI" w:cs="Segoe UI"/>
      <w:sz w:val="18"/>
      <w:szCs w:val="18"/>
    </w:rPr>
  </w:style>
  <w:style w:type="character" w:customStyle="1" w:styleId="BalloonTextChar">
    <w:name w:val="Balloon Text Char"/>
    <w:basedOn w:val="DefaultParagraphFont"/>
    <w:link w:val="BalloonText"/>
    <w:uiPriority w:val="99"/>
    <w:semiHidden/>
    <w:rsid w:val="00847686"/>
    <w:rPr>
      <w:rFonts w:ascii="Segoe UI" w:eastAsia="Garamond" w:hAnsi="Segoe UI" w:cs="Segoe UI"/>
      <w:sz w:val="18"/>
      <w:szCs w:val="18"/>
    </w:rPr>
  </w:style>
  <w:style w:type="paragraph" w:customStyle="1" w:styleId="TableHeader11">
    <w:name w:val="Table Header 1.1"/>
    <w:basedOn w:val="Heading1"/>
    <w:qFormat/>
    <w:rsid w:val="00847686"/>
  </w:style>
  <w:style w:type="character" w:styleId="CommentReference">
    <w:name w:val="annotation reference"/>
    <w:basedOn w:val="DefaultParagraphFont"/>
    <w:uiPriority w:val="99"/>
    <w:unhideWhenUsed/>
    <w:rsid w:val="00812D4F"/>
    <w:rPr>
      <w:sz w:val="16"/>
      <w:szCs w:val="16"/>
    </w:rPr>
  </w:style>
  <w:style w:type="paragraph" w:styleId="CommentText">
    <w:name w:val="annotation text"/>
    <w:basedOn w:val="Normal"/>
    <w:link w:val="CommentTextChar"/>
    <w:uiPriority w:val="99"/>
    <w:unhideWhenUsed/>
    <w:qFormat/>
    <w:rsid w:val="00812D4F"/>
    <w:pPr>
      <w:widowControl w:val="0"/>
      <w:autoSpaceDE w:val="0"/>
      <w:autoSpaceDN w:val="0"/>
    </w:pPr>
    <w:rPr>
      <w:rFonts w:eastAsia="Garamond" w:cs="Garamond"/>
      <w:szCs w:val="20"/>
    </w:rPr>
  </w:style>
  <w:style w:type="character" w:customStyle="1" w:styleId="CommentTextChar">
    <w:name w:val="Comment Text Char"/>
    <w:basedOn w:val="DefaultParagraphFont"/>
    <w:link w:val="CommentText"/>
    <w:uiPriority w:val="99"/>
    <w:rsid w:val="00847686"/>
    <w:rPr>
      <w:rFonts w:ascii="Arial" w:eastAsia="Garamond" w:hAnsi="Arial" w:cs="Garamond"/>
      <w:sz w:val="20"/>
      <w:szCs w:val="20"/>
    </w:rPr>
  </w:style>
  <w:style w:type="paragraph" w:styleId="CommentSubject">
    <w:name w:val="annotation subject"/>
    <w:basedOn w:val="CommentText"/>
    <w:next w:val="CommentText"/>
    <w:link w:val="CommentSubjectChar"/>
    <w:uiPriority w:val="99"/>
    <w:semiHidden/>
    <w:unhideWhenUsed/>
    <w:rsid w:val="00847686"/>
    <w:rPr>
      <w:b/>
      <w:bCs/>
    </w:rPr>
  </w:style>
  <w:style w:type="character" w:customStyle="1" w:styleId="CommentSubjectChar">
    <w:name w:val="Comment Subject Char"/>
    <w:basedOn w:val="CommentTextChar"/>
    <w:link w:val="CommentSubject"/>
    <w:uiPriority w:val="99"/>
    <w:semiHidden/>
    <w:rsid w:val="00847686"/>
    <w:rPr>
      <w:rFonts w:ascii="Arial" w:eastAsia="Garamond" w:hAnsi="Arial" w:cs="Garamond"/>
      <w:b/>
      <w:bCs/>
      <w:sz w:val="20"/>
      <w:szCs w:val="20"/>
    </w:rPr>
  </w:style>
  <w:style w:type="paragraph" w:styleId="Title">
    <w:name w:val="Title"/>
    <w:basedOn w:val="Normal"/>
    <w:next w:val="Normal"/>
    <w:link w:val="TitleChar"/>
    <w:uiPriority w:val="10"/>
    <w:qFormat/>
    <w:rsid w:val="00812D4F"/>
    <w:pPr>
      <w:widowControl w:val="0"/>
      <w:autoSpaceDE w:val="0"/>
      <w:autoSpaceDN w:val="0"/>
      <w:spacing w:before="120"/>
      <w:contextualSpacing/>
      <w:jc w:val="center"/>
      <w:outlineLvl w:val="0"/>
    </w:pPr>
    <w:rPr>
      <w:rFonts w:ascii="Segoe UI" w:eastAsiaTheme="majorEastAsia" w:hAnsi="Segoe UI" w:cstheme="majorBidi"/>
      <w:b/>
      <w:bCs/>
      <w:color w:val="005A9E"/>
      <w:spacing w:val="-10"/>
      <w:kern w:val="28"/>
      <w:sz w:val="28"/>
      <w:szCs w:val="29"/>
    </w:rPr>
  </w:style>
  <w:style w:type="character" w:customStyle="1" w:styleId="TitleChar">
    <w:name w:val="Title Char"/>
    <w:basedOn w:val="DefaultParagraphFont"/>
    <w:link w:val="Title"/>
    <w:uiPriority w:val="10"/>
    <w:rsid w:val="00847686"/>
    <w:rPr>
      <w:rFonts w:ascii="Segoe UI" w:eastAsiaTheme="majorEastAsia" w:hAnsi="Segoe UI" w:cstheme="majorBidi"/>
      <w:b/>
      <w:bCs/>
      <w:color w:val="005A9E"/>
      <w:spacing w:val="-10"/>
      <w:kern w:val="28"/>
      <w:sz w:val="28"/>
      <w:szCs w:val="29"/>
    </w:rPr>
  </w:style>
  <w:style w:type="character" w:customStyle="1" w:styleId="Heading6Char">
    <w:name w:val="Heading 6 Char"/>
    <w:basedOn w:val="DefaultParagraphFont"/>
    <w:link w:val="Heading6"/>
    <w:uiPriority w:val="9"/>
    <w:rsid w:val="00847686"/>
    <w:rPr>
      <w:rFonts w:asciiTheme="majorHAnsi" w:eastAsiaTheme="majorEastAsia" w:hAnsiTheme="majorHAnsi" w:cstheme="majorBidi"/>
      <w:i/>
      <w:iCs/>
      <w:color w:val="1F3763" w:themeColor="accent1" w:themeShade="7F"/>
      <w:sz w:val="20"/>
      <w:szCs w:val="24"/>
    </w:rPr>
  </w:style>
  <w:style w:type="paragraph" w:styleId="TOCHeading">
    <w:name w:val="TOC Heading"/>
    <w:basedOn w:val="Heading1"/>
    <w:next w:val="Normal"/>
    <w:uiPriority w:val="39"/>
    <w:unhideWhenUsed/>
    <w:qFormat/>
    <w:rsid w:val="00812D4F"/>
    <w:pPr>
      <w:keepNext/>
      <w:keepLines/>
      <w:spacing w:before="240" w:after="240"/>
      <w:outlineLvl w:val="9"/>
    </w:pPr>
    <w:rPr>
      <w:rFonts w:cstheme="majorBidi"/>
      <w:b/>
      <w:bCs/>
      <w:color w:val="1F3864"/>
      <w:sz w:val="32"/>
      <w:szCs w:val="32"/>
    </w:rPr>
  </w:style>
  <w:style w:type="paragraph" w:styleId="TOC1">
    <w:name w:val="toc 1"/>
    <w:basedOn w:val="Normal"/>
    <w:next w:val="Normal"/>
    <w:autoRedefine/>
    <w:uiPriority w:val="39"/>
    <w:unhideWhenUsed/>
    <w:rsid w:val="00836222"/>
    <w:pPr>
      <w:widowControl w:val="0"/>
      <w:tabs>
        <w:tab w:val="right" w:leader="dot" w:pos="10790"/>
      </w:tabs>
      <w:autoSpaceDE w:val="0"/>
      <w:autoSpaceDN w:val="0"/>
      <w:spacing w:after="60"/>
    </w:pPr>
    <w:rPr>
      <w:rFonts w:ascii="Gill Sans MT" w:eastAsia="Garamond" w:hAnsi="Gill Sans MT" w:cs="Garamond"/>
      <w:sz w:val="24"/>
      <w:szCs w:val="22"/>
    </w:rPr>
  </w:style>
  <w:style w:type="paragraph" w:styleId="TOC2">
    <w:name w:val="toc 2"/>
    <w:basedOn w:val="Normal"/>
    <w:next w:val="Normal"/>
    <w:autoRedefine/>
    <w:uiPriority w:val="39"/>
    <w:unhideWhenUsed/>
    <w:qFormat/>
    <w:rsid w:val="005740B0"/>
    <w:pPr>
      <w:widowControl w:val="0"/>
      <w:tabs>
        <w:tab w:val="right" w:leader="dot" w:pos="10790"/>
      </w:tabs>
      <w:autoSpaceDE w:val="0"/>
      <w:autoSpaceDN w:val="0"/>
      <w:spacing w:after="100"/>
      <w:ind w:left="220"/>
    </w:pPr>
    <w:rPr>
      <w:rFonts w:ascii="Segoe UI Semilight" w:eastAsia="Garamond" w:hAnsi="Segoe UI Semilight" w:cs="Segoe UI Semilight"/>
      <w:noProof/>
      <w:sz w:val="22"/>
      <w:szCs w:val="22"/>
    </w:rPr>
  </w:style>
  <w:style w:type="paragraph" w:styleId="TOC3">
    <w:name w:val="toc 3"/>
    <w:next w:val="Normal"/>
    <w:autoRedefine/>
    <w:uiPriority w:val="39"/>
    <w:unhideWhenUsed/>
    <w:qFormat/>
    <w:rsid w:val="005740B0"/>
    <w:pPr>
      <w:widowControl w:val="0"/>
      <w:tabs>
        <w:tab w:val="right" w:leader="dot" w:pos="10790"/>
      </w:tabs>
      <w:autoSpaceDE w:val="0"/>
      <w:autoSpaceDN w:val="0"/>
      <w:spacing w:after="100"/>
      <w:ind w:left="440"/>
    </w:pPr>
    <w:rPr>
      <w:rFonts w:ascii="Segoe UI Semilight" w:eastAsia="Garamond" w:hAnsi="Segoe UI Semilight" w:cs="Garamond"/>
    </w:rPr>
  </w:style>
  <w:style w:type="paragraph" w:styleId="TOC4">
    <w:name w:val="toc 4"/>
    <w:basedOn w:val="Normal"/>
    <w:next w:val="Normal"/>
    <w:autoRedefine/>
    <w:uiPriority w:val="39"/>
    <w:unhideWhenUsed/>
    <w:rsid w:val="00812D4F"/>
    <w:pPr>
      <w:spacing w:after="100" w:line="259"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812D4F"/>
    <w:pPr>
      <w:spacing w:after="100" w:line="259"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812D4F"/>
    <w:pPr>
      <w:spacing w:after="100" w:line="259"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812D4F"/>
    <w:pPr>
      <w:spacing w:after="100" w:line="259"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812D4F"/>
    <w:pPr>
      <w:spacing w:after="100" w:line="259"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812D4F"/>
    <w:pPr>
      <w:spacing w:after="100" w:line="259" w:lineRule="auto"/>
      <w:ind w:left="1760"/>
    </w:pPr>
    <w:rPr>
      <w:rFonts w:asciiTheme="minorHAnsi" w:eastAsiaTheme="minorEastAsia" w:hAnsiTheme="minorHAnsi"/>
      <w:sz w:val="22"/>
      <w:szCs w:val="22"/>
    </w:rPr>
  </w:style>
  <w:style w:type="character" w:styleId="Hyperlink">
    <w:name w:val="Hyperlink"/>
    <w:basedOn w:val="DefaultParagraphFont"/>
    <w:uiPriority w:val="99"/>
    <w:unhideWhenUsed/>
    <w:rsid w:val="00847686"/>
    <w:rPr>
      <w:color w:val="0563C1" w:themeColor="hyperlink"/>
      <w:u w:val="single"/>
    </w:rPr>
  </w:style>
  <w:style w:type="character" w:styleId="UnresolvedMention">
    <w:name w:val="Unresolved Mention"/>
    <w:basedOn w:val="DefaultParagraphFont"/>
    <w:uiPriority w:val="99"/>
    <w:unhideWhenUsed/>
    <w:rsid w:val="00812D4F"/>
    <w:rPr>
      <w:color w:val="605E5C"/>
      <w:shd w:val="clear" w:color="auto" w:fill="E1DFDD"/>
    </w:rPr>
  </w:style>
  <w:style w:type="paragraph" w:customStyle="1" w:styleId="HeaderTitle">
    <w:name w:val="Header Title"/>
    <w:basedOn w:val="Normal"/>
    <w:rsid w:val="00812D4F"/>
    <w:pPr>
      <w:jc w:val="center"/>
    </w:pPr>
    <w:rPr>
      <w:spacing w:val="20"/>
    </w:rPr>
  </w:style>
  <w:style w:type="character" w:styleId="Mention">
    <w:name w:val="Mention"/>
    <w:basedOn w:val="DefaultParagraphFont"/>
    <w:uiPriority w:val="99"/>
    <w:unhideWhenUsed/>
    <w:rsid w:val="001B1797"/>
    <w:rPr>
      <w:color w:val="2B579A"/>
      <w:shd w:val="clear" w:color="auto" w:fill="E1DFDD"/>
    </w:rPr>
  </w:style>
  <w:style w:type="paragraph" w:customStyle="1" w:styleId="TableSection">
    <w:name w:val="Table Section"/>
    <w:link w:val="TableSectionChar"/>
    <w:qFormat/>
    <w:rsid w:val="000F1B19"/>
    <w:pPr>
      <w:spacing w:before="80"/>
      <w:ind w:right="158"/>
      <w:jc w:val="center"/>
    </w:pPr>
    <w:rPr>
      <w:rFonts w:ascii="Segoe UI Semilight" w:eastAsia="Garamond" w:hAnsi="Segoe UI Semilight" w:cs="Segoe UI Semilight"/>
      <w:color w:val="FFFFFF" w:themeColor="background1"/>
    </w:rPr>
  </w:style>
  <w:style w:type="character" w:customStyle="1" w:styleId="TableSectionChar">
    <w:name w:val="Table Section Char"/>
    <w:basedOn w:val="DefaultParagraphFont"/>
    <w:link w:val="TableSection"/>
    <w:rsid w:val="000F1B19"/>
    <w:rPr>
      <w:rFonts w:ascii="Segoe UI Semilight" w:eastAsia="Garamond" w:hAnsi="Segoe UI Semilight" w:cs="Segoe UI Semilight"/>
      <w:color w:val="FFFFFF" w:themeColor="background1"/>
    </w:rPr>
  </w:style>
  <w:style w:type="character" w:styleId="FollowedHyperlink">
    <w:name w:val="FollowedHyperlink"/>
    <w:basedOn w:val="DefaultParagraphFont"/>
    <w:uiPriority w:val="99"/>
    <w:semiHidden/>
    <w:unhideWhenUsed/>
    <w:rsid w:val="00847686"/>
    <w:rPr>
      <w:color w:val="954F72" w:themeColor="followedHyperlink"/>
      <w:u w:val="single"/>
    </w:rPr>
  </w:style>
  <w:style w:type="paragraph" w:customStyle="1" w:styleId="msonormal0">
    <w:name w:val="msonormal"/>
    <w:basedOn w:val="Normal"/>
    <w:rsid w:val="002356BB"/>
    <w:pPr>
      <w:spacing w:before="100" w:beforeAutospacing="1" w:after="100" w:afterAutospacing="1"/>
    </w:pPr>
    <w:rPr>
      <w:rFonts w:ascii="Times New Roman" w:eastAsia="Times New Roman" w:hAnsi="Times New Roman" w:cs="Times New Roman"/>
      <w:sz w:val="24"/>
    </w:rPr>
  </w:style>
  <w:style w:type="paragraph" w:styleId="Revision">
    <w:name w:val="Revision"/>
    <w:hidden/>
    <w:uiPriority w:val="99"/>
    <w:semiHidden/>
    <w:rsid w:val="00DC37ED"/>
    <w:pPr>
      <w:spacing w:after="0" w:line="240" w:lineRule="auto"/>
    </w:pPr>
    <w:rPr>
      <w:rFonts w:ascii="Garamond" w:eastAsia="Garamond" w:hAnsi="Garamond" w:cs="Garamond"/>
    </w:rPr>
  </w:style>
  <w:style w:type="paragraph" w:customStyle="1" w:styleId="Annotation">
    <w:name w:val="Annotation"/>
    <w:basedOn w:val="BodyText"/>
    <w:rsid w:val="00847686"/>
    <w:pPr>
      <w:suppressAutoHyphens/>
      <w:ind w:left="1440"/>
    </w:pPr>
    <w:rPr>
      <w:rFonts w:eastAsia="Times New Roman" w:cs="Times New Roman"/>
      <w:szCs w:val="20"/>
    </w:rPr>
  </w:style>
  <w:style w:type="paragraph" w:styleId="Bibliography">
    <w:name w:val="Bibliography"/>
    <w:basedOn w:val="Normal"/>
    <w:next w:val="Normal"/>
    <w:uiPriority w:val="37"/>
    <w:unhideWhenUsed/>
    <w:rsid w:val="00847686"/>
    <w:pPr>
      <w:spacing w:after="160" w:line="259" w:lineRule="auto"/>
    </w:pPr>
    <w:rPr>
      <w:rFonts w:asciiTheme="minorHAnsi" w:hAnsiTheme="minorHAnsi"/>
      <w:sz w:val="22"/>
      <w:szCs w:val="22"/>
    </w:rPr>
  </w:style>
  <w:style w:type="character" w:customStyle="1" w:styleId="ListParagraphChar">
    <w:name w:val="List Paragraph Char"/>
    <w:basedOn w:val="DefaultParagraphFont"/>
    <w:link w:val="ListParagraph"/>
    <w:uiPriority w:val="1"/>
    <w:rsid w:val="00281E22"/>
    <w:rPr>
      <w:rFonts w:ascii="Segoe UI Semilight" w:eastAsia="Garamond" w:hAnsi="Segoe UI Semilight" w:cs="Segoe UI Semilight"/>
      <w:sz w:val="20"/>
      <w:szCs w:val="20"/>
    </w:rPr>
  </w:style>
  <w:style w:type="paragraph" w:customStyle="1" w:styleId="OL5">
    <w:name w:val="OL5"/>
    <w:basedOn w:val="ListParagraph"/>
    <w:link w:val="OL5Char"/>
    <w:uiPriority w:val="99"/>
    <w:rsid w:val="00847686"/>
    <w:pPr>
      <w:numPr>
        <w:ilvl w:val="0"/>
        <w:numId w:val="16"/>
      </w:numPr>
      <w:spacing w:before="120" w:after="120"/>
    </w:pPr>
  </w:style>
  <w:style w:type="character" w:customStyle="1" w:styleId="OL5Char">
    <w:name w:val="OL5 Char"/>
    <w:basedOn w:val="DefaultParagraphFont"/>
    <w:link w:val="OL5"/>
    <w:uiPriority w:val="99"/>
    <w:locked/>
    <w:rsid w:val="00847686"/>
    <w:rPr>
      <w:rFonts w:ascii="Segoe UI Semilight" w:eastAsia="Garamond" w:hAnsi="Segoe UI Semilight" w:cs="Segoe UI Semilight"/>
      <w:sz w:val="20"/>
      <w:szCs w:val="20"/>
    </w:rPr>
  </w:style>
  <w:style w:type="paragraph" w:customStyle="1" w:styleId="BL2">
    <w:name w:val="BL2"/>
    <w:basedOn w:val="OL5"/>
    <w:qFormat/>
    <w:rsid w:val="00847686"/>
  </w:style>
  <w:style w:type="paragraph" w:customStyle="1" w:styleId="BL2BodyText">
    <w:name w:val="BL2 Body Text"/>
    <w:basedOn w:val="Normal"/>
    <w:qFormat/>
    <w:rsid w:val="00847686"/>
    <w:pPr>
      <w:numPr>
        <w:ilvl w:val="1"/>
      </w:numPr>
      <w:spacing w:before="120" w:after="120"/>
      <w:ind w:left="1080"/>
    </w:pPr>
    <w:rPr>
      <w:rFonts w:eastAsia="Times New Roman" w:cs="Times New Roman"/>
      <w:szCs w:val="20"/>
    </w:rPr>
  </w:style>
  <w:style w:type="paragraph" w:customStyle="1" w:styleId="BulletH5">
    <w:name w:val="Bullet_H5"/>
    <w:basedOn w:val="ListParagraph"/>
    <w:rsid w:val="00847686"/>
    <w:pPr>
      <w:numPr>
        <w:ilvl w:val="0"/>
        <w:numId w:val="3"/>
      </w:numPr>
      <w:spacing w:before="120"/>
    </w:pPr>
  </w:style>
  <w:style w:type="paragraph" w:customStyle="1" w:styleId="BL2H5">
    <w:name w:val="BL2_H5"/>
    <w:basedOn w:val="BulletH5"/>
    <w:rsid w:val="00847686"/>
    <w:pPr>
      <w:numPr>
        <w:ilvl w:val="1"/>
      </w:numPr>
    </w:pPr>
  </w:style>
  <w:style w:type="paragraph" w:customStyle="1" w:styleId="BL3">
    <w:name w:val="BL3"/>
    <w:basedOn w:val="Normal"/>
    <w:qFormat/>
    <w:rsid w:val="00847686"/>
    <w:pPr>
      <w:numPr>
        <w:ilvl w:val="2"/>
        <w:numId w:val="5"/>
      </w:numPr>
      <w:spacing w:before="120"/>
    </w:pPr>
  </w:style>
  <w:style w:type="paragraph" w:customStyle="1" w:styleId="BL3BodyText">
    <w:name w:val="BL3 Body Text"/>
    <w:basedOn w:val="Normal"/>
    <w:qFormat/>
    <w:rsid w:val="00847686"/>
    <w:pPr>
      <w:numPr>
        <w:ilvl w:val="2"/>
      </w:numPr>
      <w:spacing w:before="120" w:after="120"/>
      <w:ind w:left="1440"/>
    </w:pPr>
    <w:rPr>
      <w:rFonts w:eastAsia="Times New Roman" w:cs="Times New Roman"/>
    </w:rPr>
  </w:style>
  <w:style w:type="paragraph" w:customStyle="1" w:styleId="BL3H5">
    <w:name w:val="BL3_H5"/>
    <w:basedOn w:val="BL2H5"/>
    <w:rsid w:val="00847686"/>
    <w:pPr>
      <w:numPr>
        <w:ilvl w:val="2"/>
      </w:numPr>
    </w:pPr>
  </w:style>
  <w:style w:type="paragraph" w:customStyle="1" w:styleId="BL4">
    <w:name w:val="BL4"/>
    <w:basedOn w:val="Normal"/>
    <w:rsid w:val="00847686"/>
    <w:pPr>
      <w:numPr>
        <w:ilvl w:val="3"/>
        <w:numId w:val="5"/>
      </w:numPr>
      <w:spacing w:before="120"/>
    </w:pPr>
  </w:style>
  <w:style w:type="paragraph" w:customStyle="1" w:styleId="BL4BodyText">
    <w:name w:val="BL4 Body Text"/>
    <w:basedOn w:val="BodyText"/>
    <w:rsid w:val="00847686"/>
    <w:pPr>
      <w:spacing w:after="120"/>
      <w:ind w:left="1800"/>
    </w:pPr>
  </w:style>
  <w:style w:type="paragraph" w:customStyle="1" w:styleId="BL4H5">
    <w:name w:val="BL4_H5"/>
    <w:basedOn w:val="BL3H5"/>
    <w:rsid w:val="00847686"/>
    <w:pPr>
      <w:numPr>
        <w:ilvl w:val="3"/>
      </w:numPr>
    </w:pPr>
  </w:style>
  <w:style w:type="paragraph" w:customStyle="1" w:styleId="BL5">
    <w:name w:val="BL5"/>
    <w:basedOn w:val="Normal"/>
    <w:rsid w:val="00847686"/>
    <w:pPr>
      <w:numPr>
        <w:ilvl w:val="4"/>
        <w:numId w:val="5"/>
      </w:numPr>
      <w:spacing w:before="120"/>
    </w:pPr>
  </w:style>
  <w:style w:type="paragraph" w:customStyle="1" w:styleId="BL5BodyText">
    <w:name w:val="BL5 Body Text"/>
    <w:basedOn w:val="BodyText"/>
    <w:rsid w:val="00847686"/>
    <w:pPr>
      <w:spacing w:after="120"/>
      <w:ind w:left="2160"/>
    </w:pPr>
  </w:style>
  <w:style w:type="paragraph" w:customStyle="1" w:styleId="BL5H5">
    <w:name w:val="BL5_H5"/>
    <w:basedOn w:val="BL4H5"/>
    <w:rsid w:val="00847686"/>
    <w:pPr>
      <w:numPr>
        <w:ilvl w:val="4"/>
      </w:numPr>
    </w:pPr>
  </w:style>
  <w:style w:type="paragraph" w:customStyle="1" w:styleId="BL6">
    <w:name w:val="BL6"/>
    <w:basedOn w:val="Normal"/>
    <w:rsid w:val="00847686"/>
    <w:pPr>
      <w:numPr>
        <w:ilvl w:val="5"/>
        <w:numId w:val="5"/>
      </w:numPr>
      <w:spacing w:before="120"/>
    </w:pPr>
  </w:style>
  <w:style w:type="paragraph" w:customStyle="1" w:styleId="BL6BodyText">
    <w:name w:val="BL6 Body Text"/>
    <w:basedOn w:val="BodyText"/>
    <w:rsid w:val="00847686"/>
    <w:pPr>
      <w:spacing w:after="120"/>
      <w:ind w:left="2520"/>
    </w:pPr>
  </w:style>
  <w:style w:type="paragraph" w:customStyle="1" w:styleId="BL6H5">
    <w:name w:val="BL6_H5"/>
    <w:basedOn w:val="BL5H5"/>
    <w:rsid w:val="00847686"/>
    <w:pPr>
      <w:numPr>
        <w:ilvl w:val="5"/>
      </w:numPr>
    </w:pPr>
  </w:style>
  <w:style w:type="paragraph" w:customStyle="1" w:styleId="BL7">
    <w:name w:val="BL7"/>
    <w:basedOn w:val="Normal"/>
    <w:rsid w:val="00847686"/>
    <w:pPr>
      <w:numPr>
        <w:ilvl w:val="6"/>
        <w:numId w:val="5"/>
      </w:numPr>
      <w:spacing w:before="120"/>
    </w:pPr>
  </w:style>
  <w:style w:type="paragraph" w:customStyle="1" w:styleId="BL7BodyText">
    <w:name w:val="BL7 Body Text"/>
    <w:basedOn w:val="BodyText"/>
    <w:rsid w:val="00847686"/>
    <w:pPr>
      <w:spacing w:after="120"/>
      <w:ind w:left="2880"/>
    </w:pPr>
  </w:style>
  <w:style w:type="paragraph" w:customStyle="1" w:styleId="BL7H5">
    <w:name w:val="BL7_H5"/>
    <w:basedOn w:val="BL6H5"/>
    <w:rsid w:val="00847686"/>
    <w:pPr>
      <w:numPr>
        <w:ilvl w:val="6"/>
      </w:numPr>
    </w:pPr>
  </w:style>
  <w:style w:type="paragraph" w:customStyle="1" w:styleId="BL8">
    <w:name w:val="BL8"/>
    <w:basedOn w:val="Normal"/>
    <w:rsid w:val="00847686"/>
    <w:pPr>
      <w:numPr>
        <w:ilvl w:val="7"/>
        <w:numId w:val="5"/>
      </w:numPr>
      <w:spacing w:before="120"/>
    </w:pPr>
  </w:style>
  <w:style w:type="paragraph" w:customStyle="1" w:styleId="BL8BodyText">
    <w:name w:val="BL8 Body Text"/>
    <w:basedOn w:val="BodyText"/>
    <w:rsid w:val="00847686"/>
    <w:pPr>
      <w:spacing w:after="120"/>
      <w:ind w:left="3240"/>
    </w:pPr>
  </w:style>
  <w:style w:type="paragraph" w:customStyle="1" w:styleId="BL8H5">
    <w:name w:val="BL8_H5"/>
    <w:basedOn w:val="BL7H5"/>
    <w:rsid w:val="00847686"/>
    <w:pPr>
      <w:numPr>
        <w:ilvl w:val="7"/>
      </w:numPr>
    </w:pPr>
  </w:style>
  <w:style w:type="paragraph" w:customStyle="1" w:styleId="BL9">
    <w:name w:val="BL9"/>
    <w:basedOn w:val="Normal"/>
    <w:rsid w:val="00847686"/>
    <w:pPr>
      <w:numPr>
        <w:ilvl w:val="8"/>
        <w:numId w:val="5"/>
      </w:numPr>
      <w:spacing w:before="120"/>
    </w:pPr>
  </w:style>
  <w:style w:type="paragraph" w:customStyle="1" w:styleId="BL9BodyText">
    <w:name w:val="BL9 Body Text"/>
    <w:basedOn w:val="BodyText"/>
    <w:rsid w:val="00847686"/>
    <w:pPr>
      <w:spacing w:after="120"/>
      <w:ind w:left="3600"/>
    </w:pPr>
  </w:style>
  <w:style w:type="paragraph" w:customStyle="1" w:styleId="BL9H5">
    <w:name w:val="BL9_H5"/>
    <w:basedOn w:val="BL8H5"/>
    <w:rsid w:val="00847686"/>
    <w:pPr>
      <w:numPr>
        <w:ilvl w:val="8"/>
      </w:numPr>
    </w:pPr>
  </w:style>
  <w:style w:type="paragraph" w:customStyle="1" w:styleId="Blank">
    <w:name w:val="Blank"/>
    <w:basedOn w:val="Normal"/>
    <w:next w:val="Normal"/>
    <w:qFormat/>
    <w:rsid w:val="00847686"/>
    <w:pPr>
      <w:spacing w:before="5000"/>
      <w:ind w:left="2448" w:right="2448"/>
      <w:jc w:val="center"/>
    </w:pPr>
    <w:rPr>
      <w:rFonts w:ascii="Segoe UI" w:hAnsi="Segoe UI" w:cs="Segoe UI"/>
      <w:szCs w:val="20"/>
    </w:rPr>
  </w:style>
  <w:style w:type="paragraph" w:customStyle="1" w:styleId="BodyText-fullwidth">
    <w:name w:val="Body Text - full width"/>
    <w:basedOn w:val="BodyText"/>
    <w:qFormat/>
    <w:rsid w:val="00847686"/>
  </w:style>
  <w:style w:type="paragraph" w:customStyle="1" w:styleId="BodyTextH5">
    <w:name w:val="Body Text H5"/>
    <w:basedOn w:val="Normal"/>
    <w:rsid w:val="00847686"/>
    <w:pPr>
      <w:ind w:left="720"/>
    </w:pPr>
  </w:style>
  <w:style w:type="paragraph" w:styleId="BodyTextIndent">
    <w:name w:val="Body Text Indent"/>
    <w:basedOn w:val="Normal"/>
    <w:link w:val="BodyTextIndentChar"/>
    <w:uiPriority w:val="99"/>
    <w:semiHidden/>
    <w:unhideWhenUsed/>
    <w:rsid w:val="00847686"/>
    <w:pPr>
      <w:spacing w:after="120"/>
      <w:ind w:left="360"/>
    </w:pPr>
  </w:style>
  <w:style w:type="character" w:customStyle="1" w:styleId="BodyTextIndentChar">
    <w:name w:val="Body Text Indent Char"/>
    <w:basedOn w:val="DefaultParagraphFont"/>
    <w:link w:val="BodyTextIndent"/>
    <w:uiPriority w:val="99"/>
    <w:semiHidden/>
    <w:rsid w:val="00847686"/>
    <w:rPr>
      <w:rFonts w:ascii="Arial" w:hAnsi="Arial"/>
      <w:sz w:val="20"/>
      <w:szCs w:val="24"/>
    </w:rPr>
  </w:style>
  <w:style w:type="paragraph" w:customStyle="1" w:styleId="Boxed">
    <w:name w:val="Boxed"/>
    <w:basedOn w:val="Normal"/>
    <w:qFormat/>
    <w:rsid w:val="00847686"/>
    <w:pPr>
      <w:pBdr>
        <w:top w:val="single" w:sz="4" w:space="12" w:color="auto"/>
        <w:left w:val="single" w:sz="4" w:space="12" w:color="auto"/>
        <w:bottom w:val="single" w:sz="2" w:space="12" w:color="auto"/>
        <w:right w:val="single" w:sz="2" w:space="12" w:color="auto"/>
      </w:pBdr>
      <w:shd w:val="clear" w:color="auto" w:fill="CDDAE2"/>
      <w:spacing w:before="120" w:after="120"/>
      <w:ind w:left="720" w:right="720"/>
      <w:contextualSpacing/>
      <w:jc w:val="both"/>
    </w:pPr>
    <w:rPr>
      <w:rFonts w:cs="Arial"/>
      <w:b/>
      <w:bCs/>
      <w:sz w:val="18"/>
      <w:szCs w:val="18"/>
    </w:rPr>
  </w:style>
  <w:style w:type="paragraph" w:customStyle="1" w:styleId="BoxedBullet">
    <w:name w:val="Boxed_Bullet"/>
    <w:basedOn w:val="Boxed"/>
    <w:qFormat/>
    <w:rsid w:val="00847686"/>
    <w:pPr>
      <w:numPr>
        <w:numId w:val="4"/>
      </w:numPr>
      <w:spacing w:after="0"/>
    </w:pPr>
    <w:rPr>
      <w:b w:val="0"/>
    </w:rPr>
  </w:style>
  <w:style w:type="paragraph" w:customStyle="1" w:styleId="Bullet">
    <w:name w:val="Bullet"/>
    <w:basedOn w:val="Normal"/>
    <w:link w:val="BulletChar"/>
    <w:uiPriority w:val="99"/>
    <w:qFormat/>
    <w:rsid w:val="00847686"/>
    <w:pPr>
      <w:numPr>
        <w:numId w:val="5"/>
      </w:numPr>
      <w:spacing w:before="120"/>
    </w:pPr>
    <w:rPr>
      <w:rFonts w:ascii="Segoe UI Semilight" w:hAnsi="Segoe UI Semilight"/>
    </w:rPr>
  </w:style>
  <w:style w:type="character" w:customStyle="1" w:styleId="BulletChar">
    <w:name w:val="Bullet Char"/>
    <w:basedOn w:val="DefaultParagraphFont"/>
    <w:link w:val="Bullet"/>
    <w:uiPriority w:val="99"/>
    <w:locked/>
    <w:rsid w:val="00847686"/>
    <w:rPr>
      <w:rFonts w:ascii="Segoe UI Semilight" w:hAnsi="Segoe UI Semilight"/>
      <w:sz w:val="20"/>
      <w:szCs w:val="24"/>
    </w:rPr>
  </w:style>
  <w:style w:type="paragraph" w:customStyle="1" w:styleId="Bullet8">
    <w:name w:val="Bullet 8"/>
    <w:basedOn w:val="ListParagraph"/>
    <w:rsid w:val="00847686"/>
    <w:pPr>
      <w:numPr>
        <w:ilvl w:val="0"/>
        <w:numId w:val="6"/>
      </w:numPr>
      <w:spacing w:before="120"/>
    </w:pPr>
    <w:rPr>
      <w:rFonts w:cs="Arial"/>
      <w:i/>
      <w:sz w:val="24"/>
    </w:rPr>
  </w:style>
  <w:style w:type="paragraph" w:customStyle="1" w:styleId="BulletBodyText">
    <w:name w:val="Bullet Body Text"/>
    <w:basedOn w:val="BodyText"/>
    <w:qFormat/>
    <w:rsid w:val="00847686"/>
    <w:pPr>
      <w:spacing w:after="120"/>
      <w:ind w:left="720"/>
    </w:pPr>
  </w:style>
  <w:style w:type="character" w:customStyle="1" w:styleId="BulletCharChar">
    <w:name w:val="Bullet Char Char"/>
    <w:basedOn w:val="DefaultParagraphFont"/>
    <w:locked/>
    <w:rsid w:val="00847686"/>
    <w:rPr>
      <w:sz w:val="24"/>
      <w:lang w:val="en-US" w:eastAsia="en-US" w:bidi="ar-SA"/>
    </w:rPr>
  </w:style>
  <w:style w:type="paragraph" w:customStyle="1" w:styleId="Bullets">
    <w:name w:val="Bullets"/>
    <w:basedOn w:val="BodyText"/>
    <w:link w:val="BulletsChar"/>
    <w:qFormat/>
    <w:rsid w:val="00847686"/>
    <w:pPr>
      <w:numPr>
        <w:numId w:val="7"/>
      </w:numPr>
      <w:spacing w:before="40" w:after="120"/>
    </w:pPr>
    <w:rPr>
      <w:rFonts w:eastAsia="Calibri" w:cs="Arial"/>
      <w:szCs w:val="20"/>
    </w:rPr>
  </w:style>
  <w:style w:type="character" w:customStyle="1" w:styleId="BulletsChar">
    <w:name w:val="Bullets Char"/>
    <w:basedOn w:val="DefaultParagraphFont"/>
    <w:link w:val="Bullets"/>
    <w:rsid w:val="00847686"/>
    <w:rPr>
      <w:rFonts w:ascii="Garamond" w:eastAsia="Calibri" w:hAnsi="Garamond" w:cs="Arial"/>
      <w:szCs w:val="20"/>
    </w:rPr>
  </w:style>
  <w:style w:type="paragraph" w:customStyle="1" w:styleId="Bullets2">
    <w:name w:val="Bullets 2"/>
    <w:basedOn w:val="Bullets"/>
    <w:rsid w:val="00847686"/>
    <w:pPr>
      <w:numPr>
        <w:ilvl w:val="1"/>
      </w:numPr>
    </w:pPr>
  </w:style>
  <w:style w:type="paragraph" w:customStyle="1" w:styleId="Bullets3">
    <w:name w:val="Bullets 3"/>
    <w:rsid w:val="00847686"/>
    <w:pPr>
      <w:numPr>
        <w:ilvl w:val="2"/>
        <w:numId w:val="7"/>
      </w:numPr>
      <w:spacing w:before="120" w:after="0" w:line="240" w:lineRule="auto"/>
    </w:pPr>
    <w:rPr>
      <w:rFonts w:eastAsia="Times New Roman" w:cs="Arial"/>
      <w:bCs/>
      <w:sz w:val="24"/>
      <w:szCs w:val="20"/>
    </w:rPr>
  </w:style>
  <w:style w:type="paragraph" w:styleId="Caption">
    <w:name w:val="caption"/>
    <w:basedOn w:val="Normal"/>
    <w:next w:val="Normal"/>
    <w:link w:val="CaptionChar"/>
    <w:uiPriority w:val="35"/>
    <w:unhideWhenUsed/>
    <w:qFormat/>
    <w:rsid w:val="00847686"/>
    <w:pPr>
      <w:spacing w:before="240" w:after="240"/>
      <w:jc w:val="center"/>
    </w:pPr>
    <w:rPr>
      <w:rFonts w:ascii="Segoe UI" w:eastAsia="Garamond" w:hAnsi="Segoe UI" w:cs="Segoe UI"/>
      <w:b/>
      <w:color w:val="005A9E"/>
    </w:rPr>
  </w:style>
  <w:style w:type="character" w:customStyle="1" w:styleId="CaptionChar">
    <w:name w:val="Caption Char"/>
    <w:basedOn w:val="BodyTextChar"/>
    <w:link w:val="Caption"/>
    <w:uiPriority w:val="35"/>
    <w:rsid w:val="00847686"/>
    <w:rPr>
      <w:rFonts w:ascii="Segoe UI" w:eastAsia="Garamond" w:hAnsi="Segoe UI" w:cs="Segoe UI"/>
      <w:b/>
      <w:color w:val="005A9E"/>
      <w:sz w:val="20"/>
      <w:szCs w:val="24"/>
    </w:rPr>
  </w:style>
  <w:style w:type="paragraph" w:customStyle="1" w:styleId="Citation">
    <w:name w:val="Citation"/>
    <w:basedOn w:val="BodyText"/>
    <w:rsid w:val="00847686"/>
    <w:pPr>
      <w:keepNext/>
      <w:keepLines/>
      <w:suppressAutoHyphens/>
      <w:spacing w:before="240" w:after="120"/>
      <w:contextualSpacing/>
    </w:pPr>
    <w:rPr>
      <w:rFonts w:eastAsia="Times New Roman" w:cs="Times New Roman"/>
      <w:szCs w:val="20"/>
    </w:rPr>
  </w:style>
  <w:style w:type="paragraph" w:customStyle="1" w:styleId="CoverDate">
    <w:name w:val="Cover Date"/>
    <w:basedOn w:val="Normal"/>
    <w:qFormat/>
    <w:rsid w:val="00847686"/>
    <w:pPr>
      <w:spacing w:before="120"/>
      <w:ind w:left="3154"/>
    </w:pPr>
    <w:rPr>
      <w:color w:val="595959" w:themeColor="text1" w:themeTint="A6"/>
      <w:szCs w:val="20"/>
    </w:rPr>
  </w:style>
  <w:style w:type="paragraph" w:customStyle="1" w:styleId="CoverSpacing">
    <w:name w:val="Cover Spacing"/>
    <w:basedOn w:val="Normal"/>
    <w:rsid w:val="00847686"/>
    <w:pPr>
      <w:jc w:val="right"/>
    </w:pPr>
    <w:rPr>
      <w:rFonts w:cs="Arial"/>
      <w:color w:val="404040" w:themeColor="text1" w:themeTint="BF"/>
      <w:sz w:val="48"/>
      <w:szCs w:val="48"/>
    </w:rPr>
  </w:style>
  <w:style w:type="paragraph" w:styleId="Subtitle">
    <w:name w:val="Subtitle"/>
    <w:basedOn w:val="Normal"/>
    <w:next w:val="Normal"/>
    <w:link w:val="SubtitleChar"/>
    <w:uiPriority w:val="11"/>
    <w:qFormat/>
    <w:rsid w:val="00847686"/>
    <w:pPr>
      <w:spacing w:before="120"/>
      <w:ind w:left="3154"/>
    </w:pPr>
    <w:rPr>
      <w:rFonts w:ascii="Franklin Gothic Book" w:hAnsi="Franklin Gothic Book"/>
      <w:sz w:val="28"/>
      <w:szCs w:val="28"/>
    </w:rPr>
  </w:style>
  <w:style w:type="character" w:customStyle="1" w:styleId="SubtitleChar">
    <w:name w:val="Subtitle Char"/>
    <w:basedOn w:val="DefaultParagraphFont"/>
    <w:link w:val="Subtitle"/>
    <w:uiPriority w:val="11"/>
    <w:rsid w:val="00847686"/>
    <w:rPr>
      <w:rFonts w:ascii="Franklin Gothic Book" w:hAnsi="Franklin Gothic Book"/>
      <w:sz w:val="28"/>
      <w:szCs w:val="28"/>
    </w:rPr>
  </w:style>
  <w:style w:type="paragraph" w:customStyle="1" w:styleId="CoverSubtitle">
    <w:name w:val="Cover Subtitle"/>
    <w:basedOn w:val="Subtitle"/>
    <w:qFormat/>
    <w:rsid w:val="00847686"/>
    <w:rPr>
      <w:rFonts w:ascii="Arial" w:hAnsi="Arial"/>
    </w:rPr>
  </w:style>
  <w:style w:type="paragraph" w:customStyle="1" w:styleId="CoverTitle">
    <w:name w:val="Cover Title"/>
    <w:basedOn w:val="Title"/>
    <w:qFormat/>
    <w:rsid w:val="00847686"/>
    <w:rPr>
      <w:rFonts w:ascii="Arial" w:hAnsi="Arial"/>
    </w:rPr>
  </w:style>
  <w:style w:type="paragraph" w:customStyle="1" w:styleId="Default">
    <w:name w:val="Default"/>
    <w:rsid w:val="00847686"/>
    <w:pPr>
      <w:autoSpaceDE w:val="0"/>
      <w:autoSpaceDN w:val="0"/>
      <w:adjustRightInd w:val="0"/>
      <w:spacing w:after="0" w:line="240" w:lineRule="auto"/>
    </w:pPr>
    <w:rPr>
      <w:rFonts w:ascii="Cambria" w:hAnsi="Cambria" w:cs="Cambria"/>
      <w:color w:val="000000"/>
      <w:sz w:val="24"/>
      <w:szCs w:val="24"/>
    </w:rPr>
  </w:style>
  <w:style w:type="paragraph" w:customStyle="1" w:styleId="DisclaimerText">
    <w:name w:val="Disclaimer Text"/>
    <w:basedOn w:val="Normal"/>
    <w:rsid w:val="00847686"/>
    <w:pPr>
      <w:spacing w:before="120" w:line="288" w:lineRule="auto"/>
    </w:pPr>
    <w:rPr>
      <w:sz w:val="18"/>
      <w:szCs w:val="18"/>
    </w:rPr>
  </w:style>
  <w:style w:type="character" w:styleId="Emphasis">
    <w:name w:val="Emphasis"/>
    <w:basedOn w:val="DefaultParagraphFont"/>
    <w:uiPriority w:val="20"/>
    <w:qFormat/>
    <w:rsid w:val="00847686"/>
    <w:rPr>
      <w:rFonts w:ascii="Segoe UI Semibold" w:hAnsi="Segoe UI Semibold"/>
      <w:b w:val="0"/>
      <w:i w:val="0"/>
      <w:iCs/>
    </w:rPr>
  </w:style>
  <w:style w:type="character" w:customStyle="1" w:styleId="eop">
    <w:name w:val="eop"/>
    <w:basedOn w:val="DefaultParagraphFont"/>
    <w:rsid w:val="00847686"/>
  </w:style>
  <w:style w:type="paragraph" w:customStyle="1" w:styleId="FakeHeading1">
    <w:name w:val="Fake Heading 1"/>
    <w:basedOn w:val="Heading1"/>
    <w:next w:val="BodyText"/>
    <w:qFormat/>
    <w:rsid w:val="00847686"/>
  </w:style>
  <w:style w:type="paragraph" w:customStyle="1" w:styleId="FakeHeading1Intro">
    <w:name w:val="Fake Heading 1 Intro"/>
    <w:basedOn w:val="Heading1"/>
    <w:qFormat/>
    <w:rsid w:val="00847686"/>
  </w:style>
  <w:style w:type="paragraph" w:customStyle="1" w:styleId="FakeHeading2">
    <w:name w:val="Fake Heading 2"/>
    <w:basedOn w:val="Heading2"/>
    <w:next w:val="BodyText"/>
    <w:qFormat/>
    <w:rsid w:val="00847686"/>
  </w:style>
  <w:style w:type="paragraph" w:customStyle="1" w:styleId="FakeHeading3">
    <w:name w:val="Fake Heading 3"/>
    <w:basedOn w:val="Heading3"/>
    <w:qFormat/>
    <w:rsid w:val="00847686"/>
  </w:style>
  <w:style w:type="table" w:customStyle="1" w:styleId="FEMATable">
    <w:name w:val="FEMA Table"/>
    <w:basedOn w:val="TableNormal"/>
    <w:uiPriority w:val="99"/>
    <w:rsid w:val="00847686"/>
    <w:pPr>
      <w:spacing w:after="0" w:line="240" w:lineRule="auto"/>
    </w:pPr>
    <w:rPr>
      <w:rFonts w:ascii="Times New Roman" w:hAnsi="Times New Roman"/>
      <w:sz w:val="24"/>
      <w:szCs w:val="24"/>
    </w:rPr>
    <w:tblPr>
      <w:tblStyleRowBandSize w:val="1"/>
      <w:tblStyleColBandSize w:val="1"/>
      <w:tblBorders>
        <w:top w:val="single" w:sz="36" w:space="0" w:color="005288"/>
        <w:bottom w:val="single" w:sz="36" w:space="0" w:color="005288"/>
        <w:insideH w:val="single" w:sz="4" w:space="0" w:color="auto"/>
        <w:insideV w:val="single" w:sz="4" w:space="0" w:color="auto"/>
      </w:tblBorders>
    </w:tblPr>
    <w:tblStylePr w:type="firstRow">
      <w:tblPr/>
      <w:tcPr>
        <w:tcBorders>
          <w:bottom w:val="double" w:sz="4" w:space="0" w:color="auto"/>
          <w:insideH w:val="single" w:sz="4" w:space="0" w:color="auto"/>
          <w:insideV w:val="single" w:sz="4" w:space="0" w:color="auto"/>
        </w:tcBorders>
        <w:shd w:val="clear" w:color="auto" w:fill="0078AE"/>
      </w:tcPr>
    </w:tblStylePr>
    <w:tblStylePr w:type="band1Vert">
      <w:tblPr/>
      <w:tcPr>
        <w:tcBorders>
          <w:insideH w:val="single" w:sz="4" w:space="0" w:color="auto"/>
          <w:insideV w:val="single" w:sz="4" w:space="0" w:color="auto"/>
        </w:tcBorders>
      </w:tcPr>
    </w:tblStylePr>
    <w:tblStylePr w:type="band2Vert">
      <w:tblPr/>
      <w:tcPr>
        <w:tcBorders>
          <w:insideH w:val="single" w:sz="4" w:space="0" w:color="auto"/>
          <w:insideV w:val="single" w:sz="4" w:space="0" w:color="auto"/>
        </w:tcBorders>
      </w:tcPr>
    </w:tblStylePr>
    <w:tblStylePr w:type="band1Horz">
      <w:tblPr/>
      <w:tcPr>
        <w:tcBorders>
          <w:insideH w:val="single" w:sz="4" w:space="0" w:color="auto"/>
          <w:insideV w:val="single" w:sz="4" w:space="0" w:color="auto"/>
        </w:tcBorders>
      </w:tcPr>
    </w:tblStylePr>
    <w:tblStylePr w:type="band2Horz">
      <w:tblPr/>
      <w:tcPr>
        <w:tcBorders>
          <w:insideH w:val="single" w:sz="4" w:space="0" w:color="auto"/>
          <w:insideV w:val="single" w:sz="4" w:space="0" w:color="auto"/>
        </w:tcBorders>
      </w:tcPr>
    </w:tblStylePr>
  </w:style>
  <w:style w:type="paragraph" w:customStyle="1" w:styleId="Figure">
    <w:name w:val="Figure"/>
    <w:basedOn w:val="Normal"/>
    <w:qFormat/>
    <w:rsid w:val="00847686"/>
    <w:pPr>
      <w:jc w:val="center"/>
    </w:pPr>
  </w:style>
  <w:style w:type="paragraph" w:customStyle="1" w:styleId="Footnote">
    <w:name w:val="Footnote"/>
    <w:basedOn w:val="Normal"/>
    <w:link w:val="FootnoteChar"/>
    <w:rsid w:val="00847686"/>
    <w:pPr>
      <w:autoSpaceDE w:val="0"/>
      <w:autoSpaceDN w:val="0"/>
      <w:adjustRightInd w:val="0"/>
    </w:pPr>
    <w:rPr>
      <w:rFonts w:ascii="Times" w:eastAsia="Times New Roman" w:hAnsi="Times" w:cs="Times"/>
      <w:sz w:val="16"/>
      <w:szCs w:val="16"/>
    </w:rPr>
  </w:style>
  <w:style w:type="character" w:customStyle="1" w:styleId="FootnoteChar">
    <w:name w:val="Footnote Char"/>
    <w:basedOn w:val="DefaultParagraphFont"/>
    <w:link w:val="Footnote"/>
    <w:locked/>
    <w:rsid w:val="00847686"/>
    <w:rPr>
      <w:rFonts w:ascii="Times" w:eastAsia="Times New Roman" w:hAnsi="Times" w:cs="Times"/>
      <w:sz w:val="16"/>
      <w:szCs w:val="16"/>
    </w:rPr>
  </w:style>
  <w:style w:type="character" w:styleId="FootnoteReference">
    <w:name w:val="footnote reference"/>
    <w:basedOn w:val="DefaultParagraphFont"/>
    <w:uiPriority w:val="99"/>
    <w:rsid w:val="00847686"/>
    <w:rPr>
      <w:vertAlign w:val="superscript"/>
    </w:rPr>
  </w:style>
  <w:style w:type="paragraph" w:styleId="FootnoteText">
    <w:name w:val="footnote text"/>
    <w:basedOn w:val="Normal"/>
    <w:link w:val="FootnoteTextChar"/>
    <w:uiPriority w:val="99"/>
    <w:qFormat/>
    <w:rsid w:val="00847686"/>
    <w:rPr>
      <w:sz w:val="18"/>
      <w:szCs w:val="20"/>
    </w:rPr>
  </w:style>
  <w:style w:type="character" w:customStyle="1" w:styleId="FootnoteTextChar">
    <w:name w:val="Footnote Text Char"/>
    <w:basedOn w:val="DefaultParagraphFont"/>
    <w:link w:val="FootnoteText"/>
    <w:uiPriority w:val="99"/>
    <w:rsid w:val="00847686"/>
    <w:rPr>
      <w:rFonts w:ascii="Arial" w:hAnsi="Arial"/>
      <w:sz w:val="18"/>
      <w:szCs w:val="20"/>
    </w:rPr>
  </w:style>
  <w:style w:type="paragraph" w:customStyle="1" w:styleId="Graphic">
    <w:name w:val="Graphic"/>
    <w:basedOn w:val="BodyText"/>
    <w:qFormat/>
    <w:rsid w:val="00847686"/>
    <w:pPr>
      <w:spacing w:after="120"/>
      <w:jc w:val="center"/>
    </w:pPr>
    <w:rPr>
      <w:rFonts w:eastAsia="Calibri" w:cs="Arial"/>
      <w:noProof/>
      <w:szCs w:val="20"/>
    </w:rPr>
  </w:style>
  <w:style w:type="character" w:customStyle="1" w:styleId="Heading7Char">
    <w:name w:val="Heading 7 Char"/>
    <w:basedOn w:val="DefaultParagraphFont"/>
    <w:link w:val="Heading7"/>
    <w:uiPriority w:val="9"/>
    <w:rsid w:val="007140DD"/>
    <w:rPr>
      <w:rFonts w:ascii="Segoe UI Semilight" w:eastAsia="Calibri" w:hAnsi="Segoe UI Semilight" w:cs="Arial"/>
      <w:color w:val="1F3864"/>
      <w:sz w:val="40"/>
      <w:szCs w:val="20"/>
    </w:rPr>
  </w:style>
  <w:style w:type="character" w:customStyle="1" w:styleId="Heading8Char">
    <w:name w:val="Heading 8 Char"/>
    <w:basedOn w:val="DefaultParagraphFont"/>
    <w:link w:val="Heading8"/>
    <w:uiPriority w:val="1"/>
    <w:rsid w:val="0084768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47686"/>
    <w:rPr>
      <w:rFonts w:ascii="Segoe UI Semilight" w:eastAsiaTheme="majorEastAsia" w:hAnsi="Segoe UI Semilight" w:cs="Segoe UI Semilight"/>
      <w:color w:val="1F3864" w:themeColor="accent1" w:themeShade="80"/>
      <w:spacing w:val="-10"/>
      <w:kern w:val="28"/>
      <w:sz w:val="24"/>
      <w:szCs w:val="24"/>
    </w:rPr>
  </w:style>
  <w:style w:type="paragraph" w:customStyle="1" w:styleId="IEMLogo">
    <w:name w:val="IEM Logo"/>
    <w:basedOn w:val="Normal"/>
    <w:rsid w:val="00847686"/>
    <w:pPr>
      <w:pBdr>
        <w:bottom w:val="single" w:sz="4" w:space="1" w:color="262626" w:themeColor="text1" w:themeTint="D9"/>
      </w:pBdr>
      <w:ind w:left="3150"/>
    </w:pPr>
    <w:rPr>
      <w:noProof/>
    </w:rPr>
  </w:style>
  <w:style w:type="table" w:customStyle="1" w:styleId="IEMTable">
    <w:name w:val="IEM Table"/>
    <w:basedOn w:val="TableNormal"/>
    <w:uiPriority w:val="99"/>
    <w:rsid w:val="00847686"/>
    <w:pPr>
      <w:spacing w:before="40" w:after="40" w:line="240" w:lineRule="auto"/>
    </w:pPr>
    <w:rPr>
      <w:rFonts w:ascii="Century Gothic" w:hAnsi="Century Gothic"/>
      <w:sz w:val="20"/>
      <w:szCs w:val="24"/>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spacing w:beforeLines="0" w:before="40" w:beforeAutospacing="0" w:afterLines="0" w:after="40" w:afterAutospacing="0"/>
        <w:jc w:val="center"/>
      </w:pPr>
      <w:rPr>
        <w:rFonts w:ascii="Arial" w:hAnsi="Arial"/>
        <w:b w:val="0"/>
        <w:color w:val="FFFFFF" w:themeColor="background1"/>
        <w:sz w:val="20"/>
      </w:rPr>
      <w:tblPr/>
      <w:tcPr>
        <w:tcBorders>
          <w:top w:val="single" w:sz="2" w:space="0" w:color="auto"/>
          <w:left w:val="single" w:sz="2" w:space="0" w:color="auto"/>
          <w:bottom w:val="single" w:sz="2" w:space="0" w:color="auto"/>
          <w:right w:val="single" w:sz="4" w:space="0" w:color="auto"/>
          <w:insideH w:val="nil"/>
          <w:insideV w:val="single" w:sz="4" w:space="0" w:color="auto"/>
          <w:tl2br w:val="nil"/>
          <w:tr2bl w:val="nil"/>
        </w:tcBorders>
        <w:shd w:val="clear" w:color="auto" w:fill="005A9E"/>
        <w:vAlign w:val="center"/>
      </w:tcPr>
    </w:tblStylePr>
    <w:tblStylePr w:type="firstCol">
      <w:pPr>
        <w:jc w:val="left"/>
      </w:pPr>
      <w:tblPr/>
      <w:tcPr>
        <w:vAlign w:val="top"/>
      </w:tcPr>
    </w:tblStylePr>
    <w:tblStylePr w:type="band2Horz">
      <w:tblPr/>
      <w:tcPr>
        <w:shd w:val="clear" w:color="auto" w:fill="CDDAE2"/>
      </w:tcPr>
    </w:tblStylePr>
  </w:style>
  <w:style w:type="character" w:styleId="LineNumber">
    <w:name w:val="line number"/>
    <w:basedOn w:val="DefaultParagraphFont"/>
    <w:uiPriority w:val="99"/>
    <w:semiHidden/>
    <w:unhideWhenUsed/>
    <w:rsid w:val="00847686"/>
  </w:style>
  <w:style w:type="paragraph" w:styleId="ListNumber">
    <w:name w:val="List Number"/>
    <w:basedOn w:val="Normal"/>
    <w:uiPriority w:val="99"/>
    <w:unhideWhenUsed/>
    <w:rsid w:val="00847686"/>
    <w:pPr>
      <w:numPr>
        <w:numId w:val="11"/>
      </w:numPr>
      <w:spacing w:before="240" w:after="120"/>
      <w:contextualSpacing/>
    </w:pPr>
    <w:rPr>
      <w:rFonts w:cs="Arial"/>
      <w:b/>
      <w:sz w:val="26"/>
      <w:szCs w:val="26"/>
    </w:rPr>
  </w:style>
  <w:style w:type="paragraph" w:styleId="ListNumber2">
    <w:name w:val="List Number 2"/>
    <w:basedOn w:val="Normal"/>
    <w:uiPriority w:val="99"/>
    <w:unhideWhenUsed/>
    <w:rsid w:val="00847686"/>
    <w:pPr>
      <w:numPr>
        <w:ilvl w:val="1"/>
        <w:numId w:val="11"/>
      </w:numPr>
      <w:spacing w:before="240" w:after="120"/>
      <w:contextualSpacing/>
    </w:pPr>
    <w:rPr>
      <w:rFonts w:cs="Arial"/>
      <w:sz w:val="24"/>
    </w:rPr>
  </w:style>
  <w:style w:type="paragraph" w:styleId="ListNumber3">
    <w:name w:val="List Number 3"/>
    <w:basedOn w:val="Normal"/>
    <w:uiPriority w:val="99"/>
    <w:unhideWhenUsed/>
    <w:rsid w:val="00847686"/>
    <w:pPr>
      <w:numPr>
        <w:ilvl w:val="2"/>
        <w:numId w:val="11"/>
      </w:numPr>
      <w:spacing w:before="240" w:after="240"/>
      <w:contextualSpacing/>
    </w:pPr>
    <w:rPr>
      <w:rFonts w:cs="Arial"/>
      <w:sz w:val="24"/>
    </w:rPr>
  </w:style>
  <w:style w:type="paragraph" w:styleId="ListNumber4">
    <w:name w:val="List Number 4"/>
    <w:basedOn w:val="Normal"/>
    <w:uiPriority w:val="99"/>
    <w:semiHidden/>
    <w:unhideWhenUsed/>
    <w:rsid w:val="00847686"/>
    <w:pPr>
      <w:numPr>
        <w:ilvl w:val="3"/>
        <w:numId w:val="11"/>
      </w:numPr>
      <w:contextualSpacing/>
    </w:pPr>
    <w:rPr>
      <w:rFonts w:ascii="Times New Roman" w:hAnsi="Times New Roman"/>
      <w:sz w:val="24"/>
    </w:rPr>
  </w:style>
  <w:style w:type="paragraph" w:styleId="ListNumber5">
    <w:name w:val="List Number 5"/>
    <w:basedOn w:val="Normal"/>
    <w:uiPriority w:val="99"/>
    <w:semiHidden/>
    <w:unhideWhenUsed/>
    <w:rsid w:val="00847686"/>
    <w:pPr>
      <w:numPr>
        <w:ilvl w:val="4"/>
        <w:numId w:val="11"/>
      </w:numPr>
      <w:contextualSpacing/>
    </w:pPr>
    <w:rPr>
      <w:rFonts w:ascii="Times New Roman" w:hAnsi="Times New Roman"/>
      <w:sz w:val="24"/>
    </w:rPr>
  </w:style>
  <w:style w:type="paragraph" w:customStyle="1" w:styleId="ListNumber6">
    <w:name w:val="List Number 6"/>
    <w:basedOn w:val="Normal"/>
    <w:rsid w:val="00847686"/>
    <w:pPr>
      <w:numPr>
        <w:ilvl w:val="5"/>
        <w:numId w:val="11"/>
      </w:numPr>
    </w:pPr>
    <w:rPr>
      <w:rFonts w:ascii="Times New Roman" w:hAnsi="Times New Roman"/>
      <w:sz w:val="24"/>
    </w:rPr>
  </w:style>
  <w:style w:type="paragraph" w:customStyle="1" w:styleId="ListNumber7">
    <w:name w:val="List Number 7"/>
    <w:basedOn w:val="Normal"/>
    <w:rsid w:val="00847686"/>
    <w:pPr>
      <w:numPr>
        <w:ilvl w:val="6"/>
        <w:numId w:val="11"/>
      </w:numPr>
    </w:pPr>
    <w:rPr>
      <w:rFonts w:ascii="Times New Roman" w:hAnsi="Times New Roman"/>
      <w:sz w:val="24"/>
    </w:rPr>
  </w:style>
  <w:style w:type="paragraph" w:customStyle="1" w:styleId="Logo">
    <w:name w:val="Logo"/>
    <w:basedOn w:val="Normal"/>
    <w:rsid w:val="00847686"/>
    <w:pPr>
      <w:jc w:val="right"/>
    </w:pPr>
    <w:rPr>
      <w:rFonts w:cs="Arial"/>
      <w:noProof/>
      <w:color w:val="595959" w:themeColor="text1" w:themeTint="A6"/>
      <w:sz w:val="48"/>
      <w:szCs w:val="48"/>
    </w:rPr>
  </w:style>
  <w:style w:type="paragraph" w:customStyle="1" w:styleId="NL2">
    <w:name w:val="NL2"/>
    <w:basedOn w:val="Normal"/>
    <w:qFormat/>
    <w:rsid w:val="00847686"/>
    <w:pPr>
      <w:numPr>
        <w:ilvl w:val="1"/>
        <w:numId w:val="10"/>
      </w:numPr>
      <w:spacing w:before="120"/>
    </w:pPr>
  </w:style>
  <w:style w:type="paragraph" w:customStyle="1" w:styleId="NL2BodyText">
    <w:name w:val="NL2 Body Text"/>
    <w:basedOn w:val="BodyText"/>
    <w:qFormat/>
    <w:rsid w:val="00847686"/>
    <w:pPr>
      <w:ind w:left="1080"/>
    </w:pPr>
  </w:style>
  <w:style w:type="paragraph" w:customStyle="1" w:styleId="NumberH5">
    <w:name w:val="Number_H5"/>
    <w:basedOn w:val="Normal"/>
    <w:rsid w:val="00847686"/>
    <w:pPr>
      <w:numPr>
        <w:numId w:val="9"/>
      </w:numPr>
      <w:spacing w:before="120"/>
    </w:pPr>
  </w:style>
  <w:style w:type="paragraph" w:customStyle="1" w:styleId="NL2H5">
    <w:name w:val="NL2_H5"/>
    <w:basedOn w:val="NumberH5"/>
    <w:rsid w:val="00847686"/>
    <w:pPr>
      <w:numPr>
        <w:ilvl w:val="1"/>
      </w:numPr>
    </w:pPr>
  </w:style>
  <w:style w:type="paragraph" w:customStyle="1" w:styleId="NL3">
    <w:name w:val="NL3"/>
    <w:basedOn w:val="Normal"/>
    <w:qFormat/>
    <w:rsid w:val="00847686"/>
    <w:pPr>
      <w:numPr>
        <w:ilvl w:val="2"/>
        <w:numId w:val="10"/>
      </w:numPr>
      <w:spacing w:before="120"/>
    </w:pPr>
  </w:style>
  <w:style w:type="paragraph" w:customStyle="1" w:styleId="NL3BodyText">
    <w:name w:val="NL3 Body Text"/>
    <w:basedOn w:val="BodyText"/>
    <w:qFormat/>
    <w:rsid w:val="00847686"/>
    <w:pPr>
      <w:ind w:left="1440"/>
    </w:pPr>
    <w:rPr>
      <w:b/>
    </w:rPr>
  </w:style>
  <w:style w:type="paragraph" w:customStyle="1" w:styleId="NL3H5">
    <w:name w:val="NL3_H5"/>
    <w:basedOn w:val="NL2H5"/>
    <w:rsid w:val="00847686"/>
    <w:pPr>
      <w:numPr>
        <w:ilvl w:val="2"/>
      </w:numPr>
    </w:pPr>
  </w:style>
  <w:style w:type="paragraph" w:customStyle="1" w:styleId="NL4">
    <w:name w:val="NL4"/>
    <w:basedOn w:val="Normal"/>
    <w:rsid w:val="00847686"/>
    <w:pPr>
      <w:numPr>
        <w:ilvl w:val="3"/>
        <w:numId w:val="10"/>
      </w:numPr>
      <w:spacing w:before="120"/>
    </w:pPr>
  </w:style>
  <w:style w:type="paragraph" w:customStyle="1" w:styleId="NL4BodyText">
    <w:name w:val="NL4 Body Text"/>
    <w:basedOn w:val="BodyText"/>
    <w:rsid w:val="00847686"/>
    <w:pPr>
      <w:spacing w:after="120"/>
      <w:ind w:left="1800"/>
    </w:pPr>
  </w:style>
  <w:style w:type="paragraph" w:customStyle="1" w:styleId="NL4H5">
    <w:name w:val="NL4_H5"/>
    <w:basedOn w:val="NL3H5"/>
    <w:rsid w:val="00847686"/>
    <w:pPr>
      <w:numPr>
        <w:ilvl w:val="3"/>
      </w:numPr>
    </w:pPr>
  </w:style>
  <w:style w:type="paragraph" w:customStyle="1" w:styleId="NL5">
    <w:name w:val="NL5"/>
    <w:basedOn w:val="Normal"/>
    <w:rsid w:val="00847686"/>
    <w:pPr>
      <w:numPr>
        <w:ilvl w:val="4"/>
        <w:numId w:val="10"/>
      </w:numPr>
      <w:spacing w:before="120"/>
    </w:pPr>
  </w:style>
  <w:style w:type="paragraph" w:customStyle="1" w:styleId="NL5BodyText">
    <w:name w:val="NL5 Body Text"/>
    <w:basedOn w:val="BodyText"/>
    <w:rsid w:val="00847686"/>
    <w:pPr>
      <w:spacing w:after="120"/>
      <w:ind w:left="2160"/>
    </w:pPr>
  </w:style>
  <w:style w:type="paragraph" w:customStyle="1" w:styleId="NL5H5">
    <w:name w:val="NL5_H5"/>
    <w:basedOn w:val="NL4H5"/>
    <w:rsid w:val="00847686"/>
    <w:pPr>
      <w:numPr>
        <w:ilvl w:val="4"/>
      </w:numPr>
    </w:pPr>
  </w:style>
  <w:style w:type="paragraph" w:customStyle="1" w:styleId="NL6">
    <w:name w:val="NL6"/>
    <w:basedOn w:val="Normal"/>
    <w:rsid w:val="00847686"/>
    <w:pPr>
      <w:numPr>
        <w:ilvl w:val="5"/>
        <w:numId w:val="10"/>
      </w:numPr>
      <w:spacing w:before="120"/>
    </w:pPr>
  </w:style>
  <w:style w:type="paragraph" w:customStyle="1" w:styleId="NL6BodyText">
    <w:name w:val="NL6 Body Text"/>
    <w:basedOn w:val="BodyText"/>
    <w:rsid w:val="00847686"/>
    <w:pPr>
      <w:spacing w:after="120"/>
      <w:ind w:left="2520"/>
    </w:pPr>
  </w:style>
  <w:style w:type="paragraph" w:customStyle="1" w:styleId="NL6H5">
    <w:name w:val="NL6_H5"/>
    <w:basedOn w:val="NL5H5"/>
    <w:rsid w:val="00847686"/>
    <w:pPr>
      <w:numPr>
        <w:ilvl w:val="5"/>
      </w:numPr>
    </w:pPr>
  </w:style>
  <w:style w:type="paragraph" w:customStyle="1" w:styleId="NL7">
    <w:name w:val="NL7"/>
    <w:basedOn w:val="Normal"/>
    <w:rsid w:val="00847686"/>
    <w:pPr>
      <w:numPr>
        <w:ilvl w:val="6"/>
        <w:numId w:val="10"/>
      </w:numPr>
      <w:spacing w:before="120"/>
    </w:pPr>
  </w:style>
  <w:style w:type="paragraph" w:customStyle="1" w:styleId="NL7BodyText">
    <w:name w:val="NL7 Body Text"/>
    <w:basedOn w:val="BodyText"/>
    <w:rsid w:val="00847686"/>
    <w:pPr>
      <w:spacing w:after="120"/>
      <w:ind w:left="2880"/>
    </w:pPr>
  </w:style>
  <w:style w:type="paragraph" w:customStyle="1" w:styleId="NL7H5">
    <w:name w:val="NL7_H5"/>
    <w:basedOn w:val="NL6H5"/>
    <w:rsid w:val="00847686"/>
    <w:pPr>
      <w:numPr>
        <w:ilvl w:val="6"/>
      </w:numPr>
    </w:pPr>
  </w:style>
  <w:style w:type="paragraph" w:customStyle="1" w:styleId="NL8">
    <w:name w:val="NL8"/>
    <w:basedOn w:val="Normal"/>
    <w:rsid w:val="00847686"/>
    <w:pPr>
      <w:numPr>
        <w:ilvl w:val="7"/>
        <w:numId w:val="10"/>
      </w:numPr>
      <w:spacing w:before="120"/>
    </w:pPr>
  </w:style>
  <w:style w:type="paragraph" w:customStyle="1" w:styleId="NL8BodyText">
    <w:name w:val="NL8 Body Text"/>
    <w:basedOn w:val="BodyText"/>
    <w:rsid w:val="00847686"/>
    <w:pPr>
      <w:spacing w:after="120"/>
      <w:ind w:left="3240"/>
    </w:pPr>
  </w:style>
  <w:style w:type="paragraph" w:customStyle="1" w:styleId="NL8H5">
    <w:name w:val="NL8_H5"/>
    <w:basedOn w:val="NL7H5"/>
    <w:rsid w:val="00847686"/>
    <w:pPr>
      <w:numPr>
        <w:ilvl w:val="7"/>
      </w:numPr>
    </w:pPr>
  </w:style>
  <w:style w:type="paragraph" w:customStyle="1" w:styleId="NL9">
    <w:name w:val="NL9"/>
    <w:basedOn w:val="Normal"/>
    <w:rsid w:val="00847686"/>
    <w:pPr>
      <w:numPr>
        <w:ilvl w:val="8"/>
        <w:numId w:val="10"/>
      </w:numPr>
      <w:spacing w:before="120"/>
    </w:pPr>
  </w:style>
  <w:style w:type="paragraph" w:customStyle="1" w:styleId="NL9BodyText">
    <w:name w:val="NL9 Body Text"/>
    <w:basedOn w:val="BodyText"/>
    <w:rsid w:val="00847686"/>
    <w:pPr>
      <w:spacing w:after="120"/>
      <w:ind w:left="3600"/>
    </w:pPr>
  </w:style>
  <w:style w:type="paragraph" w:customStyle="1" w:styleId="NL9H5">
    <w:name w:val="NL9_H5"/>
    <w:basedOn w:val="NL8H5"/>
    <w:rsid w:val="00847686"/>
    <w:pPr>
      <w:numPr>
        <w:ilvl w:val="8"/>
      </w:numPr>
    </w:pPr>
  </w:style>
  <w:style w:type="paragraph" w:styleId="NormalWeb">
    <w:name w:val="Normal (Web)"/>
    <w:basedOn w:val="Normal"/>
    <w:uiPriority w:val="99"/>
    <w:semiHidden/>
    <w:unhideWhenUsed/>
    <w:rsid w:val="00847686"/>
    <w:pPr>
      <w:spacing w:before="100" w:beforeAutospacing="1" w:after="100" w:afterAutospacing="1"/>
    </w:pPr>
    <w:rPr>
      <w:rFonts w:ascii="Times New Roman" w:eastAsia="Times New Roman" w:hAnsi="Times New Roman" w:cs="Times New Roman"/>
      <w:sz w:val="24"/>
    </w:rPr>
  </w:style>
  <w:style w:type="paragraph" w:customStyle="1" w:styleId="Number">
    <w:name w:val="Number"/>
    <w:basedOn w:val="Normal"/>
    <w:qFormat/>
    <w:rsid w:val="00847686"/>
    <w:pPr>
      <w:numPr>
        <w:numId w:val="10"/>
      </w:numPr>
      <w:spacing w:before="120"/>
    </w:pPr>
    <w:rPr>
      <w:rFonts w:ascii="Segoe UI" w:hAnsi="Segoe UI" w:cs="Segoe UI"/>
    </w:rPr>
  </w:style>
  <w:style w:type="paragraph" w:customStyle="1" w:styleId="NumberBodyText">
    <w:name w:val="Number Body Text"/>
    <w:basedOn w:val="BodyText"/>
    <w:qFormat/>
    <w:rsid w:val="00847686"/>
    <w:pPr>
      <w:ind w:left="720"/>
    </w:pPr>
  </w:style>
  <w:style w:type="numbering" w:customStyle="1" w:styleId="NumberedList">
    <w:name w:val="Numbered List"/>
    <w:rsid w:val="00847686"/>
    <w:pPr>
      <w:numPr>
        <w:numId w:val="11"/>
      </w:numPr>
    </w:pPr>
  </w:style>
  <w:style w:type="paragraph" w:customStyle="1" w:styleId="Numbers">
    <w:name w:val="Numbers"/>
    <w:basedOn w:val="BodyText"/>
    <w:uiPriority w:val="1"/>
    <w:rsid w:val="00847686"/>
    <w:pPr>
      <w:numPr>
        <w:numId w:val="12"/>
      </w:numPr>
      <w:spacing w:after="120"/>
    </w:pPr>
    <w:rPr>
      <w:rFonts w:eastAsia="Calibri" w:cs="Arial"/>
      <w:szCs w:val="20"/>
    </w:rPr>
  </w:style>
  <w:style w:type="paragraph" w:customStyle="1" w:styleId="Numbers2">
    <w:name w:val="Numbers 2"/>
    <w:basedOn w:val="Numbers"/>
    <w:uiPriority w:val="1"/>
    <w:rsid w:val="00847686"/>
    <w:pPr>
      <w:numPr>
        <w:ilvl w:val="1"/>
      </w:numPr>
    </w:pPr>
  </w:style>
  <w:style w:type="paragraph" w:customStyle="1" w:styleId="Numbers3">
    <w:name w:val="Numbers 3"/>
    <w:basedOn w:val="Numbers"/>
    <w:uiPriority w:val="1"/>
    <w:rsid w:val="00847686"/>
    <w:pPr>
      <w:numPr>
        <w:ilvl w:val="2"/>
      </w:numPr>
    </w:pPr>
  </w:style>
  <w:style w:type="paragraph" w:customStyle="1" w:styleId="OL2">
    <w:name w:val="OL2"/>
    <w:basedOn w:val="Normal"/>
    <w:link w:val="OL2Char"/>
    <w:uiPriority w:val="99"/>
    <w:qFormat/>
    <w:rsid w:val="00847686"/>
    <w:pPr>
      <w:spacing w:before="240" w:after="120"/>
    </w:pPr>
    <w:rPr>
      <w:rFonts w:ascii="Segoe UI" w:hAnsi="Segoe UI" w:cs="Segoe UI"/>
      <w:b/>
      <w:color w:val="005A9E"/>
      <w:sz w:val="24"/>
    </w:rPr>
  </w:style>
  <w:style w:type="character" w:customStyle="1" w:styleId="OL2Char">
    <w:name w:val="OL2 Char"/>
    <w:basedOn w:val="DefaultParagraphFont"/>
    <w:link w:val="OL2"/>
    <w:uiPriority w:val="99"/>
    <w:locked/>
    <w:rsid w:val="00847686"/>
    <w:rPr>
      <w:rFonts w:ascii="Segoe UI" w:hAnsi="Segoe UI" w:cs="Segoe UI"/>
      <w:b/>
      <w:color w:val="005A9E"/>
      <w:sz w:val="24"/>
      <w:szCs w:val="24"/>
    </w:rPr>
  </w:style>
  <w:style w:type="paragraph" w:customStyle="1" w:styleId="OL2Text">
    <w:name w:val="OL2_Text"/>
    <w:basedOn w:val="Normal"/>
    <w:link w:val="OL2TextChar"/>
    <w:rsid w:val="00847686"/>
    <w:pPr>
      <w:jc w:val="both"/>
    </w:pPr>
    <w:rPr>
      <w:rFonts w:ascii="Segoe UI Semilight" w:hAnsi="Segoe UI Semilight" w:cs="Segoe UI"/>
    </w:rPr>
  </w:style>
  <w:style w:type="character" w:customStyle="1" w:styleId="OL2TextChar">
    <w:name w:val="OL2_Text Char"/>
    <w:basedOn w:val="DefaultParagraphFont"/>
    <w:link w:val="OL2Text"/>
    <w:locked/>
    <w:rsid w:val="00847686"/>
    <w:rPr>
      <w:rFonts w:ascii="Segoe UI Semilight" w:hAnsi="Segoe UI Semilight" w:cs="Segoe UI"/>
      <w:sz w:val="20"/>
      <w:szCs w:val="24"/>
    </w:rPr>
  </w:style>
  <w:style w:type="paragraph" w:customStyle="1" w:styleId="OL3">
    <w:name w:val="OL3"/>
    <w:basedOn w:val="Normal"/>
    <w:uiPriority w:val="99"/>
    <w:rsid w:val="00847686"/>
    <w:pPr>
      <w:spacing w:before="240" w:after="120"/>
    </w:pPr>
    <w:rPr>
      <w:rFonts w:cs="Segoe UI"/>
      <w:sz w:val="22"/>
    </w:rPr>
  </w:style>
  <w:style w:type="paragraph" w:customStyle="1" w:styleId="OL3Text">
    <w:name w:val="OL3_Text"/>
    <w:basedOn w:val="Normal"/>
    <w:rsid w:val="00847686"/>
    <w:pPr>
      <w:ind w:left="720"/>
    </w:pPr>
    <w:rPr>
      <w:rFonts w:ascii="Segoe UI" w:hAnsi="Segoe UI" w:cs="Segoe UI"/>
    </w:rPr>
  </w:style>
  <w:style w:type="paragraph" w:customStyle="1" w:styleId="OL4">
    <w:name w:val="OL4"/>
    <w:basedOn w:val="Normal"/>
    <w:link w:val="OL4Char"/>
    <w:uiPriority w:val="99"/>
    <w:rsid w:val="00847686"/>
    <w:pPr>
      <w:numPr>
        <w:ilvl w:val="2"/>
        <w:numId w:val="15"/>
      </w:numPr>
      <w:tabs>
        <w:tab w:val="left" w:pos="1800"/>
      </w:tabs>
      <w:spacing w:before="120" w:after="120"/>
    </w:pPr>
    <w:rPr>
      <w:rFonts w:ascii="Segoe UI Semilight" w:hAnsi="Segoe UI Semilight" w:cs="Segoe UI"/>
    </w:rPr>
  </w:style>
  <w:style w:type="character" w:customStyle="1" w:styleId="OL4Char">
    <w:name w:val="OL4 Char"/>
    <w:basedOn w:val="DefaultParagraphFont"/>
    <w:link w:val="OL4"/>
    <w:uiPriority w:val="99"/>
    <w:locked/>
    <w:rsid w:val="00847686"/>
    <w:rPr>
      <w:rFonts w:ascii="Segoe UI Semilight" w:hAnsi="Segoe UI Semilight" w:cs="Segoe UI"/>
      <w:sz w:val="20"/>
      <w:szCs w:val="24"/>
    </w:rPr>
  </w:style>
  <w:style w:type="paragraph" w:customStyle="1" w:styleId="OL4Text">
    <w:name w:val="OL4_Text"/>
    <w:basedOn w:val="Normal"/>
    <w:rsid w:val="00847686"/>
    <w:pPr>
      <w:ind w:left="2880"/>
    </w:pPr>
  </w:style>
  <w:style w:type="paragraph" w:customStyle="1" w:styleId="OL5Text">
    <w:name w:val="OL5_Text"/>
    <w:basedOn w:val="Normal"/>
    <w:rsid w:val="00847686"/>
    <w:pPr>
      <w:ind w:left="3600"/>
    </w:pPr>
  </w:style>
  <w:style w:type="paragraph" w:customStyle="1" w:styleId="OL6">
    <w:name w:val="OL6"/>
    <w:basedOn w:val="Normal"/>
    <w:link w:val="OL6Char"/>
    <w:uiPriority w:val="99"/>
    <w:rsid w:val="00847686"/>
    <w:pPr>
      <w:numPr>
        <w:ilvl w:val="5"/>
        <w:numId w:val="15"/>
      </w:numPr>
      <w:spacing w:before="120" w:after="120"/>
    </w:pPr>
  </w:style>
  <w:style w:type="character" w:customStyle="1" w:styleId="OL6Char">
    <w:name w:val="OL6 Char"/>
    <w:basedOn w:val="DefaultParagraphFont"/>
    <w:link w:val="OL6"/>
    <w:uiPriority w:val="99"/>
    <w:locked/>
    <w:rsid w:val="00847686"/>
    <w:rPr>
      <w:rFonts w:ascii="Arial" w:hAnsi="Arial"/>
      <w:sz w:val="20"/>
      <w:szCs w:val="24"/>
    </w:rPr>
  </w:style>
  <w:style w:type="paragraph" w:customStyle="1" w:styleId="OL6Text">
    <w:name w:val="OL6_Text"/>
    <w:basedOn w:val="Normal"/>
    <w:rsid w:val="00847686"/>
    <w:pPr>
      <w:ind w:left="4320"/>
    </w:pPr>
  </w:style>
  <w:style w:type="paragraph" w:customStyle="1" w:styleId="OL7">
    <w:name w:val="OL7"/>
    <w:basedOn w:val="Normal"/>
    <w:uiPriority w:val="99"/>
    <w:rsid w:val="00847686"/>
    <w:pPr>
      <w:numPr>
        <w:ilvl w:val="6"/>
        <w:numId w:val="15"/>
      </w:numPr>
      <w:spacing w:before="240" w:after="120"/>
    </w:pPr>
  </w:style>
  <w:style w:type="paragraph" w:customStyle="1" w:styleId="OL7Text">
    <w:name w:val="OL7_Text"/>
    <w:basedOn w:val="Normal"/>
    <w:rsid w:val="00847686"/>
    <w:pPr>
      <w:ind w:left="5040"/>
    </w:pPr>
  </w:style>
  <w:style w:type="paragraph" w:customStyle="1" w:styleId="OL8">
    <w:name w:val="OL8"/>
    <w:basedOn w:val="Normal"/>
    <w:rsid w:val="00847686"/>
    <w:pPr>
      <w:numPr>
        <w:ilvl w:val="7"/>
        <w:numId w:val="15"/>
      </w:numPr>
      <w:spacing w:before="240" w:after="120"/>
    </w:pPr>
  </w:style>
  <w:style w:type="paragraph" w:customStyle="1" w:styleId="OL8Text">
    <w:name w:val="OL8_Text"/>
    <w:basedOn w:val="Normal"/>
    <w:rsid w:val="00847686"/>
    <w:pPr>
      <w:ind w:left="5760"/>
    </w:pPr>
  </w:style>
  <w:style w:type="paragraph" w:customStyle="1" w:styleId="OL9">
    <w:name w:val="OL9"/>
    <w:basedOn w:val="Normal"/>
    <w:rsid w:val="00847686"/>
    <w:pPr>
      <w:numPr>
        <w:ilvl w:val="8"/>
        <w:numId w:val="15"/>
      </w:numPr>
      <w:spacing w:before="240" w:after="120"/>
    </w:pPr>
  </w:style>
  <w:style w:type="paragraph" w:customStyle="1" w:styleId="OL9Text">
    <w:name w:val="OL9_Text"/>
    <w:basedOn w:val="Normal"/>
    <w:rsid w:val="00847686"/>
    <w:pPr>
      <w:ind w:left="6480"/>
    </w:pPr>
  </w:style>
  <w:style w:type="paragraph" w:customStyle="1" w:styleId="Outline">
    <w:name w:val="Outline"/>
    <w:basedOn w:val="Normal"/>
    <w:link w:val="OutlineChar"/>
    <w:uiPriority w:val="99"/>
    <w:qFormat/>
    <w:rsid w:val="00847686"/>
    <w:pPr>
      <w:keepNext/>
      <w:numPr>
        <w:numId w:val="15"/>
      </w:numPr>
      <w:pBdr>
        <w:bottom w:val="single" w:sz="4" w:space="1" w:color="auto"/>
      </w:pBdr>
      <w:spacing w:before="360" w:after="120"/>
    </w:pPr>
    <w:rPr>
      <w:rFonts w:ascii="Arial Bold" w:hAnsi="Arial Bold" w:cs="Arial"/>
      <w:b/>
      <w:color w:val="58595B"/>
      <w:sz w:val="38"/>
      <w:szCs w:val="38"/>
    </w:rPr>
  </w:style>
  <w:style w:type="character" w:customStyle="1" w:styleId="OutlineChar">
    <w:name w:val="Outline Char"/>
    <w:basedOn w:val="DefaultParagraphFont"/>
    <w:link w:val="Outline"/>
    <w:uiPriority w:val="99"/>
    <w:locked/>
    <w:rsid w:val="00847686"/>
    <w:rPr>
      <w:rFonts w:ascii="Arial Bold" w:hAnsi="Arial Bold" w:cs="Arial"/>
      <w:b/>
      <w:color w:val="58595B"/>
      <w:sz w:val="38"/>
      <w:szCs w:val="38"/>
    </w:rPr>
  </w:style>
  <w:style w:type="paragraph" w:customStyle="1" w:styleId="Outlinebullets">
    <w:name w:val="Outline bullets"/>
    <w:basedOn w:val="BodyText"/>
    <w:rsid w:val="00847686"/>
    <w:pPr>
      <w:numPr>
        <w:ilvl w:val="1"/>
        <w:numId w:val="13"/>
      </w:numPr>
      <w:spacing w:after="120"/>
    </w:pPr>
    <w:rPr>
      <w:b/>
      <w:bCs/>
      <w:i/>
      <w:iCs/>
    </w:rPr>
  </w:style>
  <w:style w:type="paragraph" w:customStyle="1" w:styleId="Outlinelevel1">
    <w:name w:val="Outline level 1"/>
    <w:basedOn w:val="Outlinebullets"/>
    <w:rsid w:val="00847686"/>
    <w:pPr>
      <w:numPr>
        <w:ilvl w:val="0"/>
        <w:numId w:val="0"/>
      </w:numPr>
    </w:pPr>
    <w:rPr>
      <w:rFonts w:eastAsia="Times New Roman" w:cs="Times New Roman"/>
      <w:szCs w:val="20"/>
    </w:rPr>
  </w:style>
  <w:style w:type="paragraph" w:customStyle="1" w:styleId="outlinelevel10">
    <w:name w:val="outline level 1"/>
    <w:basedOn w:val="Outlinebullets"/>
    <w:qFormat/>
    <w:rsid w:val="00847686"/>
    <w:pPr>
      <w:numPr>
        <w:numId w:val="0"/>
      </w:numPr>
    </w:pPr>
  </w:style>
  <w:style w:type="paragraph" w:customStyle="1" w:styleId="OutlineText">
    <w:name w:val="Outline_Text"/>
    <w:basedOn w:val="Normal"/>
    <w:qFormat/>
    <w:rsid w:val="00847686"/>
    <w:pPr>
      <w:ind w:left="720"/>
    </w:pPr>
  </w:style>
  <w:style w:type="paragraph" w:customStyle="1" w:styleId="Outline-font">
    <w:name w:val="Outline-font"/>
    <w:basedOn w:val="Bullet"/>
    <w:qFormat/>
    <w:rsid w:val="00847686"/>
    <w:pPr>
      <w:numPr>
        <w:numId w:val="0"/>
      </w:numPr>
      <w:ind w:left="720"/>
    </w:pPr>
    <w:rPr>
      <w:rFonts w:ascii="Cambria" w:hAnsi="Cambria"/>
      <w:b/>
    </w:rPr>
  </w:style>
  <w:style w:type="character" w:styleId="PageNumber">
    <w:name w:val="page number"/>
    <w:basedOn w:val="DefaultParagraphFont"/>
    <w:rsid w:val="00847686"/>
  </w:style>
  <w:style w:type="paragraph" w:styleId="Quote">
    <w:name w:val="Quote"/>
    <w:basedOn w:val="Normal"/>
    <w:next w:val="Normal"/>
    <w:link w:val="QuoteChar"/>
    <w:uiPriority w:val="29"/>
    <w:qFormat/>
    <w:rsid w:val="00847686"/>
    <w:pPr>
      <w:spacing w:after="120"/>
      <w:ind w:left="1440" w:right="1440"/>
    </w:pPr>
    <w:rPr>
      <w:i/>
    </w:rPr>
  </w:style>
  <w:style w:type="character" w:customStyle="1" w:styleId="QuoteChar">
    <w:name w:val="Quote Char"/>
    <w:basedOn w:val="DefaultParagraphFont"/>
    <w:link w:val="Quote"/>
    <w:uiPriority w:val="29"/>
    <w:rsid w:val="00847686"/>
    <w:rPr>
      <w:rFonts w:ascii="Arial" w:hAnsi="Arial"/>
      <w:i/>
      <w:sz w:val="20"/>
      <w:szCs w:val="24"/>
    </w:rPr>
  </w:style>
  <w:style w:type="paragraph" w:customStyle="1" w:styleId="Recommend">
    <w:name w:val="Recommend"/>
    <w:basedOn w:val="Normal"/>
    <w:next w:val="Bullet"/>
    <w:qFormat/>
    <w:rsid w:val="00847686"/>
    <w:pPr>
      <w:keepNext/>
    </w:pPr>
    <w:rPr>
      <w:rFonts w:eastAsiaTheme="majorEastAsia"/>
      <w:b/>
      <w:bCs/>
    </w:rPr>
  </w:style>
  <w:style w:type="paragraph" w:customStyle="1" w:styleId="Signatories">
    <w:name w:val="Signatories"/>
    <w:basedOn w:val="Normal"/>
    <w:rsid w:val="00847686"/>
    <w:pPr>
      <w:tabs>
        <w:tab w:val="left" w:pos="4320"/>
      </w:tabs>
    </w:pPr>
    <w:rPr>
      <w:rFonts w:ascii="Times New Roman" w:eastAsia="Times New Roman" w:hAnsi="Times New Roman" w:cs="Times New Roman"/>
      <w:sz w:val="24"/>
    </w:rPr>
  </w:style>
  <w:style w:type="paragraph" w:customStyle="1" w:styleId="square">
    <w:name w:val="square"/>
    <w:basedOn w:val="Normal"/>
    <w:rsid w:val="00847686"/>
    <w:pPr>
      <w:numPr>
        <w:numId w:val="14"/>
      </w:numPr>
      <w:spacing w:before="120"/>
    </w:pPr>
    <w:rPr>
      <w:rFonts w:ascii="Times New Roman" w:eastAsia="Times New Roman" w:hAnsi="Times New Roman" w:cs="Times New Roman"/>
      <w:sz w:val="24"/>
    </w:rPr>
  </w:style>
  <w:style w:type="character" w:customStyle="1" w:styleId="st1">
    <w:name w:val="st1"/>
    <w:basedOn w:val="DefaultParagraphFont"/>
    <w:rsid w:val="00847686"/>
  </w:style>
  <w:style w:type="character" w:styleId="Strong">
    <w:name w:val="Strong"/>
    <w:basedOn w:val="DefaultParagraphFont"/>
    <w:uiPriority w:val="22"/>
    <w:qFormat/>
    <w:rsid w:val="00847686"/>
    <w:rPr>
      <w:b/>
      <w:bCs/>
    </w:rPr>
  </w:style>
  <w:style w:type="paragraph" w:customStyle="1" w:styleId="StyleLatinCenturyGothic20ptBoldCustomColorRGB06910">
    <w:name w:val="Style (Latin) Century Gothic 20 pt Bold Custom Color(RGB(06910..."/>
    <w:basedOn w:val="Normal"/>
    <w:rsid w:val="00847686"/>
    <w:pPr>
      <w:spacing w:before="360" w:after="240" w:line="360" w:lineRule="auto"/>
    </w:pPr>
    <w:rPr>
      <w:rFonts w:ascii="Century Gothic" w:eastAsia="Times New Roman" w:hAnsi="Century Gothic" w:cs="Times New Roman"/>
      <w:b/>
      <w:bCs/>
      <w:color w:val="00456A"/>
      <w:kern w:val="24"/>
      <w:sz w:val="40"/>
      <w:szCs w:val="20"/>
    </w:rPr>
  </w:style>
  <w:style w:type="paragraph" w:customStyle="1" w:styleId="StyleLatinCenturyGothic20ptBoldCustomColorRGB069101">
    <w:name w:val="Style (Latin) Century Gothic 20 pt Bold Custom Color(RGB(06910...1"/>
    <w:basedOn w:val="Normal"/>
    <w:rsid w:val="00847686"/>
    <w:pPr>
      <w:spacing w:before="360" w:after="240"/>
      <w:jc w:val="center"/>
    </w:pPr>
    <w:rPr>
      <w:rFonts w:ascii="Century Gothic" w:eastAsia="Times New Roman" w:hAnsi="Century Gothic" w:cs="Times New Roman"/>
      <w:b/>
      <w:bCs/>
      <w:color w:val="00456A"/>
      <w:kern w:val="24"/>
      <w:sz w:val="40"/>
      <w:szCs w:val="20"/>
    </w:rPr>
  </w:style>
  <w:style w:type="paragraph" w:customStyle="1" w:styleId="StyleOL3After3pt">
    <w:name w:val="Style OL3 + After:  3 pt"/>
    <w:basedOn w:val="OL3"/>
    <w:rsid w:val="00847686"/>
    <w:pPr>
      <w:spacing w:after="60"/>
    </w:pPr>
    <w:rPr>
      <w:rFonts w:eastAsia="Times New Roman" w:cs="Times New Roman"/>
      <w:szCs w:val="20"/>
    </w:rPr>
  </w:style>
  <w:style w:type="paragraph" w:customStyle="1" w:styleId="StyleOL3BoldFirstline0">
    <w:name w:val="Style OL3 + Bold First line:  0&quot;"/>
    <w:basedOn w:val="OL3"/>
    <w:rsid w:val="00847686"/>
    <w:rPr>
      <w:rFonts w:eastAsia="Times New Roman" w:cs="Times New Roman"/>
      <w:b/>
      <w:bCs/>
      <w:szCs w:val="20"/>
    </w:rPr>
  </w:style>
  <w:style w:type="paragraph" w:customStyle="1" w:styleId="StyleOL4Before6pt">
    <w:name w:val="Style OL4 + Before:  6 pt"/>
    <w:basedOn w:val="OL4"/>
    <w:rsid w:val="00847686"/>
    <w:pPr>
      <w:ind w:left="720" w:hanging="360"/>
    </w:pPr>
    <w:rPr>
      <w:rFonts w:eastAsia="Times New Roman" w:cs="Times New Roman"/>
      <w:szCs w:val="20"/>
    </w:rPr>
  </w:style>
  <w:style w:type="paragraph" w:customStyle="1" w:styleId="StyleOL5Before6ptAfter6pt">
    <w:name w:val="Style OL5 + Before:  6 pt After:  6 pt"/>
    <w:basedOn w:val="OL5"/>
    <w:rsid w:val="00847686"/>
    <w:rPr>
      <w:rFonts w:eastAsia="Times New Roman" w:cs="Times New Roman"/>
    </w:rPr>
  </w:style>
  <w:style w:type="paragraph" w:customStyle="1" w:styleId="StyleOutlinebulletsLeft0Firstline0">
    <w:name w:val="Style Outline bullets + Left:  0&quot; First line:  0&quot;"/>
    <w:basedOn w:val="Outlinebullets"/>
    <w:rsid w:val="00847686"/>
    <w:pPr>
      <w:numPr>
        <w:ilvl w:val="0"/>
        <w:numId w:val="0"/>
      </w:numPr>
      <w:ind w:left="720"/>
    </w:pPr>
    <w:rPr>
      <w:rFonts w:eastAsia="Times New Roman" w:cs="Times New Roman"/>
      <w:szCs w:val="20"/>
    </w:rPr>
  </w:style>
  <w:style w:type="paragraph" w:customStyle="1" w:styleId="Table">
    <w:name w:val="Table"/>
    <w:basedOn w:val="Normal"/>
    <w:rsid w:val="00847686"/>
  </w:style>
  <w:style w:type="table" w:styleId="TableGrid">
    <w:name w:val="Table Grid"/>
    <w:basedOn w:val="TableNormal"/>
    <w:uiPriority w:val="39"/>
    <w:rsid w:val="00847686"/>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847686"/>
    <w:pPr>
      <w:spacing w:after="0" w:line="240" w:lineRule="auto"/>
    </w:pPr>
    <w:rPr>
      <w:color w:val="FFFFFF" w:themeColor="background1"/>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tblPr/>
      <w:tcPr>
        <w:shd w:val="clear" w:color="auto" w:fill="005A9E"/>
      </w:tcPr>
    </w:tblStylePr>
    <w:tblStylePr w:type="band1Horz">
      <w:rPr>
        <w:color w:val="auto"/>
      </w:rPr>
      <w:tblPr/>
      <w:tcPr>
        <w:shd w:val="clear" w:color="auto" w:fill="F2F2F2"/>
      </w:tcPr>
    </w:tblStylePr>
    <w:tblStylePr w:type="band2Horz">
      <w:rPr>
        <w:color w:val="auto"/>
      </w:rPr>
      <w:tblPr/>
      <w:tcPr>
        <w:tcBorders>
          <w:top w:val="nil"/>
          <w:left w:val="nil"/>
          <w:bottom w:val="nil"/>
          <w:right w:val="nil"/>
          <w:insideH w:val="nil"/>
          <w:insideV w:val="nil"/>
        </w:tcBorders>
        <w:shd w:val="clear" w:color="auto" w:fill="F2F2F2"/>
      </w:tcPr>
    </w:tblStylePr>
  </w:style>
  <w:style w:type="paragraph" w:customStyle="1" w:styleId="TableHeading">
    <w:name w:val="Table Heading"/>
    <w:rsid w:val="00847686"/>
    <w:pPr>
      <w:keepNext/>
      <w:keepLines/>
      <w:spacing w:before="40" w:after="40" w:line="240" w:lineRule="auto"/>
      <w:jc w:val="center"/>
    </w:pPr>
    <w:rPr>
      <w:rFonts w:eastAsia="Times New Roman" w:cs="Tahoma"/>
      <w:bCs/>
      <w:color w:val="FFFFFF" w:themeColor="background1"/>
    </w:rPr>
  </w:style>
  <w:style w:type="table" w:customStyle="1" w:styleId="TableSubhead">
    <w:name w:val="Table Subhead"/>
    <w:basedOn w:val="TableNormal"/>
    <w:uiPriority w:val="99"/>
    <w:rsid w:val="00847686"/>
    <w:pPr>
      <w:spacing w:after="0" w:line="240" w:lineRule="auto"/>
    </w:pPr>
    <w:tblPr>
      <w:tblBorders>
        <w:top w:val="single" w:sz="4" w:space="0" w:color="005A9E"/>
        <w:bottom w:val="single" w:sz="4" w:space="0" w:color="005A9E"/>
        <w:insideH w:val="single" w:sz="4" w:space="0" w:color="005A9E"/>
        <w:insideV w:val="single" w:sz="4" w:space="0" w:color="005A9E"/>
      </w:tblBorders>
    </w:tblPr>
    <w:tblStylePr w:type="firstRow">
      <w:rPr>
        <w:color w:val="FFFFFF" w:themeColor="background1"/>
      </w:rPr>
      <w:tblPr/>
      <w:tcPr>
        <w:shd w:val="clear" w:color="auto" w:fill="005A9E"/>
      </w:tcPr>
    </w:tblStylePr>
    <w:tblStylePr w:type="firstCol">
      <w:tblPr/>
      <w:tcPr>
        <w:shd w:val="clear" w:color="auto" w:fill="F2F2F2"/>
      </w:tcPr>
    </w:tblStylePr>
  </w:style>
  <w:style w:type="paragraph" w:customStyle="1" w:styleId="TableText">
    <w:name w:val="Table Text"/>
    <w:aliases w:val="tt,table text,Table Title,table titles,Table Titles,table title,tx,t,tabletext,table tex,tabletext Char"/>
    <w:link w:val="TableTextChar"/>
    <w:qFormat/>
    <w:rsid w:val="00847686"/>
    <w:pPr>
      <w:spacing w:before="40" w:after="40" w:line="240" w:lineRule="auto"/>
    </w:pPr>
    <w:rPr>
      <w:rFonts w:eastAsia="Times New Roman" w:cs="Tahoma"/>
      <w:bCs/>
    </w:rPr>
  </w:style>
  <w:style w:type="character" w:customStyle="1" w:styleId="TableTextChar">
    <w:name w:val="Table Text Char"/>
    <w:link w:val="TableText"/>
    <w:locked/>
    <w:rsid w:val="00847686"/>
    <w:rPr>
      <w:rFonts w:eastAsia="Times New Roman" w:cs="Tahoma"/>
      <w:bCs/>
    </w:rPr>
  </w:style>
  <w:style w:type="paragraph" w:customStyle="1" w:styleId="TableText0">
    <w:name w:val="TableText"/>
    <w:basedOn w:val="Normal"/>
    <w:link w:val="TableTextChar0"/>
    <w:qFormat/>
    <w:rsid w:val="00556719"/>
    <w:pPr>
      <w:spacing w:line="256" w:lineRule="auto"/>
    </w:pPr>
    <w:rPr>
      <w:rFonts w:ascii="Segoe UI Semilight" w:hAnsi="Segoe UI Semilight" w:cs="Segoe UI Semilight"/>
      <w:szCs w:val="20"/>
    </w:rPr>
  </w:style>
  <w:style w:type="character" w:customStyle="1" w:styleId="TableTextChar0">
    <w:name w:val="TableText Char"/>
    <w:basedOn w:val="DefaultParagraphFont"/>
    <w:link w:val="TableText0"/>
    <w:locked/>
    <w:rsid w:val="00556719"/>
    <w:rPr>
      <w:rFonts w:ascii="Segoe UI Semilight" w:hAnsi="Segoe UI Semilight" w:cs="Segoe UI Semilight"/>
      <w:sz w:val="20"/>
      <w:szCs w:val="20"/>
    </w:rPr>
  </w:style>
  <w:style w:type="paragraph" w:customStyle="1" w:styleId="TableBullet">
    <w:name w:val="TableBullet"/>
    <w:basedOn w:val="TableText0"/>
    <w:qFormat/>
    <w:rsid w:val="00847686"/>
    <w:pPr>
      <w:keepNext/>
      <w:keepLines/>
      <w:numPr>
        <w:numId w:val="18"/>
      </w:numPr>
    </w:pPr>
  </w:style>
  <w:style w:type="paragraph" w:customStyle="1" w:styleId="Tablebullet0">
    <w:name w:val="Tablebullet"/>
    <w:basedOn w:val="TableText0"/>
    <w:link w:val="TablebulletChar"/>
    <w:rsid w:val="00847686"/>
    <w:pPr>
      <w:numPr>
        <w:numId w:val="17"/>
      </w:numPr>
      <w:spacing w:before="20" w:after="20"/>
    </w:pPr>
    <w:rPr>
      <w:rFonts w:eastAsia="Times New Roman" w:cs="Times New Roman"/>
    </w:rPr>
  </w:style>
  <w:style w:type="character" w:customStyle="1" w:styleId="TablebulletChar">
    <w:name w:val="Tablebullet Char"/>
    <w:basedOn w:val="TableTextChar0"/>
    <w:link w:val="Tablebullet0"/>
    <w:locked/>
    <w:rsid w:val="00847686"/>
    <w:rPr>
      <w:rFonts w:ascii="Segoe UI Semilight" w:eastAsia="Times New Roman" w:hAnsi="Segoe UI Semilight" w:cs="Times New Roman"/>
      <w:sz w:val="20"/>
      <w:szCs w:val="20"/>
    </w:rPr>
  </w:style>
  <w:style w:type="paragraph" w:customStyle="1" w:styleId="TableHeader">
    <w:name w:val="TableHeader"/>
    <w:basedOn w:val="Normal"/>
    <w:qFormat/>
    <w:rsid w:val="00847686"/>
    <w:pPr>
      <w:spacing w:before="120" w:after="120"/>
      <w:jc w:val="center"/>
    </w:pPr>
    <w:rPr>
      <w:rFonts w:ascii="Segoe UI" w:eastAsia="Arial" w:hAnsi="Segoe UI" w:cs="Segoe UI"/>
      <w:b/>
      <w:color w:val="FFFFFF" w:themeColor="background1"/>
      <w:szCs w:val="20"/>
    </w:rPr>
  </w:style>
  <w:style w:type="paragraph" w:customStyle="1" w:styleId="TableNumber">
    <w:name w:val="TableNumber"/>
    <w:basedOn w:val="TableText0"/>
    <w:qFormat/>
    <w:rsid w:val="00847686"/>
    <w:pPr>
      <w:numPr>
        <w:numId w:val="20"/>
      </w:numPr>
    </w:pPr>
  </w:style>
  <w:style w:type="paragraph" w:customStyle="1" w:styleId="Tbl">
    <w:name w:val="Tbl"/>
    <w:basedOn w:val="TableBullet"/>
    <w:rsid w:val="00847686"/>
  </w:style>
  <w:style w:type="paragraph" w:customStyle="1" w:styleId="TBL2">
    <w:name w:val="TBL2"/>
    <w:basedOn w:val="TableBullet"/>
    <w:qFormat/>
    <w:rsid w:val="00847686"/>
    <w:pPr>
      <w:numPr>
        <w:ilvl w:val="1"/>
        <w:numId w:val="19"/>
      </w:numPr>
    </w:pPr>
  </w:style>
  <w:style w:type="paragraph" w:customStyle="1" w:styleId="TBL3">
    <w:name w:val="TBL3"/>
    <w:basedOn w:val="TableBullet"/>
    <w:qFormat/>
    <w:rsid w:val="00847686"/>
    <w:pPr>
      <w:numPr>
        <w:ilvl w:val="2"/>
        <w:numId w:val="19"/>
      </w:numPr>
    </w:pPr>
  </w:style>
  <w:style w:type="paragraph" w:customStyle="1" w:styleId="TBL4">
    <w:name w:val="TBL4"/>
    <w:basedOn w:val="TableBullet"/>
    <w:rsid w:val="00847686"/>
    <w:pPr>
      <w:numPr>
        <w:ilvl w:val="3"/>
        <w:numId w:val="19"/>
      </w:numPr>
    </w:pPr>
  </w:style>
  <w:style w:type="paragraph" w:customStyle="1" w:styleId="TBL5">
    <w:name w:val="TBL5"/>
    <w:basedOn w:val="Normal"/>
    <w:rsid w:val="00847686"/>
    <w:pPr>
      <w:numPr>
        <w:ilvl w:val="4"/>
        <w:numId w:val="19"/>
      </w:numPr>
    </w:pPr>
  </w:style>
  <w:style w:type="paragraph" w:customStyle="1" w:styleId="TBL6">
    <w:name w:val="TBL6"/>
    <w:basedOn w:val="TableBullet"/>
    <w:rsid w:val="00847686"/>
    <w:pPr>
      <w:numPr>
        <w:ilvl w:val="5"/>
        <w:numId w:val="19"/>
      </w:numPr>
    </w:pPr>
  </w:style>
  <w:style w:type="paragraph" w:customStyle="1" w:styleId="TBL7">
    <w:name w:val="TBL7"/>
    <w:basedOn w:val="TableBullet"/>
    <w:rsid w:val="00847686"/>
    <w:pPr>
      <w:numPr>
        <w:ilvl w:val="6"/>
        <w:numId w:val="19"/>
      </w:numPr>
    </w:pPr>
  </w:style>
  <w:style w:type="paragraph" w:customStyle="1" w:styleId="TBL8">
    <w:name w:val="TBL8"/>
    <w:basedOn w:val="TableBullet"/>
    <w:rsid w:val="00847686"/>
    <w:pPr>
      <w:numPr>
        <w:ilvl w:val="7"/>
        <w:numId w:val="19"/>
      </w:numPr>
    </w:pPr>
  </w:style>
  <w:style w:type="paragraph" w:customStyle="1" w:styleId="TBL9">
    <w:name w:val="TBL9"/>
    <w:basedOn w:val="TableBullet"/>
    <w:rsid w:val="00847686"/>
    <w:pPr>
      <w:numPr>
        <w:ilvl w:val="8"/>
        <w:numId w:val="19"/>
      </w:numPr>
    </w:pPr>
  </w:style>
  <w:style w:type="paragraph" w:customStyle="1" w:styleId="TextBoxText">
    <w:name w:val="Text Box Text"/>
    <w:qFormat/>
    <w:rsid w:val="00847686"/>
    <w:pPr>
      <w:spacing w:before="40" w:after="40" w:line="240" w:lineRule="auto"/>
      <w:ind w:left="216"/>
    </w:pPr>
    <w:rPr>
      <w:rFonts w:ascii="Segoe UI Semilight" w:eastAsia="Times New Roman" w:hAnsi="Segoe UI Semilight" w:cs="Tahoma"/>
      <w:sz w:val="20"/>
      <w:szCs w:val="20"/>
    </w:rPr>
  </w:style>
  <w:style w:type="paragraph" w:customStyle="1" w:styleId="TextBoxTitle">
    <w:name w:val="Text Box Title"/>
    <w:basedOn w:val="TextBoxText"/>
    <w:qFormat/>
    <w:rsid w:val="00847686"/>
    <w:pPr>
      <w:spacing w:after="80"/>
      <w:jc w:val="center"/>
    </w:pPr>
    <w:rPr>
      <w:rFonts w:ascii="Segoe UI Semibold" w:hAnsi="Segoe UI Semibold"/>
      <w:sz w:val="24"/>
    </w:rPr>
  </w:style>
  <w:style w:type="paragraph" w:customStyle="1" w:styleId="TNL2">
    <w:name w:val="TNL2"/>
    <w:basedOn w:val="Normal"/>
    <w:qFormat/>
    <w:rsid w:val="00847686"/>
    <w:pPr>
      <w:numPr>
        <w:ilvl w:val="1"/>
        <w:numId w:val="20"/>
      </w:numPr>
    </w:pPr>
  </w:style>
  <w:style w:type="paragraph" w:customStyle="1" w:styleId="TNL2Bold">
    <w:name w:val="TNL2 + Bold"/>
    <w:basedOn w:val="TNL2"/>
    <w:rsid w:val="00847686"/>
    <w:rPr>
      <w:rFonts w:cs="Arial"/>
      <w:b/>
      <w:bCs/>
      <w:szCs w:val="20"/>
    </w:rPr>
  </w:style>
  <w:style w:type="paragraph" w:customStyle="1" w:styleId="TNL3">
    <w:name w:val="TNL3"/>
    <w:basedOn w:val="Normal"/>
    <w:qFormat/>
    <w:rsid w:val="00847686"/>
    <w:pPr>
      <w:numPr>
        <w:ilvl w:val="2"/>
        <w:numId w:val="20"/>
      </w:numPr>
    </w:pPr>
  </w:style>
  <w:style w:type="paragraph" w:customStyle="1" w:styleId="TNL4">
    <w:name w:val="TNL4"/>
    <w:basedOn w:val="Normal"/>
    <w:rsid w:val="00847686"/>
    <w:pPr>
      <w:numPr>
        <w:ilvl w:val="3"/>
        <w:numId w:val="20"/>
      </w:numPr>
    </w:pPr>
  </w:style>
  <w:style w:type="paragraph" w:customStyle="1" w:styleId="TNL5">
    <w:name w:val="TNL5"/>
    <w:basedOn w:val="Normal"/>
    <w:rsid w:val="00847686"/>
    <w:pPr>
      <w:numPr>
        <w:ilvl w:val="4"/>
        <w:numId w:val="20"/>
      </w:numPr>
    </w:pPr>
  </w:style>
  <w:style w:type="paragraph" w:customStyle="1" w:styleId="TNL6">
    <w:name w:val="TNL6"/>
    <w:basedOn w:val="Normal"/>
    <w:rsid w:val="00847686"/>
    <w:pPr>
      <w:numPr>
        <w:ilvl w:val="5"/>
        <w:numId w:val="20"/>
      </w:numPr>
    </w:pPr>
  </w:style>
  <w:style w:type="paragraph" w:customStyle="1" w:styleId="TNL7">
    <w:name w:val="TNL7"/>
    <w:basedOn w:val="Normal"/>
    <w:rsid w:val="00847686"/>
    <w:pPr>
      <w:numPr>
        <w:ilvl w:val="6"/>
        <w:numId w:val="20"/>
      </w:numPr>
    </w:pPr>
  </w:style>
  <w:style w:type="paragraph" w:customStyle="1" w:styleId="TNL8">
    <w:name w:val="TNL8"/>
    <w:basedOn w:val="Normal"/>
    <w:rsid w:val="00847686"/>
    <w:pPr>
      <w:numPr>
        <w:ilvl w:val="7"/>
        <w:numId w:val="20"/>
      </w:numPr>
    </w:pPr>
  </w:style>
  <w:style w:type="paragraph" w:customStyle="1" w:styleId="TNL9">
    <w:name w:val="TNL9"/>
    <w:basedOn w:val="Normal"/>
    <w:rsid w:val="00847686"/>
    <w:pPr>
      <w:numPr>
        <w:ilvl w:val="8"/>
        <w:numId w:val="20"/>
      </w:numPr>
    </w:pPr>
  </w:style>
  <w:style w:type="paragraph" w:customStyle="1" w:styleId="TOCTitle">
    <w:name w:val="TOC Title"/>
    <w:basedOn w:val="Heading1"/>
    <w:next w:val="Normal"/>
    <w:qFormat/>
    <w:rsid w:val="00847686"/>
    <w:rPr>
      <w:b/>
      <w:color w:val="005A9E"/>
    </w:rPr>
  </w:style>
  <w:style w:type="paragraph" w:customStyle="1" w:styleId="TOCTitle0">
    <w:name w:val="TOC_Title"/>
    <w:basedOn w:val="FakeHeading1Intro"/>
    <w:rsid w:val="00847686"/>
  </w:style>
  <w:style w:type="paragraph" w:customStyle="1" w:styleId="Underline">
    <w:name w:val="Underline"/>
    <w:basedOn w:val="Normal"/>
    <w:rsid w:val="00847686"/>
    <w:pPr>
      <w:tabs>
        <w:tab w:val="left" w:pos="3960"/>
        <w:tab w:val="left" w:pos="4320"/>
        <w:tab w:val="right" w:pos="8280"/>
      </w:tabs>
    </w:pPr>
    <w:rPr>
      <w:rFonts w:ascii="Times New Roman" w:eastAsia="Times New Roman" w:hAnsi="Times New Roman" w:cs="Times New Roman"/>
      <w:sz w:val="24"/>
      <w:szCs w:val="20"/>
    </w:rPr>
  </w:style>
  <w:style w:type="character" w:customStyle="1" w:styleId="UnresolvedMention1">
    <w:name w:val="Unresolved Mention1"/>
    <w:basedOn w:val="DefaultParagraphFont"/>
    <w:uiPriority w:val="99"/>
    <w:semiHidden/>
    <w:unhideWhenUsed/>
    <w:rsid w:val="00847686"/>
    <w:rPr>
      <w:color w:val="605E5C"/>
      <w:shd w:val="clear" w:color="auto" w:fill="E1DFDD"/>
    </w:rPr>
  </w:style>
  <w:style w:type="paragraph" w:customStyle="1" w:styleId="TableParagraph2">
    <w:name w:val="Table Paragraph 2"/>
    <w:basedOn w:val="TableParagraph"/>
    <w:link w:val="TableParagraph2Char"/>
    <w:qFormat/>
    <w:rsid w:val="001F4FE6"/>
    <w:pPr>
      <w:tabs>
        <w:tab w:val="left" w:pos="1167"/>
      </w:tabs>
      <w:spacing w:before="60"/>
      <w:ind w:left="806"/>
    </w:pPr>
  </w:style>
  <w:style w:type="paragraph" w:customStyle="1" w:styleId="TableParagraph3">
    <w:name w:val="Table Paragraph 3"/>
    <w:qFormat/>
    <w:rsid w:val="00EE0773"/>
    <w:pPr>
      <w:tabs>
        <w:tab w:val="left" w:pos="1167"/>
      </w:tabs>
      <w:spacing w:before="60" w:after="0" w:line="240" w:lineRule="auto"/>
      <w:ind w:left="1267"/>
    </w:pPr>
    <w:rPr>
      <w:rFonts w:ascii="Segoe UI Semilight" w:hAnsi="Segoe UI Semilight" w:cs="Segoe UI Semilight"/>
      <w:sz w:val="20"/>
      <w:szCs w:val="20"/>
    </w:rPr>
  </w:style>
  <w:style w:type="character" w:customStyle="1" w:styleId="TableParagraphChar">
    <w:name w:val="Table Paragraph Char"/>
    <w:basedOn w:val="DefaultParagraphFont"/>
    <w:link w:val="TableParagraph"/>
    <w:uiPriority w:val="1"/>
    <w:rsid w:val="001F4FE6"/>
    <w:rPr>
      <w:rFonts w:ascii="Segoe UI Semilight" w:eastAsia="Garamond" w:hAnsi="Segoe UI Semilight" w:cs="Segoe UI Semilight"/>
      <w:sz w:val="20"/>
      <w:szCs w:val="20"/>
    </w:rPr>
  </w:style>
  <w:style w:type="character" w:customStyle="1" w:styleId="TableParagraph2Char">
    <w:name w:val="Table Paragraph 2 Char"/>
    <w:basedOn w:val="TableParagraphChar"/>
    <w:link w:val="TableParagraph2"/>
    <w:rsid w:val="001F4FE6"/>
    <w:rPr>
      <w:rFonts w:ascii="Segoe UI Semilight" w:eastAsia="Garamond" w:hAnsi="Segoe UI Semilight" w:cs="Segoe UI Semilight"/>
      <w:sz w:val="20"/>
      <w:szCs w:val="20"/>
    </w:rPr>
  </w:style>
  <w:style w:type="character" w:customStyle="1" w:styleId="normaltextrun">
    <w:name w:val="normaltextrun"/>
    <w:basedOn w:val="DefaultParagraphFont"/>
    <w:rsid w:val="00812D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041566">
      <w:bodyDiv w:val="1"/>
      <w:marLeft w:val="0"/>
      <w:marRight w:val="0"/>
      <w:marTop w:val="0"/>
      <w:marBottom w:val="0"/>
      <w:divBdr>
        <w:top w:val="none" w:sz="0" w:space="0" w:color="auto"/>
        <w:left w:val="none" w:sz="0" w:space="0" w:color="auto"/>
        <w:bottom w:val="none" w:sz="0" w:space="0" w:color="auto"/>
        <w:right w:val="none" w:sz="0" w:space="0" w:color="auto"/>
      </w:divBdr>
    </w:div>
    <w:div w:id="419765644">
      <w:bodyDiv w:val="1"/>
      <w:marLeft w:val="0"/>
      <w:marRight w:val="0"/>
      <w:marTop w:val="0"/>
      <w:marBottom w:val="0"/>
      <w:divBdr>
        <w:top w:val="none" w:sz="0" w:space="0" w:color="auto"/>
        <w:left w:val="none" w:sz="0" w:space="0" w:color="auto"/>
        <w:bottom w:val="none" w:sz="0" w:space="0" w:color="auto"/>
        <w:right w:val="none" w:sz="0" w:space="0" w:color="auto"/>
      </w:divBdr>
    </w:div>
    <w:div w:id="528685228">
      <w:bodyDiv w:val="1"/>
      <w:marLeft w:val="0"/>
      <w:marRight w:val="0"/>
      <w:marTop w:val="0"/>
      <w:marBottom w:val="0"/>
      <w:divBdr>
        <w:top w:val="none" w:sz="0" w:space="0" w:color="auto"/>
        <w:left w:val="none" w:sz="0" w:space="0" w:color="auto"/>
        <w:bottom w:val="none" w:sz="0" w:space="0" w:color="auto"/>
        <w:right w:val="none" w:sz="0" w:space="0" w:color="auto"/>
      </w:divBdr>
    </w:div>
    <w:div w:id="560873174">
      <w:bodyDiv w:val="1"/>
      <w:marLeft w:val="0"/>
      <w:marRight w:val="0"/>
      <w:marTop w:val="0"/>
      <w:marBottom w:val="0"/>
      <w:divBdr>
        <w:top w:val="none" w:sz="0" w:space="0" w:color="auto"/>
        <w:left w:val="none" w:sz="0" w:space="0" w:color="auto"/>
        <w:bottom w:val="none" w:sz="0" w:space="0" w:color="auto"/>
        <w:right w:val="none" w:sz="0" w:space="0" w:color="auto"/>
      </w:divBdr>
    </w:div>
    <w:div w:id="861936887">
      <w:bodyDiv w:val="1"/>
      <w:marLeft w:val="0"/>
      <w:marRight w:val="0"/>
      <w:marTop w:val="0"/>
      <w:marBottom w:val="0"/>
      <w:divBdr>
        <w:top w:val="none" w:sz="0" w:space="0" w:color="auto"/>
        <w:left w:val="none" w:sz="0" w:space="0" w:color="auto"/>
        <w:bottom w:val="none" w:sz="0" w:space="0" w:color="auto"/>
        <w:right w:val="none" w:sz="0" w:space="0" w:color="auto"/>
      </w:divBdr>
    </w:div>
    <w:div w:id="976953873">
      <w:bodyDiv w:val="1"/>
      <w:marLeft w:val="0"/>
      <w:marRight w:val="0"/>
      <w:marTop w:val="0"/>
      <w:marBottom w:val="0"/>
      <w:divBdr>
        <w:top w:val="none" w:sz="0" w:space="0" w:color="auto"/>
        <w:left w:val="none" w:sz="0" w:space="0" w:color="auto"/>
        <w:bottom w:val="none" w:sz="0" w:space="0" w:color="auto"/>
        <w:right w:val="none" w:sz="0" w:space="0" w:color="auto"/>
      </w:divBdr>
    </w:div>
    <w:div w:id="979000024">
      <w:bodyDiv w:val="1"/>
      <w:marLeft w:val="0"/>
      <w:marRight w:val="0"/>
      <w:marTop w:val="0"/>
      <w:marBottom w:val="0"/>
      <w:divBdr>
        <w:top w:val="none" w:sz="0" w:space="0" w:color="auto"/>
        <w:left w:val="none" w:sz="0" w:space="0" w:color="auto"/>
        <w:bottom w:val="none" w:sz="0" w:space="0" w:color="auto"/>
        <w:right w:val="none" w:sz="0" w:space="0" w:color="auto"/>
      </w:divBdr>
    </w:div>
    <w:div w:id="1023942236">
      <w:bodyDiv w:val="1"/>
      <w:marLeft w:val="0"/>
      <w:marRight w:val="0"/>
      <w:marTop w:val="0"/>
      <w:marBottom w:val="0"/>
      <w:divBdr>
        <w:top w:val="none" w:sz="0" w:space="0" w:color="auto"/>
        <w:left w:val="none" w:sz="0" w:space="0" w:color="auto"/>
        <w:bottom w:val="none" w:sz="0" w:space="0" w:color="auto"/>
        <w:right w:val="none" w:sz="0" w:space="0" w:color="auto"/>
      </w:divBdr>
    </w:div>
    <w:div w:id="1637950263">
      <w:bodyDiv w:val="1"/>
      <w:marLeft w:val="0"/>
      <w:marRight w:val="0"/>
      <w:marTop w:val="0"/>
      <w:marBottom w:val="0"/>
      <w:divBdr>
        <w:top w:val="none" w:sz="0" w:space="0" w:color="auto"/>
        <w:left w:val="none" w:sz="0" w:space="0" w:color="auto"/>
        <w:bottom w:val="none" w:sz="0" w:space="0" w:color="auto"/>
        <w:right w:val="none" w:sz="0" w:space="0" w:color="auto"/>
      </w:divBdr>
    </w:div>
    <w:div w:id="1951815792">
      <w:bodyDiv w:val="1"/>
      <w:marLeft w:val="0"/>
      <w:marRight w:val="0"/>
      <w:marTop w:val="0"/>
      <w:marBottom w:val="0"/>
      <w:divBdr>
        <w:top w:val="none" w:sz="0" w:space="0" w:color="auto"/>
        <w:left w:val="none" w:sz="0" w:space="0" w:color="auto"/>
        <w:bottom w:val="none" w:sz="0" w:space="0" w:color="auto"/>
        <w:right w:val="none" w:sz="0" w:space="0" w:color="auto"/>
      </w:divBdr>
    </w:div>
    <w:div w:id="2138790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diagramData" Target="diagrams/data2.xml"/><Relationship Id="rId3" Type="http://schemas.openxmlformats.org/officeDocument/2006/relationships/customXml" Target="../customXml/item3.xml"/><Relationship Id="rId21" Type="http://schemas.openxmlformats.org/officeDocument/2006/relationships/diagramColors" Target="diagrams/colors2.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diagramLayout" Target="diagrams/layout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63C9AF-4796-4963-BA40-6DCD9EC5B4F3}" type="doc">
      <dgm:prSet loTypeId="urn:microsoft.com/office/officeart/2005/8/layout/orgChart1" loCatId="hierarchy" qsTypeId="urn:microsoft.com/office/officeart/2005/8/quickstyle/simple2" qsCatId="simple" csTypeId="urn:microsoft.com/office/officeart/2005/8/colors/accent1_2" csCatId="accent1" phldr="1"/>
      <dgm:spPr/>
      <dgm:t>
        <a:bodyPr/>
        <a:lstStyle/>
        <a:p>
          <a:endParaRPr lang="en-US"/>
        </a:p>
      </dgm:t>
    </dgm:pt>
    <dgm:pt modelId="{4BB448F2-86F8-4DFB-893D-AB6484E50757}">
      <dgm:prSet phldrT="[Text]"/>
      <dgm:spPr>
        <a:solidFill>
          <a:schemeClr val="bg1"/>
        </a:solidFill>
        <a:ln w="19050">
          <a:solidFill>
            <a:schemeClr val="accent1">
              <a:lumMod val="75000"/>
            </a:schemeClr>
          </a:solidFill>
        </a:ln>
      </dgm:spPr>
      <dgm:t>
        <a:bodyPr/>
        <a:lstStyle/>
        <a:p>
          <a:r>
            <a:rPr lang="en-US" b="1">
              <a:solidFill>
                <a:schemeClr val="accent1">
                  <a:lumMod val="75000"/>
                </a:schemeClr>
              </a:solidFill>
            </a:rPr>
            <a:t>FAC Director</a:t>
          </a:r>
        </a:p>
      </dgm:t>
    </dgm:pt>
    <dgm:pt modelId="{A51784F5-304D-45A7-A14D-CEA27D449FAA}" type="parTrans" cxnId="{792F75AA-6C79-4938-B761-5D61ECA71827}">
      <dgm:prSet/>
      <dgm:spPr/>
      <dgm:t>
        <a:bodyPr/>
        <a:lstStyle/>
        <a:p>
          <a:endParaRPr lang="en-US"/>
        </a:p>
      </dgm:t>
    </dgm:pt>
    <dgm:pt modelId="{2B25CF5C-0918-4F94-916E-A3335797C112}" type="sibTrans" cxnId="{792F75AA-6C79-4938-B761-5D61ECA71827}">
      <dgm:prSet/>
      <dgm:spPr/>
      <dgm:t>
        <a:bodyPr/>
        <a:lstStyle/>
        <a:p>
          <a:endParaRPr lang="en-US"/>
        </a:p>
      </dgm:t>
    </dgm:pt>
    <dgm:pt modelId="{87216B31-E3D9-45A3-BC43-D2DBF88E1714}">
      <dgm:prSet phldrT="[Text]"/>
      <dgm:spPr>
        <a:solidFill>
          <a:srgbClr val="C00000"/>
        </a:solidFill>
        <a:ln w="19050">
          <a:solidFill>
            <a:schemeClr val="bg1"/>
          </a:solidFill>
        </a:ln>
      </dgm:spPr>
      <dgm:t>
        <a:bodyPr/>
        <a:lstStyle/>
        <a:p>
          <a:r>
            <a:rPr lang="en-US"/>
            <a:t>Operations Section</a:t>
          </a:r>
        </a:p>
      </dgm:t>
    </dgm:pt>
    <dgm:pt modelId="{1C3AF850-8FBC-4638-ADEA-0D3AA997C8DD}" type="parTrans" cxnId="{AA3B074B-6C23-4A77-8225-CAA77548F9C7}">
      <dgm:prSet/>
      <dgm:spPr/>
      <dgm:t>
        <a:bodyPr/>
        <a:lstStyle/>
        <a:p>
          <a:endParaRPr lang="en-US"/>
        </a:p>
      </dgm:t>
    </dgm:pt>
    <dgm:pt modelId="{75EC2ED3-682B-49DC-A982-C454C654EEEC}" type="sibTrans" cxnId="{AA3B074B-6C23-4A77-8225-CAA77548F9C7}">
      <dgm:prSet/>
      <dgm:spPr/>
      <dgm:t>
        <a:bodyPr/>
        <a:lstStyle/>
        <a:p>
          <a:endParaRPr lang="en-US"/>
        </a:p>
      </dgm:t>
    </dgm:pt>
    <dgm:pt modelId="{D6AA3901-B78A-45C1-B748-E93E8D7FAFBD}">
      <dgm:prSet phldrT="[Text]"/>
      <dgm:spPr>
        <a:solidFill>
          <a:schemeClr val="accent1">
            <a:lumMod val="50000"/>
          </a:schemeClr>
        </a:solidFill>
        <a:ln w="19050">
          <a:solidFill>
            <a:schemeClr val="bg1"/>
          </a:solidFill>
        </a:ln>
      </dgm:spPr>
      <dgm:t>
        <a:bodyPr/>
        <a:lstStyle/>
        <a:p>
          <a:r>
            <a:rPr lang="en-US"/>
            <a:t>Planning Section</a:t>
          </a:r>
        </a:p>
      </dgm:t>
    </dgm:pt>
    <dgm:pt modelId="{659527C1-DA5F-40D6-84D8-EC4D0E01865F}" type="parTrans" cxnId="{6258A107-D7FA-4613-82AB-E290CF26187A}">
      <dgm:prSet/>
      <dgm:spPr/>
      <dgm:t>
        <a:bodyPr/>
        <a:lstStyle/>
        <a:p>
          <a:endParaRPr lang="en-US"/>
        </a:p>
      </dgm:t>
    </dgm:pt>
    <dgm:pt modelId="{3A6673D4-D844-4DB3-8905-4EDA00CFAA96}" type="sibTrans" cxnId="{6258A107-D7FA-4613-82AB-E290CF26187A}">
      <dgm:prSet/>
      <dgm:spPr/>
      <dgm:t>
        <a:bodyPr/>
        <a:lstStyle/>
        <a:p>
          <a:endParaRPr lang="en-US"/>
        </a:p>
      </dgm:t>
    </dgm:pt>
    <dgm:pt modelId="{1ED347B0-F164-4CAD-A255-8F5541024A3A}" type="asst">
      <dgm:prSet phldrT="[Text]"/>
      <dgm:spPr>
        <a:solidFill>
          <a:schemeClr val="bg1">
            <a:lumMod val="85000"/>
          </a:schemeClr>
        </a:solidFill>
        <a:ln w="19050">
          <a:solidFill>
            <a:schemeClr val="accent1">
              <a:lumMod val="75000"/>
            </a:schemeClr>
          </a:solidFill>
        </a:ln>
      </dgm:spPr>
      <dgm:t>
        <a:bodyPr/>
        <a:lstStyle/>
        <a:p>
          <a:r>
            <a:rPr lang="en-US">
              <a:solidFill>
                <a:sysClr val="windowText" lastClr="000000"/>
              </a:solidFill>
            </a:rPr>
            <a:t>FAC Public Information Officer</a:t>
          </a:r>
        </a:p>
      </dgm:t>
    </dgm:pt>
    <dgm:pt modelId="{03EFDDCF-3E96-46C7-971D-C5D55D00233E}" type="parTrans" cxnId="{24CE1634-596C-4ABE-ACB1-E38727666E2E}">
      <dgm:prSet/>
      <dgm:spPr/>
      <dgm:t>
        <a:bodyPr/>
        <a:lstStyle/>
        <a:p>
          <a:endParaRPr lang="en-US"/>
        </a:p>
      </dgm:t>
    </dgm:pt>
    <dgm:pt modelId="{4724F435-3A37-4A0E-8920-C973D7D1DF78}" type="sibTrans" cxnId="{24CE1634-596C-4ABE-ACB1-E38727666E2E}">
      <dgm:prSet/>
      <dgm:spPr/>
      <dgm:t>
        <a:bodyPr/>
        <a:lstStyle/>
        <a:p>
          <a:endParaRPr lang="en-US"/>
        </a:p>
      </dgm:t>
    </dgm:pt>
    <dgm:pt modelId="{266607C0-B655-4EE8-A1C1-A9E41E7D1A53}">
      <dgm:prSet phldrT="[Text]"/>
      <dgm:spPr>
        <a:solidFill>
          <a:schemeClr val="accent6">
            <a:lumMod val="75000"/>
          </a:schemeClr>
        </a:solidFill>
        <a:ln w="19050">
          <a:solidFill>
            <a:schemeClr val="bg1"/>
          </a:solidFill>
        </a:ln>
      </dgm:spPr>
      <dgm:t>
        <a:bodyPr/>
        <a:lstStyle/>
        <a:p>
          <a:r>
            <a:rPr lang="en-US"/>
            <a:t>Logistics Section</a:t>
          </a:r>
        </a:p>
      </dgm:t>
    </dgm:pt>
    <dgm:pt modelId="{D8B6AA32-9CCE-4358-A58B-1B5F0CE4A636}" type="parTrans" cxnId="{48E780A9-7491-43C6-AC43-D083566B2A2D}">
      <dgm:prSet/>
      <dgm:spPr/>
      <dgm:t>
        <a:bodyPr/>
        <a:lstStyle/>
        <a:p>
          <a:endParaRPr lang="en-US"/>
        </a:p>
      </dgm:t>
    </dgm:pt>
    <dgm:pt modelId="{0A552566-C5F8-4AD7-BDCB-65AF2677E552}" type="sibTrans" cxnId="{48E780A9-7491-43C6-AC43-D083566B2A2D}">
      <dgm:prSet/>
      <dgm:spPr/>
      <dgm:t>
        <a:bodyPr/>
        <a:lstStyle/>
        <a:p>
          <a:endParaRPr lang="en-US"/>
        </a:p>
      </dgm:t>
    </dgm:pt>
    <dgm:pt modelId="{7A845055-ECE6-4C74-BE20-FF3DCC6BC3D8}">
      <dgm:prSet phldrT="[Text]"/>
      <dgm:spPr>
        <a:solidFill>
          <a:srgbClr val="C00000"/>
        </a:solidFill>
        <a:ln w="19050">
          <a:solidFill>
            <a:schemeClr val="bg1"/>
          </a:solidFill>
        </a:ln>
      </dgm:spPr>
      <dgm:t>
        <a:bodyPr/>
        <a:lstStyle/>
        <a:p>
          <a:r>
            <a:rPr lang="en-US"/>
            <a:t>Reception Branch</a:t>
          </a:r>
        </a:p>
      </dgm:t>
    </dgm:pt>
    <dgm:pt modelId="{B5490316-E3E3-48D2-8219-BB7C7A8CA7DD}" type="parTrans" cxnId="{761C1755-EDED-44CA-B68D-EB4351FF72F1}">
      <dgm:prSet/>
      <dgm:spPr/>
      <dgm:t>
        <a:bodyPr/>
        <a:lstStyle/>
        <a:p>
          <a:endParaRPr lang="en-US"/>
        </a:p>
      </dgm:t>
    </dgm:pt>
    <dgm:pt modelId="{5CA17858-A14D-488A-81FC-C6C7F1BA7C4D}" type="sibTrans" cxnId="{761C1755-EDED-44CA-B68D-EB4351FF72F1}">
      <dgm:prSet/>
      <dgm:spPr/>
      <dgm:t>
        <a:bodyPr/>
        <a:lstStyle/>
        <a:p>
          <a:endParaRPr lang="en-US"/>
        </a:p>
      </dgm:t>
    </dgm:pt>
    <dgm:pt modelId="{D6DAF661-D203-4459-98B3-C58F2E2CB4FD}">
      <dgm:prSet phldrT="[Text]"/>
      <dgm:spPr>
        <a:solidFill>
          <a:srgbClr val="C00000"/>
        </a:solidFill>
        <a:ln w="19050">
          <a:solidFill>
            <a:schemeClr val="bg1"/>
          </a:solidFill>
        </a:ln>
      </dgm:spPr>
      <dgm:t>
        <a:bodyPr/>
        <a:lstStyle/>
        <a:p>
          <a:r>
            <a:rPr lang="en-US"/>
            <a:t>Security Branch</a:t>
          </a:r>
        </a:p>
      </dgm:t>
    </dgm:pt>
    <dgm:pt modelId="{4D1B029C-BD0D-4E68-B489-60EA9ADE02FF}" type="parTrans" cxnId="{590B147C-0F98-49C3-94CE-C5A44F36835F}">
      <dgm:prSet/>
      <dgm:spPr/>
      <dgm:t>
        <a:bodyPr/>
        <a:lstStyle/>
        <a:p>
          <a:endParaRPr lang="en-US"/>
        </a:p>
      </dgm:t>
    </dgm:pt>
    <dgm:pt modelId="{DC9C4809-BB7F-4B68-8145-AACFE1F88C59}" type="sibTrans" cxnId="{590B147C-0F98-49C3-94CE-C5A44F36835F}">
      <dgm:prSet/>
      <dgm:spPr/>
      <dgm:t>
        <a:bodyPr/>
        <a:lstStyle/>
        <a:p>
          <a:endParaRPr lang="en-US"/>
        </a:p>
      </dgm:t>
    </dgm:pt>
    <dgm:pt modelId="{3387BD8D-9BA0-44DE-BEA2-68584A4CD8E2}">
      <dgm:prSet phldrT="[Text]"/>
      <dgm:spPr>
        <a:solidFill>
          <a:schemeClr val="accent6">
            <a:lumMod val="75000"/>
          </a:schemeClr>
        </a:solidFill>
        <a:ln w="19050">
          <a:solidFill>
            <a:schemeClr val="bg1"/>
          </a:solidFill>
        </a:ln>
      </dgm:spPr>
      <dgm:t>
        <a:bodyPr/>
        <a:lstStyle/>
        <a:p>
          <a:r>
            <a:rPr lang="en-US"/>
            <a:t>Resources Branch</a:t>
          </a:r>
        </a:p>
      </dgm:t>
    </dgm:pt>
    <dgm:pt modelId="{46095B2A-D873-4581-800B-A43F1721DD61}" type="parTrans" cxnId="{38FE3564-85E2-40C4-AF25-3AC5F04FFFEE}">
      <dgm:prSet/>
      <dgm:spPr/>
      <dgm:t>
        <a:bodyPr/>
        <a:lstStyle/>
        <a:p>
          <a:endParaRPr lang="en-US"/>
        </a:p>
      </dgm:t>
    </dgm:pt>
    <dgm:pt modelId="{5026DC15-9C0A-4640-A082-CAE7A596FD15}" type="sibTrans" cxnId="{38FE3564-85E2-40C4-AF25-3AC5F04FFFEE}">
      <dgm:prSet/>
      <dgm:spPr/>
      <dgm:t>
        <a:bodyPr/>
        <a:lstStyle/>
        <a:p>
          <a:endParaRPr lang="en-US"/>
        </a:p>
      </dgm:t>
    </dgm:pt>
    <dgm:pt modelId="{B440E89B-5C72-4E46-A42D-1CCBE305471E}">
      <dgm:prSet phldrT="[Text]"/>
      <dgm:spPr>
        <a:solidFill>
          <a:schemeClr val="accent6">
            <a:lumMod val="75000"/>
          </a:schemeClr>
        </a:solidFill>
        <a:ln w="19050">
          <a:solidFill>
            <a:schemeClr val="bg1"/>
          </a:solidFill>
        </a:ln>
      </dgm:spPr>
      <dgm:t>
        <a:bodyPr/>
        <a:lstStyle/>
        <a:p>
          <a:r>
            <a:rPr lang="en-US"/>
            <a:t>Ordering Branch</a:t>
          </a:r>
        </a:p>
      </dgm:t>
    </dgm:pt>
    <dgm:pt modelId="{4F69D780-826B-45C3-97EF-CA87136D5EAA}" type="parTrans" cxnId="{5651AEDF-A880-45EF-AA4C-03A6A7579E93}">
      <dgm:prSet/>
      <dgm:spPr/>
      <dgm:t>
        <a:bodyPr/>
        <a:lstStyle/>
        <a:p>
          <a:endParaRPr lang="en-US"/>
        </a:p>
      </dgm:t>
    </dgm:pt>
    <dgm:pt modelId="{4451E818-52D7-4D3D-9392-3F5DA95E6A72}" type="sibTrans" cxnId="{5651AEDF-A880-45EF-AA4C-03A6A7579E93}">
      <dgm:prSet/>
      <dgm:spPr/>
      <dgm:t>
        <a:bodyPr/>
        <a:lstStyle/>
        <a:p>
          <a:endParaRPr lang="en-US"/>
        </a:p>
      </dgm:t>
    </dgm:pt>
    <dgm:pt modelId="{397D82E9-6BAD-4A47-A3B6-FEA6451FA7FF}">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Registration Group</a:t>
          </a:r>
        </a:p>
      </dgm:t>
    </dgm:pt>
    <dgm:pt modelId="{F5478002-50B1-4F27-8510-9E48158AE8A9}" type="parTrans" cxnId="{0829D7D5-E73C-4405-BEDC-E64736307F63}">
      <dgm:prSet/>
      <dgm:spPr/>
      <dgm:t>
        <a:bodyPr/>
        <a:lstStyle/>
        <a:p>
          <a:endParaRPr lang="en-US"/>
        </a:p>
      </dgm:t>
    </dgm:pt>
    <dgm:pt modelId="{50F75809-6826-40EB-A6C8-6462B5D59371}" type="sibTrans" cxnId="{0829D7D5-E73C-4405-BEDC-E64736307F63}">
      <dgm:prSet/>
      <dgm:spPr/>
      <dgm:t>
        <a:bodyPr/>
        <a:lstStyle/>
        <a:p>
          <a:endParaRPr lang="en-US"/>
        </a:p>
      </dgm:t>
    </dgm:pt>
    <dgm:pt modelId="{60EF103A-718B-4490-B0F6-A6EAF5DA95E2}">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Family Host Group</a:t>
          </a:r>
        </a:p>
      </dgm:t>
    </dgm:pt>
    <dgm:pt modelId="{08A38480-F4DC-4E08-9B03-393B8DF90B8D}" type="parTrans" cxnId="{8E51676E-00F9-4FC7-974C-582480FCCB38}">
      <dgm:prSet/>
      <dgm:spPr/>
      <dgm:t>
        <a:bodyPr/>
        <a:lstStyle/>
        <a:p>
          <a:endParaRPr lang="en-US"/>
        </a:p>
      </dgm:t>
    </dgm:pt>
    <dgm:pt modelId="{99AD80A2-B7CB-4037-874F-5E0841D8CBFC}" type="sibTrans" cxnId="{8E51676E-00F9-4FC7-974C-582480FCCB38}">
      <dgm:prSet/>
      <dgm:spPr/>
      <dgm:t>
        <a:bodyPr/>
        <a:lstStyle/>
        <a:p>
          <a:endParaRPr lang="en-US"/>
        </a:p>
      </dgm:t>
    </dgm:pt>
    <dgm:pt modelId="{76020594-0EC3-4CEF-8931-D0EC41F7F509}">
      <dgm:prSet phldrT="[Text]"/>
      <dgm:spPr>
        <a:solidFill>
          <a:srgbClr val="C00000"/>
        </a:solidFill>
        <a:ln w="19050">
          <a:solidFill>
            <a:schemeClr val="bg1"/>
          </a:solidFill>
        </a:ln>
      </dgm:spPr>
      <dgm:t>
        <a:bodyPr/>
        <a:lstStyle/>
        <a:p>
          <a:r>
            <a:rPr lang="en-US"/>
            <a:t>Services Branch</a:t>
          </a:r>
        </a:p>
      </dgm:t>
    </dgm:pt>
    <dgm:pt modelId="{6072F7EA-F007-407C-BF9E-40F0FE110397}" type="parTrans" cxnId="{90C65910-C639-437C-8235-4B696BD1BB87}">
      <dgm:prSet/>
      <dgm:spPr/>
      <dgm:t>
        <a:bodyPr/>
        <a:lstStyle/>
        <a:p>
          <a:endParaRPr lang="en-US"/>
        </a:p>
      </dgm:t>
    </dgm:pt>
    <dgm:pt modelId="{9366AB10-73AF-4D00-8947-8C3003441390}" type="sibTrans" cxnId="{90C65910-C639-437C-8235-4B696BD1BB87}">
      <dgm:prSet/>
      <dgm:spPr/>
      <dgm:t>
        <a:bodyPr/>
        <a:lstStyle/>
        <a:p>
          <a:endParaRPr lang="en-US"/>
        </a:p>
      </dgm:t>
    </dgm:pt>
    <dgm:pt modelId="{6618CDB8-B1C6-44AC-A162-C46C9BC26488}">
      <dgm:prSet phldrT="[Text]"/>
      <dgm:spPr>
        <a:solidFill>
          <a:srgbClr val="C00000"/>
        </a:solidFill>
        <a:ln w="19050">
          <a:solidFill>
            <a:schemeClr val="bg1"/>
          </a:solidFill>
        </a:ln>
      </dgm:spPr>
      <dgm:t>
        <a:bodyPr/>
        <a:lstStyle/>
        <a:p>
          <a:r>
            <a:rPr lang="en-US"/>
            <a:t>Information Branch</a:t>
          </a:r>
        </a:p>
      </dgm:t>
    </dgm:pt>
    <dgm:pt modelId="{221F1A92-71CF-4315-AAE3-8B11DBABE2B4}" type="parTrans" cxnId="{6A6C68D8-F303-43B1-B997-08376B0120D4}">
      <dgm:prSet/>
      <dgm:spPr/>
      <dgm:t>
        <a:bodyPr/>
        <a:lstStyle/>
        <a:p>
          <a:endParaRPr lang="en-US"/>
        </a:p>
      </dgm:t>
    </dgm:pt>
    <dgm:pt modelId="{5CED39EC-12A1-4A19-BC46-C8205DBD90D4}" type="sibTrans" cxnId="{6A6C68D8-F303-43B1-B997-08376B0120D4}">
      <dgm:prSet/>
      <dgm:spPr/>
      <dgm:t>
        <a:bodyPr/>
        <a:lstStyle/>
        <a:p>
          <a:endParaRPr lang="en-US"/>
        </a:p>
      </dgm:t>
    </dgm:pt>
    <dgm:pt modelId="{B276E8F3-11D7-4EF2-8974-3E8ECAFB7F41}">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Communications Center</a:t>
          </a:r>
        </a:p>
      </dgm:t>
    </dgm:pt>
    <dgm:pt modelId="{3F74D4D0-A899-4F28-8FAD-69822EC72CD0}" type="parTrans" cxnId="{80EFFF25-F038-4B04-B77D-CA5B8C5C32ED}">
      <dgm:prSet/>
      <dgm:spPr/>
      <dgm:t>
        <a:bodyPr/>
        <a:lstStyle/>
        <a:p>
          <a:endParaRPr lang="en-US"/>
        </a:p>
      </dgm:t>
    </dgm:pt>
    <dgm:pt modelId="{F65FC3D6-01AE-44E3-BD0B-8119AB84A436}" type="sibTrans" cxnId="{80EFFF25-F038-4B04-B77D-CA5B8C5C32ED}">
      <dgm:prSet/>
      <dgm:spPr/>
      <dgm:t>
        <a:bodyPr/>
        <a:lstStyle/>
        <a:p>
          <a:endParaRPr lang="en-US"/>
        </a:p>
      </dgm:t>
    </dgm:pt>
    <dgm:pt modelId="{31A10DDA-F245-49A5-B8A3-9E2C4AD05416}">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Notification Group</a:t>
          </a:r>
        </a:p>
      </dgm:t>
    </dgm:pt>
    <dgm:pt modelId="{B1105251-9717-4229-88CD-6D7A78938848}" type="parTrans" cxnId="{5626B2AC-AE05-4207-90AA-A8F27EA446C0}">
      <dgm:prSet/>
      <dgm:spPr/>
      <dgm:t>
        <a:bodyPr/>
        <a:lstStyle/>
        <a:p>
          <a:endParaRPr lang="en-US"/>
        </a:p>
      </dgm:t>
    </dgm:pt>
    <dgm:pt modelId="{A4FCBE20-3A3F-45FB-A9D6-9AA35609B7F5}" type="sibTrans" cxnId="{5626B2AC-AE05-4207-90AA-A8F27EA446C0}">
      <dgm:prSet/>
      <dgm:spPr/>
      <dgm:t>
        <a:bodyPr/>
        <a:lstStyle/>
        <a:p>
          <a:endParaRPr lang="en-US"/>
        </a:p>
      </dgm:t>
    </dgm:pt>
    <dgm:pt modelId="{2A4607AA-DE88-4F52-B671-3CE962DA53E1}">
      <dgm:prSet phldrT="[Text]"/>
      <dgm:spPr>
        <a:solidFill>
          <a:schemeClr val="accent6">
            <a:lumMod val="40000"/>
            <a:lumOff val="60000"/>
          </a:schemeClr>
        </a:solidFill>
        <a:ln w="19050">
          <a:solidFill>
            <a:schemeClr val="accent6">
              <a:lumMod val="75000"/>
            </a:schemeClr>
          </a:solidFill>
        </a:ln>
      </dgm:spPr>
      <dgm:t>
        <a:bodyPr/>
        <a:lstStyle/>
        <a:p>
          <a:r>
            <a:rPr lang="en-US">
              <a:solidFill>
                <a:sysClr val="windowText" lastClr="000000"/>
              </a:solidFill>
            </a:rPr>
            <a:t>Facilities Group</a:t>
          </a:r>
        </a:p>
      </dgm:t>
    </dgm:pt>
    <dgm:pt modelId="{E2907F61-E3D1-4D36-BD9A-F362597C5ED5}" type="parTrans" cxnId="{5EBC81EC-386C-43E1-A40B-11DB0489EE27}">
      <dgm:prSet/>
      <dgm:spPr/>
      <dgm:t>
        <a:bodyPr/>
        <a:lstStyle/>
        <a:p>
          <a:endParaRPr lang="en-US"/>
        </a:p>
      </dgm:t>
    </dgm:pt>
    <dgm:pt modelId="{3FC63F72-8225-4137-B474-5596E2F21B4D}" type="sibTrans" cxnId="{5EBC81EC-386C-43E1-A40B-11DB0489EE27}">
      <dgm:prSet/>
      <dgm:spPr/>
      <dgm:t>
        <a:bodyPr/>
        <a:lstStyle/>
        <a:p>
          <a:endParaRPr lang="en-US"/>
        </a:p>
      </dgm:t>
    </dgm:pt>
    <dgm:pt modelId="{7E8B2B13-1DCC-4D5F-81F0-3DA29144BC3D}">
      <dgm:prSet phldrT="[Text]"/>
      <dgm:spPr>
        <a:solidFill>
          <a:schemeClr val="accent6">
            <a:lumMod val="40000"/>
            <a:lumOff val="60000"/>
          </a:schemeClr>
        </a:solidFill>
        <a:ln w="19050">
          <a:solidFill>
            <a:schemeClr val="accent6">
              <a:lumMod val="75000"/>
            </a:schemeClr>
          </a:solidFill>
        </a:ln>
      </dgm:spPr>
      <dgm:t>
        <a:bodyPr/>
        <a:lstStyle/>
        <a:p>
          <a:r>
            <a:rPr lang="en-US">
              <a:solidFill>
                <a:sysClr val="windowText" lastClr="000000"/>
              </a:solidFill>
            </a:rPr>
            <a:t>Personnel Group</a:t>
          </a:r>
        </a:p>
      </dgm:t>
    </dgm:pt>
    <dgm:pt modelId="{164EBD34-4825-419D-AEA1-925BD56C9D1C}" type="parTrans" cxnId="{CAC83420-FF79-4B0C-8A89-C5D4B829C01C}">
      <dgm:prSet/>
      <dgm:spPr/>
      <dgm:t>
        <a:bodyPr/>
        <a:lstStyle/>
        <a:p>
          <a:endParaRPr lang="en-US"/>
        </a:p>
      </dgm:t>
    </dgm:pt>
    <dgm:pt modelId="{20611F8E-067B-4C68-9243-73C013853C29}" type="sibTrans" cxnId="{CAC83420-FF79-4B0C-8A89-C5D4B829C01C}">
      <dgm:prSet/>
      <dgm:spPr/>
      <dgm:t>
        <a:bodyPr/>
        <a:lstStyle/>
        <a:p>
          <a:endParaRPr lang="en-US"/>
        </a:p>
      </dgm:t>
    </dgm:pt>
    <dgm:pt modelId="{42C9E31E-447D-411F-93E2-78B8BF46358D}">
      <dgm:prSet phldrT="[Text]"/>
      <dgm:spPr>
        <a:solidFill>
          <a:schemeClr val="accent3">
            <a:lumMod val="50000"/>
          </a:schemeClr>
        </a:solidFill>
        <a:ln w="19050">
          <a:solidFill>
            <a:schemeClr val="bg1"/>
          </a:solidFill>
        </a:ln>
      </dgm:spPr>
      <dgm:t>
        <a:bodyPr/>
        <a:lstStyle/>
        <a:p>
          <a:r>
            <a:rPr lang="en-US"/>
            <a:t>Finance/Admin Section</a:t>
          </a:r>
        </a:p>
      </dgm:t>
    </dgm:pt>
    <dgm:pt modelId="{71E8D45C-C47C-4E96-9198-1043C4C9FB34}" type="parTrans" cxnId="{4EF42E6F-CDE0-488D-B42A-4B1132EBF589}">
      <dgm:prSet/>
      <dgm:spPr/>
      <dgm:t>
        <a:bodyPr/>
        <a:lstStyle/>
        <a:p>
          <a:endParaRPr lang="en-US"/>
        </a:p>
      </dgm:t>
    </dgm:pt>
    <dgm:pt modelId="{1D7D0AE0-8DD9-40B4-9B31-79BF120A1FEB}" type="sibTrans" cxnId="{4EF42E6F-CDE0-488D-B42A-4B1132EBF589}">
      <dgm:prSet/>
      <dgm:spPr/>
      <dgm:t>
        <a:bodyPr/>
        <a:lstStyle/>
        <a:p>
          <a:endParaRPr lang="en-US"/>
        </a:p>
      </dgm:t>
    </dgm:pt>
    <dgm:pt modelId="{19B42556-CD08-4DDB-A69F-EDDE8EA8C11E}">
      <dgm:prSet phldrT="[Text]"/>
      <dgm:spPr>
        <a:solidFill>
          <a:schemeClr val="accent1">
            <a:lumMod val="60000"/>
            <a:lumOff val="40000"/>
          </a:schemeClr>
        </a:solidFill>
        <a:ln w="19050">
          <a:solidFill>
            <a:schemeClr val="accent1">
              <a:lumMod val="75000"/>
            </a:schemeClr>
          </a:solidFill>
        </a:ln>
      </dgm:spPr>
      <dgm:t>
        <a:bodyPr/>
        <a:lstStyle/>
        <a:p>
          <a:r>
            <a:rPr lang="en-US">
              <a:solidFill>
                <a:sysClr val="windowText" lastClr="000000"/>
              </a:solidFill>
            </a:rPr>
            <a:t>Documentation Unit</a:t>
          </a:r>
        </a:p>
      </dgm:t>
    </dgm:pt>
    <dgm:pt modelId="{C4AF41E4-7850-4B26-BE24-1D9BD5E58510}" type="parTrans" cxnId="{97A130CA-0941-49B9-9F18-ED479B0B7BEC}">
      <dgm:prSet/>
      <dgm:spPr/>
      <dgm:t>
        <a:bodyPr/>
        <a:lstStyle/>
        <a:p>
          <a:endParaRPr lang="en-US"/>
        </a:p>
      </dgm:t>
    </dgm:pt>
    <dgm:pt modelId="{5C2A059F-971B-46A4-AA87-FD3D57B7CA93}" type="sibTrans" cxnId="{97A130CA-0941-49B9-9F18-ED479B0B7BEC}">
      <dgm:prSet/>
      <dgm:spPr/>
      <dgm:t>
        <a:bodyPr/>
        <a:lstStyle/>
        <a:p>
          <a:endParaRPr lang="en-US"/>
        </a:p>
      </dgm:t>
    </dgm:pt>
    <dgm:pt modelId="{C50825E5-FCAA-454C-AA19-328AA7705BA1}" type="asst">
      <dgm:prSet phldrT="[Text]"/>
      <dgm:spPr>
        <a:solidFill>
          <a:schemeClr val="bg1">
            <a:lumMod val="85000"/>
          </a:schemeClr>
        </a:solidFill>
        <a:ln w="19050">
          <a:solidFill>
            <a:schemeClr val="accent1">
              <a:lumMod val="75000"/>
            </a:schemeClr>
          </a:solidFill>
        </a:ln>
      </dgm:spPr>
      <dgm:t>
        <a:bodyPr/>
        <a:lstStyle/>
        <a:p>
          <a:r>
            <a:rPr lang="en-US">
              <a:solidFill>
                <a:sysClr val="windowText" lastClr="000000"/>
              </a:solidFill>
            </a:rPr>
            <a:t>Safety Officer (SO)</a:t>
          </a:r>
        </a:p>
      </dgm:t>
    </dgm:pt>
    <dgm:pt modelId="{E2E27B2F-D3B3-4B86-866F-09D027906C30}" type="parTrans" cxnId="{413BCAE4-6C16-46B1-B07B-7A9AC03F922B}">
      <dgm:prSet/>
      <dgm:spPr/>
      <dgm:t>
        <a:bodyPr/>
        <a:lstStyle/>
        <a:p>
          <a:endParaRPr lang="en-US"/>
        </a:p>
      </dgm:t>
    </dgm:pt>
    <dgm:pt modelId="{C7DD4382-697D-4EB0-809B-1CC824521DB6}" type="sibTrans" cxnId="{413BCAE4-6C16-46B1-B07B-7A9AC03F922B}">
      <dgm:prSet/>
      <dgm:spPr/>
      <dgm:t>
        <a:bodyPr/>
        <a:lstStyle/>
        <a:p>
          <a:endParaRPr lang="en-US"/>
        </a:p>
      </dgm:t>
    </dgm:pt>
    <dgm:pt modelId="{6B6D6091-F299-4044-AABB-D647133AD3B7}">
      <dgm:prSet phldrT="[Text]"/>
      <dgm:spPr>
        <a:solidFill>
          <a:schemeClr val="accent5">
            <a:lumMod val="20000"/>
            <a:lumOff val="80000"/>
            <a:alpha val="25098"/>
          </a:schemeClr>
        </a:solidFill>
        <a:ln w="19050">
          <a:solidFill>
            <a:schemeClr val="bg1"/>
          </a:solidFill>
        </a:ln>
      </dgm:spPr>
      <dgm:t>
        <a:bodyPr/>
        <a:lstStyle/>
        <a:p>
          <a:r>
            <a:rPr lang="en-US">
              <a:solidFill>
                <a:sysClr val="windowText" lastClr="000000"/>
              </a:solidFill>
            </a:rPr>
            <a:t>Investigation Section</a:t>
          </a:r>
        </a:p>
      </dgm:t>
    </dgm:pt>
    <dgm:pt modelId="{A663C9D4-7001-485F-84BD-A1C2531286A3}" type="parTrans" cxnId="{7E434CB8-91D9-4137-A447-6061EA44C95C}">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1"/>
          </a:solidFill>
          <a:prstDash val="dash"/>
          <a:round/>
          <a:headEnd type="none" w="med" len="med"/>
          <a:tailEnd type="none" w="med" len="med"/>
        </a:ln>
      </dgm:spPr>
      <dgm:t>
        <a:bodyPr/>
        <a:lstStyle/>
        <a:p>
          <a:endParaRPr lang="en-US"/>
        </a:p>
      </dgm:t>
    </dgm:pt>
    <dgm:pt modelId="{53AE0214-BEA8-49B0-849E-3D49E9B727AE}" type="sibTrans" cxnId="{7E434CB8-91D9-4137-A447-6061EA44C95C}">
      <dgm:prSet/>
      <dgm:spPr/>
      <dgm:t>
        <a:bodyPr/>
        <a:lstStyle/>
        <a:p>
          <a:endParaRPr lang="en-US"/>
        </a:p>
      </dgm:t>
    </dgm:pt>
    <dgm:pt modelId="{95BEF9FA-2330-4C5E-AC2B-DBAF83FC3B3E}">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Victims Status Group</a:t>
          </a:r>
        </a:p>
      </dgm:t>
    </dgm:pt>
    <dgm:pt modelId="{819E6913-44C8-4D5A-831B-DAF83C4C3A2A}" type="parTrans" cxnId="{1A469A99-9374-49FA-92BA-254E2F9F6134}">
      <dgm:prSet/>
      <dgm:spPr/>
      <dgm:t>
        <a:bodyPr/>
        <a:lstStyle/>
        <a:p>
          <a:endParaRPr lang="en-US"/>
        </a:p>
      </dgm:t>
    </dgm:pt>
    <dgm:pt modelId="{EA7BC432-03CF-44BD-BCFF-78387E68D998}" type="sibTrans" cxnId="{1A469A99-9374-49FA-92BA-254E2F9F6134}">
      <dgm:prSet/>
      <dgm:spPr/>
      <dgm:t>
        <a:bodyPr/>
        <a:lstStyle/>
        <a:p>
          <a:endParaRPr lang="en-US"/>
        </a:p>
      </dgm:t>
    </dgm:pt>
    <dgm:pt modelId="{7533FE55-3CEF-47C0-BBEC-A0279DF0B182}" type="asst">
      <dgm:prSet phldrT="[Text]"/>
      <dgm:spPr>
        <a:solidFill>
          <a:schemeClr val="bg1">
            <a:lumMod val="85000"/>
          </a:schemeClr>
        </a:solidFill>
        <a:ln w="19050">
          <a:solidFill>
            <a:schemeClr val="bg1"/>
          </a:solidFill>
        </a:ln>
      </dgm:spPr>
      <dgm:t>
        <a:bodyPr/>
        <a:lstStyle/>
        <a:p>
          <a:r>
            <a:rPr lang="en-US">
              <a:solidFill>
                <a:sysClr val="windowText" lastClr="000000"/>
              </a:solidFill>
            </a:rPr>
            <a:t>Assistant SO - Mental Health</a:t>
          </a:r>
        </a:p>
      </dgm:t>
    </dgm:pt>
    <dgm:pt modelId="{2A3B34A4-4D95-4EEF-9E04-4887BA29D27A}" type="parTrans" cxnId="{87A75812-C5D9-4BCE-A70B-667C4C756244}">
      <dgm:prSet/>
      <dgm:spPr/>
      <dgm:t>
        <a:bodyPr/>
        <a:lstStyle/>
        <a:p>
          <a:endParaRPr lang="en-US"/>
        </a:p>
      </dgm:t>
    </dgm:pt>
    <dgm:pt modelId="{5AB71601-95C2-4926-B454-A77FDE453F1D}" type="sibTrans" cxnId="{87A75812-C5D9-4BCE-A70B-667C4C756244}">
      <dgm:prSet/>
      <dgm:spPr/>
      <dgm:t>
        <a:bodyPr/>
        <a:lstStyle/>
        <a:p>
          <a:endParaRPr lang="en-US"/>
        </a:p>
      </dgm:t>
    </dgm:pt>
    <dgm:pt modelId="{F0119ABE-2DEB-42FC-AA0C-A61CCD91257D}" type="asst">
      <dgm:prSet phldrT="[Text]"/>
      <dgm:spPr>
        <a:solidFill>
          <a:schemeClr val="bg1">
            <a:lumMod val="85000"/>
          </a:schemeClr>
        </a:solidFill>
        <a:ln w="19050">
          <a:solidFill>
            <a:schemeClr val="accent1">
              <a:lumMod val="75000"/>
            </a:schemeClr>
          </a:solidFill>
        </a:ln>
      </dgm:spPr>
      <dgm:t>
        <a:bodyPr/>
        <a:lstStyle/>
        <a:p>
          <a:r>
            <a:rPr lang="en-US">
              <a:solidFill>
                <a:sysClr val="windowText" lastClr="000000"/>
              </a:solidFill>
            </a:rPr>
            <a:t>Liaison Officer</a:t>
          </a:r>
        </a:p>
      </dgm:t>
    </dgm:pt>
    <dgm:pt modelId="{EA0706B1-D659-4F81-826A-3ADA2E767985}" type="parTrans" cxnId="{11E92E95-AFC9-4DA8-8BDA-693DA5D5218D}">
      <dgm:prSet/>
      <dgm:spPr/>
      <dgm:t>
        <a:bodyPr/>
        <a:lstStyle/>
        <a:p>
          <a:endParaRPr lang="en-US"/>
        </a:p>
      </dgm:t>
    </dgm:pt>
    <dgm:pt modelId="{2C13AC17-A365-4DA1-8408-B38F151A3EBB}" type="sibTrans" cxnId="{11E92E95-AFC9-4DA8-8BDA-693DA5D5218D}">
      <dgm:prSet/>
      <dgm:spPr/>
      <dgm:t>
        <a:bodyPr/>
        <a:lstStyle/>
        <a:p>
          <a:endParaRPr lang="en-US"/>
        </a:p>
      </dgm:t>
    </dgm:pt>
    <dgm:pt modelId="{E0169706-EC51-4CD5-B2F2-AE90F8D8F5A3}">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Health Services Group</a:t>
          </a:r>
        </a:p>
      </dgm:t>
    </dgm:pt>
    <dgm:pt modelId="{B45333D5-0A2A-4D57-A5C8-E97657C2885D}" type="parTrans" cxnId="{E19F95E3-43EF-4B6E-AF54-51ECC04CDC08}">
      <dgm:prSet/>
      <dgm:spPr/>
      <dgm:t>
        <a:bodyPr/>
        <a:lstStyle/>
        <a:p>
          <a:endParaRPr lang="en-US"/>
        </a:p>
      </dgm:t>
    </dgm:pt>
    <dgm:pt modelId="{6C2DDF90-84AF-436B-BB8F-65C012013457}" type="sibTrans" cxnId="{E19F95E3-43EF-4B6E-AF54-51ECC04CDC08}">
      <dgm:prSet/>
      <dgm:spPr/>
      <dgm:t>
        <a:bodyPr/>
        <a:lstStyle/>
        <a:p>
          <a:endParaRPr lang="en-US"/>
        </a:p>
      </dgm:t>
    </dgm:pt>
    <dgm:pt modelId="{3784EBF4-3D1F-44A9-9DE2-76FCE60CEC5F}">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Social Services Group</a:t>
          </a:r>
        </a:p>
      </dgm:t>
    </dgm:pt>
    <dgm:pt modelId="{99CB4E0D-2027-45D5-98D1-2BEBD44E620A}" type="parTrans" cxnId="{EB36F650-C680-48A8-BD29-BEA6C8ADED21}">
      <dgm:prSet/>
      <dgm:spPr/>
      <dgm:t>
        <a:bodyPr/>
        <a:lstStyle/>
        <a:p>
          <a:endParaRPr lang="en-US"/>
        </a:p>
      </dgm:t>
    </dgm:pt>
    <dgm:pt modelId="{D7813CD8-AC21-43EE-9D2A-940CCF2C181D}" type="sibTrans" cxnId="{EB36F650-C680-48A8-BD29-BEA6C8ADED21}">
      <dgm:prSet/>
      <dgm:spPr/>
      <dgm:t>
        <a:bodyPr/>
        <a:lstStyle/>
        <a:p>
          <a:endParaRPr lang="en-US"/>
        </a:p>
      </dgm:t>
    </dgm:pt>
    <dgm:pt modelId="{18DEDD0A-2967-4CDF-8DA9-B3A73B1EB5AA}">
      <dgm:prSet/>
      <dgm:spPr>
        <a:solidFill>
          <a:schemeClr val="tx2"/>
        </a:solidFill>
      </dgm:spPr>
      <dgm:t>
        <a:bodyPr/>
        <a:lstStyle/>
        <a:p>
          <a:r>
            <a:rPr lang="en-US" b="1"/>
            <a:t>IC/UC*</a:t>
          </a:r>
          <a:endParaRPr lang="en-US"/>
        </a:p>
      </dgm:t>
    </dgm:pt>
    <dgm:pt modelId="{F87C1010-BAB8-43B7-B10D-1848D5AEC6B6}" type="parTrans" cxnId="{B4BB3BA3-3D09-494A-A02B-43FAD0B7D8CF}">
      <dgm:prSet/>
      <dgm:spPr/>
      <dgm:t>
        <a:bodyPr/>
        <a:lstStyle/>
        <a:p>
          <a:endParaRPr lang="en-US"/>
        </a:p>
      </dgm:t>
    </dgm:pt>
    <dgm:pt modelId="{3FAE8660-DEFB-4DEC-9F18-51A389661DB9}" type="sibTrans" cxnId="{B4BB3BA3-3D09-494A-A02B-43FAD0B7D8CF}">
      <dgm:prSet/>
      <dgm:spPr/>
      <dgm:t>
        <a:bodyPr/>
        <a:lstStyle/>
        <a:p>
          <a:endParaRPr lang="en-US"/>
        </a:p>
      </dgm:t>
    </dgm:pt>
    <dgm:pt modelId="{75E1848F-938E-4FC4-A75E-491ED0F99FDD}" type="pres">
      <dgm:prSet presAssocID="{D163C9AF-4796-4963-BA40-6DCD9EC5B4F3}" presName="hierChild1" presStyleCnt="0">
        <dgm:presLayoutVars>
          <dgm:orgChart val="1"/>
          <dgm:chPref val="1"/>
          <dgm:dir/>
          <dgm:animOne val="branch"/>
          <dgm:animLvl val="lvl"/>
          <dgm:resizeHandles/>
        </dgm:presLayoutVars>
      </dgm:prSet>
      <dgm:spPr/>
    </dgm:pt>
    <dgm:pt modelId="{B012F6CC-76CE-4CBC-8441-C7CBDA2076B6}" type="pres">
      <dgm:prSet presAssocID="{4BB448F2-86F8-4DFB-893D-AB6484E50757}" presName="hierRoot1" presStyleCnt="0">
        <dgm:presLayoutVars>
          <dgm:hierBranch val="init"/>
        </dgm:presLayoutVars>
      </dgm:prSet>
      <dgm:spPr/>
    </dgm:pt>
    <dgm:pt modelId="{85FBA468-A3B0-4DF7-BFAD-4E00B52D84DA}" type="pres">
      <dgm:prSet presAssocID="{4BB448F2-86F8-4DFB-893D-AB6484E50757}" presName="rootComposite1" presStyleCnt="0"/>
      <dgm:spPr/>
    </dgm:pt>
    <dgm:pt modelId="{C9BA06D8-93A3-4C2E-AAF4-25139760A55F}" type="pres">
      <dgm:prSet presAssocID="{4BB448F2-86F8-4DFB-893D-AB6484E50757}" presName="rootText1" presStyleLbl="node0" presStyleIdx="0" presStyleCnt="2">
        <dgm:presLayoutVars>
          <dgm:chPref val="3"/>
        </dgm:presLayoutVars>
      </dgm:prSet>
      <dgm:spPr/>
    </dgm:pt>
    <dgm:pt modelId="{9527483A-A2A1-4CC6-A9B7-FF1C16917EA7}" type="pres">
      <dgm:prSet presAssocID="{4BB448F2-86F8-4DFB-893D-AB6484E50757}" presName="rootConnector1" presStyleLbl="node1" presStyleIdx="0" presStyleCnt="0"/>
      <dgm:spPr/>
    </dgm:pt>
    <dgm:pt modelId="{6B920D9A-A31D-4B38-B96C-2A3EC6F7940F}" type="pres">
      <dgm:prSet presAssocID="{4BB448F2-86F8-4DFB-893D-AB6484E50757}" presName="hierChild2" presStyleCnt="0"/>
      <dgm:spPr/>
    </dgm:pt>
    <dgm:pt modelId="{EE857102-255C-4F83-B948-038F26302DB2}" type="pres">
      <dgm:prSet presAssocID="{1C3AF850-8FBC-4638-ADEA-0D3AA997C8DD}" presName="Name37" presStyleLbl="parChTrans1D2" presStyleIdx="0" presStyleCnt="8"/>
      <dgm:spPr/>
    </dgm:pt>
    <dgm:pt modelId="{9F14854F-5E45-48BD-A8E0-ECC4765B1B26}" type="pres">
      <dgm:prSet presAssocID="{87216B31-E3D9-45A3-BC43-D2DBF88E1714}" presName="hierRoot2" presStyleCnt="0">
        <dgm:presLayoutVars>
          <dgm:hierBranch val="init"/>
        </dgm:presLayoutVars>
      </dgm:prSet>
      <dgm:spPr/>
    </dgm:pt>
    <dgm:pt modelId="{B22C8922-F5C3-48E8-A913-FD74BC4E81B8}" type="pres">
      <dgm:prSet presAssocID="{87216B31-E3D9-45A3-BC43-D2DBF88E1714}" presName="rootComposite" presStyleCnt="0"/>
      <dgm:spPr/>
    </dgm:pt>
    <dgm:pt modelId="{D6942C87-86AC-49B4-9A6E-E7AF3FF94A1B}" type="pres">
      <dgm:prSet presAssocID="{87216B31-E3D9-45A3-BC43-D2DBF88E1714}" presName="rootText" presStyleLbl="node2" presStyleIdx="0" presStyleCnt="5">
        <dgm:presLayoutVars>
          <dgm:chPref val="3"/>
        </dgm:presLayoutVars>
      </dgm:prSet>
      <dgm:spPr/>
    </dgm:pt>
    <dgm:pt modelId="{A2C1FD1D-1E66-426D-91A4-899A0B373673}" type="pres">
      <dgm:prSet presAssocID="{87216B31-E3D9-45A3-BC43-D2DBF88E1714}" presName="rootConnector" presStyleLbl="node2" presStyleIdx="0" presStyleCnt="5"/>
      <dgm:spPr/>
    </dgm:pt>
    <dgm:pt modelId="{6A803D17-B8E1-466A-A428-22F77676AFD7}" type="pres">
      <dgm:prSet presAssocID="{87216B31-E3D9-45A3-BC43-D2DBF88E1714}" presName="hierChild4" presStyleCnt="0"/>
      <dgm:spPr/>
    </dgm:pt>
    <dgm:pt modelId="{D6D70F1B-70E8-486F-8505-657E2EE9FD9C}" type="pres">
      <dgm:prSet presAssocID="{B5490316-E3E3-48D2-8219-BB7C7A8CA7DD}" presName="Name37" presStyleLbl="parChTrans1D3" presStyleIdx="0" presStyleCnt="8"/>
      <dgm:spPr/>
    </dgm:pt>
    <dgm:pt modelId="{1D0F820B-2BA6-4526-864A-C27FD0C2BDC5}" type="pres">
      <dgm:prSet presAssocID="{7A845055-ECE6-4C74-BE20-FF3DCC6BC3D8}" presName="hierRoot2" presStyleCnt="0">
        <dgm:presLayoutVars>
          <dgm:hierBranch val="init"/>
        </dgm:presLayoutVars>
      </dgm:prSet>
      <dgm:spPr/>
    </dgm:pt>
    <dgm:pt modelId="{D4620E9B-5BD6-4904-B0A0-BE02A01A540B}" type="pres">
      <dgm:prSet presAssocID="{7A845055-ECE6-4C74-BE20-FF3DCC6BC3D8}" presName="rootComposite" presStyleCnt="0"/>
      <dgm:spPr/>
    </dgm:pt>
    <dgm:pt modelId="{B104AE8E-80DF-4EC4-8C18-0FB2832AF7AB}" type="pres">
      <dgm:prSet presAssocID="{7A845055-ECE6-4C74-BE20-FF3DCC6BC3D8}" presName="rootText" presStyleLbl="node3" presStyleIdx="0" presStyleCnt="7">
        <dgm:presLayoutVars>
          <dgm:chPref val="3"/>
        </dgm:presLayoutVars>
      </dgm:prSet>
      <dgm:spPr/>
    </dgm:pt>
    <dgm:pt modelId="{C86D9576-B409-4B36-8F53-8C298365F051}" type="pres">
      <dgm:prSet presAssocID="{7A845055-ECE6-4C74-BE20-FF3DCC6BC3D8}" presName="rootConnector" presStyleLbl="node3" presStyleIdx="0" presStyleCnt="7"/>
      <dgm:spPr/>
    </dgm:pt>
    <dgm:pt modelId="{FBBDB8EB-CBB8-4BC7-A915-C057715A6A50}" type="pres">
      <dgm:prSet presAssocID="{7A845055-ECE6-4C74-BE20-FF3DCC6BC3D8}" presName="hierChild4" presStyleCnt="0"/>
      <dgm:spPr/>
    </dgm:pt>
    <dgm:pt modelId="{4DED0873-1DCF-4A94-BCBE-6382B7EAE268}" type="pres">
      <dgm:prSet presAssocID="{F5478002-50B1-4F27-8510-9E48158AE8A9}" presName="Name37" presStyleLbl="parChTrans1D4" presStyleIdx="0" presStyleCnt="9"/>
      <dgm:spPr/>
    </dgm:pt>
    <dgm:pt modelId="{CFADF45E-D041-4CD7-89B2-BBC7F43865A9}" type="pres">
      <dgm:prSet presAssocID="{397D82E9-6BAD-4A47-A3B6-FEA6451FA7FF}" presName="hierRoot2" presStyleCnt="0">
        <dgm:presLayoutVars>
          <dgm:hierBranch val="init"/>
        </dgm:presLayoutVars>
      </dgm:prSet>
      <dgm:spPr/>
    </dgm:pt>
    <dgm:pt modelId="{DF25A21A-3A1C-41A2-9D3A-5C26CA9D35BF}" type="pres">
      <dgm:prSet presAssocID="{397D82E9-6BAD-4A47-A3B6-FEA6451FA7FF}" presName="rootComposite" presStyleCnt="0"/>
      <dgm:spPr/>
    </dgm:pt>
    <dgm:pt modelId="{2E9ECF4C-9D0B-402F-BDCC-5C12CA105DE3}" type="pres">
      <dgm:prSet presAssocID="{397D82E9-6BAD-4A47-A3B6-FEA6451FA7FF}" presName="rootText" presStyleLbl="node4" presStyleIdx="0" presStyleCnt="9">
        <dgm:presLayoutVars>
          <dgm:chPref val="3"/>
        </dgm:presLayoutVars>
      </dgm:prSet>
      <dgm:spPr/>
    </dgm:pt>
    <dgm:pt modelId="{CFEA8476-AB03-4606-AAC5-44F113583A8D}" type="pres">
      <dgm:prSet presAssocID="{397D82E9-6BAD-4A47-A3B6-FEA6451FA7FF}" presName="rootConnector" presStyleLbl="node4" presStyleIdx="0" presStyleCnt="9"/>
      <dgm:spPr/>
    </dgm:pt>
    <dgm:pt modelId="{39E6807D-3B32-4418-8016-4D4AA6F54E36}" type="pres">
      <dgm:prSet presAssocID="{397D82E9-6BAD-4A47-A3B6-FEA6451FA7FF}" presName="hierChild4" presStyleCnt="0"/>
      <dgm:spPr/>
    </dgm:pt>
    <dgm:pt modelId="{E641A7F4-D0FB-4A28-9BFF-AC76AC79383A}" type="pres">
      <dgm:prSet presAssocID="{397D82E9-6BAD-4A47-A3B6-FEA6451FA7FF}" presName="hierChild5" presStyleCnt="0"/>
      <dgm:spPr/>
    </dgm:pt>
    <dgm:pt modelId="{99DCF078-4AEA-4172-B09B-C2270DDC8E46}" type="pres">
      <dgm:prSet presAssocID="{08A38480-F4DC-4E08-9B03-393B8DF90B8D}" presName="Name37" presStyleLbl="parChTrans1D4" presStyleIdx="1" presStyleCnt="9"/>
      <dgm:spPr/>
    </dgm:pt>
    <dgm:pt modelId="{FEF32228-63A2-4F26-AD18-86A61BFB47AB}" type="pres">
      <dgm:prSet presAssocID="{60EF103A-718B-4490-B0F6-A6EAF5DA95E2}" presName="hierRoot2" presStyleCnt="0">
        <dgm:presLayoutVars>
          <dgm:hierBranch val="init"/>
        </dgm:presLayoutVars>
      </dgm:prSet>
      <dgm:spPr/>
    </dgm:pt>
    <dgm:pt modelId="{4ADBEE7C-4E76-40B3-B2B2-957CCD439AA7}" type="pres">
      <dgm:prSet presAssocID="{60EF103A-718B-4490-B0F6-A6EAF5DA95E2}" presName="rootComposite" presStyleCnt="0"/>
      <dgm:spPr/>
    </dgm:pt>
    <dgm:pt modelId="{F94CC0F1-20C0-44DA-8C05-D6A001D86769}" type="pres">
      <dgm:prSet presAssocID="{60EF103A-718B-4490-B0F6-A6EAF5DA95E2}" presName="rootText" presStyleLbl="node4" presStyleIdx="1" presStyleCnt="9">
        <dgm:presLayoutVars>
          <dgm:chPref val="3"/>
        </dgm:presLayoutVars>
      </dgm:prSet>
      <dgm:spPr/>
    </dgm:pt>
    <dgm:pt modelId="{1021ECAD-091E-4C92-9845-BC2F4E32E0A2}" type="pres">
      <dgm:prSet presAssocID="{60EF103A-718B-4490-B0F6-A6EAF5DA95E2}" presName="rootConnector" presStyleLbl="node4" presStyleIdx="1" presStyleCnt="9"/>
      <dgm:spPr/>
    </dgm:pt>
    <dgm:pt modelId="{D99932FB-FA7D-427D-8193-7A94A2B5FDF8}" type="pres">
      <dgm:prSet presAssocID="{60EF103A-718B-4490-B0F6-A6EAF5DA95E2}" presName="hierChild4" presStyleCnt="0"/>
      <dgm:spPr/>
    </dgm:pt>
    <dgm:pt modelId="{7D746853-9A41-4288-A976-3E1104438776}" type="pres">
      <dgm:prSet presAssocID="{60EF103A-718B-4490-B0F6-A6EAF5DA95E2}" presName="hierChild5" presStyleCnt="0"/>
      <dgm:spPr/>
    </dgm:pt>
    <dgm:pt modelId="{3EB15F2E-3187-4F46-8054-7D719F9509A5}" type="pres">
      <dgm:prSet presAssocID="{7A845055-ECE6-4C74-BE20-FF3DCC6BC3D8}" presName="hierChild5" presStyleCnt="0"/>
      <dgm:spPr/>
    </dgm:pt>
    <dgm:pt modelId="{1AE4FD05-613C-4461-85A5-B03118D9D06E}" type="pres">
      <dgm:prSet presAssocID="{6072F7EA-F007-407C-BF9E-40F0FE110397}" presName="Name37" presStyleLbl="parChTrans1D3" presStyleIdx="1" presStyleCnt="8"/>
      <dgm:spPr/>
    </dgm:pt>
    <dgm:pt modelId="{38D3737C-02C8-4D98-B1C4-E023DC5DDDB5}" type="pres">
      <dgm:prSet presAssocID="{76020594-0EC3-4CEF-8931-D0EC41F7F509}" presName="hierRoot2" presStyleCnt="0">
        <dgm:presLayoutVars>
          <dgm:hierBranch val="init"/>
        </dgm:presLayoutVars>
      </dgm:prSet>
      <dgm:spPr/>
    </dgm:pt>
    <dgm:pt modelId="{1CC96209-1D5F-46E3-BE71-1A2D05BB50E9}" type="pres">
      <dgm:prSet presAssocID="{76020594-0EC3-4CEF-8931-D0EC41F7F509}" presName="rootComposite" presStyleCnt="0"/>
      <dgm:spPr/>
    </dgm:pt>
    <dgm:pt modelId="{AD531060-D0DA-4825-8E6B-BF6729CB522B}" type="pres">
      <dgm:prSet presAssocID="{76020594-0EC3-4CEF-8931-D0EC41F7F509}" presName="rootText" presStyleLbl="node3" presStyleIdx="1" presStyleCnt="7">
        <dgm:presLayoutVars>
          <dgm:chPref val="3"/>
        </dgm:presLayoutVars>
      </dgm:prSet>
      <dgm:spPr/>
    </dgm:pt>
    <dgm:pt modelId="{8757A882-8D98-46F7-AE34-7E0D480FB54D}" type="pres">
      <dgm:prSet presAssocID="{76020594-0EC3-4CEF-8931-D0EC41F7F509}" presName="rootConnector" presStyleLbl="node3" presStyleIdx="1" presStyleCnt="7"/>
      <dgm:spPr/>
    </dgm:pt>
    <dgm:pt modelId="{20C0DC34-61AF-4269-A38C-65670E8DEFFC}" type="pres">
      <dgm:prSet presAssocID="{76020594-0EC3-4CEF-8931-D0EC41F7F509}" presName="hierChild4" presStyleCnt="0"/>
      <dgm:spPr/>
    </dgm:pt>
    <dgm:pt modelId="{3A0B5620-AE2C-40EB-9F24-CFFB203FB5C7}" type="pres">
      <dgm:prSet presAssocID="{B45333D5-0A2A-4D57-A5C8-E97657C2885D}" presName="Name37" presStyleLbl="parChTrans1D4" presStyleIdx="2" presStyleCnt="9"/>
      <dgm:spPr/>
    </dgm:pt>
    <dgm:pt modelId="{67B6A44A-0F67-4B9F-B0AB-6AB2110402D0}" type="pres">
      <dgm:prSet presAssocID="{E0169706-EC51-4CD5-B2F2-AE90F8D8F5A3}" presName="hierRoot2" presStyleCnt="0">
        <dgm:presLayoutVars>
          <dgm:hierBranch val="init"/>
        </dgm:presLayoutVars>
      </dgm:prSet>
      <dgm:spPr/>
    </dgm:pt>
    <dgm:pt modelId="{BD78F435-1258-4500-95E8-53026E7EEC53}" type="pres">
      <dgm:prSet presAssocID="{E0169706-EC51-4CD5-B2F2-AE90F8D8F5A3}" presName="rootComposite" presStyleCnt="0"/>
      <dgm:spPr/>
    </dgm:pt>
    <dgm:pt modelId="{ACDABB05-4662-4E30-A4B3-1286F49D7025}" type="pres">
      <dgm:prSet presAssocID="{E0169706-EC51-4CD5-B2F2-AE90F8D8F5A3}" presName="rootText" presStyleLbl="node4" presStyleIdx="2" presStyleCnt="9">
        <dgm:presLayoutVars>
          <dgm:chPref val="3"/>
        </dgm:presLayoutVars>
      </dgm:prSet>
      <dgm:spPr/>
    </dgm:pt>
    <dgm:pt modelId="{142261A8-D11D-48A5-A49D-B3FF8F166676}" type="pres">
      <dgm:prSet presAssocID="{E0169706-EC51-4CD5-B2F2-AE90F8D8F5A3}" presName="rootConnector" presStyleLbl="node4" presStyleIdx="2" presStyleCnt="9"/>
      <dgm:spPr/>
    </dgm:pt>
    <dgm:pt modelId="{7A5DCF8D-5D83-415A-A0B0-AD355C66A98E}" type="pres">
      <dgm:prSet presAssocID="{E0169706-EC51-4CD5-B2F2-AE90F8D8F5A3}" presName="hierChild4" presStyleCnt="0"/>
      <dgm:spPr/>
    </dgm:pt>
    <dgm:pt modelId="{794B776A-D234-4DC4-AAEF-75C1B59D1F1C}" type="pres">
      <dgm:prSet presAssocID="{E0169706-EC51-4CD5-B2F2-AE90F8D8F5A3}" presName="hierChild5" presStyleCnt="0"/>
      <dgm:spPr/>
    </dgm:pt>
    <dgm:pt modelId="{2A46D36A-A70B-4796-A600-B6E73F6AFEB0}" type="pres">
      <dgm:prSet presAssocID="{99CB4E0D-2027-45D5-98D1-2BEBD44E620A}" presName="Name37" presStyleLbl="parChTrans1D4" presStyleIdx="3" presStyleCnt="9"/>
      <dgm:spPr/>
    </dgm:pt>
    <dgm:pt modelId="{3E466EEF-3CCA-4CD9-968F-985576CDFCDF}" type="pres">
      <dgm:prSet presAssocID="{3784EBF4-3D1F-44A9-9DE2-76FCE60CEC5F}" presName="hierRoot2" presStyleCnt="0">
        <dgm:presLayoutVars>
          <dgm:hierBranch val="init"/>
        </dgm:presLayoutVars>
      </dgm:prSet>
      <dgm:spPr/>
    </dgm:pt>
    <dgm:pt modelId="{D25D200D-BBE0-4D4A-A8DB-A03A231B8729}" type="pres">
      <dgm:prSet presAssocID="{3784EBF4-3D1F-44A9-9DE2-76FCE60CEC5F}" presName="rootComposite" presStyleCnt="0"/>
      <dgm:spPr/>
    </dgm:pt>
    <dgm:pt modelId="{A2C07E3E-5C47-4BCA-BA1B-8A52444F2B5B}" type="pres">
      <dgm:prSet presAssocID="{3784EBF4-3D1F-44A9-9DE2-76FCE60CEC5F}" presName="rootText" presStyleLbl="node4" presStyleIdx="3" presStyleCnt="9">
        <dgm:presLayoutVars>
          <dgm:chPref val="3"/>
        </dgm:presLayoutVars>
      </dgm:prSet>
      <dgm:spPr/>
    </dgm:pt>
    <dgm:pt modelId="{4B49E817-C07B-48F0-9F7D-C01618639AC2}" type="pres">
      <dgm:prSet presAssocID="{3784EBF4-3D1F-44A9-9DE2-76FCE60CEC5F}" presName="rootConnector" presStyleLbl="node4" presStyleIdx="3" presStyleCnt="9"/>
      <dgm:spPr/>
    </dgm:pt>
    <dgm:pt modelId="{36CE0043-1BD5-4D12-8C68-28038335AD79}" type="pres">
      <dgm:prSet presAssocID="{3784EBF4-3D1F-44A9-9DE2-76FCE60CEC5F}" presName="hierChild4" presStyleCnt="0"/>
      <dgm:spPr/>
    </dgm:pt>
    <dgm:pt modelId="{EEEC00D0-28E7-481E-A044-2BAAB235481A}" type="pres">
      <dgm:prSet presAssocID="{3784EBF4-3D1F-44A9-9DE2-76FCE60CEC5F}" presName="hierChild5" presStyleCnt="0"/>
      <dgm:spPr/>
    </dgm:pt>
    <dgm:pt modelId="{D9790C94-7141-4E7C-8EC1-B4631D80C921}" type="pres">
      <dgm:prSet presAssocID="{76020594-0EC3-4CEF-8931-D0EC41F7F509}" presName="hierChild5" presStyleCnt="0"/>
      <dgm:spPr/>
    </dgm:pt>
    <dgm:pt modelId="{3CDB22C0-A0AA-40F9-B8C8-49D8CBA34287}" type="pres">
      <dgm:prSet presAssocID="{221F1A92-71CF-4315-AAE3-8B11DBABE2B4}" presName="Name37" presStyleLbl="parChTrans1D3" presStyleIdx="2" presStyleCnt="8"/>
      <dgm:spPr/>
    </dgm:pt>
    <dgm:pt modelId="{DC4EEEAD-FCA2-4348-9F5E-0FC0AEB0E2E3}" type="pres">
      <dgm:prSet presAssocID="{6618CDB8-B1C6-44AC-A162-C46C9BC26488}" presName="hierRoot2" presStyleCnt="0">
        <dgm:presLayoutVars>
          <dgm:hierBranch val="init"/>
        </dgm:presLayoutVars>
      </dgm:prSet>
      <dgm:spPr/>
    </dgm:pt>
    <dgm:pt modelId="{C72D2C0A-76F2-437B-91D3-9C96FCFE2DBE}" type="pres">
      <dgm:prSet presAssocID="{6618CDB8-B1C6-44AC-A162-C46C9BC26488}" presName="rootComposite" presStyleCnt="0"/>
      <dgm:spPr/>
    </dgm:pt>
    <dgm:pt modelId="{A96B7F39-B064-402F-8C2D-A2A8B4A5F4D5}" type="pres">
      <dgm:prSet presAssocID="{6618CDB8-B1C6-44AC-A162-C46C9BC26488}" presName="rootText" presStyleLbl="node3" presStyleIdx="2" presStyleCnt="7">
        <dgm:presLayoutVars>
          <dgm:chPref val="3"/>
        </dgm:presLayoutVars>
      </dgm:prSet>
      <dgm:spPr/>
    </dgm:pt>
    <dgm:pt modelId="{6E0BBB46-4A75-4C6F-B2D9-961800973167}" type="pres">
      <dgm:prSet presAssocID="{6618CDB8-B1C6-44AC-A162-C46C9BC26488}" presName="rootConnector" presStyleLbl="node3" presStyleIdx="2" presStyleCnt="7"/>
      <dgm:spPr/>
    </dgm:pt>
    <dgm:pt modelId="{9A2BF5A4-BB2F-452D-ABF9-D046D5E2A124}" type="pres">
      <dgm:prSet presAssocID="{6618CDB8-B1C6-44AC-A162-C46C9BC26488}" presName="hierChild4" presStyleCnt="0"/>
      <dgm:spPr/>
    </dgm:pt>
    <dgm:pt modelId="{A00E9213-3F98-4CFD-AD91-97F528D999BA}" type="pres">
      <dgm:prSet presAssocID="{3F74D4D0-A899-4F28-8FAD-69822EC72CD0}" presName="Name37" presStyleLbl="parChTrans1D4" presStyleIdx="4" presStyleCnt="9"/>
      <dgm:spPr/>
    </dgm:pt>
    <dgm:pt modelId="{A721EFAF-A53B-42C5-A72B-1E5C00BB5887}" type="pres">
      <dgm:prSet presAssocID="{B276E8F3-11D7-4EF2-8974-3E8ECAFB7F41}" presName="hierRoot2" presStyleCnt="0">
        <dgm:presLayoutVars>
          <dgm:hierBranch val="init"/>
        </dgm:presLayoutVars>
      </dgm:prSet>
      <dgm:spPr/>
    </dgm:pt>
    <dgm:pt modelId="{BBEE8013-5F84-49AA-9B66-BE8B72D9BA26}" type="pres">
      <dgm:prSet presAssocID="{B276E8F3-11D7-4EF2-8974-3E8ECAFB7F41}" presName="rootComposite" presStyleCnt="0"/>
      <dgm:spPr/>
    </dgm:pt>
    <dgm:pt modelId="{BB16A77F-55DA-4B95-83D7-CE37A2D958DC}" type="pres">
      <dgm:prSet presAssocID="{B276E8F3-11D7-4EF2-8974-3E8ECAFB7F41}" presName="rootText" presStyleLbl="node4" presStyleIdx="4" presStyleCnt="9">
        <dgm:presLayoutVars>
          <dgm:chPref val="3"/>
        </dgm:presLayoutVars>
      </dgm:prSet>
      <dgm:spPr/>
    </dgm:pt>
    <dgm:pt modelId="{A95C1F8A-3355-4C51-B3B1-B2547643BB14}" type="pres">
      <dgm:prSet presAssocID="{B276E8F3-11D7-4EF2-8974-3E8ECAFB7F41}" presName="rootConnector" presStyleLbl="node4" presStyleIdx="4" presStyleCnt="9"/>
      <dgm:spPr/>
    </dgm:pt>
    <dgm:pt modelId="{700219C0-8134-4936-9E8E-8C4477D8F620}" type="pres">
      <dgm:prSet presAssocID="{B276E8F3-11D7-4EF2-8974-3E8ECAFB7F41}" presName="hierChild4" presStyleCnt="0"/>
      <dgm:spPr/>
    </dgm:pt>
    <dgm:pt modelId="{14147FBE-0E95-4641-80F4-057931411D3E}" type="pres">
      <dgm:prSet presAssocID="{B276E8F3-11D7-4EF2-8974-3E8ECAFB7F41}" presName="hierChild5" presStyleCnt="0"/>
      <dgm:spPr/>
    </dgm:pt>
    <dgm:pt modelId="{58F7181D-EF9C-47FA-BE22-C48588F9008E}" type="pres">
      <dgm:prSet presAssocID="{819E6913-44C8-4D5A-831B-DAF83C4C3A2A}" presName="Name37" presStyleLbl="parChTrans1D4" presStyleIdx="5" presStyleCnt="9"/>
      <dgm:spPr/>
    </dgm:pt>
    <dgm:pt modelId="{D6FE9338-2E0B-43D3-8611-43219BBE36D5}" type="pres">
      <dgm:prSet presAssocID="{95BEF9FA-2330-4C5E-AC2B-DBAF83FC3B3E}" presName="hierRoot2" presStyleCnt="0">
        <dgm:presLayoutVars>
          <dgm:hierBranch val="init"/>
        </dgm:presLayoutVars>
      </dgm:prSet>
      <dgm:spPr/>
    </dgm:pt>
    <dgm:pt modelId="{AD6B4786-7330-4A0A-9F79-B11C482C8655}" type="pres">
      <dgm:prSet presAssocID="{95BEF9FA-2330-4C5E-AC2B-DBAF83FC3B3E}" presName="rootComposite" presStyleCnt="0"/>
      <dgm:spPr/>
    </dgm:pt>
    <dgm:pt modelId="{E0C73F1B-217E-4998-9F6A-9DA64486A573}" type="pres">
      <dgm:prSet presAssocID="{95BEF9FA-2330-4C5E-AC2B-DBAF83FC3B3E}" presName="rootText" presStyleLbl="node4" presStyleIdx="5" presStyleCnt="9">
        <dgm:presLayoutVars>
          <dgm:chPref val="3"/>
        </dgm:presLayoutVars>
      </dgm:prSet>
      <dgm:spPr/>
    </dgm:pt>
    <dgm:pt modelId="{7A55A266-92DD-4676-8CD1-AF51BF1E3338}" type="pres">
      <dgm:prSet presAssocID="{95BEF9FA-2330-4C5E-AC2B-DBAF83FC3B3E}" presName="rootConnector" presStyleLbl="node4" presStyleIdx="5" presStyleCnt="9"/>
      <dgm:spPr/>
    </dgm:pt>
    <dgm:pt modelId="{0AA7F241-49C6-4F29-BF61-04481A3FAE0F}" type="pres">
      <dgm:prSet presAssocID="{95BEF9FA-2330-4C5E-AC2B-DBAF83FC3B3E}" presName="hierChild4" presStyleCnt="0"/>
      <dgm:spPr/>
    </dgm:pt>
    <dgm:pt modelId="{01A34E42-5EE6-46F6-8124-BFFFDEF4C657}" type="pres">
      <dgm:prSet presAssocID="{95BEF9FA-2330-4C5E-AC2B-DBAF83FC3B3E}" presName="hierChild5" presStyleCnt="0"/>
      <dgm:spPr/>
    </dgm:pt>
    <dgm:pt modelId="{B9FDA105-4A14-4C65-90CC-F4BE39322BB4}" type="pres">
      <dgm:prSet presAssocID="{B1105251-9717-4229-88CD-6D7A78938848}" presName="Name37" presStyleLbl="parChTrans1D4" presStyleIdx="6" presStyleCnt="9"/>
      <dgm:spPr/>
    </dgm:pt>
    <dgm:pt modelId="{6D7C97B7-2A06-495B-85A2-D7D52D7E204C}" type="pres">
      <dgm:prSet presAssocID="{31A10DDA-F245-49A5-B8A3-9E2C4AD05416}" presName="hierRoot2" presStyleCnt="0">
        <dgm:presLayoutVars>
          <dgm:hierBranch val="init"/>
        </dgm:presLayoutVars>
      </dgm:prSet>
      <dgm:spPr/>
    </dgm:pt>
    <dgm:pt modelId="{9AF4461D-C0D3-466C-9414-AF9B99919949}" type="pres">
      <dgm:prSet presAssocID="{31A10DDA-F245-49A5-B8A3-9E2C4AD05416}" presName="rootComposite" presStyleCnt="0"/>
      <dgm:spPr/>
    </dgm:pt>
    <dgm:pt modelId="{40BCC7A5-B4D8-452D-BB09-3055786B8DCF}" type="pres">
      <dgm:prSet presAssocID="{31A10DDA-F245-49A5-B8A3-9E2C4AD05416}" presName="rootText" presStyleLbl="node4" presStyleIdx="6" presStyleCnt="9">
        <dgm:presLayoutVars>
          <dgm:chPref val="3"/>
        </dgm:presLayoutVars>
      </dgm:prSet>
      <dgm:spPr/>
    </dgm:pt>
    <dgm:pt modelId="{C0FFCCBF-0204-4819-8782-8737B022F2DD}" type="pres">
      <dgm:prSet presAssocID="{31A10DDA-F245-49A5-B8A3-9E2C4AD05416}" presName="rootConnector" presStyleLbl="node4" presStyleIdx="6" presStyleCnt="9"/>
      <dgm:spPr/>
    </dgm:pt>
    <dgm:pt modelId="{ED89ECD9-1C2F-4AC2-998F-D3CA6E374395}" type="pres">
      <dgm:prSet presAssocID="{31A10DDA-F245-49A5-B8A3-9E2C4AD05416}" presName="hierChild4" presStyleCnt="0"/>
      <dgm:spPr/>
    </dgm:pt>
    <dgm:pt modelId="{5F3765EF-C46A-4075-87E3-C625210C8ACE}" type="pres">
      <dgm:prSet presAssocID="{31A10DDA-F245-49A5-B8A3-9E2C4AD05416}" presName="hierChild5" presStyleCnt="0"/>
      <dgm:spPr/>
    </dgm:pt>
    <dgm:pt modelId="{8949DC17-E88A-4746-AC8F-AB37C4189E57}" type="pres">
      <dgm:prSet presAssocID="{6618CDB8-B1C6-44AC-A162-C46C9BC26488}" presName="hierChild5" presStyleCnt="0"/>
      <dgm:spPr/>
    </dgm:pt>
    <dgm:pt modelId="{F8F96D35-6149-4B49-BE78-AA80605D0E9C}" type="pres">
      <dgm:prSet presAssocID="{4D1B029C-BD0D-4E68-B489-60EA9ADE02FF}" presName="Name37" presStyleLbl="parChTrans1D3" presStyleIdx="3" presStyleCnt="8"/>
      <dgm:spPr/>
    </dgm:pt>
    <dgm:pt modelId="{88627C3E-2F17-4F7F-B290-9884411570D3}" type="pres">
      <dgm:prSet presAssocID="{D6DAF661-D203-4459-98B3-C58F2E2CB4FD}" presName="hierRoot2" presStyleCnt="0">
        <dgm:presLayoutVars>
          <dgm:hierBranch val="init"/>
        </dgm:presLayoutVars>
      </dgm:prSet>
      <dgm:spPr/>
    </dgm:pt>
    <dgm:pt modelId="{E3AC213C-127C-4F83-859C-FA111E1013CB}" type="pres">
      <dgm:prSet presAssocID="{D6DAF661-D203-4459-98B3-C58F2E2CB4FD}" presName="rootComposite" presStyleCnt="0"/>
      <dgm:spPr/>
    </dgm:pt>
    <dgm:pt modelId="{1F93AFD9-CFF2-4F17-BA50-9AC7A60D095E}" type="pres">
      <dgm:prSet presAssocID="{D6DAF661-D203-4459-98B3-C58F2E2CB4FD}" presName="rootText" presStyleLbl="node3" presStyleIdx="3" presStyleCnt="7">
        <dgm:presLayoutVars>
          <dgm:chPref val="3"/>
        </dgm:presLayoutVars>
      </dgm:prSet>
      <dgm:spPr/>
    </dgm:pt>
    <dgm:pt modelId="{BA13B3E0-9B1E-45BA-B3EA-CEF85FB21AA2}" type="pres">
      <dgm:prSet presAssocID="{D6DAF661-D203-4459-98B3-C58F2E2CB4FD}" presName="rootConnector" presStyleLbl="node3" presStyleIdx="3" presStyleCnt="7"/>
      <dgm:spPr/>
    </dgm:pt>
    <dgm:pt modelId="{E20CB319-71EE-49A8-B125-5B0FABEAF013}" type="pres">
      <dgm:prSet presAssocID="{D6DAF661-D203-4459-98B3-C58F2E2CB4FD}" presName="hierChild4" presStyleCnt="0"/>
      <dgm:spPr/>
    </dgm:pt>
    <dgm:pt modelId="{E34ABD62-EBCB-4AB2-8A85-9D6062B4EF7D}" type="pres">
      <dgm:prSet presAssocID="{D6DAF661-D203-4459-98B3-C58F2E2CB4FD}" presName="hierChild5" presStyleCnt="0"/>
      <dgm:spPr/>
    </dgm:pt>
    <dgm:pt modelId="{73FFD0C8-FEB5-43AD-A7F6-D24E51E39E96}" type="pres">
      <dgm:prSet presAssocID="{87216B31-E3D9-45A3-BC43-D2DBF88E1714}" presName="hierChild5" presStyleCnt="0"/>
      <dgm:spPr/>
    </dgm:pt>
    <dgm:pt modelId="{C172BF5E-8221-4107-84F7-BE2893305F59}" type="pres">
      <dgm:prSet presAssocID="{D8B6AA32-9CCE-4358-A58B-1B5F0CE4A636}" presName="Name37" presStyleLbl="parChTrans1D2" presStyleIdx="1" presStyleCnt="8"/>
      <dgm:spPr/>
    </dgm:pt>
    <dgm:pt modelId="{09CC6145-A5CD-401A-B596-9476A99F4AD0}" type="pres">
      <dgm:prSet presAssocID="{266607C0-B655-4EE8-A1C1-A9E41E7D1A53}" presName="hierRoot2" presStyleCnt="0">
        <dgm:presLayoutVars>
          <dgm:hierBranch val="init"/>
        </dgm:presLayoutVars>
      </dgm:prSet>
      <dgm:spPr/>
    </dgm:pt>
    <dgm:pt modelId="{4E697FA0-BA62-444A-B065-9C53DCCDEFFC}" type="pres">
      <dgm:prSet presAssocID="{266607C0-B655-4EE8-A1C1-A9E41E7D1A53}" presName="rootComposite" presStyleCnt="0"/>
      <dgm:spPr/>
    </dgm:pt>
    <dgm:pt modelId="{3672BBD0-BCEA-4CE1-86C2-5D8D53E015F3}" type="pres">
      <dgm:prSet presAssocID="{266607C0-B655-4EE8-A1C1-A9E41E7D1A53}" presName="rootText" presStyleLbl="node2" presStyleIdx="1" presStyleCnt="5">
        <dgm:presLayoutVars>
          <dgm:chPref val="3"/>
        </dgm:presLayoutVars>
      </dgm:prSet>
      <dgm:spPr/>
    </dgm:pt>
    <dgm:pt modelId="{E34DB6D0-E313-4C43-9E2D-9C9A0292697D}" type="pres">
      <dgm:prSet presAssocID="{266607C0-B655-4EE8-A1C1-A9E41E7D1A53}" presName="rootConnector" presStyleLbl="node2" presStyleIdx="1" presStyleCnt="5"/>
      <dgm:spPr/>
    </dgm:pt>
    <dgm:pt modelId="{78590258-3F46-444D-B888-008F4963EFF2}" type="pres">
      <dgm:prSet presAssocID="{266607C0-B655-4EE8-A1C1-A9E41E7D1A53}" presName="hierChild4" presStyleCnt="0"/>
      <dgm:spPr/>
    </dgm:pt>
    <dgm:pt modelId="{2E1FEB38-245E-4B67-AAE2-E601ACA9F996}" type="pres">
      <dgm:prSet presAssocID="{46095B2A-D873-4581-800B-A43F1721DD61}" presName="Name37" presStyleLbl="parChTrans1D3" presStyleIdx="4" presStyleCnt="8"/>
      <dgm:spPr/>
    </dgm:pt>
    <dgm:pt modelId="{856ED7B4-E466-4797-9D63-4F3A63F121A6}" type="pres">
      <dgm:prSet presAssocID="{3387BD8D-9BA0-44DE-BEA2-68584A4CD8E2}" presName="hierRoot2" presStyleCnt="0">
        <dgm:presLayoutVars>
          <dgm:hierBranch val="init"/>
        </dgm:presLayoutVars>
      </dgm:prSet>
      <dgm:spPr/>
    </dgm:pt>
    <dgm:pt modelId="{B8481199-D245-4B36-9DB3-6A6C857DF227}" type="pres">
      <dgm:prSet presAssocID="{3387BD8D-9BA0-44DE-BEA2-68584A4CD8E2}" presName="rootComposite" presStyleCnt="0"/>
      <dgm:spPr/>
    </dgm:pt>
    <dgm:pt modelId="{C019A62A-9B0F-41DE-9FEF-645F50C778F0}" type="pres">
      <dgm:prSet presAssocID="{3387BD8D-9BA0-44DE-BEA2-68584A4CD8E2}" presName="rootText" presStyleLbl="node3" presStyleIdx="4" presStyleCnt="7">
        <dgm:presLayoutVars>
          <dgm:chPref val="3"/>
        </dgm:presLayoutVars>
      </dgm:prSet>
      <dgm:spPr/>
    </dgm:pt>
    <dgm:pt modelId="{1CA89D8F-CCD9-41E9-96E5-BDE5C7495AB3}" type="pres">
      <dgm:prSet presAssocID="{3387BD8D-9BA0-44DE-BEA2-68584A4CD8E2}" presName="rootConnector" presStyleLbl="node3" presStyleIdx="4" presStyleCnt="7"/>
      <dgm:spPr/>
    </dgm:pt>
    <dgm:pt modelId="{F30FCC91-7112-4A63-B4B1-7F5AE890DEAD}" type="pres">
      <dgm:prSet presAssocID="{3387BD8D-9BA0-44DE-BEA2-68584A4CD8E2}" presName="hierChild4" presStyleCnt="0"/>
      <dgm:spPr/>
    </dgm:pt>
    <dgm:pt modelId="{CCAEAA2E-A627-4418-A04D-EAA7C8B090B6}" type="pres">
      <dgm:prSet presAssocID="{E2907F61-E3D1-4D36-BD9A-F362597C5ED5}" presName="Name37" presStyleLbl="parChTrans1D4" presStyleIdx="7" presStyleCnt="9"/>
      <dgm:spPr/>
    </dgm:pt>
    <dgm:pt modelId="{5886956F-EB5A-457B-9BBB-5E76556F68B6}" type="pres">
      <dgm:prSet presAssocID="{2A4607AA-DE88-4F52-B671-3CE962DA53E1}" presName="hierRoot2" presStyleCnt="0">
        <dgm:presLayoutVars>
          <dgm:hierBranch val="init"/>
        </dgm:presLayoutVars>
      </dgm:prSet>
      <dgm:spPr/>
    </dgm:pt>
    <dgm:pt modelId="{E41EE9C9-F322-4ED5-9320-2BF320A526B4}" type="pres">
      <dgm:prSet presAssocID="{2A4607AA-DE88-4F52-B671-3CE962DA53E1}" presName="rootComposite" presStyleCnt="0"/>
      <dgm:spPr/>
    </dgm:pt>
    <dgm:pt modelId="{5FC6BDBF-069D-41A3-A79F-0AE8B27F3C47}" type="pres">
      <dgm:prSet presAssocID="{2A4607AA-DE88-4F52-B671-3CE962DA53E1}" presName="rootText" presStyleLbl="node4" presStyleIdx="7" presStyleCnt="9">
        <dgm:presLayoutVars>
          <dgm:chPref val="3"/>
        </dgm:presLayoutVars>
      </dgm:prSet>
      <dgm:spPr/>
    </dgm:pt>
    <dgm:pt modelId="{FEFD18F5-7BCA-4C25-8FA7-9E85C0DF954F}" type="pres">
      <dgm:prSet presAssocID="{2A4607AA-DE88-4F52-B671-3CE962DA53E1}" presName="rootConnector" presStyleLbl="node4" presStyleIdx="7" presStyleCnt="9"/>
      <dgm:spPr/>
    </dgm:pt>
    <dgm:pt modelId="{534AA743-5E99-4618-B11B-6A96C9065699}" type="pres">
      <dgm:prSet presAssocID="{2A4607AA-DE88-4F52-B671-3CE962DA53E1}" presName="hierChild4" presStyleCnt="0"/>
      <dgm:spPr/>
    </dgm:pt>
    <dgm:pt modelId="{93040660-30AB-4126-B095-1B11CE1B7CA9}" type="pres">
      <dgm:prSet presAssocID="{2A4607AA-DE88-4F52-B671-3CE962DA53E1}" presName="hierChild5" presStyleCnt="0"/>
      <dgm:spPr/>
    </dgm:pt>
    <dgm:pt modelId="{00270E21-2521-4645-B8A0-ED00548824CD}" type="pres">
      <dgm:prSet presAssocID="{164EBD34-4825-419D-AEA1-925BD56C9D1C}" presName="Name37" presStyleLbl="parChTrans1D4" presStyleIdx="8" presStyleCnt="9"/>
      <dgm:spPr/>
    </dgm:pt>
    <dgm:pt modelId="{18DC48EB-382B-4BD9-9EFC-F590E0D2CDEE}" type="pres">
      <dgm:prSet presAssocID="{7E8B2B13-1DCC-4D5F-81F0-3DA29144BC3D}" presName="hierRoot2" presStyleCnt="0">
        <dgm:presLayoutVars>
          <dgm:hierBranch val="init"/>
        </dgm:presLayoutVars>
      </dgm:prSet>
      <dgm:spPr/>
    </dgm:pt>
    <dgm:pt modelId="{61602A0A-62D6-40EA-BD3C-5B73E15100EA}" type="pres">
      <dgm:prSet presAssocID="{7E8B2B13-1DCC-4D5F-81F0-3DA29144BC3D}" presName="rootComposite" presStyleCnt="0"/>
      <dgm:spPr/>
    </dgm:pt>
    <dgm:pt modelId="{4BE588FB-656B-448E-9B4E-8864BA8157A1}" type="pres">
      <dgm:prSet presAssocID="{7E8B2B13-1DCC-4D5F-81F0-3DA29144BC3D}" presName="rootText" presStyleLbl="node4" presStyleIdx="8" presStyleCnt="9">
        <dgm:presLayoutVars>
          <dgm:chPref val="3"/>
        </dgm:presLayoutVars>
      </dgm:prSet>
      <dgm:spPr/>
    </dgm:pt>
    <dgm:pt modelId="{2BE95AAE-6758-417D-85B7-C13FAC72601D}" type="pres">
      <dgm:prSet presAssocID="{7E8B2B13-1DCC-4D5F-81F0-3DA29144BC3D}" presName="rootConnector" presStyleLbl="node4" presStyleIdx="8" presStyleCnt="9"/>
      <dgm:spPr/>
    </dgm:pt>
    <dgm:pt modelId="{BE4EEF26-DCDA-4E82-A223-799CC3D63520}" type="pres">
      <dgm:prSet presAssocID="{7E8B2B13-1DCC-4D5F-81F0-3DA29144BC3D}" presName="hierChild4" presStyleCnt="0"/>
      <dgm:spPr/>
    </dgm:pt>
    <dgm:pt modelId="{711E80F1-701E-48D1-BF61-251BBE4D8552}" type="pres">
      <dgm:prSet presAssocID="{7E8B2B13-1DCC-4D5F-81F0-3DA29144BC3D}" presName="hierChild5" presStyleCnt="0"/>
      <dgm:spPr/>
    </dgm:pt>
    <dgm:pt modelId="{6E78DF12-7831-4369-992F-21539B8597D5}" type="pres">
      <dgm:prSet presAssocID="{3387BD8D-9BA0-44DE-BEA2-68584A4CD8E2}" presName="hierChild5" presStyleCnt="0"/>
      <dgm:spPr/>
    </dgm:pt>
    <dgm:pt modelId="{F0635655-DB03-4ABF-86FC-0469F126092A}" type="pres">
      <dgm:prSet presAssocID="{4F69D780-826B-45C3-97EF-CA87136D5EAA}" presName="Name37" presStyleLbl="parChTrans1D3" presStyleIdx="5" presStyleCnt="8"/>
      <dgm:spPr/>
    </dgm:pt>
    <dgm:pt modelId="{A95D36F2-17C4-4BE4-9735-8B96AEBAF042}" type="pres">
      <dgm:prSet presAssocID="{B440E89B-5C72-4E46-A42D-1CCBE305471E}" presName="hierRoot2" presStyleCnt="0">
        <dgm:presLayoutVars>
          <dgm:hierBranch val="init"/>
        </dgm:presLayoutVars>
      </dgm:prSet>
      <dgm:spPr/>
    </dgm:pt>
    <dgm:pt modelId="{951152F7-6DE6-43C1-B377-C439AC469394}" type="pres">
      <dgm:prSet presAssocID="{B440E89B-5C72-4E46-A42D-1CCBE305471E}" presName="rootComposite" presStyleCnt="0"/>
      <dgm:spPr/>
    </dgm:pt>
    <dgm:pt modelId="{4B391BC0-21D5-4624-A670-0BD910F3DACA}" type="pres">
      <dgm:prSet presAssocID="{B440E89B-5C72-4E46-A42D-1CCBE305471E}" presName="rootText" presStyleLbl="node3" presStyleIdx="5" presStyleCnt="7">
        <dgm:presLayoutVars>
          <dgm:chPref val="3"/>
        </dgm:presLayoutVars>
      </dgm:prSet>
      <dgm:spPr/>
    </dgm:pt>
    <dgm:pt modelId="{F88B1026-5B7C-477C-A743-8C510E9000B5}" type="pres">
      <dgm:prSet presAssocID="{B440E89B-5C72-4E46-A42D-1CCBE305471E}" presName="rootConnector" presStyleLbl="node3" presStyleIdx="5" presStyleCnt="7"/>
      <dgm:spPr/>
    </dgm:pt>
    <dgm:pt modelId="{376BC14C-1266-4A21-8F18-C1DD7420E4BA}" type="pres">
      <dgm:prSet presAssocID="{B440E89B-5C72-4E46-A42D-1CCBE305471E}" presName="hierChild4" presStyleCnt="0"/>
      <dgm:spPr/>
    </dgm:pt>
    <dgm:pt modelId="{5D963CB8-0113-47BF-82D4-CF40AB6CFBC5}" type="pres">
      <dgm:prSet presAssocID="{B440E89B-5C72-4E46-A42D-1CCBE305471E}" presName="hierChild5" presStyleCnt="0"/>
      <dgm:spPr/>
    </dgm:pt>
    <dgm:pt modelId="{3450AB4A-158D-45AC-9A4F-48D6EEDFBDA2}" type="pres">
      <dgm:prSet presAssocID="{266607C0-B655-4EE8-A1C1-A9E41E7D1A53}" presName="hierChild5" presStyleCnt="0"/>
      <dgm:spPr/>
    </dgm:pt>
    <dgm:pt modelId="{0E8449F0-4EA5-469D-9AA6-77C088904773}" type="pres">
      <dgm:prSet presAssocID="{659527C1-DA5F-40D6-84D8-EC4D0E01865F}" presName="Name37" presStyleLbl="parChTrans1D2" presStyleIdx="2" presStyleCnt="8"/>
      <dgm:spPr/>
    </dgm:pt>
    <dgm:pt modelId="{AAE1504E-0CF3-4AD8-88AF-A8E85B893C4C}" type="pres">
      <dgm:prSet presAssocID="{D6AA3901-B78A-45C1-B748-E93E8D7FAFBD}" presName="hierRoot2" presStyleCnt="0">
        <dgm:presLayoutVars>
          <dgm:hierBranch val="init"/>
        </dgm:presLayoutVars>
      </dgm:prSet>
      <dgm:spPr/>
    </dgm:pt>
    <dgm:pt modelId="{F80F9B33-895A-4FF3-864F-3E608AEE186C}" type="pres">
      <dgm:prSet presAssocID="{D6AA3901-B78A-45C1-B748-E93E8D7FAFBD}" presName="rootComposite" presStyleCnt="0"/>
      <dgm:spPr/>
    </dgm:pt>
    <dgm:pt modelId="{1791569C-0271-43D1-A5E9-5A4DA9B95A30}" type="pres">
      <dgm:prSet presAssocID="{D6AA3901-B78A-45C1-B748-E93E8D7FAFBD}" presName="rootText" presStyleLbl="node2" presStyleIdx="2" presStyleCnt="5">
        <dgm:presLayoutVars>
          <dgm:chPref val="3"/>
        </dgm:presLayoutVars>
      </dgm:prSet>
      <dgm:spPr/>
    </dgm:pt>
    <dgm:pt modelId="{E0A675BD-40F8-47E9-BC9F-B3519B4C385C}" type="pres">
      <dgm:prSet presAssocID="{D6AA3901-B78A-45C1-B748-E93E8D7FAFBD}" presName="rootConnector" presStyleLbl="node2" presStyleIdx="2" presStyleCnt="5"/>
      <dgm:spPr/>
    </dgm:pt>
    <dgm:pt modelId="{A30D2D4B-ADDE-4F2C-99B0-3DF6269400E8}" type="pres">
      <dgm:prSet presAssocID="{D6AA3901-B78A-45C1-B748-E93E8D7FAFBD}" presName="hierChild4" presStyleCnt="0"/>
      <dgm:spPr/>
    </dgm:pt>
    <dgm:pt modelId="{BE407E3A-8EF7-46D0-B7E6-9EA06D2419A0}" type="pres">
      <dgm:prSet presAssocID="{C4AF41E4-7850-4B26-BE24-1D9BD5E58510}" presName="Name37" presStyleLbl="parChTrans1D3" presStyleIdx="6" presStyleCnt="8"/>
      <dgm:spPr/>
    </dgm:pt>
    <dgm:pt modelId="{D17F2A66-746C-4BAB-AA1D-2FD675ECC8CC}" type="pres">
      <dgm:prSet presAssocID="{19B42556-CD08-4DDB-A69F-EDDE8EA8C11E}" presName="hierRoot2" presStyleCnt="0">
        <dgm:presLayoutVars>
          <dgm:hierBranch val="init"/>
        </dgm:presLayoutVars>
      </dgm:prSet>
      <dgm:spPr/>
    </dgm:pt>
    <dgm:pt modelId="{A7E06D06-2572-43F3-B21B-863B2680CC71}" type="pres">
      <dgm:prSet presAssocID="{19B42556-CD08-4DDB-A69F-EDDE8EA8C11E}" presName="rootComposite" presStyleCnt="0"/>
      <dgm:spPr/>
    </dgm:pt>
    <dgm:pt modelId="{4F8C17CB-689B-4864-BA09-0EDCA8D39ADD}" type="pres">
      <dgm:prSet presAssocID="{19B42556-CD08-4DDB-A69F-EDDE8EA8C11E}" presName="rootText" presStyleLbl="node3" presStyleIdx="6" presStyleCnt="7">
        <dgm:presLayoutVars>
          <dgm:chPref val="3"/>
        </dgm:presLayoutVars>
      </dgm:prSet>
      <dgm:spPr/>
    </dgm:pt>
    <dgm:pt modelId="{C201051A-E720-42C7-A5AE-D03DB2AF6A80}" type="pres">
      <dgm:prSet presAssocID="{19B42556-CD08-4DDB-A69F-EDDE8EA8C11E}" presName="rootConnector" presStyleLbl="node3" presStyleIdx="6" presStyleCnt="7"/>
      <dgm:spPr/>
    </dgm:pt>
    <dgm:pt modelId="{6C3F34A4-8B77-427D-8C52-B716DEEE1EE7}" type="pres">
      <dgm:prSet presAssocID="{19B42556-CD08-4DDB-A69F-EDDE8EA8C11E}" presName="hierChild4" presStyleCnt="0"/>
      <dgm:spPr/>
    </dgm:pt>
    <dgm:pt modelId="{E050EA2C-4E11-4647-834E-9ABE60EBBDB2}" type="pres">
      <dgm:prSet presAssocID="{19B42556-CD08-4DDB-A69F-EDDE8EA8C11E}" presName="hierChild5" presStyleCnt="0"/>
      <dgm:spPr/>
    </dgm:pt>
    <dgm:pt modelId="{A75DD6A3-610B-44C5-ABFB-E5C499A07B1A}" type="pres">
      <dgm:prSet presAssocID="{D6AA3901-B78A-45C1-B748-E93E8D7FAFBD}" presName="hierChild5" presStyleCnt="0"/>
      <dgm:spPr/>
    </dgm:pt>
    <dgm:pt modelId="{9716689E-9314-420F-B6AA-9299C431969F}" type="pres">
      <dgm:prSet presAssocID="{71E8D45C-C47C-4E96-9198-1043C4C9FB34}" presName="Name37" presStyleLbl="parChTrans1D2" presStyleIdx="3" presStyleCnt="8"/>
      <dgm:spPr/>
    </dgm:pt>
    <dgm:pt modelId="{7540B722-976A-47C9-B07D-80F606A91C24}" type="pres">
      <dgm:prSet presAssocID="{42C9E31E-447D-411F-93E2-78B8BF46358D}" presName="hierRoot2" presStyleCnt="0">
        <dgm:presLayoutVars>
          <dgm:hierBranch val="init"/>
        </dgm:presLayoutVars>
      </dgm:prSet>
      <dgm:spPr/>
    </dgm:pt>
    <dgm:pt modelId="{1B83B930-7A1B-471A-9F3D-7F8059AD9388}" type="pres">
      <dgm:prSet presAssocID="{42C9E31E-447D-411F-93E2-78B8BF46358D}" presName="rootComposite" presStyleCnt="0"/>
      <dgm:spPr/>
    </dgm:pt>
    <dgm:pt modelId="{EC443DAA-DD11-4AE2-AE82-E501094587D2}" type="pres">
      <dgm:prSet presAssocID="{42C9E31E-447D-411F-93E2-78B8BF46358D}" presName="rootText" presStyleLbl="node2" presStyleIdx="3" presStyleCnt="5">
        <dgm:presLayoutVars>
          <dgm:chPref val="3"/>
        </dgm:presLayoutVars>
      </dgm:prSet>
      <dgm:spPr/>
    </dgm:pt>
    <dgm:pt modelId="{195C1775-66F8-4E1E-A9F5-7F47B32C306E}" type="pres">
      <dgm:prSet presAssocID="{42C9E31E-447D-411F-93E2-78B8BF46358D}" presName="rootConnector" presStyleLbl="node2" presStyleIdx="3" presStyleCnt="5"/>
      <dgm:spPr/>
    </dgm:pt>
    <dgm:pt modelId="{2E8B9BC6-7B34-4AB1-8A3D-D6A03AEB12CC}" type="pres">
      <dgm:prSet presAssocID="{42C9E31E-447D-411F-93E2-78B8BF46358D}" presName="hierChild4" presStyleCnt="0"/>
      <dgm:spPr/>
    </dgm:pt>
    <dgm:pt modelId="{D53FF444-2A8B-4199-A672-B82F3DBF6A78}" type="pres">
      <dgm:prSet presAssocID="{42C9E31E-447D-411F-93E2-78B8BF46358D}" presName="hierChild5" presStyleCnt="0"/>
      <dgm:spPr/>
    </dgm:pt>
    <dgm:pt modelId="{4D566A3C-0E92-42E3-9525-D6E2F67EBB1E}" type="pres">
      <dgm:prSet presAssocID="{A663C9D4-7001-485F-84BD-A1C2531286A3}" presName="Name37" presStyleLbl="parChTrans1D2" presStyleIdx="4" presStyleCnt="8"/>
      <dgm:spPr/>
    </dgm:pt>
    <dgm:pt modelId="{291EA16E-59B2-42B3-80D8-75FFCD733F39}" type="pres">
      <dgm:prSet presAssocID="{6B6D6091-F299-4044-AABB-D647133AD3B7}" presName="hierRoot2" presStyleCnt="0">
        <dgm:presLayoutVars>
          <dgm:hierBranch val="init"/>
        </dgm:presLayoutVars>
      </dgm:prSet>
      <dgm:spPr/>
    </dgm:pt>
    <dgm:pt modelId="{90DB5043-0421-4439-8FBD-7E3DD7213540}" type="pres">
      <dgm:prSet presAssocID="{6B6D6091-F299-4044-AABB-D647133AD3B7}" presName="rootComposite" presStyleCnt="0"/>
      <dgm:spPr/>
    </dgm:pt>
    <dgm:pt modelId="{EEE5E1FF-8673-45AB-AC62-222A4ADEA239}" type="pres">
      <dgm:prSet presAssocID="{6B6D6091-F299-4044-AABB-D647133AD3B7}" presName="rootText" presStyleLbl="node2" presStyleIdx="4" presStyleCnt="5">
        <dgm:presLayoutVars>
          <dgm:chPref val="3"/>
        </dgm:presLayoutVars>
      </dgm:prSet>
      <dgm:spPr/>
    </dgm:pt>
    <dgm:pt modelId="{F03E2688-C4DF-4226-AF42-A8E0114CCC1A}" type="pres">
      <dgm:prSet presAssocID="{6B6D6091-F299-4044-AABB-D647133AD3B7}" presName="rootConnector" presStyleLbl="node2" presStyleIdx="4" presStyleCnt="5"/>
      <dgm:spPr/>
    </dgm:pt>
    <dgm:pt modelId="{900B85FA-6E2E-471E-9F44-057A3DB5225A}" type="pres">
      <dgm:prSet presAssocID="{6B6D6091-F299-4044-AABB-D647133AD3B7}" presName="hierChild4" presStyleCnt="0"/>
      <dgm:spPr/>
    </dgm:pt>
    <dgm:pt modelId="{5F0446F8-8C52-42A6-B44B-5C9E9E30EB2B}" type="pres">
      <dgm:prSet presAssocID="{6B6D6091-F299-4044-AABB-D647133AD3B7}" presName="hierChild5" presStyleCnt="0"/>
      <dgm:spPr/>
    </dgm:pt>
    <dgm:pt modelId="{45F30134-2674-46FA-8052-EA7FB89360BB}" type="pres">
      <dgm:prSet presAssocID="{4BB448F2-86F8-4DFB-893D-AB6484E50757}" presName="hierChild3" presStyleCnt="0"/>
      <dgm:spPr/>
    </dgm:pt>
    <dgm:pt modelId="{FC9ED29B-3C48-40D6-ABF4-817023C64D57}" type="pres">
      <dgm:prSet presAssocID="{E2E27B2F-D3B3-4B86-866F-09D027906C30}" presName="Name111" presStyleLbl="parChTrans1D2" presStyleIdx="5" presStyleCnt="8"/>
      <dgm:spPr/>
    </dgm:pt>
    <dgm:pt modelId="{76FAAF3B-2DE3-4FFD-82C4-3DD702155183}" type="pres">
      <dgm:prSet presAssocID="{C50825E5-FCAA-454C-AA19-328AA7705BA1}" presName="hierRoot3" presStyleCnt="0">
        <dgm:presLayoutVars>
          <dgm:hierBranch val="r"/>
        </dgm:presLayoutVars>
      </dgm:prSet>
      <dgm:spPr/>
    </dgm:pt>
    <dgm:pt modelId="{285F8D80-DECC-4FE2-BEF2-2FF582B1CB4F}" type="pres">
      <dgm:prSet presAssocID="{C50825E5-FCAA-454C-AA19-328AA7705BA1}" presName="rootComposite3" presStyleCnt="0"/>
      <dgm:spPr/>
    </dgm:pt>
    <dgm:pt modelId="{7DE63A3D-CB20-4507-9635-3D2A7B6B47BE}" type="pres">
      <dgm:prSet presAssocID="{C50825E5-FCAA-454C-AA19-328AA7705BA1}" presName="rootText3" presStyleLbl="asst1" presStyleIdx="0" presStyleCnt="4">
        <dgm:presLayoutVars>
          <dgm:chPref val="3"/>
        </dgm:presLayoutVars>
      </dgm:prSet>
      <dgm:spPr/>
    </dgm:pt>
    <dgm:pt modelId="{DCF7C7B0-B856-4A56-A63A-E9A23A55CC7A}" type="pres">
      <dgm:prSet presAssocID="{C50825E5-FCAA-454C-AA19-328AA7705BA1}" presName="rootConnector3" presStyleLbl="asst1" presStyleIdx="0" presStyleCnt="4"/>
      <dgm:spPr/>
    </dgm:pt>
    <dgm:pt modelId="{DC10315C-E19C-469C-BB28-4B3F2F09872F}" type="pres">
      <dgm:prSet presAssocID="{C50825E5-FCAA-454C-AA19-328AA7705BA1}" presName="hierChild6" presStyleCnt="0"/>
      <dgm:spPr/>
    </dgm:pt>
    <dgm:pt modelId="{E0693743-3F38-48EF-8DB4-A43F1B1DCD1F}" type="pres">
      <dgm:prSet presAssocID="{C50825E5-FCAA-454C-AA19-328AA7705BA1}" presName="hierChild7" presStyleCnt="0"/>
      <dgm:spPr/>
    </dgm:pt>
    <dgm:pt modelId="{E6502995-2437-4065-AEEC-A571E2DFC639}" type="pres">
      <dgm:prSet presAssocID="{2A3B34A4-4D95-4EEF-9E04-4887BA29D27A}" presName="Name111" presStyleLbl="parChTrans1D3" presStyleIdx="7" presStyleCnt="8"/>
      <dgm:spPr/>
    </dgm:pt>
    <dgm:pt modelId="{C6FF2F9E-8EFA-4917-B607-6FB77FDF713D}" type="pres">
      <dgm:prSet presAssocID="{7533FE55-3CEF-47C0-BBEC-A0279DF0B182}" presName="hierRoot3" presStyleCnt="0">
        <dgm:presLayoutVars>
          <dgm:hierBranch val="r"/>
        </dgm:presLayoutVars>
      </dgm:prSet>
      <dgm:spPr/>
    </dgm:pt>
    <dgm:pt modelId="{AE1AAFE6-C908-41CF-8E9A-8BC0C4E1E157}" type="pres">
      <dgm:prSet presAssocID="{7533FE55-3CEF-47C0-BBEC-A0279DF0B182}" presName="rootComposite3" presStyleCnt="0"/>
      <dgm:spPr/>
    </dgm:pt>
    <dgm:pt modelId="{0813CF90-59F6-496D-9AF9-B562F787284C}" type="pres">
      <dgm:prSet presAssocID="{7533FE55-3CEF-47C0-BBEC-A0279DF0B182}" presName="rootText3" presStyleLbl="asst1" presStyleIdx="1" presStyleCnt="4">
        <dgm:presLayoutVars>
          <dgm:chPref val="3"/>
        </dgm:presLayoutVars>
      </dgm:prSet>
      <dgm:spPr/>
    </dgm:pt>
    <dgm:pt modelId="{70983A91-45B8-417E-865E-98DFCB473475}" type="pres">
      <dgm:prSet presAssocID="{7533FE55-3CEF-47C0-BBEC-A0279DF0B182}" presName="rootConnector3" presStyleLbl="asst1" presStyleIdx="1" presStyleCnt="4"/>
      <dgm:spPr/>
    </dgm:pt>
    <dgm:pt modelId="{46E7999F-8F58-4B66-84E8-077E7E7A05FE}" type="pres">
      <dgm:prSet presAssocID="{7533FE55-3CEF-47C0-BBEC-A0279DF0B182}" presName="hierChild6" presStyleCnt="0"/>
      <dgm:spPr/>
    </dgm:pt>
    <dgm:pt modelId="{C00C6385-5418-405A-B701-79597914998D}" type="pres">
      <dgm:prSet presAssocID="{7533FE55-3CEF-47C0-BBEC-A0279DF0B182}" presName="hierChild7" presStyleCnt="0"/>
      <dgm:spPr/>
    </dgm:pt>
    <dgm:pt modelId="{2EF42184-F97E-44FD-9A92-7D9D2EF00158}" type="pres">
      <dgm:prSet presAssocID="{03EFDDCF-3E96-46C7-971D-C5D55D00233E}" presName="Name111" presStyleLbl="parChTrans1D2" presStyleIdx="6" presStyleCnt="8"/>
      <dgm:spPr/>
    </dgm:pt>
    <dgm:pt modelId="{777EDC0A-B5C6-41B5-8D15-74E4DF743F94}" type="pres">
      <dgm:prSet presAssocID="{1ED347B0-F164-4CAD-A255-8F5541024A3A}" presName="hierRoot3" presStyleCnt="0">
        <dgm:presLayoutVars>
          <dgm:hierBranch val="init"/>
        </dgm:presLayoutVars>
      </dgm:prSet>
      <dgm:spPr/>
    </dgm:pt>
    <dgm:pt modelId="{D7F9DCCB-1687-4BEF-AFB9-6C0FE395F556}" type="pres">
      <dgm:prSet presAssocID="{1ED347B0-F164-4CAD-A255-8F5541024A3A}" presName="rootComposite3" presStyleCnt="0"/>
      <dgm:spPr/>
    </dgm:pt>
    <dgm:pt modelId="{5D7A2D46-AD75-47BD-BC33-F16B6A90DBEC}" type="pres">
      <dgm:prSet presAssocID="{1ED347B0-F164-4CAD-A255-8F5541024A3A}" presName="rootText3" presStyleLbl="asst1" presStyleIdx="2" presStyleCnt="4" custLinFactX="-80767" custLinFactY="100000" custLinFactNeighborX="-100000" custLinFactNeighborY="167012">
        <dgm:presLayoutVars>
          <dgm:chPref val="3"/>
        </dgm:presLayoutVars>
      </dgm:prSet>
      <dgm:spPr/>
    </dgm:pt>
    <dgm:pt modelId="{E42C28FB-F97B-48C8-9BAC-5E9B6F59831E}" type="pres">
      <dgm:prSet presAssocID="{1ED347B0-F164-4CAD-A255-8F5541024A3A}" presName="rootConnector3" presStyleLbl="asst1" presStyleIdx="2" presStyleCnt="4"/>
      <dgm:spPr/>
    </dgm:pt>
    <dgm:pt modelId="{DBC140C5-E6DA-4249-A6DD-1701BA0BDFC7}" type="pres">
      <dgm:prSet presAssocID="{1ED347B0-F164-4CAD-A255-8F5541024A3A}" presName="hierChild6" presStyleCnt="0"/>
      <dgm:spPr/>
    </dgm:pt>
    <dgm:pt modelId="{D38BE10A-104E-4F0D-A0F8-3541F137E321}" type="pres">
      <dgm:prSet presAssocID="{1ED347B0-F164-4CAD-A255-8F5541024A3A}" presName="hierChild7" presStyleCnt="0"/>
      <dgm:spPr/>
    </dgm:pt>
    <dgm:pt modelId="{D30E1C26-E9F9-47F5-991C-3A8D0A8AD6D8}" type="pres">
      <dgm:prSet presAssocID="{EA0706B1-D659-4F81-826A-3ADA2E767985}" presName="Name111" presStyleLbl="parChTrans1D2" presStyleIdx="7" presStyleCnt="8"/>
      <dgm:spPr/>
    </dgm:pt>
    <dgm:pt modelId="{C1F40DA3-E137-498F-88CE-391F6736F87C}" type="pres">
      <dgm:prSet presAssocID="{F0119ABE-2DEB-42FC-AA0C-A61CCD91257D}" presName="hierRoot3" presStyleCnt="0">
        <dgm:presLayoutVars>
          <dgm:hierBranch val="init"/>
        </dgm:presLayoutVars>
      </dgm:prSet>
      <dgm:spPr/>
    </dgm:pt>
    <dgm:pt modelId="{F69AC74E-989B-4F5B-8C0A-3912782EBFB9}" type="pres">
      <dgm:prSet presAssocID="{F0119ABE-2DEB-42FC-AA0C-A61CCD91257D}" presName="rootComposite3" presStyleCnt="0"/>
      <dgm:spPr/>
    </dgm:pt>
    <dgm:pt modelId="{9671FAFE-34DF-4043-901D-3B0B7D69FB1F}" type="pres">
      <dgm:prSet presAssocID="{F0119ABE-2DEB-42FC-AA0C-A61CCD91257D}" presName="rootText3" presStyleLbl="asst1" presStyleIdx="3" presStyleCnt="4" custLinFactX="89023" custLinFactY="-100000" custLinFactNeighborX="100000" custLinFactNeighborY="-182875">
        <dgm:presLayoutVars>
          <dgm:chPref val="3"/>
        </dgm:presLayoutVars>
      </dgm:prSet>
      <dgm:spPr/>
    </dgm:pt>
    <dgm:pt modelId="{9D58E8F5-CF46-45CC-9707-DD7FF72ABB9A}" type="pres">
      <dgm:prSet presAssocID="{F0119ABE-2DEB-42FC-AA0C-A61CCD91257D}" presName="rootConnector3" presStyleLbl="asst1" presStyleIdx="3" presStyleCnt="4"/>
      <dgm:spPr/>
    </dgm:pt>
    <dgm:pt modelId="{DF69C96E-AC7A-4646-B88A-F04FB7C23554}" type="pres">
      <dgm:prSet presAssocID="{F0119ABE-2DEB-42FC-AA0C-A61CCD91257D}" presName="hierChild6" presStyleCnt="0"/>
      <dgm:spPr/>
    </dgm:pt>
    <dgm:pt modelId="{C9A36FA9-E653-4F86-9EB9-B53B68548F70}" type="pres">
      <dgm:prSet presAssocID="{F0119ABE-2DEB-42FC-AA0C-A61CCD91257D}" presName="hierChild7" presStyleCnt="0"/>
      <dgm:spPr/>
    </dgm:pt>
    <dgm:pt modelId="{ABBB2A81-72F3-4196-A36A-AFF0495E7C48}" type="pres">
      <dgm:prSet presAssocID="{18DEDD0A-2967-4CDF-8DA9-B3A73B1EB5AA}" presName="hierRoot1" presStyleCnt="0">
        <dgm:presLayoutVars>
          <dgm:hierBranch val="init"/>
        </dgm:presLayoutVars>
      </dgm:prSet>
      <dgm:spPr/>
    </dgm:pt>
    <dgm:pt modelId="{898B9A56-C162-4774-B44B-E04DC2352543}" type="pres">
      <dgm:prSet presAssocID="{18DEDD0A-2967-4CDF-8DA9-B3A73B1EB5AA}" presName="rootComposite1" presStyleCnt="0"/>
      <dgm:spPr/>
    </dgm:pt>
    <dgm:pt modelId="{082A1948-144C-413F-BA47-A6E9538E0C8D}" type="pres">
      <dgm:prSet presAssocID="{18DEDD0A-2967-4CDF-8DA9-B3A73B1EB5AA}" presName="rootText1" presStyleLbl="node0" presStyleIdx="1" presStyleCnt="2" custScaleX="128363" custScaleY="149931" custLinFactNeighborX="73355" custLinFactNeighborY="-82368">
        <dgm:presLayoutVars>
          <dgm:chPref val="3"/>
        </dgm:presLayoutVars>
      </dgm:prSet>
      <dgm:spPr>
        <a:prstGeom prst="triangle">
          <a:avLst/>
        </a:prstGeom>
      </dgm:spPr>
    </dgm:pt>
    <dgm:pt modelId="{947EDB97-D8CF-423B-AB34-37AD63532ADF}" type="pres">
      <dgm:prSet presAssocID="{18DEDD0A-2967-4CDF-8DA9-B3A73B1EB5AA}" presName="rootConnector1" presStyleLbl="node1" presStyleIdx="0" presStyleCnt="0"/>
      <dgm:spPr/>
    </dgm:pt>
    <dgm:pt modelId="{E2D05D85-2053-4860-8CCD-A891C26387F1}" type="pres">
      <dgm:prSet presAssocID="{18DEDD0A-2967-4CDF-8DA9-B3A73B1EB5AA}" presName="hierChild2" presStyleCnt="0"/>
      <dgm:spPr/>
    </dgm:pt>
    <dgm:pt modelId="{011ED0DE-B066-44F0-8EEF-E65AB02CB81A}" type="pres">
      <dgm:prSet presAssocID="{18DEDD0A-2967-4CDF-8DA9-B3A73B1EB5AA}" presName="hierChild3" presStyleCnt="0"/>
      <dgm:spPr/>
    </dgm:pt>
  </dgm:ptLst>
  <dgm:cxnLst>
    <dgm:cxn modelId="{6258A107-D7FA-4613-82AB-E290CF26187A}" srcId="{4BB448F2-86F8-4DFB-893D-AB6484E50757}" destId="{D6AA3901-B78A-45C1-B748-E93E8D7FAFBD}" srcOrd="5" destOrd="0" parTransId="{659527C1-DA5F-40D6-84D8-EC4D0E01865F}" sibTransId="{3A6673D4-D844-4DB3-8905-4EDA00CFAA96}"/>
    <dgm:cxn modelId="{2010E408-A8BC-455D-9987-E79134A85931}" type="presOf" srcId="{19B42556-CD08-4DDB-A69F-EDDE8EA8C11E}" destId="{4F8C17CB-689B-4864-BA09-0EDCA8D39ADD}" srcOrd="0" destOrd="0" presId="urn:microsoft.com/office/officeart/2005/8/layout/orgChart1"/>
    <dgm:cxn modelId="{00A70909-4D4B-41F2-89B6-165E2D5BDB9C}" type="presOf" srcId="{19B42556-CD08-4DDB-A69F-EDDE8EA8C11E}" destId="{C201051A-E720-42C7-A5AE-D03DB2AF6A80}" srcOrd="1" destOrd="0" presId="urn:microsoft.com/office/officeart/2005/8/layout/orgChart1"/>
    <dgm:cxn modelId="{ACDFBF0D-809D-4C67-92C8-21DB09AE3EF0}" type="presOf" srcId="{18DEDD0A-2967-4CDF-8DA9-B3A73B1EB5AA}" destId="{947EDB97-D8CF-423B-AB34-37AD63532ADF}" srcOrd="1" destOrd="0" presId="urn:microsoft.com/office/officeart/2005/8/layout/orgChart1"/>
    <dgm:cxn modelId="{DA150A0F-251F-4780-966D-4481879229F4}" type="presOf" srcId="{3784EBF4-3D1F-44A9-9DE2-76FCE60CEC5F}" destId="{4B49E817-C07B-48F0-9F7D-C01618639AC2}" srcOrd="1" destOrd="0" presId="urn:microsoft.com/office/officeart/2005/8/layout/orgChart1"/>
    <dgm:cxn modelId="{719A480F-C205-47F4-97F9-BA51E872626E}" type="presOf" srcId="{6072F7EA-F007-407C-BF9E-40F0FE110397}" destId="{1AE4FD05-613C-4461-85A5-B03118D9D06E}" srcOrd="0" destOrd="0" presId="urn:microsoft.com/office/officeart/2005/8/layout/orgChart1"/>
    <dgm:cxn modelId="{1A89F80F-C0BA-4B67-A648-8F00577A2913}" type="presOf" srcId="{E0169706-EC51-4CD5-B2F2-AE90F8D8F5A3}" destId="{ACDABB05-4662-4E30-A4B3-1286F49D7025}" srcOrd="0" destOrd="0" presId="urn:microsoft.com/office/officeart/2005/8/layout/orgChart1"/>
    <dgm:cxn modelId="{AB226A10-7FD7-428A-980B-8AC8E28868BC}" type="presOf" srcId="{397D82E9-6BAD-4A47-A3B6-FEA6451FA7FF}" destId="{2E9ECF4C-9D0B-402F-BDCC-5C12CA105DE3}" srcOrd="0" destOrd="0" presId="urn:microsoft.com/office/officeart/2005/8/layout/orgChart1"/>
    <dgm:cxn modelId="{90C65910-C639-437C-8235-4B696BD1BB87}" srcId="{87216B31-E3D9-45A3-BC43-D2DBF88E1714}" destId="{76020594-0EC3-4CEF-8931-D0EC41F7F509}" srcOrd="1" destOrd="0" parTransId="{6072F7EA-F007-407C-BF9E-40F0FE110397}" sibTransId="{9366AB10-73AF-4D00-8947-8C3003441390}"/>
    <dgm:cxn modelId="{1D546412-6D09-43F2-BA59-023F0D84B372}" type="presOf" srcId="{221F1A92-71CF-4315-AAE3-8B11DBABE2B4}" destId="{3CDB22C0-A0AA-40F9-B8C8-49D8CBA34287}" srcOrd="0" destOrd="0" presId="urn:microsoft.com/office/officeart/2005/8/layout/orgChart1"/>
    <dgm:cxn modelId="{87A75812-C5D9-4BCE-A70B-667C4C756244}" srcId="{C50825E5-FCAA-454C-AA19-328AA7705BA1}" destId="{7533FE55-3CEF-47C0-BBEC-A0279DF0B182}" srcOrd="0" destOrd="0" parTransId="{2A3B34A4-4D95-4EEF-9E04-4887BA29D27A}" sibTransId="{5AB71601-95C2-4926-B454-A77FDE453F1D}"/>
    <dgm:cxn modelId="{8643E512-47F6-4989-B335-FA4D7A9F606A}" type="presOf" srcId="{397D82E9-6BAD-4A47-A3B6-FEA6451FA7FF}" destId="{CFEA8476-AB03-4606-AAC5-44F113583A8D}" srcOrd="1" destOrd="0" presId="urn:microsoft.com/office/officeart/2005/8/layout/orgChart1"/>
    <dgm:cxn modelId="{819BDE14-2E9C-4F10-8B4F-C9410C329537}" type="presOf" srcId="{B440E89B-5C72-4E46-A42D-1CCBE305471E}" destId="{F88B1026-5B7C-477C-A743-8C510E9000B5}" srcOrd="1" destOrd="0" presId="urn:microsoft.com/office/officeart/2005/8/layout/orgChart1"/>
    <dgm:cxn modelId="{ECE0E117-600B-46E1-A485-5500F87C5042}" type="presOf" srcId="{71E8D45C-C47C-4E96-9198-1043C4C9FB34}" destId="{9716689E-9314-420F-B6AA-9299C431969F}" srcOrd="0" destOrd="0" presId="urn:microsoft.com/office/officeart/2005/8/layout/orgChart1"/>
    <dgm:cxn modelId="{10472E19-38A9-4A4A-8426-F00B5EE22681}" type="presOf" srcId="{3387BD8D-9BA0-44DE-BEA2-68584A4CD8E2}" destId="{1CA89D8F-CCD9-41E9-96E5-BDE5C7495AB3}" srcOrd="1" destOrd="0" presId="urn:microsoft.com/office/officeart/2005/8/layout/orgChart1"/>
    <dgm:cxn modelId="{954AE419-EF1A-430D-AD3A-D63BBFC1A546}" type="presOf" srcId="{46095B2A-D873-4581-800B-A43F1721DD61}" destId="{2E1FEB38-245E-4B67-AAE2-E601ACA9F996}" srcOrd="0" destOrd="0" presId="urn:microsoft.com/office/officeart/2005/8/layout/orgChart1"/>
    <dgm:cxn modelId="{3EA1CB1F-8A46-47AC-9E29-E5338DDC0DE9}" type="presOf" srcId="{7A845055-ECE6-4C74-BE20-FF3DCC6BC3D8}" destId="{C86D9576-B409-4B36-8F53-8C298365F051}" srcOrd="1" destOrd="0" presId="urn:microsoft.com/office/officeart/2005/8/layout/orgChart1"/>
    <dgm:cxn modelId="{CAC83420-FF79-4B0C-8A89-C5D4B829C01C}" srcId="{3387BD8D-9BA0-44DE-BEA2-68584A4CD8E2}" destId="{7E8B2B13-1DCC-4D5F-81F0-3DA29144BC3D}" srcOrd="1" destOrd="0" parTransId="{164EBD34-4825-419D-AEA1-925BD56C9D1C}" sibTransId="{20611F8E-067B-4C68-9243-73C013853C29}"/>
    <dgm:cxn modelId="{57203622-FA81-4350-B6A2-9E0327122256}" type="presOf" srcId="{F0119ABE-2DEB-42FC-AA0C-A61CCD91257D}" destId="{9671FAFE-34DF-4043-901D-3B0B7D69FB1F}" srcOrd="0" destOrd="0" presId="urn:microsoft.com/office/officeart/2005/8/layout/orgChart1"/>
    <dgm:cxn modelId="{80EFFF25-F038-4B04-B77D-CA5B8C5C32ED}" srcId="{6618CDB8-B1C6-44AC-A162-C46C9BC26488}" destId="{B276E8F3-11D7-4EF2-8974-3E8ECAFB7F41}" srcOrd="0" destOrd="0" parTransId="{3F74D4D0-A899-4F28-8FAD-69822EC72CD0}" sibTransId="{F65FC3D6-01AE-44E3-BD0B-8119AB84A436}"/>
    <dgm:cxn modelId="{47D83227-D40A-43D4-998B-C2F87D9B3D0D}" type="presOf" srcId="{4BB448F2-86F8-4DFB-893D-AB6484E50757}" destId="{C9BA06D8-93A3-4C2E-AAF4-25139760A55F}" srcOrd="0" destOrd="0" presId="urn:microsoft.com/office/officeart/2005/8/layout/orgChart1"/>
    <dgm:cxn modelId="{34AD6627-47B3-416E-B9AF-14C9E33E69CA}" type="presOf" srcId="{60EF103A-718B-4490-B0F6-A6EAF5DA95E2}" destId="{F94CC0F1-20C0-44DA-8C05-D6A001D86769}" srcOrd="0" destOrd="0" presId="urn:microsoft.com/office/officeart/2005/8/layout/orgChart1"/>
    <dgm:cxn modelId="{4523232A-E0AE-4C40-807F-D5B26E6D1B87}" type="presOf" srcId="{B1105251-9717-4229-88CD-6D7A78938848}" destId="{B9FDA105-4A14-4C65-90CC-F4BE39322BB4}" srcOrd="0" destOrd="0" presId="urn:microsoft.com/office/officeart/2005/8/layout/orgChart1"/>
    <dgm:cxn modelId="{FB6EC22A-D577-41B5-9BFA-3F0E81D0D803}" type="presOf" srcId="{B276E8F3-11D7-4EF2-8974-3E8ECAFB7F41}" destId="{BB16A77F-55DA-4B95-83D7-CE37A2D958DC}" srcOrd="0" destOrd="0" presId="urn:microsoft.com/office/officeart/2005/8/layout/orgChart1"/>
    <dgm:cxn modelId="{3D81A52D-0A91-4FBA-B817-E46D23535862}" type="presOf" srcId="{6618CDB8-B1C6-44AC-A162-C46C9BC26488}" destId="{A96B7F39-B064-402F-8C2D-A2A8B4A5F4D5}" srcOrd="0" destOrd="0" presId="urn:microsoft.com/office/officeart/2005/8/layout/orgChart1"/>
    <dgm:cxn modelId="{7D558B2F-4B9E-4E9B-8294-99C320DB8CE6}" type="presOf" srcId="{A663C9D4-7001-485F-84BD-A1C2531286A3}" destId="{4D566A3C-0E92-42E3-9525-D6E2F67EBB1E}" srcOrd="0" destOrd="0" presId="urn:microsoft.com/office/officeart/2005/8/layout/orgChart1"/>
    <dgm:cxn modelId="{21ED1434-46A9-4DB6-A8F9-568EC8C61541}" type="presOf" srcId="{4F69D780-826B-45C3-97EF-CA87136D5EAA}" destId="{F0635655-DB03-4ABF-86FC-0469F126092A}" srcOrd="0" destOrd="0" presId="urn:microsoft.com/office/officeart/2005/8/layout/orgChart1"/>
    <dgm:cxn modelId="{24CE1634-596C-4ABE-ACB1-E38727666E2E}" srcId="{4BB448F2-86F8-4DFB-893D-AB6484E50757}" destId="{1ED347B0-F164-4CAD-A255-8F5541024A3A}" srcOrd="1" destOrd="0" parTransId="{03EFDDCF-3E96-46C7-971D-C5D55D00233E}" sibTransId="{4724F435-3A37-4A0E-8920-C973D7D1DF78}"/>
    <dgm:cxn modelId="{8A985F38-8E72-4490-93C6-EF09BB328EB9}" type="presOf" srcId="{7E8B2B13-1DCC-4D5F-81F0-3DA29144BC3D}" destId="{2BE95AAE-6758-417D-85B7-C13FAC72601D}" srcOrd="1" destOrd="0" presId="urn:microsoft.com/office/officeart/2005/8/layout/orgChart1"/>
    <dgm:cxn modelId="{FE174B63-B667-40E9-907B-2A6E23BDFB05}" type="presOf" srcId="{B5490316-E3E3-48D2-8219-BB7C7A8CA7DD}" destId="{D6D70F1B-70E8-486F-8505-657E2EE9FD9C}" srcOrd="0" destOrd="0" presId="urn:microsoft.com/office/officeart/2005/8/layout/orgChart1"/>
    <dgm:cxn modelId="{38FE3564-85E2-40C4-AF25-3AC5F04FFFEE}" srcId="{266607C0-B655-4EE8-A1C1-A9E41E7D1A53}" destId="{3387BD8D-9BA0-44DE-BEA2-68584A4CD8E2}" srcOrd="0" destOrd="0" parTransId="{46095B2A-D873-4581-800B-A43F1721DD61}" sibTransId="{5026DC15-9C0A-4640-A082-CAE7A596FD15}"/>
    <dgm:cxn modelId="{E3AE4F65-4410-45A6-8AA4-C672380C2279}" type="presOf" srcId="{164EBD34-4825-419D-AEA1-925BD56C9D1C}" destId="{00270E21-2521-4645-B8A0-ED00548824CD}" srcOrd="0" destOrd="0" presId="urn:microsoft.com/office/officeart/2005/8/layout/orgChart1"/>
    <dgm:cxn modelId="{36202846-008D-4805-8D1D-1DDBC9081BB5}" type="presOf" srcId="{6B6D6091-F299-4044-AABB-D647133AD3B7}" destId="{EEE5E1FF-8673-45AB-AC62-222A4ADEA239}" srcOrd="0" destOrd="0" presId="urn:microsoft.com/office/officeart/2005/8/layout/orgChart1"/>
    <dgm:cxn modelId="{56277967-6607-4116-A7B1-0FE6653477F6}" type="presOf" srcId="{99CB4E0D-2027-45D5-98D1-2BEBD44E620A}" destId="{2A46D36A-A70B-4796-A600-B6E73F6AFEB0}" srcOrd="0" destOrd="0" presId="urn:microsoft.com/office/officeart/2005/8/layout/orgChart1"/>
    <dgm:cxn modelId="{30B9D769-DA50-4358-98D0-840B77170714}" type="presOf" srcId="{1C3AF850-8FBC-4638-ADEA-0D3AA997C8DD}" destId="{EE857102-255C-4F83-B948-038F26302DB2}" srcOrd="0" destOrd="0" presId="urn:microsoft.com/office/officeart/2005/8/layout/orgChart1"/>
    <dgm:cxn modelId="{D280004B-17AC-409C-948A-4659B17A3FA9}" type="presOf" srcId="{C50825E5-FCAA-454C-AA19-328AA7705BA1}" destId="{7DE63A3D-CB20-4507-9635-3D2A7B6B47BE}" srcOrd="0" destOrd="0" presId="urn:microsoft.com/office/officeart/2005/8/layout/orgChart1"/>
    <dgm:cxn modelId="{AA3B074B-6C23-4A77-8225-CAA77548F9C7}" srcId="{4BB448F2-86F8-4DFB-893D-AB6484E50757}" destId="{87216B31-E3D9-45A3-BC43-D2DBF88E1714}" srcOrd="3" destOrd="0" parTransId="{1C3AF850-8FBC-4638-ADEA-0D3AA997C8DD}" sibTransId="{75EC2ED3-682B-49DC-A982-C454C654EEEC}"/>
    <dgm:cxn modelId="{DA908C4C-8204-42C8-8574-F0D4F0F6FD5D}" type="presOf" srcId="{B440E89B-5C72-4E46-A42D-1CCBE305471E}" destId="{4B391BC0-21D5-4624-A670-0BD910F3DACA}" srcOrd="0" destOrd="0" presId="urn:microsoft.com/office/officeart/2005/8/layout/orgChart1"/>
    <dgm:cxn modelId="{8E51676E-00F9-4FC7-974C-582480FCCB38}" srcId="{7A845055-ECE6-4C74-BE20-FF3DCC6BC3D8}" destId="{60EF103A-718B-4490-B0F6-A6EAF5DA95E2}" srcOrd="1" destOrd="0" parTransId="{08A38480-F4DC-4E08-9B03-393B8DF90B8D}" sibTransId="{99AD80A2-B7CB-4037-874F-5E0841D8CBFC}"/>
    <dgm:cxn modelId="{4EF42E6F-CDE0-488D-B42A-4B1132EBF589}" srcId="{4BB448F2-86F8-4DFB-893D-AB6484E50757}" destId="{42C9E31E-447D-411F-93E2-78B8BF46358D}" srcOrd="6" destOrd="0" parTransId="{71E8D45C-C47C-4E96-9198-1043C4C9FB34}" sibTransId="{1D7D0AE0-8DD9-40B4-9B31-79BF120A1FEB}"/>
    <dgm:cxn modelId="{97F4806F-8449-44F3-B9BE-A57CCF567B36}" type="presOf" srcId="{1ED347B0-F164-4CAD-A255-8F5541024A3A}" destId="{5D7A2D46-AD75-47BD-BC33-F16B6A90DBEC}" srcOrd="0" destOrd="0" presId="urn:microsoft.com/office/officeart/2005/8/layout/orgChart1"/>
    <dgm:cxn modelId="{EB36F650-C680-48A8-BD29-BEA6C8ADED21}" srcId="{76020594-0EC3-4CEF-8931-D0EC41F7F509}" destId="{3784EBF4-3D1F-44A9-9DE2-76FCE60CEC5F}" srcOrd="1" destOrd="0" parTransId="{99CB4E0D-2027-45D5-98D1-2BEBD44E620A}" sibTransId="{D7813CD8-AC21-43EE-9D2A-940CCF2C181D}"/>
    <dgm:cxn modelId="{0C9B1952-E516-4CA7-A628-FBF9884601A0}" type="presOf" srcId="{4BB448F2-86F8-4DFB-893D-AB6484E50757}" destId="{9527483A-A2A1-4CC6-A9B7-FF1C16917EA7}" srcOrd="1" destOrd="0" presId="urn:microsoft.com/office/officeart/2005/8/layout/orgChart1"/>
    <dgm:cxn modelId="{96111C73-4742-41A5-9221-67CFE6674581}" type="presOf" srcId="{D6AA3901-B78A-45C1-B748-E93E8D7FAFBD}" destId="{E0A675BD-40F8-47E9-BC9F-B3519B4C385C}" srcOrd="1" destOrd="0" presId="urn:microsoft.com/office/officeart/2005/8/layout/orgChart1"/>
    <dgm:cxn modelId="{00CA8D53-5FAD-4328-85DB-CDF85D927DD3}" type="presOf" srcId="{D8B6AA32-9CCE-4358-A58B-1B5F0CE4A636}" destId="{C172BF5E-8221-4107-84F7-BE2893305F59}" srcOrd="0" destOrd="0" presId="urn:microsoft.com/office/officeart/2005/8/layout/orgChart1"/>
    <dgm:cxn modelId="{F7ABAA53-9EA2-4CFC-95E0-5ACC9BEDB02D}" type="presOf" srcId="{E2907F61-E3D1-4D36-BD9A-F362597C5ED5}" destId="{CCAEAA2E-A627-4418-A04D-EAA7C8B090B6}" srcOrd="0" destOrd="0" presId="urn:microsoft.com/office/officeart/2005/8/layout/orgChart1"/>
    <dgm:cxn modelId="{2BE50054-7B24-486D-A0E7-FF002E111DDA}" type="presOf" srcId="{D6DAF661-D203-4459-98B3-C58F2E2CB4FD}" destId="{BA13B3E0-9B1E-45BA-B3EA-CEF85FB21AA2}" srcOrd="1" destOrd="0" presId="urn:microsoft.com/office/officeart/2005/8/layout/orgChart1"/>
    <dgm:cxn modelId="{D67E9074-C235-435B-AB53-4F1B7639ED15}" type="presOf" srcId="{7533FE55-3CEF-47C0-BBEC-A0279DF0B182}" destId="{70983A91-45B8-417E-865E-98DFCB473475}" srcOrd="1" destOrd="0" presId="urn:microsoft.com/office/officeart/2005/8/layout/orgChart1"/>
    <dgm:cxn modelId="{761C1755-EDED-44CA-B68D-EB4351FF72F1}" srcId="{87216B31-E3D9-45A3-BC43-D2DBF88E1714}" destId="{7A845055-ECE6-4C74-BE20-FF3DCC6BC3D8}" srcOrd="0" destOrd="0" parTransId="{B5490316-E3E3-48D2-8219-BB7C7A8CA7DD}" sibTransId="{5CA17858-A14D-488A-81FC-C6C7F1BA7C4D}"/>
    <dgm:cxn modelId="{4AAA6A58-B420-4BF8-8DB7-19E34A3226EA}" type="presOf" srcId="{EA0706B1-D659-4F81-826A-3ADA2E767985}" destId="{D30E1C26-E9F9-47F5-991C-3A8D0A8AD6D8}" srcOrd="0" destOrd="0" presId="urn:microsoft.com/office/officeart/2005/8/layout/orgChart1"/>
    <dgm:cxn modelId="{847ACA58-911F-404F-A256-6389AF3AFE6C}" type="presOf" srcId="{42C9E31E-447D-411F-93E2-78B8BF46358D}" destId="{EC443DAA-DD11-4AE2-AE82-E501094587D2}" srcOrd="0" destOrd="0" presId="urn:microsoft.com/office/officeart/2005/8/layout/orgChart1"/>
    <dgm:cxn modelId="{590B147C-0F98-49C3-94CE-C5A44F36835F}" srcId="{87216B31-E3D9-45A3-BC43-D2DBF88E1714}" destId="{D6DAF661-D203-4459-98B3-C58F2E2CB4FD}" srcOrd="3" destOrd="0" parTransId="{4D1B029C-BD0D-4E68-B489-60EA9ADE02FF}" sibTransId="{DC9C4809-BB7F-4B68-8145-AACFE1F88C59}"/>
    <dgm:cxn modelId="{607D4D7D-AA53-4F7D-A689-06D4DF691495}" type="presOf" srcId="{819E6913-44C8-4D5A-831B-DAF83C4C3A2A}" destId="{58F7181D-EF9C-47FA-BE22-C48588F9008E}" srcOrd="0" destOrd="0" presId="urn:microsoft.com/office/officeart/2005/8/layout/orgChart1"/>
    <dgm:cxn modelId="{FFBBC17F-B6FE-4AA6-866B-915CC38BDED9}" type="presOf" srcId="{31A10DDA-F245-49A5-B8A3-9E2C4AD05416}" destId="{C0FFCCBF-0204-4819-8782-8737B022F2DD}" srcOrd="1" destOrd="0" presId="urn:microsoft.com/office/officeart/2005/8/layout/orgChart1"/>
    <dgm:cxn modelId="{8726D780-5C7F-4DA4-95D6-10D389FEC75E}" type="presOf" srcId="{76020594-0EC3-4CEF-8931-D0EC41F7F509}" destId="{8757A882-8D98-46F7-AE34-7E0D480FB54D}" srcOrd="1" destOrd="0" presId="urn:microsoft.com/office/officeart/2005/8/layout/orgChart1"/>
    <dgm:cxn modelId="{1630DB86-2685-4A00-89D5-F1C9DCEFB9BE}" type="presOf" srcId="{2A4607AA-DE88-4F52-B671-3CE962DA53E1}" destId="{FEFD18F5-7BCA-4C25-8FA7-9E85C0DF954F}" srcOrd="1" destOrd="0" presId="urn:microsoft.com/office/officeart/2005/8/layout/orgChart1"/>
    <dgm:cxn modelId="{2EFF0288-37F9-440C-9EF7-D42CA1A59F75}" type="presOf" srcId="{6618CDB8-B1C6-44AC-A162-C46C9BC26488}" destId="{6E0BBB46-4A75-4C6F-B2D9-961800973167}" srcOrd="1" destOrd="0" presId="urn:microsoft.com/office/officeart/2005/8/layout/orgChart1"/>
    <dgm:cxn modelId="{7ACAFB8F-2D2B-4FC6-BCB5-EE8D09D6C4EE}" type="presOf" srcId="{2A4607AA-DE88-4F52-B671-3CE962DA53E1}" destId="{5FC6BDBF-069D-41A3-A79F-0AE8B27F3C47}" srcOrd="0" destOrd="0" presId="urn:microsoft.com/office/officeart/2005/8/layout/orgChart1"/>
    <dgm:cxn modelId="{5BA65D92-EC8C-4B2C-9E04-A372E3DB905A}" type="presOf" srcId="{87216B31-E3D9-45A3-BC43-D2DBF88E1714}" destId="{A2C1FD1D-1E66-426D-91A4-899A0B373673}" srcOrd="1" destOrd="0" presId="urn:microsoft.com/office/officeart/2005/8/layout/orgChart1"/>
    <dgm:cxn modelId="{EB928793-1C87-4053-8090-07E1751F6754}" type="presOf" srcId="{7E8B2B13-1DCC-4D5F-81F0-3DA29144BC3D}" destId="{4BE588FB-656B-448E-9B4E-8864BA8157A1}" srcOrd="0" destOrd="0" presId="urn:microsoft.com/office/officeart/2005/8/layout/orgChart1"/>
    <dgm:cxn modelId="{E5632895-9E7A-4295-A924-F86ED17ACC22}" type="presOf" srcId="{E0169706-EC51-4CD5-B2F2-AE90F8D8F5A3}" destId="{142261A8-D11D-48A5-A49D-B3FF8F166676}" srcOrd="1" destOrd="0" presId="urn:microsoft.com/office/officeart/2005/8/layout/orgChart1"/>
    <dgm:cxn modelId="{11E92E95-AFC9-4DA8-8BDA-693DA5D5218D}" srcId="{4BB448F2-86F8-4DFB-893D-AB6484E50757}" destId="{F0119ABE-2DEB-42FC-AA0C-A61CCD91257D}" srcOrd="2" destOrd="0" parTransId="{EA0706B1-D659-4F81-826A-3ADA2E767985}" sibTransId="{2C13AC17-A365-4DA1-8408-B38F151A3EBB}"/>
    <dgm:cxn modelId="{B7C1BB95-9052-4CC5-9AF6-F955277ADEC7}" type="presOf" srcId="{03EFDDCF-3E96-46C7-971D-C5D55D00233E}" destId="{2EF42184-F97E-44FD-9A92-7D9D2EF00158}" srcOrd="0" destOrd="0" presId="urn:microsoft.com/office/officeart/2005/8/layout/orgChart1"/>
    <dgm:cxn modelId="{1A469A99-9374-49FA-92BA-254E2F9F6134}" srcId="{6618CDB8-B1C6-44AC-A162-C46C9BC26488}" destId="{95BEF9FA-2330-4C5E-AC2B-DBAF83FC3B3E}" srcOrd="1" destOrd="0" parTransId="{819E6913-44C8-4D5A-831B-DAF83C4C3A2A}" sibTransId="{EA7BC432-03CF-44BD-BCFF-78387E68D998}"/>
    <dgm:cxn modelId="{F78F3E9A-B914-4283-83B3-F6BEB3DEBE26}" type="presOf" srcId="{60EF103A-718B-4490-B0F6-A6EAF5DA95E2}" destId="{1021ECAD-091E-4C92-9845-BC2F4E32E0A2}" srcOrd="1" destOrd="0" presId="urn:microsoft.com/office/officeart/2005/8/layout/orgChart1"/>
    <dgm:cxn modelId="{FEB346A2-09C0-404A-9030-38902BD14574}" type="presOf" srcId="{D163C9AF-4796-4963-BA40-6DCD9EC5B4F3}" destId="{75E1848F-938E-4FC4-A75E-491ED0F99FDD}" srcOrd="0" destOrd="0" presId="urn:microsoft.com/office/officeart/2005/8/layout/orgChart1"/>
    <dgm:cxn modelId="{B4BB3BA3-3D09-494A-A02B-43FAD0B7D8CF}" srcId="{D163C9AF-4796-4963-BA40-6DCD9EC5B4F3}" destId="{18DEDD0A-2967-4CDF-8DA9-B3A73B1EB5AA}" srcOrd="1" destOrd="0" parTransId="{F87C1010-BAB8-43B7-B10D-1848D5AEC6B6}" sibTransId="{3FAE8660-DEFB-4DEC-9F18-51A389661DB9}"/>
    <dgm:cxn modelId="{E60D90A4-E9DB-4374-950C-72392F172D56}" type="presOf" srcId="{95BEF9FA-2330-4C5E-AC2B-DBAF83FC3B3E}" destId="{E0C73F1B-217E-4998-9F6A-9DA64486A573}" srcOrd="0" destOrd="0" presId="urn:microsoft.com/office/officeart/2005/8/layout/orgChart1"/>
    <dgm:cxn modelId="{48E780A9-7491-43C6-AC43-D083566B2A2D}" srcId="{4BB448F2-86F8-4DFB-893D-AB6484E50757}" destId="{266607C0-B655-4EE8-A1C1-A9E41E7D1A53}" srcOrd="4" destOrd="0" parTransId="{D8B6AA32-9CCE-4358-A58B-1B5F0CE4A636}" sibTransId="{0A552566-C5F8-4AD7-BDCB-65AF2677E552}"/>
    <dgm:cxn modelId="{792F75AA-6C79-4938-B761-5D61ECA71827}" srcId="{D163C9AF-4796-4963-BA40-6DCD9EC5B4F3}" destId="{4BB448F2-86F8-4DFB-893D-AB6484E50757}" srcOrd="0" destOrd="0" parTransId="{A51784F5-304D-45A7-A14D-CEA27D449FAA}" sibTransId="{2B25CF5C-0918-4F94-916E-A3335797C112}"/>
    <dgm:cxn modelId="{5626B2AC-AE05-4207-90AA-A8F27EA446C0}" srcId="{6618CDB8-B1C6-44AC-A162-C46C9BC26488}" destId="{31A10DDA-F245-49A5-B8A3-9E2C4AD05416}" srcOrd="2" destOrd="0" parTransId="{B1105251-9717-4229-88CD-6D7A78938848}" sibTransId="{A4FCBE20-3A3F-45FB-A9D6-9AA35609B7F5}"/>
    <dgm:cxn modelId="{7E434CB8-91D9-4137-A447-6061EA44C95C}" srcId="{4BB448F2-86F8-4DFB-893D-AB6484E50757}" destId="{6B6D6091-F299-4044-AABB-D647133AD3B7}" srcOrd="7" destOrd="0" parTransId="{A663C9D4-7001-485F-84BD-A1C2531286A3}" sibTransId="{53AE0214-BEA8-49B0-849E-3D49E9B727AE}"/>
    <dgm:cxn modelId="{94B5C2B9-EC32-48C9-9F6B-9C6D54FFB9C0}" type="presOf" srcId="{18DEDD0A-2967-4CDF-8DA9-B3A73B1EB5AA}" destId="{082A1948-144C-413F-BA47-A6E9538E0C8D}" srcOrd="0" destOrd="0" presId="urn:microsoft.com/office/officeart/2005/8/layout/orgChart1"/>
    <dgm:cxn modelId="{5E7988BB-91FB-4B97-AB22-E9EB3C65C2BE}" type="presOf" srcId="{31A10DDA-F245-49A5-B8A3-9E2C4AD05416}" destId="{40BCC7A5-B4D8-452D-BB09-3055786B8DCF}" srcOrd="0" destOrd="0" presId="urn:microsoft.com/office/officeart/2005/8/layout/orgChart1"/>
    <dgm:cxn modelId="{A654D5BB-ECD3-4EE0-BA40-626C66656C87}" type="presOf" srcId="{659527C1-DA5F-40D6-84D8-EC4D0E01865F}" destId="{0E8449F0-4EA5-469D-9AA6-77C088904773}" srcOrd="0" destOrd="0" presId="urn:microsoft.com/office/officeart/2005/8/layout/orgChart1"/>
    <dgm:cxn modelId="{4ADE4CBD-A056-426B-8377-CC821A5C4684}" type="presOf" srcId="{F0119ABE-2DEB-42FC-AA0C-A61CCD91257D}" destId="{9D58E8F5-CF46-45CC-9707-DD7FF72ABB9A}" srcOrd="1" destOrd="0" presId="urn:microsoft.com/office/officeart/2005/8/layout/orgChart1"/>
    <dgm:cxn modelId="{8B4439BF-6C7A-4EFB-B39E-B6FE2F35C7DE}" type="presOf" srcId="{D6AA3901-B78A-45C1-B748-E93E8D7FAFBD}" destId="{1791569C-0271-43D1-A5E9-5A4DA9B95A30}" srcOrd="0" destOrd="0" presId="urn:microsoft.com/office/officeart/2005/8/layout/orgChart1"/>
    <dgm:cxn modelId="{EDCA50C2-4BC9-4DE6-9CE9-CAC712DCA01E}" type="presOf" srcId="{2A3B34A4-4D95-4EEF-9E04-4887BA29D27A}" destId="{E6502995-2437-4065-AEEC-A571E2DFC639}" srcOrd="0" destOrd="0" presId="urn:microsoft.com/office/officeart/2005/8/layout/orgChart1"/>
    <dgm:cxn modelId="{C4DDC0C2-2DEF-463A-B8E1-4A1F17D99385}" type="presOf" srcId="{F5478002-50B1-4F27-8510-9E48158AE8A9}" destId="{4DED0873-1DCF-4A94-BCBE-6382B7EAE268}" srcOrd="0" destOrd="0" presId="urn:microsoft.com/office/officeart/2005/8/layout/orgChart1"/>
    <dgm:cxn modelId="{9D2C11C3-C8FD-4F36-97EF-A4F8022ECF44}" type="presOf" srcId="{87216B31-E3D9-45A3-BC43-D2DBF88E1714}" destId="{D6942C87-86AC-49B4-9A6E-E7AF3FF94A1B}" srcOrd="0" destOrd="0" presId="urn:microsoft.com/office/officeart/2005/8/layout/orgChart1"/>
    <dgm:cxn modelId="{F616E1C3-9CC6-4962-AC2E-3A5FD5C601A3}" type="presOf" srcId="{1ED347B0-F164-4CAD-A255-8F5541024A3A}" destId="{E42C28FB-F97B-48C8-9BAC-5E9B6F59831E}" srcOrd="1" destOrd="0" presId="urn:microsoft.com/office/officeart/2005/8/layout/orgChart1"/>
    <dgm:cxn modelId="{4C8BD8C6-1915-4719-A4BC-5969B503685A}" type="presOf" srcId="{7533FE55-3CEF-47C0-BBEC-A0279DF0B182}" destId="{0813CF90-59F6-496D-9AF9-B562F787284C}" srcOrd="0" destOrd="0" presId="urn:microsoft.com/office/officeart/2005/8/layout/orgChart1"/>
    <dgm:cxn modelId="{220222C9-803C-4663-9A74-31B17689CF03}" type="presOf" srcId="{42C9E31E-447D-411F-93E2-78B8BF46358D}" destId="{195C1775-66F8-4E1E-A9F5-7F47B32C306E}" srcOrd="1" destOrd="0" presId="urn:microsoft.com/office/officeart/2005/8/layout/orgChart1"/>
    <dgm:cxn modelId="{4C4D28C9-E569-4F84-B824-56113AE16B26}" type="presOf" srcId="{E2E27B2F-D3B3-4B86-866F-09D027906C30}" destId="{FC9ED29B-3C48-40D6-ABF4-817023C64D57}" srcOrd="0" destOrd="0" presId="urn:microsoft.com/office/officeart/2005/8/layout/orgChart1"/>
    <dgm:cxn modelId="{1549DDC9-28A6-494C-96FF-46E67A1C023B}" type="presOf" srcId="{7A845055-ECE6-4C74-BE20-FF3DCC6BC3D8}" destId="{B104AE8E-80DF-4EC4-8C18-0FB2832AF7AB}" srcOrd="0" destOrd="0" presId="urn:microsoft.com/office/officeart/2005/8/layout/orgChart1"/>
    <dgm:cxn modelId="{97A130CA-0941-49B9-9F18-ED479B0B7BEC}" srcId="{D6AA3901-B78A-45C1-B748-E93E8D7FAFBD}" destId="{19B42556-CD08-4DDB-A69F-EDDE8EA8C11E}" srcOrd="0" destOrd="0" parTransId="{C4AF41E4-7850-4B26-BE24-1D9BD5E58510}" sibTransId="{5C2A059F-971B-46A4-AA87-FD3D57B7CA93}"/>
    <dgm:cxn modelId="{FEBF4BD3-5428-48E2-8869-9F39F1A653A7}" type="presOf" srcId="{266607C0-B655-4EE8-A1C1-A9E41E7D1A53}" destId="{E34DB6D0-E313-4C43-9E2D-9C9A0292697D}" srcOrd="1" destOrd="0" presId="urn:microsoft.com/office/officeart/2005/8/layout/orgChart1"/>
    <dgm:cxn modelId="{0829D7D5-E73C-4405-BEDC-E64736307F63}" srcId="{7A845055-ECE6-4C74-BE20-FF3DCC6BC3D8}" destId="{397D82E9-6BAD-4A47-A3B6-FEA6451FA7FF}" srcOrd="0" destOrd="0" parTransId="{F5478002-50B1-4F27-8510-9E48158AE8A9}" sibTransId="{50F75809-6826-40EB-A6C8-6462B5D59371}"/>
    <dgm:cxn modelId="{C3D527D7-6280-4166-96D7-7D86A98ABEED}" type="presOf" srcId="{3F74D4D0-A899-4F28-8FAD-69822EC72CD0}" destId="{A00E9213-3F98-4CFD-AD91-97F528D999BA}" srcOrd="0" destOrd="0" presId="urn:microsoft.com/office/officeart/2005/8/layout/orgChart1"/>
    <dgm:cxn modelId="{6A6C68D8-F303-43B1-B997-08376B0120D4}" srcId="{87216B31-E3D9-45A3-BC43-D2DBF88E1714}" destId="{6618CDB8-B1C6-44AC-A162-C46C9BC26488}" srcOrd="2" destOrd="0" parTransId="{221F1A92-71CF-4315-AAE3-8B11DBABE2B4}" sibTransId="{5CED39EC-12A1-4A19-BC46-C8205DBD90D4}"/>
    <dgm:cxn modelId="{5651AEDF-A880-45EF-AA4C-03A6A7579E93}" srcId="{266607C0-B655-4EE8-A1C1-A9E41E7D1A53}" destId="{B440E89B-5C72-4E46-A42D-1CCBE305471E}" srcOrd="1" destOrd="0" parTransId="{4F69D780-826B-45C3-97EF-CA87136D5EAA}" sibTransId="{4451E818-52D7-4D3D-9392-3F5DA95E6A72}"/>
    <dgm:cxn modelId="{DDED30E0-5057-4006-9081-5D143C5BDD01}" type="presOf" srcId="{4D1B029C-BD0D-4E68-B489-60EA9ADE02FF}" destId="{F8F96D35-6149-4B49-BE78-AA80605D0E9C}" srcOrd="0" destOrd="0" presId="urn:microsoft.com/office/officeart/2005/8/layout/orgChart1"/>
    <dgm:cxn modelId="{4A86A5E1-6FFF-4A7D-AFF4-BD7D6C888919}" type="presOf" srcId="{3387BD8D-9BA0-44DE-BEA2-68584A4CD8E2}" destId="{C019A62A-9B0F-41DE-9FEF-645F50C778F0}" srcOrd="0" destOrd="0" presId="urn:microsoft.com/office/officeart/2005/8/layout/orgChart1"/>
    <dgm:cxn modelId="{A8651FE3-312E-473A-87DA-B669E69C9C67}" type="presOf" srcId="{B276E8F3-11D7-4EF2-8974-3E8ECAFB7F41}" destId="{A95C1F8A-3355-4C51-B3B1-B2547643BB14}" srcOrd="1" destOrd="0" presId="urn:microsoft.com/office/officeart/2005/8/layout/orgChart1"/>
    <dgm:cxn modelId="{E19F95E3-43EF-4B6E-AF54-51ECC04CDC08}" srcId="{76020594-0EC3-4CEF-8931-D0EC41F7F509}" destId="{E0169706-EC51-4CD5-B2F2-AE90F8D8F5A3}" srcOrd="0" destOrd="0" parTransId="{B45333D5-0A2A-4D57-A5C8-E97657C2885D}" sibTransId="{6C2DDF90-84AF-436B-BB8F-65C012013457}"/>
    <dgm:cxn modelId="{3D5847E4-ABDC-4E7C-BA65-43CC165225B0}" type="presOf" srcId="{C50825E5-FCAA-454C-AA19-328AA7705BA1}" destId="{DCF7C7B0-B856-4A56-A63A-E9A23A55CC7A}" srcOrd="1" destOrd="0" presId="urn:microsoft.com/office/officeart/2005/8/layout/orgChart1"/>
    <dgm:cxn modelId="{413BCAE4-6C16-46B1-B07B-7A9AC03F922B}" srcId="{4BB448F2-86F8-4DFB-893D-AB6484E50757}" destId="{C50825E5-FCAA-454C-AA19-328AA7705BA1}" srcOrd="0" destOrd="0" parTransId="{E2E27B2F-D3B3-4B86-866F-09D027906C30}" sibTransId="{C7DD4382-697D-4EB0-809B-1CC824521DB6}"/>
    <dgm:cxn modelId="{2378EBE6-D8C2-49AD-874D-4F8B90C510F0}" type="presOf" srcId="{76020594-0EC3-4CEF-8931-D0EC41F7F509}" destId="{AD531060-D0DA-4825-8E6B-BF6729CB522B}" srcOrd="0" destOrd="0" presId="urn:microsoft.com/office/officeart/2005/8/layout/orgChart1"/>
    <dgm:cxn modelId="{5EBC81EC-386C-43E1-A40B-11DB0489EE27}" srcId="{3387BD8D-9BA0-44DE-BEA2-68584A4CD8E2}" destId="{2A4607AA-DE88-4F52-B671-3CE962DA53E1}" srcOrd="0" destOrd="0" parTransId="{E2907F61-E3D1-4D36-BD9A-F362597C5ED5}" sibTransId="{3FC63F72-8225-4137-B474-5596E2F21B4D}"/>
    <dgm:cxn modelId="{053AE8EC-7F75-4053-BA05-D75F856470EB}" type="presOf" srcId="{B45333D5-0A2A-4D57-A5C8-E97657C2885D}" destId="{3A0B5620-AE2C-40EB-9F24-CFFB203FB5C7}" srcOrd="0" destOrd="0" presId="urn:microsoft.com/office/officeart/2005/8/layout/orgChart1"/>
    <dgm:cxn modelId="{65834FED-34EE-44EE-85E7-1629DFCE0EA9}" type="presOf" srcId="{D6DAF661-D203-4459-98B3-C58F2E2CB4FD}" destId="{1F93AFD9-CFF2-4F17-BA50-9AC7A60D095E}" srcOrd="0" destOrd="0" presId="urn:microsoft.com/office/officeart/2005/8/layout/orgChart1"/>
    <dgm:cxn modelId="{44EC6AEE-6626-484B-8840-38718B1B2F7E}" type="presOf" srcId="{08A38480-F4DC-4E08-9B03-393B8DF90B8D}" destId="{99DCF078-4AEA-4172-B09B-C2270DDC8E46}" srcOrd="0" destOrd="0" presId="urn:microsoft.com/office/officeart/2005/8/layout/orgChart1"/>
    <dgm:cxn modelId="{B4B7C1EF-E824-4C06-A290-DCFCF0D92DB3}" type="presOf" srcId="{266607C0-B655-4EE8-A1C1-A9E41E7D1A53}" destId="{3672BBD0-BCEA-4CE1-86C2-5D8D53E015F3}" srcOrd="0" destOrd="0" presId="urn:microsoft.com/office/officeart/2005/8/layout/orgChart1"/>
    <dgm:cxn modelId="{874999F1-1930-4F8F-B26A-FECE3DF29254}" type="presOf" srcId="{C4AF41E4-7850-4B26-BE24-1D9BD5E58510}" destId="{BE407E3A-8EF7-46D0-B7E6-9EA06D2419A0}" srcOrd="0" destOrd="0" presId="urn:microsoft.com/office/officeart/2005/8/layout/orgChart1"/>
    <dgm:cxn modelId="{F395F9F6-BD5B-47C3-89EE-6752F1A9CD92}" type="presOf" srcId="{3784EBF4-3D1F-44A9-9DE2-76FCE60CEC5F}" destId="{A2C07E3E-5C47-4BCA-BA1B-8A52444F2B5B}" srcOrd="0" destOrd="0" presId="urn:microsoft.com/office/officeart/2005/8/layout/orgChart1"/>
    <dgm:cxn modelId="{019566FA-0508-4A19-86CC-5810CAD41E9A}" type="presOf" srcId="{6B6D6091-F299-4044-AABB-D647133AD3B7}" destId="{F03E2688-C4DF-4226-AF42-A8E0114CCC1A}" srcOrd="1" destOrd="0" presId="urn:microsoft.com/office/officeart/2005/8/layout/orgChart1"/>
    <dgm:cxn modelId="{F69F70FB-31AD-41E1-BB91-BC715AE8FDB5}" type="presOf" srcId="{95BEF9FA-2330-4C5E-AC2B-DBAF83FC3B3E}" destId="{7A55A266-92DD-4676-8CD1-AF51BF1E3338}" srcOrd="1" destOrd="0" presId="urn:microsoft.com/office/officeart/2005/8/layout/orgChart1"/>
    <dgm:cxn modelId="{DC1144FD-32CE-469F-A21A-12213B5DFC6F}" type="presParOf" srcId="{75E1848F-938E-4FC4-A75E-491ED0F99FDD}" destId="{B012F6CC-76CE-4CBC-8441-C7CBDA2076B6}" srcOrd="0" destOrd="0" presId="urn:microsoft.com/office/officeart/2005/8/layout/orgChart1"/>
    <dgm:cxn modelId="{09C782C6-B583-4A14-B57A-CE250045F7CD}" type="presParOf" srcId="{B012F6CC-76CE-4CBC-8441-C7CBDA2076B6}" destId="{85FBA468-A3B0-4DF7-BFAD-4E00B52D84DA}" srcOrd="0" destOrd="0" presId="urn:microsoft.com/office/officeart/2005/8/layout/orgChart1"/>
    <dgm:cxn modelId="{68356F55-550C-47A2-962A-E1E3DD9CF3A5}" type="presParOf" srcId="{85FBA468-A3B0-4DF7-BFAD-4E00B52D84DA}" destId="{C9BA06D8-93A3-4C2E-AAF4-25139760A55F}" srcOrd="0" destOrd="0" presId="urn:microsoft.com/office/officeart/2005/8/layout/orgChart1"/>
    <dgm:cxn modelId="{C8D9CC3B-9A48-465F-A2DE-A02CF1B24AB2}" type="presParOf" srcId="{85FBA468-A3B0-4DF7-BFAD-4E00B52D84DA}" destId="{9527483A-A2A1-4CC6-A9B7-FF1C16917EA7}" srcOrd="1" destOrd="0" presId="urn:microsoft.com/office/officeart/2005/8/layout/orgChart1"/>
    <dgm:cxn modelId="{4C171B87-046B-4970-AA47-3D716A44D6AC}" type="presParOf" srcId="{B012F6CC-76CE-4CBC-8441-C7CBDA2076B6}" destId="{6B920D9A-A31D-4B38-B96C-2A3EC6F7940F}" srcOrd="1" destOrd="0" presId="urn:microsoft.com/office/officeart/2005/8/layout/orgChart1"/>
    <dgm:cxn modelId="{0B30D379-9275-4F34-AA20-70CA8DF6F2B4}" type="presParOf" srcId="{6B920D9A-A31D-4B38-B96C-2A3EC6F7940F}" destId="{EE857102-255C-4F83-B948-038F26302DB2}" srcOrd="0" destOrd="0" presId="urn:microsoft.com/office/officeart/2005/8/layout/orgChart1"/>
    <dgm:cxn modelId="{5D3CB782-388F-4311-BB2B-F31BA9E969FA}" type="presParOf" srcId="{6B920D9A-A31D-4B38-B96C-2A3EC6F7940F}" destId="{9F14854F-5E45-48BD-A8E0-ECC4765B1B26}" srcOrd="1" destOrd="0" presId="urn:microsoft.com/office/officeart/2005/8/layout/orgChart1"/>
    <dgm:cxn modelId="{7014D0A9-3B03-4BEC-B7EB-DFDB7CC33AE4}" type="presParOf" srcId="{9F14854F-5E45-48BD-A8E0-ECC4765B1B26}" destId="{B22C8922-F5C3-48E8-A913-FD74BC4E81B8}" srcOrd="0" destOrd="0" presId="urn:microsoft.com/office/officeart/2005/8/layout/orgChart1"/>
    <dgm:cxn modelId="{593BEB3E-8951-4788-B8D2-5B92F81495E5}" type="presParOf" srcId="{B22C8922-F5C3-48E8-A913-FD74BC4E81B8}" destId="{D6942C87-86AC-49B4-9A6E-E7AF3FF94A1B}" srcOrd="0" destOrd="0" presId="urn:microsoft.com/office/officeart/2005/8/layout/orgChart1"/>
    <dgm:cxn modelId="{168CBFF4-7A04-4515-B90F-C31C42EB78E7}" type="presParOf" srcId="{B22C8922-F5C3-48E8-A913-FD74BC4E81B8}" destId="{A2C1FD1D-1E66-426D-91A4-899A0B373673}" srcOrd="1" destOrd="0" presId="urn:microsoft.com/office/officeart/2005/8/layout/orgChart1"/>
    <dgm:cxn modelId="{BEAB8F35-8643-466F-84CF-0F76DC4D7A13}" type="presParOf" srcId="{9F14854F-5E45-48BD-A8E0-ECC4765B1B26}" destId="{6A803D17-B8E1-466A-A428-22F77676AFD7}" srcOrd="1" destOrd="0" presId="urn:microsoft.com/office/officeart/2005/8/layout/orgChart1"/>
    <dgm:cxn modelId="{C4E183D8-FD7F-4F8C-9E6C-1474E486D656}" type="presParOf" srcId="{6A803D17-B8E1-466A-A428-22F77676AFD7}" destId="{D6D70F1B-70E8-486F-8505-657E2EE9FD9C}" srcOrd="0" destOrd="0" presId="urn:microsoft.com/office/officeart/2005/8/layout/orgChart1"/>
    <dgm:cxn modelId="{6318F7AA-E46B-40DC-91F1-CAB250378DFD}" type="presParOf" srcId="{6A803D17-B8E1-466A-A428-22F77676AFD7}" destId="{1D0F820B-2BA6-4526-864A-C27FD0C2BDC5}" srcOrd="1" destOrd="0" presId="urn:microsoft.com/office/officeart/2005/8/layout/orgChart1"/>
    <dgm:cxn modelId="{30CB4F2E-405E-4D71-A2CC-2AE7DBA5678A}" type="presParOf" srcId="{1D0F820B-2BA6-4526-864A-C27FD0C2BDC5}" destId="{D4620E9B-5BD6-4904-B0A0-BE02A01A540B}" srcOrd="0" destOrd="0" presId="urn:microsoft.com/office/officeart/2005/8/layout/orgChart1"/>
    <dgm:cxn modelId="{A298EA22-AB47-4424-BEC4-75806132B40B}" type="presParOf" srcId="{D4620E9B-5BD6-4904-B0A0-BE02A01A540B}" destId="{B104AE8E-80DF-4EC4-8C18-0FB2832AF7AB}" srcOrd="0" destOrd="0" presId="urn:microsoft.com/office/officeart/2005/8/layout/orgChart1"/>
    <dgm:cxn modelId="{0FE7EAD1-2F88-45A4-A8FB-DD4D9D4684AA}" type="presParOf" srcId="{D4620E9B-5BD6-4904-B0A0-BE02A01A540B}" destId="{C86D9576-B409-4B36-8F53-8C298365F051}" srcOrd="1" destOrd="0" presId="urn:microsoft.com/office/officeart/2005/8/layout/orgChart1"/>
    <dgm:cxn modelId="{A46C22C4-3D46-407E-A923-D8DFB30462DC}" type="presParOf" srcId="{1D0F820B-2BA6-4526-864A-C27FD0C2BDC5}" destId="{FBBDB8EB-CBB8-4BC7-A915-C057715A6A50}" srcOrd="1" destOrd="0" presId="urn:microsoft.com/office/officeart/2005/8/layout/orgChart1"/>
    <dgm:cxn modelId="{4193EDDC-7E01-473C-A58D-BCF7B2E2267E}" type="presParOf" srcId="{FBBDB8EB-CBB8-4BC7-A915-C057715A6A50}" destId="{4DED0873-1DCF-4A94-BCBE-6382B7EAE268}" srcOrd="0" destOrd="0" presId="urn:microsoft.com/office/officeart/2005/8/layout/orgChart1"/>
    <dgm:cxn modelId="{AD80B325-1C1E-44B2-8B25-B97B79D6C8B3}" type="presParOf" srcId="{FBBDB8EB-CBB8-4BC7-A915-C057715A6A50}" destId="{CFADF45E-D041-4CD7-89B2-BBC7F43865A9}" srcOrd="1" destOrd="0" presId="urn:microsoft.com/office/officeart/2005/8/layout/orgChart1"/>
    <dgm:cxn modelId="{41025F55-CF42-401A-B3EB-BE3B454AB226}" type="presParOf" srcId="{CFADF45E-D041-4CD7-89B2-BBC7F43865A9}" destId="{DF25A21A-3A1C-41A2-9D3A-5C26CA9D35BF}" srcOrd="0" destOrd="0" presId="urn:microsoft.com/office/officeart/2005/8/layout/orgChart1"/>
    <dgm:cxn modelId="{23F445D4-56E0-4992-AC90-6708A31ACA1D}" type="presParOf" srcId="{DF25A21A-3A1C-41A2-9D3A-5C26CA9D35BF}" destId="{2E9ECF4C-9D0B-402F-BDCC-5C12CA105DE3}" srcOrd="0" destOrd="0" presId="urn:microsoft.com/office/officeart/2005/8/layout/orgChart1"/>
    <dgm:cxn modelId="{C113776D-9F72-41FC-923C-7C91E14DAC7A}" type="presParOf" srcId="{DF25A21A-3A1C-41A2-9D3A-5C26CA9D35BF}" destId="{CFEA8476-AB03-4606-AAC5-44F113583A8D}" srcOrd="1" destOrd="0" presId="urn:microsoft.com/office/officeart/2005/8/layout/orgChart1"/>
    <dgm:cxn modelId="{31CFD6DB-02B3-4C5E-A432-CF7AE0566FB7}" type="presParOf" srcId="{CFADF45E-D041-4CD7-89B2-BBC7F43865A9}" destId="{39E6807D-3B32-4418-8016-4D4AA6F54E36}" srcOrd="1" destOrd="0" presId="urn:microsoft.com/office/officeart/2005/8/layout/orgChart1"/>
    <dgm:cxn modelId="{83797907-A265-4CD9-B028-CEF75A06FA28}" type="presParOf" srcId="{CFADF45E-D041-4CD7-89B2-BBC7F43865A9}" destId="{E641A7F4-D0FB-4A28-9BFF-AC76AC79383A}" srcOrd="2" destOrd="0" presId="urn:microsoft.com/office/officeart/2005/8/layout/orgChart1"/>
    <dgm:cxn modelId="{042947AB-A08C-4C21-8CF3-2E65C6EAC78C}" type="presParOf" srcId="{FBBDB8EB-CBB8-4BC7-A915-C057715A6A50}" destId="{99DCF078-4AEA-4172-B09B-C2270DDC8E46}" srcOrd="2" destOrd="0" presId="urn:microsoft.com/office/officeart/2005/8/layout/orgChart1"/>
    <dgm:cxn modelId="{91972918-B9BB-45B5-A58F-88B87AC5A8B3}" type="presParOf" srcId="{FBBDB8EB-CBB8-4BC7-A915-C057715A6A50}" destId="{FEF32228-63A2-4F26-AD18-86A61BFB47AB}" srcOrd="3" destOrd="0" presId="urn:microsoft.com/office/officeart/2005/8/layout/orgChart1"/>
    <dgm:cxn modelId="{78E49D4F-0968-412F-9AD2-84DCDE8490B9}" type="presParOf" srcId="{FEF32228-63A2-4F26-AD18-86A61BFB47AB}" destId="{4ADBEE7C-4E76-40B3-B2B2-957CCD439AA7}" srcOrd="0" destOrd="0" presId="urn:microsoft.com/office/officeart/2005/8/layout/orgChart1"/>
    <dgm:cxn modelId="{7AB82010-66E9-4379-8D0F-F82BE3E9E8CB}" type="presParOf" srcId="{4ADBEE7C-4E76-40B3-B2B2-957CCD439AA7}" destId="{F94CC0F1-20C0-44DA-8C05-D6A001D86769}" srcOrd="0" destOrd="0" presId="urn:microsoft.com/office/officeart/2005/8/layout/orgChart1"/>
    <dgm:cxn modelId="{F672C8EC-400A-482B-9B08-047AB2B5E60B}" type="presParOf" srcId="{4ADBEE7C-4E76-40B3-B2B2-957CCD439AA7}" destId="{1021ECAD-091E-4C92-9845-BC2F4E32E0A2}" srcOrd="1" destOrd="0" presId="urn:microsoft.com/office/officeart/2005/8/layout/orgChart1"/>
    <dgm:cxn modelId="{35E0D96B-3BB0-4325-A349-A181A700EA9E}" type="presParOf" srcId="{FEF32228-63A2-4F26-AD18-86A61BFB47AB}" destId="{D99932FB-FA7D-427D-8193-7A94A2B5FDF8}" srcOrd="1" destOrd="0" presId="urn:microsoft.com/office/officeart/2005/8/layout/orgChart1"/>
    <dgm:cxn modelId="{068F8F57-0031-48FB-91BE-79A651406DDC}" type="presParOf" srcId="{FEF32228-63A2-4F26-AD18-86A61BFB47AB}" destId="{7D746853-9A41-4288-A976-3E1104438776}" srcOrd="2" destOrd="0" presId="urn:microsoft.com/office/officeart/2005/8/layout/orgChart1"/>
    <dgm:cxn modelId="{45DF00CE-8C49-407D-AE3B-002003878F81}" type="presParOf" srcId="{1D0F820B-2BA6-4526-864A-C27FD0C2BDC5}" destId="{3EB15F2E-3187-4F46-8054-7D719F9509A5}" srcOrd="2" destOrd="0" presId="urn:microsoft.com/office/officeart/2005/8/layout/orgChart1"/>
    <dgm:cxn modelId="{CA56EB0F-C5D6-4A10-8F4B-E4726E59DDC8}" type="presParOf" srcId="{6A803D17-B8E1-466A-A428-22F77676AFD7}" destId="{1AE4FD05-613C-4461-85A5-B03118D9D06E}" srcOrd="2" destOrd="0" presId="urn:microsoft.com/office/officeart/2005/8/layout/orgChart1"/>
    <dgm:cxn modelId="{3784DD42-A289-4956-9CDA-F8BD37F116FD}" type="presParOf" srcId="{6A803D17-B8E1-466A-A428-22F77676AFD7}" destId="{38D3737C-02C8-4D98-B1C4-E023DC5DDDB5}" srcOrd="3" destOrd="0" presId="urn:microsoft.com/office/officeart/2005/8/layout/orgChart1"/>
    <dgm:cxn modelId="{0558E75D-B7FF-45E7-B18A-F6C1CAA8662B}" type="presParOf" srcId="{38D3737C-02C8-4D98-B1C4-E023DC5DDDB5}" destId="{1CC96209-1D5F-46E3-BE71-1A2D05BB50E9}" srcOrd="0" destOrd="0" presId="urn:microsoft.com/office/officeart/2005/8/layout/orgChart1"/>
    <dgm:cxn modelId="{F09D5AE6-31F2-4AC5-8E6B-5A559E03568D}" type="presParOf" srcId="{1CC96209-1D5F-46E3-BE71-1A2D05BB50E9}" destId="{AD531060-D0DA-4825-8E6B-BF6729CB522B}" srcOrd="0" destOrd="0" presId="urn:microsoft.com/office/officeart/2005/8/layout/orgChart1"/>
    <dgm:cxn modelId="{B6269A82-5FF8-4CBC-B84B-CE94C3FFB726}" type="presParOf" srcId="{1CC96209-1D5F-46E3-BE71-1A2D05BB50E9}" destId="{8757A882-8D98-46F7-AE34-7E0D480FB54D}" srcOrd="1" destOrd="0" presId="urn:microsoft.com/office/officeart/2005/8/layout/orgChart1"/>
    <dgm:cxn modelId="{B8DAE308-6E29-486F-BF43-672454DCFA8C}" type="presParOf" srcId="{38D3737C-02C8-4D98-B1C4-E023DC5DDDB5}" destId="{20C0DC34-61AF-4269-A38C-65670E8DEFFC}" srcOrd="1" destOrd="0" presId="urn:microsoft.com/office/officeart/2005/8/layout/orgChart1"/>
    <dgm:cxn modelId="{DED78966-02E5-4615-AF34-ED1474BCF196}" type="presParOf" srcId="{20C0DC34-61AF-4269-A38C-65670E8DEFFC}" destId="{3A0B5620-AE2C-40EB-9F24-CFFB203FB5C7}" srcOrd="0" destOrd="0" presId="urn:microsoft.com/office/officeart/2005/8/layout/orgChart1"/>
    <dgm:cxn modelId="{F1D659D4-C760-436F-885F-1EF4DD3CC26F}" type="presParOf" srcId="{20C0DC34-61AF-4269-A38C-65670E8DEFFC}" destId="{67B6A44A-0F67-4B9F-B0AB-6AB2110402D0}" srcOrd="1" destOrd="0" presId="urn:microsoft.com/office/officeart/2005/8/layout/orgChart1"/>
    <dgm:cxn modelId="{81C96D8D-C92E-43EE-9F29-1367AD11EC64}" type="presParOf" srcId="{67B6A44A-0F67-4B9F-B0AB-6AB2110402D0}" destId="{BD78F435-1258-4500-95E8-53026E7EEC53}" srcOrd="0" destOrd="0" presId="urn:microsoft.com/office/officeart/2005/8/layout/orgChart1"/>
    <dgm:cxn modelId="{0AB4A8F6-DFE0-45C3-9FE9-8672AAC64430}" type="presParOf" srcId="{BD78F435-1258-4500-95E8-53026E7EEC53}" destId="{ACDABB05-4662-4E30-A4B3-1286F49D7025}" srcOrd="0" destOrd="0" presId="urn:microsoft.com/office/officeart/2005/8/layout/orgChart1"/>
    <dgm:cxn modelId="{BB304CA1-E6A6-45D9-97A1-EA50E17E75C0}" type="presParOf" srcId="{BD78F435-1258-4500-95E8-53026E7EEC53}" destId="{142261A8-D11D-48A5-A49D-B3FF8F166676}" srcOrd="1" destOrd="0" presId="urn:microsoft.com/office/officeart/2005/8/layout/orgChart1"/>
    <dgm:cxn modelId="{B6C46E66-CC16-4E1C-94AE-DB8AB7850E32}" type="presParOf" srcId="{67B6A44A-0F67-4B9F-B0AB-6AB2110402D0}" destId="{7A5DCF8D-5D83-415A-A0B0-AD355C66A98E}" srcOrd="1" destOrd="0" presId="urn:microsoft.com/office/officeart/2005/8/layout/orgChart1"/>
    <dgm:cxn modelId="{0CA42ADF-D76A-4856-A7B1-041142E04551}" type="presParOf" srcId="{67B6A44A-0F67-4B9F-B0AB-6AB2110402D0}" destId="{794B776A-D234-4DC4-AAEF-75C1B59D1F1C}" srcOrd="2" destOrd="0" presId="urn:microsoft.com/office/officeart/2005/8/layout/orgChart1"/>
    <dgm:cxn modelId="{50B06AB3-2B4B-41D9-BA63-CD6F808D28F7}" type="presParOf" srcId="{20C0DC34-61AF-4269-A38C-65670E8DEFFC}" destId="{2A46D36A-A70B-4796-A600-B6E73F6AFEB0}" srcOrd="2" destOrd="0" presId="urn:microsoft.com/office/officeart/2005/8/layout/orgChart1"/>
    <dgm:cxn modelId="{0F9197D9-AC81-4630-AC57-2785AC875FC6}" type="presParOf" srcId="{20C0DC34-61AF-4269-A38C-65670E8DEFFC}" destId="{3E466EEF-3CCA-4CD9-968F-985576CDFCDF}" srcOrd="3" destOrd="0" presId="urn:microsoft.com/office/officeart/2005/8/layout/orgChart1"/>
    <dgm:cxn modelId="{669637BC-E42C-4E09-BCE0-EA503F124501}" type="presParOf" srcId="{3E466EEF-3CCA-4CD9-968F-985576CDFCDF}" destId="{D25D200D-BBE0-4D4A-A8DB-A03A231B8729}" srcOrd="0" destOrd="0" presId="urn:microsoft.com/office/officeart/2005/8/layout/orgChart1"/>
    <dgm:cxn modelId="{34C76D8F-709E-473B-9BB1-D55F52E25525}" type="presParOf" srcId="{D25D200D-BBE0-4D4A-A8DB-A03A231B8729}" destId="{A2C07E3E-5C47-4BCA-BA1B-8A52444F2B5B}" srcOrd="0" destOrd="0" presId="urn:microsoft.com/office/officeart/2005/8/layout/orgChart1"/>
    <dgm:cxn modelId="{032FB3CC-D882-4855-9060-67C00FE32C00}" type="presParOf" srcId="{D25D200D-BBE0-4D4A-A8DB-A03A231B8729}" destId="{4B49E817-C07B-48F0-9F7D-C01618639AC2}" srcOrd="1" destOrd="0" presId="urn:microsoft.com/office/officeart/2005/8/layout/orgChart1"/>
    <dgm:cxn modelId="{5BEF6397-B052-4F79-9F95-EADE76D6F1E8}" type="presParOf" srcId="{3E466EEF-3CCA-4CD9-968F-985576CDFCDF}" destId="{36CE0043-1BD5-4D12-8C68-28038335AD79}" srcOrd="1" destOrd="0" presId="urn:microsoft.com/office/officeart/2005/8/layout/orgChart1"/>
    <dgm:cxn modelId="{4419F773-9DFC-424F-946D-30339F8B41C6}" type="presParOf" srcId="{3E466EEF-3CCA-4CD9-968F-985576CDFCDF}" destId="{EEEC00D0-28E7-481E-A044-2BAAB235481A}" srcOrd="2" destOrd="0" presId="urn:microsoft.com/office/officeart/2005/8/layout/orgChart1"/>
    <dgm:cxn modelId="{71CD707C-5A84-498B-A2CC-29040FE0354A}" type="presParOf" srcId="{38D3737C-02C8-4D98-B1C4-E023DC5DDDB5}" destId="{D9790C94-7141-4E7C-8EC1-B4631D80C921}" srcOrd="2" destOrd="0" presId="urn:microsoft.com/office/officeart/2005/8/layout/orgChart1"/>
    <dgm:cxn modelId="{3DA1CE56-69FC-4E2C-A9EE-3AB0EB0CEAEA}" type="presParOf" srcId="{6A803D17-B8E1-466A-A428-22F77676AFD7}" destId="{3CDB22C0-A0AA-40F9-B8C8-49D8CBA34287}" srcOrd="4" destOrd="0" presId="urn:microsoft.com/office/officeart/2005/8/layout/orgChart1"/>
    <dgm:cxn modelId="{79B4EA3B-FDE2-46E1-AA58-045D8ADB48BD}" type="presParOf" srcId="{6A803D17-B8E1-466A-A428-22F77676AFD7}" destId="{DC4EEEAD-FCA2-4348-9F5E-0FC0AEB0E2E3}" srcOrd="5" destOrd="0" presId="urn:microsoft.com/office/officeart/2005/8/layout/orgChart1"/>
    <dgm:cxn modelId="{A6E11A03-FD5E-4972-999F-0A89A69F6894}" type="presParOf" srcId="{DC4EEEAD-FCA2-4348-9F5E-0FC0AEB0E2E3}" destId="{C72D2C0A-76F2-437B-91D3-9C96FCFE2DBE}" srcOrd="0" destOrd="0" presId="urn:microsoft.com/office/officeart/2005/8/layout/orgChart1"/>
    <dgm:cxn modelId="{3B8998C2-042B-4487-AD4A-E6AEA7750ED9}" type="presParOf" srcId="{C72D2C0A-76F2-437B-91D3-9C96FCFE2DBE}" destId="{A96B7F39-B064-402F-8C2D-A2A8B4A5F4D5}" srcOrd="0" destOrd="0" presId="urn:microsoft.com/office/officeart/2005/8/layout/orgChart1"/>
    <dgm:cxn modelId="{05261575-4BBD-4742-8860-42DE136E47B9}" type="presParOf" srcId="{C72D2C0A-76F2-437B-91D3-9C96FCFE2DBE}" destId="{6E0BBB46-4A75-4C6F-B2D9-961800973167}" srcOrd="1" destOrd="0" presId="urn:microsoft.com/office/officeart/2005/8/layout/orgChart1"/>
    <dgm:cxn modelId="{3E805F0B-939F-4318-B5A1-9EF7EE925FA4}" type="presParOf" srcId="{DC4EEEAD-FCA2-4348-9F5E-0FC0AEB0E2E3}" destId="{9A2BF5A4-BB2F-452D-ABF9-D046D5E2A124}" srcOrd="1" destOrd="0" presId="urn:microsoft.com/office/officeart/2005/8/layout/orgChart1"/>
    <dgm:cxn modelId="{970CECFB-EB97-4EB8-8038-9D6F3B950AB8}" type="presParOf" srcId="{9A2BF5A4-BB2F-452D-ABF9-D046D5E2A124}" destId="{A00E9213-3F98-4CFD-AD91-97F528D999BA}" srcOrd="0" destOrd="0" presId="urn:microsoft.com/office/officeart/2005/8/layout/orgChart1"/>
    <dgm:cxn modelId="{B3F66125-A809-4D73-B5F9-6F0F7D4E545A}" type="presParOf" srcId="{9A2BF5A4-BB2F-452D-ABF9-D046D5E2A124}" destId="{A721EFAF-A53B-42C5-A72B-1E5C00BB5887}" srcOrd="1" destOrd="0" presId="urn:microsoft.com/office/officeart/2005/8/layout/orgChart1"/>
    <dgm:cxn modelId="{DD8C56F7-CC70-4F13-A865-4CC18275513F}" type="presParOf" srcId="{A721EFAF-A53B-42C5-A72B-1E5C00BB5887}" destId="{BBEE8013-5F84-49AA-9B66-BE8B72D9BA26}" srcOrd="0" destOrd="0" presId="urn:microsoft.com/office/officeart/2005/8/layout/orgChart1"/>
    <dgm:cxn modelId="{4B7EF8F5-CBC5-4B1E-8B70-45AE7C499A46}" type="presParOf" srcId="{BBEE8013-5F84-49AA-9B66-BE8B72D9BA26}" destId="{BB16A77F-55DA-4B95-83D7-CE37A2D958DC}" srcOrd="0" destOrd="0" presId="urn:microsoft.com/office/officeart/2005/8/layout/orgChart1"/>
    <dgm:cxn modelId="{D6485E91-C577-4640-B707-6A3176F6FF8F}" type="presParOf" srcId="{BBEE8013-5F84-49AA-9B66-BE8B72D9BA26}" destId="{A95C1F8A-3355-4C51-B3B1-B2547643BB14}" srcOrd="1" destOrd="0" presId="urn:microsoft.com/office/officeart/2005/8/layout/orgChart1"/>
    <dgm:cxn modelId="{B2A143F6-55FC-4ADF-9A8C-CF8604EAD7C5}" type="presParOf" srcId="{A721EFAF-A53B-42C5-A72B-1E5C00BB5887}" destId="{700219C0-8134-4936-9E8E-8C4477D8F620}" srcOrd="1" destOrd="0" presId="urn:microsoft.com/office/officeart/2005/8/layout/orgChart1"/>
    <dgm:cxn modelId="{9D399055-2348-42E4-964A-68097C623C64}" type="presParOf" srcId="{A721EFAF-A53B-42C5-A72B-1E5C00BB5887}" destId="{14147FBE-0E95-4641-80F4-057931411D3E}" srcOrd="2" destOrd="0" presId="urn:microsoft.com/office/officeart/2005/8/layout/orgChart1"/>
    <dgm:cxn modelId="{2B1E13AE-D826-4274-83D1-C21E2C1D9600}" type="presParOf" srcId="{9A2BF5A4-BB2F-452D-ABF9-D046D5E2A124}" destId="{58F7181D-EF9C-47FA-BE22-C48588F9008E}" srcOrd="2" destOrd="0" presId="urn:microsoft.com/office/officeart/2005/8/layout/orgChart1"/>
    <dgm:cxn modelId="{9CBF7BFF-8581-4C2F-B79D-E5001CE6B468}" type="presParOf" srcId="{9A2BF5A4-BB2F-452D-ABF9-D046D5E2A124}" destId="{D6FE9338-2E0B-43D3-8611-43219BBE36D5}" srcOrd="3" destOrd="0" presId="urn:microsoft.com/office/officeart/2005/8/layout/orgChart1"/>
    <dgm:cxn modelId="{2E6BC0DD-E04F-47B3-9E52-0D1275FD2D6B}" type="presParOf" srcId="{D6FE9338-2E0B-43D3-8611-43219BBE36D5}" destId="{AD6B4786-7330-4A0A-9F79-B11C482C8655}" srcOrd="0" destOrd="0" presId="urn:microsoft.com/office/officeart/2005/8/layout/orgChart1"/>
    <dgm:cxn modelId="{10844F4F-B308-4F95-8AEF-BCA87574BE2A}" type="presParOf" srcId="{AD6B4786-7330-4A0A-9F79-B11C482C8655}" destId="{E0C73F1B-217E-4998-9F6A-9DA64486A573}" srcOrd="0" destOrd="0" presId="urn:microsoft.com/office/officeart/2005/8/layout/orgChart1"/>
    <dgm:cxn modelId="{6BA73169-A020-47C4-99F1-62150210E76B}" type="presParOf" srcId="{AD6B4786-7330-4A0A-9F79-B11C482C8655}" destId="{7A55A266-92DD-4676-8CD1-AF51BF1E3338}" srcOrd="1" destOrd="0" presId="urn:microsoft.com/office/officeart/2005/8/layout/orgChart1"/>
    <dgm:cxn modelId="{A31C8CE7-8813-435D-8849-6C4A9C3AE017}" type="presParOf" srcId="{D6FE9338-2E0B-43D3-8611-43219BBE36D5}" destId="{0AA7F241-49C6-4F29-BF61-04481A3FAE0F}" srcOrd="1" destOrd="0" presId="urn:microsoft.com/office/officeart/2005/8/layout/orgChart1"/>
    <dgm:cxn modelId="{723A815F-0986-463C-AEC6-387352FAF81F}" type="presParOf" srcId="{D6FE9338-2E0B-43D3-8611-43219BBE36D5}" destId="{01A34E42-5EE6-46F6-8124-BFFFDEF4C657}" srcOrd="2" destOrd="0" presId="urn:microsoft.com/office/officeart/2005/8/layout/orgChart1"/>
    <dgm:cxn modelId="{D85178C1-8CC2-4F93-8E2E-4FDB58ED3DF0}" type="presParOf" srcId="{9A2BF5A4-BB2F-452D-ABF9-D046D5E2A124}" destId="{B9FDA105-4A14-4C65-90CC-F4BE39322BB4}" srcOrd="4" destOrd="0" presId="urn:microsoft.com/office/officeart/2005/8/layout/orgChart1"/>
    <dgm:cxn modelId="{FE3B5182-08DD-43CF-8ECE-2758B9978F73}" type="presParOf" srcId="{9A2BF5A4-BB2F-452D-ABF9-D046D5E2A124}" destId="{6D7C97B7-2A06-495B-85A2-D7D52D7E204C}" srcOrd="5" destOrd="0" presId="urn:microsoft.com/office/officeart/2005/8/layout/orgChart1"/>
    <dgm:cxn modelId="{D56F7E51-1D7D-4644-B4BB-C64B89C57AB8}" type="presParOf" srcId="{6D7C97B7-2A06-495B-85A2-D7D52D7E204C}" destId="{9AF4461D-C0D3-466C-9414-AF9B99919949}" srcOrd="0" destOrd="0" presId="urn:microsoft.com/office/officeart/2005/8/layout/orgChart1"/>
    <dgm:cxn modelId="{7BD35266-3504-4C2D-9FDE-D280B6D5A3DA}" type="presParOf" srcId="{9AF4461D-C0D3-466C-9414-AF9B99919949}" destId="{40BCC7A5-B4D8-452D-BB09-3055786B8DCF}" srcOrd="0" destOrd="0" presId="urn:microsoft.com/office/officeart/2005/8/layout/orgChart1"/>
    <dgm:cxn modelId="{50098907-598B-40B5-9D70-A977C8AA6272}" type="presParOf" srcId="{9AF4461D-C0D3-466C-9414-AF9B99919949}" destId="{C0FFCCBF-0204-4819-8782-8737B022F2DD}" srcOrd="1" destOrd="0" presId="urn:microsoft.com/office/officeart/2005/8/layout/orgChart1"/>
    <dgm:cxn modelId="{7D071B63-9CB0-4C59-B7D4-F1EE19417401}" type="presParOf" srcId="{6D7C97B7-2A06-495B-85A2-D7D52D7E204C}" destId="{ED89ECD9-1C2F-4AC2-998F-D3CA6E374395}" srcOrd="1" destOrd="0" presId="urn:microsoft.com/office/officeart/2005/8/layout/orgChart1"/>
    <dgm:cxn modelId="{A63BFAAE-E409-4AAD-A695-02856337A21E}" type="presParOf" srcId="{6D7C97B7-2A06-495B-85A2-D7D52D7E204C}" destId="{5F3765EF-C46A-4075-87E3-C625210C8ACE}" srcOrd="2" destOrd="0" presId="urn:microsoft.com/office/officeart/2005/8/layout/orgChart1"/>
    <dgm:cxn modelId="{C1CF9792-66AC-4F54-A958-FC1A2889169D}" type="presParOf" srcId="{DC4EEEAD-FCA2-4348-9F5E-0FC0AEB0E2E3}" destId="{8949DC17-E88A-4746-AC8F-AB37C4189E57}" srcOrd="2" destOrd="0" presId="urn:microsoft.com/office/officeart/2005/8/layout/orgChart1"/>
    <dgm:cxn modelId="{82269CD0-315C-400C-8E32-582FB8FBA108}" type="presParOf" srcId="{6A803D17-B8E1-466A-A428-22F77676AFD7}" destId="{F8F96D35-6149-4B49-BE78-AA80605D0E9C}" srcOrd="6" destOrd="0" presId="urn:microsoft.com/office/officeart/2005/8/layout/orgChart1"/>
    <dgm:cxn modelId="{9E333B2E-96C9-49A7-B090-937A97A68F2A}" type="presParOf" srcId="{6A803D17-B8E1-466A-A428-22F77676AFD7}" destId="{88627C3E-2F17-4F7F-B290-9884411570D3}" srcOrd="7" destOrd="0" presId="urn:microsoft.com/office/officeart/2005/8/layout/orgChart1"/>
    <dgm:cxn modelId="{1F07F70D-6DB4-4F4D-B2CE-D21D1E381CFC}" type="presParOf" srcId="{88627C3E-2F17-4F7F-B290-9884411570D3}" destId="{E3AC213C-127C-4F83-859C-FA111E1013CB}" srcOrd="0" destOrd="0" presId="urn:microsoft.com/office/officeart/2005/8/layout/orgChart1"/>
    <dgm:cxn modelId="{C681AEB0-F97D-4E21-BB75-D83D4ED3703B}" type="presParOf" srcId="{E3AC213C-127C-4F83-859C-FA111E1013CB}" destId="{1F93AFD9-CFF2-4F17-BA50-9AC7A60D095E}" srcOrd="0" destOrd="0" presId="urn:microsoft.com/office/officeart/2005/8/layout/orgChart1"/>
    <dgm:cxn modelId="{B8DFCD0C-FDB5-415A-9CF0-5C697C39DE7D}" type="presParOf" srcId="{E3AC213C-127C-4F83-859C-FA111E1013CB}" destId="{BA13B3E0-9B1E-45BA-B3EA-CEF85FB21AA2}" srcOrd="1" destOrd="0" presId="urn:microsoft.com/office/officeart/2005/8/layout/orgChart1"/>
    <dgm:cxn modelId="{8E48A089-3550-488A-A735-1D2BCB2452FC}" type="presParOf" srcId="{88627C3E-2F17-4F7F-B290-9884411570D3}" destId="{E20CB319-71EE-49A8-B125-5B0FABEAF013}" srcOrd="1" destOrd="0" presId="urn:microsoft.com/office/officeart/2005/8/layout/orgChart1"/>
    <dgm:cxn modelId="{D3F20B54-FB83-4EAA-9182-3B0B44F56778}" type="presParOf" srcId="{88627C3E-2F17-4F7F-B290-9884411570D3}" destId="{E34ABD62-EBCB-4AB2-8A85-9D6062B4EF7D}" srcOrd="2" destOrd="0" presId="urn:microsoft.com/office/officeart/2005/8/layout/orgChart1"/>
    <dgm:cxn modelId="{65DA712D-B79D-4213-A2D7-15C33532E67B}" type="presParOf" srcId="{9F14854F-5E45-48BD-A8E0-ECC4765B1B26}" destId="{73FFD0C8-FEB5-43AD-A7F6-D24E51E39E96}" srcOrd="2" destOrd="0" presId="urn:microsoft.com/office/officeart/2005/8/layout/orgChart1"/>
    <dgm:cxn modelId="{EFC4EF3A-191C-4586-8F0C-72C5AA99A2EE}" type="presParOf" srcId="{6B920D9A-A31D-4B38-B96C-2A3EC6F7940F}" destId="{C172BF5E-8221-4107-84F7-BE2893305F59}" srcOrd="2" destOrd="0" presId="urn:microsoft.com/office/officeart/2005/8/layout/orgChart1"/>
    <dgm:cxn modelId="{AC819133-7943-49C7-81BB-11B64042CE60}" type="presParOf" srcId="{6B920D9A-A31D-4B38-B96C-2A3EC6F7940F}" destId="{09CC6145-A5CD-401A-B596-9476A99F4AD0}" srcOrd="3" destOrd="0" presId="urn:microsoft.com/office/officeart/2005/8/layout/orgChart1"/>
    <dgm:cxn modelId="{4F7A730B-830D-4CA5-BA2E-0CA285F9D3E5}" type="presParOf" srcId="{09CC6145-A5CD-401A-B596-9476A99F4AD0}" destId="{4E697FA0-BA62-444A-B065-9C53DCCDEFFC}" srcOrd="0" destOrd="0" presId="urn:microsoft.com/office/officeart/2005/8/layout/orgChart1"/>
    <dgm:cxn modelId="{F2A23055-9F70-4EEE-BD53-E23B1C3ADCB9}" type="presParOf" srcId="{4E697FA0-BA62-444A-B065-9C53DCCDEFFC}" destId="{3672BBD0-BCEA-4CE1-86C2-5D8D53E015F3}" srcOrd="0" destOrd="0" presId="urn:microsoft.com/office/officeart/2005/8/layout/orgChart1"/>
    <dgm:cxn modelId="{AEFE7C62-881B-4D81-A6D0-B138DB3ECE17}" type="presParOf" srcId="{4E697FA0-BA62-444A-B065-9C53DCCDEFFC}" destId="{E34DB6D0-E313-4C43-9E2D-9C9A0292697D}" srcOrd="1" destOrd="0" presId="urn:microsoft.com/office/officeart/2005/8/layout/orgChart1"/>
    <dgm:cxn modelId="{F2E19855-6967-47E2-A4D7-F8E74CC010D6}" type="presParOf" srcId="{09CC6145-A5CD-401A-B596-9476A99F4AD0}" destId="{78590258-3F46-444D-B888-008F4963EFF2}" srcOrd="1" destOrd="0" presId="urn:microsoft.com/office/officeart/2005/8/layout/orgChart1"/>
    <dgm:cxn modelId="{9D475BD4-9C7A-415B-83B6-E7A2A2013425}" type="presParOf" srcId="{78590258-3F46-444D-B888-008F4963EFF2}" destId="{2E1FEB38-245E-4B67-AAE2-E601ACA9F996}" srcOrd="0" destOrd="0" presId="urn:microsoft.com/office/officeart/2005/8/layout/orgChart1"/>
    <dgm:cxn modelId="{D244B34A-7616-4601-8365-F3D0C18F67AA}" type="presParOf" srcId="{78590258-3F46-444D-B888-008F4963EFF2}" destId="{856ED7B4-E466-4797-9D63-4F3A63F121A6}" srcOrd="1" destOrd="0" presId="urn:microsoft.com/office/officeart/2005/8/layout/orgChart1"/>
    <dgm:cxn modelId="{B4D1A07F-9A6D-4871-80FE-8305E090AA32}" type="presParOf" srcId="{856ED7B4-E466-4797-9D63-4F3A63F121A6}" destId="{B8481199-D245-4B36-9DB3-6A6C857DF227}" srcOrd="0" destOrd="0" presId="urn:microsoft.com/office/officeart/2005/8/layout/orgChart1"/>
    <dgm:cxn modelId="{CDB3F9DF-797F-4489-B74F-D5C17CC29B2F}" type="presParOf" srcId="{B8481199-D245-4B36-9DB3-6A6C857DF227}" destId="{C019A62A-9B0F-41DE-9FEF-645F50C778F0}" srcOrd="0" destOrd="0" presId="urn:microsoft.com/office/officeart/2005/8/layout/orgChart1"/>
    <dgm:cxn modelId="{D842B700-EFC8-4301-B044-65B77ACB7386}" type="presParOf" srcId="{B8481199-D245-4B36-9DB3-6A6C857DF227}" destId="{1CA89D8F-CCD9-41E9-96E5-BDE5C7495AB3}" srcOrd="1" destOrd="0" presId="urn:microsoft.com/office/officeart/2005/8/layout/orgChart1"/>
    <dgm:cxn modelId="{FF1BD34B-8ED9-402D-8305-CACACB5D344D}" type="presParOf" srcId="{856ED7B4-E466-4797-9D63-4F3A63F121A6}" destId="{F30FCC91-7112-4A63-B4B1-7F5AE890DEAD}" srcOrd="1" destOrd="0" presId="urn:microsoft.com/office/officeart/2005/8/layout/orgChart1"/>
    <dgm:cxn modelId="{8A17D917-0A8B-49E4-BCA3-BBE2D9B44901}" type="presParOf" srcId="{F30FCC91-7112-4A63-B4B1-7F5AE890DEAD}" destId="{CCAEAA2E-A627-4418-A04D-EAA7C8B090B6}" srcOrd="0" destOrd="0" presId="urn:microsoft.com/office/officeart/2005/8/layout/orgChart1"/>
    <dgm:cxn modelId="{910F1F54-1D58-419A-B6A7-D29BCFEB4C7B}" type="presParOf" srcId="{F30FCC91-7112-4A63-B4B1-7F5AE890DEAD}" destId="{5886956F-EB5A-457B-9BBB-5E76556F68B6}" srcOrd="1" destOrd="0" presId="urn:microsoft.com/office/officeart/2005/8/layout/orgChart1"/>
    <dgm:cxn modelId="{7FAE6F71-231F-49C5-B8C6-47CF7815FABF}" type="presParOf" srcId="{5886956F-EB5A-457B-9BBB-5E76556F68B6}" destId="{E41EE9C9-F322-4ED5-9320-2BF320A526B4}" srcOrd="0" destOrd="0" presId="urn:microsoft.com/office/officeart/2005/8/layout/orgChart1"/>
    <dgm:cxn modelId="{59E3F462-654F-4B7A-8814-4515F386EC11}" type="presParOf" srcId="{E41EE9C9-F322-4ED5-9320-2BF320A526B4}" destId="{5FC6BDBF-069D-41A3-A79F-0AE8B27F3C47}" srcOrd="0" destOrd="0" presId="urn:microsoft.com/office/officeart/2005/8/layout/orgChart1"/>
    <dgm:cxn modelId="{17C23DC1-8BFC-4B24-A65A-8C6CDBA3496D}" type="presParOf" srcId="{E41EE9C9-F322-4ED5-9320-2BF320A526B4}" destId="{FEFD18F5-7BCA-4C25-8FA7-9E85C0DF954F}" srcOrd="1" destOrd="0" presId="urn:microsoft.com/office/officeart/2005/8/layout/orgChart1"/>
    <dgm:cxn modelId="{2C8A9627-9478-4351-AE2D-EC93EF8F58F4}" type="presParOf" srcId="{5886956F-EB5A-457B-9BBB-5E76556F68B6}" destId="{534AA743-5E99-4618-B11B-6A96C9065699}" srcOrd="1" destOrd="0" presId="urn:microsoft.com/office/officeart/2005/8/layout/orgChart1"/>
    <dgm:cxn modelId="{E098C855-26F6-4A50-8AA2-60E1708F0C19}" type="presParOf" srcId="{5886956F-EB5A-457B-9BBB-5E76556F68B6}" destId="{93040660-30AB-4126-B095-1B11CE1B7CA9}" srcOrd="2" destOrd="0" presId="urn:microsoft.com/office/officeart/2005/8/layout/orgChart1"/>
    <dgm:cxn modelId="{078360DA-E61C-4C9E-A7C9-13BB2D42C415}" type="presParOf" srcId="{F30FCC91-7112-4A63-B4B1-7F5AE890DEAD}" destId="{00270E21-2521-4645-B8A0-ED00548824CD}" srcOrd="2" destOrd="0" presId="urn:microsoft.com/office/officeart/2005/8/layout/orgChart1"/>
    <dgm:cxn modelId="{E0E664B7-6837-4633-9F54-5CA983ADDF5E}" type="presParOf" srcId="{F30FCC91-7112-4A63-B4B1-7F5AE890DEAD}" destId="{18DC48EB-382B-4BD9-9EFC-F590E0D2CDEE}" srcOrd="3" destOrd="0" presId="urn:microsoft.com/office/officeart/2005/8/layout/orgChart1"/>
    <dgm:cxn modelId="{C268A7B0-918F-483C-B05B-9F5AB228D89C}" type="presParOf" srcId="{18DC48EB-382B-4BD9-9EFC-F590E0D2CDEE}" destId="{61602A0A-62D6-40EA-BD3C-5B73E15100EA}" srcOrd="0" destOrd="0" presId="urn:microsoft.com/office/officeart/2005/8/layout/orgChart1"/>
    <dgm:cxn modelId="{38A2A297-9743-46AE-8FDD-853F7A1460AF}" type="presParOf" srcId="{61602A0A-62D6-40EA-BD3C-5B73E15100EA}" destId="{4BE588FB-656B-448E-9B4E-8864BA8157A1}" srcOrd="0" destOrd="0" presId="urn:microsoft.com/office/officeart/2005/8/layout/orgChart1"/>
    <dgm:cxn modelId="{AB122014-8A4E-491C-A316-E2D482B919EC}" type="presParOf" srcId="{61602A0A-62D6-40EA-BD3C-5B73E15100EA}" destId="{2BE95AAE-6758-417D-85B7-C13FAC72601D}" srcOrd="1" destOrd="0" presId="urn:microsoft.com/office/officeart/2005/8/layout/orgChart1"/>
    <dgm:cxn modelId="{A8ACAEED-871D-41AF-AA35-A5DA02F89D27}" type="presParOf" srcId="{18DC48EB-382B-4BD9-9EFC-F590E0D2CDEE}" destId="{BE4EEF26-DCDA-4E82-A223-799CC3D63520}" srcOrd="1" destOrd="0" presId="urn:microsoft.com/office/officeart/2005/8/layout/orgChart1"/>
    <dgm:cxn modelId="{33801172-5EDD-48AD-8EE1-0587153234D6}" type="presParOf" srcId="{18DC48EB-382B-4BD9-9EFC-F590E0D2CDEE}" destId="{711E80F1-701E-48D1-BF61-251BBE4D8552}" srcOrd="2" destOrd="0" presId="urn:microsoft.com/office/officeart/2005/8/layout/orgChart1"/>
    <dgm:cxn modelId="{C62D50EC-4FD9-48F3-8B92-5AEFFB2E18F3}" type="presParOf" srcId="{856ED7B4-E466-4797-9D63-4F3A63F121A6}" destId="{6E78DF12-7831-4369-992F-21539B8597D5}" srcOrd="2" destOrd="0" presId="urn:microsoft.com/office/officeart/2005/8/layout/orgChart1"/>
    <dgm:cxn modelId="{04BEC4AD-F192-4771-BB7C-CC17E6BC9841}" type="presParOf" srcId="{78590258-3F46-444D-B888-008F4963EFF2}" destId="{F0635655-DB03-4ABF-86FC-0469F126092A}" srcOrd="2" destOrd="0" presId="urn:microsoft.com/office/officeart/2005/8/layout/orgChart1"/>
    <dgm:cxn modelId="{2FDACAAD-00FD-42CC-A334-A9C75B8FEC63}" type="presParOf" srcId="{78590258-3F46-444D-B888-008F4963EFF2}" destId="{A95D36F2-17C4-4BE4-9735-8B96AEBAF042}" srcOrd="3" destOrd="0" presId="urn:microsoft.com/office/officeart/2005/8/layout/orgChart1"/>
    <dgm:cxn modelId="{62D69031-D83C-4032-ADB9-F82CD374F4B3}" type="presParOf" srcId="{A95D36F2-17C4-4BE4-9735-8B96AEBAF042}" destId="{951152F7-6DE6-43C1-B377-C439AC469394}" srcOrd="0" destOrd="0" presId="urn:microsoft.com/office/officeart/2005/8/layout/orgChart1"/>
    <dgm:cxn modelId="{6F26C01A-E303-4592-8431-4AE7AC596291}" type="presParOf" srcId="{951152F7-6DE6-43C1-B377-C439AC469394}" destId="{4B391BC0-21D5-4624-A670-0BD910F3DACA}" srcOrd="0" destOrd="0" presId="urn:microsoft.com/office/officeart/2005/8/layout/orgChart1"/>
    <dgm:cxn modelId="{38002667-FDC2-4532-B889-51FED001AC88}" type="presParOf" srcId="{951152F7-6DE6-43C1-B377-C439AC469394}" destId="{F88B1026-5B7C-477C-A743-8C510E9000B5}" srcOrd="1" destOrd="0" presId="urn:microsoft.com/office/officeart/2005/8/layout/orgChart1"/>
    <dgm:cxn modelId="{A73D7ACD-9E27-4364-8ED9-B858A1685B6F}" type="presParOf" srcId="{A95D36F2-17C4-4BE4-9735-8B96AEBAF042}" destId="{376BC14C-1266-4A21-8F18-C1DD7420E4BA}" srcOrd="1" destOrd="0" presId="urn:microsoft.com/office/officeart/2005/8/layout/orgChart1"/>
    <dgm:cxn modelId="{CD97E0BD-CF50-4230-9182-E5153FEB4E33}" type="presParOf" srcId="{A95D36F2-17C4-4BE4-9735-8B96AEBAF042}" destId="{5D963CB8-0113-47BF-82D4-CF40AB6CFBC5}" srcOrd="2" destOrd="0" presId="urn:microsoft.com/office/officeart/2005/8/layout/orgChart1"/>
    <dgm:cxn modelId="{D1D83F4D-8F1D-472F-958A-EA78A6AB7D1B}" type="presParOf" srcId="{09CC6145-A5CD-401A-B596-9476A99F4AD0}" destId="{3450AB4A-158D-45AC-9A4F-48D6EEDFBDA2}" srcOrd="2" destOrd="0" presId="urn:microsoft.com/office/officeart/2005/8/layout/orgChart1"/>
    <dgm:cxn modelId="{5C0ABCDE-38CA-45DE-8282-95EAA418B032}" type="presParOf" srcId="{6B920D9A-A31D-4B38-B96C-2A3EC6F7940F}" destId="{0E8449F0-4EA5-469D-9AA6-77C088904773}" srcOrd="4" destOrd="0" presId="urn:microsoft.com/office/officeart/2005/8/layout/orgChart1"/>
    <dgm:cxn modelId="{17BBE4F8-899A-497D-8E0F-29F84C6BFCA9}" type="presParOf" srcId="{6B920D9A-A31D-4B38-B96C-2A3EC6F7940F}" destId="{AAE1504E-0CF3-4AD8-88AF-A8E85B893C4C}" srcOrd="5" destOrd="0" presId="urn:microsoft.com/office/officeart/2005/8/layout/orgChart1"/>
    <dgm:cxn modelId="{D2BF2933-9E17-4BB7-84DA-B6BBB9B5B94A}" type="presParOf" srcId="{AAE1504E-0CF3-4AD8-88AF-A8E85B893C4C}" destId="{F80F9B33-895A-4FF3-864F-3E608AEE186C}" srcOrd="0" destOrd="0" presId="urn:microsoft.com/office/officeart/2005/8/layout/orgChart1"/>
    <dgm:cxn modelId="{971EC923-78D2-4C67-83FF-1C282FA00142}" type="presParOf" srcId="{F80F9B33-895A-4FF3-864F-3E608AEE186C}" destId="{1791569C-0271-43D1-A5E9-5A4DA9B95A30}" srcOrd="0" destOrd="0" presId="urn:microsoft.com/office/officeart/2005/8/layout/orgChart1"/>
    <dgm:cxn modelId="{C8D3AFCB-B702-46DB-9339-DB1203D5F9A4}" type="presParOf" srcId="{F80F9B33-895A-4FF3-864F-3E608AEE186C}" destId="{E0A675BD-40F8-47E9-BC9F-B3519B4C385C}" srcOrd="1" destOrd="0" presId="urn:microsoft.com/office/officeart/2005/8/layout/orgChart1"/>
    <dgm:cxn modelId="{C1D9A1FA-8345-4D8B-B15E-C725CCD072C4}" type="presParOf" srcId="{AAE1504E-0CF3-4AD8-88AF-A8E85B893C4C}" destId="{A30D2D4B-ADDE-4F2C-99B0-3DF6269400E8}" srcOrd="1" destOrd="0" presId="urn:microsoft.com/office/officeart/2005/8/layout/orgChart1"/>
    <dgm:cxn modelId="{E61CC3EF-1C53-4467-AF07-028F0DBD0FA1}" type="presParOf" srcId="{A30D2D4B-ADDE-4F2C-99B0-3DF6269400E8}" destId="{BE407E3A-8EF7-46D0-B7E6-9EA06D2419A0}" srcOrd="0" destOrd="0" presId="urn:microsoft.com/office/officeart/2005/8/layout/orgChart1"/>
    <dgm:cxn modelId="{2FF0261B-D58A-45EB-A7F2-18DCE13B0B01}" type="presParOf" srcId="{A30D2D4B-ADDE-4F2C-99B0-3DF6269400E8}" destId="{D17F2A66-746C-4BAB-AA1D-2FD675ECC8CC}" srcOrd="1" destOrd="0" presId="urn:microsoft.com/office/officeart/2005/8/layout/orgChart1"/>
    <dgm:cxn modelId="{91C2A56B-CAE1-4F3D-9597-67A3809CB5AE}" type="presParOf" srcId="{D17F2A66-746C-4BAB-AA1D-2FD675ECC8CC}" destId="{A7E06D06-2572-43F3-B21B-863B2680CC71}" srcOrd="0" destOrd="0" presId="urn:microsoft.com/office/officeart/2005/8/layout/orgChart1"/>
    <dgm:cxn modelId="{FFD875ED-550F-47CA-AC64-F841E0637CDF}" type="presParOf" srcId="{A7E06D06-2572-43F3-B21B-863B2680CC71}" destId="{4F8C17CB-689B-4864-BA09-0EDCA8D39ADD}" srcOrd="0" destOrd="0" presId="urn:microsoft.com/office/officeart/2005/8/layout/orgChart1"/>
    <dgm:cxn modelId="{7A2F3160-534D-40A1-BF70-FBF84BBD843A}" type="presParOf" srcId="{A7E06D06-2572-43F3-B21B-863B2680CC71}" destId="{C201051A-E720-42C7-A5AE-D03DB2AF6A80}" srcOrd="1" destOrd="0" presId="urn:microsoft.com/office/officeart/2005/8/layout/orgChart1"/>
    <dgm:cxn modelId="{700E6554-82CF-45FE-A347-FDD634821D5B}" type="presParOf" srcId="{D17F2A66-746C-4BAB-AA1D-2FD675ECC8CC}" destId="{6C3F34A4-8B77-427D-8C52-B716DEEE1EE7}" srcOrd="1" destOrd="0" presId="urn:microsoft.com/office/officeart/2005/8/layout/orgChart1"/>
    <dgm:cxn modelId="{C3CB35C8-0E27-4296-91C4-392AA495C922}" type="presParOf" srcId="{D17F2A66-746C-4BAB-AA1D-2FD675ECC8CC}" destId="{E050EA2C-4E11-4647-834E-9ABE60EBBDB2}" srcOrd="2" destOrd="0" presId="urn:microsoft.com/office/officeart/2005/8/layout/orgChart1"/>
    <dgm:cxn modelId="{F82CFBE4-1161-4CDB-830E-CB70B434A4C9}" type="presParOf" srcId="{AAE1504E-0CF3-4AD8-88AF-A8E85B893C4C}" destId="{A75DD6A3-610B-44C5-ABFB-E5C499A07B1A}" srcOrd="2" destOrd="0" presId="urn:microsoft.com/office/officeart/2005/8/layout/orgChart1"/>
    <dgm:cxn modelId="{AF809E68-5C51-4750-9784-75424E59E487}" type="presParOf" srcId="{6B920D9A-A31D-4B38-B96C-2A3EC6F7940F}" destId="{9716689E-9314-420F-B6AA-9299C431969F}" srcOrd="6" destOrd="0" presId="urn:microsoft.com/office/officeart/2005/8/layout/orgChart1"/>
    <dgm:cxn modelId="{B95BD289-4D7C-4644-88FA-C9C7B3E2EDEC}" type="presParOf" srcId="{6B920D9A-A31D-4B38-B96C-2A3EC6F7940F}" destId="{7540B722-976A-47C9-B07D-80F606A91C24}" srcOrd="7" destOrd="0" presId="urn:microsoft.com/office/officeart/2005/8/layout/orgChart1"/>
    <dgm:cxn modelId="{2955286A-1345-4094-90AD-4D30ACDF2D80}" type="presParOf" srcId="{7540B722-976A-47C9-B07D-80F606A91C24}" destId="{1B83B930-7A1B-471A-9F3D-7F8059AD9388}" srcOrd="0" destOrd="0" presId="urn:microsoft.com/office/officeart/2005/8/layout/orgChart1"/>
    <dgm:cxn modelId="{69DFA532-F343-4818-8F39-2881C589D28D}" type="presParOf" srcId="{1B83B930-7A1B-471A-9F3D-7F8059AD9388}" destId="{EC443DAA-DD11-4AE2-AE82-E501094587D2}" srcOrd="0" destOrd="0" presId="urn:microsoft.com/office/officeart/2005/8/layout/orgChart1"/>
    <dgm:cxn modelId="{A00218BF-7046-4C8E-8218-079C40AE9FFF}" type="presParOf" srcId="{1B83B930-7A1B-471A-9F3D-7F8059AD9388}" destId="{195C1775-66F8-4E1E-A9F5-7F47B32C306E}" srcOrd="1" destOrd="0" presId="urn:microsoft.com/office/officeart/2005/8/layout/orgChart1"/>
    <dgm:cxn modelId="{6FEC61D2-DE09-414B-9AE6-7FA4F2338453}" type="presParOf" srcId="{7540B722-976A-47C9-B07D-80F606A91C24}" destId="{2E8B9BC6-7B34-4AB1-8A3D-D6A03AEB12CC}" srcOrd="1" destOrd="0" presId="urn:microsoft.com/office/officeart/2005/8/layout/orgChart1"/>
    <dgm:cxn modelId="{F219ABD1-BE08-4AC9-97E4-FB60829BA788}" type="presParOf" srcId="{7540B722-976A-47C9-B07D-80F606A91C24}" destId="{D53FF444-2A8B-4199-A672-B82F3DBF6A78}" srcOrd="2" destOrd="0" presId="urn:microsoft.com/office/officeart/2005/8/layout/orgChart1"/>
    <dgm:cxn modelId="{1F2FAA27-C95B-41EC-A155-714C9E21EE44}" type="presParOf" srcId="{6B920D9A-A31D-4B38-B96C-2A3EC6F7940F}" destId="{4D566A3C-0E92-42E3-9525-D6E2F67EBB1E}" srcOrd="8" destOrd="0" presId="urn:microsoft.com/office/officeart/2005/8/layout/orgChart1"/>
    <dgm:cxn modelId="{E79FA2E3-2D36-49CD-9D10-1FCA5D935887}" type="presParOf" srcId="{6B920D9A-A31D-4B38-B96C-2A3EC6F7940F}" destId="{291EA16E-59B2-42B3-80D8-75FFCD733F39}" srcOrd="9" destOrd="0" presId="urn:microsoft.com/office/officeart/2005/8/layout/orgChart1"/>
    <dgm:cxn modelId="{ACA18EF1-7637-4428-9B4D-06360CD44E2D}" type="presParOf" srcId="{291EA16E-59B2-42B3-80D8-75FFCD733F39}" destId="{90DB5043-0421-4439-8FBD-7E3DD7213540}" srcOrd="0" destOrd="0" presId="urn:microsoft.com/office/officeart/2005/8/layout/orgChart1"/>
    <dgm:cxn modelId="{02AF4A3D-0273-443F-8FFC-40F99A05ADE8}" type="presParOf" srcId="{90DB5043-0421-4439-8FBD-7E3DD7213540}" destId="{EEE5E1FF-8673-45AB-AC62-222A4ADEA239}" srcOrd="0" destOrd="0" presId="urn:microsoft.com/office/officeart/2005/8/layout/orgChart1"/>
    <dgm:cxn modelId="{4A24E9B8-34B8-4491-BAE1-A99A5F045FB1}" type="presParOf" srcId="{90DB5043-0421-4439-8FBD-7E3DD7213540}" destId="{F03E2688-C4DF-4226-AF42-A8E0114CCC1A}" srcOrd="1" destOrd="0" presId="urn:microsoft.com/office/officeart/2005/8/layout/orgChart1"/>
    <dgm:cxn modelId="{6F613BA7-42A8-4816-B6AD-699875C1BFB6}" type="presParOf" srcId="{291EA16E-59B2-42B3-80D8-75FFCD733F39}" destId="{900B85FA-6E2E-471E-9F44-057A3DB5225A}" srcOrd="1" destOrd="0" presId="urn:microsoft.com/office/officeart/2005/8/layout/orgChart1"/>
    <dgm:cxn modelId="{F775795B-2B6C-491D-B026-B9830F6D84A8}" type="presParOf" srcId="{291EA16E-59B2-42B3-80D8-75FFCD733F39}" destId="{5F0446F8-8C52-42A6-B44B-5C9E9E30EB2B}" srcOrd="2" destOrd="0" presId="urn:microsoft.com/office/officeart/2005/8/layout/orgChart1"/>
    <dgm:cxn modelId="{EB093DA9-0E4D-44C7-A976-E57EEAE2D593}" type="presParOf" srcId="{B012F6CC-76CE-4CBC-8441-C7CBDA2076B6}" destId="{45F30134-2674-46FA-8052-EA7FB89360BB}" srcOrd="2" destOrd="0" presId="urn:microsoft.com/office/officeart/2005/8/layout/orgChart1"/>
    <dgm:cxn modelId="{C4D09154-F39E-4790-B3F8-4455232F5698}" type="presParOf" srcId="{45F30134-2674-46FA-8052-EA7FB89360BB}" destId="{FC9ED29B-3C48-40D6-ABF4-817023C64D57}" srcOrd="0" destOrd="0" presId="urn:microsoft.com/office/officeart/2005/8/layout/orgChart1"/>
    <dgm:cxn modelId="{E4CA4E78-1493-4AA1-8CE2-6D7F6F101A25}" type="presParOf" srcId="{45F30134-2674-46FA-8052-EA7FB89360BB}" destId="{76FAAF3B-2DE3-4FFD-82C4-3DD702155183}" srcOrd="1" destOrd="0" presId="urn:microsoft.com/office/officeart/2005/8/layout/orgChart1"/>
    <dgm:cxn modelId="{BE09CF25-DCF3-4A7E-803E-528E05250C1A}" type="presParOf" srcId="{76FAAF3B-2DE3-4FFD-82C4-3DD702155183}" destId="{285F8D80-DECC-4FE2-BEF2-2FF582B1CB4F}" srcOrd="0" destOrd="0" presId="urn:microsoft.com/office/officeart/2005/8/layout/orgChart1"/>
    <dgm:cxn modelId="{6002DA1F-78CC-42BA-A42B-CD785DD64310}" type="presParOf" srcId="{285F8D80-DECC-4FE2-BEF2-2FF582B1CB4F}" destId="{7DE63A3D-CB20-4507-9635-3D2A7B6B47BE}" srcOrd="0" destOrd="0" presId="urn:microsoft.com/office/officeart/2005/8/layout/orgChart1"/>
    <dgm:cxn modelId="{4610FF1B-D64A-48D6-8C2C-1C3F52DDE3EC}" type="presParOf" srcId="{285F8D80-DECC-4FE2-BEF2-2FF582B1CB4F}" destId="{DCF7C7B0-B856-4A56-A63A-E9A23A55CC7A}" srcOrd="1" destOrd="0" presId="urn:microsoft.com/office/officeart/2005/8/layout/orgChart1"/>
    <dgm:cxn modelId="{F6E907E0-CB7F-48A3-A099-31380A7A0B43}" type="presParOf" srcId="{76FAAF3B-2DE3-4FFD-82C4-3DD702155183}" destId="{DC10315C-E19C-469C-BB28-4B3F2F09872F}" srcOrd="1" destOrd="0" presId="urn:microsoft.com/office/officeart/2005/8/layout/orgChart1"/>
    <dgm:cxn modelId="{1DB98CAA-85B0-4185-B1A2-0ED845C29C96}" type="presParOf" srcId="{76FAAF3B-2DE3-4FFD-82C4-3DD702155183}" destId="{E0693743-3F38-48EF-8DB4-A43F1B1DCD1F}" srcOrd="2" destOrd="0" presId="urn:microsoft.com/office/officeart/2005/8/layout/orgChart1"/>
    <dgm:cxn modelId="{0FE9E3F8-5071-4F93-88D6-2E77D5B9A0A6}" type="presParOf" srcId="{E0693743-3F38-48EF-8DB4-A43F1B1DCD1F}" destId="{E6502995-2437-4065-AEEC-A571E2DFC639}" srcOrd="0" destOrd="0" presId="urn:microsoft.com/office/officeart/2005/8/layout/orgChart1"/>
    <dgm:cxn modelId="{64E5AF42-3BA9-4DDE-B042-26DCB08B877C}" type="presParOf" srcId="{E0693743-3F38-48EF-8DB4-A43F1B1DCD1F}" destId="{C6FF2F9E-8EFA-4917-B607-6FB77FDF713D}" srcOrd="1" destOrd="0" presId="urn:microsoft.com/office/officeart/2005/8/layout/orgChart1"/>
    <dgm:cxn modelId="{93AD5BB8-BB67-4F42-A321-8A158FB72101}" type="presParOf" srcId="{C6FF2F9E-8EFA-4917-B607-6FB77FDF713D}" destId="{AE1AAFE6-C908-41CF-8E9A-8BC0C4E1E157}" srcOrd="0" destOrd="0" presId="urn:microsoft.com/office/officeart/2005/8/layout/orgChart1"/>
    <dgm:cxn modelId="{6B28EF0C-7EAC-4839-820C-84125CFCD5E9}" type="presParOf" srcId="{AE1AAFE6-C908-41CF-8E9A-8BC0C4E1E157}" destId="{0813CF90-59F6-496D-9AF9-B562F787284C}" srcOrd="0" destOrd="0" presId="urn:microsoft.com/office/officeart/2005/8/layout/orgChart1"/>
    <dgm:cxn modelId="{621846A9-FB78-4E41-8B57-25417CFCA0B4}" type="presParOf" srcId="{AE1AAFE6-C908-41CF-8E9A-8BC0C4E1E157}" destId="{70983A91-45B8-417E-865E-98DFCB473475}" srcOrd="1" destOrd="0" presId="urn:microsoft.com/office/officeart/2005/8/layout/orgChart1"/>
    <dgm:cxn modelId="{473DB732-3613-4354-B1EB-1D8CDBB34466}" type="presParOf" srcId="{C6FF2F9E-8EFA-4917-B607-6FB77FDF713D}" destId="{46E7999F-8F58-4B66-84E8-077E7E7A05FE}" srcOrd="1" destOrd="0" presId="urn:microsoft.com/office/officeart/2005/8/layout/orgChart1"/>
    <dgm:cxn modelId="{BE72EA70-0756-4983-8EE9-B3E1A082E13B}" type="presParOf" srcId="{C6FF2F9E-8EFA-4917-B607-6FB77FDF713D}" destId="{C00C6385-5418-405A-B701-79597914998D}" srcOrd="2" destOrd="0" presId="urn:microsoft.com/office/officeart/2005/8/layout/orgChart1"/>
    <dgm:cxn modelId="{BC58AD15-5D90-4D7E-B356-7099AFAC220B}" type="presParOf" srcId="{45F30134-2674-46FA-8052-EA7FB89360BB}" destId="{2EF42184-F97E-44FD-9A92-7D9D2EF00158}" srcOrd="2" destOrd="0" presId="urn:microsoft.com/office/officeart/2005/8/layout/orgChart1"/>
    <dgm:cxn modelId="{9FE06795-3CFD-4B73-B188-76EAFF999F14}" type="presParOf" srcId="{45F30134-2674-46FA-8052-EA7FB89360BB}" destId="{777EDC0A-B5C6-41B5-8D15-74E4DF743F94}" srcOrd="3" destOrd="0" presId="urn:microsoft.com/office/officeart/2005/8/layout/orgChart1"/>
    <dgm:cxn modelId="{17D01603-7BAA-451F-9773-5E4DDAB4D9B4}" type="presParOf" srcId="{777EDC0A-B5C6-41B5-8D15-74E4DF743F94}" destId="{D7F9DCCB-1687-4BEF-AFB9-6C0FE395F556}" srcOrd="0" destOrd="0" presId="urn:microsoft.com/office/officeart/2005/8/layout/orgChart1"/>
    <dgm:cxn modelId="{06958D9A-5AE0-4C4C-B67D-5086ECAD052B}" type="presParOf" srcId="{D7F9DCCB-1687-4BEF-AFB9-6C0FE395F556}" destId="{5D7A2D46-AD75-47BD-BC33-F16B6A90DBEC}" srcOrd="0" destOrd="0" presId="urn:microsoft.com/office/officeart/2005/8/layout/orgChart1"/>
    <dgm:cxn modelId="{589E1D34-BEBB-4303-9FD8-7A176824B267}" type="presParOf" srcId="{D7F9DCCB-1687-4BEF-AFB9-6C0FE395F556}" destId="{E42C28FB-F97B-48C8-9BAC-5E9B6F59831E}" srcOrd="1" destOrd="0" presId="urn:microsoft.com/office/officeart/2005/8/layout/orgChart1"/>
    <dgm:cxn modelId="{7F41BBBA-D71E-4C37-9367-7D6340EA2670}" type="presParOf" srcId="{777EDC0A-B5C6-41B5-8D15-74E4DF743F94}" destId="{DBC140C5-E6DA-4249-A6DD-1701BA0BDFC7}" srcOrd="1" destOrd="0" presId="urn:microsoft.com/office/officeart/2005/8/layout/orgChart1"/>
    <dgm:cxn modelId="{F3DDCBD1-9A47-4BCC-8FEF-151834590090}" type="presParOf" srcId="{777EDC0A-B5C6-41B5-8D15-74E4DF743F94}" destId="{D38BE10A-104E-4F0D-A0F8-3541F137E321}" srcOrd="2" destOrd="0" presId="urn:microsoft.com/office/officeart/2005/8/layout/orgChart1"/>
    <dgm:cxn modelId="{08FA8370-BFC1-472F-ACE7-32D2A3787A34}" type="presParOf" srcId="{45F30134-2674-46FA-8052-EA7FB89360BB}" destId="{D30E1C26-E9F9-47F5-991C-3A8D0A8AD6D8}" srcOrd="4" destOrd="0" presId="urn:microsoft.com/office/officeart/2005/8/layout/orgChart1"/>
    <dgm:cxn modelId="{7EECAB72-C9E5-4E47-8697-AD0CA5A2B802}" type="presParOf" srcId="{45F30134-2674-46FA-8052-EA7FB89360BB}" destId="{C1F40DA3-E137-498F-88CE-391F6736F87C}" srcOrd="5" destOrd="0" presId="urn:microsoft.com/office/officeart/2005/8/layout/orgChart1"/>
    <dgm:cxn modelId="{E211CFFC-6636-4501-9B3F-ACFB75753F5D}" type="presParOf" srcId="{C1F40DA3-E137-498F-88CE-391F6736F87C}" destId="{F69AC74E-989B-4F5B-8C0A-3912782EBFB9}" srcOrd="0" destOrd="0" presId="urn:microsoft.com/office/officeart/2005/8/layout/orgChart1"/>
    <dgm:cxn modelId="{936A7D05-01F0-4505-856D-4E858DA7419D}" type="presParOf" srcId="{F69AC74E-989B-4F5B-8C0A-3912782EBFB9}" destId="{9671FAFE-34DF-4043-901D-3B0B7D69FB1F}" srcOrd="0" destOrd="0" presId="urn:microsoft.com/office/officeart/2005/8/layout/orgChart1"/>
    <dgm:cxn modelId="{3E69849D-FF3D-4D1D-8EF6-9F875FA5BD9B}" type="presParOf" srcId="{F69AC74E-989B-4F5B-8C0A-3912782EBFB9}" destId="{9D58E8F5-CF46-45CC-9707-DD7FF72ABB9A}" srcOrd="1" destOrd="0" presId="urn:microsoft.com/office/officeart/2005/8/layout/orgChart1"/>
    <dgm:cxn modelId="{CE7E6822-30B8-4578-8633-3E58A17F5451}" type="presParOf" srcId="{C1F40DA3-E137-498F-88CE-391F6736F87C}" destId="{DF69C96E-AC7A-4646-B88A-F04FB7C23554}" srcOrd="1" destOrd="0" presId="urn:microsoft.com/office/officeart/2005/8/layout/orgChart1"/>
    <dgm:cxn modelId="{5FCEFBBE-FC72-43FB-8A04-7B9D99AB7C68}" type="presParOf" srcId="{C1F40DA3-E137-498F-88CE-391F6736F87C}" destId="{C9A36FA9-E653-4F86-9EB9-B53B68548F70}" srcOrd="2" destOrd="0" presId="urn:microsoft.com/office/officeart/2005/8/layout/orgChart1"/>
    <dgm:cxn modelId="{1989DBB6-30EF-4A00-A9A8-8AE2B1274910}" type="presParOf" srcId="{75E1848F-938E-4FC4-A75E-491ED0F99FDD}" destId="{ABBB2A81-72F3-4196-A36A-AFF0495E7C48}" srcOrd="1" destOrd="0" presId="urn:microsoft.com/office/officeart/2005/8/layout/orgChart1"/>
    <dgm:cxn modelId="{AD7CFE75-542D-4AD4-AE04-8B054C0EE86A}" type="presParOf" srcId="{ABBB2A81-72F3-4196-A36A-AFF0495E7C48}" destId="{898B9A56-C162-4774-B44B-E04DC2352543}" srcOrd="0" destOrd="0" presId="urn:microsoft.com/office/officeart/2005/8/layout/orgChart1"/>
    <dgm:cxn modelId="{B327F9E8-9F30-4D84-BCF6-B469A85D87A3}" type="presParOf" srcId="{898B9A56-C162-4774-B44B-E04DC2352543}" destId="{082A1948-144C-413F-BA47-A6E9538E0C8D}" srcOrd="0" destOrd="0" presId="urn:microsoft.com/office/officeart/2005/8/layout/orgChart1"/>
    <dgm:cxn modelId="{DEC18256-1FEE-491D-B177-6E58499BFFDD}" type="presParOf" srcId="{898B9A56-C162-4774-B44B-E04DC2352543}" destId="{947EDB97-D8CF-423B-AB34-37AD63532ADF}" srcOrd="1" destOrd="0" presId="urn:microsoft.com/office/officeart/2005/8/layout/orgChart1"/>
    <dgm:cxn modelId="{DC31310F-56E9-446A-BE41-30733BF69D91}" type="presParOf" srcId="{ABBB2A81-72F3-4196-A36A-AFF0495E7C48}" destId="{E2D05D85-2053-4860-8CCD-A891C26387F1}" srcOrd="1" destOrd="0" presId="urn:microsoft.com/office/officeart/2005/8/layout/orgChart1"/>
    <dgm:cxn modelId="{23930BD0-4310-47DB-ADFF-138ACAD31C3C}" type="presParOf" srcId="{ABBB2A81-72F3-4196-A36A-AFF0495E7C48}" destId="{011ED0DE-B066-44F0-8EEF-E65AB02CB81A}"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163C9AF-4796-4963-BA40-6DCD9EC5B4F3}" type="doc">
      <dgm:prSet loTypeId="urn:microsoft.com/office/officeart/2005/8/layout/orgChart1" loCatId="hierarchy" qsTypeId="urn:microsoft.com/office/officeart/2005/8/quickstyle/simple2" qsCatId="simple" csTypeId="urn:microsoft.com/office/officeart/2005/8/colors/accent1_2" csCatId="accent1" phldr="1"/>
      <dgm:spPr/>
      <dgm:t>
        <a:bodyPr/>
        <a:lstStyle/>
        <a:p>
          <a:endParaRPr lang="en-US"/>
        </a:p>
      </dgm:t>
    </dgm:pt>
    <dgm:pt modelId="{4BB448F2-86F8-4DFB-893D-AB6484E50757}">
      <dgm:prSet phldrT="[Text]"/>
      <dgm:spPr>
        <a:solidFill>
          <a:schemeClr val="bg1"/>
        </a:solidFill>
        <a:ln w="19050">
          <a:solidFill>
            <a:schemeClr val="accent1">
              <a:lumMod val="75000"/>
            </a:schemeClr>
          </a:solidFill>
        </a:ln>
      </dgm:spPr>
      <dgm:t>
        <a:bodyPr/>
        <a:lstStyle/>
        <a:p>
          <a:r>
            <a:rPr lang="en-US" b="1">
              <a:solidFill>
                <a:schemeClr val="accent1">
                  <a:lumMod val="75000"/>
                </a:schemeClr>
              </a:solidFill>
            </a:rPr>
            <a:t>FAC Director</a:t>
          </a:r>
        </a:p>
      </dgm:t>
    </dgm:pt>
    <dgm:pt modelId="{A51784F5-304D-45A7-A14D-CEA27D449FAA}" type="parTrans" cxnId="{792F75AA-6C79-4938-B761-5D61ECA71827}">
      <dgm:prSet/>
      <dgm:spPr/>
      <dgm:t>
        <a:bodyPr/>
        <a:lstStyle/>
        <a:p>
          <a:endParaRPr lang="en-US"/>
        </a:p>
      </dgm:t>
    </dgm:pt>
    <dgm:pt modelId="{2B25CF5C-0918-4F94-916E-A3335797C112}" type="sibTrans" cxnId="{792F75AA-6C79-4938-B761-5D61ECA71827}">
      <dgm:prSet/>
      <dgm:spPr/>
      <dgm:t>
        <a:bodyPr/>
        <a:lstStyle/>
        <a:p>
          <a:endParaRPr lang="en-US"/>
        </a:p>
      </dgm:t>
    </dgm:pt>
    <dgm:pt modelId="{EDD9D99C-5B6B-4CFD-8770-ACD48A19ABA1}" type="asst">
      <dgm:prSet phldrT="[Text]"/>
      <dgm:spPr>
        <a:solidFill>
          <a:schemeClr val="bg1">
            <a:lumMod val="85000"/>
          </a:schemeClr>
        </a:solidFill>
        <a:ln w="19050">
          <a:solidFill>
            <a:schemeClr val="accent1">
              <a:lumMod val="75000"/>
            </a:schemeClr>
          </a:solidFill>
        </a:ln>
      </dgm:spPr>
      <dgm:t>
        <a:bodyPr/>
        <a:lstStyle/>
        <a:p>
          <a:r>
            <a:rPr lang="en-US">
              <a:solidFill>
                <a:sysClr val="windowText" lastClr="000000"/>
              </a:solidFill>
            </a:rPr>
            <a:t>Safety Officer (SO)</a:t>
          </a:r>
        </a:p>
      </dgm:t>
    </dgm:pt>
    <dgm:pt modelId="{762A1E11-D80E-437B-B518-1730F91A061D}" type="parTrans" cxnId="{60E808B9-3313-4B56-BB2B-54656605B779}">
      <dgm:prSet/>
      <dgm:spPr/>
      <dgm:t>
        <a:bodyPr/>
        <a:lstStyle/>
        <a:p>
          <a:endParaRPr lang="en-US"/>
        </a:p>
      </dgm:t>
    </dgm:pt>
    <dgm:pt modelId="{F7D6DC02-A2EA-46C1-97DE-D4C0B809F8B5}" type="sibTrans" cxnId="{60E808B9-3313-4B56-BB2B-54656605B779}">
      <dgm:prSet/>
      <dgm:spPr/>
      <dgm:t>
        <a:bodyPr/>
        <a:lstStyle/>
        <a:p>
          <a:endParaRPr lang="en-US"/>
        </a:p>
      </dgm:t>
    </dgm:pt>
    <dgm:pt modelId="{87216B31-E3D9-45A3-BC43-D2DBF88E1714}">
      <dgm:prSet phldrT="[Text]"/>
      <dgm:spPr>
        <a:solidFill>
          <a:srgbClr val="C00000"/>
        </a:solidFill>
        <a:ln w="19050">
          <a:solidFill>
            <a:schemeClr val="bg1"/>
          </a:solidFill>
        </a:ln>
      </dgm:spPr>
      <dgm:t>
        <a:bodyPr/>
        <a:lstStyle/>
        <a:p>
          <a:r>
            <a:rPr lang="en-US"/>
            <a:t>Operations Section</a:t>
          </a:r>
        </a:p>
      </dgm:t>
    </dgm:pt>
    <dgm:pt modelId="{1C3AF850-8FBC-4638-ADEA-0D3AA997C8DD}" type="parTrans" cxnId="{AA3B074B-6C23-4A77-8225-CAA77548F9C7}">
      <dgm:prSet/>
      <dgm:spPr/>
      <dgm:t>
        <a:bodyPr/>
        <a:lstStyle/>
        <a:p>
          <a:endParaRPr lang="en-US"/>
        </a:p>
      </dgm:t>
    </dgm:pt>
    <dgm:pt modelId="{75EC2ED3-682B-49DC-A982-C454C654EEEC}" type="sibTrans" cxnId="{AA3B074B-6C23-4A77-8225-CAA77548F9C7}">
      <dgm:prSet/>
      <dgm:spPr/>
      <dgm:t>
        <a:bodyPr/>
        <a:lstStyle/>
        <a:p>
          <a:endParaRPr lang="en-US"/>
        </a:p>
      </dgm:t>
    </dgm:pt>
    <dgm:pt modelId="{D6AA3901-B78A-45C1-B748-E93E8D7FAFBD}">
      <dgm:prSet phldrT="[Text]"/>
      <dgm:spPr>
        <a:solidFill>
          <a:schemeClr val="accent1">
            <a:lumMod val="50000"/>
          </a:schemeClr>
        </a:solidFill>
        <a:ln w="19050">
          <a:solidFill>
            <a:schemeClr val="bg1"/>
          </a:solidFill>
        </a:ln>
      </dgm:spPr>
      <dgm:t>
        <a:bodyPr/>
        <a:lstStyle/>
        <a:p>
          <a:r>
            <a:rPr lang="en-US"/>
            <a:t>Planning Section</a:t>
          </a:r>
        </a:p>
      </dgm:t>
    </dgm:pt>
    <dgm:pt modelId="{659527C1-DA5F-40D6-84D8-EC4D0E01865F}" type="parTrans" cxnId="{6258A107-D7FA-4613-82AB-E290CF26187A}">
      <dgm:prSet/>
      <dgm:spPr/>
      <dgm:t>
        <a:bodyPr/>
        <a:lstStyle/>
        <a:p>
          <a:endParaRPr lang="en-US"/>
        </a:p>
      </dgm:t>
    </dgm:pt>
    <dgm:pt modelId="{3A6673D4-D844-4DB3-8905-4EDA00CFAA96}" type="sibTrans" cxnId="{6258A107-D7FA-4613-82AB-E290CF26187A}">
      <dgm:prSet/>
      <dgm:spPr/>
      <dgm:t>
        <a:bodyPr/>
        <a:lstStyle/>
        <a:p>
          <a:endParaRPr lang="en-US"/>
        </a:p>
      </dgm:t>
    </dgm:pt>
    <dgm:pt modelId="{1ED347B0-F164-4CAD-A255-8F5541024A3A}" type="asst">
      <dgm:prSet phldrT="[Text]"/>
      <dgm:spPr>
        <a:solidFill>
          <a:schemeClr val="bg1">
            <a:lumMod val="85000"/>
          </a:schemeClr>
        </a:solidFill>
        <a:ln w="19050">
          <a:solidFill>
            <a:schemeClr val="accent1">
              <a:lumMod val="75000"/>
            </a:schemeClr>
          </a:solidFill>
        </a:ln>
      </dgm:spPr>
      <dgm:t>
        <a:bodyPr/>
        <a:lstStyle/>
        <a:p>
          <a:r>
            <a:rPr lang="en-US">
              <a:solidFill>
                <a:sysClr val="windowText" lastClr="000000"/>
              </a:solidFill>
            </a:rPr>
            <a:t>Liaison Officer</a:t>
          </a:r>
        </a:p>
      </dgm:t>
    </dgm:pt>
    <dgm:pt modelId="{03EFDDCF-3E96-46C7-971D-C5D55D00233E}" type="parTrans" cxnId="{24CE1634-596C-4ABE-ACB1-E38727666E2E}">
      <dgm:prSet/>
      <dgm:spPr/>
      <dgm:t>
        <a:bodyPr/>
        <a:lstStyle/>
        <a:p>
          <a:endParaRPr lang="en-US"/>
        </a:p>
      </dgm:t>
    </dgm:pt>
    <dgm:pt modelId="{4724F435-3A37-4A0E-8920-C973D7D1DF78}" type="sibTrans" cxnId="{24CE1634-596C-4ABE-ACB1-E38727666E2E}">
      <dgm:prSet/>
      <dgm:spPr/>
      <dgm:t>
        <a:bodyPr/>
        <a:lstStyle/>
        <a:p>
          <a:endParaRPr lang="en-US"/>
        </a:p>
      </dgm:t>
    </dgm:pt>
    <dgm:pt modelId="{266607C0-B655-4EE8-A1C1-A9E41E7D1A53}">
      <dgm:prSet phldrT="[Text]"/>
      <dgm:spPr>
        <a:solidFill>
          <a:schemeClr val="accent6">
            <a:lumMod val="75000"/>
          </a:schemeClr>
        </a:solidFill>
        <a:ln w="19050">
          <a:solidFill>
            <a:schemeClr val="bg1"/>
          </a:solidFill>
        </a:ln>
      </dgm:spPr>
      <dgm:t>
        <a:bodyPr/>
        <a:lstStyle/>
        <a:p>
          <a:r>
            <a:rPr lang="en-US"/>
            <a:t>Logistics Section</a:t>
          </a:r>
        </a:p>
      </dgm:t>
    </dgm:pt>
    <dgm:pt modelId="{D8B6AA32-9CCE-4358-A58B-1B5F0CE4A636}" type="parTrans" cxnId="{48E780A9-7491-43C6-AC43-D083566B2A2D}">
      <dgm:prSet/>
      <dgm:spPr/>
      <dgm:t>
        <a:bodyPr/>
        <a:lstStyle/>
        <a:p>
          <a:endParaRPr lang="en-US"/>
        </a:p>
      </dgm:t>
    </dgm:pt>
    <dgm:pt modelId="{0A552566-C5F8-4AD7-BDCB-65AF2677E552}" type="sibTrans" cxnId="{48E780A9-7491-43C6-AC43-D083566B2A2D}">
      <dgm:prSet/>
      <dgm:spPr/>
      <dgm:t>
        <a:bodyPr/>
        <a:lstStyle/>
        <a:p>
          <a:endParaRPr lang="en-US"/>
        </a:p>
      </dgm:t>
    </dgm:pt>
    <dgm:pt modelId="{7A845055-ECE6-4C74-BE20-FF3DCC6BC3D8}">
      <dgm:prSet phldrT="[Text]"/>
      <dgm:spPr>
        <a:solidFill>
          <a:srgbClr val="C00000"/>
        </a:solidFill>
        <a:ln w="19050">
          <a:solidFill>
            <a:schemeClr val="bg1"/>
          </a:solidFill>
        </a:ln>
      </dgm:spPr>
      <dgm:t>
        <a:bodyPr/>
        <a:lstStyle/>
        <a:p>
          <a:r>
            <a:rPr lang="en-US"/>
            <a:t>Reception Branch</a:t>
          </a:r>
        </a:p>
      </dgm:t>
    </dgm:pt>
    <dgm:pt modelId="{B5490316-E3E3-48D2-8219-BB7C7A8CA7DD}" type="parTrans" cxnId="{761C1755-EDED-44CA-B68D-EB4351FF72F1}">
      <dgm:prSet/>
      <dgm:spPr/>
      <dgm:t>
        <a:bodyPr/>
        <a:lstStyle/>
        <a:p>
          <a:endParaRPr lang="en-US"/>
        </a:p>
      </dgm:t>
    </dgm:pt>
    <dgm:pt modelId="{5CA17858-A14D-488A-81FC-C6C7F1BA7C4D}" type="sibTrans" cxnId="{761C1755-EDED-44CA-B68D-EB4351FF72F1}">
      <dgm:prSet/>
      <dgm:spPr/>
      <dgm:t>
        <a:bodyPr/>
        <a:lstStyle/>
        <a:p>
          <a:endParaRPr lang="en-US"/>
        </a:p>
      </dgm:t>
    </dgm:pt>
    <dgm:pt modelId="{D6DAF661-D203-4459-98B3-C58F2E2CB4FD}">
      <dgm:prSet phldrT="[Text]"/>
      <dgm:spPr>
        <a:solidFill>
          <a:srgbClr val="C00000"/>
        </a:solidFill>
        <a:ln w="19050">
          <a:solidFill>
            <a:schemeClr val="bg1"/>
          </a:solidFill>
        </a:ln>
      </dgm:spPr>
      <dgm:t>
        <a:bodyPr/>
        <a:lstStyle/>
        <a:p>
          <a:r>
            <a:rPr lang="en-US"/>
            <a:t>Security Branch</a:t>
          </a:r>
        </a:p>
      </dgm:t>
    </dgm:pt>
    <dgm:pt modelId="{4D1B029C-BD0D-4E68-B489-60EA9ADE02FF}" type="parTrans" cxnId="{590B147C-0F98-49C3-94CE-C5A44F36835F}">
      <dgm:prSet/>
      <dgm:spPr/>
      <dgm:t>
        <a:bodyPr/>
        <a:lstStyle/>
        <a:p>
          <a:endParaRPr lang="en-US"/>
        </a:p>
      </dgm:t>
    </dgm:pt>
    <dgm:pt modelId="{DC9C4809-BB7F-4B68-8145-AACFE1F88C59}" type="sibTrans" cxnId="{590B147C-0F98-49C3-94CE-C5A44F36835F}">
      <dgm:prSet/>
      <dgm:spPr/>
      <dgm:t>
        <a:bodyPr/>
        <a:lstStyle/>
        <a:p>
          <a:endParaRPr lang="en-US"/>
        </a:p>
      </dgm:t>
    </dgm:pt>
    <dgm:pt modelId="{3387BD8D-9BA0-44DE-BEA2-68584A4CD8E2}">
      <dgm:prSet phldrT="[Text]"/>
      <dgm:spPr>
        <a:solidFill>
          <a:schemeClr val="accent6">
            <a:lumMod val="75000"/>
          </a:schemeClr>
        </a:solidFill>
        <a:ln w="19050">
          <a:solidFill>
            <a:schemeClr val="bg1"/>
          </a:solidFill>
        </a:ln>
      </dgm:spPr>
      <dgm:t>
        <a:bodyPr/>
        <a:lstStyle/>
        <a:p>
          <a:r>
            <a:rPr lang="en-US"/>
            <a:t>Resources Branch</a:t>
          </a:r>
        </a:p>
      </dgm:t>
    </dgm:pt>
    <dgm:pt modelId="{46095B2A-D873-4581-800B-A43F1721DD61}" type="parTrans" cxnId="{38FE3564-85E2-40C4-AF25-3AC5F04FFFEE}">
      <dgm:prSet/>
      <dgm:spPr/>
      <dgm:t>
        <a:bodyPr/>
        <a:lstStyle/>
        <a:p>
          <a:endParaRPr lang="en-US"/>
        </a:p>
      </dgm:t>
    </dgm:pt>
    <dgm:pt modelId="{5026DC15-9C0A-4640-A082-CAE7A596FD15}" type="sibTrans" cxnId="{38FE3564-85E2-40C4-AF25-3AC5F04FFFEE}">
      <dgm:prSet/>
      <dgm:spPr/>
      <dgm:t>
        <a:bodyPr/>
        <a:lstStyle/>
        <a:p>
          <a:endParaRPr lang="en-US"/>
        </a:p>
      </dgm:t>
    </dgm:pt>
    <dgm:pt modelId="{B440E89B-5C72-4E46-A42D-1CCBE305471E}">
      <dgm:prSet phldrT="[Text]"/>
      <dgm:spPr>
        <a:solidFill>
          <a:schemeClr val="accent6">
            <a:lumMod val="75000"/>
          </a:schemeClr>
        </a:solidFill>
        <a:ln w="19050">
          <a:solidFill>
            <a:schemeClr val="bg1"/>
          </a:solidFill>
        </a:ln>
      </dgm:spPr>
      <dgm:t>
        <a:bodyPr/>
        <a:lstStyle/>
        <a:p>
          <a:r>
            <a:rPr lang="en-US"/>
            <a:t>Ordering Branch</a:t>
          </a:r>
        </a:p>
      </dgm:t>
    </dgm:pt>
    <dgm:pt modelId="{4F69D780-826B-45C3-97EF-CA87136D5EAA}" type="parTrans" cxnId="{5651AEDF-A880-45EF-AA4C-03A6A7579E93}">
      <dgm:prSet/>
      <dgm:spPr/>
      <dgm:t>
        <a:bodyPr/>
        <a:lstStyle/>
        <a:p>
          <a:endParaRPr lang="en-US"/>
        </a:p>
      </dgm:t>
    </dgm:pt>
    <dgm:pt modelId="{4451E818-52D7-4D3D-9392-3F5DA95E6A72}" type="sibTrans" cxnId="{5651AEDF-A880-45EF-AA4C-03A6A7579E93}">
      <dgm:prSet/>
      <dgm:spPr/>
      <dgm:t>
        <a:bodyPr/>
        <a:lstStyle/>
        <a:p>
          <a:endParaRPr lang="en-US"/>
        </a:p>
      </dgm:t>
    </dgm:pt>
    <dgm:pt modelId="{397D82E9-6BAD-4A47-A3B6-FEA6451FA7FF}">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Registration Group</a:t>
          </a:r>
        </a:p>
      </dgm:t>
    </dgm:pt>
    <dgm:pt modelId="{F5478002-50B1-4F27-8510-9E48158AE8A9}" type="parTrans" cxnId="{0829D7D5-E73C-4405-BEDC-E64736307F63}">
      <dgm:prSet/>
      <dgm:spPr/>
      <dgm:t>
        <a:bodyPr/>
        <a:lstStyle/>
        <a:p>
          <a:endParaRPr lang="en-US"/>
        </a:p>
      </dgm:t>
    </dgm:pt>
    <dgm:pt modelId="{50F75809-6826-40EB-A6C8-6462B5D59371}" type="sibTrans" cxnId="{0829D7D5-E73C-4405-BEDC-E64736307F63}">
      <dgm:prSet/>
      <dgm:spPr/>
      <dgm:t>
        <a:bodyPr/>
        <a:lstStyle/>
        <a:p>
          <a:endParaRPr lang="en-US"/>
        </a:p>
      </dgm:t>
    </dgm:pt>
    <dgm:pt modelId="{60EF103A-718B-4490-B0F6-A6EAF5DA95E2}">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Family Host Group</a:t>
          </a:r>
        </a:p>
      </dgm:t>
    </dgm:pt>
    <dgm:pt modelId="{08A38480-F4DC-4E08-9B03-393B8DF90B8D}" type="parTrans" cxnId="{8E51676E-00F9-4FC7-974C-582480FCCB38}">
      <dgm:prSet/>
      <dgm:spPr/>
      <dgm:t>
        <a:bodyPr/>
        <a:lstStyle/>
        <a:p>
          <a:endParaRPr lang="en-US"/>
        </a:p>
      </dgm:t>
    </dgm:pt>
    <dgm:pt modelId="{99AD80A2-B7CB-4037-874F-5E0841D8CBFC}" type="sibTrans" cxnId="{8E51676E-00F9-4FC7-974C-582480FCCB38}">
      <dgm:prSet/>
      <dgm:spPr/>
      <dgm:t>
        <a:bodyPr/>
        <a:lstStyle/>
        <a:p>
          <a:endParaRPr lang="en-US"/>
        </a:p>
      </dgm:t>
    </dgm:pt>
    <dgm:pt modelId="{76020594-0EC3-4CEF-8931-D0EC41F7F509}">
      <dgm:prSet phldrT="[Text]"/>
      <dgm:spPr>
        <a:solidFill>
          <a:srgbClr val="C00000"/>
        </a:solidFill>
        <a:ln w="19050">
          <a:solidFill>
            <a:schemeClr val="bg1"/>
          </a:solidFill>
        </a:ln>
      </dgm:spPr>
      <dgm:t>
        <a:bodyPr/>
        <a:lstStyle/>
        <a:p>
          <a:r>
            <a:rPr lang="en-US"/>
            <a:t>Services Branch</a:t>
          </a:r>
        </a:p>
      </dgm:t>
    </dgm:pt>
    <dgm:pt modelId="{6072F7EA-F007-407C-BF9E-40F0FE110397}" type="parTrans" cxnId="{90C65910-C639-437C-8235-4B696BD1BB87}">
      <dgm:prSet/>
      <dgm:spPr/>
      <dgm:t>
        <a:bodyPr/>
        <a:lstStyle/>
        <a:p>
          <a:endParaRPr lang="en-US"/>
        </a:p>
      </dgm:t>
    </dgm:pt>
    <dgm:pt modelId="{9366AB10-73AF-4D00-8947-8C3003441390}" type="sibTrans" cxnId="{90C65910-C639-437C-8235-4B696BD1BB87}">
      <dgm:prSet/>
      <dgm:spPr/>
      <dgm:t>
        <a:bodyPr/>
        <a:lstStyle/>
        <a:p>
          <a:endParaRPr lang="en-US"/>
        </a:p>
      </dgm:t>
    </dgm:pt>
    <dgm:pt modelId="{BDCF9BF7-0444-47EE-B055-0A28A14F1B52}">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Mental Health Services Group</a:t>
          </a:r>
        </a:p>
      </dgm:t>
    </dgm:pt>
    <dgm:pt modelId="{B6F9AC54-574C-416B-BC94-915519A22B60}" type="parTrans" cxnId="{8270185F-0231-4823-81FD-30058B93A032}">
      <dgm:prSet/>
      <dgm:spPr/>
      <dgm:t>
        <a:bodyPr/>
        <a:lstStyle/>
        <a:p>
          <a:endParaRPr lang="en-US"/>
        </a:p>
      </dgm:t>
    </dgm:pt>
    <dgm:pt modelId="{67BF7114-9252-41EC-912D-2798DBDAC846}" type="sibTrans" cxnId="{8270185F-0231-4823-81FD-30058B93A032}">
      <dgm:prSet/>
      <dgm:spPr/>
      <dgm:t>
        <a:bodyPr/>
        <a:lstStyle/>
        <a:p>
          <a:endParaRPr lang="en-US"/>
        </a:p>
      </dgm:t>
    </dgm:pt>
    <dgm:pt modelId="{846B5FD4-5A75-47F2-8F3D-4438381E3199}">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Public Health Services Group</a:t>
          </a:r>
        </a:p>
      </dgm:t>
    </dgm:pt>
    <dgm:pt modelId="{FBADA8BA-E42E-449F-AC7F-EA0327316CA1}" type="parTrans" cxnId="{8B38DD54-513F-4E60-A88D-14A6089B3841}">
      <dgm:prSet/>
      <dgm:spPr/>
      <dgm:t>
        <a:bodyPr/>
        <a:lstStyle/>
        <a:p>
          <a:endParaRPr lang="en-US"/>
        </a:p>
      </dgm:t>
    </dgm:pt>
    <dgm:pt modelId="{253B726F-B2BF-4A46-A061-129DECC66411}" type="sibTrans" cxnId="{8B38DD54-513F-4E60-A88D-14A6089B3841}">
      <dgm:prSet/>
      <dgm:spPr/>
      <dgm:t>
        <a:bodyPr/>
        <a:lstStyle/>
        <a:p>
          <a:endParaRPr lang="en-US"/>
        </a:p>
      </dgm:t>
    </dgm:pt>
    <dgm:pt modelId="{9334772C-A695-440A-8D17-A9ED53AB42BE}">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Social Services Group</a:t>
          </a:r>
        </a:p>
      </dgm:t>
    </dgm:pt>
    <dgm:pt modelId="{C17D65AC-66AD-49A2-B0AB-E1F532F26858}" type="parTrans" cxnId="{E84975A6-AD50-4DFD-A916-EAC251182731}">
      <dgm:prSet/>
      <dgm:spPr/>
      <dgm:t>
        <a:bodyPr/>
        <a:lstStyle/>
        <a:p>
          <a:endParaRPr lang="en-US"/>
        </a:p>
      </dgm:t>
    </dgm:pt>
    <dgm:pt modelId="{BA54A6FD-7D97-4055-80C6-7FE56A7474BD}" type="sibTrans" cxnId="{E84975A6-AD50-4DFD-A916-EAC251182731}">
      <dgm:prSet/>
      <dgm:spPr/>
      <dgm:t>
        <a:bodyPr/>
        <a:lstStyle/>
        <a:p>
          <a:endParaRPr lang="en-US"/>
        </a:p>
      </dgm:t>
    </dgm:pt>
    <dgm:pt modelId="{6618CDB8-B1C6-44AC-A162-C46C9BC26488}">
      <dgm:prSet phldrT="[Text]"/>
      <dgm:spPr>
        <a:solidFill>
          <a:srgbClr val="C00000"/>
        </a:solidFill>
        <a:ln w="19050">
          <a:solidFill>
            <a:schemeClr val="bg1"/>
          </a:solidFill>
        </a:ln>
      </dgm:spPr>
      <dgm:t>
        <a:bodyPr/>
        <a:lstStyle/>
        <a:p>
          <a:r>
            <a:rPr lang="en-US"/>
            <a:t>Information Branch</a:t>
          </a:r>
        </a:p>
      </dgm:t>
    </dgm:pt>
    <dgm:pt modelId="{221F1A92-71CF-4315-AAE3-8B11DBABE2B4}" type="parTrans" cxnId="{6A6C68D8-F303-43B1-B997-08376B0120D4}">
      <dgm:prSet/>
      <dgm:spPr/>
      <dgm:t>
        <a:bodyPr/>
        <a:lstStyle/>
        <a:p>
          <a:endParaRPr lang="en-US"/>
        </a:p>
      </dgm:t>
    </dgm:pt>
    <dgm:pt modelId="{5CED39EC-12A1-4A19-BC46-C8205DBD90D4}" type="sibTrans" cxnId="{6A6C68D8-F303-43B1-B997-08376B0120D4}">
      <dgm:prSet/>
      <dgm:spPr/>
      <dgm:t>
        <a:bodyPr/>
        <a:lstStyle/>
        <a:p>
          <a:endParaRPr lang="en-US"/>
        </a:p>
      </dgm:t>
    </dgm:pt>
    <dgm:pt modelId="{B276E8F3-11D7-4EF2-8974-3E8ECAFB7F41}">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Communications Center</a:t>
          </a:r>
        </a:p>
      </dgm:t>
    </dgm:pt>
    <dgm:pt modelId="{3F74D4D0-A899-4F28-8FAD-69822EC72CD0}" type="parTrans" cxnId="{80EFFF25-F038-4B04-B77D-CA5B8C5C32ED}">
      <dgm:prSet/>
      <dgm:spPr/>
      <dgm:t>
        <a:bodyPr/>
        <a:lstStyle/>
        <a:p>
          <a:endParaRPr lang="en-US"/>
        </a:p>
      </dgm:t>
    </dgm:pt>
    <dgm:pt modelId="{F65FC3D6-01AE-44E3-BD0B-8119AB84A436}" type="sibTrans" cxnId="{80EFFF25-F038-4B04-B77D-CA5B8C5C32ED}">
      <dgm:prSet/>
      <dgm:spPr/>
      <dgm:t>
        <a:bodyPr/>
        <a:lstStyle/>
        <a:p>
          <a:endParaRPr lang="en-US"/>
        </a:p>
      </dgm:t>
    </dgm:pt>
    <dgm:pt modelId="{31A10DDA-F245-49A5-B8A3-9E2C4AD05416}">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Notification Group</a:t>
          </a:r>
        </a:p>
      </dgm:t>
    </dgm:pt>
    <dgm:pt modelId="{B1105251-9717-4229-88CD-6D7A78938848}" type="parTrans" cxnId="{5626B2AC-AE05-4207-90AA-A8F27EA446C0}">
      <dgm:prSet/>
      <dgm:spPr/>
      <dgm:t>
        <a:bodyPr/>
        <a:lstStyle/>
        <a:p>
          <a:endParaRPr lang="en-US"/>
        </a:p>
      </dgm:t>
    </dgm:pt>
    <dgm:pt modelId="{A4FCBE20-3A3F-45FB-A9D6-9AA35609B7F5}" type="sibTrans" cxnId="{5626B2AC-AE05-4207-90AA-A8F27EA446C0}">
      <dgm:prSet/>
      <dgm:spPr/>
      <dgm:t>
        <a:bodyPr/>
        <a:lstStyle/>
        <a:p>
          <a:endParaRPr lang="en-US"/>
        </a:p>
      </dgm:t>
    </dgm:pt>
    <dgm:pt modelId="{2A4607AA-DE88-4F52-B671-3CE962DA53E1}">
      <dgm:prSet phldrT="[Text]"/>
      <dgm:spPr>
        <a:solidFill>
          <a:schemeClr val="accent6">
            <a:lumMod val="40000"/>
            <a:lumOff val="60000"/>
          </a:schemeClr>
        </a:solidFill>
        <a:ln w="19050">
          <a:solidFill>
            <a:schemeClr val="accent6">
              <a:lumMod val="75000"/>
            </a:schemeClr>
          </a:solidFill>
        </a:ln>
      </dgm:spPr>
      <dgm:t>
        <a:bodyPr/>
        <a:lstStyle/>
        <a:p>
          <a:r>
            <a:rPr lang="en-US">
              <a:solidFill>
                <a:sysClr val="windowText" lastClr="000000"/>
              </a:solidFill>
            </a:rPr>
            <a:t>Facilities Group</a:t>
          </a:r>
        </a:p>
      </dgm:t>
    </dgm:pt>
    <dgm:pt modelId="{E2907F61-E3D1-4D36-BD9A-F362597C5ED5}" type="parTrans" cxnId="{5EBC81EC-386C-43E1-A40B-11DB0489EE27}">
      <dgm:prSet/>
      <dgm:spPr/>
      <dgm:t>
        <a:bodyPr/>
        <a:lstStyle/>
        <a:p>
          <a:endParaRPr lang="en-US"/>
        </a:p>
      </dgm:t>
    </dgm:pt>
    <dgm:pt modelId="{3FC63F72-8225-4137-B474-5596E2F21B4D}" type="sibTrans" cxnId="{5EBC81EC-386C-43E1-A40B-11DB0489EE27}">
      <dgm:prSet/>
      <dgm:spPr/>
      <dgm:t>
        <a:bodyPr/>
        <a:lstStyle/>
        <a:p>
          <a:endParaRPr lang="en-US"/>
        </a:p>
      </dgm:t>
    </dgm:pt>
    <dgm:pt modelId="{7E8B2B13-1DCC-4D5F-81F0-3DA29144BC3D}">
      <dgm:prSet phldrT="[Text]"/>
      <dgm:spPr>
        <a:solidFill>
          <a:schemeClr val="accent6">
            <a:lumMod val="40000"/>
            <a:lumOff val="60000"/>
          </a:schemeClr>
        </a:solidFill>
        <a:ln w="19050">
          <a:solidFill>
            <a:schemeClr val="accent6">
              <a:lumMod val="75000"/>
            </a:schemeClr>
          </a:solidFill>
        </a:ln>
      </dgm:spPr>
      <dgm:t>
        <a:bodyPr/>
        <a:lstStyle/>
        <a:p>
          <a:r>
            <a:rPr lang="en-US">
              <a:solidFill>
                <a:sysClr val="windowText" lastClr="000000"/>
              </a:solidFill>
            </a:rPr>
            <a:t>Personnel Group</a:t>
          </a:r>
        </a:p>
      </dgm:t>
    </dgm:pt>
    <dgm:pt modelId="{164EBD34-4825-419D-AEA1-925BD56C9D1C}" type="parTrans" cxnId="{CAC83420-FF79-4B0C-8A89-C5D4B829C01C}">
      <dgm:prSet/>
      <dgm:spPr/>
      <dgm:t>
        <a:bodyPr/>
        <a:lstStyle/>
        <a:p>
          <a:endParaRPr lang="en-US"/>
        </a:p>
      </dgm:t>
    </dgm:pt>
    <dgm:pt modelId="{20611F8E-067B-4C68-9243-73C013853C29}" type="sibTrans" cxnId="{CAC83420-FF79-4B0C-8A89-C5D4B829C01C}">
      <dgm:prSet/>
      <dgm:spPr/>
      <dgm:t>
        <a:bodyPr/>
        <a:lstStyle/>
        <a:p>
          <a:endParaRPr lang="en-US"/>
        </a:p>
      </dgm:t>
    </dgm:pt>
    <dgm:pt modelId="{8410BDBF-5AC3-4F46-AC1A-C52347240DD9}">
      <dgm:prSet phldrT="[Text]"/>
      <dgm:spPr>
        <a:solidFill>
          <a:schemeClr val="accent6">
            <a:lumMod val="40000"/>
            <a:lumOff val="60000"/>
          </a:schemeClr>
        </a:solidFill>
        <a:ln w="19050">
          <a:solidFill>
            <a:schemeClr val="accent6">
              <a:lumMod val="75000"/>
            </a:schemeClr>
          </a:solidFill>
        </a:ln>
      </dgm:spPr>
      <dgm:t>
        <a:bodyPr/>
        <a:lstStyle/>
        <a:p>
          <a:r>
            <a:rPr lang="en-US">
              <a:solidFill>
                <a:sysClr val="windowText" lastClr="000000"/>
              </a:solidFill>
            </a:rPr>
            <a:t>Equipment and Supplies Unit</a:t>
          </a:r>
        </a:p>
      </dgm:t>
    </dgm:pt>
    <dgm:pt modelId="{D949CFE8-EDA5-40B9-A793-299E8E47E070}" type="parTrans" cxnId="{305BC5D9-2074-4D1F-8613-3EF1C22B3F94}">
      <dgm:prSet/>
      <dgm:spPr/>
      <dgm:t>
        <a:bodyPr/>
        <a:lstStyle/>
        <a:p>
          <a:endParaRPr lang="en-US"/>
        </a:p>
      </dgm:t>
    </dgm:pt>
    <dgm:pt modelId="{FA015B83-5BF1-486B-B65D-2D103ED491DC}" type="sibTrans" cxnId="{305BC5D9-2074-4D1F-8613-3EF1C22B3F94}">
      <dgm:prSet/>
      <dgm:spPr/>
      <dgm:t>
        <a:bodyPr/>
        <a:lstStyle/>
        <a:p>
          <a:endParaRPr lang="en-US"/>
        </a:p>
      </dgm:t>
    </dgm:pt>
    <dgm:pt modelId="{E411E1B3-FF5F-4395-B7A8-8570D70C18F8}">
      <dgm:prSet phldrT="[Text]"/>
      <dgm:spPr>
        <a:solidFill>
          <a:schemeClr val="accent6">
            <a:lumMod val="40000"/>
            <a:lumOff val="60000"/>
          </a:schemeClr>
        </a:solidFill>
        <a:ln w="19050">
          <a:solidFill>
            <a:schemeClr val="accent6">
              <a:lumMod val="75000"/>
            </a:schemeClr>
          </a:solidFill>
        </a:ln>
      </dgm:spPr>
      <dgm:t>
        <a:bodyPr/>
        <a:lstStyle/>
        <a:p>
          <a:r>
            <a:rPr lang="en-US">
              <a:solidFill>
                <a:sysClr val="windowText" lastClr="000000"/>
              </a:solidFill>
            </a:rPr>
            <a:t>Food and Water Unit</a:t>
          </a:r>
        </a:p>
      </dgm:t>
    </dgm:pt>
    <dgm:pt modelId="{F4A74DDB-1511-47FD-A721-3D7F8D48FCDC}" type="parTrans" cxnId="{D2E12441-D449-487E-8358-A8BD41A6D6CA}">
      <dgm:prSet/>
      <dgm:spPr/>
      <dgm:t>
        <a:bodyPr/>
        <a:lstStyle/>
        <a:p>
          <a:endParaRPr lang="en-US"/>
        </a:p>
      </dgm:t>
    </dgm:pt>
    <dgm:pt modelId="{9CCFA11F-A6E7-4C98-B19A-5C989A0A8F9F}" type="sibTrans" cxnId="{D2E12441-D449-487E-8358-A8BD41A6D6CA}">
      <dgm:prSet/>
      <dgm:spPr/>
      <dgm:t>
        <a:bodyPr/>
        <a:lstStyle/>
        <a:p>
          <a:endParaRPr lang="en-US"/>
        </a:p>
      </dgm:t>
    </dgm:pt>
    <dgm:pt modelId="{3E6C518D-C998-480D-99A6-7AF1F96A0EB9}">
      <dgm:prSet phldrT="[Text]"/>
      <dgm:spPr>
        <a:solidFill>
          <a:schemeClr val="accent6">
            <a:lumMod val="40000"/>
            <a:lumOff val="60000"/>
          </a:schemeClr>
        </a:solidFill>
        <a:ln w="19050">
          <a:solidFill>
            <a:schemeClr val="accent6">
              <a:lumMod val="75000"/>
            </a:schemeClr>
          </a:solidFill>
        </a:ln>
      </dgm:spPr>
      <dgm:t>
        <a:bodyPr/>
        <a:lstStyle/>
        <a:p>
          <a:r>
            <a:rPr lang="en-US">
              <a:solidFill>
                <a:sysClr val="windowText" lastClr="000000"/>
              </a:solidFill>
            </a:rPr>
            <a:t>Volunteer Coordination Unit</a:t>
          </a:r>
        </a:p>
      </dgm:t>
    </dgm:pt>
    <dgm:pt modelId="{119D3624-C4AE-43CA-AF1F-F765C5631E4C}" type="parTrans" cxnId="{D57D0703-A61B-4F5F-8A84-6F24EBBDD507}">
      <dgm:prSet/>
      <dgm:spPr/>
      <dgm:t>
        <a:bodyPr/>
        <a:lstStyle/>
        <a:p>
          <a:endParaRPr lang="en-US"/>
        </a:p>
      </dgm:t>
    </dgm:pt>
    <dgm:pt modelId="{35E840C5-82FA-4E18-8283-6370ABA12F46}" type="sibTrans" cxnId="{D57D0703-A61B-4F5F-8A84-6F24EBBDD507}">
      <dgm:prSet/>
      <dgm:spPr/>
      <dgm:t>
        <a:bodyPr/>
        <a:lstStyle/>
        <a:p>
          <a:endParaRPr lang="en-US"/>
        </a:p>
      </dgm:t>
    </dgm:pt>
    <dgm:pt modelId="{2C34E677-4A32-4561-8609-D5D7772CD215}" type="asst">
      <dgm:prSet phldrT="[Text]"/>
      <dgm:spPr>
        <a:solidFill>
          <a:schemeClr val="bg1">
            <a:lumMod val="85000"/>
          </a:schemeClr>
        </a:solidFill>
        <a:ln w="19050">
          <a:solidFill>
            <a:schemeClr val="accent1">
              <a:lumMod val="75000"/>
            </a:schemeClr>
          </a:solidFill>
        </a:ln>
      </dgm:spPr>
      <dgm:t>
        <a:bodyPr/>
        <a:lstStyle/>
        <a:p>
          <a:r>
            <a:rPr lang="en-US">
              <a:solidFill>
                <a:sysClr val="windowText" lastClr="000000"/>
              </a:solidFill>
            </a:rPr>
            <a:t>FAC Public Information Officer</a:t>
          </a:r>
        </a:p>
      </dgm:t>
    </dgm:pt>
    <dgm:pt modelId="{C950B398-C697-4A77-8C80-5C5BB029C811}" type="parTrans" cxnId="{E3CAEA2B-AF0F-448C-9D0B-258BC4F5013E}">
      <dgm:prSet/>
      <dgm:spPr/>
      <dgm:t>
        <a:bodyPr/>
        <a:lstStyle/>
        <a:p>
          <a:endParaRPr lang="en-US"/>
        </a:p>
      </dgm:t>
    </dgm:pt>
    <dgm:pt modelId="{C15F9A8F-8948-45A8-996A-F4DEBC08B523}" type="sibTrans" cxnId="{E3CAEA2B-AF0F-448C-9D0B-258BC4F5013E}">
      <dgm:prSet/>
      <dgm:spPr/>
      <dgm:t>
        <a:bodyPr/>
        <a:lstStyle/>
        <a:p>
          <a:endParaRPr lang="en-US"/>
        </a:p>
      </dgm:t>
    </dgm:pt>
    <dgm:pt modelId="{3E9C4BE6-7367-4F16-B55F-E0C6F72DA246}">
      <dgm:prSet phldrT="[Text]"/>
      <dgm:spPr>
        <a:solidFill>
          <a:schemeClr val="accent3">
            <a:lumMod val="50000"/>
          </a:schemeClr>
        </a:solidFill>
        <a:ln w="19050">
          <a:solidFill>
            <a:schemeClr val="bg1"/>
          </a:solidFill>
        </a:ln>
      </dgm:spPr>
      <dgm:t>
        <a:bodyPr/>
        <a:lstStyle/>
        <a:p>
          <a:r>
            <a:rPr lang="en-US"/>
            <a:t>Finance Section</a:t>
          </a:r>
        </a:p>
      </dgm:t>
    </dgm:pt>
    <dgm:pt modelId="{883EC338-B582-4983-BC13-D3C8E260B806}" type="parTrans" cxnId="{E933257D-6B2A-4A4F-9B91-1838E0A43B61}">
      <dgm:prSet/>
      <dgm:spPr/>
      <dgm:t>
        <a:bodyPr/>
        <a:lstStyle/>
        <a:p>
          <a:endParaRPr lang="en-US"/>
        </a:p>
      </dgm:t>
    </dgm:pt>
    <dgm:pt modelId="{7907ADC7-4BF7-4CB8-924C-6E9565BED5B7}" type="sibTrans" cxnId="{E933257D-6B2A-4A4F-9B91-1838E0A43B61}">
      <dgm:prSet/>
      <dgm:spPr/>
      <dgm:t>
        <a:bodyPr/>
        <a:lstStyle/>
        <a:p>
          <a:endParaRPr lang="en-US"/>
        </a:p>
      </dgm:t>
    </dgm:pt>
    <dgm:pt modelId="{A9C0DE79-597D-4B7F-AC95-7C7529BE70FE}">
      <dgm:prSet phldrT="[Text]"/>
      <dgm:spPr>
        <a:solidFill>
          <a:schemeClr val="accent1">
            <a:lumMod val="40000"/>
            <a:lumOff val="60000"/>
          </a:schemeClr>
        </a:solidFill>
        <a:ln w="19050">
          <a:solidFill>
            <a:schemeClr val="accent1">
              <a:lumMod val="50000"/>
            </a:schemeClr>
          </a:solidFill>
        </a:ln>
      </dgm:spPr>
      <dgm:t>
        <a:bodyPr/>
        <a:lstStyle/>
        <a:p>
          <a:r>
            <a:rPr lang="en-US">
              <a:solidFill>
                <a:sysClr val="windowText" lastClr="000000"/>
              </a:solidFill>
            </a:rPr>
            <a:t>Documentation Unit</a:t>
          </a:r>
        </a:p>
      </dgm:t>
    </dgm:pt>
    <dgm:pt modelId="{4701CF60-40D8-45ED-92D9-059D7F413602}" type="parTrans" cxnId="{585B2A5B-5E66-4F57-8054-7853060FC73E}">
      <dgm:prSet/>
      <dgm:spPr/>
      <dgm:t>
        <a:bodyPr/>
        <a:lstStyle/>
        <a:p>
          <a:endParaRPr lang="en-US"/>
        </a:p>
      </dgm:t>
    </dgm:pt>
    <dgm:pt modelId="{D1BAD810-8928-447D-8104-5F642C99AC30}" type="sibTrans" cxnId="{585B2A5B-5E66-4F57-8054-7853060FC73E}">
      <dgm:prSet/>
      <dgm:spPr/>
      <dgm:t>
        <a:bodyPr/>
        <a:lstStyle/>
        <a:p>
          <a:endParaRPr lang="en-US"/>
        </a:p>
      </dgm:t>
    </dgm:pt>
    <dgm:pt modelId="{9762B331-0459-4871-A67F-50821FAA11C8}">
      <dgm:prSet phldrT="[Text]"/>
      <dgm:spPr>
        <a:solidFill>
          <a:schemeClr val="accent1">
            <a:lumMod val="40000"/>
            <a:lumOff val="60000"/>
          </a:schemeClr>
        </a:solidFill>
        <a:ln w="19050">
          <a:solidFill>
            <a:schemeClr val="accent1">
              <a:lumMod val="50000"/>
            </a:schemeClr>
          </a:solidFill>
        </a:ln>
      </dgm:spPr>
      <dgm:t>
        <a:bodyPr/>
        <a:lstStyle/>
        <a:p>
          <a:r>
            <a:rPr lang="en-US">
              <a:solidFill>
                <a:sysClr val="windowText" lastClr="000000"/>
              </a:solidFill>
            </a:rPr>
            <a:t>Situational Awareness Unit</a:t>
          </a:r>
        </a:p>
      </dgm:t>
    </dgm:pt>
    <dgm:pt modelId="{451C452E-595A-4248-96D1-A8CA071FF7A9}" type="parTrans" cxnId="{6E385791-A26F-4A02-976A-E9C987B592B6}">
      <dgm:prSet/>
      <dgm:spPr/>
      <dgm:t>
        <a:bodyPr/>
        <a:lstStyle/>
        <a:p>
          <a:endParaRPr lang="en-US"/>
        </a:p>
      </dgm:t>
    </dgm:pt>
    <dgm:pt modelId="{6716C76B-62E5-4B5D-B588-A4117D9F51DC}" type="sibTrans" cxnId="{6E385791-A26F-4A02-976A-E9C987B592B6}">
      <dgm:prSet/>
      <dgm:spPr/>
      <dgm:t>
        <a:bodyPr/>
        <a:lstStyle/>
        <a:p>
          <a:endParaRPr lang="en-US"/>
        </a:p>
      </dgm:t>
    </dgm:pt>
    <dgm:pt modelId="{93A07B1E-093D-421F-8B6C-9BABC24959BA}">
      <dgm:prSet phldrT="[Text]"/>
      <dgm:spPr>
        <a:solidFill>
          <a:schemeClr val="accent1">
            <a:lumMod val="40000"/>
            <a:lumOff val="60000"/>
          </a:schemeClr>
        </a:solidFill>
        <a:ln w="19050">
          <a:solidFill>
            <a:schemeClr val="accent1">
              <a:lumMod val="50000"/>
            </a:schemeClr>
          </a:solidFill>
        </a:ln>
      </dgm:spPr>
      <dgm:t>
        <a:bodyPr/>
        <a:lstStyle/>
        <a:p>
          <a:r>
            <a:rPr lang="en-US">
              <a:solidFill>
                <a:sysClr val="windowText" lastClr="000000"/>
              </a:solidFill>
            </a:rPr>
            <a:t>Demobilization Unit</a:t>
          </a:r>
        </a:p>
      </dgm:t>
    </dgm:pt>
    <dgm:pt modelId="{4D9E901E-A9CD-4D64-88E4-6F47AC1BC9E8}" type="parTrans" cxnId="{52CED83E-E7D6-4248-98A6-F9C1C906A8C7}">
      <dgm:prSet/>
      <dgm:spPr/>
      <dgm:t>
        <a:bodyPr/>
        <a:lstStyle/>
        <a:p>
          <a:endParaRPr lang="en-US"/>
        </a:p>
      </dgm:t>
    </dgm:pt>
    <dgm:pt modelId="{15FAF86C-95F1-4512-A88D-391E707A2288}" type="sibTrans" cxnId="{52CED83E-E7D6-4248-98A6-F9C1C906A8C7}">
      <dgm:prSet/>
      <dgm:spPr/>
      <dgm:t>
        <a:bodyPr/>
        <a:lstStyle/>
        <a:p>
          <a:endParaRPr lang="en-US"/>
        </a:p>
      </dgm:t>
    </dgm:pt>
    <dgm:pt modelId="{C22769EE-C79D-4898-BA36-4A6521509B1D}">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Spiritual Care Unit</a:t>
          </a:r>
        </a:p>
      </dgm:t>
    </dgm:pt>
    <dgm:pt modelId="{EA93ECDD-F0F1-45BA-B270-D4BF8F64B8CF}" type="parTrans" cxnId="{0F45C7EF-5BC7-42A5-8693-4D023EB51F5A}">
      <dgm:prSet/>
      <dgm:spPr/>
      <dgm:t>
        <a:bodyPr/>
        <a:lstStyle/>
        <a:p>
          <a:endParaRPr lang="en-US"/>
        </a:p>
      </dgm:t>
    </dgm:pt>
    <dgm:pt modelId="{297ED339-65B8-439F-BFDC-A1B841D645B4}" type="sibTrans" cxnId="{0F45C7EF-5BC7-42A5-8693-4D023EB51F5A}">
      <dgm:prSet/>
      <dgm:spPr/>
      <dgm:t>
        <a:bodyPr/>
        <a:lstStyle/>
        <a:p>
          <a:endParaRPr lang="en-US"/>
        </a:p>
      </dgm:t>
    </dgm:pt>
    <dgm:pt modelId="{3F3E847C-9F80-4912-837D-A42D1FA20BBF}" type="asst">
      <dgm:prSet phldrT="[Text]"/>
      <dgm:spPr>
        <a:solidFill>
          <a:schemeClr val="bg1">
            <a:lumMod val="85000"/>
          </a:schemeClr>
        </a:solidFill>
        <a:ln w="19050">
          <a:solidFill>
            <a:schemeClr val="bg1"/>
          </a:solidFill>
        </a:ln>
      </dgm:spPr>
      <dgm:t>
        <a:bodyPr/>
        <a:lstStyle/>
        <a:p>
          <a:r>
            <a:rPr lang="en-US">
              <a:solidFill>
                <a:sysClr val="windowText" lastClr="000000"/>
              </a:solidFill>
            </a:rPr>
            <a:t>Assistant SO - Mental Health</a:t>
          </a:r>
        </a:p>
      </dgm:t>
    </dgm:pt>
    <dgm:pt modelId="{C8C88E7C-52B1-41D3-AA12-639E6FCD2CC2}" type="parTrans" cxnId="{A18AF168-1120-4BCA-B765-BF43CEB80520}">
      <dgm:prSet/>
      <dgm:spPr/>
      <dgm:t>
        <a:bodyPr/>
        <a:lstStyle/>
        <a:p>
          <a:endParaRPr lang="en-US"/>
        </a:p>
      </dgm:t>
    </dgm:pt>
    <dgm:pt modelId="{DA33F4DB-7AEC-4921-A594-97DAF8538112}" type="sibTrans" cxnId="{A18AF168-1120-4BCA-B765-BF43CEB80520}">
      <dgm:prSet/>
      <dgm:spPr/>
      <dgm:t>
        <a:bodyPr/>
        <a:lstStyle/>
        <a:p>
          <a:endParaRPr lang="en-US"/>
        </a:p>
      </dgm:t>
    </dgm:pt>
    <dgm:pt modelId="{0135A715-2291-4FCA-8182-E1B3938F8799}">
      <dgm:prSet phldrT="[Text]"/>
      <dgm:spPr>
        <a:solidFill>
          <a:schemeClr val="accent5">
            <a:lumMod val="20000"/>
            <a:lumOff val="80000"/>
            <a:alpha val="50196"/>
          </a:schemeClr>
        </a:solidFill>
        <a:ln w="19050">
          <a:solidFill>
            <a:schemeClr val="bg1"/>
          </a:solidFill>
        </a:ln>
      </dgm:spPr>
      <dgm:t>
        <a:bodyPr/>
        <a:lstStyle/>
        <a:p>
          <a:r>
            <a:rPr lang="en-US">
              <a:solidFill>
                <a:sysClr val="windowText" lastClr="000000"/>
              </a:solidFill>
            </a:rPr>
            <a:t>Investigation Section</a:t>
          </a:r>
        </a:p>
      </dgm:t>
    </dgm:pt>
    <dgm:pt modelId="{72DC68E2-A346-4E61-B274-0879A4C8F0A8}" type="parTrans" cxnId="{D61E3163-A143-4EB0-9163-C9DCDA151806}">
      <dgm:prSet>
        <dgm:style>
          <a:lnRef idx="0">
            <a:scrgbClr r="0" g="0" b="0"/>
          </a:lnRef>
          <a:fillRef idx="0">
            <a:scrgbClr r="0" g="0" b="0"/>
          </a:fillRef>
          <a:effectRef idx="0">
            <a:scrgbClr r="0" g="0" b="0"/>
          </a:effectRef>
          <a:fontRef idx="minor">
            <a:schemeClr val="tx1"/>
          </a:fontRef>
        </dgm:style>
      </dgm:prSet>
      <dgm:spPr>
        <a:ln w="9525" cap="flat" cmpd="sng" algn="ctr">
          <a:solidFill>
            <a:schemeClr val="accent1"/>
          </a:solidFill>
          <a:prstDash val="dash"/>
          <a:round/>
          <a:headEnd type="none" w="med" len="med"/>
          <a:tailEnd type="none" w="med" len="med"/>
        </a:ln>
      </dgm:spPr>
      <dgm:t>
        <a:bodyPr/>
        <a:lstStyle/>
        <a:p>
          <a:endParaRPr lang="en-US"/>
        </a:p>
      </dgm:t>
    </dgm:pt>
    <dgm:pt modelId="{640055BC-9239-4AFA-8217-6A65C3DED026}" type="sibTrans" cxnId="{D61E3163-A143-4EB0-9163-C9DCDA151806}">
      <dgm:prSet/>
      <dgm:spPr/>
      <dgm:t>
        <a:bodyPr/>
        <a:lstStyle/>
        <a:p>
          <a:endParaRPr lang="en-US"/>
        </a:p>
      </dgm:t>
    </dgm:pt>
    <dgm:pt modelId="{844535C8-8439-449E-9E8B-54584F1FA5C1}">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Victims Status Group</a:t>
          </a:r>
        </a:p>
      </dgm:t>
    </dgm:pt>
    <dgm:pt modelId="{CD318DD3-EBB5-4A0F-B2F8-EB8F78A41A04}" type="parTrans" cxnId="{0993CC0C-0C74-4F3D-9C30-3D1F2EC0B72A}">
      <dgm:prSet/>
      <dgm:spPr/>
      <dgm:t>
        <a:bodyPr/>
        <a:lstStyle/>
        <a:p>
          <a:endParaRPr lang="en-US"/>
        </a:p>
      </dgm:t>
    </dgm:pt>
    <dgm:pt modelId="{9C65127C-D6C6-417A-8F4F-E9C7D824A4C3}" type="sibTrans" cxnId="{0993CC0C-0C74-4F3D-9C30-3D1F2EC0B72A}">
      <dgm:prSet/>
      <dgm:spPr/>
      <dgm:t>
        <a:bodyPr/>
        <a:lstStyle/>
        <a:p>
          <a:endParaRPr lang="en-US"/>
        </a:p>
      </dgm:t>
    </dgm:pt>
    <dgm:pt modelId="{422968AC-87EC-4E21-B98E-9EC268B09482}">
      <dgm:prSet phldrT="[Text]"/>
      <dgm:spPr>
        <a:solidFill>
          <a:schemeClr val="accent2">
            <a:lumMod val="40000"/>
            <a:lumOff val="60000"/>
          </a:schemeClr>
        </a:solidFill>
        <a:ln w="19050">
          <a:solidFill>
            <a:srgbClr val="C00000"/>
          </a:solidFill>
        </a:ln>
      </dgm:spPr>
      <dgm:t>
        <a:bodyPr/>
        <a:lstStyle/>
        <a:p>
          <a:r>
            <a:rPr lang="en-US">
              <a:solidFill>
                <a:sysClr val="windowText" lastClr="000000"/>
              </a:solidFill>
            </a:rPr>
            <a:t>Child Care Unit</a:t>
          </a:r>
        </a:p>
      </dgm:t>
    </dgm:pt>
    <dgm:pt modelId="{3DA98EF7-8BB2-4AB8-BAB7-E81BE76F1D12}" type="parTrans" cxnId="{C5923FE4-6F4A-48C7-8710-F644812F870E}">
      <dgm:prSet/>
      <dgm:spPr/>
      <dgm:t>
        <a:bodyPr/>
        <a:lstStyle/>
        <a:p>
          <a:endParaRPr lang="en-US"/>
        </a:p>
      </dgm:t>
    </dgm:pt>
    <dgm:pt modelId="{5D39433A-3C25-45AE-8225-65FFE29A2208}" type="sibTrans" cxnId="{C5923FE4-6F4A-48C7-8710-F644812F870E}">
      <dgm:prSet/>
      <dgm:spPr/>
      <dgm:t>
        <a:bodyPr/>
        <a:lstStyle/>
        <a:p>
          <a:endParaRPr lang="en-US"/>
        </a:p>
      </dgm:t>
    </dgm:pt>
    <dgm:pt modelId="{EAF99070-C616-4589-84DB-6226516899BF}" type="asst">
      <dgm:prSet phldrT="[Text]"/>
      <dgm:spPr>
        <a:solidFill>
          <a:schemeClr val="bg1">
            <a:lumMod val="85000"/>
          </a:schemeClr>
        </a:solidFill>
        <a:ln w="19050">
          <a:solidFill>
            <a:schemeClr val="bg1"/>
          </a:solidFill>
        </a:ln>
      </dgm:spPr>
      <dgm:t>
        <a:bodyPr/>
        <a:lstStyle/>
        <a:p>
          <a:r>
            <a:rPr lang="en-US">
              <a:solidFill>
                <a:sysClr val="windowText" lastClr="000000"/>
              </a:solidFill>
            </a:rPr>
            <a:t>Facility Liaison</a:t>
          </a:r>
        </a:p>
      </dgm:t>
    </dgm:pt>
    <dgm:pt modelId="{AD14229D-5D12-423E-8D66-1CE0439B9D2A}" type="parTrans" cxnId="{542F211D-2540-4750-B2DB-36738B621830}">
      <dgm:prSet/>
      <dgm:spPr/>
      <dgm:t>
        <a:bodyPr/>
        <a:lstStyle/>
        <a:p>
          <a:endParaRPr lang="en-US"/>
        </a:p>
      </dgm:t>
    </dgm:pt>
    <dgm:pt modelId="{466196FA-595D-46B4-BCC7-513D1A3961F7}" type="sibTrans" cxnId="{542F211D-2540-4750-B2DB-36738B621830}">
      <dgm:prSet/>
      <dgm:spPr/>
      <dgm:t>
        <a:bodyPr/>
        <a:lstStyle/>
        <a:p>
          <a:endParaRPr lang="en-US"/>
        </a:p>
      </dgm:t>
    </dgm:pt>
    <dgm:pt modelId="{75E1848F-938E-4FC4-A75E-491ED0F99FDD}" type="pres">
      <dgm:prSet presAssocID="{D163C9AF-4796-4963-BA40-6DCD9EC5B4F3}" presName="hierChild1" presStyleCnt="0">
        <dgm:presLayoutVars>
          <dgm:orgChart val="1"/>
          <dgm:chPref val="1"/>
          <dgm:dir/>
          <dgm:animOne val="branch"/>
          <dgm:animLvl val="lvl"/>
          <dgm:resizeHandles/>
        </dgm:presLayoutVars>
      </dgm:prSet>
      <dgm:spPr/>
    </dgm:pt>
    <dgm:pt modelId="{B012F6CC-76CE-4CBC-8441-C7CBDA2076B6}" type="pres">
      <dgm:prSet presAssocID="{4BB448F2-86F8-4DFB-893D-AB6484E50757}" presName="hierRoot1" presStyleCnt="0">
        <dgm:presLayoutVars>
          <dgm:hierBranch val="init"/>
        </dgm:presLayoutVars>
      </dgm:prSet>
      <dgm:spPr/>
    </dgm:pt>
    <dgm:pt modelId="{85FBA468-A3B0-4DF7-BFAD-4E00B52D84DA}" type="pres">
      <dgm:prSet presAssocID="{4BB448F2-86F8-4DFB-893D-AB6484E50757}" presName="rootComposite1" presStyleCnt="0"/>
      <dgm:spPr/>
    </dgm:pt>
    <dgm:pt modelId="{C9BA06D8-93A3-4C2E-AAF4-25139760A55F}" type="pres">
      <dgm:prSet presAssocID="{4BB448F2-86F8-4DFB-893D-AB6484E50757}" presName="rootText1" presStyleLbl="node0" presStyleIdx="0" presStyleCnt="1">
        <dgm:presLayoutVars>
          <dgm:chPref val="3"/>
        </dgm:presLayoutVars>
      </dgm:prSet>
      <dgm:spPr/>
    </dgm:pt>
    <dgm:pt modelId="{9527483A-A2A1-4CC6-A9B7-FF1C16917EA7}" type="pres">
      <dgm:prSet presAssocID="{4BB448F2-86F8-4DFB-893D-AB6484E50757}" presName="rootConnector1" presStyleLbl="node1" presStyleIdx="0" presStyleCnt="0"/>
      <dgm:spPr/>
    </dgm:pt>
    <dgm:pt modelId="{6B920D9A-A31D-4B38-B96C-2A3EC6F7940F}" type="pres">
      <dgm:prSet presAssocID="{4BB448F2-86F8-4DFB-893D-AB6484E50757}" presName="hierChild2" presStyleCnt="0"/>
      <dgm:spPr/>
    </dgm:pt>
    <dgm:pt modelId="{EE857102-255C-4F83-B948-038F26302DB2}" type="pres">
      <dgm:prSet presAssocID="{1C3AF850-8FBC-4638-ADEA-0D3AA997C8DD}" presName="Name37" presStyleLbl="parChTrans1D2" presStyleIdx="0" presStyleCnt="8"/>
      <dgm:spPr/>
    </dgm:pt>
    <dgm:pt modelId="{9F14854F-5E45-48BD-A8E0-ECC4765B1B26}" type="pres">
      <dgm:prSet presAssocID="{87216B31-E3D9-45A3-BC43-D2DBF88E1714}" presName="hierRoot2" presStyleCnt="0">
        <dgm:presLayoutVars>
          <dgm:hierBranch val="init"/>
        </dgm:presLayoutVars>
      </dgm:prSet>
      <dgm:spPr/>
    </dgm:pt>
    <dgm:pt modelId="{B22C8922-F5C3-48E8-A913-FD74BC4E81B8}" type="pres">
      <dgm:prSet presAssocID="{87216B31-E3D9-45A3-BC43-D2DBF88E1714}" presName="rootComposite" presStyleCnt="0"/>
      <dgm:spPr/>
    </dgm:pt>
    <dgm:pt modelId="{D6942C87-86AC-49B4-9A6E-E7AF3FF94A1B}" type="pres">
      <dgm:prSet presAssocID="{87216B31-E3D9-45A3-BC43-D2DBF88E1714}" presName="rootText" presStyleLbl="node2" presStyleIdx="0" presStyleCnt="5">
        <dgm:presLayoutVars>
          <dgm:chPref val="3"/>
        </dgm:presLayoutVars>
      </dgm:prSet>
      <dgm:spPr/>
    </dgm:pt>
    <dgm:pt modelId="{A2C1FD1D-1E66-426D-91A4-899A0B373673}" type="pres">
      <dgm:prSet presAssocID="{87216B31-E3D9-45A3-BC43-D2DBF88E1714}" presName="rootConnector" presStyleLbl="node2" presStyleIdx="0" presStyleCnt="5"/>
      <dgm:spPr/>
    </dgm:pt>
    <dgm:pt modelId="{6A803D17-B8E1-466A-A428-22F77676AFD7}" type="pres">
      <dgm:prSet presAssocID="{87216B31-E3D9-45A3-BC43-D2DBF88E1714}" presName="hierChild4" presStyleCnt="0"/>
      <dgm:spPr/>
    </dgm:pt>
    <dgm:pt modelId="{D6D70F1B-70E8-486F-8505-657E2EE9FD9C}" type="pres">
      <dgm:prSet presAssocID="{B5490316-E3E3-48D2-8219-BB7C7A8CA7DD}" presName="Name37" presStyleLbl="parChTrans1D3" presStyleIdx="0" presStyleCnt="11"/>
      <dgm:spPr/>
    </dgm:pt>
    <dgm:pt modelId="{1D0F820B-2BA6-4526-864A-C27FD0C2BDC5}" type="pres">
      <dgm:prSet presAssocID="{7A845055-ECE6-4C74-BE20-FF3DCC6BC3D8}" presName="hierRoot2" presStyleCnt="0">
        <dgm:presLayoutVars>
          <dgm:hierBranch val="init"/>
        </dgm:presLayoutVars>
      </dgm:prSet>
      <dgm:spPr/>
    </dgm:pt>
    <dgm:pt modelId="{D4620E9B-5BD6-4904-B0A0-BE02A01A540B}" type="pres">
      <dgm:prSet presAssocID="{7A845055-ECE6-4C74-BE20-FF3DCC6BC3D8}" presName="rootComposite" presStyleCnt="0"/>
      <dgm:spPr/>
    </dgm:pt>
    <dgm:pt modelId="{B104AE8E-80DF-4EC4-8C18-0FB2832AF7AB}" type="pres">
      <dgm:prSet presAssocID="{7A845055-ECE6-4C74-BE20-FF3DCC6BC3D8}" presName="rootText" presStyleLbl="node3" presStyleIdx="0" presStyleCnt="9">
        <dgm:presLayoutVars>
          <dgm:chPref val="3"/>
        </dgm:presLayoutVars>
      </dgm:prSet>
      <dgm:spPr/>
    </dgm:pt>
    <dgm:pt modelId="{C86D9576-B409-4B36-8F53-8C298365F051}" type="pres">
      <dgm:prSet presAssocID="{7A845055-ECE6-4C74-BE20-FF3DCC6BC3D8}" presName="rootConnector" presStyleLbl="node3" presStyleIdx="0" presStyleCnt="9"/>
      <dgm:spPr/>
    </dgm:pt>
    <dgm:pt modelId="{FBBDB8EB-CBB8-4BC7-A915-C057715A6A50}" type="pres">
      <dgm:prSet presAssocID="{7A845055-ECE6-4C74-BE20-FF3DCC6BC3D8}" presName="hierChild4" presStyleCnt="0"/>
      <dgm:spPr/>
    </dgm:pt>
    <dgm:pt modelId="{4DED0873-1DCF-4A94-BCBE-6382B7EAE268}" type="pres">
      <dgm:prSet presAssocID="{F5478002-50B1-4F27-8510-9E48158AE8A9}" presName="Name37" presStyleLbl="parChTrans1D4" presStyleIdx="0" presStyleCnt="15"/>
      <dgm:spPr/>
    </dgm:pt>
    <dgm:pt modelId="{CFADF45E-D041-4CD7-89B2-BBC7F43865A9}" type="pres">
      <dgm:prSet presAssocID="{397D82E9-6BAD-4A47-A3B6-FEA6451FA7FF}" presName="hierRoot2" presStyleCnt="0">
        <dgm:presLayoutVars>
          <dgm:hierBranch val="init"/>
        </dgm:presLayoutVars>
      </dgm:prSet>
      <dgm:spPr/>
    </dgm:pt>
    <dgm:pt modelId="{DF25A21A-3A1C-41A2-9D3A-5C26CA9D35BF}" type="pres">
      <dgm:prSet presAssocID="{397D82E9-6BAD-4A47-A3B6-FEA6451FA7FF}" presName="rootComposite" presStyleCnt="0"/>
      <dgm:spPr/>
    </dgm:pt>
    <dgm:pt modelId="{2E9ECF4C-9D0B-402F-BDCC-5C12CA105DE3}" type="pres">
      <dgm:prSet presAssocID="{397D82E9-6BAD-4A47-A3B6-FEA6451FA7FF}" presName="rootText" presStyleLbl="node4" presStyleIdx="0" presStyleCnt="15">
        <dgm:presLayoutVars>
          <dgm:chPref val="3"/>
        </dgm:presLayoutVars>
      </dgm:prSet>
      <dgm:spPr/>
    </dgm:pt>
    <dgm:pt modelId="{CFEA8476-AB03-4606-AAC5-44F113583A8D}" type="pres">
      <dgm:prSet presAssocID="{397D82E9-6BAD-4A47-A3B6-FEA6451FA7FF}" presName="rootConnector" presStyleLbl="node4" presStyleIdx="0" presStyleCnt="15"/>
      <dgm:spPr/>
    </dgm:pt>
    <dgm:pt modelId="{39E6807D-3B32-4418-8016-4D4AA6F54E36}" type="pres">
      <dgm:prSet presAssocID="{397D82E9-6BAD-4A47-A3B6-FEA6451FA7FF}" presName="hierChild4" presStyleCnt="0"/>
      <dgm:spPr/>
    </dgm:pt>
    <dgm:pt modelId="{E641A7F4-D0FB-4A28-9BFF-AC76AC79383A}" type="pres">
      <dgm:prSet presAssocID="{397D82E9-6BAD-4A47-A3B6-FEA6451FA7FF}" presName="hierChild5" presStyleCnt="0"/>
      <dgm:spPr/>
    </dgm:pt>
    <dgm:pt modelId="{99DCF078-4AEA-4172-B09B-C2270DDC8E46}" type="pres">
      <dgm:prSet presAssocID="{08A38480-F4DC-4E08-9B03-393B8DF90B8D}" presName="Name37" presStyleLbl="parChTrans1D4" presStyleIdx="1" presStyleCnt="15"/>
      <dgm:spPr/>
    </dgm:pt>
    <dgm:pt modelId="{FEF32228-63A2-4F26-AD18-86A61BFB47AB}" type="pres">
      <dgm:prSet presAssocID="{60EF103A-718B-4490-B0F6-A6EAF5DA95E2}" presName="hierRoot2" presStyleCnt="0">
        <dgm:presLayoutVars>
          <dgm:hierBranch val="init"/>
        </dgm:presLayoutVars>
      </dgm:prSet>
      <dgm:spPr/>
    </dgm:pt>
    <dgm:pt modelId="{4ADBEE7C-4E76-40B3-B2B2-957CCD439AA7}" type="pres">
      <dgm:prSet presAssocID="{60EF103A-718B-4490-B0F6-A6EAF5DA95E2}" presName="rootComposite" presStyleCnt="0"/>
      <dgm:spPr/>
    </dgm:pt>
    <dgm:pt modelId="{F94CC0F1-20C0-44DA-8C05-D6A001D86769}" type="pres">
      <dgm:prSet presAssocID="{60EF103A-718B-4490-B0F6-A6EAF5DA95E2}" presName="rootText" presStyleLbl="node4" presStyleIdx="1" presStyleCnt="15">
        <dgm:presLayoutVars>
          <dgm:chPref val="3"/>
        </dgm:presLayoutVars>
      </dgm:prSet>
      <dgm:spPr/>
    </dgm:pt>
    <dgm:pt modelId="{1021ECAD-091E-4C92-9845-BC2F4E32E0A2}" type="pres">
      <dgm:prSet presAssocID="{60EF103A-718B-4490-B0F6-A6EAF5DA95E2}" presName="rootConnector" presStyleLbl="node4" presStyleIdx="1" presStyleCnt="15"/>
      <dgm:spPr/>
    </dgm:pt>
    <dgm:pt modelId="{D99932FB-FA7D-427D-8193-7A94A2B5FDF8}" type="pres">
      <dgm:prSet presAssocID="{60EF103A-718B-4490-B0F6-A6EAF5DA95E2}" presName="hierChild4" presStyleCnt="0"/>
      <dgm:spPr/>
    </dgm:pt>
    <dgm:pt modelId="{7D746853-9A41-4288-A976-3E1104438776}" type="pres">
      <dgm:prSet presAssocID="{60EF103A-718B-4490-B0F6-A6EAF5DA95E2}" presName="hierChild5" presStyleCnt="0"/>
      <dgm:spPr/>
    </dgm:pt>
    <dgm:pt modelId="{3EB15F2E-3187-4F46-8054-7D719F9509A5}" type="pres">
      <dgm:prSet presAssocID="{7A845055-ECE6-4C74-BE20-FF3DCC6BC3D8}" presName="hierChild5" presStyleCnt="0"/>
      <dgm:spPr/>
    </dgm:pt>
    <dgm:pt modelId="{1AE4FD05-613C-4461-85A5-B03118D9D06E}" type="pres">
      <dgm:prSet presAssocID="{6072F7EA-F007-407C-BF9E-40F0FE110397}" presName="Name37" presStyleLbl="parChTrans1D3" presStyleIdx="1" presStyleCnt="11"/>
      <dgm:spPr/>
    </dgm:pt>
    <dgm:pt modelId="{38D3737C-02C8-4D98-B1C4-E023DC5DDDB5}" type="pres">
      <dgm:prSet presAssocID="{76020594-0EC3-4CEF-8931-D0EC41F7F509}" presName="hierRoot2" presStyleCnt="0">
        <dgm:presLayoutVars>
          <dgm:hierBranch val="init"/>
        </dgm:presLayoutVars>
      </dgm:prSet>
      <dgm:spPr/>
    </dgm:pt>
    <dgm:pt modelId="{1CC96209-1D5F-46E3-BE71-1A2D05BB50E9}" type="pres">
      <dgm:prSet presAssocID="{76020594-0EC3-4CEF-8931-D0EC41F7F509}" presName="rootComposite" presStyleCnt="0"/>
      <dgm:spPr/>
    </dgm:pt>
    <dgm:pt modelId="{AD531060-D0DA-4825-8E6B-BF6729CB522B}" type="pres">
      <dgm:prSet presAssocID="{76020594-0EC3-4CEF-8931-D0EC41F7F509}" presName="rootText" presStyleLbl="node3" presStyleIdx="1" presStyleCnt="9">
        <dgm:presLayoutVars>
          <dgm:chPref val="3"/>
        </dgm:presLayoutVars>
      </dgm:prSet>
      <dgm:spPr/>
    </dgm:pt>
    <dgm:pt modelId="{8757A882-8D98-46F7-AE34-7E0D480FB54D}" type="pres">
      <dgm:prSet presAssocID="{76020594-0EC3-4CEF-8931-D0EC41F7F509}" presName="rootConnector" presStyleLbl="node3" presStyleIdx="1" presStyleCnt="9"/>
      <dgm:spPr/>
    </dgm:pt>
    <dgm:pt modelId="{20C0DC34-61AF-4269-A38C-65670E8DEFFC}" type="pres">
      <dgm:prSet presAssocID="{76020594-0EC3-4CEF-8931-D0EC41F7F509}" presName="hierChild4" presStyleCnt="0"/>
      <dgm:spPr/>
    </dgm:pt>
    <dgm:pt modelId="{C3D25093-8A50-49AC-AA43-6B9EB6771FF7}" type="pres">
      <dgm:prSet presAssocID="{B6F9AC54-574C-416B-BC94-915519A22B60}" presName="Name37" presStyleLbl="parChTrans1D4" presStyleIdx="2" presStyleCnt="15"/>
      <dgm:spPr/>
    </dgm:pt>
    <dgm:pt modelId="{B9D04143-1505-44DB-AF69-8E669341B543}" type="pres">
      <dgm:prSet presAssocID="{BDCF9BF7-0444-47EE-B055-0A28A14F1B52}" presName="hierRoot2" presStyleCnt="0">
        <dgm:presLayoutVars>
          <dgm:hierBranch val="init"/>
        </dgm:presLayoutVars>
      </dgm:prSet>
      <dgm:spPr/>
    </dgm:pt>
    <dgm:pt modelId="{15B3A66C-1644-424C-93DC-868A47AFEAFB}" type="pres">
      <dgm:prSet presAssocID="{BDCF9BF7-0444-47EE-B055-0A28A14F1B52}" presName="rootComposite" presStyleCnt="0"/>
      <dgm:spPr/>
    </dgm:pt>
    <dgm:pt modelId="{2E234AA1-6577-4D7D-969A-98C92DCA664F}" type="pres">
      <dgm:prSet presAssocID="{BDCF9BF7-0444-47EE-B055-0A28A14F1B52}" presName="rootText" presStyleLbl="node4" presStyleIdx="2" presStyleCnt="15">
        <dgm:presLayoutVars>
          <dgm:chPref val="3"/>
        </dgm:presLayoutVars>
      </dgm:prSet>
      <dgm:spPr/>
    </dgm:pt>
    <dgm:pt modelId="{BA1FB731-F3D3-4A28-9341-703B9EC4F6A7}" type="pres">
      <dgm:prSet presAssocID="{BDCF9BF7-0444-47EE-B055-0A28A14F1B52}" presName="rootConnector" presStyleLbl="node4" presStyleIdx="2" presStyleCnt="15"/>
      <dgm:spPr/>
    </dgm:pt>
    <dgm:pt modelId="{8ACC7531-8843-4F94-B735-93DB1A307521}" type="pres">
      <dgm:prSet presAssocID="{BDCF9BF7-0444-47EE-B055-0A28A14F1B52}" presName="hierChild4" presStyleCnt="0"/>
      <dgm:spPr/>
    </dgm:pt>
    <dgm:pt modelId="{14BBD608-0A2A-4297-BD88-FDA3F3DEF2B2}" type="pres">
      <dgm:prSet presAssocID="{EA93ECDD-F0F1-45BA-B270-D4BF8F64B8CF}" presName="Name37" presStyleLbl="parChTrans1D4" presStyleIdx="3" presStyleCnt="15"/>
      <dgm:spPr/>
    </dgm:pt>
    <dgm:pt modelId="{1853D169-51B5-4F0D-9B65-7F79D06F7C75}" type="pres">
      <dgm:prSet presAssocID="{C22769EE-C79D-4898-BA36-4A6521509B1D}" presName="hierRoot2" presStyleCnt="0">
        <dgm:presLayoutVars>
          <dgm:hierBranch val="init"/>
        </dgm:presLayoutVars>
      </dgm:prSet>
      <dgm:spPr/>
    </dgm:pt>
    <dgm:pt modelId="{9E22DEA4-A367-4E02-8172-6D4FC70545FF}" type="pres">
      <dgm:prSet presAssocID="{C22769EE-C79D-4898-BA36-4A6521509B1D}" presName="rootComposite" presStyleCnt="0"/>
      <dgm:spPr/>
    </dgm:pt>
    <dgm:pt modelId="{2E185344-E5C9-4B5E-90C2-70DAC4281BEF}" type="pres">
      <dgm:prSet presAssocID="{C22769EE-C79D-4898-BA36-4A6521509B1D}" presName="rootText" presStyleLbl="node4" presStyleIdx="3" presStyleCnt="15">
        <dgm:presLayoutVars>
          <dgm:chPref val="3"/>
        </dgm:presLayoutVars>
      </dgm:prSet>
      <dgm:spPr/>
    </dgm:pt>
    <dgm:pt modelId="{CA3E5FFB-96F6-40CE-BDD2-DE6EE768BC4F}" type="pres">
      <dgm:prSet presAssocID="{C22769EE-C79D-4898-BA36-4A6521509B1D}" presName="rootConnector" presStyleLbl="node4" presStyleIdx="3" presStyleCnt="15"/>
      <dgm:spPr/>
    </dgm:pt>
    <dgm:pt modelId="{FFF04AC5-C22F-422C-87FF-75ECF3A2639C}" type="pres">
      <dgm:prSet presAssocID="{C22769EE-C79D-4898-BA36-4A6521509B1D}" presName="hierChild4" presStyleCnt="0"/>
      <dgm:spPr/>
    </dgm:pt>
    <dgm:pt modelId="{F09252B8-D4E5-405B-8FA0-15094CBFAF8A}" type="pres">
      <dgm:prSet presAssocID="{C22769EE-C79D-4898-BA36-4A6521509B1D}" presName="hierChild5" presStyleCnt="0"/>
      <dgm:spPr/>
    </dgm:pt>
    <dgm:pt modelId="{A1C648F9-4F77-40C5-8878-C7374425AC10}" type="pres">
      <dgm:prSet presAssocID="{BDCF9BF7-0444-47EE-B055-0A28A14F1B52}" presName="hierChild5" presStyleCnt="0"/>
      <dgm:spPr/>
    </dgm:pt>
    <dgm:pt modelId="{D2A4FD00-1A3D-498B-B680-56C18BE6A2F6}" type="pres">
      <dgm:prSet presAssocID="{FBADA8BA-E42E-449F-AC7F-EA0327316CA1}" presName="Name37" presStyleLbl="parChTrans1D4" presStyleIdx="4" presStyleCnt="15"/>
      <dgm:spPr/>
    </dgm:pt>
    <dgm:pt modelId="{B0FD01EB-3D46-4488-88FD-4A0E128E1957}" type="pres">
      <dgm:prSet presAssocID="{846B5FD4-5A75-47F2-8F3D-4438381E3199}" presName="hierRoot2" presStyleCnt="0">
        <dgm:presLayoutVars>
          <dgm:hierBranch val="init"/>
        </dgm:presLayoutVars>
      </dgm:prSet>
      <dgm:spPr/>
    </dgm:pt>
    <dgm:pt modelId="{75EDDB08-A989-440E-8F9E-26950B70DF2C}" type="pres">
      <dgm:prSet presAssocID="{846B5FD4-5A75-47F2-8F3D-4438381E3199}" presName="rootComposite" presStyleCnt="0"/>
      <dgm:spPr/>
    </dgm:pt>
    <dgm:pt modelId="{DD2F5C54-BACD-485B-9B5D-ACC22C7A0212}" type="pres">
      <dgm:prSet presAssocID="{846B5FD4-5A75-47F2-8F3D-4438381E3199}" presName="rootText" presStyleLbl="node4" presStyleIdx="4" presStyleCnt="15">
        <dgm:presLayoutVars>
          <dgm:chPref val="3"/>
        </dgm:presLayoutVars>
      </dgm:prSet>
      <dgm:spPr/>
    </dgm:pt>
    <dgm:pt modelId="{75B44463-D839-4DE9-A86D-4960413A248C}" type="pres">
      <dgm:prSet presAssocID="{846B5FD4-5A75-47F2-8F3D-4438381E3199}" presName="rootConnector" presStyleLbl="node4" presStyleIdx="4" presStyleCnt="15"/>
      <dgm:spPr/>
    </dgm:pt>
    <dgm:pt modelId="{7A8DFD01-CBC6-450F-8A52-031149D8C9ED}" type="pres">
      <dgm:prSet presAssocID="{846B5FD4-5A75-47F2-8F3D-4438381E3199}" presName="hierChild4" presStyleCnt="0"/>
      <dgm:spPr/>
    </dgm:pt>
    <dgm:pt modelId="{5E918E05-B7E7-4402-9763-81D45BAA20A1}" type="pres">
      <dgm:prSet presAssocID="{846B5FD4-5A75-47F2-8F3D-4438381E3199}" presName="hierChild5" presStyleCnt="0"/>
      <dgm:spPr/>
    </dgm:pt>
    <dgm:pt modelId="{ADEC13C1-D9A2-4104-A902-4FE1EF88535F}" type="pres">
      <dgm:prSet presAssocID="{C17D65AC-66AD-49A2-B0AB-E1F532F26858}" presName="Name37" presStyleLbl="parChTrans1D4" presStyleIdx="5" presStyleCnt="15"/>
      <dgm:spPr/>
    </dgm:pt>
    <dgm:pt modelId="{F14AF219-BB68-448C-A8CF-9D673982F417}" type="pres">
      <dgm:prSet presAssocID="{9334772C-A695-440A-8D17-A9ED53AB42BE}" presName="hierRoot2" presStyleCnt="0">
        <dgm:presLayoutVars>
          <dgm:hierBranch val="init"/>
        </dgm:presLayoutVars>
      </dgm:prSet>
      <dgm:spPr/>
    </dgm:pt>
    <dgm:pt modelId="{43FEB5CE-1477-4D9F-ABE8-2ED03C4566F6}" type="pres">
      <dgm:prSet presAssocID="{9334772C-A695-440A-8D17-A9ED53AB42BE}" presName="rootComposite" presStyleCnt="0"/>
      <dgm:spPr/>
    </dgm:pt>
    <dgm:pt modelId="{FF8D117B-E3DB-45F6-8482-FEFDDD5C3B4C}" type="pres">
      <dgm:prSet presAssocID="{9334772C-A695-440A-8D17-A9ED53AB42BE}" presName="rootText" presStyleLbl="node4" presStyleIdx="5" presStyleCnt="15">
        <dgm:presLayoutVars>
          <dgm:chPref val="3"/>
        </dgm:presLayoutVars>
      </dgm:prSet>
      <dgm:spPr/>
    </dgm:pt>
    <dgm:pt modelId="{3939A140-85B7-49EE-8945-6E4A5D5571DE}" type="pres">
      <dgm:prSet presAssocID="{9334772C-A695-440A-8D17-A9ED53AB42BE}" presName="rootConnector" presStyleLbl="node4" presStyleIdx="5" presStyleCnt="15"/>
      <dgm:spPr/>
    </dgm:pt>
    <dgm:pt modelId="{1D1BBBB2-D69A-4FDF-A8F1-F26F8986E92F}" type="pres">
      <dgm:prSet presAssocID="{9334772C-A695-440A-8D17-A9ED53AB42BE}" presName="hierChild4" presStyleCnt="0"/>
      <dgm:spPr/>
    </dgm:pt>
    <dgm:pt modelId="{376A00A0-9F89-4B42-96AA-DBB32A04D755}" type="pres">
      <dgm:prSet presAssocID="{3DA98EF7-8BB2-4AB8-BAB7-E81BE76F1D12}" presName="Name37" presStyleLbl="parChTrans1D4" presStyleIdx="6" presStyleCnt="15"/>
      <dgm:spPr/>
    </dgm:pt>
    <dgm:pt modelId="{A231305E-981B-4158-943B-423C1FD0CA2E}" type="pres">
      <dgm:prSet presAssocID="{422968AC-87EC-4E21-B98E-9EC268B09482}" presName="hierRoot2" presStyleCnt="0">
        <dgm:presLayoutVars>
          <dgm:hierBranch val="init"/>
        </dgm:presLayoutVars>
      </dgm:prSet>
      <dgm:spPr/>
    </dgm:pt>
    <dgm:pt modelId="{2EDB4E11-0A91-404F-B257-D459E085BF2D}" type="pres">
      <dgm:prSet presAssocID="{422968AC-87EC-4E21-B98E-9EC268B09482}" presName="rootComposite" presStyleCnt="0"/>
      <dgm:spPr/>
    </dgm:pt>
    <dgm:pt modelId="{9EE6E36C-FA27-4C81-B288-BE40D4E6C4BC}" type="pres">
      <dgm:prSet presAssocID="{422968AC-87EC-4E21-B98E-9EC268B09482}" presName="rootText" presStyleLbl="node4" presStyleIdx="6" presStyleCnt="15">
        <dgm:presLayoutVars>
          <dgm:chPref val="3"/>
        </dgm:presLayoutVars>
      </dgm:prSet>
      <dgm:spPr/>
    </dgm:pt>
    <dgm:pt modelId="{ABDCAB73-85CB-401E-A2F8-2C49255AA78F}" type="pres">
      <dgm:prSet presAssocID="{422968AC-87EC-4E21-B98E-9EC268B09482}" presName="rootConnector" presStyleLbl="node4" presStyleIdx="6" presStyleCnt="15"/>
      <dgm:spPr/>
    </dgm:pt>
    <dgm:pt modelId="{E208B16C-6536-410E-8FA1-B646EBFECF8F}" type="pres">
      <dgm:prSet presAssocID="{422968AC-87EC-4E21-B98E-9EC268B09482}" presName="hierChild4" presStyleCnt="0"/>
      <dgm:spPr/>
    </dgm:pt>
    <dgm:pt modelId="{8F6CE9A4-8322-443D-B371-3BA6EE706BD1}" type="pres">
      <dgm:prSet presAssocID="{422968AC-87EC-4E21-B98E-9EC268B09482}" presName="hierChild5" presStyleCnt="0"/>
      <dgm:spPr/>
    </dgm:pt>
    <dgm:pt modelId="{50869421-F1CB-4D1E-816A-060C7C078198}" type="pres">
      <dgm:prSet presAssocID="{9334772C-A695-440A-8D17-A9ED53AB42BE}" presName="hierChild5" presStyleCnt="0"/>
      <dgm:spPr/>
    </dgm:pt>
    <dgm:pt modelId="{D9790C94-7141-4E7C-8EC1-B4631D80C921}" type="pres">
      <dgm:prSet presAssocID="{76020594-0EC3-4CEF-8931-D0EC41F7F509}" presName="hierChild5" presStyleCnt="0"/>
      <dgm:spPr/>
    </dgm:pt>
    <dgm:pt modelId="{3CDB22C0-A0AA-40F9-B8C8-49D8CBA34287}" type="pres">
      <dgm:prSet presAssocID="{221F1A92-71CF-4315-AAE3-8B11DBABE2B4}" presName="Name37" presStyleLbl="parChTrans1D3" presStyleIdx="2" presStyleCnt="11"/>
      <dgm:spPr/>
    </dgm:pt>
    <dgm:pt modelId="{DC4EEEAD-FCA2-4348-9F5E-0FC0AEB0E2E3}" type="pres">
      <dgm:prSet presAssocID="{6618CDB8-B1C6-44AC-A162-C46C9BC26488}" presName="hierRoot2" presStyleCnt="0">
        <dgm:presLayoutVars>
          <dgm:hierBranch val="init"/>
        </dgm:presLayoutVars>
      </dgm:prSet>
      <dgm:spPr/>
    </dgm:pt>
    <dgm:pt modelId="{C72D2C0A-76F2-437B-91D3-9C96FCFE2DBE}" type="pres">
      <dgm:prSet presAssocID="{6618CDB8-B1C6-44AC-A162-C46C9BC26488}" presName="rootComposite" presStyleCnt="0"/>
      <dgm:spPr/>
    </dgm:pt>
    <dgm:pt modelId="{A96B7F39-B064-402F-8C2D-A2A8B4A5F4D5}" type="pres">
      <dgm:prSet presAssocID="{6618CDB8-B1C6-44AC-A162-C46C9BC26488}" presName="rootText" presStyleLbl="node3" presStyleIdx="2" presStyleCnt="9">
        <dgm:presLayoutVars>
          <dgm:chPref val="3"/>
        </dgm:presLayoutVars>
      </dgm:prSet>
      <dgm:spPr/>
    </dgm:pt>
    <dgm:pt modelId="{6E0BBB46-4A75-4C6F-B2D9-961800973167}" type="pres">
      <dgm:prSet presAssocID="{6618CDB8-B1C6-44AC-A162-C46C9BC26488}" presName="rootConnector" presStyleLbl="node3" presStyleIdx="2" presStyleCnt="9"/>
      <dgm:spPr/>
    </dgm:pt>
    <dgm:pt modelId="{9A2BF5A4-BB2F-452D-ABF9-D046D5E2A124}" type="pres">
      <dgm:prSet presAssocID="{6618CDB8-B1C6-44AC-A162-C46C9BC26488}" presName="hierChild4" presStyleCnt="0"/>
      <dgm:spPr/>
    </dgm:pt>
    <dgm:pt modelId="{A00E9213-3F98-4CFD-AD91-97F528D999BA}" type="pres">
      <dgm:prSet presAssocID="{3F74D4D0-A899-4F28-8FAD-69822EC72CD0}" presName="Name37" presStyleLbl="parChTrans1D4" presStyleIdx="7" presStyleCnt="15"/>
      <dgm:spPr/>
    </dgm:pt>
    <dgm:pt modelId="{A721EFAF-A53B-42C5-A72B-1E5C00BB5887}" type="pres">
      <dgm:prSet presAssocID="{B276E8F3-11D7-4EF2-8974-3E8ECAFB7F41}" presName="hierRoot2" presStyleCnt="0">
        <dgm:presLayoutVars>
          <dgm:hierBranch val="init"/>
        </dgm:presLayoutVars>
      </dgm:prSet>
      <dgm:spPr/>
    </dgm:pt>
    <dgm:pt modelId="{BBEE8013-5F84-49AA-9B66-BE8B72D9BA26}" type="pres">
      <dgm:prSet presAssocID="{B276E8F3-11D7-4EF2-8974-3E8ECAFB7F41}" presName="rootComposite" presStyleCnt="0"/>
      <dgm:spPr/>
    </dgm:pt>
    <dgm:pt modelId="{BB16A77F-55DA-4B95-83D7-CE37A2D958DC}" type="pres">
      <dgm:prSet presAssocID="{B276E8F3-11D7-4EF2-8974-3E8ECAFB7F41}" presName="rootText" presStyleLbl="node4" presStyleIdx="7" presStyleCnt="15">
        <dgm:presLayoutVars>
          <dgm:chPref val="3"/>
        </dgm:presLayoutVars>
      </dgm:prSet>
      <dgm:spPr/>
    </dgm:pt>
    <dgm:pt modelId="{A95C1F8A-3355-4C51-B3B1-B2547643BB14}" type="pres">
      <dgm:prSet presAssocID="{B276E8F3-11D7-4EF2-8974-3E8ECAFB7F41}" presName="rootConnector" presStyleLbl="node4" presStyleIdx="7" presStyleCnt="15"/>
      <dgm:spPr/>
    </dgm:pt>
    <dgm:pt modelId="{700219C0-8134-4936-9E8E-8C4477D8F620}" type="pres">
      <dgm:prSet presAssocID="{B276E8F3-11D7-4EF2-8974-3E8ECAFB7F41}" presName="hierChild4" presStyleCnt="0"/>
      <dgm:spPr/>
    </dgm:pt>
    <dgm:pt modelId="{14147FBE-0E95-4641-80F4-057931411D3E}" type="pres">
      <dgm:prSet presAssocID="{B276E8F3-11D7-4EF2-8974-3E8ECAFB7F41}" presName="hierChild5" presStyleCnt="0"/>
      <dgm:spPr/>
    </dgm:pt>
    <dgm:pt modelId="{1BD9382A-052A-4F12-BDBF-5804F490E800}" type="pres">
      <dgm:prSet presAssocID="{CD318DD3-EBB5-4A0F-B2F8-EB8F78A41A04}" presName="Name37" presStyleLbl="parChTrans1D4" presStyleIdx="8" presStyleCnt="15"/>
      <dgm:spPr/>
    </dgm:pt>
    <dgm:pt modelId="{E1248B70-017E-4AEE-9C15-D97A53D27577}" type="pres">
      <dgm:prSet presAssocID="{844535C8-8439-449E-9E8B-54584F1FA5C1}" presName="hierRoot2" presStyleCnt="0">
        <dgm:presLayoutVars>
          <dgm:hierBranch val="init"/>
        </dgm:presLayoutVars>
      </dgm:prSet>
      <dgm:spPr/>
    </dgm:pt>
    <dgm:pt modelId="{7E00DA10-D1DD-40C6-86BC-19C165008C9F}" type="pres">
      <dgm:prSet presAssocID="{844535C8-8439-449E-9E8B-54584F1FA5C1}" presName="rootComposite" presStyleCnt="0"/>
      <dgm:spPr/>
    </dgm:pt>
    <dgm:pt modelId="{41B8D9F1-08A5-4C76-9DA5-57DC026CF1EC}" type="pres">
      <dgm:prSet presAssocID="{844535C8-8439-449E-9E8B-54584F1FA5C1}" presName="rootText" presStyleLbl="node4" presStyleIdx="8" presStyleCnt="15">
        <dgm:presLayoutVars>
          <dgm:chPref val="3"/>
        </dgm:presLayoutVars>
      </dgm:prSet>
      <dgm:spPr/>
    </dgm:pt>
    <dgm:pt modelId="{9799191C-C8CE-4B7D-B220-7726D826CE88}" type="pres">
      <dgm:prSet presAssocID="{844535C8-8439-449E-9E8B-54584F1FA5C1}" presName="rootConnector" presStyleLbl="node4" presStyleIdx="8" presStyleCnt="15"/>
      <dgm:spPr/>
    </dgm:pt>
    <dgm:pt modelId="{F241BF7A-B2FE-4AD6-9969-2E4E16D9A071}" type="pres">
      <dgm:prSet presAssocID="{844535C8-8439-449E-9E8B-54584F1FA5C1}" presName="hierChild4" presStyleCnt="0"/>
      <dgm:spPr/>
    </dgm:pt>
    <dgm:pt modelId="{C70E93D2-0224-4B99-B36C-F91EA7559375}" type="pres">
      <dgm:prSet presAssocID="{844535C8-8439-449E-9E8B-54584F1FA5C1}" presName="hierChild5" presStyleCnt="0"/>
      <dgm:spPr/>
    </dgm:pt>
    <dgm:pt modelId="{B9FDA105-4A14-4C65-90CC-F4BE39322BB4}" type="pres">
      <dgm:prSet presAssocID="{B1105251-9717-4229-88CD-6D7A78938848}" presName="Name37" presStyleLbl="parChTrans1D4" presStyleIdx="9" presStyleCnt="15"/>
      <dgm:spPr/>
    </dgm:pt>
    <dgm:pt modelId="{6D7C97B7-2A06-495B-85A2-D7D52D7E204C}" type="pres">
      <dgm:prSet presAssocID="{31A10DDA-F245-49A5-B8A3-9E2C4AD05416}" presName="hierRoot2" presStyleCnt="0">
        <dgm:presLayoutVars>
          <dgm:hierBranch val="init"/>
        </dgm:presLayoutVars>
      </dgm:prSet>
      <dgm:spPr/>
    </dgm:pt>
    <dgm:pt modelId="{9AF4461D-C0D3-466C-9414-AF9B99919949}" type="pres">
      <dgm:prSet presAssocID="{31A10DDA-F245-49A5-B8A3-9E2C4AD05416}" presName="rootComposite" presStyleCnt="0"/>
      <dgm:spPr/>
    </dgm:pt>
    <dgm:pt modelId="{40BCC7A5-B4D8-452D-BB09-3055786B8DCF}" type="pres">
      <dgm:prSet presAssocID="{31A10DDA-F245-49A5-B8A3-9E2C4AD05416}" presName="rootText" presStyleLbl="node4" presStyleIdx="9" presStyleCnt="15">
        <dgm:presLayoutVars>
          <dgm:chPref val="3"/>
        </dgm:presLayoutVars>
      </dgm:prSet>
      <dgm:spPr/>
    </dgm:pt>
    <dgm:pt modelId="{C0FFCCBF-0204-4819-8782-8737B022F2DD}" type="pres">
      <dgm:prSet presAssocID="{31A10DDA-F245-49A5-B8A3-9E2C4AD05416}" presName="rootConnector" presStyleLbl="node4" presStyleIdx="9" presStyleCnt="15"/>
      <dgm:spPr/>
    </dgm:pt>
    <dgm:pt modelId="{ED89ECD9-1C2F-4AC2-998F-D3CA6E374395}" type="pres">
      <dgm:prSet presAssocID="{31A10DDA-F245-49A5-B8A3-9E2C4AD05416}" presName="hierChild4" presStyleCnt="0"/>
      <dgm:spPr/>
    </dgm:pt>
    <dgm:pt modelId="{5F3765EF-C46A-4075-87E3-C625210C8ACE}" type="pres">
      <dgm:prSet presAssocID="{31A10DDA-F245-49A5-B8A3-9E2C4AD05416}" presName="hierChild5" presStyleCnt="0"/>
      <dgm:spPr/>
    </dgm:pt>
    <dgm:pt modelId="{8949DC17-E88A-4746-AC8F-AB37C4189E57}" type="pres">
      <dgm:prSet presAssocID="{6618CDB8-B1C6-44AC-A162-C46C9BC26488}" presName="hierChild5" presStyleCnt="0"/>
      <dgm:spPr/>
    </dgm:pt>
    <dgm:pt modelId="{F8F96D35-6149-4B49-BE78-AA80605D0E9C}" type="pres">
      <dgm:prSet presAssocID="{4D1B029C-BD0D-4E68-B489-60EA9ADE02FF}" presName="Name37" presStyleLbl="parChTrans1D3" presStyleIdx="3" presStyleCnt="11"/>
      <dgm:spPr/>
    </dgm:pt>
    <dgm:pt modelId="{88627C3E-2F17-4F7F-B290-9884411570D3}" type="pres">
      <dgm:prSet presAssocID="{D6DAF661-D203-4459-98B3-C58F2E2CB4FD}" presName="hierRoot2" presStyleCnt="0">
        <dgm:presLayoutVars>
          <dgm:hierBranch val="init"/>
        </dgm:presLayoutVars>
      </dgm:prSet>
      <dgm:spPr/>
    </dgm:pt>
    <dgm:pt modelId="{E3AC213C-127C-4F83-859C-FA111E1013CB}" type="pres">
      <dgm:prSet presAssocID="{D6DAF661-D203-4459-98B3-C58F2E2CB4FD}" presName="rootComposite" presStyleCnt="0"/>
      <dgm:spPr/>
    </dgm:pt>
    <dgm:pt modelId="{1F93AFD9-CFF2-4F17-BA50-9AC7A60D095E}" type="pres">
      <dgm:prSet presAssocID="{D6DAF661-D203-4459-98B3-C58F2E2CB4FD}" presName="rootText" presStyleLbl="node3" presStyleIdx="3" presStyleCnt="9">
        <dgm:presLayoutVars>
          <dgm:chPref val="3"/>
        </dgm:presLayoutVars>
      </dgm:prSet>
      <dgm:spPr/>
    </dgm:pt>
    <dgm:pt modelId="{BA13B3E0-9B1E-45BA-B3EA-CEF85FB21AA2}" type="pres">
      <dgm:prSet presAssocID="{D6DAF661-D203-4459-98B3-C58F2E2CB4FD}" presName="rootConnector" presStyleLbl="node3" presStyleIdx="3" presStyleCnt="9"/>
      <dgm:spPr/>
    </dgm:pt>
    <dgm:pt modelId="{E20CB319-71EE-49A8-B125-5B0FABEAF013}" type="pres">
      <dgm:prSet presAssocID="{D6DAF661-D203-4459-98B3-C58F2E2CB4FD}" presName="hierChild4" presStyleCnt="0"/>
      <dgm:spPr/>
    </dgm:pt>
    <dgm:pt modelId="{E34ABD62-EBCB-4AB2-8A85-9D6062B4EF7D}" type="pres">
      <dgm:prSet presAssocID="{D6DAF661-D203-4459-98B3-C58F2E2CB4FD}" presName="hierChild5" presStyleCnt="0"/>
      <dgm:spPr/>
    </dgm:pt>
    <dgm:pt modelId="{73FFD0C8-FEB5-43AD-A7F6-D24E51E39E96}" type="pres">
      <dgm:prSet presAssocID="{87216B31-E3D9-45A3-BC43-D2DBF88E1714}" presName="hierChild5" presStyleCnt="0"/>
      <dgm:spPr/>
    </dgm:pt>
    <dgm:pt modelId="{C172BF5E-8221-4107-84F7-BE2893305F59}" type="pres">
      <dgm:prSet presAssocID="{D8B6AA32-9CCE-4358-A58B-1B5F0CE4A636}" presName="Name37" presStyleLbl="parChTrans1D2" presStyleIdx="1" presStyleCnt="8"/>
      <dgm:spPr/>
    </dgm:pt>
    <dgm:pt modelId="{09CC6145-A5CD-401A-B596-9476A99F4AD0}" type="pres">
      <dgm:prSet presAssocID="{266607C0-B655-4EE8-A1C1-A9E41E7D1A53}" presName="hierRoot2" presStyleCnt="0">
        <dgm:presLayoutVars>
          <dgm:hierBranch val="init"/>
        </dgm:presLayoutVars>
      </dgm:prSet>
      <dgm:spPr/>
    </dgm:pt>
    <dgm:pt modelId="{4E697FA0-BA62-444A-B065-9C53DCCDEFFC}" type="pres">
      <dgm:prSet presAssocID="{266607C0-B655-4EE8-A1C1-A9E41E7D1A53}" presName="rootComposite" presStyleCnt="0"/>
      <dgm:spPr/>
    </dgm:pt>
    <dgm:pt modelId="{3672BBD0-BCEA-4CE1-86C2-5D8D53E015F3}" type="pres">
      <dgm:prSet presAssocID="{266607C0-B655-4EE8-A1C1-A9E41E7D1A53}" presName="rootText" presStyleLbl="node2" presStyleIdx="1" presStyleCnt="5">
        <dgm:presLayoutVars>
          <dgm:chPref val="3"/>
        </dgm:presLayoutVars>
      </dgm:prSet>
      <dgm:spPr/>
    </dgm:pt>
    <dgm:pt modelId="{E34DB6D0-E313-4C43-9E2D-9C9A0292697D}" type="pres">
      <dgm:prSet presAssocID="{266607C0-B655-4EE8-A1C1-A9E41E7D1A53}" presName="rootConnector" presStyleLbl="node2" presStyleIdx="1" presStyleCnt="5"/>
      <dgm:spPr/>
    </dgm:pt>
    <dgm:pt modelId="{78590258-3F46-444D-B888-008F4963EFF2}" type="pres">
      <dgm:prSet presAssocID="{266607C0-B655-4EE8-A1C1-A9E41E7D1A53}" presName="hierChild4" presStyleCnt="0"/>
      <dgm:spPr/>
    </dgm:pt>
    <dgm:pt modelId="{2E1FEB38-245E-4B67-AAE2-E601ACA9F996}" type="pres">
      <dgm:prSet presAssocID="{46095B2A-D873-4581-800B-A43F1721DD61}" presName="Name37" presStyleLbl="parChTrans1D3" presStyleIdx="4" presStyleCnt="11"/>
      <dgm:spPr/>
    </dgm:pt>
    <dgm:pt modelId="{856ED7B4-E466-4797-9D63-4F3A63F121A6}" type="pres">
      <dgm:prSet presAssocID="{3387BD8D-9BA0-44DE-BEA2-68584A4CD8E2}" presName="hierRoot2" presStyleCnt="0">
        <dgm:presLayoutVars>
          <dgm:hierBranch val="init"/>
        </dgm:presLayoutVars>
      </dgm:prSet>
      <dgm:spPr/>
    </dgm:pt>
    <dgm:pt modelId="{B8481199-D245-4B36-9DB3-6A6C857DF227}" type="pres">
      <dgm:prSet presAssocID="{3387BD8D-9BA0-44DE-BEA2-68584A4CD8E2}" presName="rootComposite" presStyleCnt="0"/>
      <dgm:spPr/>
    </dgm:pt>
    <dgm:pt modelId="{C019A62A-9B0F-41DE-9FEF-645F50C778F0}" type="pres">
      <dgm:prSet presAssocID="{3387BD8D-9BA0-44DE-BEA2-68584A4CD8E2}" presName="rootText" presStyleLbl="node3" presStyleIdx="4" presStyleCnt="9">
        <dgm:presLayoutVars>
          <dgm:chPref val="3"/>
        </dgm:presLayoutVars>
      </dgm:prSet>
      <dgm:spPr/>
    </dgm:pt>
    <dgm:pt modelId="{1CA89D8F-CCD9-41E9-96E5-BDE5C7495AB3}" type="pres">
      <dgm:prSet presAssocID="{3387BD8D-9BA0-44DE-BEA2-68584A4CD8E2}" presName="rootConnector" presStyleLbl="node3" presStyleIdx="4" presStyleCnt="9"/>
      <dgm:spPr/>
    </dgm:pt>
    <dgm:pt modelId="{F30FCC91-7112-4A63-B4B1-7F5AE890DEAD}" type="pres">
      <dgm:prSet presAssocID="{3387BD8D-9BA0-44DE-BEA2-68584A4CD8E2}" presName="hierChild4" presStyleCnt="0"/>
      <dgm:spPr/>
    </dgm:pt>
    <dgm:pt modelId="{CCAEAA2E-A627-4418-A04D-EAA7C8B090B6}" type="pres">
      <dgm:prSet presAssocID="{E2907F61-E3D1-4D36-BD9A-F362597C5ED5}" presName="Name37" presStyleLbl="parChTrans1D4" presStyleIdx="10" presStyleCnt="15"/>
      <dgm:spPr/>
    </dgm:pt>
    <dgm:pt modelId="{5886956F-EB5A-457B-9BBB-5E76556F68B6}" type="pres">
      <dgm:prSet presAssocID="{2A4607AA-DE88-4F52-B671-3CE962DA53E1}" presName="hierRoot2" presStyleCnt="0">
        <dgm:presLayoutVars>
          <dgm:hierBranch val="init"/>
        </dgm:presLayoutVars>
      </dgm:prSet>
      <dgm:spPr/>
    </dgm:pt>
    <dgm:pt modelId="{E41EE9C9-F322-4ED5-9320-2BF320A526B4}" type="pres">
      <dgm:prSet presAssocID="{2A4607AA-DE88-4F52-B671-3CE962DA53E1}" presName="rootComposite" presStyleCnt="0"/>
      <dgm:spPr/>
    </dgm:pt>
    <dgm:pt modelId="{5FC6BDBF-069D-41A3-A79F-0AE8B27F3C47}" type="pres">
      <dgm:prSet presAssocID="{2A4607AA-DE88-4F52-B671-3CE962DA53E1}" presName="rootText" presStyleLbl="node4" presStyleIdx="10" presStyleCnt="15">
        <dgm:presLayoutVars>
          <dgm:chPref val="3"/>
        </dgm:presLayoutVars>
      </dgm:prSet>
      <dgm:spPr/>
    </dgm:pt>
    <dgm:pt modelId="{FEFD18F5-7BCA-4C25-8FA7-9E85C0DF954F}" type="pres">
      <dgm:prSet presAssocID="{2A4607AA-DE88-4F52-B671-3CE962DA53E1}" presName="rootConnector" presStyleLbl="node4" presStyleIdx="10" presStyleCnt="15"/>
      <dgm:spPr/>
    </dgm:pt>
    <dgm:pt modelId="{534AA743-5E99-4618-B11B-6A96C9065699}" type="pres">
      <dgm:prSet presAssocID="{2A4607AA-DE88-4F52-B671-3CE962DA53E1}" presName="hierChild4" presStyleCnt="0"/>
      <dgm:spPr/>
    </dgm:pt>
    <dgm:pt modelId="{1FC29C3F-995C-4121-BD94-F49B14875DA6}" type="pres">
      <dgm:prSet presAssocID="{D949CFE8-EDA5-40B9-A793-299E8E47E070}" presName="Name37" presStyleLbl="parChTrans1D4" presStyleIdx="11" presStyleCnt="15"/>
      <dgm:spPr/>
    </dgm:pt>
    <dgm:pt modelId="{78134312-A0FA-4FDB-B371-DAED4BB31CAC}" type="pres">
      <dgm:prSet presAssocID="{8410BDBF-5AC3-4F46-AC1A-C52347240DD9}" presName="hierRoot2" presStyleCnt="0">
        <dgm:presLayoutVars>
          <dgm:hierBranch val="init"/>
        </dgm:presLayoutVars>
      </dgm:prSet>
      <dgm:spPr/>
    </dgm:pt>
    <dgm:pt modelId="{18216073-11E6-411A-8967-28B0631A0E0B}" type="pres">
      <dgm:prSet presAssocID="{8410BDBF-5AC3-4F46-AC1A-C52347240DD9}" presName="rootComposite" presStyleCnt="0"/>
      <dgm:spPr/>
    </dgm:pt>
    <dgm:pt modelId="{847BA771-A4B9-4AEC-8DA5-AD874FAC535F}" type="pres">
      <dgm:prSet presAssocID="{8410BDBF-5AC3-4F46-AC1A-C52347240DD9}" presName="rootText" presStyleLbl="node4" presStyleIdx="11" presStyleCnt="15">
        <dgm:presLayoutVars>
          <dgm:chPref val="3"/>
        </dgm:presLayoutVars>
      </dgm:prSet>
      <dgm:spPr/>
    </dgm:pt>
    <dgm:pt modelId="{7BA98512-6D29-4E4A-B5EC-17B66DC6C7A1}" type="pres">
      <dgm:prSet presAssocID="{8410BDBF-5AC3-4F46-AC1A-C52347240DD9}" presName="rootConnector" presStyleLbl="node4" presStyleIdx="11" presStyleCnt="15"/>
      <dgm:spPr/>
    </dgm:pt>
    <dgm:pt modelId="{C63A46CE-7A39-4EC8-924E-9E4FEC77BE74}" type="pres">
      <dgm:prSet presAssocID="{8410BDBF-5AC3-4F46-AC1A-C52347240DD9}" presName="hierChild4" presStyleCnt="0"/>
      <dgm:spPr/>
    </dgm:pt>
    <dgm:pt modelId="{D249B4EA-7043-41D5-9740-1B734951EA7A}" type="pres">
      <dgm:prSet presAssocID="{8410BDBF-5AC3-4F46-AC1A-C52347240DD9}" presName="hierChild5" presStyleCnt="0"/>
      <dgm:spPr/>
    </dgm:pt>
    <dgm:pt modelId="{F9208942-1816-4D09-8E70-4C3572FB3B35}" type="pres">
      <dgm:prSet presAssocID="{F4A74DDB-1511-47FD-A721-3D7F8D48FCDC}" presName="Name37" presStyleLbl="parChTrans1D4" presStyleIdx="12" presStyleCnt="15"/>
      <dgm:spPr/>
    </dgm:pt>
    <dgm:pt modelId="{3ACE36BE-E527-4649-89CD-F1A5F1F8394F}" type="pres">
      <dgm:prSet presAssocID="{E411E1B3-FF5F-4395-B7A8-8570D70C18F8}" presName="hierRoot2" presStyleCnt="0">
        <dgm:presLayoutVars>
          <dgm:hierBranch val="init"/>
        </dgm:presLayoutVars>
      </dgm:prSet>
      <dgm:spPr/>
    </dgm:pt>
    <dgm:pt modelId="{72EB3BEE-C7D3-4853-BA19-0686550EC8FF}" type="pres">
      <dgm:prSet presAssocID="{E411E1B3-FF5F-4395-B7A8-8570D70C18F8}" presName="rootComposite" presStyleCnt="0"/>
      <dgm:spPr/>
    </dgm:pt>
    <dgm:pt modelId="{1CBD7653-BF1F-4FBC-BE29-83803C0D9235}" type="pres">
      <dgm:prSet presAssocID="{E411E1B3-FF5F-4395-B7A8-8570D70C18F8}" presName="rootText" presStyleLbl="node4" presStyleIdx="12" presStyleCnt="15">
        <dgm:presLayoutVars>
          <dgm:chPref val="3"/>
        </dgm:presLayoutVars>
      </dgm:prSet>
      <dgm:spPr/>
    </dgm:pt>
    <dgm:pt modelId="{95CD50FD-42D5-423E-8D38-83A5B260A586}" type="pres">
      <dgm:prSet presAssocID="{E411E1B3-FF5F-4395-B7A8-8570D70C18F8}" presName="rootConnector" presStyleLbl="node4" presStyleIdx="12" presStyleCnt="15"/>
      <dgm:spPr/>
    </dgm:pt>
    <dgm:pt modelId="{3463F1ED-751B-4CA5-8442-1B4939FF7542}" type="pres">
      <dgm:prSet presAssocID="{E411E1B3-FF5F-4395-B7A8-8570D70C18F8}" presName="hierChild4" presStyleCnt="0"/>
      <dgm:spPr/>
    </dgm:pt>
    <dgm:pt modelId="{07F2CBD5-5228-41EF-A836-BB15C22E5D5A}" type="pres">
      <dgm:prSet presAssocID="{E411E1B3-FF5F-4395-B7A8-8570D70C18F8}" presName="hierChild5" presStyleCnt="0"/>
      <dgm:spPr/>
    </dgm:pt>
    <dgm:pt modelId="{93040660-30AB-4126-B095-1B11CE1B7CA9}" type="pres">
      <dgm:prSet presAssocID="{2A4607AA-DE88-4F52-B671-3CE962DA53E1}" presName="hierChild5" presStyleCnt="0"/>
      <dgm:spPr/>
    </dgm:pt>
    <dgm:pt modelId="{00270E21-2521-4645-B8A0-ED00548824CD}" type="pres">
      <dgm:prSet presAssocID="{164EBD34-4825-419D-AEA1-925BD56C9D1C}" presName="Name37" presStyleLbl="parChTrans1D4" presStyleIdx="13" presStyleCnt="15"/>
      <dgm:spPr/>
    </dgm:pt>
    <dgm:pt modelId="{18DC48EB-382B-4BD9-9EFC-F590E0D2CDEE}" type="pres">
      <dgm:prSet presAssocID="{7E8B2B13-1DCC-4D5F-81F0-3DA29144BC3D}" presName="hierRoot2" presStyleCnt="0">
        <dgm:presLayoutVars>
          <dgm:hierBranch val="init"/>
        </dgm:presLayoutVars>
      </dgm:prSet>
      <dgm:spPr/>
    </dgm:pt>
    <dgm:pt modelId="{61602A0A-62D6-40EA-BD3C-5B73E15100EA}" type="pres">
      <dgm:prSet presAssocID="{7E8B2B13-1DCC-4D5F-81F0-3DA29144BC3D}" presName="rootComposite" presStyleCnt="0"/>
      <dgm:spPr/>
    </dgm:pt>
    <dgm:pt modelId="{4BE588FB-656B-448E-9B4E-8864BA8157A1}" type="pres">
      <dgm:prSet presAssocID="{7E8B2B13-1DCC-4D5F-81F0-3DA29144BC3D}" presName="rootText" presStyleLbl="node4" presStyleIdx="13" presStyleCnt="15">
        <dgm:presLayoutVars>
          <dgm:chPref val="3"/>
        </dgm:presLayoutVars>
      </dgm:prSet>
      <dgm:spPr/>
    </dgm:pt>
    <dgm:pt modelId="{2BE95AAE-6758-417D-85B7-C13FAC72601D}" type="pres">
      <dgm:prSet presAssocID="{7E8B2B13-1DCC-4D5F-81F0-3DA29144BC3D}" presName="rootConnector" presStyleLbl="node4" presStyleIdx="13" presStyleCnt="15"/>
      <dgm:spPr/>
    </dgm:pt>
    <dgm:pt modelId="{BE4EEF26-DCDA-4E82-A223-799CC3D63520}" type="pres">
      <dgm:prSet presAssocID="{7E8B2B13-1DCC-4D5F-81F0-3DA29144BC3D}" presName="hierChild4" presStyleCnt="0"/>
      <dgm:spPr/>
    </dgm:pt>
    <dgm:pt modelId="{12630228-DCE8-472A-A0E8-21C8C8EAC575}" type="pres">
      <dgm:prSet presAssocID="{119D3624-C4AE-43CA-AF1F-F765C5631E4C}" presName="Name37" presStyleLbl="parChTrans1D4" presStyleIdx="14" presStyleCnt="15"/>
      <dgm:spPr/>
    </dgm:pt>
    <dgm:pt modelId="{69C59F72-3DCA-4112-B036-A16B39E868D7}" type="pres">
      <dgm:prSet presAssocID="{3E6C518D-C998-480D-99A6-7AF1F96A0EB9}" presName="hierRoot2" presStyleCnt="0">
        <dgm:presLayoutVars>
          <dgm:hierBranch val="init"/>
        </dgm:presLayoutVars>
      </dgm:prSet>
      <dgm:spPr/>
    </dgm:pt>
    <dgm:pt modelId="{23724A99-A197-47F3-88EF-013FBA1C6C3A}" type="pres">
      <dgm:prSet presAssocID="{3E6C518D-C998-480D-99A6-7AF1F96A0EB9}" presName="rootComposite" presStyleCnt="0"/>
      <dgm:spPr/>
    </dgm:pt>
    <dgm:pt modelId="{7A2473C2-5DD6-4983-ABDC-9006F4D06EE9}" type="pres">
      <dgm:prSet presAssocID="{3E6C518D-C998-480D-99A6-7AF1F96A0EB9}" presName="rootText" presStyleLbl="node4" presStyleIdx="14" presStyleCnt="15">
        <dgm:presLayoutVars>
          <dgm:chPref val="3"/>
        </dgm:presLayoutVars>
      </dgm:prSet>
      <dgm:spPr/>
    </dgm:pt>
    <dgm:pt modelId="{89411D8C-3F51-4F6E-B71D-790B21DFD519}" type="pres">
      <dgm:prSet presAssocID="{3E6C518D-C998-480D-99A6-7AF1F96A0EB9}" presName="rootConnector" presStyleLbl="node4" presStyleIdx="14" presStyleCnt="15"/>
      <dgm:spPr/>
    </dgm:pt>
    <dgm:pt modelId="{8208D552-B633-4013-A53F-B82CAB888721}" type="pres">
      <dgm:prSet presAssocID="{3E6C518D-C998-480D-99A6-7AF1F96A0EB9}" presName="hierChild4" presStyleCnt="0"/>
      <dgm:spPr/>
    </dgm:pt>
    <dgm:pt modelId="{881CF4BB-B79F-40E8-928D-C4C45998011D}" type="pres">
      <dgm:prSet presAssocID="{3E6C518D-C998-480D-99A6-7AF1F96A0EB9}" presName="hierChild5" presStyleCnt="0"/>
      <dgm:spPr/>
    </dgm:pt>
    <dgm:pt modelId="{711E80F1-701E-48D1-BF61-251BBE4D8552}" type="pres">
      <dgm:prSet presAssocID="{7E8B2B13-1DCC-4D5F-81F0-3DA29144BC3D}" presName="hierChild5" presStyleCnt="0"/>
      <dgm:spPr/>
    </dgm:pt>
    <dgm:pt modelId="{6E78DF12-7831-4369-992F-21539B8597D5}" type="pres">
      <dgm:prSet presAssocID="{3387BD8D-9BA0-44DE-BEA2-68584A4CD8E2}" presName="hierChild5" presStyleCnt="0"/>
      <dgm:spPr/>
    </dgm:pt>
    <dgm:pt modelId="{F0635655-DB03-4ABF-86FC-0469F126092A}" type="pres">
      <dgm:prSet presAssocID="{4F69D780-826B-45C3-97EF-CA87136D5EAA}" presName="Name37" presStyleLbl="parChTrans1D3" presStyleIdx="5" presStyleCnt="11"/>
      <dgm:spPr/>
    </dgm:pt>
    <dgm:pt modelId="{A95D36F2-17C4-4BE4-9735-8B96AEBAF042}" type="pres">
      <dgm:prSet presAssocID="{B440E89B-5C72-4E46-A42D-1CCBE305471E}" presName="hierRoot2" presStyleCnt="0">
        <dgm:presLayoutVars>
          <dgm:hierBranch val="init"/>
        </dgm:presLayoutVars>
      </dgm:prSet>
      <dgm:spPr/>
    </dgm:pt>
    <dgm:pt modelId="{951152F7-6DE6-43C1-B377-C439AC469394}" type="pres">
      <dgm:prSet presAssocID="{B440E89B-5C72-4E46-A42D-1CCBE305471E}" presName="rootComposite" presStyleCnt="0"/>
      <dgm:spPr/>
    </dgm:pt>
    <dgm:pt modelId="{4B391BC0-21D5-4624-A670-0BD910F3DACA}" type="pres">
      <dgm:prSet presAssocID="{B440E89B-5C72-4E46-A42D-1CCBE305471E}" presName="rootText" presStyleLbl="node3" presStyleIdx="5" presStyleCnt="9">
        <dgm:presLayoutVars>
          <dgm:chPref val="3"/>
        </dgm:presLayoutVars>
      </dgm:prSet>
      <dgm:spPr/>
    </dgm:pt>
    <dgm:pt modelId="{F88B1026-5B7C-477C-A743-8C510E9000B5}" type="pres">
      <dgm:prSet presAssocID="{B440E89B-5C72-4E46-A42D-1CCBE305471E}" presName="rootConnector" presStyleLbl="node3" presStyleIdx="5" presStyleCnt="9"/>
      <dgm:spPr/>
    </dgm:pt>
    <dgm:pt modelId="{376BC14C-1266-4A21-8F18-C1DD7420E4BA}" type="pres">
      <dgm:prSet presAssocID="{B440E89B-5C72-4E46-A42D-1CCBE305471E}" presName="hierChild4" presStyleCnt="0"/>
      <dgm:spPr/>
    </dgm:pt>
    <dgm:pt modelId="{5D963CB8-0113-47BF-82D4-CF40AB6CFBC5}" type="pres">
      <dgm:prSet presAssocID="{B440E89B-5C72-4E46-A42D-1CCBE305471E}" presName="hierChild5" presStyleCnt="0"/>
      <dgm:spPr/>
    </dgm:pt>
    <dgm:pt modelId="{3450AB4A-158D-45AC-9A4F-48D6EEDFBDA2}" type="pres">
      <dgm:prSet presAssocID="{266607C0-B655-4EE8-A1C1-A9E41E7D1A53}" presName="hierChild5" presStyleCnt="0"/>
      <dgm:spPr/>
    </dgm:pt>
    <dgm:pt modelId="{0E8449F0-4EA5-469D-9AA6-77C088904773}" type="pres">
      <dgm:prSet presAssocID="{659527C1-DA5F-40D6-84D8-EC4D0E01865F}" presName="Name37" presStyleLbl="parChTrans1D2" presStyleIdx="2" presStyleCnt="8"/>
      <dgm:spPr/>
    </dgm:pt>
    <dgm:pt modelId="{AAE1504E-0CF3-4AD8-88AF-A8E85B893C4C}" type="pres">
      <dgm:prSet presAssocID="{D6AA3901-B78A-45C1-B748-E93E8D7FAFBD}" presName="hierRoot2" presStyleCnt="0">
        <dgm:presLayoutVars>
          <dgm:hierBranch val="r"/>
        </dgm:presLayoutVars>
      </dgm:prSet>
      <dgm:spPr/>
    </dgm:pt>
    <dgm:pt modelId="{F80F9B33-895A-4FF3-864F-3E608AEE186C}" type="pres">
      <dgm:prSet presAssocID="{D6AA3901-B78A-45C1-B748-E93E8D7FAFBD}" presName="rootComposite" presStyleCnt="0"/>
      <dgm:spPr/>
    </dgm:pt>
    <dgm:pt modelId="{1791569C-0271-43D1-A5E9-5A4DA9B95A30}" type="pres">
      <dgm:prSet presAssocID="{D6AA3901-B78A-45C1-B748-E93E8D7FAFBD}" presName="rootText" presStyleLbl="node2" presStyleIdx="2" presStyleCnt="5">
        <dgm:presLayoutVars>
          <dgm:chPref val="3"/>
        </dgm:presLayoutVars>
      </dgm:prSet>
      <dgm:spPr/>
    </dgm:pt>
    <dgm:pt modelId="{E0A675BD-40F8-47E9-BC9F-B3519B4C385C}" type="pres">
      <dgm:prSet presAssocID="{D6AA3901-B78A-45C1-B748-E93E8D7FAFBD}" presName="rootConnector" presStyleLbl="node2" presStyleIdx="2" presStyleCnt="5"/>
      <dgm:spPr/>
    </dgm:pt>
    <dgm:pt modelId="{A30D2D4B-ADDE-4F2C-99B0-3DF6269400E8}" type="pres">
      <dgm:prSet presAssocID="{D6AA3901-B78A-45C1-B748-E93E8D7FAFBD}" presName="hierChild4" presStyleCnt="0"/>
      <dgm:spPr/>
    </dgm:pt>
    <dgm:pt modelId="{9F716A3D-C971-4AE0-BBE4-2D956A21D1A3}" type="pres">
      <dgm:prSet presAssocID="{4701CF60-40D8-45ED-92D9-059D7F413602}" presName="Name50" presStyleLbl="parChTrans1D3" presStyleIdx="6" presStyleCnt="11"/>
      <dgm:spPr/>
    </dgm:pt>
    <dgm:pt modelId="{9A3FEDC0-4CB9-4BB0-9B33-F4D67280330B}" type="pres">
      <dgm:prSet presAssocID="{A9C0DE79-597D-4B7F-AC95-7C7529BE70FE}" presName="hierRoot2" presStyleCnt="0">
        <dgm:presLayoutVars>
          <dgm:hierBranch val="init"/>
        </dgm:presLayoutVars>
      </dgm:prSet>
      <dgm:spPr/>
    </dgm:pt>
    <dgm:pt modelId="{995DC11D-120F-4D27-9315-B47C72A4E8C1}" type="pres">
      <dgm:prSet presAssocID="{A9C0DE79-597D-4B7F-AC95-7C7529BE70FE}" presName="rootComposite" presStyleCnt="0"/>
      <dgm:spPr/>
    </dgm:pt>
    <dgm:pt modelId="{A66D1733-913F-4C74-887A-5A4C5191A149}" type="pres">
      <dgm:prSet presAssocID="{A9C0DE79-597D-4B7F-AC95-7C7529BE70FE}" presName="rootText" presStyleLbl="node3" presStyleIdx="6" presStyleCnt="9">
        <dgm:presLayoutVars>
          <dgm:chPref val="3"/>
        </dgm:presLayoutVars>
      </dgm:prSet>
      <dgm:spPr/>
    </dgm:pt>
    <dgm:pt modelId="{6779D0F8-87C8-49A7-BE62-CE42B61D68B2}" type="pres">
      <dgm:prSet presAssocID="{A9C0DE79-597D-4B7F-AC95-7C7529BE70FE}" presName="rootConnector" presStyleLbl="node3" presStyleIdx="6" presStyleCnt="9"/>
      <dgm:spPr/>
    </dgm:pt>
    <dgm:pt modelId="{9072E1C7-6226-42C4-921C-C06BCADCDA9C}" type="pres">
      <dgm:prSet presAssocID="{A9C0DE79-597D-4B7F-AC95-7C7529BE70FE}" presName="hierChild4" presStyleCnt="0"/>
      <dgm:spPr/>
    </dgm:pt>
    <dgm:pt modelId="{9900EDDA-CF8E-41D6-8689-960B8540BD24}" type="pres">
      <dgm:prSet presAssocID="{A9C0DE79-597D-4B7F-AC95-7C7529BE70FE}" presName="hierChild5" presStyleCnt="0"/>
      <dgm:spPr/>
    </dgm:pt>
    <dgm:pt modelId="{0D875AB1-D7D7-4F89-9A96-E7752B7BF5F1}" type="pres">
      <dgm:prSet presAssocID="{451C452E-595A-4248-96D1-A8CA071FF7A9}" presName="Name50" presStyleLbl="parChTrans1D3" presStyleIdx="7" presStyleCnt="11"/>
      <dgm:spPr/>
    </dgm:pt>
    <dgm:pt modelId="{4D5E946B-B890-41BF-8B1E-6AE991F1261A}" type="pres">
      <dgm:prSet presAssocID="{9762B331-0459-4871-A67F-50821FAA11C8}" presName="hierRoot2" presStyleCnt="0">
        <dgm:presLayoutVars>
          <dgm:hierBranch val="init"/>
        </dgm:presLayoutVars>
      </dgm:prSet>
      <dgm:spPr/>
    </dgm:pt>
    <dgm:pt modelId="{0D59E5D1-15C5-4516-A12F-622322BF2FC9}" type="pres">
      <dgm:prSet presAssocID="{9762B331-0459-4871-A67F-50821FAA11C8}" presName="rootComposite" presStyleCnt="0"/>
      <dgm:spPr/>
    </dgm:pt>
    <dgm:pt modelId="{BE8808E5-00DF-4612-AAA5-84A9751ED558}" type="pres">
      <dgm:prSet presAssocID="{9762B331-0459-4871-A67F-50821FAA11C8}" presName="rootText" presStyleLbl="node3" presStyleIdx="7" presStyleCnt="9">
        <dgm:presLayoutVars>
          <dgm:chPref val="3"/>
        </dgm:presLayoutVars>
      </dgm:prSet>
      <dgm:spPr/>
    </dgm:pt>
    <dgm:pt modelId="{6BE6B799-9793-4242-93D2-8AEC3FD7B147}" type="pres">
      <dgm:prSet presAssocID="{9762B331-0459-4871-A67F-50821FAA11C8}" presName="rootConnector" presStyleLbl="node3" presStyleIdx="7" presStyleCnt="9"/>
      <dgm:spPr/>
    </dgm:pt>
    <dgm:pt modelId="{6A0E04EA-E1E6-4C52-8DF1-B7AFD5C58A77}" type="pres">
      <dgm:prSet presAssocID="{9762B331-0459-4871-A67F-50821FAA11C8}" presName="hierChild4" presStyleCnt="0"/>
      <dgm:spPr/>
    </dgm:pt>
    <dgm:pt modelId="{332A463D-D4D4-4BA8-9D98-919C2DCE8A39}" type="pres">
      <dgm:prSet presAssocID="{9762B331-0459-4871-A67F-50821FAA11C8}" presName="hierChild5" presStyleCnt="0"/>
      <dgm:spPr/>
    </dgm:pt>
    <dgm:pt modelId="{E698E89A-4A42-4192-BB25-04586E67C17F}" type="pres">
      <dgm:prSet presAssocID="{4D9E901E-A9CD-4D64-88E4-6F47AC1BC9E8}" presName="Name50" presStyleLbl="parChTrans1D3" presStyleIdx="8" presStyleCnt="11"/>
      <dgm:spPr/>
    </dgm:pt>
    <dgm:pt modelId="{3DABA6C9-B26B-4446-8EAB-F50E89787858}" type="pres">
      <dgm:prSet presAssocID="{93A07B1E-093D-421F-8B6C-9BABC24959BA}" presName="hierRoot2" presStyleCnt="0">
        <dgm:presLayoutVars>
          <dgm:hierBranch val="init"/>
        </dgm:presLayoutVars>
      </dgm:prSet>
      <dgm:spPr/>
    </dgm:pt>
    <dgm:pt modelId="{A7F46076-C523-4C7B-947C-786394935997}" type="pres">
      <dgm:prSet presAssocID="{93A07B1E-093D-421F-8B6C-9BABC24959BA}" presName="rootComposite" presStyleCnt="0"/>
      <dgm:spPr/>
    </dgm:pt>
    <dgm:pt modelId="{5265A28D-E0FE-46CB-A7F8-327A766C9C97}" type="pres">
      <dgm:prSet presAssocID="{93A07B1E-093D-421F-8B6C-9BABC24959BA}" presName="rootText" presStyleLbl="node3" presStyleIdx="8" presStyleCnt="9">
        <dgm:presLayoutVars>
          <dgm:chPref val="3"/>
        </dgm:presLayoutVars>
      </dgm:prSet>
      <dgm:spPr/>
    </dgm:pt>
    <dgm:pt modelId="{018309EB-C825-46EA-97DA-4CCDAEC19B25}" type="pres">
      <dgm:prSet presAssocID="{93A07B1E-093D-421F-8B6C-9BABC24959BA}" presName="rootConnector" presStyleLbl="node3" presStyleIdx="8" presStyleCnt="9"/>
      <dgm:spPr/>
    </dgm:pt>
    <dgm:pt modelId="{877AAF19-6C76-4629-9E0D-8C9E251DBD94}" type="pres">
      <dgm:prSet presAssocID="{93A07B1E-093D-421F-8B6C-9BABC24959BA}" presName="hierChild4" presStyleCnt="0"/>
      <dgm:spPr/>
    </dgm:pt>
    <dgm:pt modelId="{E6C90E36-7D95-488E-AC5D-BD1CF619318A}" type="pres">
      <dgm:prSet presAssocID="{93A07B1E-093D-421F-8B6C-9BABC24959BA}" presName="hierChild5" presStyleCnt="0"/>
      <dgm:spPr/>
    </dgm:pt>
    <dgm:pt modelId="{A75DD6A3-610B-44C5-ABFB-E5C499A07B1A}" type="pres">
      <dgm:prSet presAssocID="{D6AA3901-B78A-45C1-B748-E93E8D7FAFBD}" presName="hierChild5" presStyleCnt="0"/>
      <dgm:spPr/>
    </dgm:pt>
    <dgm:pt modelId="{F109126A-9A1F-463F-982A-9D25A42B04F5}" type="pres">
      <dgm:prSet presAssocID="{883EC338-B582-4983-BC13-D3C8E260B806}" presName="Name37" presStyleLbl="parChTrans1D2" presStyleIdx="3" presStyleCnt="8"/>
      <dgm:spPr/>
    </dgm:pt>
    <dgm:pt modelId="{6AF48F5D-C5DB-4D62-8E12-C7B448877E5A}" type="pres">
      <dgm:prSet presAssocID="{3E9C4BE6-7367-4F16-B55F-E0C6F72DA246}" presName="hierRoot2" presStyleCnt="0">
        <dgm:presLayoutVars>
          <dgm:hierBranch val="init"/>
        </dgm:presLayoutVars>
      </dgm:prSet>
      <dgm:spPr/>
    </dgm:pt>
    <dgm:pt modelId="{DD1EB188-3BE1-4B7F-86DC-9DB18FC2F81B}" type="pres">
      <dgm:prSet presAssocID="{3E9C4BE6-7367-4F16-B55F-E0C6F72DA246}" presName="rootComposite" presStyleCnt="0"/>
      <dgm:spPr/>
    </dgm:pt>
    <dgm:pt modelId="{6E2BC61A-CAC2-4B0D-B36B-F7E43C132CEE}" type="pres">
      <dgm:prSet presAssocID="{3E9C4BE6-7367-4F16-B55F-E0C6F72DA246}" presName="rootText" presStyleLbl="node2" presStyleIdx="3" presStyleCnt="5">
        <dgm:presLayoutVars>
          <dgm:chPref val="3"/>
        </dgm:presLayoutVars>
      </dgm:prSet>
      <dgm:spPr/>
    </dgm:pt>
    <dgm:pt modelId="{763D5E66-9BE9-45FE-AD97-9C1A4688EFD3}" type="pres">
      <dgm:prSet presAssocID="{3E9C4BE6-7367-4F16-B55F-E0C6F72DA246}" presName="rootConnector" presStyleLbl="node2" presStyleIdx="3" presStyleCnt="5"/>
      <dgm:spPr/>
    </dgm:pt>
    <dgm:pt modelId="{6C5E53AE-8EA7-4ECA-AE0A-698E9ECD705B}" type="pres">
      <dgm:prSet presAssocID="{3E9C4BE6-7367-4F16-B55F-E0C6F72DA246}" presName="hierChild4" presStyleCnt="0"/>
      <dgm:spPr/>
    </dgm:pt>
    <dgm:pt modelId="{AF2B380B-9B93-456D-A918-BD62C22E65C0}" type="pres">
      <dgm:prSet presAssocID="{3E9C4BE6-7367-4F16-B55F-E0C6F72DA246}" presName="hierChild5" presStyleCnt="0"/>
      <dgm:spPr/>
    </dgm:pt>
    <dgm:pt modelId="{DEA81891-0474-44F8-A3CF-5272FB389C11}" type="pres">
      <dgm:prSet presAssocID="{72DC68E2-A346-4E61-B274-0879A4C8F0A8}" presName="Name37" presStyleLbl="parChTrans1D2" presStyleIdx="4" presStyleCnt="8"/>
      <dgm:spPr/>
    </dgm:pt>
    <dgm:pt modelId="{4AC02DB4-E00B-4C57-8FB0-C9E988484463}" type="pres">
      <dgm:prSet presAssocID="{0135A715-2291-4FCA-8182-E1B3938F8799}" presName="hierRoot2" presStyleCnt="0">
        <dgm:presLayoutVars>
          <dgm:hierBranch val="init"/>
        </dgm:presLayoutVars>
      </dgm:prSet>
      <dgm:spPr/>
    </dgm:pt>
    <dgm:pt modelId="{4DB29DB8-8076-4A98-BE96-023C05A7656E}" type="pres">
      <dgm:prSet presAssocID="{0135A715-2291-4FCA-8182-E1B3938F8799}" presName="rootComposite" presStyleCnt="0"/>
      <dgm:spPr/>
    </dgm:pt>
    <dgm:pt modelId="{420BE344-470C-45AE-8C89-6C9BAC164915}" type="pres">
      <dgm:prSet presAssocID="{0135A715-2291-4FCA-8182-E1B3938F8799}" presName="rootText" presStyleLbl="node2" presStyleIdx="4" presStyleCnt="5">
        <dgm:presLayoutVars>
          <dgm:chPref val="3"/>
        </dgm:presLayoutVars>
      </dgm:prSet>
      <dgm:spPr/>
    </dgm:pt>
    <dgm:pt modelId="{08BCF820-DC03-4C7E-92F1-6C9763707689}" type="pres">
      <dgm:prSet presAssocID="{0135A715-2291-4FCA-8182-E1B3938F8799}" presName="rootConnector" presStyleLbl="node2" presStyleIdx="4" presStyleCnt="5"/>
      <dgm:spPr/>
    </dgm:pt>
    <dgm:pt modelId="{DECB7045-F729-4D5A-B0DB-D420541B89FB}" type="pres">
      <dgm:prSet presAssocID="{0135A715-2291-4FCA-8182-E1B3938F8799}" presName="hierChild4" presStyleCnt="0"/>
      <dgm:spPr/>
    </dgm:pt>
    <dgm:pt modelId="{173DEFCC-EA71-4FBF-9F76-CD7C33AF172E}" type="pres">
      <dgm:prSet presAssocID="{0135A715-2291-4FCA-8182-E1B3938F8799}" presName="hierChild5" presStyleCnt="0"/>
      <dgm:spPr/>
    </dgm:pt>
    <dgm:pt modelId="{45F30134-2674-46FA-8052-EA7FB89360BB}" type="pres">
      <dgm:prSet presAssocID="{4BB448F2-86F8-4DFB-893D-AB6484E50757}" presName="hierChild3" presStyleCnt="0"/>
      <dgm:spPr/>
    </dgm:pt>
    <dgm:pt modelId="{7A26AEB7-5A42-401A-A18F-1049C5C49E75}" type="pres">
      <dgm:prSet presAssocID="{762A1E11-D80E-437B-B518-1730F91A061D}" presName="Name111" presStyleLbl="parChTrans1D2" presStyleIdx="5" presStyleCnt="8"/>
      <dgm:spPr/>
    </dgm:pt>
    <dgm:pt modelId="{09F11634-0241-426A-A35C-16CD789ECA98}" type="pres">
      <dgm:prSet presAssocID="{EDD9D99C-5B6B-4CFD-8770-ACD48A19ABA1}" presName="hierRoot3" presStyleCnt="0">
        <dgm:presLayoutVars>
          <dgm:hierBranch val="init"/>
        </dgm:presLayoutVars>
      </dgm:prSet>
      <dgm:spPr/>
    </dgm:pt>
    <dgm:pt modelId="{8A31C418-5746-45FC-848B-D1D9D4133034}" type="pres">
      <dgm:prSet presAssocID="{EDD9D99C-5B6B-4CFD-8770-ACD48A19ABA1}" presName="rootComposite3" presStyleCnt="0"/>
      <dgm:spPr/>
    </dgm:pt>
    <dgm:pt modelId="{3342B028-8D70-40D8-A194-67EF18390798}" type="pres">
      <dgm:prSet presAssocID="{EDD9D99C-5B6B-4CFD-8770-ACD48A19ABA1}" presName="rootText3" presStyleLbl="asst1" presStyleIdx="0" presStyleCnt="5">
        <dgm:presLayoutVars>
          <dgm:chPref val="3"/>
        </dgm:presLayoutVars>
      </dgm:prSet>
      <dgm:spPr/>
    </dgm:pt>
    <dgm:pt modelId="{122B7374-7796-483B-951A-EE97322CE7B6}" type="pres">
      <dgm:prSet presAssocID="{EDD9D99C-5B6B-4CFD-8770-ACD48A19ABA1}" presName="rootConnector3" presStyleLbl="asst1" presStyleIdx="0" presStyleCnt="5"/>
      <dgm:spPr/>
    </dgm:pt>
    <dgm:pt modelId="{B0A75B4E-09BC-4066-8F74-CCFAF02DCEA5}" type="pres">
      <dgm:prSet presAssocID="{EDD9D99C-5B6B-4CFD-8770-ACD48A19ABA1}" presName="hierChild6" presStyleCnt="0"/>
      <dgm:spPr/>
    </dgm:pt>
    <dgm:pt modelId="{180DE4C5-3A3A-4309-A7EF-72E774C99325}" type="pres">
      <dgm:prSet presAssocID="{EDD9D99C-5B6B-4CFD-8770-ACD48A19ABA1}" presName="hierChild7" presStyleCnt="0"/>
      <dgm:spPr/>
    </dgm:pt>
    <dgm:pt modelId="{2F7D4549-B3AC-4487-9E33-D73016376E39}" type="pres">
      <dgm:prSet presAssocID="{C8C88E7C-52B1-41D3-AA12-639E6FCD2CC2}" presName="Name111" presStyleLbl="parChTrans1D3" presStyleIdx="9" presStyleCnt="11"/>
      <dgm:spPr/>
    </dgm:pt>
    <dgm:pt modelId="{D9DBCBF5-20ED-44DC-9E99-EA07E97B3836}" type="pres">
      <dgm:prSet presAssocID="{3F3E847C-9F80-4912-837D-A42D1FA20BBF}" presName="hierRoot3" presStyleCnt="0">
        <dgm:presLayoutVars>
          <dgm:hierBranch val="init"/>
        </dgm:presLayoutVars>
      </dgm:prSet>
      <dgm:spPr/>
    </dgm:pt>
    <dgm:pt modelId="{34FA8E67-7696-4539-97C9-4D77F653A4C6}" type="pres">
      <dgm:prSet presAssocID="{3F3E847C-9F80-4912-837D-A42D1FA20BBF}" presName="rootComposite3" presStyleCnt="0"/>
      <dgm:spPr/>
    </dgm:pt>
    <dgm:pt modelId="{8A85E581-DE99-482F-8A46-A03E415DFF3F}" type="pres">
      <dgm:prSet presAssocID="{3F3E847C-9F80-4912-837D-A42D1FA20BBF}" presName="rootText3" presStyleLbl="asst1" presStyleIdx="1" presStyleCnt="5">
        <dgm:presLayoutVars>
          <dgm:chPref val="3"/>
        </dgm:presLayoutVars>
      </dgm:prSet>
      <dgm:spPr/>
    </dgm:pt>
    <dgm:pt modelId="{42BB31A0-829E-4ED9-99E3-C2D7198E549B}" type="pres">
      <dgm:prSet presAssocID="{3F3E847C-9F80-4912-837D-A42D1FA20BBF}" presName="rootConnector3" presStyleLbl="asst1" presStyleIdx="1" presStyleCnt="5"/>
      <dgm:spPr/>
    </dgm:pt>
    <dgm:pt modelId="{191B9B5D-3DBA-40D2-97B0-39FB09FD67E1}" type="pres">
      <dgm:prSet presAssocID="{3F3E847C-9F80-4912-837D-A42D1FA20BBF}" presName="hierChild6" presStyleCnt="0"/>
      <dgm:spPr/>
    </dgm:pt>
    <dgm:pt modelId="{32570B0E-23F1-4481-9960-6123C7E8A2E4}" type="pres">
      <dgm:prSet presAssocID="{3F3E847C-9F80-4912-837D-A42D1FA20BBF}" presName="hierChild7" presStyleCnt="0"/>
      <dgm:spPr/>
    </dgm:pt>
    <dgm:pt modelId="{2EF42184-F97E-44FD-9A92-7D9D2EF00158}" type="pres">
      <dgm:prSet presAssocID="{03EFDDCF-3E96-46C7-971D-C5D55D00233E}" presName="Name111" presStyleLbl="parChTrans1D2" presStyleIdx="6" presStyleCnt="8"/>
      <dgm:spPr/>
    </dgm:pt>
    <dgm:pt modelId="{777EDC0A-B5C6-41B5-8D15-74E4DF743F94}" type="pres">
      <dgm:prSet presAssocID="{1ED347B0-F164-4CAD-A255-8F5541024A3A}" presName="hierRoot3" presStyleCnt="0">
        <dgm:presLayoutVars>
          <dgm:hierBranch val="init"/>
        </dgm:presLayoutVars>
      </dgm:prSet>
      <dgm:spPr/>
    </dgm:pt>
    <dgm:pt modelId="{D7F9DCCB-1687-4BEF-AFB9-6C0FE395F556}" type="pres">
      <dgm:prSet presAssocID="{1ED347B0-F164-4CAD-A255-8F5541024A3A}" presName="rootComposite3" presStyleCnt="0"/>
      <dgm:spPr/>
    </dgm:pt>
    <dgm:pt modelId="{5D7A2D46-AD75-47BD-BC33-F16B6A90DBEC}" type="pres">
      <dgm:prSet presAssocID="{1ED347B0-F164-4CAD-A255-8F5541024A3A}" presName="rootText3" presStyleLbl="asst1" presStyleIdx="2" presStyleCnt="5">
        <dgm:presLayoutVars>
          <dgm:chPref val="3"/>
        </dgm:presLayoutVars>
      </dgm:prSet>
      <dgm:spPr/>
    </dgm:pt>
    <dgm:pt modelId="{E42C28FB-F97B-48C8-9BAC-5E9B6F59831E}" type="pres">
      <dgm:prSet presAssocID="{1ED347B0-F164-4CAD-A255-8F5541024A3A}" presName="rootConnector3" presStyleLbl="asst1" presStyleIdx="2" presStyleCnt="5"/>
      <dgm:spPr/>
    </dgm:pt>
    <dgm:pt modelId="{DBC140C5-E6DA-4249-A6DD-1701BA0BDFC7}" type="pres">
      <dgm:prSet presAssocID="{1ED347B0-F164-4CAD-A255-8F5541024A3A}" presName="hierChild6" presStyleCnt="0"/>
      <dgm:spPr/>
    </dgm:pt>
    <dgm:pt modelId="{D38BE10A-104E-4F0D-A0F8-3541F137E321}" type="pres">
      <dgm:prSet presAssocID="{1ED347B0-F164-4CAD-A255-8F5541024A3A}" presName="hierChild7" presStyleCnt="0"/>
      <dgm:spPr/>
    </dgm:pt>
    <dgm:pt modelId="{9589E5C4-23C3-496B-8BCC-163AC52C2705}" type="pres">
      <dgm:prSet presAssocID="{AD14229D-5D12-423E-8D66-1CE0439B9D2A}" presName="Name111" presStyleLbl="parChTrans1D3" presStyleIdx="10" presStyleCnt="11"/>
      <dgm:spPr/>
    </dgm:pt>
    <dgm:pt modelId="{D012DED1-A028-410C-9913-57438E2B332A}" type="pres">
      <dgm:prSet presAssocID="{EAF99070-C616-4589-84DB-6226516899BF}" presName="hierRoot3" presStyleCnt="0">
        <dgm:presLayoutVars>
          <dgm:hierBranch val="init"/>
        </dgm:presLayoutVars>
      </dgm:prSet>
      <dgm:spPr/>
    </dgm:pt>
    <dgm:pt modelId="{EB0BA422-6D27-478E-A4AF-4786FAAD7741}" type="pres">
      <dgm:prSet presAssocID="{EAF99070-C616-4589-84DB-6226516899BF}" presName="rootComposite3" presStyleCnt="0"/>
      <dgm:spPr/>
    </dgm:pt>
    <dgm:pt modelId="{F4422E79-1701-4749-B19D-F31C1498CE36}" type="pres">
      <dgm:prSet presAssocID="{EAF99070-C616-4589-84DB-6226516899BF}" presName="rootText3" presStyleLbl="asst1" presStyleIdx="3" presStyleCnt="5">
        <dgm:presLayoutVars>
          <dgm:chPref val="3"/>
        </dgm:presLayoutVars>
      </dgm:prSet>
      <dgm:spPr/>
    </dgm:pt>
    <dgm:pt modelId="{8DD284A2-02D3-4CF9-9B9F-5851837DC373}" type="pres">
      <dgm:prSet presAssocID="{EAF99070-C616-4589-84DB-6226516899BF}" presName="rootConnector3" presStyleLbl="asst1" presStyleIdx="3" presStyleCnt="5"/>
      <dgm:spPr/>
    </dgm:pt>
    <dgm:pt modelId="{0D3E6BB0-4758-4A15-ABDF-667C33354011}" type="pres">
      <dgm:prSet presAssocID="{EAF99070-C616-4589-84DB-6226516899BF}" presName="hierChild6" presStyleCnt="0"/>
      <dgm:spPr/>
    </dgm:pt>
    <dgm:pt modelId="{3FC720C0-2FA4-4D28-9A51-B3F6281F4F90}" type="pres">
      <dgm:prSet presAssocID="{EAF99070-C616-4589-84DB-6226516899BF}" presName="hierChild7" presStyleCnt="0"/>
      <dgm:spPr/>
    </dgm:pt>
    <dgm:pt modelId="{BA9CD37E-B4C4-413F-9473-457887A7E83E}" type="pres">
      <dgm:prSet presAssocID="{C950B398-C697-4A77-8C80-5C5BB029C811}" presName="Name111" presStyleLbl="parChTrans1D2" presStyleIdx="7" presStyleCnt="8"/>
      <dgm:spPr/>
    </dgm:pt>
    <dgm:pt modelId="{6D38CDDE-98F5-41DB-A4C5-C90726D5C985}" type="pres">
      <dgm:prSet presAssocID="{2C34E677-4A32-4561-8609-D5D7772CD215}" presName="hierRoot3" presStyleCnt="0">
        <dgm:presLayoutVars>
          <dgm:hierBranch val="init"/>
        </dgm:presLayoutVars>
      </dgm:prSet>
      <dgm:spPr/>
    </dgm:pt>
    <dgm:pt modelId="{13818E33-BE48-4852-9DA7-DBB8641CCBCB}" type="pres">
      <dgm:prSet presAssocID="{2C34E677-4A32-4561-8609-D5D7772CD215}" presName="rootComposite3" presStyleCnt="0"/>
      <dgm:spPr/>
    </dgm:pt>
    <dgm:pt modelId="{7648D078-0BBE-4B2B-ACE0-DE89028E7EC9}" type="pres">
      <dgm:prSet presAssocID="{2C34E677-4A32-4561-8609-D5D7772CD215}" presName="rootText3" presStyleLbl="asst1" presStyleIdx="4" presStyleCnt="5">
        <dgm:presLayoutVars>
          <dgm:chPref val="3"/>
        </dgm:presLayoutVars>
      </dgm:prSet>
      <dgm:spPr/>
    </dgm:pt>
    <dgm:pt modelId="{2B3DB244-6B96-4B51-BEDB-26225E496DC3}" type="pres">
      <dgm:prSet presAssocID="{2C34E677-4A32-4561-8609-D5D7772CD215}" presName="rootConnector3" presStyleLbl="asst1" presStyleIdx="4" presStyleCnt="5"/>
      <dgm:spPr/>
    </dgm:pt>
    <dgm:pt modelId="{550E04D5-38C8-466D-BF74-77FEB842EE2A}" type="pres">
      <dgm:prSet presAssocID="{2C34E677-4A32-4561-8609-D5D7772CD215}" presName="hierChild6" presStyleCnt="0"/>
      <dgm:spPr/>
    </dgm:pt>
    <dgm:pt modelId="{99D01A87-87CD-46CA-86FC-1CE9BDB82B36}" type="pres">
      <dgm:prSet presAssocID="{2C34E677-4A32-4561-8609-D5D7772CD215}" presName="hierChild7" presStyleCnt="0"/>
      <dgm:spPr/>
    </dgm:pt>
  </dgm:ptLst>
  <dgm:cxnLst>
    <dgm:cxn modelId="{F3682200-619B-4436-A7A6-42ECD6C38F27}" type="presOf" srcId="{883EC338-B582-4983-BC13-D3C8E260B806}" destId="{F109126A-9A1F-463F-982A-9D25A42B04F5}" srcOrd="0" destOrd="0" presId="urn:microsoft.com/office/officeart/2005/8/layout/orgChart1"/>
    <dgm:cxn modelId="{B5698501-7737-47CE-AEE7-9D2832F85125}" type="presOf" srcId="{EAF99070-C616-4589-84DB-6226516899BF}" destId="{F4422E79-1701-4749-B19D-F31C1498CE36}" srcOrd="0" destOrd="0" presId="urn:microsoft.com/office/officeart/2005/8/layout/orgChart1"/>
    <dgm:cxn modelId="{F3A99302-53D0-4C02-B16C-413CC8D6FFD1}" type="presOf" srcId="{4701CF60-40D8-45ED-92D9-059D7F413602}" destId="{9F716A3D-C971-4AE0-BBE4-2D956A21D1A3}" srcOrd="0" destOrd="0" presId="urn:microsoft.com/office/officeart/2005/8/layout/orgChart1"/>
    <dgm:cxn modelId="{D57D0703-A61B-4F5F-8A84-6F24EBBDD507}" srcId="{7E8B2B13-1DCC-4D5F-81F0-3DA29144BC3D}" destId="{3E6C518D-C998-480D-99A6-7AF1F96A0EB9}" srcOrd="0" destOrd="0" parTransId="{119D3624-C4AE-43CA-AF1F-F765C5631E4C}" sibTransId="{35E840C5-82FA-4E18-8283-6370ABA12F46}"/>
    <dgm:cxn modelId="{6258A107-D7FA-4613-82AB-E290CF26187A}" srcId="{4BB448F2-86F8-4DFB-893D-AB6484E50757}" destId="{D6AA3901-B78A-45C1-B748-E93E8D7FAFBD}" srcOrd="5" destOrd="0" parTransId="{659527C1-DA5F-40D6-84D8-EC4D0E01865F}" sibTransId="{3A6673D4-D844-4DB3-8905-4EDA00CFAA96}"/>
    <dgm:cxn modelId="{0993CC0C-0C74-4F3D-9C30-3D1F2EC0B72A}" srcId="{6618CDB8-B1C6-44AC-A162-C46C9BC26488}" destId="{844535C8-8439-449E-9E8B-54584F1FA5C1}" srcOrd="1" destOrd="0" parTransId="{CD318DD3-EBB5-4A0F-B2F8-EB8F78A41A04}" sibTransId="{9C65127C-D6C6-417A-8F4F-E9C7D824A4C3}"/>
    <dgm:cxn modelId="{02559C0D-EEBA-4D69-AAC2-AB65F390AA77}" type="presOf" srcId="{EAF99070-C616-4589-84DB-6226516899BF}" destId="{8DD284A2-02D3-4CF9-9B9F-5851837DC373}" srcOrd="1" destOrd="0" presId="urn:microsoft.com/office/officeart/2005/8/layout/orgChart1"/>
    <dgm:cxn modelId="{719A480F-C205-47F4-97F9-BA51E872626E}" type="presOf" srcId="{6072F7EA-F007-407C-BF9E-40F0FE110397}" destId="{1AE4FD05-613C-4461-85A5-B03118D9D06E}" srcOrd="0" destOrd="0" presId="urn:microsoft.com/office/officeart/2005/8/layout/orgChart1"/>
    <dgm:cxn modelId="{AB226A10-7FD7-428A-980B-8AC8E28868BC}" type="presOf" srcId="{397D82E9-6BAD-4A47-A3B6-FEA6451FA7FF}" destId="{2E9ECF4C-9D0B-402F-BDCC-5C12CA105DE3}" srcOrd="0" destOrd="0" presId="urn:microsoft.com/office/officeart/2005/8/layout/orgChart1"/>
    <dgm:cxn modelId="{90C65910-C639-437C-8235-4B696BD1BB87}" srcId="{87216B31-E3D9-45A3-BC43-D2DBF88E1714}" destId="{76020594-0EC3-4CEF-8931-D0EC41F7F509}" srcOrd="1" destOrd="0" parTransId="{6072F7EA-F007-407C-BF9E-40F0FE110397}" sibTransId="{9366AB10-73AF-4D00-8947-8C3003441390}"/>
    <dgm:cxn modelId="{F4A08D11-B5AF-48D1-83EC-5E2AEE624087}" type="presOf" srcId="{FBADA8BA-E42E-449F-AC7F-EA0327316CA1}" destId="{D2A4FD00-1A3D-498B-B680-56C18BE6A2F6}" srcOrd="0" destOrd="0" presId="urn:microsoft.com/office/officeart/2005/8/layout/orgChart1"/>
    <dgm:cxn modelId="{17143612-C453-48E8-B581-601DA2BCA442}" type="presOf" srcId="{E411E1B3-FF5F-4395-B7A8-8570D70C18F8}" destId="{95CD50FD-42D5-423E-8D38-83A5B260A586}" srcOrd="1" destOrd="0" presId="urn:microsoft.com/office/officeart/2005/8/layout/orgChart1"/>
    <dgm:cxn modelId="{1D546412-6D09-43F2-BA59-023F0D84B372}" type="presOf" srcId="{221F1A92-71CF-4315-AAE3-8B11DBABE2B4}" destId="{3CDB22C0-A0AA-40F9-B8C8-49D8CBA34287}" srcOrd="0" destOrd="0" presId="urn:microsoft.com/office/officeart/2005/8/layout/orgChart1"/>
    <dgm:cxn modelId="{8643E512-47F6-4989-B335-FA4D7A9F606A}" type="presOf" srcId="{397D82E9-6BAD-4A47-A3B6-FEA6451FA7FF}" destId="{CFEA8476-AB03-4606-AAC5-44F113583A8D}" srcOrd="1" destOrd="0" presId="urn:microsoft.com/office/officeart/2005/8/layout/orgChart1"/>
    <dgm:cxn modelId="{819BDE14-2E9C-4F10-8B4F-C9410C329537}" type="presOf" srcId="{B440E89B-5C72-4E46-A42D-1CCBE305471E}" destId="{F88B1026-5B7C-477C-A743-8C510E9000B5}" srcOrd="1" destOrd="0" presId="urn:microsoft.com/office/officeart/2005/8/layout/orgChart1"/>
    <dgm:cxn modelId="{711CA215-4E2F-4765-9EDB-A3821835221F}" type="presOf" srcId="{0135A715-2291-4FCA-8182-E1B3938F8799}" destId="{08BCF820-DC03-4C7E-92F1-6C9763707689}" srcOrd="1" destOrd="0" presId="urn:microsoft.com/office/officeart/2005/8/layout/orgChart1"/>
    <dgm:cxn modelId="{10472E19-38A9-4A4A-8426-F00B5EE22681}" type="presOf" srcId="{3387BD8D-9BA0-44DE-BEA2-68584A4CD8E2}" destId="{1CA89D8F-CCD9-41E9-96E5-BDE5C7495AB3}" srcOrd="1" destOrd="0" presId="urn:microsoft.com/office/officeart/2005/8/layout/orgChart1"/>
    <dgm:cxn modelId="{954AE419-EF1A-430D-AD3A-D63BBFC1A546}" type="presOf" srcId="{46095B2A-D873-4581-800B-A43F1721DD61}" destId="{2E1FEB38-245E-4B67-AAE2-E601ACA9F996}" srcOrd="0" destOrd="0" presId="urn:microsoft.com/office/officeart/2005/8/layout/orgChart1"/>
    <dgm:cxn modelId="{542F211D-2540-4750-B2DB-36738B621830}" srcId="{1ED347B0-F164-4CAD-A255-8F5541024A3A}" destId="{EAF99070-C616-4589-84DB-6226516899BF}" srcOrd="0" destOrd="0" parTransId="{AD14229D-5D12-423E-8D66-1CE0439B9D2A}" sibTransId="{466196FA-595D-46B4-BCC7-513D1A3961F7}"/>
    <dgm:cxn modelId="{3EA1CB1F-8A46-47AC-9E29-E5338DDC0DE9}" type="presOf" srcId="{7A845055-ECE6-4C74-BE20-FF3DCC6BC3D8}" destId="{C86D9576-B409-4B36-8F53-8C298365F051}" srcOrd="1" destOrd="0" presId="urn:microsoft.com/office/officeart/2005/8/layout/orgChart1"/>
    <dgm:cxn modelId="{CAC83420-FF79-4B0C-8A89-C5D4B829C01C}" srcId="{3387BD8D-9BA0-44DE-BEA2-68584A4CD8E2}" destId="{7E8B2B13-1DCC-4D5F-81F0-3DA29144BC3D}" srcOrd="1" destOrd="0" parTransId="{164EBD34-4825-419D-AEA1-925BD56C9D1C}" sibTransId="{20611F8E-067B-4C68-9243-73C013853C29}"/>
    <dgm:cxn modelId="{80EFFF25-F038-4B04-B77D-CA5B8C5C32ED}" srcId="{6618CDB8-B1C6-44AC-A162-C46C9BC26488}" destId="{B276E8F3-11D7-4EF2-8974-3E8ECAFB7F41}" srcOrd="0" destOrd="0" parTransId="{3F74D4D0-A899-4F28-8FAD-69822EC72CD0}" sibTransId="{F65FC3D6-01AE-44E3-BD0B-8119AB84A436}"/>
    <dgm:cxn modelId="{47D83227-D40A-43D4-998B-C2F87D9B3D0D}" type="presOf" srcId="{4BB448F2-86F8-4DFB-893D-AB6484E50757}" destId="{C9BA06D8-93A3-4C2E-AAF4-25139760A55F}" srcOrd="0" destOrd="0" presId="urn:microsoft.com/office/officeart/2005/8/layout/orgChart1"/>
    <dgm:cxn modelId="{34AD6627-47B3-416E-B9AF-14C9E33E69CA}" type="presOf" srcId="{60EF103A-718B-4490-B0F6-A6EAF5DA95E2}" destId="{F94CC0F1-20C0-44DA-8C05-D6A001D86769}" srcOrd="0" destOrd="0" presId="urn:microsoft.com/office/officeart/2005/8/layout/orgChart1"/>
    <dgm:cxn modelId="{41B37429-AF77-4FD9-BC2B-F59F7E9F8988}" type="presOf" srcId="{8410BDBF-5AC3-4F46-AC1A-C52347240DD9}" destId="{7BA98512-6D29-4E4A-B5EC-17B66DC6C7A1}" srcOrd="1" destOrd="0" presId="urn:microsoft.com/office/officeart/2005/8/layout/orgChart1"/>
    <dgm:cxn modelId="{4523232A-E0AE-4C40-807F-D5B26E6D1B87}" type="presOf" srcId="{B1105251-9717-4229-88CD-6D7A78938848}" destId="{B9FDA105-4A14-4C65-90CC-F4BE39322BB4}" srcOrd="0" destOrd="0" presId="urn:microsoft.com/office/officeart/2005/8/layout/orgChart1"/>
    <dgm:cxn modelId="{FB6EC22A-D577-41B5-9BFA-3F0E81D0D803}" type="presOf" srcId="{B276E8F3-11D7-4EF2-8974-3E8ECAFB7F41}" destId="{BB16A77F-55DA-4B95-83D7-CE37A2D958DC}" srcOrd="0" destOrd="0" presId="urn:microsoft.com/office/officeart/2005/8/layout/orgChart1"/>
    <dgm:cxn modelId="{E3CAEA2B-AF0F-448C-9D0B-258BC4F5013E}" srcId="{4BB448F2-86F8-4DFB-893D-AB6484E50757}" destId="{2C34E677-4A32-4561-8609-D5D7772CD215}" srcOrd="2" destOrd="0" parTransId="{C950B398-C697-4A77-8C80-5C5BB029C811}" sibTransId="{C15F9A8F-8948-45A8-996A-F4DEBC08B523}"/>
    <dgm:cxn modelId="{3D81A52D-0A91-4FBA-B817-E46D23535862}" type="presOf" srcId="{6618CDB8-B1C6-44AC-A162-C46C9BC26488}" destId="{A96B7F39-B064-402F-8C2D-A2A8B4A5F4D5}" srcOrd="0" destOrd="0" presId="urn:microsoft.com/office/officeart/2005/8/layout/orgChart1"/>
    <dgm:cxn modelId="{F6464030-EEC4-4E7F-A62F-0F6136674D8A}" type="presOf" srcId="{3F3E847C-9F80-4912-837D-A42D1FA20BBF}" destId="{8A85E581-DE99-482F-8A46-A03E415DFF3F}" srcOrd="0" destOrd="0" presId="urn:microsoft.com/office/officeart/2005/8/layout/orgChart1"/>
    <dgm:cxn modelId="{89326330-A80E-4A0E-9A9C-A509CD836B90}" type="presOf" srcId="{2C34E677-4A32-4561-8609-D5D7772CD215}" destId="{7648D078-0BBE-4B2B-ACE0-DE89028E7EC9}" srcOrd="0" destOrd="0" presId="urn:microsoft.com/office/officeart/2005/8/layout/orgChart1"/>
    <dgm:cxn modelId="{4CD3A532-9E7F-423F-8D76-14D92747E177}" type="presOf" srcId="{3DA98EF7-8BB2-4AB8-BAB7-E81BE76F1D12}" destId="{376A00A0-9F89-4B42-96AA-DBB32A04D755}" srcOrd="0" destOrd="0" presId="urn:microsoft.com/office/officeart/2005/8/layout/orgChart1"/>
    <dgm:cxn modelId="{12731733-2DF2-4DE6-B631-11A1E91C9670}" type="presOf" srcId="{B6F9AC54-574C-416B-BC94-915519A22B60}" destId="{C3D25093-8A50-49AC-AA43-6B9EB6771FF7}" srcOrd="0" destOrd="0" presId="urn:microsoft.com/office/officeart/2005/8/layout/orgChart1"/>
    <dgm:cxn modelId="{21ED1434-46A9-4DB6-A8F9-568EC8C61541}" type="presOf" srcId="{4F69D780-826B-45C3-97EF-CA87136D5EAA}" destId="{F0635655-DB03-4ABF-86FC-0469F126092A}" srcOrd="0" destOrd="0" presId="urn:microsoft.com/office/officeart/2005/8/layout/orgChart1"/>
    <dgm:cxn modelId="{24CE1634-596C-4ABE-ACB1-E38727666E2E}" srcId="{4BB448F2-86F8-4DFB-893D-AB6484E50757}" destId="{1ED347B0-F164-4CAD-A255-8F5541024A3A}" srcOrd="1" destOrd="0" parTransId="{03EFDDCF-3E96-46C7-971D-C5D55D00233E}" sibTransId="{4724F435-3A37-4A0E-8920-C973D7D1DF78}"/>
    <dgm:cxn modelId="{B72BD235-7FE3-4632-97E6-3D94F94996B5}" type="presOf" srcId="{CD318DD3-EBB5-4A0F-B2F8-EB8F78A41A04}" destId="{1BD9382A-052A-4F12-BDBF-5804F490E800}" srcOrd="0" destOrd="0" presId="urn:microsoft.com/office/officeart/2005/8/layout/orgChart1"/>
    <dgm:cxn modelId="{8A985F38-8E72-4490-93C6-EF09BB328EB9}" type="presOf" srcId="{7E8B2B13-1DCC-4D5F-81F0-3DA29144BC3D}" destId="{2BE95AAE-6758-417D-85B7-C13FAC72601D}" srcOrd="1" destOrd="0" presId="urn:microsoft.com/office/officeart/2005/8/layout/orgChart1"/>
    <dgm:cxn modelId="{52CED83E-E7D6-4248-98A6-F9C1C906A8C7}" srcId="{D6AA3901-B78A-45C1-B748-E93E8D7FAFBD}" destId="{93A07B1E-093D-421F-8B6C-9BABC24959BA}" srcOrd="2" destOrd="0" parTransId="{4D9E901E-A9CD-4D64-88E4-6F47AC1BC9E8}" sibTransId="{15FAF86C-95F1-4512-A88D-391E707A2288}"/>
    <dgm:cxn modelId="{66C7DF3F-EE93-43E6-BC5C-1BD9C45893EE}" type="presOf" srcId="{8410BDBF-5AC3-4F46-AC1A-C52347240DD9}" destId="{847BA771-A4B9-4AEC-8DA5-AD874FAC535F}" srcOrd="0" destOrd="0" presId="urn:microsoft.com/office/officeart/2005/8/layout/orgChart1"/>
    <dgm:cxn modelId="{55748340-E07C-4550-ACD5-FEA09507C370}" type="presOf" srcId="{3E9C4BE6-7367-4F16-B55F-E0C6F72DA246}" destId="{6E2BC61A-CAC2-4B0D-B36B-F7E43C132CEE}" srcOrd="0" destOrd="0" presId="urn:microsoft.com/office/officeart/2005/8/layout/orgChart1"/>
    <dgm:cxn modelId="{585B2A5B-5E66-4F57-8054-7853060FC73E}" srcId="{D6AA3901-B78A-45C1-B748-E93E8D7FAFBD}" destId="{A9C0DE79-597D-4B7F-AC95-7C7529BE70FE}" srcOrd="0" destOrd="0" parTransId="{4701CF60-40D8-45ED-92D9-059D7F413602}" sibTransId="{D1BAD810-8928-447D-8104-5F642C99AC30}"/>
    <dgm:cxn modelId="{1BCD595C-1E33-4CD4-BAA8-0B97C6EC2266}" type="presOf" srcId="{4D9E901E-A9CD-4D64-88E4-6F47AC1BC9E8}" destId="{E698E89A-4A42-4192-BB25-04586E67C17F}" srcOrd="0" destOrd="0" presId="urn:microsoft.com/office/officeart/2005/8/layout/orgChart1"/>
    <dgm:cxn modelId="{8270185F-0231-4823-81FD-30058B93A032}" srcId="{76020594-0EC3-4CEF-8931-D0EC41F7F509}" destId="{BDCF9BF7-0444-47EE-B055-0A28A14F1B52}" srcOrd="0" destOrd="0" parTransId="{B6F9AC54-574C-416B-BC94-915519A22B60}" sibTransId="{67BF7114-9252-41EC-912D-2798DBDAC846}"/>
    <dgm:cxn modelId="{D2E12441-D449-487E-8358-A8BD41A6D6CA}" srcId="{2A4607AA-DE88-4F52-B671-3CE962DA53E1}" destId="{E411E1B3-FF5F-4395-B7A8-8570D70C18F8}" srcOrd="1" destOrd="0" parTransId="{F4A74DDB-1511-47FD-A721-3D7F8D48FCDC}" sibTransId="{9CCFA11F-A6E7-4C98-B19A-5C989A0A8F9F}"/>
    <dgm:cxn modelId="{CAC9D842-A938-4A47-B0E5-E4EAA7F8352A}" type="presOf" srcId="{A9C0DE79-597D-4B7F-AC95-7C7529BE70FE}" destId="{A66D1733-913F-4C74-887A-5A4C5191A149}" srcOrd="0" destOrd="0" presId="urn:microsoft.com/office/officeart/2005/8/layout/orgChart1"/>
    <dgm:cxn modelId="{D61E3163-A143-4EB0-9163-C9DCDA151806}" srcId="{4BB448F2-86F8-4DFB-893D-AB6484E50757}" destId="{0135A715-2291-4FCA-8182-E1B3938F8799}" srcOrd="7" destOrd="0" parTransId="{72DC68E2-A346-4E61-B274-0879A4C8F0A8}" sibTransId="{640055BC-9239-4AFA-8217-6A65C3DED026}"/>
    <dgm:cxn modelId="{FE174B63-B667-40E9-907B-2A6E23BDFB05}" type="presOf" srcId="{B5490316-E3E3-48D2-8219-BB7C7A8CA7DD}" destId="{D6D70F1B-70E8-486F-8505-657E2EE9FD9C}" srcOrd="0" destOrd="0" presId="urn:microsoft.com/office/officeart/2005/8/layout/orgChart1"/>
    <dgm:cxn modelId="{38FE3564-85E2-40C4-AF25-3AC5F04FFFEE}" srcId="{266607C0-B655-4EE8-A1C1-A9E41E7D1A53}" destId="{3387BD8D-9BA0-44DE-BEA2-68584A4CD8E2}" srcOrd="0" destOrd="0" parTransId="{46095B2A-D873-4581-800B-A43F1721DD61}" sibTransId="{5026DC15-9C0A-4640-A082-CAE7A596FD15}"/>
    <dgm:cxn modelId="{E3AE4F65-4410-45A6-8AA4-C672380C2279}" type="presOf" srcId="{164EBD34-4825-419D-AEA1-925BD56C9D1C}" destId="{00270E21-2521-4645-B8A0-ED00548824CD}" srcOrd="0" destOrd="0" presId="urn:microsoft.com/office/officeart/2005/8/layout/orgChart1"/>
    <dgm:cxn modelId="{D100D266-6283-4FC8-9D64-5E3CB4564DDD}" type="presOf" srcId="{2C34E677-4A32-4561-8609-D5D7772CD215}" destId="{2B3DB244-6B96-4B51-BEDB-26225E496DC3}" srcOrd="1" destOrd="0" presId="urn:microsoft.com/office/officeart/2005/8/layout/orgChart1"/>
    <dgm:cxn modelId="{A18AF168-1120-4BCA-B765-BF43CEB80520}" srcId="{EDD9D99C-5B6B-4CFD-8770-ACD48A19ABA1}" destId="{3F3E847C-9F80-4912-837D-A42D1FA20BBF}" srcOrd="0" destOrd="0" parTransId="{C8C88E7C-52B1-41D3-AA12-639E6FCD2CC2}" sibTransId="{DA33F4DB-7AEC-4921-A594-97DAF8538112}"/>
    <dgm:cxn modelId="{5D9C0C49-C4FE-4029-8967-46106D9666A9}" type="presOf" srcId="{C22769EE-C79D-4898-BA36-4A6521509B1D}" destId="{CA3E5FFB-96F6-40CE-BDD2-DE6EE768BC4F}" srcOrd="1" destOrd="0" presId="urn:microsoft.com/office/officeart/2005/8/layout/orgChart1"/>
    <dgm:cxn modelId="{0D9F3C49-3DB4-4DC1-8D74-429C043F9F20}" type="presOf" srcId="{844535C8-8439-449E-9E8B-54584F1FA5C1}" destId="{9799191C-C8CE-4B7D-B220-7726D826CE88}" srcOrd="1" destOrd="0" presId="urn:microsoft.com/office/officeart/2005/8/layout/orgChart1"/>
    <dgm:cxn modelId="{30B9D769-DA50-4358-98D0-840B77170714}" type="presOf" srcId="{1C3AF850-8FBC-4638-ADEA-0D3AA997C8DD}" destId="{EE857102-255C-4F83-B948-038F26302DB2}" srcOrd="0" destOrd="0" presId="urn:microsoft.com/office/officeart/2005/8/layout/orgChart1"/>
    <dgm:cxn modelId="{C9DBD24A-FA7A-447F-B2AE-C40B5960B9DA}" type="presOf" srcId="{3F3E847C-9F80-4912-837D-A42D1FA20BBF}" destId="{42BB31A0-829E-4ED9-99E3-C2D7198E549B}" srcOrd="1" destOrd="0" presId="urn:microsoft.com/office/officeart/2005/8/layout/orgChart1"/>
    <dgm:cxn modelId="{AA3B074B-6C23-4A77-8225-CAA77548F9C7}" srcId="{4BB448F2-86F8-4DFB-893D-AB6484E50757}" destId="{87216B31-E3D9-45A3-BC43-D2DBF88E1714}" srcOrd="3" destOrd="0" parTransId="{1C3AF850-8FBC-4638-ADEA-0D3AA997C8DD}" sibTransId="{75EC2ED3-682B-49DC-A982-C454C654EEEC}"/>
    <dgm:cxn modelId="{DA908C4C-8204-42C8-8574-F0D4F0F6FD5D}" type="presOf" srcId="{B440E89B-5C72-4E46-A42D-1CCBE305471E}" destId="{4B391BC0-21D5-4624-A670-0BD910F3DACA}" srcOrd="0" destOrd="0" presId="urn:microsoft.com/office/officeart/2005/8/layout/orgChart1"/>
    <dgm:cxn modelId="{8E51676E-00F9-4FC7-974C-582480FCCB38}" srcId="{7A845055-ECE6-4C74-BE20-FF3DCC6BC3D8}" destId="{60EF103A-718B-4490-B0F6-A6EAF5DA95E2}" srcOrd="1" destOrd="0" parTransId="{08A38480-F4DC-4E08-9B03-393B8DF90B8D}" sibTransId="{99AD80A2-B7CB-4037-874F-5E0841D8CBFC}"/>
    <dgm:cxn modelId="{04679A4E-3ED8-4D1F-88A7-DB49F2885504}" type="presOf" srcId="{72DC68E2-A346-4E61-B274-0879A4C8F0A8}" destId="{DEA81891-0474-44F8-A3CF-5272FB389C11}" srcOrd="0" destOrd="0" presId="urn:microsoft.com/office/officeart/2005/8/layout/orgChart1"/>
    <dgm:cxn modelId="{97F4806F-8449-44F3-B9BE-A57CCF567B36}" type="presOf" srcId="{1ED347B0-F164-4CAD-A255-8F5541024A3A}" destId="{5D7A2D46-AD75-47BD-BC33-F16B6A90DBEC}" srcOrd="0" destOrd="0" presId="urn:microsoft.com/office/officeart/2005/8/layout/orgChart1"/>
    <dgm:cxn modelId="{0C9B1952-E516-4CA7-A628-FBF9884601A0}" type="presOf" srcId="{4BB448F2-86F8-4DFB-893D-AB6484E50757}" destId="{9527483A-A2A1-4CC6-A9B7-FF1C16917EA7}" srcOrd="1" destOrd="0" presId="urn:microsoft.com/office/officeart/2005/8/layout/orgChart1"/>
    <dgm:cxn modelId="{9767B252-0C03-42ED-9DFE-1DC366F2AB6F}" type="presOf" srcId="{F4A74DDB-1511-47FD-A721-3D7F8D48FCDC}" destId="{F9208942-1816-4D09-8E70-4C3572FB3B35}" srcOrd="0" destOrd="0" presId="urn:microsoft.com/office/officeart/2005/8/layout/orgChart1"/>
    <dgm:cxn modelId="{96111C73-4742-41A5-9221-67CFE6674581}" type="presOf" srcId="{D6AA3901-B78A-45C1-B748-E93E8D7FAFBD}" destId="{E0A675BD-40F8-47E9-BC9F-B3519B4C385C}" srcOrd="1" destOrd="0" presId="urn:microsoft.com/office/officeart/2005/8/layout/orgChart1"/>
    <dgm:cxn modelId="{00CA8D53-5FAD-4328-85DB-CDF85D927DD3}" type="presOf" srcId="{D8B6AA32-9CCE-4358-A58B-1B5F0CE4A636}" destId="{C172BF5E-8221-4107-84F7-BE2893305F59}" srcOrd="0" destOrd="0" presId="urn:microsoft.com/office/officeart/2005/8/layout/orgChart1"/>
    <dgm:cxn modelId="{F7ABAA53-9EA2-4CFC-95E0-5ACC9BEDB02D}" type="presOf" srcId="{E2907F61-E3D1-4D36-BD9A-F362597C5ED5}" destId="{CCAEAA2E-A627-4418-A04D-EAA7C8B090B6}" srcOrd="0" destOrd="0" presId="urn:microsoft.com/office/officeart/2005/8/layout/orgChart1"/>
    <dgm:cxn modelId="{2BE50054-7B24-486D-A0E7-FF002E111DDA}" type="presOf" srcId="{D6DAF661-D203-4459-98B3-C58F2E2CB4FD}" destId="{BA13B3E0-9B1E-45BA-B3EA-CEF85FB21AA2}" srcOrd="1" destOrd="0" presId="urn:microsoft.com/office/officeart/2005/8/layout/orgChart1"/>
    <dgm:cxn modelId="{F6671A54-EFF4-482D-AC7F-30D9F29816F7}" type="presOf" srcId="{EA93ECDD-F0F1-45BA-B270-D4BF8F64B8CF}" destId="{14BBD608-0A2A-4297-BD88-FDA3F3DEF2B2}" srcOrd="0" destOrd="0" presId="urn:microsoft.com/office/officeart/2005/8/layout/orgChart1"/>
    <dgm:cxn modelId="{0D233A74-1DBF-4C9E-BA1E-A90057C7A7D2}" type="presOf" srcId="{422968AC-87EC-4E21-B98E-9EC268B09482}" destId="{ABDCAB73-85CB-401E-A2F8-2C49255AA78F}" srcOrd="1" destOrd="0" presId="urn:microsoft.com/office/officeart/2005/8/layout/orgChart1"/>
    <dgm:cxn modelId="{8B38DD54-513F-4E60-A88D-14A6089B3841}" srcId="{76020594-0EC3-4CEF-8931-D0EC41F7F509}" destId="{846B5FD4-5A75-47F2-8F3D-4438381E3199}" srcOrd="1" destOrd="0" parTransId="{FBADA8BA-E42E-449F-AC7F-EA0327316CA1}" sibTransId="{253B726F-B2BF-4A46-A061-129DECC66411}"/>
    <dgm:cxn modelId="{761C1755-EDED-44CA-B68D-EB4351FF72F1}" srcId="{87216B31-E3D9-45A3-BC43-D2DBF88E1714}" destId="{7A845055-ECE6-4C74-BE20-FF3DCC6BC3D8}" srcOrd="0" destOrd="0" parTransId="{B5490316-E3E3-48D2-8219-BB7C7A8CA7DD}" sibTransId="{5CA17858-A14D-488A-81FC-C6C7F1BA7C4D}"/>
    <dgm:cxn modelId="{0FBADF55-B728-410B-8C0E-10725D48DD9D}" type="presOf" srcId="{119D3624-C4AE-43CA-AF1F-F765C5631E4C}" destId="{12630228-DCE8-472A-A0E8-21C8C8EAC575}" srcOrd="0" destOrd="0" presId="urn:microsoft.com/office/officeart/2005/8/layout/orgChart1"/>
    <dgm:cxn modelId="{88B74977-7CB7-4EAF-A40C-ED158235CDC7}" type="presOf" srcId="{AD14229D-5D12-423E-8D66-1CE0439B9D2A}" destId="{9589E5C4-23C3-496B-8BCC-163AC52C2705}" srcOrd="0" destOrd="0" presId="urn:microsoft.com/office/officeart/2005/8/layout/orgChart1"/>
    <dgm:cxn modelId="{C0EF0B7B-F502-48EB-9CA5-A7D5BA4A04BA}" type="presOf" srcId="{844535C8-8439-449E-9E8B-54584F1FA5C1}" destId="{41B8D9F1-08A5-4C76-9DA5-57DC026CF1EC}" srcOrd="0" destOrd="0" presId="urn:microsoft.com/office/officeart/2005/8/layout/orgChart1"/>
    <dgm:cxn modelId="{590B147C-0F98-49C3-94CE-C5A44F36835F}" srcId="{87216B31-E3D9-45A3-BC43-D2DBF88E1714}" destId="{D6DAF661-D203-4459-98B3-C58F2E2CB4FD}" srcOrd="3" destOrd="0" parTransId="{4D1B029C-BD0D-4E68-B489-60EA9ADE02FF}" sibTransId="{DC9C4809-BB7F-4B68-8145-AACFE1F88C59}"/>
    <dgm:cxn modelId="{E933257D-6B2A-4A4F-9B91-1838E0A43B61}" srcId="{4BB448F2-86F8-4DFB-893D-AB6484E50757}" destId="{3E9C4BE6-7367-4F16-B55F-E0C6F72DA246}" srcOrd="6" destOrd="0" parTransId="{883EC338-B582-4983-BC13-D3C8E260B806}" sibTransId="{7907ADC7-4BF7-4CB8-924C-6E9565BED5B7}"/>
    <dgm:cxn modelId="{FFBBC17F-B6FE-4AA6-866B-915CC38BDED9}" type="presOf" srcId="{31A10DDA-F245-49A5-B8A3-9E2C4AD05416}" destId="{C0FFCCBF-0204-4819-8782-8737B022F2DD}" srcOrd="1" destOrd="0" presId="urn:microsoft.com/office/officeart/2005/8/layout/orgChart1"/>
    <dgm:cxn modelId="{F6362580-B4B9-4244-A763-1D26CB3FBE0E}" type="presOf" srcId="{C8C88E7C-52B1-41D3-AA12-639E6FCD2CC2}" destId="{2F7D4549-B3AC-4487-9E33-D73016376E39}" srcOrd="0" destOrd="0" presId="urn:microsoft.com/office/officeart/2005/8/layout/orgChart1"/>
    <dgm:cxn modelId="{B5AF6E80-F0CB-4459-9780-3520F5CB3BC7}" type="presOf" srcId="{9762B331-0459-4871-A67F-50821FAA11C8}" destId="{BE8808E5-00DF-4612-AAA5-84A9751ED558}" srcOrd="0" destOrd="0" presId="urn:microsoft.com/office/officeart/2005/8/layout/orgChart1"/>
    <dgm:cxn modelId="{8726D780-5C7F-4DA4-95D6-10D389FEC75E}" type="presOf" srcId="{76020594-0EC3-4CEF-8931-D0EC41F7F509}" destId="{8757A882-8D98-46F7-AE34-7E0D480FB54D}" srcOrd="1" destOrd="0" presId="urn:microsoft.com/office/officeart/2005/8/layout/orgChart1"/>
    <dgm:cxn modelId="{1630DB86-2685-4A00-89D5-F1C9DCEFB9BE}" type="presOf" srcId="{2A4607AA-DE88-4F52-B671-3CE962DA53E1}" destId="{FEFD18F5-7BCA-4C25-8FA7-9E85C0DF954F}" srcOrd="1" destOrd="0" presId="urn:microsoft.com/office/officeart/2005/8/layout/orgChart1"/>
    <dgm:cxn modelId="{C3B6D587-3A08-4850-991F-0FAB46AC7A85}" type="presOf" srcId="{BDCF9BF7-0444-47EE-B055-0A28A14F1B52}" destId="{2E234AA1-6577-4D7D-969A-98C92DCA664F}" srcOrd="0" destOrd="0" presId="urn:microsoft.com/office/officeart/2005/8/layout/orgChart1"/>
    <dgm:cxn modelId="{2EFF0288-37F9-440C-9EF7-D42CA1A59F75}" type="presOf" srcId="{6618CDB8-B1C6-44AC-A162-C46C9BC26488}" destId="{6E0BBB46-4A75-4C6F-B2D9-961800973167}" srcOrd="1" destOrd="0" presId="urn:microsoft.com/office/officeart/2005/8/layout/orgChart1"/>
    <dgm:cxn modelId="{6643BA88-349E-4BE9-897B-2753D56FCE20}" type="presOf" srcId="{D949CFE8-EDA5-40B9-A793-299E8E47E070}" destId="{1FC29C3F-995C-4121-BD94-F49B14875DA6}" srcOrd="0" destOrd="0" presId="urn:microsoft.com/office/officeart/2005/8/layout/orgChart1"/>
    <dgm:cxn modelId="{166D0A8F-2DE4-4446-B94C-833D99D3D758}" type="presOf" srcId="{93A07B1E-093D-421F-8B6C-9BABC24959BA}" destId="{5265A28D-E0FE-46CB-A7F8-327A766C9C97}" srcOrd="0" destOrd="0" presId="urn:microsoft.com/office/officeart/2005/8/layout/orgChart1"/>
    <dgm:cxn modelId="{BA48328F-1FF8-4522-85FA-EEF8D0AFEE4D}" type="presOf" srcId="{451C452E-595A-4248-96D1-A8CA071FF7A9}" destId="{0D875AB1-D7D7-4F89-9A96-E7752B7BF5F1}" srcOrd="0" destOrd="0" presId="urn:microsoft.com/office/officeart/2005/8/layout/orgChart1"/>
    <dgm:cxn modelId="{7ACAFB8F-2D2B-4FC6-BCB5-EE8D09D6C4EE}" type="presOf" srcId="{2A4607AA-DE88-4F52-B671-3CE962DA53E1}" destId="{5FC6BDBF-069D-41A3-A79F-0AE8B27F3C47}" srcOrd="0" destOrd="0" presId="urn:microsoft.com/office/officeart/2005/8/layout/orgChart1"/>
    <dgm:cxn modelId="{6E385791-A26F-4A02-976A-E9C987B592B6}" srcId="{D6AA3901-B78A-45C1-B748-E93E8D7FAFBD}" destId="{9762B331-0459-4871-A67F-50821FAA11C8}" srcOrd="1" destOrd="0" parTransId="{451C452E-595A-4248-96D1-A8CA071FF7A9}" sibTransId="{6716C76B-62E5-4B5D-B588-A4117D9F51DC}"/>
    <dgm:cxn modelId="{5BA65D92-EC8C-4B2C-9E04-A372E3DB905A}" type="presOf" srcId="{87216B31-E3D9-45A3-BC43-D2DBF88E1714}" destId="{A2C1FD1D-1E66-426D-91A4-899A0B373673}" srcOrd="1" destOrd="0" presId="urn:microsoft.com/office/officeart/2005/8/layout/orgChart1"/>
    <dgm:cxn modelId="{EC35DB92-9E9F-47FD-9CE0-5362E6CAFA6B}" type="presOf" srcId="{9762B331-0459-4871-A67F-50821FAA11C8}" destId="{6BE6B799-9793-4242-93D2-8AEC3FD7B147}" srcOrd="1" destOrd="0" presId="urn:microsoft.com/office/officeart/2005/8/layout/orgChart1"/>
    <dgm:cxn modelId="{EB928793-1C87-4053-8090-07E1751F6754}" type="presOf" srcId="{7E8B2B13-1DCC-4D5F-81F0-3DA29144BC3D}" destId="{4BE588FB-656B-448E-9B4E-8864BA8157A1}" srcOrd="0" destOrd="0" presId="urn:microsoft.com/office/officeart/2005/8/layout/orgChart1"/>
    <dgm:cxn modelId="{43854A94-A2B7-4555-8968-EF915C05AB5E}" type="presOf" srcId="{846B5FD4-5A75-47F2-8F3D-4438381E3199}" destId="{75B44463-D839-4DE9-A86D-4960413A248C}" srcOrd="1" destOrd="0" presId="urn:microsoft.com/office/officeart/2005/8/layout/orgChart1"/>
    <dgm:cxn modelId="{B7C1BB95-9052-4CC5-9AF6-F955277ADEC7}" type="presOf" srcId="{03EFDDCF-3E96-46C7-971D-C5D55D00233E}" destId="{2EF42184-F97E-44FD-9A92-7D9D2EF00158}" srcOrd="0" destOrd="0" presId="urn:microsoft.com/office/officeart/2005/8/layout/orgChart1"/>
    <dgm:cxn modelId="{CD1ECA99-EFC7-4595-A297-B40883DC8EF7}" type="presOf" srcId="{9334772C-A695-440A-8D17-A9ED53AB42BE}" destId="{FF8D117B-E3DB-45F6-8482-FEFDDD5C3B4C}" srcOrd="0" destOrd="0" presId="urn:microsoft.com/office/officeart/2005/8/layout/orgChart1"/>
    <dgm:cxn modelId="{F78F3E9A-B914-4283-83B3-F6BEB3DEBE26}" type="presOf" srcId="{60EF103A-718B-4490-B0F6-A6EAF5DA95E2}" destId="{1021ECAD-091E-4C92-9845-BC2F4E32E0A2}" srcOrd="1" destOrd="0" presId="urn:microsoft.com/office/officeart/2005/8/layout/orgChart1"/>
    <dgm:cxn modelId="{A043A39D-A591-4570-AB82-8B34ACD291AC}" type="presOf" srcId="{C950B398-C697-4A77-8C80-5C5BB029C811}" destId="{BA9CD37E-B4C4-413F-9473-457887A7E83E}" srcOrd="0" destOrd="0" presId="urn:microsoft.com/office/officeart/2005/8/layout/orgChart1"/>
    <dgm:cxn modelId="{07F2769E-BE3E-4086-B285-8BC56B9AA7AA}" type="presOf" srcId="{9334772C-A695-440A-8D17-A9ED53AB42BE}" destId="{3939A140-85B7-49EE-8945-6E4A5D5571DE}" srcOrd="1" destOrd="0" presId="urn:microsoft.com/office/officeart/2005/8/layout/orgChart1"/>
    <dgm:cxn modelId="{FEB346A2-09C0-404A-9030-38902BD14574}" type="presOf" srcId="{D163C9AF-4796-4963-BA40-6DCD9EC5B4F3}" destId="{75E1848F-938E-4FC4-A75E-491ED0F99FDD}" srcOrd="0" destOrd="0" presId="urn:microsoft.com/office/officeart/2005/8/layout/orgChart1"/>
    <dgm:cxn modelId="{E84975A6-AD50-4DFD-A916-EAC251182731}" srcId="{76020594-0EC3-4CEF-8931-D0EC41F7F509}" destId="{9334772C-A695-440A-8D17-A9ED53AB42BE}" srcOrd="2" destOrd="0" parTransId="{C17D65AC-66AD-49A2-B0AB-E1F532F26858}" sibTransId="{BA54A6FD-7D97-4055-80C6-7FE56A7474BD}"/>
    <dgm:cxn modelId="{48E780A9-7491-43C6-AC43-D083566B2A2D}" srcId="{4BB448F2-86F8-4DFB-893D-AB6484E50757}" destId="{266607C0-B655-4EE8-A1C1-A9E41E7D1A53}" srcOrd="4" destOrd="0" parTransId="{D8B6AA32-9CCE-4358-A58B-1B5F0CE4A636}" sibTransId="{0A552566-C5F8-4AD7-BDCB-65AF2677E552}"/>
    <dgm:cxn modelId="{792F75AA-6C79-4938-B761-5D61ECA71827}" srcId="{D163C9AF-4796-4963-BA40-6DCD9EC5B4F3}" destId="{4BB448F2-86F8-4DFB-893D-AB6484E50757}" srcOrd="0" destOrd="0" parTransId="{A51784F5-304D-45A7-A14D-CEA27D449FAA}" sibTransId="{2B25CF5C-0918-4F94-916E-A3335797C112}"/>
    <dgm:cxn modelId="{5626B2AC-AE05-4207-90AA-A8F27EA446C0}" srcId="{6618CDB8-B1C6-44AC-A162-C46C9BC26488}" destId="{31A10DDA-F245-49A5-B8A3-9E2C4AD05416}" srcOrd="2" destOrd="0" parTransId="{B1105251-9717-4229-88CD-6D7A78938848}" sibTransId="{A4FCBE20-3A3F-45FB-A9D6-9AA35609B7F5}"/>
    <dgm:cxn modelId="{386BACB0-31BD-4E1C-BCFA-37909A678631}" type="presOf" srcId="{762A1E11-D80E-437B-B518-1730F91A061D}" destId="{7A26AEB7-5A42-401A-A18F-1049C5C49E75}" srcOrd="0" destOrd="0" presId="urn:microsoft.com/office/officeart/2005/8/layout/orgChart1"/>
    <dgm:cxn modelId="{6EB7A3B6-E271-48AC-A834-1D4D1D7CF60F}" type="presOf" srcId="{422968AC-87EC-4E21-B98E-9EC268B09482}" destId="{9EE6E36C-FA27-4C81-B288-BE40D4E6C4BC}" srcOrd="0" destOrd="0" presId="urn:microsoft.com/office/officeart/2005/8/layout/orgChart1"/>
    <dgm:cxn modelId="{60E808B9-3313-4B56-BB2B-54656605B779}" srcId="{4BB448F2-86F8-4DFB-893D-AB6484E50757}" destId="{EDD9D99C-5B6B-4CFD-8770-ACD48A19ABA1}" srcOrd="0" destOrd="0" parTransId="{762A1E11-D80E-437B-B518-1730F91A061D}" sibTransId="{F7D6DC02-A2EA-46C1-97DE-D4C0B809F8B5}"/>
    <dgm:cxn modelId="{5E7988BB-91FB-4B97-AB22-E9EB3C65C2BE}" type="presOf" srcId="{31A10DDA-F245-49A5-B8A3-9E2C4AD05416}" destId="{40BCC7A5-B4D8-452D-BB09-3055786B8DCF}" srcOrd="0" destOrd="0" presId="urn:microsoft.com/office/officeart/2005/8/layout/orgChart1"/>
    <dgm:cxn modelId="{A654D5BB-ECD3-4EE0-BA40-626C66656C87}" type="presOf" srcId="{659527C1-DA5F-40D6-84D8-EC4D0E01865F}" destId="{0E8449F0-4EA5-469D-9AA6-77C088904773}" srcOrd="0" destOrd="0" presId="urn:microsoft.com/office/officeart/2005/8/layout/orgChart1"/>
    <dgm:cxn modelId="{9157D0BC-3BE7-4023-A3B6-60B7A0C9BA63}" type="presOf" srcId="{0135A715-2291-4FCA-8182-E1B3938F8799}" destId="{420BE344-470C-45AE-8C89-6C9BAC164915}" srcOrd="0" destOrd="0" presId="urn:microsoft.com/office/officeart/2005/8/layout/orgChart1"/>
    <dgm:cxn modelId="{8B4439BF-6C7A-4EFB-B39E-B6FE2F35C7DE}" type="presOf" srcId="{D6AA3901-B78A-45C1-B748-E93E8D7FAFBD}" destId="{1791569C-0271-43D1-A5E9-5A4DA9B95A30}" srcOrd="0" destOrd="0" presId="urn:microsoft.com/office/officeart/2005/8/layout/orgChart1"/>
    <dgm:cxn modelId="{C4DDC0C2-2DEF-463A-B8E1-4A1F17D99385}" type="presOf" srcId="{F5478002-50B1-4F27-8510-9E48158AE8A9}" destId="{4DED0873-1DCF-4A94-BCBE-6382B7EAE268}" srcOrd="0" destOrd="0" presId="urn:microsoft.com/office/officeart/2005/8/layout/orgChart1"/>
    <dgm:cxn modelId="{9D2C11C3-C8FD-4F36-97EF-A4F8022ECF44}" type="presOf" srcId="{87216B31-E3D9-45A3-BC43-D2DBF88E1714}" destId="{D6942C87-86AC-49B4-9A6E-E7AF3FF94A1B}" srcOrd="0" destOrd="0" presId="urn:microsoft.com/office/officeart/2005/8/layout/orgChart1"/>
    <dgm:cxn modelId="{F616E1C3-9CC6-4962-AC2E-3A5FD5C601A3}" type="presOf" srcId="{1ED347B0-F164-4CAD-A255-8F5541024A3A}" destId="{E42C28FB-F97B-48C8-9BAC-5E9B6F59831E}" srcOrd="1" destOrd="0" presId="urn:microsoft.com/office/officeart/2005/8/layout/orgChart1"/>
    <dgm:cxn modelId="{1549DDC9-28A6-494C-96FF-46E67A1C023B}" type="presOf" srcId="{7A845055-ECE6-4C74-BE20-FF3DCC6BC3D8}" destId="{B104AE8E-80DF-4EC4-8C18-0FB2832AF7AB}" srcOrd="0" destOrd="0" presId="urn:microsoft.com/office/officeart/2005/8/layout/orgChart1"/>
    <dgm:cxn modelId="{7B8535CE-C25B-4E33-88F1-EFF9409FEA25}" type="presOf" srcId="{3E6C518D-C998-480D-99A6-7AF1F96A0EB9}" destId="{7A2473C2-5DD6-4983-ABDC-9006F4D06EE9}" srcOrd="0" destOrd="0" presId="urn:microsoft.com/office/officeart/2005/8/layout/orgChart1"/>
    <dgm:cxn modelId="{C99C4BCE-7015-46A3-A1FC-BE962136643C}" type="presOf" srcId="{93A07B1E-093D-421F-8B6C-9BABC24959BA}" destId="{018309EB-C825-46EA-97DA-4CCDAEC19B25}" srcOrd="1" destOrd="0" presId="urn:microsoft.com/office/officeart/2005/8/layout/orgChart1"/>
    <dgm:cxn modelId="{D75E0CD3-B2AA-4B50-997C-04EADD34CED2}" type="presOf" srcId="{BDCF9BF7-0444-47EE-B055-0A28A14F1B52}" destId="{BA1FB731-F3D3-4A28-9341-703B9EC4F6A7}" srcOrd="1" destOrd="0" presId="urn:microsoft.com/office/officeart/2005/8/layout/orgChart1"/>
    <dgm:cxn modelId="{FEBF4BD3-5428-48E2-8869-9F39F1A653A7}" type="presOf" srcId="{266607C0-B655-4EE8-A1C1-A9E41E7D1A53}" destId="{E34DB6D0-E313-4C43-9E2D-9C9A0292697D}" srcOrd="1" destOrd="0" presId="urn:microsoft.com/office/officeart/2005/8/layout/orgChart1"/>
    <dgm:cxn modelId="{594612D5-FC3F-410A-A4D6-6A896A320704}" type="presOf" srcId="{3E9C4BE6-7367-4F16-B55F-E0C6F72DA246}" destId="{763D5E66-9BE9-45FE-AD97-9C1A4688EFD3}" srcOrd="1" destOrd="0" presId="urn:microsoft.com/office/officeart/2005/8/layout/orgChart1"/>
    <dgm:cxn modelId="{0829D7D5-E73C-4405-BEDC-E64736307F63}" srcId="{7A845055-ECE6-4C74-BE20-FF3DCC6BC3D8}" destId="{397D82E9-6BAD-4A47-A3B6-FEA6451FA7FF}" srcOrd="0" destOrd="0" parTransId="{F5478002-50B1-4F27-8510-9E48158AE8A9}" sibTransId="{50F75809-6826-40EB-A6C8-6462B5D59371}"/>
    <dgm:cxn modelId="{C3D527D7-6280-4166-96D7-7D86A98ABEED}" type="presOf" srcId="{3F74D4D0-A899-4F28-8FAD-69822EC72CD0}" destId="{A00E9213-3F98-4CFD-AD91-97F528D999BA}" srcOrd="0" destOrd="0" presId="urn:microsoft.com/office/officeart/2005/8/layout/orgChart1"/>
    <dgm:cxn modelId="{6A6C68D8-F303-43B1-B997-08376B0120D4}" srcId="{87216B31-E3D9-45A3-BC43-D2DBF88E1714}" destId="{6618CDB8-B1C6-44AC-A162-C46C9BC26488}" srcOrd="2" destOrd="0" parTransId="{221F1A92-71CF-4315-AAE3-8B11DBABE2B4}" sibTransId="{5CED39EC-12A1-4A19-BC46-C8205DBD90D4}"/>
    <dgm:cxn modelId="{EA1421D9-9DE6-4D41-BECB-45B92CD44C28}" type="presOf" srcId="{C17D65AC-66AD-49A2-B0AB-E1F532F26858}" destId="{ADEC13C1-D9A2-4104-A902-4FE1EF88535F}" srcOrd="0" destOrd="0" presId="urn:microsoft.com/office/officeart/2005/8/layout/orgChart1"/>
    <dgm:cxn modelId="{305BC5D9-2074-4D1F-8613-3EF1C22B3F94}" srcId="{2A4607AA-DE88-4F52-B671-3CE962DA53E1}" destId="{8410BDBF-5AC3-4F46-AC1A-C52347240DD9}" srcOrd="0" destOrd="0" parTransId="{D949CFE8-EDA5-40B9-A793-299E8E47E070}" sibTransId="{FA015B83-5BF1-486B-B65D-2D103ED491DC}"/>
    <dgm:cxn modelId="{E07039DA-0517-4824-864E-3A5226D6E442}" type="presOf" srcId="{E411E1B3-FF5F-4395-B7A8-8570D70C18F8}" destId="{1CBD7653-BF1F-4FBC-BE29-83803C0D9235}" srcOrd="0" destOrd="0" presId="urn:microsoft.com/office/officeart/2005/8/layout/orgChart1"/>
    <dgm:cxn modelId="{49DD5CDE-1DA1-46D6-8CEF-DBE16733ABC3}" type="presOf" srcId="{EDD9D99C-5B6B-4CFD-8770-ACD48A19ABA1}" destId="{3342B028-8D70-40D8-A194-67EF18390798}" srcOrd="0" destOrd="0" presId="urn:microsoft.com/office/officeart/2005/8/layout/orgChart1"/>
    <dgm:cxn modelId="{5651AEDF-A880-45EF-AA4C-03A6A7579E93}" srcId="{266607C0-B655-4EE8-A1C1-A9E41E7D1A53}" destId="{B440E89B-5C72-4E46-A42D-1CCBE305471E}" srcOrd="1" destOrd="0" parTransId="{4F69D780-826B-45C3-97EF-CA87136D5EAA}" sibTransId="{4451E818-52D7-4D3D-9392-3F5DA95E6A72}"/>
    <dgm:cxn modelId="{DDED30E0-5057-4006-9081-5D143C5BDD01}" type="presOf" srcId="{4D1B029C-BD0D-4E68-B489-60EA9ADE02FF}" destId="{F8F96D35-6149-4B49-BE78-AA80605D0E9C}" srcOrd="0" destOrd="0" presId="urn:microsoft.com/office/officeart/2005/8/layout/orgChart1"/>
    <dgm:cxn modelId="{4A86A5E1-6FFF-4A7D-AFF4-BD7D6C888919}" type="presOf" srcId="{3387BD8D-9BA0-44DE-BEA2-68584A4CD8E2}" destId="{C019A62A-9B0F-41DE-9FEF-645F50C778F0}" srcOrd="0" destOrd="0" presId="urn:microsoft.com/office/officeart/2005/8/layout/orgChart1"/>
    <dgm:cxn modelId="{A8651FE3-312E-473A-87DA-B669E69C9C67}" type="presOf" srcId="{B276E8F3-11D7-4EF2-8974-3E8ECAFB7F41}" destId="{A95C1F8A-3355-4C51-B3B1-B2547643BB14}" srcOrd="1" destOrd="0" presId="urn:microsoft.com/office/officeart/2005/8/layout/orgChart1"/>
    <dgm:cxn modelId="{C5923FE4-6F4A-48C7-8710-F644812F870E}" srcId="{9334772C-A695-440A-8D17-A9ED53AB42BE}" destId="{422968AC-87EC-4E21-B98E-9EC268B09482}" srcOrd="0" destOrd="0" parTransId="{3DA98EF7-8BB2-4AB8-BAB7-E81BE76F1D12}" sibTransId="{5D39433A-3C25-45AE-8225-65FFE29A2208}"/>
    <dgm:cxn modelId="{4C03CEE6-E9AB-4658-BB3E-366543F38B16}" type="presOf" srcId="{A9C0DE79-597D-4B7F-AC95-7C7529BE70FE}" destId="{6779D0F8-87C8-49A7-BE62-CE42B61D68B2}" srcOrd="1" destOrd="0" presId="urn:microsoft.com/office/officeart/2005/8/layout/orgChart1"/>
    <dgm:cxn modelId="{2378EBE6-D8C2-49AD-874D-4F8B90C510F0}" type="presOf" srcId="{76020594-0EC3-4CEF-8931-D0EC41F7F509}" destId="{AD531060-D0DA-4825-8E6B-BF6729CB522B}" srcOrd="0" destOrd="0" presId="urn:microsoft.com/office/officeart/2005/8/layout/orgChart1"/>
    <dgm:cxn modelId="{5EBC81EC-386C-43E1-A40B-11DB0489EE27}" srcId="{3387BD8D-9BA0-44DE-BEA2-68584A4CD8E2}" destId="{2A4607AA-DE88-4F52-B671-3CE962DA53E1}" srcOrd="0" destOrd="0" parTransId="{E2907F61-E3D1-4D36-BD9A-F362597C5ED5}" sibTransId="{3FC63F72-8225-4137-B474-5596E2F21B4D}"/>
    <dgm:cxn modelId="{65834FED-34EE-44EE-85E7-1629DFCE0EA9}" type="presOf" srcId="{D6DAF661-D203-4459-98B3-C58F2E2CB4FD}" destId="{1F93AFD9-CFF2-4F17-BA50-9AC7A60D095E}" srcOrd="0" destOrd="0" presId="urn:microsoft.com/office/officeart/2005/8/layout/orgChart1"/>
    <dgm:cxn modelId="{BE7CA8ED-62A8-4DF5-97E6-C1E65784245C}" type="presOf" srcId="{3E6C518D-C998-480D-99A6-7AF1F96A0EB9}" destId="{89411D8C-3F51-4F6E-B71D-790B21DFD519}" srcOrd="1" destOrd="0" presId="urn:microsoft.com/office/officeart/2005/8/layout/orgChart1"/>
    <dgm:cxn modelId="{44EC6AEE-6626-484B-8840-38718B1B2F7E}" type="presOf" srcId="{08A38480-F4DC-4E08-9B03-393B8DF90B8D}" destId="{99DCF078-4AEA-4172-B09B-C2270DDC8E46}" srcOrd="0" destOrd="0" presId="urn:microsoft.com/office/officeart/2005/8/layout/orgChart1"/>
    <dgm:cxn modelId="{B4B7C1EF-E824-4C06-A290-DCFCF0D92DB3}" type="presOf" srcId="{266607C0-B655-4EE8-A1C1-A9E41E7D1A53}" destId="{3672BBD0-BCEA-4CE1-86C2-5D8D53E015F3}" srcOrd="0" destOrd="0" presId="urn:microsoft.com/office/officeart/2005/8/layout/orgChart1"/>
    <dgm:cxn modelId="{0F45C7EF-5BC7-42A5-8693-4D023EB51F5A}" srcId="{BDCF9BF7-0444-47EE-B055-0A28A14F1B52}" destId="{C22769EE-C79D-4898-BA36-4A6521509B1D}" srcOrd="0" destOrd="0" parTransId="{EA93ECDD-F0F1-45BA-B270-D4BF8F64B8CF}" sibTransId="{297ED339-65B8-439F-BFDC-A1B841D645B4}"/>
    <dgm:cxn modelId="{02A7E5F2-22DD-4C14-BD7A-F0F57EA5C72E}" type="presOf" srcId="{EDD9D99C-5B6B-4CFD-8770-ACD48A19ABA1}" destId="{122B7374-7796-483B-951A-EE97322CE7B6}" srcOrd="1" destOrd="0" presId="urn:microsoft.com/office/officeart/2005/8/layout/orgChart1"/>
    <dgm:cxn modelId="{464194F7-FDF3-4992-A394-2AE30B910B4C}" type="presOf" srcId="{846B5FD4-5A75-47F2-8F3D-4438381E3199}" destId="{DD2F5C54-BACD-485B-9B5D-ACC22C7A0212}" srcOrd="0" destOrd="0" presId="urn:microsoft.com/office/officeart/2005/8/layout/orgChart1"/>
    <dgm:cxn modelId="{F6AE14F8-8229-4DF5-8BE2-2772FDAC1519}" type="presOf" srcId="{C22769EE-C79D-4898-BA36-4A6521509B1D}" destId="{2E185344-E5C9-4B5E-90C2-70DAC4281BEF}" srcOrd="0" destOrd="0" presId="urn:microsoft.com/office/officeart/2005/8/layout/orgChart1"/>
    <dgm:cxn modelId="{DC1144FD-32CE-469F-A21A-12213B5DFC6F}" type="presParOf" srcId="{75E1848F-938E-4FC4-A75E-491ED0F99FDD}" destId="{B012F6CC-76CE-4CBC-8441-C7CBDA2076B6}" srcOrd="0" destOrd="0" presId="urn:microsoft.com/office/officeart/2005/8/layout/orgChart1"/>
    <dgm:cxn modelId="{09C782C6-B583-4A14-B57A-CE250045F7CD}" type="presParOf" srcId="{B012F6CC-76CE-4CBC-8441-C7CBDA2076B6}" destId="{85FBA468-A3B0-4DF7-BFAD-4E00B52D84DA}" srcOrd="0" destOrd="0" presId="urn:microsoft.com/office/officeart/2005/8/layout/orgChart1"/>
    <dgm:cxn modelId="{68356F55-550C-47A2-962A-E1E3DD9CF3A5}" type="presParOf" srcId="{85FBA468-A3B0-4DF7-BFAD-4E00B52D84DA}" destId="{C9BA06D8-93A3-4C2E-AAF4-25139760A55F}" srcOrd="0" destOrd="0" presId="urn:microsoft.com/office/officeart/2005/8/layout/orgChart1"/>
    <dgm:cxn modelId="{C8D9CC3B-9A48-465F-A2DE-A02CF1B24AB2}" type="presParOf" srcId="{85FBA468-A3B0-4DF7-BFAD-4E00B52D84DA}" destId="{9527483A-A2A1-4CC6-A9B7-FF1C16917EA7}" srcOrd="1" destOrd="0" presId="urn:microsoft.com/office/officeart/2005/8/layout/orgChart1"/>
    <dgm:cxn modelId="{4C171B87-046B-4970-AA47-3D716A44D6AC}" type="presParOf" srcId="{B012F6CC-76CE-4CBC-8441-C7CBDA2076B6}" destId="{6B920D9A-A31D-4B38-B96C-2A3EC6F7940F}" srcOrd="1" destOrd="0" presId="urn:microsoft.com/office/officeart/2005/8/layout/orgChart1"/>
    <dgm:cxn modelId="{0B30D379-9275-4F34-AA20-70CA8DF6F2B4}" type="presParOf" srcId="{6B920D9A-A31D-4B38-B96C-2A3EC6F7940F}" destId="{EE857102-255C-4F83-B948-038F26302DB2}" srcOrd="0" destOrd="0" presId="urn:microsoft.com/office/officeart/2005/8/layout/orgChart1"/>
    <dgm:cxn modelId="{5D3CB782-388F-4311-BB2B-F31BA9E969FA}" type="presParOf" srcId="{6B920D9A-A31D-4B38-B96C-2A3EC6F7940F}" destId="{9F14854F-5E45-48BD-A8E0-ECC4765B1B26}" srcOrd="1" destOrd="0" presId="urn:microsoft.com/office/officeart/2005/8/layout/orgChart1"/>
    <dgm:cxn modelId="{7014D0A9-3B03-4BEC-B7EB-DFDB7CC33AE4}" type="presParOf" srcId="{9F14854F-5E45-48BD-A8E0-ECC4765B1B26}" destId="{B22C8922-F5C3-48E8-A913-FD74BC4E81B8}" srcOrd="0" destOrd="0" presId="urn:microsoft.com/office/officeart/2005/8/layout/orgChart1"/>
    <dgm:cxn modelId="{593BEB3E-8951-4788-B8D2-5B92F81495E5}" type="presParOf" srcId="{B22C8922-F5C3-48E8-A913-FD74BC4E81B8}" destId="{D6942C87-86AC-49B4-9A6E-E7AF3FF94A1B}" srcOrd="0" destOrd="0" presId="urn:microsoft.com/office/officeart/2005/8/layout/orgChart1"/>
    <dgm:cxn modelId="{168CBFF4-7A04-4515-B90F-C31C42EB78E7}" type="presParOf" srcId="{B22C8922-F5C3-48E8-A913-FD74BC4E81B8}" destId="{A2C1FD1D-1E66-426D-91A4-899A0B373673}" srcOrd="1" destOrd="0" presId="urn:microsoft.com/office/officeart/2005/8/layout/orgChart1"/>
    <dgm:cxn modelId="{BEAB8F35-8643-466F-84CF-0F76DC4D7A13}" type="presParOf" srcId="{9F14854F-5E45-48BD-A8E0-ECC4765B1B26}" destId="{6A803D17-B8E1-466A-A428-22F77676AFD7}" srcOrd="1" destOrd="0" presId="urn:microsoft.com/office/officeart/2005/8/layout/orgChart1"/>
    <dgm:cxn modelId="{C4E183D8-FD7F-4F8C-9E6C-1474E486D656}" type="presParOf" srcId="{6A803D17-B8E1-466A-A428-22F77676AFD7}" destId="{D6D70F1B-70E8-486F-8505-657E2EE9FD9C}" srcOrd="0" destOrd="0" presId="urn:microsoft.com/office/officeart/2005/8/layout/orgChart1"/>
    <dgm:cxn modelId="{6318F7AA-E46B-40DC-91F1-CAB250378DFD}" type="presParOf" srcId="{6A803D17-B8E1-466A-A428-22F77676AFD7}" destId="{1D0F820B-2BA6-4526-864A-C27FD0C2BDC5}" srcOrd="1" destOrd="0" presId="urn:microsoft.com/office/officeart/2005/8/layout/orgChart1"/>
    <dgm:cxn modelId="{30CB4F2E-405E-4D71-A2CC-2AE7DBA5678A}" type="presParOf" srcId="{1D0F820B-2BA6-4526-864A-C27FD0C2BDC5}" destId="{D4620E9B-5BD6-4904-B0A0-BE02A01A540B}" srcOrd="0" destOrd="0" presId="urn:microsoft.com/office/officeart/2005/8/layout/orgChart1"/>
    <dgm:cxn modelId="{A298EA22-AB47-4424-BEC4-75806132B40B}" type="presParOf" srcId="{D4620E9B-5BD6-4904-B0A0-BE02A01A540B}" destId="{B104AE8E-80DF-4EC4-8C18-0FB2832AF7AB}" srcOrd="0" destOrd="0" presId="urn:microsoft.com/office/officeart/2005/8/layout/orgChart1"/>
    <dgm:cxn modelId="{0FE7EAD1-2F88-45A4-A8FB-DD4D9D4684AA}" type="presParOf" srcId="{D4620E9B-5BD6-4904-B0A0-BE02A01A540B}" destId="{C86D9576-B409-4B36-8F53-8C298365F051}" srcOrd="1" destOrd="0" presId="urn:microsoft.com/office/officeart/2005/8/layout/orgChart1"/>
    <dgm:cxn modelId="{A46C22C4-3D46-407E-A923-D8DFB30462DC}" type="presParOf" srcId="{1D0F820B-2BA6-4526-864A-C27FD0C2BDC5}" destId="{FBBDB8EB-CBB8-4BC7-A915-C057715A6A50}" srcOrd="1" destOrd="0" presId="urn:microsoft.com/office/officeart/2005/8/layout/orgChart1"/>
    <dgm:cxn modelId="{4193EDDC-7E01-473C-A58D-BCF7B2E2267E}" type="presParOf" srcId="{FBBDB8EB-CBB8-4BC7-A915-C057715A6A50}" destId="{4DED0873-1DCF-4A94-BCBE-6382B7EAE268}" srcOrd="0" destOrd="0" presId="urn:microsoft.com/office/officeart/2005/8/layout/orgChart1"/>
    <dgm:cxn modelId="{AD80B325-1C1E-44B2-8B25-B97B79D6C8B3}" type="presParOf" srcId="{FBBDB8EB-CBB8-4BC7-A915-C057715A6A50}" destId="{CFADF45E-D041-4CD7-89B2-BBC7F43865A9}" srcOrd="1" destOrd="0" presId="urn:microsoft.com/office/officeart/2005/8/layout/orgChart1"/>
    <dgm:cxn modelId="{41025F55-CF42-401A-B3EB-BE3B454AB226}" type="presParOf" srcId="{CFADF45E-D041-4CD7-89B2-BBC7F43865A9}" destId="{DF25A21A-3A1C-41A2-9D3A-5C26CA9D35BF}" srcOrd="0" destOrd="0" presId="urn:microsoft.com/office/officeart/2005/8/layout/orgChart1"/>
    <dgm:cxn modelId="{23F445D4-56E0-4992-AC90-6708A31ACA1D}" type="presParOf" srcId="{DF25A21A-3A1C-41A2-9D3A-5C26CA9D35BF}" destId="{2E9ECF4C-9D0B-402F-BDCC-5C12CA105DE3}" srcOrd="0" destOrd="0" presId="urn:microsoft.com/office/officeart/2005/8/layout/orgChart1"/>
    <dgm:cxn modelId="{C113776D-9F72-41FC-923C-7C91E14DAC7A}" type="presParOf" srcId="{DF25A21A-3A1C-41A2-9D3A-5C26CA9D35BF}" destId="{CFEA8476-AB03-4606-AAC5-44F113583A8D}" srcOrd="1" destOrd="0" presId="urn:microsoft.com/office/officeart/2005/8/layout/orgChart1"/>
    <dgm:cxn modelId="{31CFD6DB-02B3-4C5E-A432-CF7AE0566FB7}" type="presParOf" srcId="{CFADF45E-D041-4CD7-89B2-BBC7F43865A9}" destId="{39E6807D-3B32-4418-8016-4D4AA6F54E36}" srcOrd="1" destOrd="0" presId="urn:microsoft.com/office/officeart/2005/8/layout/orgChart1"/>
    <dgm:cxn modelId="{83797907-A265-4CD9-B028-CEF75A06FA28}" type="presParOf" srcId="{CFADF45E-D041-4CD7-89B2-BBC7F43865A9}" destId="{E641A7F4-D0FB-4A28-9BFF-AC76AC79383A}" srcOrd="2" destOrd="0" presId="urn:microsoft.com/office/officeart/2005/8/layout/orgChart1"/>
    <dgm:cxn modelId="{042947AB-A08C-4C21-8CF3-2E65C6EAC78C}" type="presParOf" srcId="{FBBDB8EB-CBB8-4BC7-A915-C057715A6A50}" destId="{99DCF078-4AEA-4172-B09B-C2270DDC8E46}" srcOrd="2" destOrd="0" presId="urn:microsoft.com/office/officeart/2005/8/layout/orgChart1"/>
    <dgm:cxn modelId="{91972918-B9BB-45B5-A58F-88B87AC5A8B3}" type="presParOf" srcId="{FBBDB8EB-CBB8-4BC7-A915-C057715A6A50}" destId="{FEF32228-63A2-4F26-AD18-86A61BFB47AB}" srcOrd="3" destOrd="0" presId="urn:microsoft.com/office/officeart/2005/8/layout/orgChart1"/>
    <dgm:cxn modelId="{78E49D4F-0968-412F-9AD2-84DCDE8490B9}" type="presParOf" srcId="{FEF32228-63A2-4F26-AD18-86A61BFB47AB}" destId="{4ADBEE7C-4E76-40B3-B2B2-957CCD439AA7}" srcOrd="0" destOrd="0" presId="urn:microsoft.com/office/officeart/2005/8/layout/orgChart1"/>
    <dgm:cxn modelId="{7AB82010-66E9-4379-8D0F-F82BE3E9E8CB}" type="presParOf" srcId="{4ADBEE7C-4E76-40B3-B2B2-957CCD439AA7}" destId="{F94CC0F1-20C0-44DA-8C05-D6A001D86769}" srcOrd="0" destOrd="0" presId="urn:microsoft.com/office/officeart/2005/8/layout/orgChart1"/>
    <dgm:cxn modelId="{F672C8EC-400A-482B-9B08-047AB2B5E60B}" type="presParOf" srcId="{4ADBEE7C-4E76-40B3-B2B2-957CCD439AA7}" destId="{1021ECAD-091E-4C92-9845-BC2F4E32E0A2}" srcOrd="1" destOrd="0" presId="urn:microsoft.com/office/officeart/2005/8/layout/orgChart1"/>
    <dgm:cxn modelId="{35E0D96B-3BB0-4325-A349-A181A700EA9E}" type="presParOf" srcId="{FEF32228-63A2-4F26-AD18-86A61BFB47AB}" destId="{D99932FB-FA7D-427D-8193-7A94A2B5FDF8}" srcOrd="1" destOrd="0" presId="urn:microsoft.com/office/officeart/2005/8/layout/orgChart1"/>
    <dgm:cxn modelId="{068F8F57-0031-48FB-91BE-79A651406DDC}" type="presParOf" srcId="{FEF32228-63A2-4F26-AD18-86A61BFB47AB}" destId="{7D746853-9A41-4288-A976-3E1104438776}" srcOrd="2" destOrd="0" presId="urn:microsoft.com/office/officeart/2005/8/layout/orgChart1"/>
    <dgm:cxn modelId="{45DF00CE-8C49-407D-AE3B-002003878F81}" type="presParOf" srcId="{1D0F820B-2BA6-4526-864A-C27FD0C2BDC5}" destId="{3EB15F2E-3187-4F46-8054-7D719F9509A5}" srcOrd="2" destOrd="0" presId="urn:microsoft.com/office/officeart/2005/8/layout/orgChart1"/>
    <dgm:cxn modelId="{CA56EB0F-C5D6-4A10-8F4B-E4726E59DDC8}" type="presParOf" srcId="{6A803D17-B8E1-466A-A428-22F77676AFD7}" destId="{1AE4FD05-613C-4461-85A5-B03118D9D06E}" srcOrd="2" destOrd="0" presId="urn:microsoft.com/office/officeart/2005/8/layout/orgChart1"/>
    <dgm:cxn modelId="{3784DD42-A289-4956-9CDA-F8BD37F116FD}" type="presParOf" srcId="{6A803D17-B8E1-466A-A428-22F77676AFD7}" destId="{38D3737C-02C8-4D98-B1C4-E023DC5DDDB5}" srcOrd="3" destOrd="0" presId="urn:microsoft.com/office/officeart/2005/8/layout/orgChart1"/>
    <dgm:cxn modelId="{0558E75D-B7FF-45E7-B18A-F6C1CAA8662B}" type="presParOf" srcId="{38D3737C-02C8-4D98-B1C4-E023DC5DDDB5}" destId="{1CC96209-1D5F-46E3-BE71-1A2D05BB50E9}" srcOrd="0" destOrd="0" presId="urn:microsoft.com/office/officeart/2005/8/layout/orgChart1"/>
    <dgm:cxn modelId="{F09D5AE6-31F2-4AC5-8E6B-5A559E03568D}" type="presParOf" srcId="{1CC96209-1D5F-46E3-BE71-1A2D05BB50E9}" destId="{AD531060-D0DA-4825-8E6B-BF6729CB522B}" srcOrd="0" destOrd="0" presId="urn:microsoft.com/office/officeart/2005/8/layout/orgChart1"/>
    <dgm:cxn modelId="{B6269A82-5FF8-4CBC-B84B-CE94C3FFB726}" type="presParOf" srcId="{1CC96209-1D5F-46E3-BE71-1A2D05BB50E9}" destId="{8757A882-8D98-46F7-AE34-7E0D480FB54D}" srcOrd="1" destOrd="0" presId="urn:microsoft.com/office/officeart/2005/8/layout/orgChart1"/>
    <dgm:cxn modelId="{B8DAE308-6E29-486F-BF43-672454DCFA8C}" type="presParOf" srcId="{38D3737C-02C8-4D98-B1C4-E023DC5DDDB5}" destId="{20C0DC34-61AF-4269-A38C-65670E8DEFFC}" srcOrd="1" destOrd="0" presId="urn:microsoft.com/office/officeart/2005/8/layout/orgChart1"/>
    <dgm:cxn modelId="{F57F81D4-67C8-432E-A82B-6E442800C304}" type="presParOf" srcId="{20C0DC34-61AF-4269-A38C-65670E8DEFFC}" destId="{C3D25093-8A50-49AC-AA43-6B9EB6771FF7}" srcOrd="0" destOrd="0" presId="urn:microsoft.com/office/officeart/2005/8/layout/orgChart1"/>
    <dgm:cxn modelId="{A374A748-F990-4A8F-BD65-40AA399C3D20}" type="presParOf" srcId="{20C0DC34-61AF-4269-A38C-65670E8DEFFC}" destId="{B9D04143-1505-44DB-AF69-8E669341B543}" srcOrd="1" destOrd="0" presId="urn:microsoft.com/office/officeart/2005/8/layout/orgChart1"/>
    <dgm:cxn modelId="{42EB352F-2C71-4568-B44B-172591F9FBB2}" type="presParOf" srcId="{B9D04143-1505-44DB-AF69-8E669341B543}" destId="{15B3A66C-1644-424C-93DC-868A47AFEAFB}" srcOrd="0" destOrd="0" presId="urn:microsoft.com/office/officeart/2005/8/layout/orgChart1"/>
    <dgm:cxn modelId="{463B5A3E-6911-49CD-9825-7B02088C8033}" type="presParOf" srcId="{15B3A66C-1644-424C-93DC-868A47AFEAFB}" destId="{2E234AA1-6577-4D7D-969A-98C92DCA664F}" srcOrd="0" destOrd="0" presId="urn:microsoft.com/office/officeart/2005/8/layout/orgChart1"/>
    <dgm:cxn modelId="{26D78330-8C70-41DE-ADD1-64BDE06022E8}" type="presParOf" srcId="{15B3A66C-1644-424C-93DC-868A47AFEAFB}" destId="{BA1FB731-F3D3-4A28-9341-703B9EC4F6A7}" srcOrd="1" destOrd="0" presId="urn:microsoft.com/office/officeart/2005/8/layout/orgChart1"/>
    <dgm:cxn modelId="{B3933DBA-C369-46A9-9199-E213E312059C}" type="presParOf" srcId="{B9D04143-1505-44DB-AF69-8E669341B543}" destId="{8ACC7531-8843-4F94-B735-93DB1A307521}" srcOrd="1" destOrd="0" presId="urn:microsoft.com/office/officeart/2005/8/layout/orgChart1"/>
    <dgm:cxn modelId="{6CDA1260-120F-44E9-AD9B-E6935EF85F9C}" type="presParOf" srcId="{8ACC7531-8843-4F94-B735-93DB1A307521}" destId="{14BBD608-0A2A-4297-BD88-FDA3F3DEF2B2}" srcOrd="0" destOrd="0" presId="urn:microsoft.com/office/officeart/2005/8/layout/orgChart1"/>
    <dgm:cxn modelId="{BBF57C2B-0EB7-4482-AA35-6FE132977B56}" type="presParOf" srcId="{8ACC7531-8843-4F94-B735-93DB1A307521}" destId="{1853D169-51B5-4F0D-9B65-7F79D06F7C75}" srcOrd="1" destOrd="0" presId="urn:microsoft.com/office/officeart/2005/8/layout/orgChart1"/>
    <dgm:cxn modelId="{EDD1B130-1333-48E2-AEC2-55669519608A}" type="presParOf" srcId="{1853D169-51B5-4F0D-9B65-7F79D06F7C75}" destId="{9E22DEA4-A367-4E02-8172-6D4FC70545FF}" srcOrd="0" destOrd="0" presId="urn:microsoft.com/office/officeart/2005/8/layout/orgChart1"/>
    <dgm:cxn modelId="{E20837FA-81F8-4E25-9BE0-58A2492BCD8F}" type="presParOf" srcId="{9E22DEA4-A367-4E02-8172-6D4FC70545FF}" destId="{2E185344-E5C9-4B5E-90C2-70DAC4281BEF}" srcOrd="0" destOrd="0" presId="urn:microsoft.com/office/officeart/2005/8/layout/orgChart1"/>
    <dgm:cxn modelId="{133485DC-1862-4CA4-93CC-C9E4E805137D}" type="presParOf" srcId="{9E22DEA4-A367-4E02-8172-6D4FC70545FF}" destId="{CA3E5FFB-96F6-40CE-BDD2-DE6EE768BC4F}" srcOrd="1" destOrd="0" presId="urn:microsoft.com/office/officeart/2005/8/layout/orgChart1"/>
    <dgm:cxn modelId="{E2094C07-798C-438D-98D9-331C8BDF247B}" type="presParOf" srcId="{1853D169-51B5-4F0D-9B65-7F79D06F7C75}" destId="{FFF04AC5-C22F-422C-87FF-75ECF3A2639C}" srcOrd="1" destOrd="0" presId="urn:microsoft.com/office/officeart/2005/8/layout/orgChart1"/>
    <dgm:cxn modelId="{EC4990C6-A4ED-44B9-A7DE-9F70F7092190}" type="presParOf" srcId="{1853D169-51B5-4F0D-9B65-7F79D06F7C75}" destId="{F09252B8-D4E5-405B-8FA0-15094CBFAF8A}" srcOrd="2" destOrd="0" presId="urn:microsoft.com/office/officeart/2005/8/layout/orgChart1"/>
    <dgm:cxn modelId="{855D9C8C-001A-4EC1-BF8E-04F7353BB807}" type="presParOf" srcId="{B9D04143-1505-44DB-AF69-8E669341B543}" destId="{A1C648F9-4F77-40C5-8878-C7374425AC10}" srcOrd="2" destOrd="0" presId="urn:microsoft.com/office/officeart/2005/8/layout/orgChart1"/>
    <dgm:cxn modelId="{A7D91FD9-193A-42C7-BCB7-8711B9807CCD}" type="presParOf" srcId="{20C0DC34-61AF-4269-A38C-65670E8DEFFC}" destId="{D2A4FD00-1A3D-498B-B680-56C18BE6A2F6}" srcOrd="2" destOrd="0" presId="urn:microsoft.com/office/officeart/2005/8/layout/orgChart1"/>
    <dgm:cxn modelId="{103B423E-3789-4EDC-8EC7-36D31C3C2DC4}" type="presParOf" srcId="{20C0DC34-61AF-4269-A38C-65670E8DEFFC}" destId="{B0FD01EB-3D46-4488-88FD-4A0E128E1957}" srcOrd="3" destOrd="0" presId="urn:microsoft.com/office/officeart/2005/8/layout/orgChart1"/>
    <dgm:cxn modelId="{3E32CE3E-ACC8-4D84-AE70-4AD46D100611}" type="presParOf" srcId="{B0FD01EB-3D46-4488-88FD-4A0E128E1957}" destId="{75EDDB08-A989-440E-8F9E-26950B70DF2C}" srcOrd="0" destOrd="0" presId="urn:microsoft.com/office/officeart/2005/8/layout/orgChart1"/>
    <dgm:cxn modelId="{81A8B5FE-92C8-4B99-B0F6-4AE7F9390362}" type="presParOf" srcId="{75EDDB08-A989-440E-8F9E-26950B70DF2C}" destId="{DD2F5C54-BACD-485B-9B5D-ACC22C7A0212}" srcOrd="0" destOrd="0" presId="urn:microsoft.com/office/officeart/2005/8/layout/orgChart1"/>
    <dgm:cxn modelId="{1938C711-5B42-45A4-8A30-79E592F2E684}" type="presParOf" srcId="{75EDDB08-A989-440E-8F9E-26950B70DF2C}" destId="{75B44463-D839-4DE9-A86D-4960413A248C}" srcOrd="1" destOrd="0" presId="urn:microsoft.com/office/officeart/2005/8/layout/orgChart1"/>
    <dgm:cxn modelId="{8F442BBB-9F79-4EB8-B0F8-8A05293A127B}" type="presParOf" srcId="{B0FD01EB-3D46-4488-88FD-4A0E128E1957}" destId="{7A8DFD01-CBC6-450F-8A52-031149D8C9ED}" srcOrd="1" destOrd="0" presId="urn:microsoft.com/office/officeart/2005/8/layout/orgChart1"/>
    <dgm:cxn modelId="{A4BD3E93-677E-4066-BB6E-7A3D6903F35B}" type="presParOf" srcId="{B0FD01EB-3D46-4488-88FD-4A0E128E1957}" destId="{5E918E05-B7E7-4402-9763-81D45BAA20A1}" srcOrd="2" destOrd="0" presId="urn:microsoft.com/office/officeart/2005/8/layout/orgChart1"/>
    <dgm:cxn modelId="{842AA3AA-1BC9-4087-A230-43B508DBF449}" type="presParOf" srcId="{20C0DC34-61AF-4269-A38C-65670E8DEFFC}" destId="{ADEC13C1-D9A2-4104-A902-4FE1EF88535F}" srcOrd="4" destOrd="0" presId="urn:microsoft.com/office/officeart/2005/8/layout/orgChart1"/>
    <dgm:cxn modelId="{BBEF1258-FCD9-41BB-A656-0A0698D33928}" type="presParOf" srcId="{20C0DC34-61AF-4269-A38C-65670E8DEFFC}" destId="{F14AF219-BB68-448C-A8CF-9D673982F417}" srcOrd="5" destOrd="0" presId="urn:microsoft.com/office/officeart/2005/8/layout/orgChart1"/>
    <dgm:cxn modelId="{FD693292-F8FC-4D9A-8F4E-0D4030D898C5}" type="presParOf" srcId="{F14AF219-BB68-448C-A8CF-9D673982F417}" destId="{43FEB5CE-1477-4D9F-ABE8-2ED03C4566F6}" srcOrd="0" destOrd="0" presId="urn:microsoft.com/office/officeart/2005/8/layout/orgChart1"/>
    <dgm:cxn modelId="{A6598085-10F2-45D8-8FB9-C1CD58E0CF4C}" type="presParOf" srcId="{43FEB5CE-1477-4D9F-ABE8-2ED03C4566F6}" destId="{FF8D117B-E3DB-45F6-8482-FEFDDD5C3B4C}" srcOrd="0" destOrd="0" presId="urn:microsoft.com/office/officeart/2005/8/layout/orgChart1"/>
    <dgm:cxn modelId="{7CAC0EAB-F5C4-4210-8A97-0138C50EC123}" type="presParOf" srcId="{43FEB5CE-1477-4D9F-ABE8-2ED03C4566F6}" destId="{3939A140-85B7-49EE-8945-6E4A5D5571DE}" srcOrd="1" destOrd="0" presId="urn:microsoft.com/office/officeart/2005/8/layout/orgChart1"/>
    <dgm:cxn modelId="{81D7DAA7-8E46-4EBF-9F9C-8F7CB4180219}" type="presParOf" srcId="{F14AF219-BB68-448C-A8CF-9D673982F417}" destId="{1D1BBBB2-D69A-4FDF-A8F1-F26F8986E92F}" srcOrd="1" destOrd="0" presId="urn:microsoft.com/office/officeart/2005/8/layout/orgChart1"/>
    <dgm:cxn modelId="{9C0E2ACC-F173-4C3B-8868-3A1AB826D1F6}" type="presParOf" srcId="{1D1BBBB2-D69A-4FDF-A8F1-F26F8986E92F}" destId="{376A00A0-9F89-4B42-96AA-DBB32A04D755}" srcOrd="0" destOrd="0" presId="urn:microsoft.com/office/officeart/2005/8/layout/orgChart1"/>
    <dgm:cxn modelId="{6ED6C27C-5AEC-452D-92EC-B5BF11D263F2}" type="presParOf" srcId="{1D1BBBB2-D69A-4FDF-A8F1-F26F8986E92F}" destId="{A231305E-981B-4158-943B-423C1FD0CA2E}" srcOrd="1" destOrd="0" presId="urn:microsoft.com/office/officeart/2005/8/layout/orgChart1"/>
    <dgm:cxn modelId="{AB66B2DC-8293-416E-97A2-06EAF49BCDF5}" type="presParOf" srcId="{A231305E-981B-4158-943B-423C1FD0CA2E}" destId="{2EDB4E11-0A91-404F-B257-D459E085BF2D}" srcOrd="0" destOrd="0" presId="urn:microsoft.com/office/officeart/2005/8/layout/orgChart1"/>
    <dgm:cxn modelId="{ACA08585-9884-42B5-99A0-775C9426C02E}" type="presParOf" srcId="{2EDB4E11-0A91-404F-B257-D459E085BF2D}" destId="{9EE6E36C-FA27-4C81-B288-BE40D4E6C4BC}" srcOrd="0" destOrd="0" presId="urn:microsoft.com/office/officeart/2005/8/layout/orgChart1"/>
    <dgm:cxn modelId="{D1F77535-5EC9-43F0-AEEA-59FCA38F0820}" type="presParOf" srcId="{2EDB4E11-0A91-404F-B257-D459E085BF2D}" destId="{ABDCAB73-85CB-401E-A2F8-2C49255AA78F}" srcOrd="1" destOrd="0" presId="urn:microsoft.com/office/officeart/2005/8/layout/orgChart1"/>
    <dgm:cxn modelId="{003C9934-CDDF-4AE9-867E-D4853907FA85}" type="presParOf" srcId="{A231305E-981B-4158-943B-423C1FD0CA2E}" destId="{E208B16C-6536-410E-8FA1-B646EBFECF8F}" srcOrd="1" destOrd="0" presId="urn:microsoft.com/office/officeart/2005/8/layout/orgChart1"/>
    <dgm:cxn modelId="{9E761EE4-C6BB-464C-9C50-380BD7B65E56}" type="presParOf" srcId="{A231305E-981B-4158-943B-423C1FD0CA2E}" destId="{8F6CE9A4-8322-443D-B371-3BA6EE706BD1}" srcOrd="2" destOrd="0" presId="urn:microsoft.com/office/officeart/2005/8/layout/orgChart1"/>
    <dgm:cxn modelId="{F1172D5F-1C65-4476-8124-B19856357F91}" type="presParOf" srcId="{F14AF219-BB68-448C-A8CF-9D673982F417}" destId="{50869421-F1CB-4D1E-816A-060C7C078198}" srcOrd="2" destOrd="0" presId="urn:microsoft.com/office/officeart/2005/8/layout/orgChart1"/>
    <dgm:cxn modelId="{71CD707C-5A84-498B-A2CC-29040FE0354A}" type="presParOf" srcId="{38D3737C-02C8-4D98-B1C4-E023DC5DDDB5}" destId="{D9790C94-7141-4E7C-8EC1-B4631D80C921}" srcOrd="2" destOrd="0" presId="urn:microsoft.com/office/officeart/2005/8/layout/orgChart1"/>
    <dgm:cxn modelId="{3DA1CE56-69FC-4E2C-A9EE-3AB0EB0CEAEA}" type="presParOf" srcId="{6A803D17-B8E1-466A-A428-22F77676AFD7}" destId="{3CDB22C0-A0AA-40F9-B8C8-49D8CBA34287}" srcOrd="4" destOrd="0" presId="urn:microsoft.com/office/officeart/2005/8/layout/orgChart1"/>
    <dgm:cxn modelId="{79B4EA3B-FDE2-46E1-AA58-045D8ADB48BD}" type="presParOf" srcId="{6A803D17-B8E1-466A-A428-22F77676AFD7}" destId="{DC4EEEAD-FCA2-4348-9F5E-0FC0AEB0E2E3}" srcOrd="5" destOrd="0" presId="urn:microsoft.com/office/officeart/2005/8/layout/orgChart1"/>
    <dgm:cxn modelId="{A6E11A03-FD5E-4972-999F-0A89A69F6894}" type="presParOf" srcId="{DC4EEEAD-FCA2-4348-9F5E-0FC0AEB0E2E3}" destId="{C72D2C0A-76F2-437B-91D3-9C96FCFE2DBE}" srcOrd="0" destOrd="0" presId="urn:microsoft.com/office/officeart/2005/8/layout/orgChart1"/>
    <dgm:cxn modelId="{3B8998C2-042B-4487-AD4A-E6AEA7750ED9}" type="presParOf" srcId="{C72D2C0A-76F2-437B-91D3-9C96FCFE2DBE}" destId="{A96B7F39-B064-402F-8C2D-A2A8B4A5F4D5}" srcOrd="0" destOrd="0" presId="urn:microsoft.com/office/officeart/2005/8/layout/orgChart1"/>
    <dgm:cxn modelId="{05261575-4BBD-4742-8860-42DE136E47B9}" type="presParOf" srcId="{C72D2C0A-76F2-437B-91D3-9C96FCFE2DBE}" destId="{6E0BBB46-4A75-4C6F-B2D9-961800973167}" srcOrd="1" destOrd="0" presId="urn:microsoft.com/office/officeart/2005/8/layout/orgChart1"/>
    <dgm:cxn modelId="{3E805F0B-939F-4318-B5A1-9EF7EE925FA4}" type="presParOf" srcId="{DC4EEEAD-FCA2-4348-9F5E-0FC0AEB0E2E3}" destId="{9A2BF5A4-BB2F-452D-ABF9-D046D5E2A124}" srcOrd="1" destOrd="0" presId="urn:microsoft.com/office/officeart/2005/8/layout/orgChart1"/>
    <dgm:cxn modelId="{970CECFB-EB97-4EB8-8038-9D6F3B950AB8}" type="presParOf" srcId="{9A2BF5A4-BB2F-452D-ABF9-D046D5E2A124}" destId="{A00E9213-3F98-4CFD-AD91-97F528D999BA}" srcOrd="0" destOrd="0" presId="urn:microsoft.com/office/officeart/2005/8/layout/orgChart1"/>
    <dgm:cxn modelId="{B3F66125-A809-4D73-B5F9-6F0F7D4E545A}" type="presParOf" srcId="{9A2BF5A4-BB2F-452D-ABF9-D046D5E2A124}" destId="{A721EFAF-A53B-42C5-A72B-1E5C00BB5887}" srcOrd="1" destOrd="0" presId="urn:microsoft.com/office/officeart/2005/8/layout/orgChart1"/>
    <dgm:cxn modelId="{DD8C56F7-CC70-4F13-A865-4CC18275513F}" type="presParOf" srcId="{A721EFAF-A53B-42C5-A72B-1E5C00BB5887}" destId="{BBEE8013-5F84-49AA-9B66-BE8B72D9BA26}" srcOrd="0" destOrd="0" presId="urn:microsoft.com/office/officeart/2005/8/layout/orgChart1"/>
    <dgm:cxn modelId="{4B7EF8F5-CBC5-4B1E-8B70-45AE7C499A46}" type="presParOf" srcId="{BBEE8013-5F84-49AA-9B66-BE8B72D9BA26}" destId="{BB16A77F-55DA-4B95-83D7-CE37A2D958DC}" srcOrd="0" destOrd="0" presId="urn:microsoft.com/office/officeart/2005/8/layout/orgChart1"/>
    <dgm:cxn modelId="{D6485E91-C577-4640-B707-6A3176F6FF8F}" type="presParOf" srcId="{BBEE8013-5F84-49AA-9B66-BE8B72D9BA26}" destId="{A95C1F8A-3355-4C51-B3B1-B2547643BB14}" srcOrd="1" destOrd="0" presId="urn:microsoft.com/office/officeart/2005/8/layout/orgChart1"/>
    <dgm:cxn modelId="{B2A143F6-55FC-4ADF-9A8C-CF8604EAD7C5}" type="presParOf" srcId="{A721EFAF-A53B-42C5-A72B-1E5C00BB5887}" destId="{700219C0-8134-4936-9E8E-8C4477D8F620}" srcOrd="1" destOrd="0" presId="urn:microsoft.com/office/officeart/2005/8/layout/orgChart1"/>
    <dgm:cxn modelId="{9D399055-2348-42E4-964A-68097C623C64}" type="presParOf" srcId="{A721EFAF-A53B-42C5-A72B-1E5C00BB5887}" destId="{14147FBE-0E95-4641-80F4-057931411D3E}" srcOrd="2" destOrd="0" presId="urn:microsoft.com/office/officeart/2005/8/layout/orgChart1"/>
    <dgm:cxn modelId="{7FC7BF49-4A93-4F27-84E5-985DBE4C8B0D}" type="presParOf" srcId="{9A2BF5A4-BB2F-452D-ABF9-D046D5E2A124}" destId="{1BD9382A-052A-4F12-BDBF-5804F490E800}" srcOrd="2" destOrd="0" presId="urn:microsoft.com/office/officeart/2005/8/layout/orgChart1"/>
    <dgm:cxn modelId="{389F26FE-D026-4D94-8112-2AF5220B1EC5}" type="presParOf" srcId="{9A2BF5A4-BB2F-452D-ABF9-D046D5E2A124}" destId="{E1248B70-017E-4AEE-9C15-D97A53D27577}" srcOrd="3" destOrd="0" presId="urn:microsoft.com/office/officeart/2005/8/layout/orgChart1"/>
    <dgm:cxn modelId="{83B9A746-4811-4548-BA8B-6B704BAA8ED3}" type="presParOf" srcId="{E1248B70-017E-4AEE-9C15-D97A53D27577}" destId="{7E00DA10-D1DD-40C6-86BC-19C165008C9F}" srcOrd="0" destOrd="0" presId="urn:microsoft.com/office/officeart/2005/8/layout/orgChart1"/>
    <dgm:cxn modelId="{9D2AB0A6-28D3-4876-A4BE-828D4CB7EC95}" type="presParOf" srcId="{7E00DA10-D1DD-40C6-86BC-19C165008C9F}" destId="{41B8D9F1-08A5-4C76-9DA5-57DC026CF1EC}" srcOrd="0" destOrd="0" presId="urn:microsoft.com/office/officeart/2005/8/layout/orgChart1"/>
    <dgm:cxn modelId="{7582ADB7-B406-4FA2-89F1-C3575D645619}" type="presParOf" srcId="{7E00DA10-D1DD-40C6-86BC-19C165008C9F}" destId="{9799191C-C8CE-4B7D-B220-7726D826CE88}" srcOrd="1" destOrd="0" presId="urn:microsoft.com/office/officeart/2005/8/layout/orgChart1"/>
    <dgm:cxn modelId="{792D9BA8-A389-45E2-97C9-D7A8D4B0B193}" type="presParOf" srcId="{E1248B70-017E-4AEE-9C15-D97A53D27577}" destId="{F241BF7A-B2FE-4AD6-9969-2E4E16D9A071}" srcOrd="1" destOrd="0" presId="urn:microsoft.com/office/officeart/2005/8/layout/orgChart1"/>
    <dgm:cxn modelId="{1ACDE4E1-D53C-4228-A5E6-6637E25783F2}" type="presParOf" srcId="{E1248B70-017E-4AEE-9C15-D97A53D27577}" destId="{C70E93D2-0224-4B99-B36C-F91EA7559375}" srcOrd="2" destOrd="0" presId="urn:microsoft.com/office/officeart/2005/8/layout/orgChart1"/>
    <dgm:cxn modelId="{D85178C1-8CC2-4F93-8E2E-4FDB58ED3DF0}" type="presParOf" srcId="{9A2BF5A4-BB2F-452D-ABF9-D046D5E2A124}" destId="{B9FDA105-4A14-4C65-90CC-F4BE39322BB4}" srcOrd="4" destOrd="0" presId="urn:microsoft.com/office/officeart/2005/8/layout/orgChart1"/>
    <dgm:cxn modelId="{FE3B5182-08DD-43CF-8ECE-2758B9978F73}" type="presParOf" srcId="{9A2BF5A4-BB2F-452D-ABF9-D046D5E2A124}" destId="{6D7C97B7-2A06-495B-85A2-D7D52D7E204C}" srcOrd="5" destOrd="0" presId="urn:microsoft.com/office/officeart/2005/8/layout/orgChart1"/>
    <dgm:cxn modelId="{D56F7E51-1D7D-4644-B4BB-C64B89C57AB8}" type="presParOf" srcId="{6D7C97B7-2A06-495B-85A2-D7D52D7E204C}" destId="{9AF4461D-C0D3-466C-9414-AF9B99919949}" srcOrd="0" destOrd="0" presId="urn:microsoft.com/office/officeart/2005/8/layout/orgChart1"/>
    <dgm:cxn modelId="{7BD35266-3504-4C2D-9FDE-D280B6D5A3DA}" type="presParOf" srcId="{9AF4461D-C0D3-466C-9414-AF9B99919949}" destId="{40BCC7A5-B4D8-452D-BB09-3055786B8DCF}" srcOrd="0" destOrd="0" presId="urn:microsoft.com/office/officeart/2005/8/layout/orgChart1"/>
    <dgm:cxn modelId="{50098907-598B-40B5-9D70-A977C8AA6272}" type="presParOf" srcId="{9AF4461D-C0D3-466C-9414-AF9B99919949}" destId="{C0FFCCBF-0204-4819-8782-8737B022F2DD}" srcOrd="1" destOrd="0" presId="urn:microsoft.com/office/officeart/2005/8/layout/orgChart1"/>
    <dgm:cxn modelId="{7D071B63-9CB0-4C59-B7D4-F1EE19417401}" type="presParOf" srcId="{6D7C97B7-2A06-495B-85A2-D7D52D7E204C}" destId="{ED89ECD9-1C2F-4AC2-998F-D3CA6E374395}" srcOrd="1" destOrd="0" presId="urn:microsoft.com/office/officeart/2005/8/layout/orgChart1"/>
    <dgm:cxn modelId="{A63BFAAE-E409-4AAD-A695-02856337A21E}" type="presParOf" srcId="{6D7C97B7-2A06-495B-85A2-D7D52D7E204C}" destId="{5F3765EF-C46A-4075-87E3-C625210C8ACE}" srcOrd="2" destOrd="0" presId="urn:microsoft.com/office/officeart/2005/8/layout/orgChart1"/>
    <dgm:cxn modelId="{C1CF9792-66AC-4F54-A958-FC1A2889169D}" type="presParOf" srcId="{DC4EEEAD-FCA2-4348-9F5E-0FC0AEB0E2E3}" destId="{8949DC17-E88A-4746-AC8F-AB37C4189E57}" srcOrd="2" destOrd="0" presId="urn:microsoft.com/office/officeart/2005/8/layout/orgChart1"/>
    <dgm:cxn modelId="{82269CD0-315C-400C-8E32-582FB8FBA108}" type="presParOf" srcId="{6A803D17-B8E1-466A-A428-22F77676AFD7}" destId="{F8F96D35-6149-4B49-BE78-AA80605D0E9C}" srcOrd="6" destOrd="0" presId="urn:microsoft.com/office/officeart/2005/8/layout/orgChart1"/>
    <dgm:cxn modelId="{9E333B2E-96C9-49A7-B090-937A97A68F2A}" type="presParOf" srcId="{6A803D17-B8E1-466A-A428-22F77676AFD7}" destId="{88627C3E-2F17-4F7F-B290-9884411570D3}" srcOrd="7" destOrd="0" presId="urn:microsoft.com/office/officeart/2005/8/layout/orgChart1"/>
    <dgm:cxn modelId="{1F07F70D-6DB4-4F4D-B2CE-D21D1E381CFC}" type="presParOf" srcId="{88627C3E-2F17-4F7F-B290-9884411570D3}" destId="{E3AC213C-127C-4F83-859C-FA111E1013CB}" srcOrd="0" destOrd="0" presId="urn:microsoft.com/office/officeart/2005/8/layout/orgChart1"/>
    <dgm:cxn modelId="{C681AEB0-F97D-4E21-BB75-D83D4ED3703B}" type="presParOf" srcId="{E3AC213C-127C-4F83-859C-FA111E1013CB}" destId="{1F93AFD9-CFF2-4F17-BA50-9AC7A60D095E}" srcOrd="0" destOrd="0" presId="urn:microsoft.com/office/officeart/2005/8/layout/orgChart1"/>
    <dgm:cxn modelId="{B8DFCD0C-FDB5-415A-9CF0-5C697C39DE7D}" type="presParOf" srcId="{E3AC213C-127C-4F83-859C-FA111E1013CB}" destId="{BA13B3E0-9B1E-45BA-B3EA-CEF85FB21AA2}" srcOrd="1" destOrd="0" presId="urn:microsoft.com/office/officeart/2005/8/layout/orgChart1"/>
    <dgm:cxn modelId="{8E48A089-3550-488A-A735-1D2BCB2452FC}" type="presParOf" srcId="{88627C3E-2F17-4F7F-B290-9884411570D3}" destId="{E20CB319-71EE-49A8-B125-5B0FABEAF013}" srcOrd="1" destOrd="0" presId="urn:microsoft.com/office/officeart/2005/8/layout/orgChart1"/>
    <dgm:cxn modelId="{D3F20B54-FB83-4EAA-9182-3B0B44F56778}" type="presParOf" srcId="{88627C3E-2F17-4F7F-B290-9884411570D3}" destId="{E34ABD62-EBCB-4AB2-8A85-9D6062B4EF7D}" srcOrd="2" destOrd="0" presId="urn:microsoft.com/office/officeart/2005/8/layout/orgChart1"/>
    <dgm:cxn modelId="{65DA712D-B79D-4213-A2D7-15C33532E67B}" type="presParOf" srcId="{9F14854F-5E45-48BD-A8E0-ECC4765B1B26}" destId="{73FFD0C8-FEB5-43AD-A7F6-D24E51E39E96}" srcOrd="2" destOrd="0" presId="urn:microsoft.com/office/officeart/2005/8/layout/orgChart1"/>
    <dgm:cxn modelId="{EFC4EF3A-191C-4586-8F0C-72C5AA99A2EE}" type="presParOf" srcId="{6B920D9A-A31D-4B38-B96C-2A3EC6F7940F}" destId="{C172BF5E-8221-4107-84F7-BE2893305F59}" srcOrd="2" destOrd="0" presId="urn:microsoft.com/office/officeart/2005/8/layout/orgChart1"/>
    <dgm:cxn modelId="{AC819133-7943-49C7-81BB-11B64042CE60}" type="presParOf" srcId="{6B920D9A-A31D-4B38-B96C-2A3EC6F7940F}" destId="{09CC6145-A5CD-401A-B596-9476A99F4AD0}" srcOrd="3" destOrd="0" presId="urn:microsoft.com/office/officeart/2005/8/layout/orgChart1"/>
    <dgm:cxn modelId="{4F7A730B-830D-4CA5-BA2E-0CA285F9D3E5}" type="presParOf" srcId="{09CC6145-A5CD-401A-B596-9476A99F4AD0}" destId="{4E697FA0-BA62-444A-B065-9C53DCCDEFFC}" srcOrd="0" destOrd="0" presId="urn:microsoft.com/office/officeart/2005/8/layout/orgChart1"/>
    <dgm:cxn modelId="{F2A23055-9F70-4EEE-BD53-E23B1C3ADCB9}" type="presParOf" srcId="{4E697FA0-BA62-444A-B065-9C53DCCDEFFC}" destId="{3672BBD0-BCEA-4CE1-86C2-5D8D53E015F3}" srcOrd="0" destOrd="0" presId="urn:microsoft.com/office/officeart/2005/8/layout/orgChart1"/>
    <dgm:cxn modelId="{AEFE7C62-881B-4D81-A6D0-B138DB3ECE17}" type="presParOf" srcId="{4E697FA0-BA62-444A-B065-9C53DCCDEFFC}" destId="{E34DB6D0-E313-4C43-9E2D-9C9A0292697D}" srcOrd="1" destOrd="0" presId="urn:microsoft.com/office/officeart/2005/8/layout/orgChart1"/>
    <dgm:cxn modelId="{F2E19855-6967-47E2-A4D7-F8E74CC010D6}" type="presParOf" srcId="{09CC6145-A5CD-401A-B596-9476A99F4AD0}" destId="{78590258-3F46-444D-B888-008F4963EFF2}" srcOrd="1" destOrd="0" presId="urn:microsoft.com/office/officeart/2005/8/layout/orgChart1"/>
    <dgm:cxn modelId="{9D475BD4-9C7A-415B-83B6-E7A2A2013425}" type="presParOf" srcId="{78590258-3F46-444D-B888-008F4963EFF2}" destId="{2E1FEB38-245E-4B67-AAE2-E601ACA9F996}" srcOrd="0" destOrd="0" presId="urn:microsoft.com/office/officeart/2005/8/layout/orgChart1"/>
    <dgm:cxn modelId="{D244B34A-7616-4601-8365-F3D0C18F67AA}" type="presParOf" srcId="{78590258-3F46-444D-B888-008F4963EFF2}" destId="{856ED7B4-E466-4797-9D63-4F3A63F121A6}" srcOrd="1" destOrd="0" presId="urn:microsoft.com/office/officeart/2005/8/layout/orgChart1"/>
    <dgm:cxn modelId="{B4D1A07F-9A6D-4871-80FE-8305E090AA32}" type="presParOf" srcId="{856ED7B4-E466-4797-9D63-4F3A63F121A6}" destId="{B8481199-D245-4B36-9DB3-6A6C857DF227}" srcOrd="0" destOrd="0" presId="urn:microsoft.com/office/officeart/2005/8/layout/orgChart1"/>
    <dgm:cxn modelId="{CDB3F9DF-797F-4489-B74F-D5C17CC29B2F}" type="presParOf" srcId="{B8481199-D245-4B36-9DB3-6A6C857DF227}" destId="{C019A62A-9B0F-41DE-9FEF-645F50C778F0}" srcOrd="0" destOrd="0" presId="urn:microsoft.com/office/officeart/2005/8/layout/orgChart1"/>
    <dgm:cxn modelId="{D842B700-EFC8-4301-B044-65B77ACB7386}" type="presParOf" srcId="{B8481199-D245-4B36-9DB3-6A6C857DF227}" destId="{1CA89D8F-CCD9-41E9-96E5-BDE5C7495AB3}" srcOrd="1" destOrd="0" presId="urn:microsoft.com/office/officeart/2005/8/layout/orgChart1"/>
    <dgm:cxn modelId="{FF1BD34B-8ED9-402D-8305-CACACB5D344D}" type="presParOf" srcId="{856ED7B4-E466-4797-9D63-4F3A63F121A6}" destId="{F30FCC91-7112-4A63-B4B1-7F5AE890DEAD}" srcOrd="1" destOrd="0" presId="urn:microsoft.com/office/officeart/2005/8/layout/orgChart1"/>
    <dgm:cxn modelId="{8A17D917-0A8B-49E4-BCA3-BBE2D9B44901}" type="presParOf" srcId="{F30FCC91-7112-4A63-B4B1-7F5AE890DEAD}" destId="{CCAEAA2E-A627-4418-A04D-EAA7C8B090B6}" srcOrd="0" destOrd="0" presId="urn:microsoft.com/office/officeart/2005/8/layout/orgChart1"/>
    <dgm:cxn modelId="{910F1F54-1D58-419A-B6A7-D29BCFEB4C7B}" type="presParOf" srcId="{F30FCC91-7112-4A63-B4B1-7F5AE890DEAD}" destId="{5886956F-EB5A-457B-9BBB-5E76556F68B6}" srcOrd="1" destOrd="0" presId="urn:microsoft.com/office/officeart/2005/8/layout/orgChart1"/>
    <dgm:cxn modelId="{7FAE6F71-231F-49C5-B8C6-47CF7815FABF}" type="presParOf" srcId="{5886956F-EB5A-457B-9BBB-5E76556F68B6}" destId="{E41EE9C9-F322-4ED5-9320-2BF320A526B4}" srcOrd="0" destOrd="0" presId="urn:microsoft.com/office/officeart/2005/8/layout/orgChart1"/>
    <dgm:cxn modelId="{59E3F462-654F-4B7A-8814-4515F386EC11}" type="presParOf" srcId="{E41EE9C9-F322-4ED5-9320-2BF320A526B4}" destId="{5FC6BDBF-069D-41A3-A79F-0AE8B27F3C47}" srcOrd="0" destOrd="0" presId="urn:microsoft.com/office/officeart/2005/8/layout/orgChart1"/>
    <dgm:cxn modelId="{17C23DC1-8BFC-4B24-A65A-8C6CDBA3496D}" type="presParOf" srcId="{E41EE9C9-F322-4ED5-9320-2BF320A526B4}" destId="{FEFD18F5-7BCA-4C25-8FA7-9E85C0DF954F}" srcOrd="1" destOrd="0" presId="urn:microsoft.com/office/officeart/2005/8/layout/orgChart1"/>
    <dgm:cxn modelId="{2C8A9627-9478-4351-AE2D-EC93EF8F58F4}" type="presParOf" srcId="{5886956F-EB5A-457B-9BBB-5E76556F68B6}" destId="{534AA743-5E99-4618-B11B-6A96C9065699}" srcOrd="1" destOrd="0" presId="urn:microsoft.com/office/officeart/2005/8/layout/orgChart1"/>
    <dgm:cxn modelId="{912152AC-C789-44E3-9022-C74A28A12832}" type="presParOf" srcId="{534AA743-5E99-4618-B11B-6A96C9065699}" destId="{1FC29C3F-995C-4121-BD94-F49B14875DA6}" srcOrd="0" destOrd="0" presId="urn:microsoft.com/office/officeart/2005/8/layout/orgChart1"/>
    <dgm:cxn modelId="{DE5F1B33-200A-457C-8385-A77CE5786A15}" type="presParOf" srcId="{534AA743-5E99-4618-B11B-6A96C9065699}" destId="{78134312-A0FA-4FDB-B371-DAED4BB31CAC}" srcOrd="1" destOrd="0" presId="urn:microsoft.com/office/officeart/2005/8/layout/orgChart1"/>
    <dgm:cxn modelId="{8CEA47AB-85D1-4789-962F-17A617C3591D}" type="presParOf" srcId="{78134312-A0FA-4FDB-B371-DAED4BB31CAC}" destId="{18216073-11E6-411A-8967-28B0631A0E0B}" srcOrd="0" destOrd="0" presId="urn:microsoft.com/office/officeart/2005/8/layout/orgChart1"/>
    <dgm:cxn modelId="{BCF8C867-7F4A-4B90-AC14-56A25A73D2CB}" type="presParOf" srcId="{18216073-11E6-411A-8967-28B0631A0E0B}" destId="{847BA771-A4B9-4AEC-8DA5-AD874FAC535F}" srcOrd="0" destOrd="0" presId="urn:microsoft.com/office/officeart/2005/8/layout/orgChart1"/>
    <dgm:cxn modelId="{C9DCDE55-FA3D-47FB-87F4-B5D18EFEE12B}" type="presParOf" srcId="{18216073-11E6-411A-8967-28B0631A0E0B}" destId="{7BA98512-6D29-4E4A-B5EC-17B66DC6C7A1}" srcOrd="1" destOrd="0" presId="urn:microsoft.com/office/officeart/2005/8/layout/orgChart1"/>
    <dgm:cxn modelId="{2128CF5A-F3A7-44F8-8CA2-79B02B640322}" type="presParOf" srcId="{78134312-A0FA-4FDB-B371-DAED4BB31CAC}" destId="{C63A46CE-7A39-4EC8-924E-9E4FEC77BE74}" srcOrd="1" destOrd="0" presId="urn:microsoft.com/office/officeart/2005/8/layout/orgChart1"/>
    <dgm:cxn modelId="{C368B64D-32C7-4BE6-9658-C3C39ED48B92}" type="presParOf" srcId="{78134312-A0FA-4FDB-B371-DAED4BB31CAC}" destId="{D249B4EA-7043-41D5-9740-1B734951EA7A}" srcOrd="2" destOrd="0" presId="urn:microsoft.com/office/officeart/2005/8/layout/orgChart1"/>
    <dgm:cxn modelId="{7E8CFC88-47C9-450C-9314-B90D1320265C}" type="presParOf" srcId="{534AA743-5E99-4618-B11B-6A96C9065699}" destId="{F9208942-1816-4D09-8E70-4C3572FB3B35}" srcOrd="2" destOrd="0" presId="urn:microsoft.com/office/officeart/2005/8/layout/orgChart1"/>
    <dgm:cxn modelId="{D50B8C15-123E-4D4C-B0C9-BD5A065A8623}" type="presParOf" srcId="{534AA743-5E99-4618-B11B-6A96C9065699}" destId="{3ACE36BE-E527-4649-89CD-F1A5F1F8394F}" srcOrd="3" destOrd="0" presId="urn:microsoft.com/office/officeart/2005/8/layout/orgChart1"/>
    <dgm:cxn modelId="{83640278-4431-4DBD-A8EA-01668B6CED07}" type="presParOf" srcId="{3ACE36BE-E527-4649-89CD-F1A5F1F8394F}" destId="{72EB3BEE-C7D3-4853-BA19-0686550EC8FF}" srcOrd="0" destOrd="0" presId="urn:microsoft.com/office/officeart/2005/8/layout/orgChart1"/>
    <dgm:cxn modelId="{3ED94F99-1FBA-4CC1-AFAC-2808C1C873C3}" type="presParOf" srcId="{72EB3BEE-C7D3-4853-BA19-0686550EC8FF}" destId="{1CBD7653-BF1F-4FBC-BE29-83803C0D9235}" srcOrd="0" destOrd="0" presId="urn:microsoft.com/office/officeart/2005/8/layout/orgChart1"/>
    <dgm:cxn modelId="{58312E29-E325-4C0C-A704-EC26F530E611}" type="presParOf" srcId="{72EB3BEE-C7D3-4853-BA19-0686550EC8FF}" destId="{95CD50FD-42D5-423E-8D38-83A5B260A586}" srcOrd="1" destOrd="0" presId="urn:microsoft.com/office/officeart/2005/8/layout/orgChart1"/>
    <dgm:cxn modelId="{1660388B-CA5A-4F53-BAD9-EAC48DB09B43}" type="presParOf" srcId="{3ACE36BE-E527-4649-89CD-F1A5F1F8394F}" destId="{3463F1ED-751B-4CA5-8442-1B4939FF7542}" srcOrd="1" destOrd="0" presId="urn:microsoft.com/office/officeart/2005/8/layout/orgChart1"/>
    <dgm:cxn modelId="{480BBB7F-42FC-430D-B82B-17E19593E279}" type="presParOf" srcId="{3ACE36BE-E527-4649-89CD-F1A5F1F8394F}" destId="{07F2CBD5-5228-41EF-A836-BB15C22E5D5A}" srcOrd="2" destOrd="0" presId="urn:microsoft.com/office/officeart/2005/8/layout/orgChart1"/>
    <dgm:cxn modelId="{E098C855-26F6-4A50-8AA2-60E1708F0C19}" type="presParOf" srcId="{5886956F-EB5A-457B-9BBB-5E76556F68B6}" destId="{93040660-30AB-4126-B095-1B11CE1B7CA9}" srcOrd="2" destOrd="0" presId="urn:microsoft.com/office/officeart/2005/8/layout/orgChart1"/>
    <dgm:cxn modelId="{078360DA-E61C-4C9E-A7C9-13BB2D42C415}" type="presParOf" srcId="{F30FCC91-7112-4A63-B4B1-7F5AE890DEAD}" destId="{00270E21-2521-4645-B8A0-ED00548824CD}" srcOrd="2" destOrd="0" presId="urn:microsoft.com/office/officeart/2005/8/layout/orgChart1"/>
    <dgm:cxn modelId="{E0E664B7-6837-4633-9F54-5CA983ADDF5E}" type="presParOf" srcId="{F30FCC91-7112-4A63-B4B1-7F5AE890DEAD}" destId="{18DC48EB-382B-4BD9-9EFC-F590E0D2CDEE}" srcOrd="3" destOrd="0" presId="urn:microsoft.com/office/officeart/2005/8/layout/orgChart1"/>
    <dgm:cxn modelId="{C268A7B0-918F-483C-B05B-9F5AB228D89C}" type="presParOf" srcId="{18DC48EB-382B-4BD9-9EFC-F590E0D2CDEE}" destId="{61602A0A-62D6-40EA-BD3C-5B73E15100EA}" srcOrd="0" destOrd="0" presId="urn:microsoft.com/office/officeart/2005/8/layout/orgChart1"/>
    <dgm:cxn modelId="{38A2A297-9743-46AE-8FDD-853F7A1460AF}" type="presParOf" srcId="{61602A0A-62D6-40EA-BD3C-5B73E15100EA}" destId="{4BE588FB-656B-448E-9B4E-8864BA8157A1}" srcOrd="0" destOrd="0" presId="urn:microsoft.com/office/officeart/2005/8/layout/orgChart1"/>
    <dgm:cxn modelId="{AB122014-8A4E-491C-A316-E2D482B919EC}" type="presParOf" srcId="{61602A0A-62D6-40EA-BD3C-5B73E15100EA}" destId="{2BE95AAE-6758-417D-85B7-C13FAC72601D}" srcOrd="1" destOrd="0" presId="urn:microsoft.com/office/officeart/2005/8/layout/orgChart1"/>
    <dgm:cxn modelId="{A8ACAEED-871D-41AF-AA35-A5DA02F89D27}" type="presParOf" srcId="{18DC48EB-382B-4BD9-9EFC-F590E0D2CDEE}" destId="{BE4EEF26-DCDA-4E82-A223-799CC3D63520}" srcOrd="1" destOrd="0" presId="urn:microsoft.com/office/officeart/2005/8/layout/orgChart1"/>
    <dgm:cxn modelId="{E9101BCF-A38E-42DE-B052-776F47ACFCC2}" type="presParOf" srcId="{BE4EEF26-DCDA-4E82-A223-799CC3D63520}" destId="{12630228-DCE8-472A-A0E8-21C8C8EAC575}" srcOrd="0" destOrd="0" presId="urn:microsoft.com/office/officeart/2005/8/layout/orgChart1"/>
    <dgm:cxn modelId="{57E10352-C57E-45E7-913E-4E48793A36FB}" type="presParOf" srcId="{BE4EEF26-DCDA-4E82-A223-799CC3D63520}" destId="{69C59F72-3DCA-4112-B036-A16B39E868D7}" srcOrd="1" destOrd="0" presId="urn:microsoft.com/office/officeart/2005/8/layout/orgChart1"/>
    <dgm:cxn modelId="{79E41E48-F3B8-4E8E-8493-B3ED7174932A}" type="presParOf" srcId="{69C59F72-3DCA-4112-B036-A16B39E868D7}" destId="{23724A99-A197-47F3-88EF-013FBA1C6C3A}" srcOrd="0" destOrd="0" presId="urn:microsoft.com/office/officeart/2005/8/layout/orgChart1"/>
    <dgm:cxn modelId="{E03FC194-D260-47AB-B195-535D148DCF4D}" type="presParOf" srcId="{23724A99-A197-47F3-88EF-013FBA1C6C3A}" destId="{7A2473C2-5DD6-4983-ABDC-9006F4D06EE9}" srcOrd="0" destOrd="0" presId="urn:microsoft.com/office/officeart/2005/8/layout/orgChart1"/>
    <dgm:cxn modelId="{5F6879A7-02A8-47BB-A448-B7AF849B00FA}" type="presParOf" srcId="{23724A99-A197-47F3-88EF-013FBA1C6C3A}" destId="{89411D8C-3F51-4F6E-B71D-790B21DFD519}" srcOrd="1" destOrd="0" presId="urn:microsoft.com/office/officeart/2005/8/layout/orgChart1"/>
    <dgm:cxn modelId="{A5D096F5-BD31-46CC-9CAC-25B22869A606}" type="presParOf" srcId="{69C59F72-3DCA-4112-B036-A16B39E868D7}" destId="{8208D552-B633-4013-A53F-B82CAB888721}" srcOrd="1" destOrd="0" presId="urn:microsoft.com/office/officeart/2005/8/layout/orgChart1"/>
    <dgm:cxn modelId="{8CC1A26F-2951-4F55-AE21-97B71AE4E993}" type="presParOf" srcId="{69C59F72-3DCA-4112-B036-A16B39E868D7}" destId="{881CF4BB-B79F-40E8-928D-C4C45998011D}" srcOrd="2" destOrd="0" presId="urn:microsoft.com/office/officeart/2005/8/layout/orgChart1"/>
    <dgm:cxn modelId="{33801172-5EDD-48AD-8EE1-0587153234D6}" type="presParOf" srcId="{18DC48EB-382B-4BD9-9EFC-F590E0D2CDEE}" destId="{711E80F1-701E-48D1-BF61-251BBE4D8552}" srcOrd="2" destOrd="0" presId="urn:microsoft.com/office/officeart/2005/8/layout/orgChart1"/>
    <dgm:cxn modelId="{C62D50EC-4FD9-48F3-8B92-5AEFFB2E18F3}" type="presParOf" srcId="{856ED7B4-E466-4797-9D63-4F3A63F121A6}" destId="{6E78DF12-7831-4369-992F-21539B8597D5}" srcOrd="2" destOrd="0" presId="urn:microsoft.com/office/officeart/2005/8/layout/orgChart1"/>
    <dgm:cxn modelId="{04BEC4AD-F192-4771-BB7C-CC17E6BC9841}" type="presParOf" srcId="{78590258-3F46-444D-B888-008F4963EFF2}" destId="{F0635655-DB03-4ABF-86FC-0469F126092A}" srcOrd="2" destOrd="0" presId="urn:microsoft.com/office/officeart/2005/8/layout/orgChart1"/>
    <dgm:cxn modelId="{2FDACAAD-00FD-42CC-A334-A9C75B8FEC63}" type="presParOf" srcId="{78590258-3F46-444D-B888-008F4963EFF2}" destId="{A95D36F2-17C4-4BE4-9735-8B96AEBAF042}" srcOrd="3" destOrd="0" presId="urn:microsoft.com/office/officeart/2005/8/layout/orgChart1"/>
    <dgm:cxn modelId="{62D69031-D83C-4032-ADB9-F82CD374F4B3}" type="presParOf" srcId="{A95D36F2-17C4-4BE4-9735-8B96AEBAF042}" destId="{951152F7-6DE6-43C1-B377-C439AC469394}" srcOrd="0" destOrd="0" presId="urn:microsoft.com/office/officeart/2005/8/layout/orgChart1"/>
    <dgm:cxn modelId="{6F26C01A-E303-4592-8431-4AE7AC596291}" type="presParOf" srcId="{951152F7-6DE6-43C1-B377-C439AC469394}" destId="{4B391BC0-21D5-4624-A670-0BD910F3DACA}" srcOrd="0" destOrd="0" presId="urn:microsoft.com/office/officeart/2005/8/layout/orgChart1"/>
    <dgm:cxn modelId="{38002667-FDC2-4532-B889-51FED001AC88}" type="presParOf" srcId="{951152F7-6DE6-43C1-B377-C439AC469394}" destId="{F88B1026-5B7C-477C-A743-8C510E9000B5}" srcOrd="1" destOrd="0" presId="urn:microsoft.com/office/officeart/2005/8/layout/orgChart1"/>
    <dgm:cxn modelId="{A73D7ACD-9E27-4364-8ED9-B858A1685B6F}" type="presParOf" srcId="{A95D36F2-17C4-4BE4-9735-8B96AEBAF042}" destId="{376BC14C-1266-4A21-8F18-C1DD7420E4BA}" srcOrd="1" destOrd="0" presId="urn:microsoft.com/office/officeart/2005/8/layout/orgChart1"/>
    <dgm:cxn modelId="{CD97E0BD-CF50-4230-9182-E5153FEB4E33}" type="presParOf" srcId="{A95D36F2-17C4-4BE4-9735-8B96AEBAF042}" destId="{5D963CB8-0113-47BF-82D4-CF40AB6CFBC5}" srcOrd="2" destOrd="0" presId="urn:microsoft.com/office/officeart/2005/8/layout/orgChart1"/>
    <dgm:cxn modelId="{D1D83F4D-8F1D-472F-958A-EA78A6AB7D1B}" type="presParOf" srcId="{09CC6145-A5CD-401A-B596-9476A99F4AD0}" destId="{3450AB4A-158D-45AC-9A4F-48D6EEDFBDA2}" srcOrd="2" destOrd="0" presId="urn:microsoft.com/office/officeart/2005/8/layout/orgChart1"/>
    <dgm:cxn modelId="{5C0ABCDE-38CA-45DE-8282-95EAA418B032}" type="presParOf" srcId="{6B920D9A-A31D-4B38-B96C-2A3EC6F7940F}" destId="{0E8449F0-4EA5-469D-9AA6-77C088904773}" srcOrd="4" destOrd="0" presId="urn:microsoft.com/office/officeart/2005/8/layout/orgChart1"/>
    <dgm:cxn modelId="{17BBE4F8-899A-497D-8E0F-29F84C6BFCA9}" type="presParOf" srcId="{6B920D9A-A31D-4B38-B96C-2A3EC6F7940F}" destId="{AAE1504E-0CF3-4AD8-88AF-A8E85B893C4C}" srcOrd="5" destOrd="0" presId="urn:microsoft.com/office/officeart/2005/8/layout/orgChart1"/>
    <dgm:cxn modelId="{D2BF2933-9E17-4BB7-84DA-B6BBB9B5B94A}" type="presParOf" srcId="{AAE1504E-0CF3-4AD8-88AF-A8E85B893C4C}" destId="{F80F9B33-895A-4FF3-864F-3E608AEE186C}" srcOrd="0" destOrd="0" presId="urn:microsoft.com/office/officeart/2005/8/layout/orgChart1"/>
    <dgm:cxn modelId="{971EC923-78D2-4C67-83FF-1C282FA00142}" type="presParOf" srcId="{F80F9B33-895A-4FF3-864F-3E608AEE186C}" destId="{1791569C-0271-43D1-A5E9-5A4DA9B95A30}" srcOrd="0" destOrd="0" presId="urn:microsoft.com/office/officeart/2005/8/layout/orgChart1"/>
    <dgm:cxn modelId="{C8D3AFCB-B702-46DB-9339-DB1203D5F9A4}" type="presParOf" srcId="{F80F9B33-895A-4FF3-864F-3E608AEE186C}" destId="{E0A675BD-40F8-47E9-BC9F-B3519B4C385C}" srcOrd="1" destOrd="0" presId="urn:microsoft.com/office/officeart/2005/8/layout/orgChart1"/>
    <dgm:cxn modelId="{C1D9A1FA-8345-4D8B-B15E-C725CCD072C4}" type="presParOf" srcId="{AAE1504E-0CF3-4AD8-88AF-A8E85B893C4C}" destId="{A30D2D4B-ADDE-4F2C-99B0-3DF6269400E8}" srcOrd="1" destOrd="0" presId="urn:microsoft.com/office/officeart/2005/8/layout/orgChart1"/>
    <dgm:cxn modelId="{CEF08EE8-25B5-495A-9F36-637C1A689E98}" type="presParOf" srcId="{A30D2D4B-ADDE-4F2C-99B0-3DF6269400E8}" destId="{9F716A3D-C971-4AE0-BBE4-2D956A21D1A3}" srcOrd="0" destOrd="0" presId="urn:microsoft.com/office/officeart/2005/8/layout/orgChart1"/>
    <dgm:cxn modelId="{25F9ABFC-1C65-438B-9122-AA5D4B568AD2}" type="presParOf" srcId="{A30D2D4B-ADDE-4F2C-99B0-3DF6269400E8}" destId="{9A3FEDC0-4CB9-4BB0-9B33-F4D67280330B}" srcOrd="1" destOrd="0" presId="urn:microsoft.com/office/officeart/2005/8/layout/orgChart1"/>
    <dgm:cxn modelId="{0C21B802-E231-461D-93DD-0C9E8090C028}" type="presParOf" srcId="{9A3FEDC0-4CB9-4BB0-9B33-F4D67280330B}" destId="{995DC11D-120F-4D27-9315-B47C72A4E8C1}" srcOrd="0" destOrd="0" presId="urn:microsoft.com/office/officeart/2005/8/layout/orgChart1"/>
    <dgm:cxn modelId="{DC071DA2-D47F-40C3-856B-509D153BFF81}" type="presParOf" srcId="{995DC11D-120F-4D27-9315-B47C72A4E8C1}" destId="{A66D1733-913F-4C74-887A-5A4C5191A149}" srcOrd="0" destOrd="0" presId="urn:microsoft.com/office/officeart/2005/8/layout/orgChart1"/>
    <dgm:cxn modelId="{97CBC15E-015F-4280-861D-B17C8B3D7AF8}" type="presParOf" srcId="{995DC11D-120F-4D27-9315-B47C72A4E8C1}" destId="{6779D0F8-87C8-49A7-BE62-CE42B61D68B2}" srcOrd="1" destOrd="0" presId="urn:microsoft.com/office/officeart/2005/8/layout/orgChart1"/>
    <dgm:cxn modelId="{C563C34E-E2CD-4B51-BAB0-3E1346B2E5A5}" type="presParOf" srcId="{9A3FEDC0-4CB9-4BB0-9B33-F4D67280330B}" destId="{9072E1C7-6226-42C4-921C-C06BCADCDA9C}" srcOrd="1" destOrd="0" presId="urn:microsoft.com/office/officeart/2005/8/layout/orgChart1"/>
    <dgm:cxn modelId="{3D4D43A6-7800-4D88-AB9B-0ECC66611294}" type="presParOf" srcId="{9A3FEDC0-4CB9-4BB0-9B33-F4D67280330B}" destId="{9900EDDA-CF8E-41D6-8689-960B8540BD24}" srcOrd="2" destOrd="0" presId="urn:microsoft.com/office/officeart/2005/8/layout/orgChart1"/>
    <dgm:cxn modelId="{5458B743-7B62-4E51-81BC-392F4D57D06F}" type="presParOf" srcId="{A30D2D4B-ADDE-4F2C-99B0-3DF6269400E8}" destId="{0D875AB1-D7D7-4F89-9A96-E7752B7BF5F1}" srcOrd="2" destOrd="0" presId="urn:microsoft.com/office/officeart/2005/8/layout/orgChart1"/>
    <dgm:cxn modelId="{6290FD85-1E5F-4875-B75B-5B3A3E647220}" type="presParOf" srcId="{A30D2D4B-ADDE-4F2C-99B0-3DF6269400E8}" destId="{4D5E946B-B890-41BF-8B1E-6AE991F1261A}" srcOrd="3" destOrd="0" presId="urn:microsoft.com/office/officeart/2005/8/layout/orgChart1"/>
    <dgm:cxn modelId="{AA54CDCB-7AE3-47FE-A80B-DBCF37F8580C}" type="presParOf" srcId="{4D5E946B-B890-41BF-8B1E-6AE991F1261A}" destId="{0D59E5D1-15C5-4516-A12F-622322BF2FC9}" srcOrd="0" destOrd="0" presId="urn:microsoft.com/office/officeart/2005/8/layout/orgChart1"/>
    <dgm:cxn modelId="{5EDAC6A5-01AA-4CC3-A367-38816775ACDC}" type="presParOf" srcId="{0D59E5D1-15C5-4516-A12F-622322BF2FC9}" destId="{BE8808E5-00DF-4612-AAA5-84A9751ED558}" srcOrd="0" destOrd="0" presId="urn:microsoft.com/office/officeart/2005/8/layout/orgChart1"/>
    <dgm:cxn modelId="{866BCC79-8FCF-4E40-B540-A346F688CB0B}" type="presParOf" srcId="{0D59E5D1-15C5-4516-A12F-622322BF2FC9}" destId="{6BE6B799-9793-4242-93D2-8AEC3FD7B147}" srcOrd="1" destOrd="0" presId="urn:microsoft.com/office/officeart/2005/8/layout/orgChart1"/>
    <dgm:cxn modelId="{C8C6671B-30FE-4D1B-B517-0EC4BB83021E}" type="presParOf" srcId="{4D5E946B-B890-41BF-8B1E-6AE991F1261A}" destId="{6A0E04EA-E1E6-4C52-8DF1-B7AFD5C58A77}" srcOrd="1" destOrd="0" presId="urn:microsoft.com/office/officeart/2005/8/layout/orgChart1"/>
    <dgm:cxn modelId="{96717BE8-BFCD-4B6B-A972-78CA9DB9D51B}" type="presParOf" srcId="{4D5E946B-B890-41BF-8B1E-6AE991F1261A}" destId="{332A463D-D4D4-4BA8-9D98-919C2DCE8A39}" srcOrd="2" destOrd="0" presId="urn:microsoft.com/office/officeart/2005/8/layout/orgChart1"/>
    <dgm:cxn modelId="{8E889785-54A2-4C82-9152-A10A18C67992}" type="presParOf" srcId="{A30D2D4B-ADDE-4F2C-99B0-3DF6269400E8}" destId="{E698E89A-4A42-4192-BB25-04586E67C17F}" srcOrd="4" destOrd="0" presId="urn:microsoft.com/office/officeart/2005/8/layout/orgChart1"/>
    <dgm:cxn modelId="{1D55FDC5-5279-4B7E-964D-171BBBFABBBB}" type="presParOf" srcId="{A30D2D4B-ADDE-4F2C-99B0-3DF6269400E8}" destId="{3DABA6C9-B26B-4446-8EAB-F50E89787858}" srcOrd="5" destOrd="0" presId="urn:microsoft.com/office/officeart/2005/8/layout/orgChart1"/>
    <dgm:cxn modelId="{4B21745D-5E76-4CEF-B7DD-58F11D077B26}" type="presParOf" srcId="{3DABA6C9-B26B-4446-8EAB-F50E89787858}" destId="{A7F46076-C523-4C7B-947C-786394935997}" srcOrd="0" destOrd="0" presId="urn:microsoft.com/office/officeart/2005/8/layout/orgChart1"/>
    <dgm:cxn modelId="{54679A33-E9F8-4764-B32D-2575A6C62848}" type="presParOf" srcId="{A7F46076-C523-4C7B-947C-786394935997}" destId="{5265A28D-E0FE-46CB-A7F8-327A766C9C97}" srcOrd="0" destOrd="0" presId="urn:microsoft.com/office/officeart/2005/8/layout/orgChart1"/>
    <dgm:cxn modelId="{0C2AC2A7-BB14-45E7-9C8B-97B79C8A4C62}" type="presParOf" srcId="{A7F46076-C523-4C7B-947C-786394935997}" destId="{018309EB-C825-46EA-97DA-4CCDAEC19B25}" srcOrd="1" destOrd="0" presId="urn:microsoft.com/office/officeart/2005/8/layout/orgChart1"/>
    <dgm:cxn modelId="{7E70053B-BA41-4BCA-88E7-1B07F86991AD}" type="presParOf" srcId="{3DABA6C9-B26B-4446-8EAB-F50E89787858}" destId="{877AAF19-6C76-4629-9E0D-8C9E251DBD94}" srcOrd="1" destOrd="0" presId="urn:microsoft.com/office/officeart/2005/8/layout/orgChart1"/>
    <dgm:cxn modelId="{621503DF-9C81-40BB-8289-82AD422253D7}" type="presParOf" srcId="{3DABA6C9-B26B-4446-8EAB-F50E89787858}" destId="{E6C90E36-7D95-488E-AC5D-BD1CF619318A}" srcOrd="2" destOrd="0" presId="urn:microsoft.com/office/officeart/2005/8/layout/orgChart1"/>
    <dgm:cxn modelId="{F82CFBE4-1161-4CDB-830E-CB70B434A4C9}" type="presParOf" srcId="{AAE1504E-0CF3-4AD8-88AF-A8E85B893C4C}" destId="{A75DD6A3-610B-44C5-ABFB-E5C499A07B1A}" srcOrd="2" destOrd="0" presId="urn:microsoft.com/office/officeart/2005/8/layout/orgChart1"/>
    <dgm:cxn modelId="{2F1664C7-C19C-488B-A99D-90E812F2FE48}" type="presParOf" srcId="{6B920D9A-A31D-4B38-B96C-2A3EC6F7940F}" destId="{F109126A-9A1F-463F-982A-9D25A42B04F5}" srcOrd="6" destOrd="0" presId="urn:microsoft.com/office/officeart/2005/8/layout/orgChart1"/>
    <dgm:cxn modelId="{42E075AE-FE22-4974-A5EC-1F7AAD64B119}" type="presParOf" srcId="{6B920D9A-A31D-4B38-B96C-2A3EC6F7940F}" destId="{6AF48F5D-C5DB-4D62-8E12-C7B448877E5A}" srcOrd="7" destOrd="0" presId="urn:microsoft.com/office/officeart/2005/8/layout/orgChart1"/>
    <dgm:cxn modelId="{F95F81E2-CCD8-4653-8677-8E5C1518F1CA}" type="presParOf" srcId="{6AF48F5D-C5DB-4D62-8E12-C7B448877E5A}" destId="{DD1EB188-3BE1-4B7F-86DC-9DB18FC2F81B}" srcOrd="0" destOrd="0" presId="urn:microsoft.com/office/officeart/2005/8/layout/orgChart1"/>
    <dgm:cxn modelId="{7736AF6D-E5AF-4F47-9B22-17373CFFA3AD}" type="presParOf" srcId="{DD1EB188-3BE1-4B7F-86DC-9DB18FC2F81B}" destId="{6E2BC61A-CAC2-4B0D-B36B-F7E43C132CEE}" srcOrd="0" destOrd="0" presId="urn:microsoft.com/office/officeart/2005/8/layout/orgChart1"/>
    <dgm:cxn modelId="{3107CF22-B360-47D7-AC65-18E0FD228975}" type="presParOf" srcId="{DD1EB188-3BE1-4B7F-86DC-9DB18FC2F81B}" destId="{763D5E66-9BE9-45FE-AD97-9C1A4688EFD3}" srcOrd="1" destOrd="0" presId="urn:microsoft.com/office/officeart/2005/8/layout/orgChart1"/>
    <dgm:cxn modelId="{A140BCFF-649F-41CC-B983-C0E59FAF11ED}" type="presParOf" srcId="{6AF48F5D-C5DB-4D62-8E12-C7B448877E5A}" destId="{6C5E53AE-8EA7-4ECA-AE0A-698E9ECD705B}" srcOrd="1" destOrd="0" presId="urn:microsoft.com/office/officeart/2005/8/layout/orgChart1"/>
    <dgm:cxn modelId="{62CA00C9-8454-47FD-82A3-EF22774DAB47}" type="presParOf" srcId="{6AF48F5D-C5DB-4D62-8E12-C7B448877E5A}" destId="{AF2B380B-9B93-456D-A918-BD62C22E65C0}" srcOrd="2" destOrd="0" presId="urn:microsoft.com/office/officeart/2005/8/layout/orgChart1"/>
    <dgm:cxn modelId="{98D4894E-7663-4517-82FD-B329E045E716}" type="presParOf" srcId="{6B920D9A-A31D-4B38-B96C-2A3EC6F7940F}" destId="{DEA81891-0474-44F8-A3CF-5272FB389C11}" srcOrd="8" destOrd="0" presId="urn:microsoft.com/office/officeart/2005/8/layout/orgChart1"/>
    <dgm:cxn modelId="{1D1CC092-4CF8-46B6-98F7-CA207098CD7B}" type="presParOf" srcId="{6B920D9A-A31D-4B38-B96C-2A3EC6F7940F}" destId="{4AC02DB4-E00B-4C57-8FB0-C9E988484463}" srcOrd="9" destOrd="0" presId="urn:microsoft.com/office/officeart/2005/8/layout/orgChart1"/>
    <dgm:cxn modelId="{D22C995F-7F66-4633-B4FB-164733E496B4}" type="presParOf" srcId="{4AC02DB4-E00B-4C57-8FB0-C9E988484463}" destId="{4DB29DB8-8076-4A98-BE96-023C05A7656E}" srcOrd="0" destOrd="0" presId="urn:microsoft.com/office/officeart/2005/8/layout/orgChart1"/>
    <dgm:cxn modelId="{64E29809-C537-4FDA-9D82-990A0DED578B}" type="presParOf" srcId="{4DB29DB8-8076-4A98-BE96-023C05A7656E}" destId="{420BE344-470C-45AE-8C89-6C9BAC164915}" srcOrd="0" destOrd="0" presId="urn:microsoft.com/office/officeart/2005/8/layout/orgChart1"/>
    <dgm:cxn modelId="{2196B0CE-D4E7-47E8-8BD2-F88F18ED0405}" type="presParOf" srcId="{4DB29DB8-8076-4A98-BE96-023C05A7656E}" destId="{08BCF820-DC03-4C7E-92F1-6C9763707689}" srcOrd="1" destOrd="0" presId="urn:microsoft.com/office/officeart/2005/8/layout/orgChart1"/>
    <dgm:cxn modelId="{E15F5FAD-861C-41FE-AD47-EB1DC24E36B0}" type="presParOf" srcId="{4AC02DB4-E00B-4C57-8FB0-C9E988484463}" destId="{DECB7045-F729-4D5A-B0DB-D420541B89FB}" srcOrd="1" destOrd="0" presId="urn:microsoft.com/office/officeart/2005/8/layout/orgChart1"/>
    <dgm:cxn modelId="{2DFDCB88-988B-4B12-AE5E-4FF271DAAAD6}" type="presParOf" srcId="{4AC02DB4-E00B-4C57-8FB0-C9E988484463}" destId="{173DEFCC-EA71-4FBF-9F76-CD7C33AF172E}" srcOrd="2" destOrd="0" presId="urn:microsoft.com/office/officeart/2005/8/layout/orgChart1"/>
    <dgm:cxn modelId="{EB093DA9-0E4D-44C7-A976-E57EEAE2D593}" type="presParOf" srcId="{B012F6CC-76CE-4CBC-8441-C7CBDA2076B6}" destId="{45F30134-2674-46FA-8052-EA7FB89360BB}" srcOrd="2" destOrd="0" presId="urn:microsoft.com/office/officeart/2005/8/layout/orgChart1"/>
    <dgm:cxn modelId="{0BC4A9A2-45BA-4201-8E5D-DEA50CF5E88D}" type="presParOf" srcId="{45F30134-2674-46FA-8052-EA7FB89360BB}" destId="{7A26AEB7-5A42-401A-A18F-1049C5C49E75}" srcOrd="0" destOrd="0" presId="urn:microsoft.com/office/officeart/2005/8/layout/orgChart1"/>
    <dgm:cxn modelId="{0EB383D9-9D37-461C-847E-B380E5589082}" type="presParOf" srcId="{45F30134-2674-46FA-8052-EA7FB89360BB}" destId="{09F11634-0241-426A-A35C-16CD789ECA98}" srcOrd="1" destOrd="0" presId="urn:microsoft.com/office/officeart/2005/8/layout/orgChart1"/>
    <dgm:cxn modelId="{7034912B-9F70-4468-810A-77D1267441DF}" type="presParOf" srcId="{09F11634-0241-426A-A35C-16CD789ECA98}" destId="{8A31C418-5746-45FC-848B-D1D9D4133034}" srcOrd="0" destOrd="0" presId="urn:microsoft.com/office/officeart/2005/8/layout/orgChart1"/>
    <dgm:cxn modelId="{B1CEC6AB-7F1C-4762-A25A-326182ADF0BF}" type="presParOf" srcId="{8A31C418-5746-45FC-848B-D1D9D4133034}" destId="{3342B028-8D70-40D8-A194-67EF18390798}" srcOrd="0" destOrd="0" presId="urn:microsoft.com/office/officeart/2005/8/layout/orgChart1"/>
    <dgm:cxn modelId="{7A3C69EB-4DB9-4BE5-B141-4D21D428F391}" type="presParOf" srcId="{8A31C418-5746-45FC-848B-D1D9D4133034}" destId="{122B7374-7796-483B-951A-EE97322CE7B6}" srcOrd="1" destOrd="0" presId="urn:microsoft.com/office/officeart/2005/8/layout/orgChart1"/>
    <dgm:cxn modelId="{C36566DC-28BB-41CD-8066-C05294C078AB}" type="presParOf" srcId="{09F11634-0241-426A-A35C-16CD789ECA98}" destId="{B0A75B4E-09BC-4066-8F74-CCFAF02DCEA5}" srcOrd="1" destOrd="0" presId="urn:microsoft.com/office/officeart/2005/8/layout/orgChart1"/>
    <dgm:cxn modelId="{44267451-E323-4978-9B4A-8D52F31DBEBB}" type="presParOf" srcId="{09F11634-0241-426A-A35C-16CD789ECA98}" destId="{180DE4C5-3A3A-4309-A7EF-72E774C99325}" srcOrd="2" destOrd="0" presId="urn:microsoft.com/office/officeart/2005/8/layout/orgChart1"/>
    <dgm:cxn modelId="{4B4C42DC-A019-472E-AB58-F3AE13E6BC6D}" type="presParOf" srcId="{180DE4C5-3A3A-4309-A7EF-72E774C99325}" destId="{2F7D4549-B3AC-4487-9E33-D73016376E39}" srcOrd="0" destOrd="0" presId="urn:microsoft.com/office/officeart/2005/8/layout/orgChart1"/>
    <dgm:cxn modelId="{3623D106-F404-41C1-882A-A925AC51AAD6}" type="presParOf" srcId="{180DE4C5-3A3A-4309-A7EF-72E774C99325}" destId="{D9DBCBF5-20ED-44DC-9E99-EA07E97B3836}" srcOrd="1" destOrd="0" presId="urn:microsoft.com/office/officeart/2005/8/layout/orgChart1"/>
    <dgm:cxn modelId="{1890052E-2A3A-40FE-BDC4-60C550A8A27F}" type="presParOf" srcId="{D9DBCBF5-20ED-44DC-9E99-EA07E97B3836}" destId="{34FA8E67-7696-4539-97C9-4D77F653A4C6}" srcOrd="0" destOrd="0" presId="urn:microsoft.com/office/officeart/2005/8/layout/orgChart1"/>
    <dgm:cxn modelId="{CB082998-13DF-4074-8BAD-A5E47BE8E7EB}" type="presParOf" srcId="{34FA8E67-7696-4539-97C9-4D77F653A4C6}" destId="{8A85E581-DE99-482F-8A46-A03E415DFF3F}" srcOrd="0" destOrd="0" presId="urn:microsoft.com/office/officeart/2005/8/layout/orgChart1"/>
    <dgm:cxn modelId="{7CCDAF65-ED64-4ED6-8F64-0852A1C3F354}" type="presParOf" srcId="{34FA8E67-7696-4539-97C9-4D77F653A4C6}" destId="{42BB31A0-829E-4ED9-99E3-C2D7198E549B}" srcOrd="1" destOrd="0" presId="urn:microsoft.com/office/officeart/2005/8/layout/orgChart1"/>
    <dgm:cxn modelId="{F828A08D-BC84-4EAA-951B-DE2655E838EB}" type="presParOf" srcId="{D9DBCBF5-20ED-44DC-9E99-EA07E97B3836}" destId="{191B9B5D-3DBA-40D2-97B0-39FB09FD67E1}" srcOrd="1" destOrd="0" presId="urn:microsoft.com/office/officeart/2005/8/layout/orgChart1"/>
    <dgm:cxn modelId="{AC6844EA-5548-45BF-92D7-80C10F163052}" type="presParOf" srcId="{D9DBCBF5-20ED-44DC-9E99-EA07E97B3836}" destId="{32570B0E-23F1-4481-9960-6123C7E8A2E4}" srcOrd="2" destOrd="0" presId="urn:microsoft.com/office/officeart/2005/8/layout/orgChart1"/>
    <dgm:cxn modelId="{BC58AD15-5D90-4D7E-B356-7099AFAC220B}" type="presParOf" srcId="{45F30134-2674-46FA-8052-EA7FB89360BB}" destId="{2EF42184-F97E-44FD-9A92-7D9D2EF00158}" srcOrd="2" destOrd="0" presId="urn:microsoft.com/office/officeart/2005/8/layout/orgChart1"/>
    <dgm:cxn modelId="{9FE06795-3CFD-4B73-B188-76EAFF999F14}" type="presParOf" srcId="{45F30134-2674-46FA-8052-EA7FB89360BB}" destId="{777EDC0A-B5C6-41B5-8D15-74E4DF743F94}" srcOrd="3" destOrd="0" presId="urn:microsoft.com/office/officeart/2005/8/layout/orgChart1"/>
    <dgm:cxn modelId="{17D01603-7BAA-451F-9773-5E4DDAB4D9B4}" type="presParOf" srcId="{777EDC0A-B5C6-41B5-8D15-74E4DF743F94}" destId="{D7F9DCCB-1687-4BEF-AFB9-6C0FE395F556}" srcOrd="0" destOrd="0" presId="urn:microsoft.com/office/officeart/2005/8/layout/orgChart1"/>
    <dgm:cxn modelId="{06958D9A-5AE0-4C4C-B67D-5086ECAD052B}" type="presParOf" srcId="{D7F9DCCB-1687-4BEF-AFB9-6C0FE395F556}" destId="{5D7A2D46-AD75-47BD-BC33-F16B6A90DBEC}" srcOrd="0" destOrd="0" presId="urn:microsoft.com/office/officeart/2005/8/layout/orgChart1"/>
    <dgm:cxn modelId="{589E1D34-BEBB-4303-9FD8-7A176824B267}" type="presParOf" srcId="{D7F9DCCB-1687-4BEF-AFB9-6C0FE395F556}" destId="{E42C28FB-F97B-48C8-9BAC-5E9B6F59831E}" srcOrd="1" destOrd="0" presId="urn:microsoft.com/office/officeart/2005/8/layout/orgChart1"/>
    <dgm:cxn modelId="{7F41BBBA-D71E-4C37-9367-7D6340EA2670}" type="presParOf" srcId="{777EDC0A-B5C6-41B5-8D15-74E4DF743F94}" destId="{DBC140C5-E6DA-4249-A6DD-1701BA0BDFC7}" srcOrd="1" destOrd="0" presId="urn:microsoft.com/office/officeart/2005/8/layout/orgChart1"/>
    <dgm:cxn modelId="{F3DDCBD1-9A47-4BCC-8FEF-151834590090}" type="presParOf" srcId="{777EDC0A-B5C6-41B5-8D15-74E4DF743F94}" destId="{D38BE10A-104E-4F0D-A0F8-3541F137E321}" srcOrd="2" destOrd="0" presId="urn:microsoft.com/office/officeart/2005/8/layout/orgChart1"/>
    <dgm:cxn modelId="{4C0EFB7D-BCB3-4519-9EAE-8F7F326E659E}" type="presParOf" srcId="{D38BE10A-104E-4F0D-A0F8-3541F137E321}" destId="{9589E5C4-23C3-496B-8BCC-163AC52C2705}" srcOrd="0" destOrd="0" presId="urn:microsoft.com/office/officeart/2005/8/layout/orgChart1"/>
    <dgm:cxn modelId="{799D8628-D977-472C-BF52-007B7D89E748}" type="presParOf" srcId="{D38BE10A-104E-4F0D-A0F8-3541F137E321}" destId="{D012DED1-A028-410C-9913-57438E2B332A}" srcOrd="1" destOrd="0" presId="urn:microsoft.com/office/officeart/2005/8/layout/orgChart1"/>
    <dgm:cxn modelId="{C67A69CF-8BB5-40CA-AD4F-CEEDAE826490}" type="presParOf" srcId="{D012DED1-A028-410C-9913-57438E2B332A}" destId="{EB0BA422-6D27-478E-A4AF-4786FAAD7741}" srcOrd="0" destOrd="0" presId="urn:microsoft.com/office/officeart/2005/8/layout/orgChart1"/>
    <dgm:cxn modelId="{A1BC8514-F19C-4AFC-8AAD-BCFF6D91A833}" type="presParOf" srcId="{EB0BA422-6D27-478E-A4AF-4786FAAD7741}" destId="{F4422E79-1701-4749-B19D-F31C1498CE36}" srcOrd="0" destOrd="0" presId="urn:microsoft.com/office/officeart/2005/8/layout/orgChart1"/>
    <dgm:cxn modelId="{D33D7F53-E281-421F-BBF8-2D2AEF451DF8}" type="presParOf" srcId="{EB0BA422-6D27-478E-A4AF-4786FAAD7741}" destId="{8DD284A2-02D3-4CF9-9B9F-5851837DC373}" srcOrd="1" destOrd="0" presId="urn:microsoft.com/office/officeart/2005/8/layout/orgChart1"/>
    <dgm:cxn modelId="{05B0EFF4-4302-44B3-A093-1648FAC16DBE}" type="presParOf" srcId="{D012DED1-A028-410C-9913-57438E2B332A}" destId="{0D3E6BB0-4758-4A15-ABDF-667C33354011}" srcOrd="1" destOrd="0" presId="urn:microsoft.com/office/officeart/2005/8/layout/orgChart1"/>
    <dgm:cxn modelId="{15D2A8E6-B70A-4973-AD63-0A53BB226CE0}" type="presParOf" srcId="{D012DED1-A028-410C-9913-57438E2B332A}" destId="{3FC720C0-2FA4-4D28-9A51-B3F6281F4F90}" srcOrd="2" destOrd="0" presId="urn:microsoft.com/office/officeart/2005/8/layout/orgChart1"/>
    <dgm:cxn modelId="{7D7ECA83-754E-4527-9915-D07495FEF852}" type="presParOf" srcId="{45F30134-2674-46FA-8052-EA7FB89360BB}" destId="{BA9CD37E-B4C4-413F-9473-457887A7E83E}" srcOrd="4" destOrd="0" presId="urn:microsoft.com/office/officeart/2005/8/layout/orgChart1"/>
    <dgm:cxn modelId="{1B807F35-A994-43DF-8DC0-3E300095100A}" type="presParOf" srcId="{45F30134-2674-46FA-8052-EA7FB89360BB}" destId="{6D38CDDE-98F5-41DB-A4C5-C90726D5C985}" srcOrd="5" destOrd="0" presId="urn:microsoft.com/office/officeart/2005/8/layout/orgChart1"/>
    <dgm:cxn modelId="{BA353A9D-A3D1-4CA8-B7B1-BAF37C26F45E}" type="presParOf" srcId="{6D38CDDE-98F5-41DB-A4C5-C90726D5C985}" destId="{13818E33-BE48-4852-9DA7-DBB8641CCBCB}" srcOrd="0" destOrd="0" presId="urn:microsoft.com/office/officeart/2005/8/layout/orgChart1"/>
    <dgm:cxn modelId="{C3AA9745-152D-46F9-A8CC-5C37BC662898}" type="presParOf" srcId="{13818E33-BE48-4852-9DA7-DBB8641CCBCB}" destId="{7648D078-0BBE-4B2B-ACE0-DE89028E7EC9}" srcOrd="0" destOrd="0" presId="urn:microsoft.com/office/officeart/2005/8/layout/orgChart1"/>
    <dgm:cxn modelId="{9E8E3C07-5943-4911-BA94-301AAD7B4011}" type="presParOf" srcId="{13818E33-BE48-4852-9DA7-DBB8641CCBCB}" destId="{2B3DB244-6B96-4B51-BEDB-26225E496DC3}" srcOrd="1" destOrd="0" presId="urn:microsoft.com/office/officeart/2005/8/layout/orgChart1"/>
    <dgm:cxn modelId="{A60C072A-4A4B-4EB8-974C-B226FC3A36E4}" type="presParOf" srcId="{6D38CDDE-98F5-41DB-A4C5-C90726D5C985}" destId="{550E04D5-38C8-466D-BF74-77FEB842EE2A}" srcOrd="1" destOrd="0" presId="urn:microsoft.com/office/officeart/2005/8/layout/orgChart1"/>
    <dgm:cxn modelId="{D148C141-2EA8-426D-B099-7E87A9C8A408}" type="presParOf" srcId="{6D38CDDE-98F5-41DB-A4C5-C90726D5C985}" destId="{99D01A87-87CD-46CA-86FC-1CE9BDB82B36}"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0E1C26-E9F9-47F5-991C-3A8D0A8AD6D8}">
      <dsp:nvSpPr>
        <dsp:cNvPr id="0" name=""/>
        <dsp:cNvSpPr/>
      </dsp:nvSpPr>
      <dsp:spPr>
        <a:xfrm>
          <a:off x="3997427" y="614801"/>
          <a:ext cx="117619" cy="303869"/>
        </a:xfrm>
        <a:custGeom>
          <a:avLst/>
          <a:gdLst/>
          <a:ahLst/>
          <a:cxnLst/>
          <a:rect l="0" t="0" r="0" b="0"/>
          <a:pathLst>
            <a:path>
              <a:moveTo>
                <a:pt x="0" y="0"/>
              </a:moveTo>
              <a:lnTo>
                <a:pt x="0" y="303869"/>
              </a:lnTo>
              <a:lnTo>
                <a:pt x="117619" y="30386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F42184-F97E-44FD-9A92-7D9D2EF00158}">
      <dsp:nvSpPr>
        <dsp:cNvPr id="0" name=""/>
        <dsp:cNvSpPr/>
      </dsp:nvSpPr>
      <dsp:spPr>
        <a:xfrm>
          <a:off x="3538860" y="614801"/>
          <a:ext cx="458566" cy="1171466"/>
        </a:xfrm>
        <a:custGeom>
          <a:avLst/>
          <a:gdLst/>
          <a:ahLst/>
          <a:cxnLst/>
          <a:rect l="0" t="0" r="0" b="0"/>
          <a:pathLst>
            <a:path>
              <a:moveTo>
                <a:pt x="458566" y="0"/>
              </a:moveTo>
              <a:lnTo>
                <a:pt x="458566" y="1171466"/>
              </a:lnTo>
              <a:lnTo>
                <a:pt x="0" y="117146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502995-2437-4065-AEEC-A571E2DFC639}">
      <dsp:nvSpPr>
        <dsp:cNvPr id="0" name=""/>
        <dsp:cNvSpPr/>
      </dsp:nvSpPr>
      <dsp:spPr>
        <a:xfrm>
          <a:off x="3488357" y="1078151"/>
          <a:ext cx="91440" cy="300198"/>
        </a:xfrm>
        <a:custGeom>
          <a:avLst/>
          <a:gdLst/>
          <a:ahLst/>
          <a:cxnLst/>
          <a:rect l="0" t="0" r="0" b="0"/>
          <a:pathLst>
            <a:path>
              <a:moveTo>
                <a:pt x="114243" y="0"/>
              </a:moveTo>
              <a:lnTo>
                <a:pt x="114243" y="300198"/>
              </a:lnTo>
              <a:lnTo>
                <a:pt x="45720" y="3001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9ED29B-3C48-40D6-ABF4-817023C64D57}">
      <dsp:nvSpPr>
        <dsp:cNvPr id="0" name=""/>
        <dsp:cNvSpPr/>
      </dsp:nvSpPr>
      <dsp:spPr>
        <a:xfrm>
          <a:off x="3883183" y="614801"/>
          <a:ext cx="91440" cy="300198"/>
        </a:xfrm>
        <a:custGeom>
          <a:avLst/>
          <a:gdLst/>
          <a:ahLst/>
          <a:cxnLst/>
          <a:rect l="0" t="0" r="0" b="0"/>
          <a:pathLst>
            <a:path>
              <a:moveTo>
                <a:pt x="114243" y="0"/>
              </a:moveTo>
              <a:lnTo>
                <a:pt x="114243" y="300198"/>
              </a:lnTo>
              <a:lnTo>
                <a:pt x="45720" y="30019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566A3C-0E92-42E3-9525-D6E2F67EBB1E}">
      <dsp:nvSpPr>
        <dsp:cNvPr id="0" name=""/>
        <dsp:cNvSpPr/>
      </dsp:nvSpPr>
      <dsp:spPr>
        <a:xfrm>
          <a:off x="3997427" y="614801"/>
          <a:ext cx="2484795" cy="1527096"/>
        </a:xfrm>
        <a:custGeom>
          <a:avLst/>
          <a:gdLst/>
          <a:ahLst/>
          <a:cxnLst/>
          <a:rect l="0" t="0" r="0" b="0"/>
          <a:pathLst>
            <a:path>
              <a:moveTo>
                <a:pt x="0" y="0"/>
              </a:moveTo>
              <a:lnTo>
                <a:pt x="0" y="1458573"/>
              </a:lnTo>
              <a:lnTo>
                <a:pt x="2484795" y="1458573"/>
              </a:lnTo>
              <a:lnTo>
                <a:pt x="2484795" y="1527096"/>
              </a:lnTo>
            </a:path>
          </a:pathLst>
        </a:custGeom>
        <a:noFill/>
        <a:ln w="9525" cap="flat" cmpd="sng" algn="ctr">
          <a:solidFill>
            <a:schemeClr val="accent1"/>
          </a:solidFill>
          <a:prstDash val="dash"/>
          <a:round/>
          <a:headEnd type="none" w="med" len="med"/>
          <a:tailEnd type="none" w="med" len="med"/>
        </a:ln>
        <a:effectLst/>
      </dsp:spPr>
      <dsp:style>
        <a:lnRef idx="0">
          <a:scrgbClr r="0" g="0" b="0"/>
        </a:lnRef>
        <a:fillRef idx="0">
          <a:scrgbClr r="0" g="0" b="0"/>
        </a:fillRef>
        <a:effectRef idx="0">
          <a:scrgbClr r="0" g="0" b="0"/>
        </a:effectRef>
        <a:fontRef idx="minor">
          <a:schemeClr val="tx1"/>
        </a:fontRef>
      </dsp:style>
    </dsp:sp>
    <dsp:sp modelId="{9716689E-9314-420F-B6AA-9299C431969F}">
      <dsp:nvSpPr>
        <dsp:cNvPr id="0" name=""/>
        <dsp:cNvSpPr/>
      </dsp:nvSpPr>
      <dsp:spPr>
        <a:xfrm>
          <a:off x="3997427" y="614801"/>
          <a:ext cx="1695142" cy="1527096"/>
        </a:xfrm>
        <a:custGeom>
          <a:avLst/>
          <a:gdLst/>
          <a:ahLst/>
          <a:cxnLst/>
          <a:rect l="0" t="0" r="0" b="0"/>
          <a:pathLst>
            <a:path>
              <a:moveTo>
                <a:pt x="0" y="0"/>
              </a:moveTo>
              <a:lnTo>
                <a:pt x="0" y="1458573"/>
              </a:lnTo>
              <a:lnTo>
                <a:pt x="1695142" y="1458573"/>
              </a:lnTo>
              <a:lnTo>
                <a:pt x="1695142" y="152709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07E3A-8EF7-46D0-B7E6-9EA06D2419A0}">
      <dsp:nvSpPr>
        <dsp:cNvPr id="0" name=""/>
        <dsp:cNvSpPr/>
      </dsp:nvSpPr>
      <dsp:spPr>
        <a:xfrm>
          <a:off x="4641874" y="2468201"/>
          <a:ext cx="97890" cy="300198"/>
        </a:xfrm>
        <a:custGeom>
          <a:avLst/>
          <a:gdLst/>
          <a:ahLst/>
          <a:cxnLst/>
          <a:rect l="0" t="0" r="0" b="0"/>
          <a:pathLst>
            <a:path>
              <a:moveTo>
                <a:pt x="0" y="0"/>
              </a:moveTo>
              <a:lnTo>
                <a:pt x="0" y="300198"/>
              </a:lnTo>
              <a:lnTo>
                <a:pt x="97890" y="3001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8449F0-4EA5-469D-9AA6-77C088904773}">
      <dsp:nvSpPr>
        <dsp:cNvPr id="0" name=""/>
        <dsp:cNvSpPr/>
      </dsp:nvSpPr>
      <dsp:spPr>
        <a:xfrm>
          <a:off x="3997427" y="614801"/>
          <a:ext cx="905490" cy="1527096"/>
        </a:xfrm>
        <a:custGeom>
          <a:avLst/>
          <a:gdLst/>
          <a:ahLst/>
          <a:cxnLst/>
          <a:rect l="0" t="0" r="0" b="0"/>
          <a:pathLst>
            <a:path>
              <a:moveTo>
                <a:pt x="0" y="0"/>
              </a:moveTo>
              <a:lnTo>
                <a:pt x="0" y="1458573"/>
              </a:lnTo>
              <a:lnTo>
                <a:pt x="905490" y="1458573"/>
              </a:lnTo>
              <a:lnTo>
                <a:pt x="905490" y="152709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635655-DB03-4ABF-86FC-0469F126092A}">
      <dsp:nvSpPr>
        <dsp:cNvPr id="0" name=""/>
        <dsp:cNvSpPr/>
      </dsp:nvSpPr>
      <dsp:spPr>
        <a:xfrm>
          <a:off x="3881589" y="2468201"/>
          <a:ext cx="394826" cy="137047"/>
        </a:xfrm>
        <a:custGeom>
          <a:avLst/>
          <a:gdLst/>
          <a:ahLst/>
          <a:cxnLst/>
          <a:rect l="0" t="0" r="0" b="0"/>
          <a:pathLst>
            <a:path>
              <a:moveTo>
                <a:pt x="0" y="0"/>
              </a:moveTo>
              <a:lnTo>
                <a:pt x="0" y="68523"/>
              </a:lnTo>
              <a:lnTo>
                <a:pt x="394826" y="68523"/>
              </a:lnTo>
              <a:lnTo>
                <a:pt x="394826" y="13704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270E21-2521-4645-B8A0-ED00548824CD}">
      <dsp:nvSpPr>
        <dsp:cNvPr id="0" name=""/>
        <dsp:cNvSpPr/>
      </dsp:nvSpPr>
      <dsp:spPr>
        <a:xfrm>
          <a:off x="3225720" y="2931551"/>
          <a:ext cx="97890" cy="763548"/>
        </a:xfrm>
        <a:custGeom>
          <a:avLst/>
          <a:gdLst/>
          <a:ahLst/>
          <a:cxnLst/>
          <a:rect l="0" t="0" r="0" b="0"/>
          <a:pathLst>
            <a:path>
              <a:moveTo>
                <a:pt x="0" y="0"/>
              </a:moveTo>
              <a:lnTo>
                <a:pt x="0" y="763548"/>
              </a:lnTo>
              <a:lnTo>
                <a:pt x="97890" y="7635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AEAA2E-A627-4418-A04D-EAA7C8B090B6}">
      <dsp:nvSpPr>
        <dsp:cNvPr id="0" name=""/>
        <dsp:cNvSpPr/>
      </dsp:nvSpPr>
      <dsp:spPr>
        <a:xfrm>
          <a:off x="3225720" y="2931551"/>
          <a:ext cx="97890" cy="300198"/>
        </a:xfrm>
        <a:custGeom>
          <a:avLst/>
          <a:gdLst/>
          <a:ahLst/>
          <a:cxnLst/>
          <a:rect l="0" t="0" r="0" b="0"/>
          <a:pathLst>
            <a:path>
              <a:moveTo>
                <a:pt x="0" y="0"/>
              </a:moveTo>
              <a:lnTo>
                <a:pt x="0" y="300198"/>
              </a:lnTo>
              <a:lnTo>
                <a:pt x="97890" y="3001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1FEB38-245E-4B67-AAE2-E601ACA9F996}">
      <dsp:nvSpPr>
        <dsp:cNvPr id="0" name=""/>
        <dsp:cNvSpPr/>
      </dsp:nvSpPr>
      <dsp:spPr>
        <a:xfrm>
          <a:off x="3486763" y="2468201"/>
          <a:ext cx="394826" cy="137047"/>
        </a:xfrm>
        <a:custGeom>
          <a:avLst/>
          <a:gdLst/>
          <a:ahLst/>
          <a:cxnLst/>
          <a:rect l="0" t="0" r="0" b="0"/>
          <a:pathLst>
            <a:path>
              <a:moveTo>
                <a:pt x="394826" y="0"/>
              </a:moveTo>
              <a:lnTo>
                <a:pt x="394826" y="68523"/>
              </a:lnTo>
              <a:lnTo>
                <a:pt x="0" y="68523"/>
              </a:lnTo>
              <a:lnTo>
                <a:pt x="0" y="13704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72BF5E-8221-4107-84F7-BE2893305F59}">
      <dsp:nvSpPr>
        <dsp:cNvPr id="0" name=""/>
        <dsp:cNvSpPr/>
      </dsp:nvSpPr>
      <dsp:spPr>
        <a:xfrm>
          <a:off x="3881589" y="614801"/>
          <a:ext cx="115837" cy="1527096"/>
        </a:xfrm>
        <a:custGeom>
          <a:avLst/>
          <a:gdLst/>
          <a:ahLst/>
          <a:cxnLst/>
          <a:rect l="0" t="0" r="0" b="0"/>
          <a:pathLst>
            <a:path>
              <a:moveTo>
                <a:pt x="115837" y="0"/>
              </a:moveTo>
              <a:lnTo>
                <a:pt x="115837" y="1458573"/>
              </a:lnTo>
              <a:lnTo>
                <a:pt x="0" y="1458573"/>
              </a:lnTo>
              <a:lnTo>
                <a:pt x="0" y="152709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F96D35-6149-4B49-BE78-AA80605D0E9C}">
      <dsp:nvSpPr>
        <dsp:cNvPr id="0" name=""/>
        <dsp:cNvSpPr/>
      </dsp:nvSpPr>
      <dsp:spPr>
        <a:xfrm>
          <a:off x="1512631" y="2468201"/>
          <a:ext cx="1184479" cy="137047"/>
        </a:xfrm>
        <a:custGeom>
          <a:avLst/>
          <a:gdLst/>
          <a:ahLst/>
          <a:cxnLst/>
          <a:rect l="0" t="0" r="0" b="0"/>
          <a:pathLst>
            <a:path>
              <a:moveTo>
                <a:pt x="0" y="0"/>
              </a:moveTo>
              <a:lnTo>
                <a:pt x="0" y="68523"/>
              </a:lnTo>
              <a:lnTo>
                <a:pt x="1184479" y="68523"/>
              </a:lnTo>
              <a:lnTo>
                <a:pt x="1184479" y="13704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FDA105-4A14-4C65-90CC-F4BE39322BB4}">
      <dsp:nvSpPr>
        <dsp:cNvPr id="0" name=""/>
        <dsp:cNvSpPr/>
      </dsp:nvSpPr>
      <dsp:spPr>
        <a:xfrm>
          <a:off x="1646415" y="2931551"/>
          <a:ext cx="97890" cy="1226898"/>
        </a:xfrm>
        <a:custGeom>
          <a:avLst/>
          <a:gdLst/>
          <a:ahLst/>
          <a:cxnLst/>
          <a:rect l="0" t="0" r="0" b="0"/>
          <a:pathLst>
            <a:path>
              <a:moveTo>
                <a:pt x="0" y="0"/>
              </a:moveTo>
              <a:lnTo>
                <a:pt x="0" y="1226898"/>
              </a:lnTo>
              <a:lnTo>
                <a:pt x="97890" y="12268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F7181D-EF9C-47FA-BE22-C48588F9008E}">
      <dsp:nvSpPr>
        <dsp:cNvPr id="0" name=""/>
        <dsp:cNvSpPr/>
      </dsp:nvSpPr>
      <dsp:spPr>
        <a:xfrm>
          <a:off x="1646415" y="2931551"/>
          <a:ext cx="97890" cy="763548"/>
        </a:xfrm>
        <a:custGeom>
          <a:avLst/>
          <a:gdLst/>
          <a:ahLst/>
          <a:cxnLst/>
          <a:rect l="0" t="0" r="0" b="0"/>
          <a:pathLst>
            <a:path>
              <a:moveTo>
                <a:pt x="0" y="0"/>
              </a:moveTo>
              <a:lnTo>
                <a:pt x="0" y="763548"/>
              </a:lnTo>
              <a:lnTo>
                <a:pt x="97890" y="7635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0E9213-3F98-4CFD-AD91-97F528D999BA}">
      <dsp:nvSpPr>
        <dsp:cNvPr id="0" name=""/>
        <dsp:cNvSpPr/>
      </dsp:nvSpPr>
      <dsp:spPr>
        <a:xfrm>
          <a:off x="1646415" y="2931551"/>
          <a:ext cx="97890" cy="300198"/>
        </a:xfrm>
        <a:custGeom>
          <a:avLst/>
          <a:gdLst/>
          <a:ahLst/>
          <a:cxnLst/>
          <a:rect l="0" t="0" r="0" b="0"/>
          <a:pathLst>
            <a:path>
              <a:moveTo>
                <a:pt x="0" y="0"/>
              </a:moveTo>
              <a:lnTo>
                <a:pt x="0" y="300198"/>
              </a:lnTo>
              <a:lnTo>
                <a:pt x="97890" y="3001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DB22C0-A0AA-40F9-B8C8-49D8CBA34287}">
      <dsp:nvSpPr>
        <dsp:cNvPr id="0" name=""/>
        <dsp:cNvSpPr/>
      </dsp:nvSpPr>
      <dsp:spPr>
        <a:xfrm>
          <a:off x="1512631" y="2468201"/>
          <a:ext cx="394826" cy="137047"/>
        </a:xfrm>
        <a:custGeom>
          <a:avLst/>
          <a:gdLst/>
          <a:ahLst/>
          <a:cxnLst/>
          <a:rect l="0" t="0" r="0" b="0"/>
          <a:pathLst>
            <a:path>
              <a:moveTo>
                <a:pt x="0" y="0"/>
              </a:moveTo>
              <a:lnTo>
                <a:pt x="0" y="68523"/>
              </a:lnTo>
              <a:lnTo>
                <a:pt x="394826" y="68523"/>
              </a:lnTo>
              <a:lnTo>
                <a:pt x="394826" y="13704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46D36A-A70B-4796-A600-B6E73F6AFEB0}">
      <dsp:nvSpPr>
        <dsp:cNvPr id="0" name=""/>
        <dsp:cNvSpPr/>
      </dsp:nvSpPr>
      <dsp:spPr>
        <a:xfrm>
          <a:off x="856762" y="2931551"/>
          <a:ext cx="97890" cy="763548"/>
        </a:xfrm>
        <a:custGeom>
          <a:avLst/>
          <a:gdLst/>
          <a:ahLst/>
          <a:cxnLst/>
          <a:rect l="0" t="0" r="0" b="0"/>
          <a:pathLst>
            <a:path>
              <a:moveTo>
                <a:pt x="0" y="0"/>
              </a:moveTo>
              <a:lnTo>
                <a:pt x="0" y="763548"/>
              </a:lnTo>
              <a:lnTo>
                <a:pt x="97890" y="7635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0B5620-AE2C-40EB-9F24-CFFB203FB5C7}">
      <dsp:nvSpPr>
        <dsp:cNvPr id="0" name=""/>
        <dsp:cNvSpPr/>
      </dsp:nvSpPr>
      <dsp:spPr>
        <a:xfrm>
          <a:off x="856762" y="2931551"/>
          <a:ext cx="97890" cy="300198"/>
        </a:xfrm>
        <a:custGeom>
          <a:avLst/>
          <a:gdLst/>
          <a:ahLst/>
          <a:cxnLst/>
          <a:rect l="0" t="0" r="0" b="0"/>
          <a:pathLst>
            <a:path>
              <a:moveTo>
                <a:pt x="0" y="0"/>
              </a:moveTo>
              <a:lnTo>
                <a:pt x="0" y="300198"/>
              </a:lnTo>
              <a:lnTo>
                <a:pt x="97890" y="3001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E4FD05-613C-4461-85A5-B03118D9D06E}">
      <dsp:nvSpPr>
        <dsp:cNvPr id="0" name=""/>
        <dsp:cNvSpPr/>
      </dsp:nvSpPr>
      <dsp:spPr>
        <a:xfrm>
          <a:off x="1117805" y="2468201"/>
          <a:ext cx="394826" cy="137047"/>
        </a:xfrm>
        <a:custGeom>
          <a:avLst/>
          <a:gdLst/>
          <a:ahLst/>
          <a:cxnLst/>
          <a:rect l="0" t="0" r="0" b="0"/>
          <a:pathLst>
            <a:path>
              <a:moveTo>
                <a:pt x="394826" y="0"/>
              </a:moveTo>
              <a:lnTo>
                <a:pt x="394826" y="68523"/>
              </a:lnTo>
              <a:lnTo>
                <a:pt x="0" y="68523"/>
              </a:lnTo>
              <a:lnTo>
                <a:pt x="0" y="13704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DCF078-4AEA-4172-B09B-C2270DDC8E46}">
      <dsp:nvSpPr>
        <dsp:cNvPr id="0" name=""/>
        <dsp:cNvSpPr/>
      </dsp:nvSpPr>
      <dsp:spPr>
        <a:xfrm>
          <a:off x="67110" y="2931551"/>
          <a:ext cx="97890" cy="763548"/>
        </a:xfrm>
        <a:custGeom>
          <a:avLst/>
          <a:gdLst/>
          <a:ahLst/>
          <a:cxnLst/>
          <a:rect l="0" t="0" r="0" b="0"/>
          <a:pathLst>
            <a:path>
              <a:moveTo>
                <a:pt x="0" y="0"/>
              </a:moveTo>
              <a:lnTo>
                <a:pt x="0" y="763548"/>
              </a:lnTo>
              <a:lnTo>
                <a:pt x="97890" y="76354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ED0873-1DCF-4A94-BCBE-6382B7EAE268}">
      <dsp:nvSpPr>
        <dsp:cNvPr id="0" name=""/>
        <dsp:cNvSpPr/>
      </dsp:nvSpPr>
      <dsp:spPr>
        <a:xfrm>
          <a:off x="67110" y="2931551"/>
          <a:ext cx="97890" cy="300198"/>
        </a:xfrm>
        <a:custGeom>
          <a:avLst/>
          <a:gdLst/>
          <a:ahLst/>
          <a:cxnLst/>
          <a:rect l="0" t="0" r="0" b="0"/>
          <a:pathLst>
            <a:path>
              <a:moveTo>
                <a:pt x="0" y="0"/>
              </a:moveTo>
              <a:lnTo>
                <a:pt x="0" y="300198"/>
              </a:lnTo>
              <a:lnTo>
                <a:pt x="97890" y="30019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70F1B-70E8-486F-8505-657E2EE9FD9C}">
      <dsp:nvSpPr>
        <dsp:cNvPr id="0" name=""/>
        <dsp:cNvSpPr/>
      </dsp:nvSpPr>
      <dsp:spPr>
        <a:xfrm>
          <a:off x="328152" y="2468201"/>
          <a:ext cx="1184479" cy="137047"/>
        </a:xfrm>
        <a:custGeom>
          <a:avLst/>
          <a:gdLst/>
          <a:ahLst/>
          <a:cxnLst/>
          <a:rect l="0" t="0" r="0" b="0"/>
          <a:pathLst>
            <a:path>
              <a:moveTo>
                <a:pt x="1184479" y="0"/>
              </a:moveTo>
              <a:lnTo>
                <a:pt x="1184479" y="68523"/>
              </a:lnTo>
              <a:lnTo>
                <a:pt x="0" y="68523"/>
              </a:lnTo>
              <a:lnTo>
                <a:pt x="0" y="13704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857102-255C-4F83-B948-038F26302DB2}">
      <dsp:nvSpPr>
        <dsp:cNvPr id="0" name=""/>
        <dsp:cNvSpPr/>
      </dsp:nvSpPr>
      <dsp:spPr>
        <a:xfrm>
          <a:off x="1512631" y="614801"/>
          <a:ext cx="2484795" cy="1527096"/>
        </a:xfrm>
        <a:custGeom>
          <a:avLst/>
          <a:gdLst/>
          <a:ahLst/>
          <a:cxnLst/>
          <a:rect l="0" t="0" r="0" b="0"/>
          <a:pathLst>
            <a:path>
              <a:moveTo>
                <a:pt x="2484795" y="0"/>
              </a:moveTo>
              <a:lnTo>
                <a:pt x="2484795" y="1458573"/>
              </a:lnTo>
              <a:lnTo>
                <a:pt x="0" y="1458573"/>
              </a:lnTo>
              <a:lnTo>
                <a:pt x="0" y="152709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BA06D8-93A3-4C2E-AAF4-25139760A55F}">
      <dsp:nvSpPr>
        <dsp:cNvPr id="0" name=""/>
        <dsp:cNvSpPr/>
      </dsp:nvSpPr>
      <dsp:spPr>
        <a:xfrm>
          <a:off x="3671124" y="288498"/>
          <a:ext cx="652605" cy="326302"/>
        </a:xfrm>
        <a:prstGeom prst="rect">
          <a:avLst/>
        </a:prstGeom>
        <a:solidFill>
          <a:schemeClr val="bg1"/>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solidFill>
                <a:schemeClr val="accent1">
                  <a:lumMod val="75000"/>
                </a:schemeClr>
              </a:solidFill>
            </a:rPr>
            <a:t>FAC Director</a:t>
          </a:r>
        </a:p>
      </dsp:txBody>
      <dsp:txXfrm>
        <a:off x="3671124" y="288498"/>
        <a:ext cx="652605" cy="326302"/>
      </dsp:txXfrm>
    </dsp:sp>
    <dsp:sp modelId="{D6942C87-86AC-49B4-9A6E-E7AF3FF94A1B}">
      <dsp:nvSpPr>
        <dsp:cNvPr id="0" name=""/>
        <dsp:cNvSpPr/>
      </dsp:nvSpPr>
      <dsp:spPr>
        <a:xfrm>
          <a:off x="1186328" y="2141898"/>
          <a:ext cx="652605" cy="326302"/>
        </a:xfrm>
        <a:prstGeom prst="rect">
          <a:avLst/>
        </a:prstGeom>
        <a:solidFill>
          <a:srgbClr val="C00000"/>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erations Section</a:t>
          </a:r>
        </a:p>
      </dsp:txBody>
      <dsp:txXfrm>
        <a:off x="1186328" y="2141898"/>
        <a:ext cx="652605" cy="326302"/>
      </dsp:txXfrm>
    </dsp:sp>
    <dsp:sp modelId="{B104AE8E-80DF-4EC4-8C18-0FB2832AF7AB}">
      <dsp:nvSpPr>
        <dsp:cNvPr id="0" name=""/>
        <dsp:cNvSpPr/>
      </dsp:nvSpPr>
      <dsp:spPr>
        <a:xfrm>
          <a:off x="1849" y="2605248"/>
          <a:ext cx="652605" cy="326302"/>
        </a:xfrm>
        <a:prstGeom prst="rect">
          <a:avLst/>
        </a:prstGeom>
        <a:solidFill>
          <a:srgbClr val="C00000"/>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ception Branch</a:t>
          </a:r>
        </a:p>
      </dsp:txBody>
      <dsp:txXfrm>
        <a:off x="1849" y="2605248"/>
        <a:ext cx="652605" cy="326302"/>
      </dsp:txXfrm>
    </dsp:sp>
    <dsp:sp modelId="{2E9ECF4C-9D0B-402F-BDCC-5C12CA105DE3}">
      <dsp:nvSpPr>
        <dsp:cNvPr id="0" name=""/>
        <dsp:cNvSpPr/>
      </dsp:nvSpPr>
      <dsp:spPr>
        <a:xfrm>
          <a:off x="165001" y="3068598"/>
          <a:ext cx="652605" cy="326302"/>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Registration Group</a:t>
          </a:r>
        </a:p>
      </dsp:txBody>
      <dsp:txXfrm>
        <a:off x="165001" y="3068598"/>
        <a:ext cx="652605" cy="326302"/>
      </dsp:txXfrm>
    </dsp:sp>
    <dsp:sp modelId="{F94CC0F1-20C0-44DA-8C05-D6A001D86769}">
      <dsp:nvSpPr>
        <dsp:cNvPr id="0" name=""/>
        <dsp:cNvSpPr/>
      </dsp:nvSpPr>
      <dsp:spPr>
        <a:xfrm>
          <a:off x="165001" y="3531948"/>
          <a:ext cx="652605" cy="326302"/>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Family Host Group</a:t>
          </a:r>
        </a:p>
      </dsp:txBody>
      <dsp:txXfrm>
        <a:off x="165001" y="3531948"/>
        <a:ext cx="652605" cy="326302"/>
      </dsp:txXfrm>
    </dsp:sp>
    <dsp:sp modelId="{AD531060-D0DA-4825-8E6B-BF6729CB522B}">
      <dsp:nvSpPr>
        <dsp:cNvPr id="0" name=""/>
        <dsp:cNvSpPr/>
      </dsp:nvSpPr>
      <dsp:spPr>
        <a:xfrm>
          <a:off x="791502" y="2605248"/>
          <a:ext cx="652605" cy="326302"/>
        </a:xfrm>
        <a:prstGeom prst="rect">
          <a:avLst/>
        </a:prstGeom>
        <a:solidFill>
          <a:srgbClr val="C00000"/>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rvices Branch</a:t>
          </a:r>
        </a:p>
      </dsp:txBody>
      <dsp:txXfrm>
        <a:off x="791502" y="2605248"/>
        <a:ext cx="652605" cy="326302"/>
      </dsp:txXfrm>
    </dsp:sp>
    <dsp:sp modelId="{ACDABB05-4662-4E30-A4B3-1286F49D7025}">
      <dsp:nvSpPr>
        <dsp:cNvPr id="0" name=""/>
        <dsp:cNvSpPr/>
      </dsp:nvSpPr>
      <dsp:spPr>
        <a:xfrm>
          <a:off x="954653" y="3068598"/>
          <a:ext cx="652605" cy="326302"/>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Health Services Group</a:t>
          </a:r>
        </a:p>
      </dsp:txBody>
      <dsp:txXfrm>
        <a:off x="954653" y="3068598"/>
        <a:ext cx="652605" cy="326302"/>
      </dsp:txXfrm>
    </dsp:sp>
    <dsp:sp modelId="{A2C07E3E-5C47-4BCA-BA1B-8A52444F2B5B}">
      <dsp:nvSpPr>
        <dsp:cNvPr id="0" name=""/>
        <dsp:cNvSpPr/>
      </dsp:nvSpPr>
      <dsp:spPr>
        <a:xfrm>
          <a:off x="954653" y="3531948"/>
          <a:ext cx="652605" cy="326302"/>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Social Services Group</a:t>
          </a:r>
        </a:p>
      </dsp:txBody>
      <dsp:txXfrm>
        <a:off x="954653" y="3531948"/>
        <a:ext cx="652605" cy="326302"/>
      </dsp:txXfrm>
    </dsp:sp>
    <dsp:sp modelId="{A96B7F39-B064-402F-8C2D-A2A8B4A5F4D5}">
      <dsp:nvSpPr>
        <dsp:cNvPr id="0" name=""/>
        <dsp:cNvSpPr/>
      </dsp:nvSpPr>
      <dsp:spPr>
        <a:xfrm>
          <a:off x="1581155" y="2605248"/>
          <a:ext cx="652605" cy="326302"/>
        </a:xfrm>
        <a:prstGeom prst="rect">
          <a:avLst/>
        </a:prstGeom>
        <a:solidFill>
          <a:srgbClr val="C00000"/>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formation Branch</a:t>
          </a:r>
        </a:p>
      </dsp:txBody>
      <dsp:txXfrm>
        <a:off x="1581155" y="2605248"/>
        <a:ext cx="652605" cy="326302"/>
      </dsp:txXfrm>
    </dsp:sp>
    <dsp:sp modelId="{BB16A77F-55DA-4B95-83D7-CE37A2D958DC}">
      <dsp:nvSpPr>
        <dsp:cNvPr id="0" name=""/>
        <dsp:cNvSpPr/>
      </dsp:nvSpPr>
      <dsp:spPr>
        <a:xfrm>
          <a:off x="1744306" y="3068598"/>
          <a:ext cx="652605" cy="326302"/>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Communications Center</a:t>
          </a:r>
        </a:p>
      </dsp:txBody>
      <dsp:txXfrm>
        <a:off x="1744306" y="3068598"/>
        <a:ext cx="652605" cy="326302"/>
      </dsp:txXfrm>
    </dsp:sp>
    <dsp:sp modelId="{E0C73F1B-217E-4998-9F6A-9DA64486A573}">
      <dsp:nvSpPr>
        <dsp:cNvPr id="0" name=""/>
        <dsp:cNvSpPr/>
      </dsp:nvSpPr>
      <dsp:spPr>
        <a:xfrm>
          <a:off x="1744306" y="3531948"/>
          <a:ext cx="652605" cy="326302"/>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Victims Status Group</a:t>
          </a:r>
        </a:p>
      </dsp:txBody>
      <dsp:txXfrm>
        <a:off x="1744306" y="3531948"/>
        <a:ext cx="652605" cy="326302"/>
      </dsp:txXfrm>
    </dsp:sp>
    <dsp:sp modelId="{40BCC7A5-B4D8-452D-BB09-3055786B8DCF}">
      <dsp:nvSpPr>
        <dsp:cNvPr id="0" name=""/>
        <dsp:cNvSpPr/>
      </dsp:nvSpPr>
      <dsp:spPr>
        <a:xfrm>
          <a:off x="1744306" y="3995298"/>
          <a:ext cx="652605" cy="326302"/>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Notification Group</a:t>
          </a:r>
        </a:p>
      </dsp:txBody>
      <dsp:txXfrm>
        <a:off x="1744306" y="3995298"/>
        <a:ext cx="652605" cy="326302"/>
      </dsp:txXfrm>
    </dsp:sp>
    <dsp:sp modelId="{1F93AFD9-CFF2-4F17-BA50-9AC7A60D095E}">
      <dsp:nvSpPr>
        <dsp:cNvPr id="0" name=""/>
        <dsp:cNvSpPr/>
      </dsp:nvSpPr>
      <dsp:spPr>
        <a:xfrm>
          <a:off x="2370807" y="2605248"/>
          <a:ext cx="652605" cy="326302"/>
        </a:xfrm>
        <a:prstGeom prst="rect">
          <a:avLst/>
        </a:prstGeom>
        <a:solidFill>
          <a:srgbClr val="C00000"/>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curity Branch</a:t>
          </a:r>
        </a:p>
      </dsp:txBody>
      <dsp:txXfrm>
        <a:off x="2370807" y="2605248"/>
        <a:ext cx="652605" cy="326302"/>
      </dsp:txXfrm>
    </dsp:sp>
    <dsp:sp modelId="{3672BBD0-BCEA-4CE1-86C2-5D8D53E015F3}">
      <dsp:nvSpPr>
        <dsp:cNvPr id="0" name=""/>
        <dsp:cNvSpPr/>
      </dsp:nvSpPr>
      <dsp:spPr>
        <a:xfrm>
          <a:off x="3555286" y="2141898"/>
          <a:ext cx="652605" cy="326302"/>
        </a:xfrm>
        <a:prstGeom prst="rect">
          <a:avLst/>
        </a:prstGeom>
        <a:solidFill>
          <a:schemeClr val="accent6">
            <a:lumMod val="75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gistics Section</a:t>
          </a:r>
        </a:p>
      </dsp:txBody>
      <dsp:txXfrm>
        <a:off x="3555286" y="2141898"/>
        <a:ext cx="652605" cy="326302"/>
      </dsp:txXfrm>
    </dsp:sp>
    <dsp:sp modelId="{C019A62A-9B0F-41DE-9FEF-645F50C778F0}">
      <dsp:nvSpPr>
        <dsp:cNvPr id="0" name=""/>
        <dsp:cNvSpPr/>
      </dsp:nvSpPr>
      <dsp:spPr>
        <a:xfrm>
          <a:off x="3160460" y="2605248"/>
          <a:ext cx="652605" cy="326302"/>
        </a:xfrm>
        <a:prstGeom prst="rect">
          <a:avLst/>
        </a:prstGeom>
        <a:solidFill>
          <a:schemeClr val="accent6">
            <a:lumMod val="75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ources Branch</a:t>
          </a:r>
        </a:p>
      </dsp:txBody>
      <dsp:txXfrm>
        <a:off x="3160460" y="2605248"/>
        <a:ext cx="652605" cy="326302"/>
      </dsp:txXfrm>
    </dsp:sp>
    <dsp:sp modelId="{5FC6BDBF-069D-41A3-A79F-0AE8B27F3C47}">
      <dsp:nvSpPr>
        <dsp:cNvPr id="0" name=""/>
        <dsp:cNvSpPr/>
      </dsp:nvSpPr>
      <dsp:spPr>
        <a:xfrm>
          <a:off x="3323611" y="3068598"/>
          <a:ext cx="652605" cy="326302"/>
        </a:xfrm>
        <a:prstGeom prst="rect">
          <a:avLst/>
        </a:prstGeom>
        <a:solidFill>
          <a:schemeClr val="accent6">
            <a:lumMod val="40000"/>
            <a:lumOff val="60000"/>
          </a:schemeClr>
        </a:solidFill>
        <a:ln w="19050" cap="flat" cmpd="sng" algn="ctr">
          <a:solidFill>
            <a:schemeClr val="accent6">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Facilities Group</a:t>
          </a:r>
        </a:p>
      </dsp:txBody>
      <dsp:txXfrm>
        <a:off x="3323611" y="3068598"/>
        <a:ext cx="652605" cy="326302"/>
      </dsp:txXfrm>
    </dsp:sp>
    <dsp:sp modelId="{4BE588FB-656B-448E-9B4E-8864BA8157A1}">
      <dsp:nvSpPr>
        <dsp:cNvPr id="0" name=""/>
        <dsp:cNvSpPr/>
      </dsp:nvSpPr>
      <dsp:spPr>
        <a:xfrm>
          <a:off x="3323611" y="3531948"/>
          <a:ext cx="652605" cy="326302"/>
        </a:xfrm>
        <a:prstGeom prst="rect">
          <a:avLst/>
        </a:prstGeom>
        <a:solidFill>
          <a:schemeClr val="accent6">
            <a:lumMod val="40000"/>
            <a:lumOff val="60000"/>
          </a:schemeClr>
        </a:solidFill>
        <a:ln w="19050" cap="flat" cmpd="sng" algn="ctr">
          <a:solidFill>
            <a:schemeClr val="accent6">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Personnel Group</a:t>
          </a:r>
        </a:p>
      </dsp:txBody>
      <dsp:txXfrm>
        <a:off x="3323611" y="3531948"/>
        <a:ext cx="652605" cy="326302"/>
      </dsp:txXfrm>
    </dsp:sp>
    <dsp:sp modelId="{4B391BC0-21D5-4624-A670-0BD910F3DACA}">
      <dsp:nvSpPr>
        <dsp:cNvPr id="0" name=""/>
        <dsp:cNvSpPr/>
      </dsp:nvSpPr>
      <dsp:spPr>
        <a:xfrm>
          <a:off x="3950113" y="2605248"/>
          <a:ext cx="652605" cy="326302"/>
        </a:xfrm>
        <a:prstGeom prst="rect">
          <a:avLst/>
        </a:prstGeom>
        <a:solidFill>
          <a:schemeClr val="accent6">
            <a:lumMod val="75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rdering Branch</a:t>
          </a:r>
        </a:p>
      </dsp:txBody>
      <dsp:txXfrm>
        <a:off x="3950113" y="2605248"/>
        <a:ext cx="652605" cy="326302"/>
      </dsp:txXfrm>
    </dsp:sp>
    <dsp:sp modelId="{1791569C-0271-43D1-A5E9-5A4DA9B95A30}">
      <dsp:nvSpPr>
        <dsp:cNvPr id="0" name=""/>
        <dsp:cNvSpPr/>
      </dsp:nvSpPr>
      <dsp:spPr>
        <a:xfrm>
          <a:off x="4576614" y="2141898"/>
          <a:ext cx="652605" cy="326302"/>
        </a:xfrm>
        <a:prstGeom prst="rect">
          <a:avLst/>
        </a:prstGeom>
        <a:solidFill>
          <a:schemeClr val="accent1">
            <a:lumMod val="50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lanning Section</a:t>
          </a:r>
        </a:p>
      </dsp:txBody>
      <dsp:txXfrm>
        <a:off x="4576614" y="2141898"/>
        <a:ext cx="652605" cy="326302"/>
      </dsp:txXfrm>
    </dsp:sp>
    <dsp:sp modelId="{4F8C17CB-689B-4864-BA09-0EDCA8D39ADD}">
      <dsp:nvSpPr>
        <dsp:cNvPr id="0" name=""/>
        <dsp:cNvSpPr/>
      </dsp:nvSpPr>
      <dsp:spPr>
        <a:xfrm>
          <a:off x="4739765" y="2605248"/>
          <a:ext cx="652605" cy="326302"/>
        </a:xfrm>
        <a:prstGeom prst="rect">
          <a:avLst/>
        </a:prstGeom>
        <a:solidFill>
          <a:schemeClr val="accent1">
            <a:lumMod val="60000"/>
            <a:lumOff val="40000"/>
          </a:schemeClr>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Documentation Unit</a:t>
          </a:r>
        </a:p>
      </dsp:txBody>
      <dsp:txXfrm>
        <a:off x="4739765" y="2605248"/>
        <a:ext cx="652605" cy="326302"/>
      </dsp:txXfrm>
    </dsp:sp>
    <dsp:sp modelId="{EC443DAA-DD11-4AE2-AE82-E501094587D2}">
      <dsp:nvSpPr>
        <dsp:cNvPr id="0" name=""/>
        <dsp:cNvSpPr/>
      </dsp:nvSpPr>
      <dsp:spPr>
        <a:xfrm>
          <a:off x="5366267" y="2141898"/>
          <a:ext cx="652605" cy="326302"/>
        </a:xfrm>
        <a:prstGeom prst="rect">
          <a:avLst/>
        </a:prstGeom>
        <a:solidFill>
          <a:schemeClr val="accent3">
            <a:lumMod val="50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inance/Admin Section</a:t>
          </a:r>
        </a:p>
      </dsp:txBody>
      <dsp:txXfrm>
        <a:off x="5366267" y="2141898"/>
        <a:ext cx="652605" cy="326302"/>
      </dsp:txXfrm>
    </dsp:sp>
    <dsp:sp modelId="{EEE5E1FF-8673-45AB-AC62-222A4ADEA239}">
      <dsp:nvSpPr>
        <dsp:cNvPr id="0" name=""/>
        <dsp:cNvSpPr/>
      </dsp:nvSpPr>
      <dsp:spPr>
        <a:xfrm>
          <a:off x="6155919" y="2141898"/>
          <a:ext cx="652605" cy="326302"/>
        </a:xfrm>
        <a:prstGeom prst="rect">
          <a:avLst/>
        </a:prstGeom>
        <a:solidFill>
          <a:schemeClr val="accent5">
            <a:lumMod val="20000"/>
            <a:lumOff val="80000"/>
            <a:alpha val="25098"/>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Investigation Section</a:t>
          </a:r>
        </a:p>
      </dsp:txBody>
      <dsp:txXfrm>
        <a:off x="6155919" y="2141898"/>
        <a:ext cx="652605" cy="326302"/>
      </dsp:txXfrm>
    </dsp:sp>
    <dsp:sp modelId="{7DE63A3D-CB20-4507-9635-3D2A7B6B47BE}">
      <dsp:nvSpPr>
        <dsp:cNvPr id="0" name=""/>
        <dsp:cNvSpPr/>
      </dsp:nvSpPr>
      <dsp:spPr>
        <a:xfrm>
          <a:off x="3276297" y="751848"/>
          <a:ext cx="652605" cy="326302"/>
        </a:xfrm>
        <a:prstGeom prst="rect">
          <a:avLst/>
        </a:prstGeom>
        <a:solidFill>
          <a:schemeClr val="bg1">
            <a:lumMod val="85000"/>
          </a:schemeClr>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Safety Officer (SO)</a:t>
          </a:r>
        </a:p>
      </dsp:txBody>
      <dsp:txXfrm>
        <a:off x="3276297" y="751848"/>
        <a:ext cx="652605" cy="326302"/>
      </dsp:txXfrm>
    </dsp:sp>
    <dsp:sp modelId="{0813CF90-59F6-496D-9AF9-B562F787284C}">
      <dsp:nvSpPr>
        <dsp:cNvPr id="0" name=""/>
        <dsp:cNvSpPr/>
      </dsp:nvSpPr>
      <dsp:spPr>
        <a:xfrm>
          <a:off x="2881471" y="1215198"/>
          <a:ext cx="652605" cy="326302"/>
        </a:xfrm>
        <a:prstGeom prst="rect">
          <a:avLst/>
        </a:prstGeom>
        <a:solidFill>
          <a:schemeClr val="bg1">
            <a:lumMod val="85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Assistant SO - Mental Health</a:t>
          </a:r>
        </a:p>
      </dsp:txBody>
      <dsp:txXfrm>
        <a:off x="2881471" y="1215198"/>
        <a:ext cx="652605" cy="326302"/>
      </dsp:txXfrm>
    </dsp:sp>
    <dsp:sp modelId="{5D7A2D46-AD75-47BD-BC33-F16B6A90DBEC}">
      <dsp:nvSpPr>
        <dsp:cNvPr id="0" name=""/>
        <dsp:cNvSpPr/>
      </dsp:nvSpPr>
      <dsp:spPr>
        <a:xfrm>
          <a:off x="2886255" y="1623116"/>
          <a:ext cx="652605" cy="326302"/>
        </a:xfrm>
        <a:prstGeom prst="rect">
          <a:avLst/>
        </a:prstGeom>
        <a:solidFill>
          <a:schemeClr val="bg1">
            <a:lumMod val="85000"/>
          </a:schemeClr>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FAC Public Information Officer</a:t>
          </a:r>
        </a:p>
      </dsp:txBody>
      <dsp:txXfrm>
        <a:off x="2886255" y="1623116"/>
        <a:ext cx="652605" cy="326302"/>
      </dsp:txXfrm>
    </dsp:sp>
    <dsp:sp modelId="{9671FAFE-34DF-4043-901D-3B0B7D69FB1F}">
      <dsp:nvSpPr>
        <dsp:cNvPr id="0" name=""/>
        <dsp:cNvSpPr/>
      </dsp:nvSpPr>
      <dsp:spPr>
        <a:xfrm>
          <a:off x="4115046" y="755519"/>
          <a:ext cx="652605" cy="326302"/>
        </a:xfrm>
        <a:prstGeom prst="rect">
          <a:avLst/>
        </a:prstGeom>
        <a:solidFill>
          <a:schemeClr val="bg1">
            <a:lumMod val="85000"/>
          </a:schemeClr>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Liaison Officer</a:t>
          </a:r>
        </a:p>
      </dsp:txBody>
      <dsp:txXfrm>
        <a:off x="4115046" y="755519"/>
        <a:ext cx="652605" cy="326302"/>
      </dsp:txXfrm>
    </dsp:sp>
    <dsp:sp modelId="{082A1948-144C-413F-BA47-A6E9538E0C8D}">
      <dsp:nvSpPr>
        <dsp:cNvPr id="0" name=""/>
        <dsp:cNvSpPr/>
      </dsp:nvSpPr>
      <dsp:spPr>
        <a:xfrm>
          <a:off x="5334322" y="19729"/>
          <a:ext cx="837704" cy="489228"/>
        </a:xfrm>
        <a:prstGeom prst="triangle">
          <a:avLst/>
        </a:prstGeom>
        <a:solidFill>
          <a:schemeClr val="tx2"/>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IC/UC*</a:t>
          </a:r>
          <a:endParaRPr lang="en-US" sz="700" kern="1200"/>
        </a:p>
      </dsp:txBody>
      <dsp:txXfrm>
        <a:off x="5543748" y="264343"/>
        <a:ext cx="418852" cy="24461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9CD37E-B4C4-413F-9473-457887A7E83E}">
      <dsp:nvSpPr>
        <dsp:cNvPr id="0" name=""/>
        <dsp:cNvSpPr/>
      </dsp:nvSpPr>
      <dsp:spPr>
        <a:xfrm>
          <a:off x="4641733" y="1194104"/>
          <a:ext cx="444238" cy="1176294"/>
        </a:xfrm>
        <a:custGeom>
          <a:avLst/>
          <a:gdLst/>
          <a:ahLst/>
          <a:cxnLst/>
          <a:rect l="0" t="0" r="0" b="0"/>
          <a:pathLst>
            <a:path>
              <a:moveTo>
                <a:pt x="444238" y="0"/>
              </a:moveTo>
              <a:lnTo>
                <a:pt x="444238" y="1176294"/>
              </a:lnTo>
              <a:lnTo>
                <a:pt x="0" y="117629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89E5C4-23C3-496B-8BCC-163AC52C2705}">
      <dsp:nvSpPr>
        <dsp:cNvPr id="0" name=""/>
        <dsp:cNvSpPr/>
      </dsp:nvSpPr>
      <dsp:spPr>
        <a:xfrm>
          <a:off x="5731637" y="1638343"/>
          <a:ext cx="91440" cy="287816"/>
        </a:xfrm>
        <a:custGeom>
          <a:avLst/>
          <a:gdLst/>
          <a:ahLst/>
          <a:cxnLst/>
          <a:rect l="0" t="0" r="0" b="0"/>
          <a:pathLst>
            <a:path>
              <a:moveTo>
                <a:pt x="111417" y="0"/>
              </a:moveTo>
              <a:lnTo>
                <a:pt x="111417" y="287816"/>
              </a:lnTo>
              <a:lnTo>
                <a:pt x="45720" y="2878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F42184-F97E-44FD-9A92-7D9D2EF00158}">
      <dsp:nvSpPr>
        <dsp:cNvPr id="0" name=""/>
        <dsp:cNvSpPr/>
      </dsp:nvSpPr>
      <dsp:spPr>
        <a:xfrm>
          <a:off x="5085971" y="1194104"/>
          <a:ext cx="444238" cy="287816"/>
        </a:xfrm>
        <a:custGeom>
          <a:avLst/>
          <a:gdLst/>
          <a:ahLst/>
          <a:cxnLst/>
          <a:rect l="0" t="0" r="0" b="0"/>
          <a:pathLst>
            <a:path>
              <a:moveTo>
                <a:pt x="0" y="0"/>
              </a:moveTo>
              <a:lnTo>
                <a:pt x="0" y="287816"/>
              </a:lnTo>
              <a:lnTo>
                <a:pt x="444238" y="2878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7D4549-B3AC-4487-9E33-D73016376E39}">
      <dsp:nvSpPr>
        <dsp:cNvPr id="0" name=""/>
        <dsp:cNvSpPr/>
      </dsp:nvSpPr>
      <dsp:spPr>
        <a:xfrm>
          <a:off x="4596013" y="1638343"/>
          <a:ext cx="91440" cy="287816"/>
        </a:xfrm>
        <a:custGeom>
          <a:avLst/>
          <a:gdLst/>
          <a:ahLst/>
          <a:cxnLst/>
          <a:rect l="0" t="0" r="0" b="0"/>
          <a:pathLst>
            <a:path>
              <a:moveTo>
                <a:pt x="111417" y="0"/>
              </a:moveTo>
              <a:lnTo>
                <a:pt x="111417" y="287816"/>
              </a:lnTo>
              <a:lnTo>
                <a:pt x="45720" y="2878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26AEB7-5A42-401A-A18F-1049C5C49E75}">
      <dsp:nvSpPr>
        <dsp:cNvPr id="0" name=""/>
        <dsp:cNvSpPr/>
      </dsp:nvSpPr>
      <dsp:spPr>
        <a:xfrm>
          <a:off x="4974554" y="1194104"/>
          <a:ext cx="91440" cy="287816"/>
        </a:xfrm>
        <a:custGeom>
          <a:avLst/>
          <a:gdLst/>
          <a:ahLst/>
          <a:cxnLst/>
          <a:rect l="0" t="0" r="0" b="0"/>
          <a:pathLst>
            <a:path>
              <a:moveTo>
                <a:pt x="111417" y="0"/>
              </a:moveTo>
              <a:lnTo>
                <a:pt x="111417" y="287816"/>
              </a:lnTo>
              <a:lnTo>
                <a:pt x="45720" y="2878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A81891-0474-44F8-A3CF-5272FB389C11}">
      <dsp:nvSpPr>
        <dsp:cNvPr id="0" name=""/>
        <dsp:cNvSpPr/>
      </dsp:nvSpPr>
      <dsp:spPr>
        <a:xfrm>
          <a:off x="5085971" y="1194104"/>
          <a:ext cx="2799956" cy="1464111"/>
        </a:xfrm>
        <a:custGeom>
          <a:avLst/>
          <a:gdLst/>
          <a:ahLst/>
          <a:cxnLst/>
          <a:rect l="0" t="0" r="0" b="0"/>
          <a:pathLst>
            <a:path>
              <a:moveTo>
                <a:pt x="0" y="0"/>
              </a:moveTo>
              <a:lnTo>
                <a:pt x="0" y="1398413"/>
              </a:lnTo>
              <a:lnTo>
                <a:pt x="2799956" y="1398413"/>
              </a:lnTo>
              <a:lnTo>
                <a:pt x="2799956" y="1464111"/>
              </a:lnTo>
            </a:path>
          </a:pathLst>
        </a:custGeom>
        <a:noFill/>
        <a:ln w="9525" cap="flat" cmpd="sng" algn="ctr">
          <a:solidFill>
            <a:schemeClr val="accent1"/>
          </a:solidFill>
          <a:prstDash val="dash"/>
          <a:round/>
          <a:headEnd type="none" w="med" len="med"/>
          <a:tailEnd type="none" w="med" len="med"/>
        </a:ln>
        <a:effectLst/>
      </dsp:spPr>
      <dsp:style>
        <a:lnRef idx="0">
          <a:scrgbClr r="0" g="0" b="0"/>
        </a:lnRef>
        <a:fillRef idx="0">
          <a:scrgbClr r="0" g="0" b="0"/>
        </a:fillRef>
        <a:effectRef idx="0">
          <a:scrgbClr r="0" g="0" b="0"/>
        </a:effectRef>
        <a:fontRef idx="minor">
          <a:schemeClr val="tx1"/>
        </a:fontRef>
      </dsp:style>
    </dsp:sp>
    <dsp:sp modelId="{F109126A-9A1F-463F-982A-9D25A42B04F5}">
      <dsp:nvSpPr>
        <dsp:cNvPr id="0" name=""/>
        <dsp:cNvSpPr/>
      </dsp:nvSpPr>
      <dsp:spPr>
        <a:xfrm>
          <a:off x="5085971" y="1194104"/>
          <a:ext cx="2042873" cy="1464111"/>
        </a:xfrm>
        <a:custGeom>
          <a:avLst/>
          <a:gdLst/>
          <a:ahLst/>
          <a:cxnLst/>
          <a:rect l="0" t="0" r="0" b="0"/>
          <a:pathLst>
            <a:path>
              <a:moveTo>
                <a:pt x="0" y="0"/>
              </a:moveTo>
              <a:lnTo>
                <a:pt x="0" y="1398413"/>
              </a:lnTo>
              <a:lnTo>
                <a:pt x="2042873" y="1398413"/>
              </a:lnTo>
              <a:lnTo>
                <a:pt x="2042873" y="14641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98E89A-4A42-4192-BB25-04586E67C17F}">
      <dsp:nvSpPr>
        <dsp:cNvPr id="0" name=""/>
        <dsp:cNvSpPr/>
      </dsp:nvSpPr>
      <dsp:spPr>
        <a:xfrm>
          <a:off x="6121486" y="2971059"/>
          <a:ext cx="93853" cy="1176294"/>
        </a:xfrm>
        <a:custGeom>
          <a:avLst/>
          <a:gdLst/>
          <a:ahLst/>
          <a:cxnLst/>
          <a:rect l="0" t="0" r="0" b="0"/>
          <a:pathLst>
            <a:path>
              <a:moveTo>
                <a:pt x="0" y="0"/>
              </a:moveTo>
              <a:lnTo>
                <a:pt x="0" y="1176294"/>
              </a:lnTo>
              <a:lnTo>
                <a:pt x="93853" y="11762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875AB1-D7D7-4F89-9A96-E7752B7BF5F1}">
      <dsp:nvSpPr>
        <dsp:cNvPr id="0" name=""/>
        <dsp:cNvSpPr/>
      </dsp:nvSpPr>
      <dsp:spPr>
        <a:xfrm>
          <a:off x="6121486" y="2971059"/>
          <a:ext cx="93853" cy="732055"/>
        </a:xfrm>
        <a:custGeom>
          <a:avLst/>
          <a:gdLst/>
          <a:ahLst/>
          <a:cxnLst/>
          <a:rect l="0" t="0" r="0" b="0"/>
          <a:pathLst>
            <a:path>
              <a:moveTo>
                <a:pt x="0" y="0"/>
              </a:moveTo>
              <a:lnTo>
                <a:pt x="0" y="732055"/>
              </a:lnTo>
              <a:lnTo>
                <a:pt x="93853" y="73205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716A3D-C971-4AE0-BBE4-2D956A21D1A3}">
      <dsp:nvSpPr>
        <dsp:cNvPr id="0" name=""/>
        <dsp:cNvSpPr/>
      </dsp:nvSpPr>
      <dsp:spPr>
        <a:xfrm>
          <a:off x="6121486" y="2971059"/>
          <a:ext cx="93853" cy="287816"/>
        </a:xfrm>
        <a:custGeom>
          <a:avLst/>
          <a:gdLst/>
          <a:ahLst/>
          <a:cxnLst/>
          <a:rect l="0" t="0" r="0" b="0"/>
          <a:pathLst>
            <a:path>
              <a:moveTo>
                <a:pt x="0" y="0"/>
              </a:moveTo>
              <a:lnTo>
                <a:pt x="0" y="287816"/>
              </a:lnTo>
              <a:lnTo>
                <a:pt x="93853" y="2878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8449F0-4EA5-469D-9AA6-77C088904773}">
      <dsp:nvSpPr>
        <dsp:cNvPr id="0" name=""/>
        <dsp:cNvSpPr/>
      </dsp:nvSpPr>
      <dsp:spPr>
        <a:xfrm>
          <a:off x="5085971" y="1194104"/>
          <a:ext cx="1285789" cy="1464111"/>
        </a:xfrm>
        <a:custGeom>
          <a:avLst/>
          <a:gdLst/>
          <a:ahLst/>
          <a:cxnLst/>
          <a:rect l="0" t="0" r="0" b="0"/>
          <a:pathLst>
            <a:path>
              <a:moveTo>
                <a:pt x="0" y="0"/>
              </a:moveTo>
              <a:lnTo>
                <a:pt x="0" y="1398413"/>
              </a:lnTo>
              <a:lnTo>
                <a:pt x="1285789" y="1398413"/>
              </a:lnTo>
              <a:lnTo>
                <a:pt x="1285789" y="14641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635655-DB03-4ABF-86FC-0469F126092A}">
      <dsp:nvSpPr>
        <dsp:cNvPr id="0" name=""/>
        <dsp:cNvSpPr/>
      </dsp:nvSpPr>
      <dsp:spPr>
        <a:xfrm>
          <a:off x="5392559" y="2971059"/>
          <a:ext cx="378541" cy="131394"/>
        </a:xfrm>
        <a:custGeom>
          <a:avLst/>
          <a:gdLst/>
          <a:ahLst/>
          <a:cxnLst/>
          <a:rect l="0" t="0" r="0" b="0"/>
          <a:pathLst>
            <a:path>
              <a:moveTo>
                <a:pt x="0" y="0"/>
              </a:moveTo>
              <a:lnTo>
                <a:pt x="0" y="65697"/>
              </a:lnTo>
              <a:lnTo>
                <a:pt x="378541" y="65697"/>
              </a:lnTo>
              <a:lnTo>
                <a:pt x="378541" y="1313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2630228-DCE8-472A-A0E8-21C8C8EAC575}">
      <dsp:nvSpPr>
        <dsp:cNvPr id="0" name=""/>
        <dsp:cNvSpPr/>
      </dsp:nvSpPr>
      <dsp:spPr>
        <a:xfrm>
          <a:off x="5142283" y="3859537"/>
          <a:ext cx="93853" cy="287816"/>
        </a:xfrm>
        <a:custGeom>
          <a:avLst/>
          <a:gdLst/>
          <a:ahLst/>
          <a:cxnLst/>
          <a:rect l="0" t="0" r="0" b="0"/>
          <a:pathLst>
            <a:path>
              <a:moveTo>
                <a:pt x="0" y="0"/>
              </a:moveTo>
              <a:lnTo>
                <a:pt x="0" y="287816"/>
              </a:lnTo>
              <a:lnTo>
                <a:pt x="93853" y="2878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270E21-2521-4645-B8A0-ED00548824CD}">
      <dsp:nvSpPr>
        <dsp:cNvPr id="0" name=""/>
        <dsp:cNvSpPr/>
      </dsp:nvSpPr>
      <dsp:spPr>
        <a:xfrm>
          <a:off x="5014017" y="3415298"/>
          <a:ext cx="378541" cy="131394"/>
        </a:xfrm>
        <a:custGeom>
          <a:avLst/>
          <a:gdLst/>
          <a:ahLst/>
          <a:cxnLst/>
          <a:rect l="0" t="0" r="0" b="0"/>
          <a:pathLst>
            <a:path>
              <a:moveTo>
                <a:pt x="0" y="0"/>
              </a:moveTo>
              <a:lnTo>
                <a:pt x="0" y="65697"/>
              </a:lnTo>
              <a:lnTo>
                <a:pt x="378541" y="65697"/>
              </a:lnTo>
              <a:lnTo>
                <a:pt x="378541" y="1313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208942-1816-4D09-8E70-4C3572FB3B35}">
      <dsp:nvSpPr>
        <dsp:cNvPr id="0" name=""/>
        <dsp:cNvSpPr/>
      </dsp:nvSpPr>
      <dsp:spPr>
        <a:xfrm>
          <a:off x="4385200" y="3859537"/>
          <a:ext cx="93853" cy="732055"/>
        </a:xfrm>
        <a:custGeom>
          <a:avLst/>
          <a:gdLst/>
          <a:ahLst/>
          <a:cxnLst/>
          <a:rect l="0" t="0" r="0" b="0"/>
          <a:pathLst>
            <a:path>
              <a:moveTo>
                <a:pt x="0" y="0"/>
              </a:moveTo>
              <a:lnTo>
                <a:pt x="0" y="732055"/>
              </a:lnTo>
              <a:lnTo>
                <a:pt x="93853" y="73205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C29C3F-995C-4121-BD94-F49B14875DA6}">
      <dsp:nvSpPr>
        <dsp:cNvPr id="0" name=""/>
        <dsp:cNvSpPr/>
      </dsp:nvSpPr>
      <dsp:spPr>
        <a:xfrm>
          <a:off x="4385200" y="3859537"/>
          <a:ext cx="93853" cy="287816"/>
        </a:xfrm>
        <a:custGeom>
          <a:avLst/>
          <a:gdLst/>
          <a:ahLst/>
          <a:cxnLst/>
          <a:rect l="0" t="0" r="0" b="0"/>
          <a:pathLst>
            <a:path>
              <a:moveTo>
                <a:pt x="0" y="0"/>
              </a:moveTo>
              <a:lnTo>
                <a:pt x="0" y="287816"/>
              </a:lnTo>
              <a:lnTo>
                <a:pt x="93853" y="2878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AEAA2E-A627-4418-A04D-EAA7C8B090B6}">
      <dsp:nvSpPr>
        <dsp:cNvPr id="0" name=""/>
        <dsp:cNvSpPr/>
      </dsp:nvSpPr>
      <dsp:spPr>
        <a:xfrm>
          <a:off x="4635476" y="3415298"/>
          <a:ext cx="378541" cy="131394"/>
        </a:xfrm>
        <a:custGeom>
          <a:avLst/>
          <a:gdLst/>
          <a:ahLst/>
          <a:cxnLst/>
          <a:rect l="0" t="0" r="0" b="0"/>
          <a:pathLst>
            <a:path>
              <a:moveTo>
                <a:pt x="378541" y="0"/>
              </a:moveTo>
              <a:lnTo>
                <a:pt x="378541" y="65697"/>
              </a:lnTo>
              <a:lnTo>
                <a:pt x="0" y="65697"/>
              </a:lnTo>
              <a:lnTo>
                <a:pt x="0" y="1313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1FEB38-245E-4B67-AAE2-E601ACA9F996}">
      <dsp:nvSpPr>
        <dsp:cNvPr id="0" name=""/>
        <dsp:cNvSpPr/>
      </dsp:nvSpPr>
      <dsp:spPr>
        <a:xfrm>
          <a:off x="5014017" y="2971059"/>
          <a:ext cx="378541" cy="131394"/>
        </a:xfrm>
        <a:custGeom>
          <a:avLst/>
          <a:gdLst/>
          <a:ahLst/>
          <a:cxnLst/>
          <a:rect l="0" t="0" r="0" b="0"/>
          <a:pathLst>
            <a:path>
              <a:moveTo>
                <a:pt x="378541" y="0"/>
              </a:moveTo>
              <a:lnTo>
                <a:pt x="378541" y="65697"/>
              </a:lnTo>
              <a:lnTo>
                <a:pt x="0" y="65697"/>
              </a:lnTo>
              <a:lnTo>
                <a:pt x="0" y="1313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72BF5E-8221-4107-84F7-BE2893305F59}">
      <dsp:nvSpPr>
        <dsp:cNvPr id="0" name=""/>
        <dsp:cNvSpPr/>
      </dsp:nvSpPr>
      <dsp:spPr>
        <a:xfrm>
          <a:off x="5085971" y="1194104"/>
          <a:ext cx="306587" cy="1464111"/>
        </a:xfrm>
        <a:custGeom>
          <a:avLst/>
          <a:gdLst/>
          <a:ahLst/>
          <a:cxnLst/>
          <a:rect l="0" t="0" r="0" b="0"/>
          <a:pathLst>
            <a:path>
              <a:moveTo>
                <a:pt x="0" y="0"/>
              </a:moveTo>
              <a:lnTo>
                <a:pt x="0" y="1398413"/>
              </a:lnTo>
              <a:lnTo>
                <a:pt x="306587" y="1398413"/>
              </a:lnTo>
              <a:lnTo>
                <a:pt x="306587" y="14641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F96D35-6149-4B49-BE78-AA80605D0E9C}">
      <dsp:nvSpPr>
        <dsp:cNvPr id="0" name=""/>
        <dsp:cNvSpPr/>
      </dsp:nvSpPr>
      <dsp:spPr>
        <a:xfrm>
          <a:off x="2286015" y="2971059"/>
          <a:ext cx="1970918" cy="131394"/>
        </a:xfrm>
        <a:custGeom>
          <a:avLst/>
          <a:gdLst/>
          <a:ahLst/>
          <a:cxnLst/>
          <a:rect l="0" t="0" r="0" b="0"/>
          <a:pathLst>
            <a:path>
              <a:moveTo>
                <a:pt x="0" y="0"/>
              </a:moveTo>
              <a:lnTo>
                <a:pt x="0" y="65697"/>
              </a:lnTo>
              <a:lnTo>
                <a:pt x="1970918" y="65697"/>
              </a:lnTo>
              <a:lnTo>
                <a:pt x="1970918" y="1313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FDA105-4A14-4C65-90CC-F4BE39322BB4}">
      <dsp:nvSpPr>
        <dsp:cNvPr id="0" name=""/>
        <dsp:cNvSpPr/>
      </dsp:nvSpPr>
      <dsp:spPr>
        <a:xfrm>
          <a:off x="3249576" y="3415298"/>
          <a:ext cx="93853" cy="1176294"/>
        </a:xfrm>
        <a:custGeom>
          <a:avLst/>
          <a:gdLst/>
          <a:ahLst/>
          <a:cxnLst/>
          <a:rect l="0" t="0" r="0" b="0"/>
          <a:pathLst>
            <a:path>
              <a:moveTo>
                <a:pt x="0" y="0"/>
              </a:moveTo>
              <a:lnTo>
                <a:pt x="0" y="1176294"/>
              </a:lnTo>
              <a:lnTo>
                <a:pt x="93853" y="11762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D9382A-052A-4F12-BDBF-5804F490E800}">
      <dsp:nvSpPr>
        <dsp:cNvPr id="0" name=""/>
        <dsp:cNvSpPr/>
      </dsp:nvSpPr>
      <dsp:spPr>
        <a:xfrm>
          <a:off x="3249576" y="3415298"/>
          <a:ext cx="93853" cy="732055"/>
        </a:xfrm>
        <a:custGeom>
          <a:avLst/>
          <a:gdLst/>
          <a:ahLst/>
          <a:cxnLst/>
          <a:rect l="0" t="0" r="0" b="0"/>
          <a:pathLst>
            <a:path>
              <a:moveTo>
                <a:pt x="0" y="0"/>
              </a:moveTo>
              <a:lnTo>
                <a:pt x="0" y="732055"/>
              </a:lnTo>
              <a:lnTo>
                <a:pt x="93853" y="73205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0E9213-3F98-4CFD-AD91-97F528D999BA}">
      <dsp:nvSpPr>
        <dsp:cNvPr id="0" name=""/>
        <dsp:cNvSpPr/>
      </dsp:nvSpPr>
      <dsp:spPr>
        <a:xfrm>
          <a:off x="3249576" y="3415298"/>
          <a:ext cx="93853" cy="287816"/>
        </a:xfrm>
        <a:custGeom>
          <a:avLst/>
          <a:gdLst/>
          <a:ahLst/>
          <a:cxnLst/>
          <a:rect l="0" t="0" r="0" b="0"/>
          <a:pathLst>
            <a:path>
              <a:moveTo>
                <a:pt x="0" y="0"/>
              </a:moveTo>
              <a:lnTo>
                <a:pt x="0" y="287816"/>
              </a:lnTo>
              <a:lnTo>
                <a:pt x="93853" y="2878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DB22C0-A0AA-40F9-B8C8-49D8CBA34287}">
      <dsp:nvSpPr>
        <dsp:cNvPr id="0" name=""/>
        <dsp:cNvSpPr/>
      </dsp:nvSpPr>
      <dsp:spPr>
        <a:xfrm>
          <a:off x="2286015" y="2971059"/>
          <a:ext cx="1213835" cy="131394"/>
        </a:xfrm>
        <a:custGeom>
          <a:avLst/>
          <a:gdLst/>
          <a:ahLst/>
          <a:cxnLst/>
          <a:rect l="0" t="0" r="0" b="0"/>
          <a:pathLst>
            <a:path>
              <a:moveTo>
                <a:pt x="0" y="0"/>
              </a:moveTo>
              <a:lnTo>
                <a:pt x="0" y="65697"/>
              </a:lnTo>
              <a:lnTo>
                <a:pt x="1213835" y="65697"/>
              </a:lnTo>
              <a:lnTo>
                <a:pt x="1213835" y="1313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6A00A0-9F89-4B42-96AA-DBB32A04D755}">
      <dsp:nvSpPr>
        <dsp:cNvPr id="0" name=""/>
        <dsp:cNvSpPr/>
      </dsp:nvSpPr>
      <dsp:spPr>
        <a:xfrm>
          <a:off x="2492492" y="3859537"/>
          <a:ext cx="93853" cy="287816"/>
        </a:xfrm>
        <a:custGeom>
          <a:avLst/>
          <a:gdLst/>
          <a:ahLst/>
          <a:cxnLst/>
          <a:rect l="0" t="0" r="0" b="0"/>
          <a:pathLst>
            <a:path>
              <a:moveTo>
                <a:pt x="0" y="0"/>
              </a:moveTo>
              <a:lnTo>
                <a:pt x="0" y="287816"/>
              </a:lnTo>
              <a:lnTo>
                <a:pt x="93853" y="2878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EC13C1-D9A2-4104-A902-4FE1EF88535F}">
      <dsp:nvSpPr>
        <dsp:cNvPr id="0" name=""/>
        <dsp:cNvSpPr/>
      </dsp:nvSpPr>
      <dsp:spPr>
        <a:xfrm>
          <a:off x="1985685" y="3415298"/>
          <a:ext cx="757083" cy="131394"/>
        </a:xfrm>
        <a:custGeom>
          <a:avLst/>
          <a:gdLst/>
          <a:ahLst/>
          <a:cxnLst/>
          <a:rect l="0" t="0" r="0" b="0"/>
          <a:pathLst>
            <a:path>
              <a:moveTo>
                <a:pt x="0" y="0"/>
              </a:moveTo>
              <a:lnTo>
                <a:pt x="0" y="65697"/>
              </a:lnTo>
              <a:lnTo>
                <a:pt x="757083" y="65697"/>
              </a:lnTo>
              <a:lnTo>
                <a:pt x="757083" y="1313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A4FD00-1A3D-498B-B680-56C18BE6A2F6}">
      <dsp:nvSpPr>
        <dsp:cNvPr id="0" name=""/>
        <dsp:cNvSpPr/>
      </dsp:nvSpPr>
      <dsp:spPr>
        <a:xfrm>
          <a:off x="1939965" y="3415298"/>
          <a:ext cx="91440" cy="131394"/>
        </a:xfrm>
        <a:custGeom>
          <a:avLst/>
          <a:gdLst/>
          <a:ahLst/>
          <a:cxnLst/>
          <a:rect l="0" t="0" r="0" b="0"/>
          <a:pathLst>
            <a:path>
              <a:moveTo>
                <a:pt x="45720" y="0"/>
              </a:moveTo>
              <a:lnTo>
                <a:pt x="45720" y="1313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BBD608-0A2A-4297-BD88-FDA3F3DEF2B2}">
      <dsp:nvSpPr>
        <dsp:cNvPr id="0" name=""/>
        <dsp:cNvSpPr/>
      </dsp:nvSpPr>
      <dsp:spPr>
        <a:xfrm>
          <a:off x="978326" y="3859537"/>
          <a:ext cx="93853" cy="287816"/>
        </a:xfrm>
        <a:custGeom>
          <a:avLst/>
          <a:gdLst/>
          <a:ahLst/>
          <a:cxnLst/>
          <a:rect l="0" t="0" r="0" b="0"/>
          <a:pathLst>
            <a:path>
              <a:moveTo>
                <a:pt x="0" y="0"/>
              </a:moveTo>
              <a:lnTo>
                <a:pt x="0" y="287816"/>
              </a:lnTo>
              <a:lnTo>
                <a:pt x="93853" y="2878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D25093-8A50-49AC-AA43-6B9EB6771FF7}">
      <dsp:nvSpPr>
        <dsp:cNvPr id="0" name=""/>
        <dsp:cNvSpPr/>
      </dsp:nvSpPr>
      <dsp:spPr>
        <a:xfrm>
          <a:off x="1228602" y="3415298"/>
          <a:ext cx="757083" cy="131394"/>
        </a:xfrm>
        <a:custGeom>
          <a:avLst/>
          <a:gdLst/>
          <a:ahLst/>
          <a:cxnLst/>
          <a:rect l="0" t="0" r="0" b="0"/>
          <a:pathLst>
            <a:path>
              <a:moveTo>
                <a:pt x="757083" y="0"/>
              </a:moveTo>
              <a:lnTo>
                <a:pt x="757083" y="65697"/>
              </a:lnTo>
              <a:lnTo>
                <a:pt x="0" y="65697"/>
              </a:lnTo>
              <a:lnTo>
                <a:pt x="0" y="1313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E4FD05-613C-4461-85A5-B03118D9D06E}">
      <dsp:nvSpPr>
        <dsp:cNvPr id="0" name=""/>
        <dsp:cNvSpPr/>
      </dsp:nvSpPr>
      <dsp:spPr>
        <a:xfrm>
          <a:off x="1985685" y="2971059"/>
          <a:ext cx="300330" cy="131394"/>
        </a:xfrm>
        <a:custGeom>
          <a:avLst/>
          <a:gdLst/>
          <a:ahLst/>
          <a:cxnLst/>
          <a:rect l="0" t="0" r="0" b="0"/>
          <a:pathLst>
            <a:path>
              <a:moveTo>
                <a:pt x="300330" y="0"/>
              </a:moveTo>
              <a:lnTo>
                <a:pt x="300330" y="65697"/>
              </a:lnTo>
              <a:lnTo>
                <a:pt x="0" y="65697"/>
              </a:lnTo>
              <a:lnTo>
                <a:pt x="0" y="1313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DCF078-4AEA-4172-B09B-C2270DDC8E46}">
      <dsp:nvSpPr>
        <dsp:cNvPr id="0" name=""/>
        <dsp:cNvSpPr/>
      </dsp:nvSpPr>
      <dsp:spPr>
        <a:xfrm>
          <a:off x="64821" y="3415298"/>
          <a:ext cx="93853" cy="732055"/>
        </a:xfrm>
        <a:custGeom>
          <a:avLst/>
          <a:gdLst/>
          <a:ahLst/>
          <a:cxnLst/>
          <a:rect l="0" t="0" r="0" b="0"/>
          <a:pathLst>
            <a:path>
              <a:moveTo>
                <a:pt x="0" y="0"/>
              </a:moveTo>
              <a:lnTo>
                <a:pt x="0" y="732055"/>
              </a:lnTo>
              <a:lnTo>
                <a:pt x="93853" y="73205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ED0873-1DCF-4A94-BCBE-6382B7EAE268}">
      <dsp:nvSpPr>
        <dsp:cNvPr id="0" name=""/>
        <dsp:cNvSpPr/>
      </dsp:nvSpPr>
      <dsp:spPr>
        <a:xfrm>
          <a:off x="64821" y="3415298"/>
          <a:ext cx="93853" cy="287816"/>
        </a:xfrm>
        <a:custGeom>
          <a:avLst/>
          <a:gdLst/>
          <a:ahLst/>
          <a:cxnLst/>
          <a:rect l="0" t="0" r="0" b="0"/>
          <a:pathLst>
            <a:path>
              <a:moveTo>
                <a:pt x="0" y="0"/>
              </a:moveTo>
              <a:lnTo>
                <a:pt x="0" y="287816"/>
              </a:lnTo>
              <a:lnTo>
                <a:pt x="93853" y="2878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D70F1B-70E8-486F-8505-657E2EE9FD9C}">
      <dsp:nvSpPr>
        <dsp:cNvPr id="0" name=""/>
        <dsp:cNvSpPr/>
      </dsp:nvSpPr>
      <dsp:spPr>
        <a:xfrm>
          <a:off x="315096" y="2971059"/>
          <a:ext cx="1970918" cy="131394"/>
        </a:xfrm>
        <a:custGeom>
          <a:avLst/>
          <a:gdLst/>
          <a:ahLst/>
          <a:cxnLst/>
          <a:rect l="0" t="0" r="0" b="0"/>
          <a:pathLst>
            <a:path>
              <a:moveTo>
                <a:pt x="1970918" y="0"/>
              </a:moveTo>
              <a:lnTo>
                <a:pt x="1970918" y="65697"/>
              </a:lnTo>
              <a:lnTo>
                <a:pt x="0" y="65697"/>
              </a:lnTo>
              <a:lnTo>
                <a:pt x="0" y="13139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857102-255C-4F83-B948-038F26302DB2}">
      <dsp:nvSpPr>
        <dsp:cNvPr id="0" name=""/>
        <dsp:cNvSpPr/>
      </dsp:nvSpPr>
      <dsp:spPr>
        <a:xfrm>
          <a:off x="2286015" y="1194104"/>
          <a:ext cx="2799956" cy="1464111"/>
        </a:xfrm>
        <a:custGeom>
          <a:avLst/>
          <a:gdLst/>
          <a:ahLst/>
          <a:cxnLst/>
          <a:rect l="0" t="0" r="0" b="0"/>
          <a:pathLst>
            <a:path>
              <a:moveTo>
                <a:pt x="2799956" y="0"/>
              </a:moveTo>
              <a:lnTo>
                <a:pt x="2799956" y="1398413"/>
              </a:lnTo>
              <a:lnTo>
                <a:pt x="0" y="1398413"/>
              </a:lnTo>
              <a:lnTo>
                <a:pt x="0" y="14641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BA06D8-93A3-4C2E-AAF4-25139760A55F}">
      <dsp:nvSpPr>
        <dsp:cNvPr id="0" name=""/>
        <dsp:cNvSpPr/>
      </dsp:nvSpPr>
      <dsp:spPr>
        <a:xfrm>
          <a:off x="4773127" y="881259"/>
          <a:ext cx="625688" cy="312844"/>
        </a:xfrm>
        <a:prstGeom prst="rect">
          <a:avLst/>
        </a:prstGeom>
        <a:solidFill>
          <a:schemeClr val="bg1"/>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solidFill>
                <a:schemeClr val="accent1">
                  <a:lumMod val="75000"/>
                </a:schemeClr>
              </a:solidFill>
            </a:rPr>
            <a:t>FAC Director</a:t>
          </a:r>
        </a:p>
      </dsp:txBody>
      <dsp:txXfrm>
        <a:off x="4773127" y="881259"/>
        <a:ext cx="625688" cy="312844"/>
      </dsp:txXfrm>
    </dsp:sp>
    <dsp:sp modelId="{D6942C87-86AC-49B4-9A6E-E7AF3FF94A1B}">
      <dsp:nvSpPr>
        <dsp:cNvPr id="0" name=""/>
        <dsp:cNvSpPr/>
      </dsp:nvSpPr>
      <dsp:spPr>
        <a:xfrm>
          <a:off x="1973171" y="2658215"/>
          <a:ext cx="625688" cy="312844"/>
        </a:xfrm>
        <a:prstGeom prst="rect">
          <a:avLst/>
        </a:prstGeom>
        <a:solidFill>
          <a:srgbClr val="C00000"/>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erations Section</a:t>
          </a:r>
        </a:p>
      </dsp:txBody>
      <dsp:txXfrm>
        <a:off x="1973171" y="2658215"/>
        <a:ext cx="625688" cy="312844"/>
      </dsp:txXfrm>
    </dsp:sp>
    <dsp:sp modelId="{B104AE8E-80DF-4EC4-8C18-0FB2832AF7AB}">
      <dsp:nvSpPr>
        <dsp:cNvPr id="0" name=""/>
        <dsp:cNvSpPr/>
      </dsp:nvSpPr>
      <dsp:spPr>
        <a:xfrm>
          <a:off x="2252" y="3102454"/>
          <a:ext cx="625688" cy="312844"/>
        </a:xfrm>
        <a:prstGeom prst="rect">
          <a:avLst/>
        </a:prstGeom>
        <a:solidFill>
          <a:srgbClr val="C00000"/>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ception Branch</a:t>
          </a:r>
        </a:p>
      </dsp:txBody>
      <dsp:txXfrm>
        <a:off x="2252" y="3102454"/>
        <a:ext cx="625688" cy="312844"/>
      </dsp:txXfrm>
    </dsp:sp>
    <dsp:sp modelId="{2E9ECF4C-9D0B-402F-BDCC-5C12CA105DE3}">
      <dsp:nvSpPr>
        <dsp:cNvPr id="0" name=""/>
        <dsp:cNvSpPr/>
      </dsp:nvSpPr>
      <dsp:spPr>
        <a:xfrm>
          <a:off x="158674" y="3546693"/>
          <a:ext cx="625688" cy="312844"/>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Registration Group</a:t>
          </a:r>
        </a:p>
      </dsp:txBody>
      <dsp:txXfrm>
        <a:off x="158674" y="3546693"/>
        <a:ext cx="625688" cy="312844"/>
      </dsp:txXfrm>
    </dsp:sp>
    <dsp:sp modelId="{F94CC0F1-20C0-44DA-8C05-D6A001D86769}">
      <dsp:nvSpPr>
        <dsp:cNvPr id="0" name=""/>
        <dsp:cNvSpPr/>
      </dsp:nvSpPr>
      <dsp:spPr>
        <a:xfrm>
          <a:off x="158674" y="3990931"/>
          <a:ext cx="625688" cy="312844"/>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Family Host Group</a:t>
          </a:r>
        </a:p>
      </dsp:txBody>
      <dsp:txXfrm>
        <a:off x="158674" y="3990931"/>
        <a:ext cx="625688" cy="312844"/>
      </dsp:txXfrm>
    </dsp:sp>
    <dsp:sp modelId="{AD531060-D0DA-4825-8E6B-BF6729CB522B}">
      <dsp:nvSpPr>
        <dsp:cNvPr id="0" name=""/>
        <dsp:cNvSpPr/>
      </dsp:nvSpPr>
      <dsp:spPr>
        <a:xfrm>
          <a:off x="1672840" y="3102454"/>
          <a:ext cx="625688" cy="312844"/>
        </a:xfrm>
        <a:prstGeom prst="rect">
          <a:avLst/>
        </a:prstGeom>
        <a:solidFill>
          <a:srgbClr val="C00000"/>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rvices Branch</a:t>
          </a:r>
        </a:p>
      </dsp:txBody>
      <dsp:txXfrm>
        <a:off x="1672840" y="3102454"/>
        <a:ext cx="625688" cy="312844"/>
      </dsp:txXfrm>
    </dsp:sp>
    <dsp:sp modelId="{2E234AA1-6577-4D7D-969A-98C92DCA664F}">
      <dsp:nvSpPr>
        <dsp:cNvPr id="0" name=""/>
        <dsp:cNvSpPr/>
      </dsp:nvSpPr>
      <dsp:spPr>
        <a:xfrm>
          <a:off x="915757" y="3546693"/>
          <a:ext cx="625688" cy="312844"/>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Mental Health Services Group</a:t>
          </a:r>
        </a:p>
      </dsp:txBody>
      <dsp:txXfrm>
        <a:off x="915757" y="3546693"/>
        <a:ext cx="625688" cy="312844"/>
      </dsp:txXfrm>
    </dsp:sp>
    <dsp:sp modelId="{2E185344-E5C9-4B5E-90C2-70DAC4281BEF}">
      <dsp:nvSpPr>
        <dsp:cNvPr id="0" name=""/>
        <dsp:cNvSpPr/>
      </dsp:nvSpPr>
      <dsp:spPr>
        <a:xfrm>
          <a:off x="1072179" y="3990931"/>
          <a:ext cx="625688" cy="312844"/>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Spiritual Care Unit</a:t>
          </a:r>
        </a:p>
      </dsp:txBody>
      <dsp:txXfrm>
        <a:off x="1072179" y="3990931"/>
        <a:ext cx="625688" cy="312844"/>
      </dsp:txXfrm>
    </dsp:sp>
    <dsp:sp modelId="{DD2F5C54-BACD-485B-9B5D-ACC22C7A0212}">
      <dsp:nvSpPr>
        <dsp:cNvPr id="0" name=""/>
        <dsp:cNvSpPr/>
      </dsp:nvSpPr>
      <dsp:spPr>
        <a:xfrm>
          <a:off x="1672840" y="3546693"/>
          <a:ext cx="625688" cy="312844"/>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Public Health Services Group</a:t>
          </a:r>
        </a:p>
      </dsp:txBody>
      <dsp:txXfrm>
        <a:off x="1672840" y="3546693"/>
        <a:ext cx="625688" cy="312844"/>
      </dsp:txXfrm>
    </dsp:sp>
    <dsp:sp modelId="{FF8D117B-E3DB-45F6-8482-FEFDDD5C3B4C}">
      <dsp:nvSpPr>
        <dsp:cNvPr id="0" name=""/>
        <dsp:cNvSpPr/>
      </dsp:nvSpPr>
      <dsp:spPr>
        <a:xfrm>
          <a:off x="2429924" y="3546693"/>
          <a:ext cx="625688" cy="312844"/>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Social Services Group</a:t>
          </a:r>
        </a:p>
      </dsp:txBody>
      <dsp:txXfrm>
        <a:off x="2429924" y="3546693"/>
        <a:ext cx="625688" cy="312844"/>
      </dsp:txXfrm>
    </dsp:sp>
    <dsp:sp modelId="{9EE6E36C-FA27-4C81-B288-BE40D4E6C4BC}">
      <dsp:nvSpPr>
        <dsp:cNvPr id="0" name=""/>
        <dsp:cNvSpPr/>
      </dsp:nvSpPr>
      <dsp:spPr>
        <a:xfrm>
          <a:off x="2586346" y="3990931"/>
          <a:ext cx="625688" cy="312844"/>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Child Care Unit</a:t>
          </a:r>
        </a:p>
      </dsp:txBody>
      <dsp:txXfrm>
        <a:off x="2586346" y="3990931"/>
        <a:ext cx="625688" cy="312844"/>
      </dsp:txXfrm>
    </dsp:sp>
    <dsp:sp modelId="{A96B7F39-B064-402F-8C2D-A2A8B4A5F4D5}">
      <dsp:nvSpPr>
        <dsp:cNvPr id="0" name=""/>
        <dsp:cNvSpPr/>
      </dsp:nvSpPr>
      <dsp:spPr>
        <a:xfrm>
          <a:off x="3187007" y="3102454"/>
          <a:ext cx="625688" cy="312844"/>
        </a:xfrm>
        <a:prstGeom prst="rect">
          <a:avLst/>
        </a:prstGeom>
        <a:solidFill>
          <a:srgbClr val="C00000"/>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formation Branch</a:t>
          </a:r>
        </a:p>
      </dsp:txBody>
      <dsp:txXfrm>
        <a:off x="3187007" y="3102454"/>
        <a:ext cx="625688" cy="312844"/>
      </dsp:txXfrm>
    </dsp:sp>
    <dsp:sp modelId="{BB16A77F-55DA-4B95-83D7-CE37A2D958DC}">
      <dsp:nvSpPr>
        <dsp:cNvPr id="0" name=""/>
        <dsp:cNvSpPr/>
      </dsp:nvSpPr>
      <dsp:spPr>
        <a:xfrm>
          <a:off x="3343429" y="3546693"/>
          <a:ext cx="625688" cy="312844"/>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Communications Center</a:t>
          </a:r>
        </a:p>
      </dsp:txBody>
      <dsp:txXfrm>
        <a:off x="3343429" y="3546693"/>
        <a:ext cx="625688" cy="312844"/>
      </dsp:txXfrm>
    </dsp:sp>
    <dsp:sp modelId="{41B8D9F1-08A5-4C76-9DA5-57DC026CF1EC}">
      <dsp:nvSpPr>
        <dsp:cNvPr id="0" name=""/>
        <dsp:cNvSpPr/>
      </dsp:nvSpPr>
      <dsp:spPr>
        <a:xfrm>
          <a:off x="3343429" y="3990931"/>
          <a:ext cx="625688" cy="312844"/>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Victims Status Group</a:t>
          </a:r>
        </a:p>
      </dsp:txBody>
      <dsp:txXfrm>
        <a:off x="3343429" y="3990931"/>
        <a:ext cx="625688" cy="312844"/>
      </dsp:txXfrm>
    </dsp:sp>
    <dsp:sp modelId="{40BCC7A5-B4D8-452D-BB09-3055786B8DCF}">
      <dsp:nvSpPr>
        <dsp:cNvPr id="0" name=""/>
        <dsp:cNvSpPr/>
      </dsp:nvSpPr>
      <dsp:spPr>
        <a:xfrm>
          <a:off x="3343429" y="4435170"/>
          <a:ext cx="625688" cy="312844"/>
        </a:xfrm>
        <a:prstGeom prst="rect">
          <a:avLst/>
        </a:prstGeom>
        <a:solidFill>
          <a:schemeClr val="accent2">
            <a:lumMod val="40000"/>
            <a:lumOff val="60000"/>
          </a:schemeClr>
        </a:solidFill>
        <a:ln w="19050" cap="flat" cmpd="sng" algn="ctr">
          <a:solidFill>
            <a:srgbClr val="C00000"/>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Notification Group</a:t>
          </a:r>
        </a:p>
      </dsp:txBody>
      <dsp:txXfrm>
        <a:off x="3343429" y="4435170"/>
        <a:ext cx="625688" cy="312844"/>
      </dsp:txXfrm>
    </dsp:sp>
    <dsp:sp modelId="{1F93AFD9-CFF2-4F17-BA50-9AC7A60D095E}">
      <dsp:nvSpPr>
        <dsp:cNvPr id="0" name=""/>
        <dsp:cNvSpPr/>
      </dsp:nvSpPr>
      <dsp:spPr>
        <a:xfrm>
          <a:off x="3944090" y="3102454"/>
          <a:ext cx="625688" cy="312844"/>
        </a:xfrm>
        <a:prstGeom prst="rect">
          <a:avLst/>
        </a:prstGeom>
        <a:solidFill>
          <a:srgbClr val="C00000"/>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curity Branch</a:t>
          </a:r>
        </a:p>
      </dsp:txBody>
      <dsp:txXfrm>
        <a:off x="3944090" y="3102454"/>
        <a:ext cx="625688" cy="312844"/>
      </dsp:txXfrm>
    </dsp:sp>
    <dsp:sp modelId="{3672BBD0-BCEA-4CE1-86C2-5D8D53E015F3}">
      <dsp:nvSpPr>
        <dsp:cNvPr id="0" name=""/>
        <dsp:cNvSpPr/>
      </dsp:nvSpPr>
      <dsp:spPr>
        <a:xfrm>
          <a:off x="5079715" y="2658215"/>
          <a:ext cx="625688" cy="312844"/>
        </a:xfrm>
        <a:prstGeom prst="rect">
          <a:avLst/>
        </a:prstGeom>
        <a:solidFill>
          <a:schemeClr val="accent6">
            <a:lumMod val="75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gistics Section</a:t>
          </a:r>
        </a:p>
      </dsp:txBody>
      <dsp:txXfrm>
        <a:off x="5079715" y="2658215"/>
        <a:ext cx="625688" cy="312844"/>
      </dsp:txXfrm>
    </dsp:sp>
    <dsp:sp modelId="{C019A62A-9B0F-41DE-9FEF-645F50C778F0}">
      <dsp:nvSpPr>
        <dsp:cNvPr id="0" name=""/>
        <dsp:cNvSpPr/>
      </dsp:nvSpPr>
      <dsp:spPr>
        <a:xfrm>
          <a:off x="4701173" y="3102454"/>
          <a:ext cx="625688" cy="312844"/>
        </a:xfrm>
        <a:prstGeom prst="rect">
          <a:avLst/>
        </a:prstGeom>
        <a:solidFill>
          <a:schemeClr val="accent6">
            <a:lumMod val="75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ources Branch</a:t>
          </a:r>
        </a:p>
      </dsp:txBody>
      <dsp:txXfrm>
        <a:off x="4701173" y="3102454"/>
        <a:ext cx="625688" cy="312844"/>
      </dsp:txXfrm>
    </dsp:sp>
    <dsp:sp modelId="{5FC6BDBF-069D-41A3-A79F-0AE8B27F3C47}">
      <dsp:nvSpPr>
        <dsp:cNvPr id="0" name=""/>
        <dsp:cNvSpPr/>
      </dsp:nvSpPr>
      <dsp:spPr>
        <a:xfrm>
          <a:off x="4322631" y="3546693"/>
          <a:ext cx="625688" cy="312844"/>
        </a:xfrm>
        <a:prstGeom prst="rect">
          <a:avLst/>
        </a:prstGeom>
        <a:solidFill>
          <a:schemeClr val="accent6">
            <a:lumMod val="40000"/>
            <a:lumOff val="60000"/>
          </a:schemeClr>
        </a:solidFill>
        <a:ln w="19050" cap="flat" cmpd="sng" algn="ctr">
          <a:solidFill>
            <a:schemeClr val="accent6">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Facilities Group</a:t>
          </a:r>
        </a:p>
      </dsp:txBody>
      <dsp:txXfrm>
        <a:off x="4322631" y="3546693"/>
        <a:ext cx="625688" cy="312844"/>
      </dsp:txXfrm>
    </dsp:sp>
    <dsp:sp modelId="{847BA771-A4B9-4AEC-8DA5-AD874FAC535F}">
      <dsp:nvSpPr>
        <dsp:cNvPr id="0" name=""/>
        <dsp:cNvSpPr/>
      </dsp:nvSpPr>
      <dsp:spPr>
        <a:xfrm>
          <a:off x="4479054" y="3990931"/>
          <a:ext cx="625688" cy="312844"/>
        </a:xfrm>
        <a:prstGeom prst="rect">
          <a:avLst/>
        </a:prstGeom>
        <a:solidFill>
          <a:schemeClr val="accent6">
            <a:lumMod val="40000"/>
            <a:lumOff val="60000"/>
          </a:schemeClr>
        </a:solidFill>
        <a:ln w="19050" cap="flat" cmpd="sng" algn="ctr">
          <a:solidFill>
            <a:schemeClr val="accent6">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Equipment and Supplies Unit</a:t>
          </a:r>
        </a:p>
      </dsp:txBody>
      <dsp:txXfrm>
        <a:off x="4479054" y="3990931"/>
        <a:ext cx="625688" cy="312844"/>
      </dsp:txXfrm>
    </dsp:sp>
    <dsp:sp modelId="{1CBD7653-BF1F-4FBC-BE29-83803C0D9235}">
      <dsp:nvSpPr>
        <dsp:cNvPr id="0" name=""/>
        <dsp:cNvSpPr/>
      </dsp:nvSpPr>
      <dsp:spPr>
        <a:xfrm>
          <a:off x="4479054" y="4435170"/>
          <a:ext cx="625688" cy="312844"/>
        </a:xfrm>
        <a:prstGeom prst="rect">
          <a:avLst/>
        </a:prstGeom>
        <a:solidFill>
          <a:schemeClr val="accent6">
            <a:lumMod val="40000"/>
            <a:lumOff val="60000"/>
          </a:schemeClr>
        </a:solidFill>
        <a:ln w="19050" cap="flat" cmpd="sng" algn="ctr">
          <a:solidFill>
            <a:schemeClr val="accent6">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Food and Water Unit</a:t>
          </a:r>
        </a:p>
      </dsp:txBody>
      <dsp:txXfrm>
        <a:off x="4479054" y="4435170"/>
        <a:ext cx="625688" cy="312844"/>
      </dsp:txXfrm>
    </dsp:sp>
    <dsp:sp modelId="{4BE588FB-656B-448E-9B4E-8864BA8157A1}">
      <dsp:nvSpPr>
        <dsp:cNvPr id="0" name=""/>
        <dsp:cNvSpPr/>
      </dsp:nvSpPr>
      <dsp:spPr>
        <a:xfrm>
          <a:off x="5079715" y="3546693"/>
          <a:ext cx="625688" cy="312844"/>
        </a:xfrm>
        <a:prstGeom prst="rect">
          <a:avLst/>
        </a:prstGeom>
        <a:solidFill>
          <a:schemeClr val="accent6">
            <a:lumMod val="40000"/>
            <a:lumOff val="60000"/>
          </a:schemeClr>
        </a:solidFill>
        <a:ln w="19050" cap="flat" cmpd="sng" algn="ctr">
          <a:solidFill>
            <a:schemeClr val="accent6">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Personnel Group</a:t>
          </a:r>
        </a:p>
      </dsp:txBody>
      <dsp:txXfrm>
        <a:off x="5079715" y="3546693"/>
        <a:ext cx="625688" cy="312844"/>
      </dsp:txXfrm>
    </dsp:sp>
    <dsp:sp modelId="{7A2473C2-5DD6-4983-ABDC-9006F4D06EE9}">
      <dsp:nvSpPr>
        <dsp:cNvPr id="0" name=""/>
        <dsp:cNvSpPr/>
      </dsp:nvSpPr>
      <dsp:spPr>
        <a:xfrm>
          <a:off x="5236137" y="3990931"/>
          <a:ext cx="625688" cy="312844"/>
        </a:xfrm>
        <a:prstGeom prst="rect">
          <a:avLst/>
        </a:prstGeom>
        <a:solidFill>
          <a:schemeClr val="accent6">
            <a:lumMod val="40000"/>
            <a:lumOff val="60000"/>
          </a:schemeClr>
        </a:solidFill>
        <a:ln w="19050" cap="flat" cmpd="sng" algn="ctr">
          <a:solidFill>
            <a:schemeClr val="accent6">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Volunteer Coordination Unit</a:t>
          </a:r>
        </a:p>
      </dsp:txBody>
      <dsp:txXfrm>
        <a:off x="5236137" y="3990931"/>
        <a:ext cx="625688" cy="312844"/>
      </dsp:txXfrm>
    </dsp:sp>
    <dsp:sp modelId="{4B391BC0-21D5-4624-A670-0BD910F3DACA}">
      <dsp:nvSpPr>
        <dsp:cNvPr id="0" name=""/>
        <dsp:cNvSpPr/>
      </dsp:nvSpPr>
      <dsp:spPr>
        <a:xfrm>
          <a:off x="5458256" y="3102454"/>
          <a:ext cx="625688" cy="312844"/>
        </a:xfrm>
        <a:prstGeom prst="rect">
          <a:avLst/>
        </a:prstGeom>
        <a:solidFill>
          <a:schemeClr val="accent6">
            <a:lumMod val="75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rdering Branch</a:t>
          </a:r>
        </a:p>
      </dsp:txBody>
      <dsp:txXfrm>
        <a:off x="5458256" y="3102454"/>
        <a:ext cx="625688" cy="312844"/>
      </dsp:txXfrm>
    </dsp:sp>
    <dsp:sp modelId="{1791569C-0271-43D1-A5E9-5A4DA9B95A30}">
      <dsp:nvSpPr>
        <dsp:cNvPr id="0" name=""/>
        <dsp:cNvSpPr/>
      </dsp:nvSpPr>
      <dsp:spPr>
        <a:xfrm>
          <a:off x="6058917" y="2658215"/>
          <a:ext cx="625688" cy="312844"/>
        </a:xfrm>
        <a:prstGeom prst="rect">
          <a:avLst/>
        </a:prstGeom>
        <a:solidFill>
          <a:schemeClr val="accent1">
            <a:lumMod val="50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lanning Section</a:t>
          </a:r>
        </a:p>
      </dsp:txBody>
      <dsp:txXfrm>
        <a:off x="6058917" y="2658215"/>
        <a:ext cx="625688" cy="312844"/>
      </dsp:txXfrm>
    </dsp:sp>
    <dsp:sp modelId="{A66D1733-913F-4C74-887A-5A4C5191A149}">
      <dsp:nvSpPr>
        <dsp:cNvPr id="0" name=""/>
        <dsp:cNvSpPr/>
      </dsp:nvSpPr>
      <dsp:spPr>
        <a:xfrm>
          <a:off x="6215339" y="3102454"/>
          <a:ext cx="625688" cy="312844"/>
        </a:xfrm>
        <a:prstGeom prst="rect">
          <a:avLst/>
        </a:prstGeom>
        <a:solidFill>
          <a:schemeClr val="accent1">
            <a:lumMod val="40000"/>
            <a:lumOff val="60000"/>
          </a:schemeClr>
        </a:solidFill>
        <a:ln w="19050" cap="flat" cmpd="sng" algn="ctr">
          <a:solidFill>
            <a:schemeClr val="accent1">
              <a:lumMod val="50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Documentation Unit</a:t>
          </a:r>
        </a:p>
      </dsp:txBody>
      <dsp:txXfrm>
        <a:off x="6215339" y="3102454"/>
        <a:ext cx="625688" cy="312844"/>
      </dsp:txXfrm>
    </dsp:sp>
    <dsp:sp modelId="{BE8808E5-00DF-4612-AAA5-84A9751ED558}">
      <dsp:nvSpPr>
        <dsp:cNvPr id="0" name=""/>
        <dsp:cNvSpPr/>
      </dsp:nvSpPr>
      <dsp:spPr>
        <a:xfrm>
          <a:off x="6215339" y="3546693"/>
          <a:ext cx="625688" cy="312844"/>
        </a:xfrm>
        <a:prstGeom prst="rect">
          <a:avLst/>
        </a:prstGeom>
        <a:solidFill>
          <a:schemeClr val="accent1">
            <a:lumMod val="40000"/>
            <a:lumOff val="60000"/>
          </a:schemeClr>
        </a:solidFill>
        <a:ln w="19050" cap="flat" cmpd="sng" algn="ctr">
          <a:solidFill>
            <a:schemeClr val="accent1">
              <a:lumMod val="50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Situational Awareness Unit</a:t>
          </a:r>
        </a:p>
      </dsp:txBody>
      <dsp:txXfrm>
        <a:off x="6215339" y="3546693"/>
        <a:ext cx="625688" cy="312844"/>
      </dsp:txXfrm>
    </dsp:sp>
    <dsp:sp modelId="{5265A28D-E0FE-46CB-A7F8-327A766C9C97}">
      <dsp:nvSpPr>
        <dsp:cNvPr id="0" name=""/>
        <dsp:cNvSpPr/>
      </dsp:nvSpPr>
      <dsp:spPr>
        <a:xfrm>
          <a:off x="6215339" y="3990931"/>
          <a:ext cx="625688" cy="312844"/>
        </a:xfrm>
        <a:prstGeom prst="rect">
          <a:avLst/>
        </a:prstGeom>
        <a:solidFill>
          <a:schemeClr val="accent1">
            <a:lumMod val="40000"/>
            <a:lumOff val="60000"/>
          </a:schemeClr>
        </a:solidFill>
        <a:ln w="19050" cap="flat" cmpd="sng" algn="ctr">
          <a:solidFill>
            <a:schemeClr val="accent1">
              <a:lumMod val="50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Demobilization Unit</a:t>
          </a:r>
        </a:p>
      </dsp:txBody>
      <dsp:txXfrm>
        <a:off x="6215339" y="3990931"/>
        <a:ext cx="625688" cy="312844"/>
      </dsp:txXfrm>
    </dsp:sp>
    <dsp:sp modelId="{6E2BC61A-CAC2-4B0D-B36B-F7E43C132CEE}">
      <dsp:nvSpPr>
        <dsp:cNvPr id="0" name=""/>
        <dsp:cNvSpPr/>
      </dsp:nvSpPr>
      <dsp:spPr>
        <a:xfrm>
          <a:off x="6816000" y="2658215"/>
          <a:ext cx="625688" cy="312844"/>
        </a:xfrm>
        <a:prstGeom prst="rect">
          <a:avLst/>
        </a:prstGeom>
        <a:solidFill>
          <a:schemeClr val="accent3">
            <a:lumMod val="50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inance Section</a:t>
          </a:r>
        </a:p>
      </dsp:txBody>
      <dsp:txXfrm>
        <a:off x="6816000" y="2658215"/>
        <a:ext cx="625688" cy="312844"/>
      </dsp:txXfrm>
    </dsp:sp>
    <dsp:sp modelId="{420BE344-470C-45AE-8C89-6C9BAC164915}">
      <dsp:nvSpPr>
        <dsp:cNvPr id="0" name=""/>
        <dsp:cNvSpPr/>
      </dsp:nvSpPr>
      <dsp:spPr>
        <a:xfrm>
          <a:off x="7573083" y="2658215"/>
          <a:ext cx="625688" cy="312844"/>
        </a:xfrm>
        <a:prstGeom prst="rect">
          <a:avLst/>
        </a:prstGeom>
        <a:solidFill>
          <a:schemeClr val="accent5">
            <a:lumMod val="20000"/>
            <a:lumOff val="80000"/>
            <a:alpha val="50196"/>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Investigation Section</a:t>
          </a:r>
        </a:p>
      </dsp:txBody>
      <dsp:txXfrm>
        <a:off x="7573083" y="2658215"/>
        <a:ext cx="625688" cy="312844"/>
      </dsp:txXfrm>
    </dsp:sp>
    <dsp:sp modelId="{3342B028-8D70-40D8-A194-67EF18390798}">
      <dsp:nvSpPr>
        <dsp:cNvPr id="0" name=""/>
        <dsp:cNvSpPr/>
      </dsp:nvSpPr>
      <dsp:spPr>
        <a:xfrm>
          <a:off x="4394586" y="1325498"/>
          <a:ext cx="625688" cy="312844"/>
        </a:xfrm>
        <a:prstGeom prst="rect">
          <a:avLst/>
        </a:prstGeom>
        <a:solidFill>
          <a:schemeClr val="bg1">
            <a:lumMod val="85000"/>
          </a:schemeClr>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Safety Officer (SO)</a:t>
          </a:r>
        </a:p>
      </dsp:txBody>
      <dsp:txXfrm>
        <a:off x="4394586" y="1325498"/>
        <a:ext cx="625688" cy="312844"/>
      </dsp:txXfrm>
    </dsp:sp>
    <dsp:sp modelId="{8A85E581-DE99-482F-8A46-A03E415DFF3F}">
      <dsp:nvSpPr>
        <dsp:cNvPr id="0" name=""/>
        <dsp:cNvSpPr/>
      </dsp:nvSpPr>
      <dsp:spPr>
        <a:xfrm>
          <a:off x="4016044" y="1769737"/>
          <a:ext cx="625688" cy="312844"/>
        </a:xfrm>
        <a:prstGeom prst="rect">
          <a:avLst/>
        </a:prstGeom>
        <a:solidFill>
          <a:schemeClr val="bg1">
            <a:lumMod val="85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Assistant SO - Mental Health</a:t>
          </a:r>
        </a:p>
      </dsp:txBody>
      <dsp:txXfrm>
        <a:off x="4016044" y="1769737"/>
        <a:ext cx="625688" cy="312844"/>
      </dsp:txXfrm>
    </dsp:sp>
    <dsp:sp modelId="{5D7A2D46-AD75-47BD-BC33-F16B6A90DBEC}">
      <dsp:nvSpPr>
        <dsp:cNvPr id="0" name=""/>
        <dsp:cNvSpPr/>
      </dsp:nvSpPr>
      <dsp:spPr>
        <a:xfrm>
          <a:off x="5530210" y="1325498"/>
          <a:ext cx="625688" cy="312844"/>
        </a:xfrm>
        <a:prstGeom prst="rect">
          <a:avLst/>
        </a:prstGeom>
        <a:solidFill>
          <a:schemeClr val="bg1">
            <a:lumMod val="85000"/>
          </a:schemeClr>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Liaison Officer</a:t>
          </a:r>
        </a:p>
      </dsp:txBody>
      <dsp:txXfrm>
        <a:off x="5530210" y="1325498"/>
        <a:ext cx="625688" cy="312844"/>
      </dsp:txXfrm>
    </dsp:sp>
    <dsp:sp modelId="{F4422E79-1701-4749-B19D-F31C1498CE36}">
      <dsp:nvSpPr>
        <dsp:cNvPr id="0" name=""/>
        <dsp:cNvSpPr/>
      </dsp:nvSpPr>
      <dsp:spPr>
        <a:xfrm>
          <a:off x="5151669" y="1769737"/>
          <a:ext cx="625688" cy="312844"/>
        </a:xfrm>
        <a:prstGeom prst="rect">
          <a:avLst/>
        </a:prstGeom>
        <a:solidFill>
          <a:schemeClr val="bg1">
            <a:lumMod val="85000"/>
          </a:schemeClr>
        </a:solidFill>
        <a:ln w="19050" cap="flat" cmpd="sng" algn="ctr">
          <a:solidFill>
            <a:schemeClr val="bg1"/>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Facility Liaison</a:t>
          </a:r>
        </a:p>
      </dsp:txBody>
      <dsp:txXfrm>
        <a:off x="5151669" y="1769737"/>
        <a:ext cx="625688" cy="312844"/>
      </dsp:txXfrm>
    </dsp:sp>
    <dsp:sp modelId="{7648D078-0BBE-4B2B-ACE0-DE89028E7EC9}">
      <dsp:nvSpPr>
        <dsp:cNvPr id="0" name=""/>
        <dsp:cNvSpPr/>
      </dsp:nvSpPr>
      <dsp:spPr>
        <a:xfrm>
          <a:off x="4016044" y="2213976"/>
          <a:ext cx="625688" cy="312844"/>
        </a:xfrm>
        <a:prstGeom prst="rect">
          <a:avLst/>
        </a:prstGeom>
        <a:solidFill>
          <a:schemeClr val="bg1">
            <a:lumMod val="85000"/>
          </a:schemeClr>
        </a:solidFill>
        <a:ln w="19050" cap="flat" cmpd="sng" algn="ctr">
          <a:solidFill>
            <a:schemeClr val="accent1">
              <a:lumMod val="7500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rPr>
            <a:t>FAC Public Information Officer</a:t>
          </a:r>
        </a:p>
      </dsp:txBody>
      <dsp:txXfrm>
        <a:off x="4016044" y="2213976"/>
        <a:ext cx="625688" cy="31284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1e8fde9-d587-4f48-ad31-edead594ca85">
      <Terms xmlns="http://schemas.microsoft.com/office/infopath/2007/PartnerControls"/>
    </lcf76f155ced4ddcb4097134ff3c332f>
    <TaxCatchAll xmlns="d5f1f0e0-b601-4749-a7f4-5b51c571fdc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348E2397E05D048B3BA956F8F492B60" ma:contentTypeVersion="11" ma:contentTypeDescription="Create a new document." ma:contentTypeScope="" ma:versionID="3ad51a5e5379bb5652fe1493d63afdb9">
  <xsd:schema xmlns:xsd="http://www.w3.org/2001/XMLSchema" xmlns:xs="http://www.w3.org/2001/XMLSchema" xmlns:p="http://schemas.microsoft.com/office/2006/metadata/properties" xmlns:ns2="21e8fde9-d587-4f48-ad31-edead594ca85" xmlns:ns3="d5f1f0e0-b601-4749-a7f4-5b51c571fdc3" targetNamespace="http://schemas.microsoft.com/office/2006/metadata/properties" ma:root="true" ma:fieldsID="20a69aa550767e353dd48a418c3d9bf3" ns2:_="" ns3:_="">
    <xsd:import namespace="21e8fde9-d587-4f48-ad31-edead594ca85"/>
    <xsd:import namespace="d5f1f0e0-b601-4749-a7f4-5b51c571fd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8fde9-d587-4f48-ad31-edead594ca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0091450-dd9d-4e8d-a95a-f4f436347ec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f1f0e0-b601-4749-a7f4-5b51c571fdc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786c86a-f72d-41c3-b480-6937980cc91e}" ma:internalName="TaxCatchAll" ma:showField="CatchAllData" ma:web="d5f1f0e0-b601-4749-a7f4-5b51c571fdc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B9C61F-C1D9-4D83-BFC5-3D25EE1CDDB1}">
  <ds:schemaRefs>
    <ds:schemaRef ds:uri="http://schemas.microsoft.com/office/2006/metadata/properties"/>
    <ds:schemaRef ds:uri="http://schemas.microsoft.com/office/infopath/2007/PartnerControls"/>
    <ds:schemaRef ds:uri="21e8fde9-d587-4f48-ad31-edead594ca85"/>
    <ds:schemaRef ds:uri="d5f1f0e0-b601-4749-a7f4-5b51c571fdc3"/>
  </ds:schemaRefs>
</ds:datastoreItem>
</file>

<file path=customXml/itemProps2.xml><?xml version="1.0" encoding="utf-8"?>
<ds:datastoreItem xmlns:ds="http://schemas.openxmlformats.org/officeDocument/2006/customXml" ds:itemID="{0998D464-84AA-438B-8EA4-50B76241A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8fde9-d587-4f48-ad31-edead594ca85"/>
    <ds:schemaRef ds:uri="d5f1f0e0-b601-4749-a7f4-5b51c571f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FDCEA0-3F97-4B49-BB20-FD7E9FC6DED9}">
  <ds:schemaRefs>
    <ds:schemaRef ds:uri="http://schemas.openxmlformats.org/officeDocument/2006/bibliography"/>
  </ds:schemaRefs>
</ds:datastoreItem>
</file>

<file path=customXml/itemProps4.xml><?xml version="1.0" encoding="utf-8"?>
<ds:datastoreItem xmlns:ds="http://schemas.openxmlformats.org/officeDocument/2006/customXml" ds:itemID="{0E53D3C2-2FB4-4423-8C73-D009D865D9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09</Pages>
  <Words>35871</Words>
  <Characters>204471</Characters>
  <Application>Microsoft Office Word</Application>
  <DocSecurity>0</DocSecurity>
  <Lines>1703</Lines>
  <Paragraphs>4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63</CharactersWithSpaces>
  <SharedDoc>false</SharedDoc>
  <HLinks>
    <vt:vector size="252" baseType="variant">
      <vt:variant>
        <vt:i4>2031673</vt:i4>
      </vt:variant>
      <vt:variant>
        <vt:i4>248</vt:i4>
      </vt:variant>
      <vt:variant>
        <vt:i4>0</vt:i4>
      </vt:variant>
      <vt:variant>
        <vt:i4>5</vt:i4>
      </vt:variant>
      <vt:variant>
        <vt:lpwstr/>
      </vt:variant>
      <vt:variant>
        <vt:lpwstr>_Toc109917064</vt:lpwstr>
      </vt:variant>
      <vt:variant>
        <vt:i4>2031673</vt:i4>
      </vt:variant>
      <vt:variant>
        <vt:i4>242</vt:i4>
      </vt:variant>
      <vt:variant>
        <vt:i4>0</vt:i4>
      </vt:variant>
      <vt:variant>
        <vt:i4>5</vt:i4>
      </vt:variant>
      <vt:variant>
        <vt:lpwstr/>
      </vt:variant>
      <vt:variant>
        <vt:lpwstr>_Toc109917063</vt:lpwstr>
      </vt:variant>
      <vt:variant>
        <vt:i4>2031673</vt:i4>
      </vt:variant>
      <vt:variant>
        <vt:i4>236</vt:i4>
      </vt:variant>
      <vt:variant>
        <vt:i4>0</vt:i4>
      </vt:variant>
      <vt:variant>
        <vt:i4>5</vt:i4>
      </vt:variant>
      <vt:variant>
        <vt:lpwstr/>
      </vt:variant>
      <vt:variant>
        <vt:lpwstr>_Toc109917062</vt:lpwstr>
      </vt:variant>
      <vt:variant>
        <vt:i4>2031673</vt:i4>
      </vt:variant>
      <vt:variant>
        <vt:i4>230</vt:i4>
      </vt:variant>
      <vt:variant>
        <vt:i4>0</vt:i4>
      </vt:variant>
      <vt:variant>
        <vt:i4>5</vt:i4>
      </vt:variant>
      <vt:variant>
        <vt:lpwstr/>
      </vt:variant>
      <vt:variant>
        <vt:lpwstr>_Toc109917061</vt:lpwstr>
      </vt:variant>
      <vt:variant>
        <vt:i4>2031673</vt:i4>
      </vt:variant>
      <vt:variant>
        <vt:i4>224</vt:i4>
      </vt:variant>
      <vt:variant>
        <vt:i4>0</vt:i4>
      </vt:variant>
      <vt:variant>
        <vt:i4>5</vt:i4>
      </vt:variant>
      <vt:variant>
        <vt:lpwstr/>
      </vt:variant>
      <vt:variant>
        <vt:lpwstr>_Toc109917060</vt:lpwstr>
      </vt:variant>
      <vt:variant>
        <vt:i4>1835065</vt:i4>
      </vt:variant>
      <vt:variant>
        <vt:i4>218</vt:i4>
      </vt:variant>
      <vt:variant>
        <vt:i4>0</vt:i4>
      </vt:variant>
      <vt:variant>
        <vt:i4>5</vt:i4>
      </vt:variant>
      <vt:variant>
        <vt:lpwstr/>
      </vt:variant>
      <vt:variant>
        <vt:lpwstr>_Toc109917059</vt:lpwstr>
      </vt:variant>
      <vt:variant>
        <vt:i4>1835065</vt:i4>
      </vt:variant>
      <vt:variant>
        <vt:i4>212</vt:i4>
      </vt:variant>
      <vt:variant>
        <vt:i4>0</vt:i4>
      </vt:variant>
      <vt:variant>
        <vt:i4>5</vt:i4>
      </vt:variant>
      <vt:variant>
        <vt:lpwstr/>
      </vt:variant>
      <vt:variant>
        <vt:lpwstr>_Toc109917058</vt:lpwstr>
      </vt:variant>
      <vt:variant>
        <vt:i4>1835065</vt:i4>
      </vt:variant>
      <vt:variant>
        <vt:i4>206</vt:i4>
      </vt:variant>
      <vt:variant>
        <vt:i4>0</vt:i4>
      </vt:variant>
      <vt:variant>
        <vt:i4>5</vt:i4>
      </vt:variant>
      <vt:variant>
        <vt:lpwstr/>
      </vt:variant>
      <vt:variant>
        <vt:lpwstr>_Toc109917057</vt:lpwstr>
      </vt:variant>
      <vt:variant>
        <vt:i4>1835065</vt:i4>
      </vt:variant>
      <vt:variant>
        <vt:i4>200</vt:i4>
      </vt:variant>
      <vt:variant>
        <vt:i4>0</vt:i4>
      </vt:variant>
      <vt:variant>
        <vt:i4>5</vt:i4>
      </vt:variant>
      <vt:variant>
        <vt:lpwstr/>
      </vt:variant>
      <vt:variant>
        <vt:lpwstr>_Toc109917056</vt:lpwstr>
      </vt:variant>
      <vt:variant>
        <vt:i4>1835065</vt:i4>
      </vt:variant>
      <vt:variant>
        <vt:i4>194</vt:i4>
      </vt:variant>
      <vt:variant>
        <vt:i4>0</vt:i4>
      </vt:variant>
      <vt:variant>
        <vt:i4>5</vt:i4>
      </vt:variant>
      <vt:variant>
        <vt:lpwstr/>
      </vt:variant>
      <vt:variant>
        <vt:lpwstr>_Toc109917055</vt:lpwstr>
      </vt:variant>
      <vt:variant>
        <vt:i4>1835065</vt:i4>
      </vt:variant>
      <vt:variant>
        <vt:i4>188</vt:i4>
      </vt:variant>
      <vt:variant>
        <vt:i4>0</vt:i4>
      </vt:variant>
      <vt:variant>
        <vt:i4>5</vt:i4>
      </vt:variant>
      <vt:variant>
        <vt:lpwstr/>
      </vt:variant>
      <vt:variant>
        <vt:lpwstr>_Toc109917054</vt:lpwstr>
      </vt:variant>
      <vt:variant>
        <vt:i4>1835065</vt:i4>
      </vt:variant>
      <vt:variant>
        <vt:i4>182</vt:i4>
      </vt:variant>
      <vt:variant>
        <vt:i4>0</vt:i4>
      </vt:variant>
      <vt:variant>
        <vt:i4>5</vt:i4>
      </vt:variant>
      <vt:variant>
        <vt:lpwstr/>
      </vt:variant>
      <vt:variant>
        <vt:lpwstr>_Toc109917053</vt:lpwstr>
      </vt:variant>
      <vt:variant>
        <vt:i4>1835065</vt:i4>
      </vt:variant>
      <vt:variant>
        <vt:i4>176</vt:i4>
      </vt:variant>
      <vt:variant>
        <vt:i4>0</vt:i4>
      </vt:variant>
      <vt:variant>
        <vt:i4>5</vt:i4>
      </vt:variant>
      <vt:variant>
        <vt:lpwstr/>
      </vt:variant>
      <vt:variant>
        <vt:lpwstr>_Toc109917052</vt:lpwstr>
      </vt:variant>
      <vt:variant>
        <vt:i4>1835065</vt:i4>
      </vt:variant>
      <vt:variant>
        <vt:i4>170</vt:i4>
      </vt:variant>
      <vt:variant>
        <vt:i4>0</vt:i4>
      </vt:variant>
      <vt:variant>
        <vt:i4>5</vt:i4>
      </vt:variant>
      <vt:variant>
        <vt:lpwstr/>
      </vt:variant>
      <vt:variant>
        <vt:lpwstr>_Toc109917051</vt:lpwstr>
      </vt:variant>
      <vt:variant>
        <vt:i4>1835065</vt:i4>
      </vt:variant>
      <vt:variant>
        <vt:i4>164</vt:i4>
      </vt:variant>
      <vt:variant>
        <vt:i4>0</vt:i4>
      </vt:variant>
      <vt:variant>
        <vt:i4>5</vt:i4>
      </vt:variant>
      <vt:variant>
        <vt:lpwstr/>
      </vt:variant>
      <vt:variant>
        <vt:lpwstr>_Toc109917050</vt:lpwstr>
      </vt:variant>
      <vt:variant>
        <vt:i4>1900601</vt:i4>
      </vt:variant>
      <vt:variant>
        <vt:i4>158</vt:i4>
      </vt:variant>
      <vt:variant>
        <vt:i4>0</vt:i4>
      </vt:variant>
      <vt:variant>
        <vt:i4>5</vt:i4>
      </vt:variant>
      <vt:variant>
        <vt:lpwstr/>
      </vt:variant>
      <vt:variant>
        <vt:lpwstr>_Toc109917049</vt:lpwstr>
      </vt:variant>
      <vt:variant>
        <vt:i4>1900601</vt:i4>
      </vt:variant>
      <vt:variant>
        <vt:i4>152</vt:i4>
      </vt:variant>
      <vt:variant>
        <vt:i4>0</vt:i4>
      </vt:variant>
      <vt:variant>
        <vt:i4>5</vt:i4>
      </vt:variant>
      <vt:variant>
        <vt:lpwstr/>
      </vt:variant>
      <vt:variant>
        <vt:lpwstr>_Toc109917048</vt:lpwstr>
      </vt:variant>
      <vt:variant>
        <vt:i4>1900601</vt:i4>
      </vt:variant>
      <vt:variant>
        <vt:i4>146</vt:i4>
      </vt:variant>
      <vt:variant>
        <vt:i4>0</vt:i4>
      </vt:variant>
      <vt:variant>
        <vt:i4>5</vt:i4>
      </vt:variant>
      <vt:variant>
        <vt:lpwstr/>
      </vt:variant>
      <vt:variant>
        <vt:lpwstr>_Toc109917047</vt:lpwstr>
      </vt:variant>
      <vt:variant>
        <vt:i4>1900601</vt:i4>
      </vt:variant>
      <vt:variant>
        <vt:i4>140</vt:i4>
      </vt:variant>
      <vt:variant>
        <vt:i4>0</vt:i4>
      </vt:variant>
      <vt:variant>
        <vt:i4>5</vt:i4>
      </vt:variant>
      <vt:variant>
        <vt:lpwstr/>
      </vt:variant>
      <vt:variant>
        <vt:lpwstr>_Toc109917046</vt:lpwstr>
      </vt:variant>
      <vt:variant>
        <vt:i4>1900601</vt:i4>
      </vt:variant>
      <vt:variant>
        <vt:i4>134</vt:i4>
      </vt:variant>
      <vt:variant>
        <vt:i4>0</vt:i4>
      </vt:variant>
      <vt:variant>
        <vt:i4>5</vt:i4>
      </vt:variant>
      <vt:variant>
        <vt:lpwstr/>
      </vt:variant>
      <vt:variant>
        <vt:lpwstr>_Toc109917045</vt:lpwstr>
      </vt:variant>
      <vt:variant>
        <vt:i4>1900601</vt:i4>
      </vt:variant>
      <vt:variant>
        <vt:i4>128</vt:i4>
      </vt:variant>
      <vt:variant>
        <vt:i4>0</vt:i4>
      </vt:variant>
      <vt:variant>
        <vt:i4>5</vt:i4>
      </vt:variant>
      <vt:variant>
        <vt:lpwstr/>
      </vt:variant>
      <vt:variant>
        <vt:lpwstr>_Toc109917044</vt:lpwstr>
      </vt:variant>
      <vt:variant>
        <vt:i4>1900601</vt:i4>
      </vt:variant>
      <vt:variant>
        <vt:i4>122</vt:i4>
      </vt:variant>
      <vt:variant>
        <vt:i4>0</vt:i4>
      </vt:variant>
      <vt:variant>
        <vt:i4>5</vt:i4>
      </vt:variant>
      <vt:variant>
        <vt:lpwstr/>
      </vt:variant>
      <vt:variant>
        <vt:lpwstr>_Toc109917043</vt:lpwstr>
      </vt:variant>
      <vt:variant>
        <vt:i4>1900601</vt:i4>
      </vt:variant>
      <vt:variant>
        <vt:i4>116</vt:i4>
      </vt:variant>
      <vt:variant>
        <vt:i4>0</vt:i4>
      </vt:variant>
      <vt:variant>
        <vt:i4>5</vt:i4>
      </vt:variant>
      <vt:variant>
        <vt:lpwstr/>
      </vt:variant>
      <vt:variant>
        <vt:lpwstr>_Toc109917042</vt:lpwstr>
      </vt:variant>
      <vt:variant>
        <vt:i4>1900601</vt:i4>
      </vt:variant>
      <vt:variant>
        <vt:i4>110</vt:i4>
      </vt:variant>
      <vt:variant>
        <vt:i4>0</vt:i4>
      </vt:variant>
      <vt:variant>
        <vt:i4>5</vt:i4>
      </vt:variant>
      <vt:variant>
        <vt:lpwstr/>
      </vt:variant>
      <vt:variant>
        <vt:lpwstr>_Toc109917041</vt:lpwstr>
      </vt:variant>
      <vt:variant>
        <vt:i4>1900601</vt:i4>
      </vt:variant>
      <vt:variant>
        <vt:i4>104</vt:i4>
      </vt:variant>
      <vt:variant>
        <vt:i4>0</vt:i4>
      </vt:variant>
      <vt:variant>
        <vt:i4>5</vt:i4>
      </vt:variant>
      <vt:variant>
        <vt:lpwstr/>
      </vt:variant>
      <vt:variant>
        <vt:lpwstr>_Toc109917040</vt:lpwstr>
      </vt:variant>
      <vt:variant>
        <vt:i4>1703993</vt:i4>
      </vt:variant>
      <vt:variant>
        <vt:i4>98</vt:i4>
      </vt:variant>
      <vt:variant>
        <vt:i4>0</vt:i4>
      </vt:variant>
      <vt:variant>
        <vt:i4>5</vt:i4>
      </vt:variant>
      <vt:variant>
        <vt:lpwstr/>
      </vt:variant>
      <vt:variant>
        <vt:lpwstr>_Toc109917039</vt:lpwstr>
      </vt:variant>
      <vt:variant>
        <vt:i4>1703993</vt:i4>
      </vt:variant>
      <vt:variant>
        <vt:i4>92</vt:i4>
      </vt:variant>
      <vt:variant>
        <vt:i4>0</vt:i4>
      </vt:variant>
      <vt:variant>
        <vt:i4>5</vt:i4>
      </vt:variant>
      <vt:variant>
        <vt:lpwstr/>
      </vt:variant>
      <vt:variant>
        <vt:lpwstr>_Toc109917038</vt:lpwstr>
      </vt:variant>
      <vt:variant>
        <vt:i4>1703993</vt:i4>
      </vt:variant>
      <vt:variant>
        <vt:i4>86</vt:i4>
      </vt:variant>
      <vt:variant>
        <vt:i4>0</vt:i4>
      </vt:variant>
      <vt:variant>
        <vt:i4>5</vt:i4>
      </vt:variant>
      <vt:variant>
        <vt:lpwstr/>
      </vt:variant>
      <vt:variant>
        <vt:lpwstr>_Toc109917037</vt:lpwstr>
      </vt:variant>
      <vt:variant>
        <vt:i4>1703993</vt:i4>
      </vt:variant>
      <vt:variant>
        <vt:i4>80</vt:i4>
      </vt:variant>
      <vt:variant>
        <vt:i4>0</vt:i4>
      </vt:variant>
      <vt:variant>
        <vt:i4>5</vt:i4>
      </vt:variant>
      <vt:variant>
        <vt:lpwstr/>
      </vt:variant>
      <vt:variant>
        <vt:lpwstr>_Toc109917036</vt:lpwstr>
      </vt:variant>
      <vt:variant>
        <vt:i4>1703993</vt:i4>
      </vt:variant>
      <vt:variant>
        <vt:i4>74</vt:i4>
      </vt:variant>
      <vt:variant>
        <vt:i4>0</vt:i4>
      </vt:variant>
      <vt:variant>
        <vt:i4>5</vt:i4>
      </vt:variant>
      <vt:variant>
        <vt:lpwstr/>
      </vt:variant>
      <vt:variant>
        <vt:lpwstr>_Toc109917035</vt:lpwstr>
      </vt:variant>
      <vt:variant>
        <vt:i4>1703993</vt:i4>
      </vt:variant>
      <vt:variant>
        <vt:i4>68</vt:i4>
      </vt:variant>
      <vt:variant>
        <vt:i4>0</vt:i4>
      </vt:variant>
      <vt:variant>
        <vt:i4>5</vt:i4>
      </vt:variant>
      <vt:variant>
        <vt:lpwstr/>
      </vt:variant>
      <vt:variant>
        <vt:lpwstr>_Toc109917034</vt:lpwstr>
      </vt:variant>
      <vt:variant>
        <vt:i4>1703993</vt:i4>
      </vt:variant>
      <vt:variant>
        <vt:i4>62</vt:i4>
      </vt:variant>
      <vt:variant>
        <vt:i4>0</vt:i4>
      </vt:variant>
      <vt:variant>
        <vt:i4>5</vt:i4>
      </vt:variant>
      <vt:variant>
        <vt:lpwstr/>
      </vt:variant>
      <vt:variant>
        <vt:lpwstr>_Toc109917033</vt:lpwstr>
      </vt:variant>
      <vt:variant>
        <vt:i4>1703993</vt:i4>
      </vt:variant>
      <vt:variant>
        <vt:i4>56</vt:i4>
      </vt:variant>
      <vt:variant>
        <vt:i4>0</vt:i4>
      </vt:variant>
      <vt:variant>
        <vt:i4>5</vt:i4>
      </vt:variant>
      <vt:variant>
        <vt:lpwstr/>
      </vt:variant>
      <vt:variant>
        <vt:lpwstr>_Toc109917032</vt:lpwstr>
      </vt:variant>
      <vt:variant>
        <vt:i4>1703993</vt:i4>
      </vt:variant>
      <vt:variant>
        <vt:i4>50</vt:i4>
      </vt:variant>
      <vt:variant>
        <vt:i4>0</vt:i4>
      </vt:variant>
      <vt:variant>
        <vt:i4>5</vt:i4>
      </vt:variant>
      <vt:variant>
        <vt:lpwstr/>
      </vt:variant>
      <vt:variant>
        <vt:lpwstr>_Toc109917031</vt:lpwstr>
      </vt:variant>
      <vt:variant>
        <vt:i4>1703993</vt:i4>
      </vt:variant>
      <vt:variant>
        <vt:i4>44</vt:i4>
      </vt:variant>
      <vt:variant>
        <vt:i4>0</vt:i4>
      </vt:variant>
      <vt:variant>
        <vt:i4>5</vt:i4>
      </vt:variant>
      <vt:variant>
        <vt:lpwstr/>
      </vt:variant>
      <vt:variant>
        <vt:lpwstr>_Toc109917030</vt:lpwstr>
      </vt:variant>
      <vt:variant>
        <vt:i4>1769529</vt:i4>
      </vt:variant>
      <vt:variant>
        <vt:i4>38</vt:i4>
      </vt:variant>
      <vt:variant>
        <vt:i4>0</vt:i4>
      </vt:variant>
      <vt:variant>
        <vt:i4>5</vt:i4>
      </vt:variant>
      <vt:variant>
        <vt:lpwstr/>
      </vt:variant>
      <vt:variant>
        <vt:lpwstr>_Toc109917029</vt:lpwstr>
      </vt:variant>
      <vt:variant>
        <vt:i4>1769529</vt:i4>
      </vt:variant>
      <vt:variant>
        <vt:i4>32</vt:i4>
      </vt:variant>
      <vt:variant>
        <vt:i4>0</vt:i4>
      </vt:variant>
      <vt:variant>
        <vt:i4>5</vt:i4>
      </vt:variant>
      <vt:variant>
        <vt:lpwstr/>
      </vt:variant>
      <vt:variant>
        <vt:lpwstr>_Toc109917028</vt:lpwstr>
      </vt:variant>
      <vt:variant>
        <vt:i4>1769529</vt:i4>
      </vt:variant>
      <vt:variant>
        <vt:i4>26</vt:i4>
      </vt:variant>
      <vt:variant>
        <vt:i4>0</vt:i4>
      </vt:variant>
      <vt:variant>
        <vt:i4>5</vt:i4>
      </vt:variant>
      <vt:variant>
        <vt:lpwstr/>
      </vt:variant>
      <vt:variant>
        <vt:lpwstr>_Toc109917027</vt:lpwstr>
      </vt:variant>
      <vt:variant>
        <vt:i4>1769529</vt:i4>
      </vt:variant>
      <vt:variant>
        <vt:i4>20</vt:i4>
      </vt:variant>
      <vt:variant>
        <vt:i4>0</vt:i4>
      </vt:variant>
      <vt:variant>
        <vt:i4>5</vt:i4>
      </vt:variant>
      <vt:variant>
        <vt:lpwstr/>
      </vt:variant>
      <vt:variant>
        <vt:lpwstr>_Toc109917026</vt:lpwstr>
      </vt:variant>
      <vt:variant>
        <vt:i4>1769529</vt:i4>
      </vt:variant>
      <vt:variant>
        <vt:i4>14</vt:i4>
      </vt:variant>
      <vt:variant>
        <vt:i4>0</vt:i4>
      </vt:variant>
      <vt:variant>
        <vt:i4>5</vt:i4>
      </vt:variant>
      <vt:variant>
        <vt:lpwstr/>
      </vt:variant>
      <vt:variant>
        <vt:lpwstr>_Toc109917025</vt:lpwstr>
      </vt:variant>
      <vt:variant>
        <vt:i4>1769529</vt:i4>
      </vt:variant>
      <vt:variant>
        <vt:i4>8</vt:i4>
      </vt:variant>
      <vt:variant>
        <vt:i4>0</vt:i4>
      </vt:variant>
      <vt:variant>
        <vt:i4>5</vt:i4>
      </vt:variant>
      <vt:variant>
        <vt:lpwstr/>
      </vt:variant>
      <vt:variant>
        <vt:lpwstr>_Toc109917024</vt:lpwstr>
      </vt:variant>
      <vt:variant>
        <vt:i4>1769529</vt:i4>
      </vt:variant>
      <vt:variant>
        <vt:i4>2</vt:i4>
      </vt:variant>
      <vt:variant>
        <vt:i4>0</vt:i4>
      </vt:variant>
      <vt:variant>
        <vt:i4>5</vt:i4>
      </vt:variant>
      <vt:variant>
        <vt:lpwstr/>
      </vt:variant>
      <vt:variant>
        <vt:lpwstr>_Toc1099170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h, Brandy</dc:creator>
  <cp:keywords/>
  <dc:description/>
  <cp:lastModifiedBy>Canady, Katie</cp:lastModifiedBy>
  <cp:revision>208</cp:revision>
  <dcterms:created xsi:type="dcterms:W3CDTF">2022-07-28T23:13:00Z</dcterms:created>
  <dcterms:modified xsi:type="dcterms:W3CDTF">2022-08-17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48E2397E05D048B3BA956F8F492B60</vt:lpwstr>
  </property>
  <property fmtid="{D5CDD505-2E9C-101B-9397-08002B2CF9AE}" pid="3" name="MediaServiceImageTags">
    <vt:lpwstr/>
  </property>
</Properties>
</file>